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74E6" w:rsidRPr="005474E6" w:rsidRDefault="005474E6" w:rsidP="005474E6">
      <w:pPr>
        <w:spacing w:after="120"/>
        <w:rPr>
          <w:rFonts w:cs="Arial"/>
          <w:b/>
          <w:color w:val="17365D" w:themeColor="text2" w:themeShade="BF"/>
          <w:sz w:val="40"/>
          <w:szCs w:val="40"/>
        </w:rPr>
      </w:pPr>
      <w:r w:rsidRPr="005474E6">
        <w:rPr>
          <w:rFonts w:cs="Arial"/>
          <w:b/>
          <w:color w:val="17365D" w:themeColor="text2" w:themeShade="BF"/>
          <w:sz w:val="40"/>
          <w:szCs w:val="40"/>
        </w:rPr>
        <w:t>PRC-005-AB</w:t>
      </w:r>
      <w:r w:rsidR="005754B5">
        <w:rPr>
          <w:rFonts w:cs="Arial"/>
          <w:b/>
          <w:color w:val="17365D" w:themeColor="text2" w:themeShade="BF"/>
          <w:sz w:val="40"/>
          <w:szCs w:val="40"/>
        </w:rPr>
        <w:t>2</w:t>
      </w:r>
      <w:r w:rsidRPr="005474E6">
        <w:rPr>
          <w:rFonts w:cs="Arial"/>
          <w:b/>
          <w:color w:val="17365D" w:themeColor="text2" w:themeShade="BF"/>
          <w:sz w:val="40"/>
          <w:szCs w:val="40"/>
        </w:rPr>
        <w:t>-6</w:t>
      </w:r>
    </w:p>
    <w:p w:rsidR="00536EF4" w:rsidRDefault="005474E6" w:rsidP="005474E6">
      <w:pPr>
        <w:spacing w:after="120"/>
        <w:rPr>
          <w:rFonts w:cs="Arial"/>
          <w:color w:val="17365D" w:themeColor="text2" w:themeShade="BF"/>
          <w:sz w:val="40"/>
          <w:szCs w:val="40"/>
        </w:rPr>
      </w:pPr>
      <w:r w:rsidRPr="005474E6">
        <w:rPr>
          <w:rFonts w:cs="Arial"/>
          <w:color w:val="17365D" w:themeColor="text2" w:themeShade="BF"/>
          <w:sz w:val="40"/>
          <w:szCs w:val="40"/>
        </w:rPr>
        <w:t>Protection System, Automatic Reclosing and</w:t>
      </w:r>
      <w:r>
        <w:rPr>
          <w:rFonts w:cs="Arial"/>
          <w:color w:val="17365D" w:themeColor="text2" w:themeShade="BF"/>
          <w:sz w:val="40"/>
          <w:szCs w:val="40"/>
        </w:rPr>
        <w:t xml:space="preserve"> </w:t>
      </w:r>
      <w:r w:rsidRPr="005474E6">
        <w:rPr>
          <w:rFonts w:cs="Arial"/>
          <w:color w:val="17365D" w:themeColor="text2" w:themeShade="BF"/>
          <w:sz w:val="40"/>
          <w:szCs w:val="40"/>
        </w:rPr>
        <w:t>Sudden Pressure Relaying Maintenance</w:t>
      </w:r>
    </w:p>
    <w:p w:rsidR="00077F65" w:rsidRPr="00697C0C" w:rsidRDefault="00077F65" w:rsidP="00077F65">
      <w:pPr>
        <w:spacing w:after="120"/>
        <w:rPr>
          <w:rFonts w:cs="Arial"/>
          <w:color w:val="17365D" w:themeColor="text2" w:themeShade="BF"/>
          <w:sz w:val="28"/>
          <w:szCs w:val="28"/>
        </w:rPr>
      </w:pPr>
      <w:r w:rsidRPr="00697C0C">
        <w:rPr>
          <w:rFonts w:cs="Arial"/>
          <w:color w:val="17365D" w:themeColor="text2" w:themeShade="BF"/>
          <w:sz w:val="28"/>
          <w:szCs w:val="28"/>
        </w:rPr>
        <w:t>Effective Date:</w:t>
      </w:r>
      <w:r>
        <w:rPr>
          <w:rFonts w:cs="Arial"/>
          <w:color w:val="17365D" w:themeColor="text2" w:themeShade="BF"/>
          <w:sz w:val="28"/>
          <w:szCs w:val="28"/>
        </w:rPr>
        <w:t xml:space="preserve"> </w:t>
      </w:r>
      <w:r w:rsidR="005754B5">
        <w:rPr>
          <w:rFonts w:cs="Arial"/>
          <w:color w:val="17365D" w:themeColor="text2" w:themeShade="BF"/>
          <w:sz w:val="28"/>
          <w:szCs w:val="28"/>
        </w:rPr>
        <w:t>October</w:t>
      </w:r>
      <w:r w:rsidR="005754B5" w:rsidRPr="005754B5">
        <w:rPr>
          <w:rFonts w:cs="Arial"/>
          <w:color w:val="17365D" w:themeColor="text2" w:themeShade="BF"/>
          <w:sz w:val="28"/>
          <w:szCs w:val="28"/>
        </w:rPr>
        <w:t xml:space="preserve"> 13, 2020</w:t>
      </w:r>
    </w:p>
    <w:p w:rsidR="00EC54C4" w:rsidRPr="004240B0" w:rsidRDefault="00FD73C8" w:rsidP="004240B0">
      <w:pPr>
        <w:pStyle w:val="Heading1"/>
      </w:pPr>
      <w:r w:rsidRPr="004240B0">
        <w:t xml:space="preserve">Audit </w:t>
      </w:r>
      <w:r w:rsidR="00EC54C4" w:rsidRPr="004240B0">
        <w:t>Summary</w:t>
      </w:r>
    </w:p>
    <w:tbl>
      <w:tblPr>
        <w:tblW w:w="4928" w:type="pct"/>
        <w:tblBorders>
          <w:top w:val="single" w:sz="4" w:space="0" w:color="auto"/>
          <w:bottom w:val="single" w:sz="4" w:space="0" w:color="auto"/>
          <w:insideH w:val="single" w:sz="4" w:space="0" w:color="auto"/>
          <w:insideV w:val="single" w:sz="4" w:space="0" w:color="auto"/>
        </w:tblBorders>
        <w:tblCellMar>
          <w:top w:w="28" w:type="dxa"/>
          <w:left w:w="85" w:type="dxa"/>
          <w:bottom w:w="28" w:type="dxa"/>
          <w:right w:w="85" w:type="dxa"/>
        </w:tblCellMar>
        <w:tblLook w:val="01E0" w:firstRow="1" w:lastRow="1" w:firstColumn="1" w:lastColumn="1" w:noHBand="0" w:noVBand="0"/>
      </w:tblPr>
      <w:tblGrid>
        <w:gridCol w:w="2906"/>
        <w:gridCol w:w="882"/>
        <w:gridCol w:w="5904"/>
      </w:tblGrid>
      <w:tr w:rsidR="00791937" w:rsidRPr="00F92EC2" w:rsidTr="002900AB">
        <w:trPr>
          <w:cantSplit/>
        </w:trPr>
        <w:tc>
          <w:tcPr>
            <w:tcW w:w="1499" w:type="pct"/>
            <w:shd w:val="pct12" w:color="auto" w:fill="auto"/>
            <w:tcMar>
              <w:top w:w="57" w:type="dxa"/>
              <w:left w:w="57" w:type="dxa"/>
              <w:bottom w:w="57" w:type="dxa"/>
              <w:right w:w="57" w:type="dxa"/>
            </w:tcMar>
            <w:vAlign w:val="center"/>
          </w:tcPr>
          <w:p w:rsidR="00791937" w:rsidRPr="0095552B" w:rsidRDefault="00791937" w:rsidP="003363F4">
            <w:pPr>
              <w:rPr>
                <w:rFonts w:cs="Arial"/>
                <w:b/>
              </w:rPr>
            </w:pPr>
            <w:r w:rsidRPr="0095552B">
              <w:rPr>
                <w:rFonts w:cs="Arial"/>
                <w:b/>
              </w:rPr>
              <w:t>Registered Entity:</w:t>
            </w:r>
          </w:p>
        </w:tc>
        <w:tc>
          <w:tcPr>
            <w:tcW w:w="3501" w:type="pct"/>
            <w:gridSpan w:val="2"/>
            <w:shd w:val="clear" w:color="auto" w:fill="auto"/>
            <w:tcMar>
              <w:top w:w="57" w:type="dxa"/>
              <w:left w:w="57" w:type="dxa"/>
              <w:bottom w:w="57" w:type="dxa"/>
              <w:right w:w="57" w:type="dxa"/>
            </w:tcMar>
            <w:vAlign w:val="center"/>
          </w:tcPr>
          <w:p w:rsidR="00791937" w:rsidRPr="00F92EC2" w:rsidRDefault="00C75D28" w:rsidP="00465669">
            <w:pPr>
              <w:rPr>
                <w:rFonts w:cs="Arial"/>
              </w:rPr>
            </w:pPr>
            <w:sdt>
              <w:sdtPr>
                <w:alias w:val="Registered Entity"/>
                <w:id w:val="1930921840"/>
                <w:placeholder>
                  <w:docPart w:val="4401C10303804D0280B4285B00FBFF61"/>
                </w:placeholder>
                <w:showingPlcHdr/>
              </w:sdtPr>
              <w:sdtEndPr/>
              <w:sdtContent>
                <w:r w:rsidR="00791937" w:rsidRPr="00791937">
                  <w:rPr>
                    <w:color w:val="808080" w:themeColor="background1" w:themeShade="80"/>
                  </w:rPr>
                  <w:t>[</w:t>
                </w:r>
                <w:r w:rsidR="00791937" w:rsidRPr="00E86D9A">
                  <w:rPr>
                    <w:rFonts w:cs="Arial"/>
                    <w:color w:val="808080" w:themeColor="background1" w:themeShade="80"/>
                  </w:rPr>
                  <w:t xml:space="preserve">Registered Entity </w:t>
                </w:r>
                <w:r w:rsidR="00465669">
                  <w:rPr>
                    <w:rFonts w:cs="Arial"/>
                    <w:color w:val="808080" w:themeColor="background1" w:themeShade="80"/>
                  </w:rPr>
                  <w:t xml:space="preserve">name </w:t>
                </w:r>
                <w:r w:rsidR="00791937">
                  <w:rPr>
                    <w:rFonts w:cs="Arial"/>
                    <w:color w:val="808080" w:themeColor="background1" w:themeShade="80"/>
                  </w:rPr>
                  <w:t>as it appears in the AESO ARS Registry</w:t>
                </w:r>
                <w:r w:rsidR="00791937" w:rsidRPr="00E86D9A">
                  <w:rPr>
                    <w:rFonts w:cs="Arial"/>
                    <w:color w:val="808080" w:themeColor="background1" w:themeShade="80"/>
                  </w:rPr>
                  <w:t>]</w:t>
                </w:r>
              </w:sdtContent>
            </w:sdt>
          </w:p>
        </w:tc>
      </w:tr>
      <w:tr w:rsidR="0029268A" w:rsidRPr="00F92EC2" w:rsidTr="002900AB">
        <w:trPr>
          <w:cantSplit/>
        </w:trPr>
        <w:tc>
          <w:tcPr>
            <w:tcW w:w="1499" w:type="pct"/>
            <w:shd w:val="pct12" w:color="auto" w:fill="auto"/>
            <w:tcMar>
              <w:top w:w="57" w:type="dxa"/>
              <w:left w:w="57" w:type="dxa"/>
              <w:bottom w:w="57" w:type="dxa"/>
              <w:right w:w="57" w:type="dxa"/>
            </w:tcMar>
            <w:vAlign w:val="center"/>
          </w:tcPr>
          <w:p w:rsidR="0029268A" w:rsidRPr="0095552B" w:rsidRDefault="00B2629E" w:rsidP="003363F4">
            <w:pPr>
              <w:rPr>
                <w:rFonts w:cs="Arial"/>
                <w:b/>
              </w:rPr>
            </w:pPr>
            <w:r w:rsidRPr="0095552B">
              <w:rPr>
                <w:rFonts w:cs="Arial"/>
                <w:b/>
              </w:rPr>
              <w:t>Functional Entity</w:t>
            </w:r>
            <w:r w:rsidR="0029268A" w:rsidRPr="0095552B">
              <w:rPr>
                <w:rFonts w:cs="Arial"/>
                <w:b/>
              </w:rPr>
              <w:t>:</w:t>
            </w:r>
          </w:p>
        </w:tc>
        <w:tc>
          <w:tcPr>
            <w:tcW w:w="3501" w:type="pct"/>
            <w:gridSpan w:val="2"/>
            <w:shd w:val="clear" w:color="auto" w:fill="auto"/>
            <w:tcMar>
              <w:top w:w="57" w:type="dxa"/>
              <w:left w:w="57" w:type="dxa"/>
              <w:bottom w:w="57" w:type="dxa"/>
              <w:right w:w="57" w:type="dxa"/>
            </w:tcMar>
            <w:vAlign w:val="center"/>
          </w:tcPr>
          <w:p w:rsidR="0029268A" w:rsidRPr="00F92EC2" w:rsidRDefault="00C75D28" w:rsidP="00465669">
            <w:pPr>
              <w:rPr>
                <w:rFonts w:cs="Arial"/>
              </w:rPr>
            </w:pPr>
            <w:sdt>
              <w:sdtPr>
                <w:alias w:val="Functional Entity"/>
                <w:tag w:val="Functional Entity"/>
                <w:id w:val="1173610699"/>
                <w:placeholder>
                  <w:docPart w:val="A6AD0C9C124B40B78EC6761C7388B36D"/>
                </w:placeholder>
                <w:showingPlcHdr/>
              </w:sdtPr>
              <w:sdtEndPr/>
              <w:sdtContent>
                <w:r w:rsidR="00A93FB8" w:rsidRPr="00E86D9A">
                  <w:rPr>
                    <w:color w:val="808080" w:themeColor="background1" w:themeShade="80"/>
                  </w:rPr>
                  <w:t>[</w:t>
                </w:r>
                <w:r w:rsidR="00465669">
                  <w:rPr>
                    <w:rFonts w:cs="Arial"/>
                    <w:color w:val="808080" w:themeColor="background1" w:themeShade="80"/>
                  </w:rPr>
                  <w:t>Functional</w:t>
                </w:r>
                <w:r w:rsidR="00594321" w:rsidRPr="00E86D9A">
                  <w:rPr>
                    <w:rFonts w:cs="Arial"/>
                    <w:color w:val="808080" w:themeColor="background1" w:themeShade="80"/>
                  </w:rPr>
                  <w:t xml:space="preserve"> entities</w:t>
                </w:r>
                <w:r w:rsidR="00FD730C">
                  <w:rPr>
                    <w:rFonts w:cs="Arial"/>
                    <w:color w:val="808080" w:themeColor="background1" w:themeShade="80"/>
                  </w:rPr>
                  <w:t xml:space="preserve"> for which</w:t>
                </w:r>
                <w:r w:rsidR="00594321" w:rsidRPr="00E86D9A">
                  <w:rPr>
                    <w:rFonts w:cs="Arial"/>
                    <w:color w:val="808080" w:themeColor="background1" w:themeShade="80"/>
                  </w:rPr>
                  <w:t xml:space="preserve"> the Registered Entity above was registered throughout the audit period</w:t>
                </w:r>
                <w:r w:rsidR="00A93FB8" w:rsidRPr="00E86D9A">
                  <w:rPr>
                    <w:rFonts w:cs="Arial"/>
                    <w:color w:val="808080" w:themeColor="background1" w:themeShade="80"/>
                  </w:rPr>
                  <w:t>]</w:t>
                </w:r>
              </w:sdtContent>
            </w:sdt>
          </w:p>
        </w:tc>
      </w:tr>
      <w:tr w:rsidR="000A1A56" w:rsidRPr="00F92EC2" w:rsidTr="002900AB">
        <w:trPr>
          <w:cantSplit/>
        </w:trPr>
        <w:tc>
          <w:tcPr>
            <w:tcW w:w="1499" w:type="pct"/>
            <w:shd w:val="pct12" w:color="auto" w:fill="auto"/>
            <w:tcMar>
              <w:top w:w="57" w:type="dxa"/>
              <w:left w:w="57" w:type="dxa"/>
              <w:bottom w:w="57" w:type="dxa"/>
              <w:right w:w="57" w:type="dxa"/>
            </w:tcMar>
            <w:vAlign w:val="center"/>
          </w:tcPr>
          <w:p w:rsidR="000A1A56" w:rsidRPr="0095552B" w:rsidRDefault="000A1A56" w:rsidP="003363F4">
            <w:pPr>
              <w:rPr>
                <w:rFonts w:cs="Arial"/>
                <w:b/>
              </w:rPr>
            </w:pPr>
            <w:r w:rsidRPr="0095552B">
              <w:rPr>
                <w:rFonts w:cs="Arial"/>
                <w:b/>
              </w:rPr>
              <w:t>Audit Period:</w:t>
            </w:r>
          </w:p>
        </w:tc>
        <w:tc>
          <w:tcPr>
            <w:tcW w:w="3501" w:type="pct"/>
            <w:gridSpan w:val="2"/>
            <w:shd w:val="clear" w:color="auto" w:fill="auto"/>
            <w:tcMar>
              <w:top w:w="57" w:type="dxa"/>
              <w:left w:w="57" w:type="dxa"/>
              <w:bottom w:w="57" w:type="dxa"/>
              <w:right w:w="57" w:type="dxa"/>
            </w:tcMar>
            <w:vAlign w:val="center"/>
          </w:tcPr>
          <w:p w:rsidR="00A0664C" w:rsidRDefault="00482395" w:rsidP="00334C47">
            <w:pPr>
              <w:ind w:left="711" w:hanging="709"/>
            </w:pPr>
            <w:r>
              <w:t>From</w:t>
            </w:r>
            <w:r w:rsidR="00594321">
              <w:t>:</w:t>
            </w:r>
            <w:r w:rsidR="00A322B6">
              <w:tab/>
            </w:r>
            <w:sdt>
              <w:sdtPr>
                <w:alias w:val="From"/>
                <w:tag w:val="From"/>
                <w:id w:val="1794711411"/>
                <w:placeholder>
                  <w:docPart w:val="4181831EBFA54F0781CFBEE91856F606"/>
                </w:placeholder>
                <w:showingPlcHdr/>
              </w:sdtPr>
              <w:sdtEndPr/>
              <w:sdtContent>
                <w:r w:rsidR="00A93FB8" w:rsidRPr="00E86D9A">
                  <w:rPr>
                    <w:color w:val="808080" w:themeColor="background1" w:themeShade="80"/>
                  </w:rPr>
                  <w:t>[</w:t>
                </w:r>
                <w:r w:rsidR="00594321" w:rsidRPr="00E86D9A">
                  <w:rPr>
                    <w:rFonts w:cs="Arial"/>
                    <w:color w:val="808080" w:themeColor="background1" w:themeShade="80"/>
                  </w:rPr>
                  <w:t>Audit start date or standard effective date, whichever comes later</w:t>
                </w:r>
                <w:r w:rsidR="00A93FB8" w:rsidRPr="00E86D9A">
                  <w:rPr>
                    <w:rFonts w:cs="Arial"/>
                    <w:color w:val="808080" w:themeColor="background1" w:themeShade="80"/>
                  </w:rPr>
                  <w:t>]</w:t>
                </w:r>
              </w:sdtContent>
            </w:sdt>
          </w:p>
          <w:p w:rsidR="000A1A56" w:rsidRPr="00F92EC2" w:rsidRDefault="00482395" w:rsidP="00465669">
            <w:pPr>
              <w:ind w:left="711" w:hanging="709"/>
              <w:rPr>
                <w:rFonts w:cs="Arial"/>
              </w:rPr>
            </w:pPr>
            <w:r>
              <w:t>To</w:t>
            </w:r>
            <w:r w:rsidR="003363F4">
              <w:t>:</w:t>
            </w:r>
            <w:r w:rsidR="00A322B6">
              <w:tab/>
            </w:r>
            <w:sdt>
              <w:sdtPr>
                <w:rPr>
                  <w:color w:val="808080" w:themeColor="background1" w:themeShade="80"/>
                </w:rPr>
                <w:alias w:val="To"/>
                <w:tag w:val="To"/>
                <w:id w:val="1957139368"/>
                <w:placeholder>
                  <w:docPart w:val="8243FBE77FEF4C13BCF89D54BA763EC4"/>
                </w:placeholder>
                <w:showingPlcHdr/>
              </w:sdtPr>
              <w:sdtEndPr/>
              <w:sdtContent>
                <w:r w:rsidR="00A93FB8" w:rsidRPr="00E86D9A">
                  <w:rPr>
                    <w:color w:val="808080" w:themeColor="background1" w:themeShade="80"/>
                  </w:rPr>
                  <w:t>[</w:t>
                </w:r>
                <w:r w:rsidR="00594321" w:rsidRPr="00E86D9A">
                  <w:rPr>
                    <w:rFonts w:cs="Arial"/>
                    <w:color w:val="808080" w:themeColor="background1" w:themeShade="80"/>
                  </w:rPr>
                  <w:t xml:space="preserve">Audit end date or </w:t>
                </w:r>
                <w:r w:rsidR="00465669">
                  <w:rPr>
                    <w:rFonts w:cs="Arial"/>
                    <w:color w:val="808080" w:themeColor="background1" w:themeShade="80"/>
                  </w:rPr>
                  <w:t xml:space="preserve">standard withdrawal/supersede </w:t>
                </w:r>
                <w:r w:rsidR="00594321" w:rsidRPr="00E86D9A">
                  <w:rPr>
                    <w:rFonts w:cs="Arial"/>
                    <w:color w:val="808080" w:themeColor="background1" w:themeShade="80"/>
                  </w:rPr>
                  <w:t>date, whichever comes first</w:t>
                </w:r>
                <w:r w:rsidR="00A93FB8" w:rsidRPr="00E86D9A">
                  <w:rPr>
                    <w:rFonts w:cs="Arial"/>
                    <w:color w:val="808080" w:themeColor="background1" w:themeShade="80"/>
                  </w:rPr>
                  <w:t>]</w:t>
                </w:r>
              </w:sdtContent>
            </w:sdt>
          </w:p>
        </w:tc>
      </w:tr>
      <w:tr w:rsidR="0029268A" w:rsidRPr="00F92EC2" w:rsidTr="002900AB">
        <w:trPr>
          <w:cantSplit/>
        </w:trPr>
        <w:tc>
          <w:tcPr>
            <w:tcW w:w="1499" w:type="pct"/>
            <w:shd w:val="pct12" w:color="auto" w:fill="auto"/>
            <w:tcMar>
              <w:top w:w="57" w:type="dxa"/>
              <w:left w:w="57" w:type="dxa"/>
              <w:bottom w:w="57" w:type="dxa"/>
              <w:right w:w="57" w:type="dxa"/>
            </w:tcMar>
            <w:vAlign w:val="center"/>
          </w:tcPr>
          <w:p w:rsidR="0029268A" w:rsidRPr="0095552B" w:rsidRDefault="0029268A" w:rsidP="003363F4">
            <w:pPr>
              <w:rPr>
                <w:rFonts w:cs="Arial"/>
                <w:b/>
              </w:rPr>
            </w:pPr>
            <w:r w:rsidRPr="0095552B">
              <w:rPr>
                <w:rFonts w:cs="Arial"/>
                <w:b/>
              </w:rPr>
              <w:t>Audit:</w:t>
            </w:r>
          </w:p>
        </w:tc>
        <w:tc>
          <w:tcPr>
            <w:tcW w:w="3501" w:type="pct"/>
            <w:gridSpan w:val="2"/>
            <w:shd w:val="clear" w:color="auto" w:fill="auto"/>
            <w:tcMar>
              <w:top w:w="57" w:type="dxa"/>
              <w:left w:w="57" w:type="dxa"/>
              <w:bottom w:w="57" w:type="dxa"/>
              <w:right w:w="57" w:type="dxa"/>
            </w:tcMar>
            <w:vAlign w:val="center"/>
          </w:tcPr>
          <w:p w:rsidR="0029268A" w:rsidRPr="00F92EC2" w:rsidRDefault="00C75D28" w:rsidP="003363F4">
            <w:pPr>
              <w:rPr>
                <w:rFonts w:cs="Arial"/>
              </w:rPr>
            </w:pPr>
            <w:sdt>
              <w:sdtPr>
                <w:alias w:val="Audit Type"/>
                <w:tag w:val="Audit Type"/>
                <w:id w:val="-1820725190"/>
                <w:placeholder>
                  <w:docPart w:val="E3DBBFD663EE4232953BE31C8F3F3A68"/>
                </w:placeholder>
                <w:showingPlcHdr/>
              </w:sdtPr>
              <w:sdtEndPr/>
              <w:sdtContent>
                <w:r w:rsidR="00A93FB8" w:rsidRPr="00E86D9A">
                  <w:rPr>
                    <w:color w:val="808080" w:themeColor="background1" w:themeShade="80"/>
                  </w:rPr>
                  <w:t>[</w:t>
                </w:r>
                <w:r w:rsidR="00A160E3" w:rsidRPr="00E86D9A">
                  <w:rPr>
                    <w:rFonts w:cs="Arial"/>
                    <w:color w:val="808080" w:themeColor="background1" w:themeShade="80"/>
                  </w:rPr>
                  <w:t>Scheduled (YYYY-QX) or Spot Check YYYY-MM-DD</w:t>
                </w:r>
                <w:r w:rsidR="006445EE">
                  <w:rPr>
                    <w:rFonts w:cs="Arial"/>
                    <w:color w:val="808080" w:themeColor="background1" w:themeShade="80"/>
                  </w:rPr>
                  <w:t>]</w:t>
                </w:r>
              </w:sdtContent>
            </w:sdt>
          </w:p>
        </w:tc>
      </w:tr>
      <w:tr w:rsidR="003A7676" w:rsidRPr="00F92EC2" w:rsidTr="002900AB">
        <w:trPr>
          <w:cantSplit/>
        </w:trPr>
        <w:tc>
          <w:tcPr>
            <w:tcW w:w="1499" w:type="pct"/>
            <w:shd w:val="pct12" w:color="auto" w:fill="auto"/>
            <w:tcMar>
              <w:top w:w="57" w:type="dxa"/>
              <w:left w:w="57" w:type="dxa"/>
              <w:bottom w:w="57" w:type="dxa"/>
              <w:right w:w="57" w:type="dxa"/>
            </w:tcMar>
            <w:vAlign w:val="center"/>
          </w:tcPr>
          <w:p w:rsidR="003A7676" w:rsidRPr="0095552B" w:rsidRDefault="00A322B6" w:rsidP="003363F4">
            <w:pPr>
              <w:rPr>
                <w:rFonts w:cs="Arial"/>
                <w:b/>
              </w:rPr>
            </w:pPr>
            <w:r w:rsidRPr="0095552B">
              <w:rPr>
                <w:rFonts w:cs="Arial"/>
                <w:b/>
              </w:rPr>
              <w:t>Compliance Monitoring Entity</w:t>
            </w:r>
            <w:r w:rsidR="003A7676" w:rsidRPr="0095552B">
              <w:rPr>
                <w:rFonts w:cs="Arial"/>
                <w:b/>
              </w:rPr>
              <w:t>:</w:t>
            </w:r>
          </w:p>
        </w:tc>
        <w:tc>
          <w:tcPr>
            <w:tcW w:w="3501" w:type="pct"/>
            <w:gridSpan w:val="2"/>
            <w:shd w:val="clear" w:color="auto" w:fill="auto"/>
            <w:tcMar>
              <w:top w:w="57" w:type="dxa"/>
              <w:left w:w="57" w:type="dxa"/>
              <w:bottom w:w="57" w:type="dxa"/>
              <w:right w:w="57" w:type="dxa"/>
            </w:tcMar>
            <w:vAlign w:val="center"/>
          </w:tcPr>
          <w:p w:rsidR="003A7676" w:rsidRPr="00F92EC2" w:rsidRDefault="00A160E3" w:rsidP="003363F4">
            <w:pPr>
              <w:rPr>
                <w:rFonts w:cs="Arial"/>
              </w:rPr>
            </w:pPr>
            <w:r w:rsidRPr="00A160E3">
              <w:rPr>
                <w:rFonts w:cs="Arial"/>
              </w:rPr>
              <w:t>Alberta Electric System Operator (AESO)</w:t>
            </w:r>
          </w:p>
        </w:tc>
      </w:tr>
      <w:tr w:rsidR="00F60347" w:rsidRPr="00F92EC2" w:rsidTr="002900AB">
        <w:trPr>
          <w:cantSplit/>
          <w:trHeight w:val="351"/>
        </w:trPr>
        <w:tc>
          <w:tcPr>
            <w:tcW w:w="1499" w:type="pct"/>
            <w:vMerge w:val="restart"/>
            <w:shd w:val="pct12" w:color="auto" w:fill="auto"/>
            <w:tcMar>
              <w:top w:w="57" w:type="dxa"/>
              <w:left w:w="57" w:type="dxa"/>
              <w:bottom w:w="57" w:type="dxa"/>
              <w:right w:w="57" w:type="dxa"/>
            </w:tcMar>
            <w:vAlign w:val="center"/>
          </w:tcPr>
          <w:p w:rsidR="00F60347" w:rsidRPr="0095552B" w:rsidRDefault="00F60347" w:rsidP="003363F4">
            <w:pPr>
              <w:rPr>
                <w:rFonts w:cs="Arial"/>
                <w:b/>
              </w:rPr>
            </w:pPr>
            <w:r w:rsidRPr="0095552B">
              <w:rPr>
                <w:rFonts w:cs="Arial"/>
                <w:b/>
              </w:rPr>
              <w:t>Suspected Non-Compliance to the standard?</w:t>
            </w:r>
          </w:p>
        </w:tc>
        <w:tc>
          <w:tcPr>
            <w:tcW w:w="455" w:type="pct"/>
            <w:tcBorders>
              <w:bottom w:val="nil"/>
              <w:right w:val="nil"/>
            </w:tcBorders>
            <w:shd w:val="clear" w:color="auto" w:fill="auto"/>
            <w:tcMar>
              <w:top w:w="57" w:type="dxa"/>
              <w:left w:w="57" w:type="dxa"/>
              <w:bottom w:w="57" w:type="dxa"/>
              <w:right w:w="57" w:type="dxa"/>
            </w:tcMar>
            <w:vAlign w:val="center"/>
          </w:tcPr>
          <w:p w:rsidR="00F60347" w:rsidRDefault="00F60347" w:rsidP="00FA304C">
            <w:pPr>
              <w:rPr>
                <w:rFonts w:cs="Arial"/>
                <w:b/>
                <w:bCs/>
                <w:szCs w:val="20"/>
              </w:rPr>
            </w:pPr>
            <w:r>
              <w:rPr>
                <w:rFonts w:cs="Arial"/>
                <w:b/>
                <w:bCs/>
                <w:szCs w:val="20"/>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6.75pt;height:19.5pt" o:ole="">
                  <v:imagedata r:id="rId9" o:title=""/>
                </v:shape>
                <w:control r:id="rId10" w:name="CheckBox11" w:shapeid="_x0000_i1029"/>
              </w:object>
            </w:r>
          </w:p>
        </w:tc>
        <w:tc>
          <w:tcPr>
            <w:tcW w:w="3046" w:type="pct"/>
            <w:tcBorders>
              <w:left w:val="nil"/>
              <w:bottom w:val="nil"/>
            </w:tcBorders>
            <w:shd w:val="clear" w:color="auto" w:fill="auto"/>
            <w:vAlign w:val="bottom"/>
          </w:tcPr>
          <w:p w:rsidR="00F60347" w:rsidRPr="00F60347" w:rsidRDefault="00F60347" w:rsidP="00FA304C">
            <w:pPr>
              <w:ind w:left="57"/>
              <w:rPr>
                <w:rFonts w:cs="Arial"/>
                <w:bCs/>
                <w:szCs w:val="20"/>
              </w:rPr>
            </w:pPr>
          </w:p>
        </w:tc>
      </w:tr>
      <w:tr w:rsidR="00F60347" w:rsidRPr="00F92EC2" w:rsidTr="002900AB">
        <w:trPr>
          <w:cantSplit/>
          <w:trHeight w:val="273"/>
        </w:trPr>
        <w:tc>
          <w:tcPr>
            <w:tcW w:w="1499" w:type="pct"/>
            <w:vMerge/>
            <w:shd w:val="pct12" w:color="auto" w:fill="auto"/>
            <w:tcMar>
              <w:top w:w="57" w:type="dxa"/>
              <w:left w:w="57" w:type="dxa"/>
              <w:bottom w:w="57" w:type="dxa"/>
              <w:right w:w="57" w:type="dxa"/>
            </w:tcMar>
            <w:vAlign w:val="center"/>
          </w:tcPr>
          <w:p w:rsidR="00F60347" w:rsidRPr="0095552B" w:rsidRDefault="00F60347" w:rsidP="00F60347">
            <w:pPr>
              <w:rPr>
                <w:rFonts w:cs="Arial"/>
                <w:b/>
              </w:rPr>
            </w:pPr>
          </w:p>
        </w:tc>
        <w:tc>
          <w:tcPr>
            <w:tcW w:w="455" w:type="pct"/>
            <w:tcBorders>
              <w:top w:val="nil"/>
              <w:right w:val="nil"/>
            </w:tcBorders>
            <w:shd w:val="clear" w:color="auto" w:fill="auto"/>
            <w:tcMar>
              <w:top w:w="57" w:type="dxa"/>
              <w:left w:w="57" w:type="dxa"/>
              <w:bottom w:w="57" w:type="dxa"/>
              <w:right w:w="57" w:type="dxa"/>
            </w:tcMar>
            <w:vAlign w:val="center"/>
          </w:tcPr>
          <w:p w:rsidR="00F60347" w:rsidRDefault="00F60347" w:rsidP="00F60347">
            <w:pPr>
              <w:rPr>
                <w:rFonts w:cs="Arial"/>
                <w:b/>
                <w:bCs/>
                <w:szCs w:val="20"/>
              </w:rPr>
            </w:pPr>
            <w:r>
              <w:rPr>
                <w:rFonts w:cs="Arial"/>
                <w:b/>
                <w:bCs/>
                <w:szCs w:val="20"/>
              </w:rPr>
              <w:object w:dxaOrig="1440" w:dyaOrig="1440">
                <v:shape id="_x0000_i1031" type="#_x0000_t75" style="width:36.75pt;height:19.5pt" o:ole="">
                  <v:imagedata r:id="rId11" o:title=""/>
                </v:shape>
                <w:control r:id="rId12" w:name="CheckBox1" w:shapeid="_x0000_i1031"/>
              </w:object>
            </w:r>
          </w:p>
        </w:tc>
        <w:tc>
          <w:tcPr>
            <w:tcW w:w="3046" w:type="pct"/>
            <w:tcBorders>
              <w:top w:val="nil"/>
              <w:left w:val="nil"/>
            </w:tcBorders>
            <w:shd w:val="clear" w:color="auto" w:fill="auto"/>
            <w:vAlign w:val="center"/>
          </w:tcPr>
          <w:p w:rsidR="00F60347" w:rsidRPr="00F60347" w:rsidRDefault="00C75D28" w:rsidP="00F60347">
            <w:pPr>
              <w:rPr>
                <w:rFonts w:cs="Arial"/>
                <w:bCs/>
                <w:szCs w:val="20"/>
              </w:rPr>
            </w:pPr>
            <w:sdt>
              <w:sdtPr>
                <w:alias w:val="SC Reqs"/>
                <w:tag w:val="SC Reqs"/>
                <w:id w:val="1456449360"/>
                <w:placeholder>
                  <w:docPart w:val="B2759A30D8F9447692DA8BC0B175D36A"/>
                </w:placeholder>
                <w:showingPlcHdr/>
              </w:sdtPr>
              <w:sdtEndPr/>
              <w:sdtContent>
                <w:r w:rsidR="00F60347" w:rsidRPr="00FB3683">
                  <w:rPr>
                    <w:color w:val="808080" w:themeColor="background1" w:themeShade="80"/>
                  </w:rPr>
                  <w:t>[</w:t>
                </w:r>
                <w:r w:rsidR="00F60347" w:rsidRPr="00F60347">
                  <w:rPr>
                    <w:color w:val="808080" w:themeColor="background1" w:themeShade="80"/>
                  </w:rPr>
                  <w:t xml:space="preserve">If </w:t>
                </w:r>
                <w:r w:rsidR="00F60347" w:rsidRPr="00FA304C">
                  <w:rPr>
                    <w:b/>
                    <w:color w:val="808080" w:themeColor="background1" w:themeShade="80"/>
                  </w:rPr>
                  <w:t>Yes</w:t>
                </w:r>
                <w:r w:rsidR="00F60347" w:rsidRPr="00F60347">
                  <w:rPr>
                    <w:color w:val="808080" w:themeColor="background1" w:themeShade="80"/>
                  </w:rPr>
                  <w:t xml:space="preserve">, list </w:t>
                </w:r>
                <w:r w:rsidR="00FA304C">
                  <w:rPr>
                    <w:color w:val="808080" w:themeColor="background1" w:themeShade="80"/>
                  </w:rPr>
                  <w:t xml:space="preserve">the </w:t>
                </w:r>
                <w:r w:rsidR="00465669">
                  <w:rPr>
                    <w:color w:val="808080" w:themeColor="background1" w:themeShade="80"/>
                  </w:rPr>
                  <w:t>requirements with suspected contravention</w:t>
                </w:r>
                <w:r w:rsidR="00F60347" w:rsidRPr="00F60347">
                  <w:rPr>
                    <w:color w:val="808080" w:themeColor="background1" w:themeShade="80"/>
                  </w:rPr>
                  <w:t xml:space="preserve"> findings </w:t>
                </w:r>
                <w:r w:rsidR="009A5A7D">
                  <w:rPr>
                    <w:rFonts w:cs="Arial"/>
                    <w:color w:val="808080" w:themeColor="background1" w:themeShade="80"/>
                  </w:rPr>
                  <w:t>e.g. R1, R2, R5</w:t>
                </w:r>
                <w:r w:rsidR="00F60347" w:rsidRPr="00FB3683">
                  <w:rPr>
                    <w:rFonts w:cs="Arial"/>
                    <w:color w:val="808080" w:themeColor="background1" w:themeShade="80"/>
                  </w:rPr>
                  <w:t>]</w:t>
                </w:r>
              </w:sdtContent>
            </w:sdt>
          </w:p>
        </w:tc>
      </w:tr>
      <w:tr w:rsidR="00F60347" w:rsidRPr="00F92EC2" w:rsidTr="002900AB">
        <w:trPr>
          <w:cantSplit/>
        </w:trPr>
        <w:tc>
          <w:tcPr>
            <w:tcW w:w="1499" w:type="pct"/>
            <w:shd w:val="pct12" w:color="auto" w:fill="auto"/>
            <w:tcMar>
              <w:top w:w="57" w:type="dxa"/>
              <w:left w:w="57" w:type="dxa"/>
              <w:bottom w:w="57" w:type="dxa"/>
              <w:right w:w="57" w:type="dxa"/>
            </w:tcMar>
            <w:vAlign w:val="center"/>
          </w:tcPr>
          <w:p w:rsidR="00F60347" w:rsidRPr="0095552B" w:rsidRDefault="00F60347" w:rsidP="003363F4">
            <w:pPr>
              <w:rPr>
                <w:rFonts w:cs="Arial"/>
                <w:b/>
              </w:rPr>
            </w:pPr>
            <w:r w:rsidRPr="0095552B">
              <w:rPr>
                <w:rFonts w:cs="Arial"/>
                <w:b/>
              </w:rPr>
              <w:t>Date of Completion:</w:t>
            </w:r>
          </w:p>
        </w:tc>
        <w:tc>
          <w:tcPr>
            <w:tcW w:w="3501" w:type="pct"/>
            <w:gridSpan w:val="2"/>
            <w:shd w:val="clear" w:color="auto" w:fill="auto"/>
            <w:tcMar>
              <w:top w:w="57" w:type="dxa"/>
              <w:left w:w="57" w:type="dxa"/>
              <w:bottom w:w="57" w:type="dxa"/>
              <w:right w:w="57" w:type="dxa"/>
            </w:tcMar>
            <w:vAlign w:val="center"/>
          </w:tcPr>
          <w:p w:rsidR="00F60347" w:rsidRPr="00F92EC2" w:rsidRDefault="00C75D28" w:rsidP="003363F4">
            <w:pPr>
              <w:rPr>
                <w:rFonts w:cs="Arial"/>
              </w:rPr>
            </w:pPr>
            <w:sdt>
              <w:sdtPr>
                <w:alias w:val="Date of completion"/>
                <w:id w:val="-1523308068"/>
                <w:placeholder>
                  <w:docPart w:val="EDFC30D64DF542B693AF76ED695D3FA5"/>
                </w:placeholder>
                <w:showingPlcHdr/>
              </w:sdtPr>
              <w:sdtEndPr/>
              <w:sdtContent>
                <w:r w:rsidR="00F60347">
                  <w:rPr>
                    <w:rFonts w:cs="Arial"/>
                    <w:color w:val="808080" w:themeColor="background1" w:themeShade="80"/>
                  </w:rPr>
                  <w:t>[Use Y</w:t>
                </w:r>
                <w:r w:rsidR="00F60347" w:rsidRPr="00E86D9A">
                  <w:rPr>
                    <w:rFonts w:cs="Arial"/>
                    <w:color w:val="808080" w:themeColor="background1" w:themeShade="80"/>
                  </w:rPr>
                  <w:t>YYY-MM-DD</w:t>
                </w:r>
                <w:r w:rsidR="00F60347">
                  <w:rPr>
                    <w:rFonts w:cs="Arial"/>
                    <w:color w:val="808080" w:themeColor="background1" w:themeShade="80"/>
                  </w:rPr>
                  <w:t xml:space="preserve"> format]</w:t>
                </w:r>
              </w:sdtContent>
            </w:sdt>
            <w:r w:rsidR="00F60347">
              <w:t xml:space="preserve"> </w:t>
            </w:r>
          </w:p>
        </w:tc>
      </w:tr>
    </w:tbl>
    <w:p w:rsidR="00F50994" w:rsidRDefault="00F50994" w:rsidP="00183A62"/>
    <w:p w:rsidR="00D61803" w:rsidRDefault="00FD73C8" w:rsidP="00E52DBC">
      <w:pPr>
        <w:pStyle w:val="Heading2"/>
      </w:pPr>
      <w:r>
        <w:t>Assessment</w:t>
      </w:r>
      <w:r w:rsidR="0098600F">
        <w:t xml:space="preserve"> Commentary</w:t>
      </w:r>
    </w:p>
    <w:p w:rsidR="00D453A0" w:rsidRDefault="00C75D28" w:rsidP="00FA304C">
      <w:pPr>
        <w:tabs>
          <w:tab w:val="right" w:pos="9972"/>
        </w:tabs>
      </w:pPr>
      <w:sdt>
        <w:sdtPr>
          <w:alias w:val="Assessment Commentary"/>
          <w:tag w:val="Assessment Commentary"/>
          <w:id w:val="1427687165"/>
          <w:placeholder>
            <w:docPart w:val="5B7753E157C248C48B31CB12F921537E"/>
          </w:placeholder>
          <w:showingPlcHdr/>
        </w:sdtPr>
        <w:sdtEndPr/>
        <w:sdtContent>
          <w:r w:rsidR="00D453A0">
            <w:rPr>
              <w:rStyle w:val="PlaceholderText"/>
              <w:szCs w:val="20"/>
            </w:rPr>
            <w:t>[Information (if any) relevant to audit findings below</w:t>
          </w:r>
          <w:r w:rsidR="00D453A0" w:rsidRPr="00A93FB8">
            <w:rPr>
              <w:rStyle w:val="PlaceholderText"/>
              <w:szCs w:val="20"/>
            </w:rPr>
            <w:t>]</w:t>
          </w:r>
        </w:sdtContent>
      </w:sdt>
      <w:r w:rsidR="00FA304C">
        <w:tab/>
      </w:r>
    </w:p>
    <w:p w:rsidR="00D453A0" w:rsidRPr="00D453A0" w:rsidRDefault="00D453A0" w:rsidP="00D453A0"/>
    <w:p w:rsidR="00D61803" w:rsidRDefault="00FD73C8" w:rsidP="00E52DBC">
      <w:pPr>
        <w:pStyle w:val="Heading2"/>
      </w:pPr>
      <w:r>
        <w:t>Findi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
        <w:gridCol w:w="9299"/>
      </w:tblGrid>
      <w:tr w:rsidR="009F0478" w:rsidTr="002100EA">
        <w:tc>
          <w:tcPr>
            <w:tcW w:w="637" w:type="dxa"/>
          </w:tcPr>
          <w:p w:rsidR="009F0478" w:rsidRDefault="009F0478" w:rsidP="0098600F">
            <w:r>
              <w:t>R1</w:t>
            </w:r>
          </w:p>
          <w:p w:rsidR="009F0478" w:rsidRDefault="009F0478" w:rsidP="0098600F"/>
        </w:tc>
        <w:tc>
          <w:tcPr>
            <w:tcW w:w="9299" w:type="dxa"/>
          </w:tcPr>
          <w:p w:rsidR="009F0478" w:rsidRPr="00EC54C4" w:rsidRDefault="00C75D28" w:rsidP="009F0478">
            <w:pPr>
              <w:rPr>
                <w:rFonts w:cs="Arial"/>
              </w:rPr>
            </w:pPr>
            <w:sdt>
              <w:sdtPr>
                <w:alias w:val="Findings Summary"/>
                <w:id w:val="-869535109"/>
                <w:placeholder>
                  <w:docPart w:val="4BF0D913B94E4F48AD930D108AAAF1FC"/>
                </w:placeholder>
                <w:showingPlcHdr/>
              </w:sdtPr>
              <w:sdtEndPr/>
              <w:sdtContent>
                <w:r w:rsidR="009F0478">
                  <w:rPr>
                    <w:rStyle w:val="PlaceholderText"/>
                    <w:szCs w:val="20"/>
                  </w:rPr>
                  <w:t>[Summary of Findings</w:t>
                </w:r>
                <w:r w:rsidR="009F0478" w:rsidRPr="00A93FB8">
                  <w:rPr>
                    <w:rStyle w:val="PlaceholderText"/>
                    <w:szCs w:val="20"/>
                  </w:rPr>
                  <w:t>]</w:t>
                </w:r>
              </w:sdtContent>
            </w:sdt>
          </w:p>
          <w:p w:rsidR="009F0478" w:rsidRDefault="009F0478" w:rsidP="0098600F"/>
        </w:tc>
      </w:tr>
      <w:tr w:rsidR="009F0478" w:rsidTr="002100EA">
        <w:tc>
          <w:tcPr>
            <w:tcW w:w="637" w:type="dxa"/>
          </w:tcPr>
          <w:p w:rsidR="009F0478" w:rsidRDefault="009F0478" w:rsidP="0098600F">
            <w:r>
              <w:t>R2</w:t>
            </w:r>
          </w:p>
          <w:p w:rsidR="009F0478" w:rsidRDefault="009F0478" w:rsidP="0098600F"/>
        </w:tc>
        <w:tc>
          <w:tcPr>
            <w:tcW w:w="9299" w:type="dxa"/>
          </w:tcPr>
          <w:p w:rsidR="009F0478" w:rsidRPr="00EC54C4" w:rsidRDefault="00C75D28" w:rsidP="00F60347">
            <w:pPr>
              <w:rPr>
                <w:rFonts w:cs="Arial"/>
              </w:rPr>
            </w:pPr>
            <w:sdt>
              <w:sdtPr>
                <w:alias w:val="Findings Summary"/>
                <w:id w:val="104776767"/>
                <w:placeholder>
                  <w:docPart w:val="2F042BCFA3124BBFA84D88CFCCE5B936"/>
                </w:placeholder>
                <w:showingPlcHdr/>
              </w:sdtPr>
              <w:sdtEndPr/>
              <w:sdtContent>
                <w:r w:rsidR="009F0478">
                  <w:rPr>
                    <w:rStyle w:val="PlaceholderText"/>
                    <w:szCs w:val="20"/>
                  </w:rPr>
                  <w:t>[Summary of Findings</w:t>
                </w:r>
                <w:r w:rsidR="009F0478" w:rsidRPr="00A93FB8">
                  <w:rPr>
                    <w:rStyle w:val="PlaceholderText"/>
                    <w:szCs w:val="20"/>
                  </w:rPr>
                  <w:t>]</w:t>
                </w:r>
              </w:sdtContent>
            </w:sdt>
          </w:p>
          <w:p w:rsidR="009F0478" w:rsidRDefault="009F0478" w:rsidP="00F60347"/>
        </w:tc>
      </w:tr>
      <w:tr w:rsidR="00AE262F" w:rsidTr="002100EA">
        <w:tc>
          <w:tcPr>
            <w:tcW w:w="637" w:type="dxa"/>
          </w:tcPr>
          <w:p w:rsidR="00AE262F" w:rsidRDefault="00AE262F" w:rsidP="00F60347">
            <w:r>
              <w:t>R3</w:t>
            </w:r>
          </w:p>
          <w:p w:rsidR="00AE262F" w:rsidRDefault="00AE262F" w:rsidP="00F60347"/>
        </w:tc>
        <w:tc>
          <w:tcPr>
            <w:tcW w:w="9299" w:type="dxa"/>
          </w:tcPr>
          <w:p w:rsidR="00AE262F" w:rsidRPr="00EC54C4" w:rsidRDefault="00C75D28" w:rsidP="00F60347">
            <w:pPr>
              <w:rPr>
                <w:rFonts w:cs="Arial"/>
              </w:rPr>
            </w:pPr>
            <w:sdt>
              <w:sdtPr>
                <w:alias w:val="Findings Summary"/>
                <w:id w:val="2132820120"/>
                <w:placeholder>
                  <w:docPart w:val="A2D9670532F94251AE5271518409BA23"/>
                </w:placeholder>
                <w:showingPlcHdr/>
              </w:sdtPr>
              <w:sdtEndPr/>
              <w:sdtContent>
                <w:r w:rsidR="00AE262F">
                  <w:rPr>
                    <w:rStyle w:val="PlaceholderText"/>
                    <w:szCs w:val="20"/>
                  </w:rPr>
                  <w:t>[Summary of Findings</w:t>
                </w:r>
                <w:r w:rsidR="00AE262F" w:rsidRPr="00A93FB8">
                  <w:rPr>
                    <w:rStyle w:val="PlaceholderText"/>
                    <w:szCs w:val="20"/>
                  </w:rPr>
                  <w:t>]</w:t>
                </w:r>
              </w:sdtContent>
            </w:sdt>
          </w:p>
          <w:p w:rsidR="00AE262F" w:rsidRDefault="00AE262F" w:rsidP="00F60347"/>
        </w:tc>
      </w:tr>
      <w:tr w:rsidR="002100EA" w:rsidTr="002100EA">
        <w:tc>
          <w:tcPr>
            <w:tcW w:w="637" w:type="dxa"/>
          </w:tcPr>
          <w:p w:rsidR="002100EA" w:rsidRDefault="002100EA" w:rsidP="001E41DB">
            <w:r>
              <w:t>R4</w:t>
            </w:r>
          </w:p>
          <w:p w:rsidR="002100EA" w:rsidRDefault="002100EA" w:rsidP="001E41DB"/>
        </w:tc>
        <w:tc>
          <w:tcPr>
            <w:tcW w:w="9299" w:type="dxa"/>
          </w:tcPr>
          <w:p w:rsidR="002100EA" w:rsidRPr="00EC54C4" w:rsidRDefault="00C75D28" w:rsidP="001E41DB">
            <w:pPr>
              <w:rPr>
                <w:rFonts w:cs="Arial"/>
              </w:rPr>
            </w:pPr>
            <w:sdt>
              <w:sdtPr>
                <w:alias w:val="Findings Summary"/>
                <w:id w:val="-1929798673"/>
                <w:placeholder>
                  <w:docPart w:val="47479FDFDE2640B1994B92A2529A2728"/>
                </w:placeholder>
                <w:showingPlcHdr/>
              </w:sdtPr>
              <w:sdtEndPr/>
              <w:sdtContent>
                <w:r w:rsidR="002100EA">
                  <w:rPr>
                    <w:rStyle w:val="PlaceholderText"/>
                    <w:szCs w:val="20"/>
                  </w:rPr>
                  <w:t>[Summary of Findings</w:t>
                </w:r>
                <w:r w:rsidR="002100EA" w:rsidRPr="00A93FB8">
                  <w:rPr>
                    <w:rStyle w:val="PlaceholderText"/>
                    <w:szCs w:val="20"/>
                  </w:rPr>
                  <w:t>]</w:t>
                </w:r>
              </w:sdtContent>
            </w:sdt>
          </w:p>
          <w:p w:rsidR="002100EA" w:rsidRDefault="002100EA" w:rsidP="001E41DB"/>
        </w:tc>
      </w:tr>
      <w:tr w:rsidR="002100EA" w:rsidTr="002100EA">
        <w:tc>
          <w:tcPr>
            <w:tcW w:w="637" w:type="dxa"/>
          </w:tcPr>
          <w:p w:rsidR="002100EA" w:rsidRDefault="002100EA" w:rsidP="001E41DB">
            <w:r>
              <w:t>R5</w:t>
            </w:r>
          </w:p>
          <w:p w:rsidR="002100EA" w:rsidRDefault="002100EA" w:rsidP="001E41DB"/>
        </w:tc>
        <w:tc>
          <w:tcPr>
            <w:tcW w:w="9299" w:type="dxa"/>
          </w:tcPr>
          <w:p w:rsidR="002100EA" w:rsidRPr="00EC54C4" w:rsidRDefault="00C75D28" w:rsidP="001E41DB">
            <w:pPr>
              <w:rPr>
                <w:rFonts w:cs="Arial"/>
              </w:rPr>
            </w:pPr>
            <w:sdt>
              <w:sdtPr>
                <w:alias w:val="Findings Summary"/>
                <w:id w:val="-363370785"/>
                <w:placeholder>
                  <w:docPart w:val="95FAC8CEE55F40C4B39F244B407378A3"/>
                </w:placeholder>
                <w:showingPlcHdr/>
              </w:sdtPr>
              <w:sdtEndPr/>
              <w:sdtContent>
                <w:r w:rsidR="002100EA">
                  <w:rPr>
                    <w:rStyle w:val="PlaceholderText"/>
                    <w:szCs w:val="20"/>
                  </w:rPr>
                  <w:t>[Summary of Findings</w:t>
                </w:r>
                <w:r w:rsidR="002100EA" w:rsidRPr="00A93FB8">
                  <w:rPr>
                    <w:rStyle w:val="PlaceholderText"/>
                    <w:szCs w:val="20"/>
                  </w:rPr>
                  <w:t>]</w:t>
                </w:r>
              </w:sdtContent>
            </w:sdt>
          </w:p>
          <w:p w:rsidR="002100EA" w:rsidRDefault="002100EA" w:rsidP="001E41DB"/>
        </w:tc>
      </w:tr>
    </w:tbl>
    <w:p w:rsidR="0049279B" w:rsidRDefault="0049279B">
      <w:r>
        <w:br w:type="page"/>
      </w:r>
    </w:p>
    <w:p w:rsidR="00AE262F" w:rsidRPr="004577B8" w:rsidDel="007835C2" w:rsidRDefault="0049279B" w:rsidP="008A67D1">
      <w:pPr>
        <w:pStyle w:val="Heading2"/>
        <w:spacing w:after="120"/>
      </w:pPr>
      <w:r>
        <w:lastRenderedPageBreak/>
        <w:t>Contact Information</w:t>
      </w:r>
    </w:p>
    <w:tbl>
      <w:tblPr>
        <w:tblW w:w="4972"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2128"/>
        <w:gridCol w:w="4221"/>
        <w:gridCol w:w="3430"/>
      </w:tblGrid>
      <w:tr w:rsidR="00483399" w:rsidRPr="00F92EC2" w:rsidTr="002900AB">
        <w:tc>
          <w:tcPr>
            <w:tcW w:w="5000" w:type="pct"/>
            <w:gridSpan w:val="3"/>
            <w:tcBorders>
              <w:top w:val="single" w:sz="4" w:space="0" w:color="auto"/>
            </w:tcBorders>
            <w:shd w:val="pct12" w:color="auto" w:fill="auto"/>
            <w:tcMar>
              <w:top w:w="57" w:type="dxa"/>
              <w:left w:w="57" w:type="dxa"/>
              <w:bottom w:w="57" w:type="dxa"/>
              <w:right w:w="57" w:type="dxa"/>
            </w:tcMar>
          </w:tcPr>
          <w:p w:rsidR="00483399" w:rsidRPr="00F92EC2" w:rsidRDefault="00483399" w:rsidP="00D5218E">
            <w:pPr>
              <w:rPr>
                <w:rFonts w:cs="Arial"/>
                <w:szCs w:val="20"/>
              </w:rPr>
            </w:pPr>
            <w:r w:rsidRPr="00483399">
              <w:rPr>
                <w:rFonts w:cs="Arial"/>
                <w:b/>
              </w:rPr>
              <w:t>Audited Entity</w:t>
            </w:r>
          </w:p>
        </w:tc>
      </w:tr>
      <w:tr w:rsidR="00CC19EC" w:rsidRPr="00F92EC2" w:rsidTr="002900AB">
        <w:tc>
          <w:tcPr>
            <w:tcW w:w="1088" w:type="pct"/>
            <w:shd w:val="clear" w:color="auto" w:fill="auto"/>
            <w:tcMar>
              <w:top w:w="57" w:type="dxa"/>
              <w:left w:w="57" w:type="dxa"/>
              <w:bottom w:w="57" w:type="dxa"/>
              <w:right w:w="57" w:type="dxa"/>
            </w:tcMar>
          </w:tcPr>
          <w:p w:rsidR="00CC19EC" w:rsidRPr="00F92EC2" w:rsidRDefault="00E57111" w:rsidP="00103DFA">
            <w:pPr>
              <w:rPr>
                <w:rFonts w:cs="Arial"/>
              </w:rPr>
            </w:pPr>
            <w:r>
              <w:rPr>
                <w:rFonts w:cs="Arial"/>
              </w:rPr>
              <w:t xml:space="preserve">Compliance Primary </w:t>
            </w:r>
          </w:p>
        </w:tc>
        <w:tc>
          <w:tcPr>
            <w:tcW w:w="3912" w:type="pct"/>
            <w:gridSpan w:val="2"/>
            <w:shd w:val="clear" w:color="auto" w:fill="auto"/>
            <w:tcMar>
              <w:top w:w="57" w:type="dxa"/>
              <w:left w:w="57" w:type="dxa"/>
              <w:bottom w:w="57" w:type="dxa"/>
              <w:right w:w="57" w:type="dxa"/>
            </w:tcMar>
          </w:tcPr>
          <w:p w:rsidR="00CC19EC" w:rsidRDefault="00C75D28" w:rsidP="00D5218E">
            <w:sdt>
              <w:sdtPr>
                <w:alias w:val="Name"/>
                <w:tag w:val="Name"/>
                <w:id w:val="-1976982041"/>
                <w:placeholder>
                  <w:docPart w:val="274AFFE244BA4E17B9FDACF3CEFB5BF4"/>
                </w:placeholder>
                <w:showingPlcHdr/>
              </w:sdtPr>
              <w:sdtEndPr/>
              <w:sdtContent>
                <w:r w:rsidR="00CC19EC">
                  <w:rPr>
                    <w:rStyle w:val="PlaceholderText"/>
                    <w:szCs w:val="20"/>
                  </w:rPr>
                  <w:t>[Name</w:t>
                </w:r>
                <w:r w:rsidR="00CC19EC" w:rsidRPr="00A93FB8">
                  <w:rPr>
                    <w:rStyle w:val="PlaceholderText"/>
                    <w:szCs w:val="20"/>
                  </w:rPr>
                  <w:t>]</w:t>
                </w:r>
              </w:sdtContent>
            </w:sdt>
          </w:p>
          <w:p w:rsidR="00985806" w:rsidRDefault="00C75D28" w:rsidP="00D5218E">
            <w:sdt>
              <w:sdtPr>
                <w:alias w:val="PositionTitle"/>
                <w:tag w:val="Position Title"/>
                <w:id w:val="926770343"/>
                <w:placeholder>
                  <w:docPart w:val="F445D6F6A17947A9951490E4488AF686"/>
                </w:placeholder>
                <w:showingPlcHdr/>
              </w:sdtPr>
              <w:sdtEndPr/>
              <w:sdtContent>
                <w:r w:rsidR="00985806">
                  <w:rPr>
                    <w:rStyle w:val="PlaceholderText"/>
                    <w:szCs w:val="20"/>
                  </w:rPr>
                  <w:t>[Title</w:t>
                </w:r>
                <w:r w:rsidR="00985806" w:rsidRPr="00A93FB8">
                  <w:rPr>
                    <w:rStyle w:val="PlaceholderText"/>
                    <w:szCs w:val="20"/>
                  </w:rPr>
                  <w:t>]</w:t>
                </w:r>
              </w:sdtContent>
            </w:sdt>
          </w:p>
          <w:p w:rsidR="00CC19EC" w:rsidRPr="00EC54C4" w:rsidRDefault="00C75D28" w:rsidP="00D5218E">
            <w:pPr>
              <w:rPr>
                <w:rFonts w:cs="Arial"/>
              </w:rPr>
            </w:pPr>
            <w:sdt>
              <w:sdtPr>
                <w:alias w:val="Phone"/>
                <w:tag w:val="Phone"/>
                <w:id w:val="236824853"/>
                <w:placeholder>
                  <w:docPart w:val="ECFC8AEC0CF04931A949EAACC846E413"/>
                </w:placeholder>
                <w:showingPlcHdr/>
              </w:sdtPr>
              <w:sdtEndPr/>
              <w:sdtContent>
                <w:r w:rsidR="00CC19EC">
                  <w:rPr>
                    <w:rStyle w:val="PlaceholderText"/>
                    <w:szCs w:val="20"/>
                  </w:rPr>
                  <w:t>[Phone</w:t>
                </w:r>
                <w:r w:rsidR="00CC19EC" w:rsidRPr="00A93FB8">
                  <w:rPr>
                    <w:rStyle w:val="PlaceholderText"/>
                    <w:szCs w:val="20"/>
                  </w:rPr>
                  <w:t>]</w:t>
                </w:r>
              </w:sdtContent>
            </w:sdt>
          </w:p>
          <w:p w:rsidR="00CC19EC" w:rsidRPr="00D01C2E" w:rsidRDefault="00C75D28" w:rsidP="00D5218E">
            <w:pPr>
              <w:rPr>
                <w:rFonts w:cs="Arial"/>
              </w:rPr>
            </w:pPr>
            <w:sdt>
              <w:sdtPr>
                <w:alias w:val="Email"/>
                <w:tag w:val="Email"/>
                <w:id w:val="1631206749"/>
                <w:placeholder>
                  <w:docPart w:val="A68C880A25AD40509CB03CE3A5A0BA67"/>
                </w:placeholder>
                <w:showingPlcHdr/>
              </w:sdtPr>
              <w:sdtEndPr/>
              <w:sdtContent>
                <w:r w:rsidR="00CC19EC">
                  <w:rPr>
                    <w:rStyle w:val="PlaceholderText"/>
                    <w:szCs w:val="20"/>
                  </w:rPr>
                  <w:t>[Email</w:t>
                </w:r>
                <w:r w:rsidR="00CC19EC" w:rsidRPr="00A93FB8">
                  <w:rPr>
                    <w:rStyle w:val="PlaceholderText"/>
                    <w:szCs w:val="20"/>
                  </w:rPr>
                  <w:t>]</w:t>
                </w:r>
              </w:sdtContent>
            </w:sdt>
          </w:p>
        </w:tc>
      </w:tr>
      <w:tr w:rsidR="00CC19EC" w:rsidRPr="00F92EC2" w:rsidTr="002900AB">
        <w:tc>
          <w:tcPr>
            <w:tcW w:w="1088" w:type="pct"/>
            <w:shd w:val="clear" w:color="auto" w:fill="auto"/>
            <w:tcMar>
              <w:top w:w="57" w:type="dxa"/>
              <w:left w:w="57" w:type="dxa"/>
              <w:bottom w:w="57" w:type="dxa"/>
              <w:right w:w="57" w:type="dxa"/>
            </w:tcMar>
          </w:tcPr>
          <w:p w:rsidR="00CC19EC" w:rsidRPr="00F92EC2" w:rsidRDefault="00E57111" w:rsidP="00D5218E">
            <w:pPr>
              <w:rPr>
                <w:rFonts w:cs="Arial"/>
              </w:rPr>
            </w:pPr>
            <w:r>
              <w:rPr>
                <w:rFonts w:cs="Arial"/>
              </w:rPr>
              <w:t>Subject Matter Expert</w:t>
            </w:r>
          </w:p>
        </w:tc>
        <w:tc>
          <w:tcPr>
            <w:tcW w:w="3912" w:type="pct"/>
            <w:gridSpan w:val="2"/>
            <w:shd w:val="clear" w:color="auto" w:fill="auto"/>
            <w:tcMar>
              <w:top w:w="57" w:type="dxa"/>
              <w:left w:w="57" w:type="dxa"/>
              <w:bottom w:w="57" w:type="dxa"/>
              <w:right w:w="57" w:type="dxa"/>
            </w:tcMar>
          </w:tcPr>
          <w:p w:rsidR="00CC19EC" w:rsidRPr="00EC54C4" w:rsidRDefault="00C75D28" w:rsidP="00D5218E">
            <w:pPr>
              <w:rPr>
                <w:rFonts w:cs="Arial"/>
              </w:rPr>
            </w:pPr>
            <w:sdt>
              <w:sdtPr>
                <w:alias w:val="Name"/>
                <w:tag w:val="Name"/>
                <w:id w:val="1491754985"/>
                <w:placeholder>
                  <w:docPart w:val="CC3F94B020B14B0A86C85B53957E1124"/>
                </w:placeholder>
                <w:showingPlcHdr/>
              </w:sdtPr>
              <w:sdtEndPr/>
              <w:sdtContent>
                <w:r w:rsidR="00CC19EC">
                  <w:rPr>
                    <w:rStyle w:val="PlaceholderText"/>
                    <w:szCs w:val="20"/>
                  </w:rPr>
                  <w:t>[Name</w:t>
                </w:r>
                <w:r w:rsidR="00CC19EC" w:rsidRPr="00A93FB8">
                  <w:rPr>
                    <w:rStyle w:val="PlaceholderText"/>
                    <w:szCs w:val="20"/>
                  </w:rPr>
                  <w:t>]</w:t>
                </w:r>
              </w:sdtContent>
            </w:sdt>
          </w:p>
          <w:p w:rsidR="002100EA" w:rsidRDefault="00C75D28" w:rsidP="00D5218E">
            <w:sdt>
              <w:sdtPr>
                <w:alias w:val="PositionTitle"/>
                <w:tag w:val="Position Title"/>
                <w:id w:val="2147311768"/>
                <w:placeholder>
                  <w:docPart w:val="A8E5C9B86CFF4287A738506EE7AF9B46"/>
                </w:placeholder>
                <w:showingPlcHdr/>
              </w:sdtPr>
              <w:sdtEndPr/>
              <w:sdtContent>
                <w:r w:rsidR="002100EA">
                  <w:rPr>
                    <w:rStyle w:val="PlaceholderText"/>
                    <w:szCs w:val="20"/>
                  </w:rPr>
                  <w:t>[Title</w:t>
                </w:r>
                <w:r w:rsidR="002100EA" w:rsidRPr="00A93FB8">
                  <w:rPr>
                    <w:rStyle w:val="PlaceholderText"/>
                    <w:szCs w:val="20"/>
                  </w:rPr>
                  <w:t>]</w:t>
                </w:r>
              </w:sdtContent>
            </w:sdt>
          </w:p>
          <w:p w:rsidR="00CC19EC" w:rsidRPr="00EC54C4" w:rsidRDefault="00C75D28" w:rsidP="00D5218E">
            <w:pPr>
              <w:rPr>
                <w:rFonts w:cs="Arial"/>
              </w:rPr>
            </w:pPr>
            <w:sdt>
              <w:sdtPr>
                <w:alias w:val="Phone"/>
                <w:tag w:val="Phone"/>
                <w:id w:val="-950941521"/>
                <w:placeholder>
                  <w:docPart w:val="7067C87A21FA4516A5CF6E6AB751876C"/>
                </w:placeholder>
                <w:showingPlcHdr/>
              </w:sdtPr>
              <w:sdtEndPr/>
              <w:sdtContent>
                <w:r w:rsidR="00CC19EC">
                  <w:rPr>
                    <w:rStyle w:val="PlaceholderText"/>
                    <w:szCs w:val="20"/>
                  </w:rPr>
                  <w:t>[Phone</w:t>
                </w:r>
                <w:r w:rsidR="00CC19EC" w:rsidRPr="00A93FB8">
                  <w:rPr>
                    <w:rStyle w:val="PlaceholderText"/>
                    <w:szCs w:val="20"/>
                  </w:rPr>
                  <w:t>]</w:t>
                </w:r>
              </w:sdtContent>
            </w:sdt>
          </w:p>
          <w:p w:rsidR="00CC19EC" w:rsidRPr="00D01C2E" w:rsidRDefault="00C75D28" w:rsidP="00D5218E">
            <w:pPr>
              <w:rPr>
                <w:rFonts w:cs="Arial"/>
              </w:rPr>
            </w:pPr>
            <w:sdt>
              <w:sdtPr>
                <w:alias w:val="Email"/>
                <w:tag w:val="Email"/>
                <w:id w:val="1321085187"/>
                <w:placeholder>
                  <w:docPart w:val="592000FABCB4468FA09A9B558DBE3183"/>
                </w:placeholder>
                <w:showingPlcHdr/>
              </w:sdtPr>
              <w:sdtEndPr/>
              <w:sdtContent>
                <w:r w:rsidR="00CC19EC">
                  <w:rPr>
                    <w:rStyle w:val="PlaceholderText"/>
                    <w:szCs w:val="20"/>
                  </w:rPr>
                  <w:t>[Email</w:t>
                </w:r>
                <w:r w:rsidR="00CC19EC" w:rsidRPr="00A93FB8">
                  <w:rPr>
                    <w:rStyle w:val="PlaceholderText"/>
                    <w:szCs w:val="20"/>
                  </w:rPr>
                  <w:t>]</w:t>
                </w:r>
              </w:sdtContent>
            </w:sdt>
          </w:p>
        </w:tc>
      </w:tr>
      <w:tr w:rsidR="00D22E0A" w:rsidRPr="00F92EC2" w:rsidTr="002900AB">
        <w:trPr>
          <w:trHeight w:val="20"/>
        </w:trPr>
        <w:tc>
          <w:tcPr>
            <w:tcW w:w="5000" w:type="pct"/>
            <w:gridSpan w:val="3"/>
            <w:tcBorders>
              <w:bottom w:val="single" w:sz="4" w:space="0" w:color="auto"/>
            </w:tcBorders>
            <w:shd w:val="clear" w:color="auto" w:fill="auto"/>
            <w:tcMar>
              <w:top w:w="57" w:type="dxa"/>
              <w:left w:w="57" w:type="dxa"/>
              <w:bottom w:w="57" w:type="dxa"/>
              <w:right w:w="57" w:type="dxa"/>
            </w:tcMar>
          </w:tcPr>
          <w:p w:rsidR="00D22E0A" w:rsidRPr="00F92EC2" w:rsidRDefault="00D22E0A" w:rsidP="00D5218E">
            <w:pPr>
              <w:rPr>
                <w:rFonts w:cs="Arial"/>
              </w:rPr>
            </w:pPr>
          </w:p>
        </w:tc>
      </w:tr>
      <w:tr w:rsidR="00483399" w:rsidRPr="00F92EC2" w:rsidTr="002900AB">
        <w:tc>
          <w:tcPr>
            <w:tcW w:w="3246" w:type="pct"/>
            <w:gridSpan w:val="2"/>
            <w:tcBorders>
              <w:top w:val="single" w:sz="4" w:space="0" w:color="auto"/>
              <w:right w:val="nil"/>
            </w:tcBorders>
            <w:shd w:val="pct12" w:color="auto" w:fill="auto"/>
            <w:tcMar>
              <w:top w:w="57" w:type="dxa"/>
              <w:left w:w="57" w:type="dxa"/>
              <w:bottom w:w="57" w:type="dxa"/>
              <w:right w:w="57" w:type="dxa"/>
            </w:tcMar>
            <w:vAlign w:val="center"/>
          </w:tcPr>
          <w:p w:rsidR="00483399" w:rsidRPr="00F92EC2" w:rsidRDefault="000553F3" w:rsidP="00F60347">
            <w:pPr>
              <w:rPr>
                <w:rFonts w:cs="Arial"/>
                <w:b/>
              </w:rPr>
            </w:pPr>
            <w:r>
              <w:rPr>
                <w:rFonts w:cs="Arial"/>
                <w:b/>
              </w:rPr>
              <w:t>AESO</w:t>
            </w:r>
            <w:r w:rsidR="00483399">
              <w:rPr>
                <w:rFonts w:cs="Arial"/>
                <w:b/>
              </w:rPr>
              <w:t xml:space="preserve"> Team</w:t>
            </w:r>
          </w:p>
        </w:tc>
        <w:tc>
          <w:tcPr>
            <w:tcW w:w="1754" w:type="pct"/>
            <w:tcBorders>
              <w:top w:val="single" w:sz="4" w:space="0" w:color="auto"/>
              <w:left w:val="nil"/>
            </w:tcBorders>
            <w:shd w:val="pct12" w:color="auto" w:fill="auto"/>
            <w:tcMar>
              <w:top w:w="57" w:type="dxa"/>
              <w:left w:w="57" w:type="dxa"/>
              <w:bottom w:w="57" w:type="dxa"/>
              <w:right w:w="57" w:type="dxa"/>
            </w:tcMar>
            <w:vAlign w:val="center"/>
          </w:tcPr>
          <w:p w:rsidR="00483399" w:rsidRPr="00F92EC2" w:rsidRDefault="00483399" w:rsidP="00F60347">
            <w:pPr>
              <w:rPr>
                <w:rFonts w:cs="Arial"/>
                <w:b/>
              </w:rPr>
            </w:pPr>
            <w:r w:rsidRPr="00F92EC2">
              <w:rPr>
                <w:rFonts w:cs="Arial"/>
                <w:b/>
              </w:rPr>
              <w:t>Sign-off</w:t>
            </w:r>
          </w:p>
        </w:tc>
      </w:tr>
      <w:tr w:rsidR="009F0478" w:rsidRPr="00F92EC2" w:rsidTr="002900AB">
        <w:tc>
          <w:tcPr>
            <w:tcW w:w="1088" w:type="pct"/>
            <w:shd w:val="clear" w:color="auto" w:fill="auto"/>
            <w:tcMar>
              <w:top w:w="57" w:type="dxa"/>
              <w:left w:w="57" w:type="dxa"/>
              <w:bottom w:w="57" w:type="dxa"/>
              <w:right w:w="57" w:type="dxa"/>
            </w:tcMar>
          </w:tcPr>
          <w:p w:rsidR="009F0478" w:rsidRPr="00F92EC2" w:rsidRDefault="009F0478" w:rsidP="00D5218E">
            <w:pPr>
              <w:rPr>
                <w:rFonts w:cs="Arial"/>
              </w:rPr>
            </w:pPr>
            <w:r w:rsidRPr="00F92EC2">
              <w:rPr>
                <w:rFonts w:cs="Arial"/>
              </w:rPr>
              <w:t>Lead</w:t>
            </w:r>
            <w:r w:rsidR="00483399">
              <w:rPr>
                <w:rFonts w:cs="Arial"/>
              </w:rPr>
              <w:t xml:space="preserve"> Auditor</w:t>
            </w:r>
          </w:p>
        </w:tc>
        <w:tc>
          <w:tcPr>
            <w:tcW w:w="2158" w:type="pct"/>
            <w:shd w:val="clear" w:color="auto" w:fill="auto"/>
            <w:tcMar>
              <w:top w:w="57" w:type="dxa"/>
              <w:left w:w="57" w:type="dxa"/>
              <w:bottom w:w="57" w:type="dxa"/>
              <w:right w:w="57" w:type="dxa"/>
            </w:tcMar>
          </w:tcPr>
          <w:p w:rsidR="009F0478" w:rsidRDefault="00C75D28" w:rsidP="00D5218E">
            <w:sdt>
              <w:sdtPr>
                <w:alias w:val="Name"/>
                <w:tag w:val="Name"/>
                <w:id w:val="935170262"/>
                <w:placeholder>
                  <w:docPart w:val="F2B2DFEB068949FF95860FEC8D31A570"/>
                </w:placeholder>
                <w:showingPlcHdr/>
              </w:sdtPr>
              <w:sdtEndPr/>
              <w:sdtContent>
                <w:r w:rsidR="009F0478">
                  <w:rPr>
                    <w:rStyle w:val="PlaceholderText"/>
                    <w:szCs w:val="20"/>
                  </w:rPr>
                  <w:t>[Name</w:t>
                </w:r>
                <w:r w:rsidR="009F0478" w:rsidRPr="00A93FB8">
                  <w:rPr>
                    <w:rStyle w:val="PlaceholderText"/>
                    <w:szCs w:val="20"/>
                  </w:rPr>
                  <w:t>]</w:t>
                </w:r>
              </w:sdtContent>
            </w:sdt>
          </w:p>
          <w:p w:rsidR="00985806" w:rsidRPr="00EC54C4" w:rsidRDefault="00C75D28" w:rsidP="00D5218E">
            <w:pPr>
              <w:rPr>
                <w:rFonts w:cs="Arial"/>
              </w:rPr>
            </w:pPr>
            <w:sdt>
              <w:sdtPr>
                <w:alias w:val="PositionTitle"/>
                <w:tag w:val="Position Title"/>
                <w:id w:val="-1710252398"/>
                <w:placeholder>
                  <w:docPart w:val="1589FDA02D804161B3658C47E52BA655"/>
                </w:placeholder>
                <w:showingPlcHdr/>
              </w:sdtPr>
              <w:sdtEndPr/>
              <w:sdtContent>
                <w:r w:rsidR="00985806">
                  <w:rPr>
                    <w:rStyle w:val="PlaceholderText"/>
                    <w:szCs w:val="20"/>
                  </w:rPr>
                  <w:t>[Title</w:t>
                </w:r>
                <w:r w:rsidR="00985806" w:rsidRPr="00A93FB8">
                  <w:rPr>
                    <w:rStyle w:val="PlaceholderText"/>
                    <w:szCs w:val="20"/>
                  </w:rPr>
                  <w:t>]</w:t>
                </w:r>
              </w:sdtContent>
            </w:sdt>
          </w:p>
          <w:p w:rsidR="009F0478" w:rsidRPr="00EC54C4" w:rsidRDefault="00C75D28" w:rsidP="00D5218E">
            <w:pPr>
              <w:rPr>
                <w:rFonts w:cs="Arial"/>
              </w:rPr>
            </w:pPr>
            <w:sdt>
              <w:sdtPr>
                <w:alias w:val="Phone"/>
                <w:tag w:val="Phone"/>
                <w:id w:val="-1268300703"/>
                <w:placeholder>
                  <w:docPart w:val="A593390D6E1045D9919EAA332F487D9D"/>
                </w:placeholder>
                <w:showingPlcHdr/>
              </w:sdtPr>
              <w:sdtEndPr/>
              <w:sdtContent>
                <w:r w:rsidR="009F0478">
                  <w:rPr>
                    <w:rStyle w:val="PlaceholderText"/>
                    <w:szCs w:val="20"/>
                  </w:rPr>
                  <w:t>[Phone</w:t>
                </w:r>
                <w:r w:rsidR="009F0478" w:rsidRPr="00A93FB8">
                  <w:rPr>
                    <w:rStyle w:val="PlaceholderText"/>
                    <w:szCs w:val="20"/>
                  </w:rPr>
                  <w:t>]</w:t>
                </w:r>
              </w:sdtContent>
            </w:sdt>
          </w:p>
          <w:p w:rsidR="009F0478" w:rsidRPr="00D01C2E" w:rsidRDefault="00C75D28" w:rsidP="00D5218E">
            <w:pPr>
              <w:rPr>
                <w:rFonts w:cs="Arial"/>
              </w:rPr>
            </w:pPr>
            <w:sdt>
              <w:sdtPr>
                <w:alias w:val="Email"/>
                <w:tag w:val="Email"/>
                <w:id w:val="-1989315444"/>
                <w:placeholder>
                  <w:docPart w:val="C61E3D68C7444823B4BE5E7E4AAD22C9"/>
                </w:placeholder>
                <w:showingPlcHdr/>
              </w:sdtPr>
              <w:sdtEndPr/>
              <w:sdtContent>
                <w:r w:rsidR="009F0478">
                  <w:rPr>
                    <w:rStyle w:val="PlaceholderText"/>
                    <w:szCs w:val="20"/>
                  </w:rPr>
                  <w:t>[Email</w:t>
                </w:r>
                <w:r w:rsidR="009F0478" w:rsidRPr="00A93FB8">
                  <w:rPr>
                    <w:rStyle w:val="PlaceholderText"/>
                    <w:szCs w:val="20"/>
                  </w:rPr>
                  <w:t>]</w:t>
                </w:r>
              </w:sdtContent>
            </w:sdt>
          </w:p>
        </w:tc>
        <w:tc>
          <w:tcPr>
            <w:tcW w:w="1754" w:type="pct"/>
            <w:shd w:val="clear" w:color="auto" w:fill="auto"/>
            <w:tcMar>
              <w:top w:w="57" w:type="dxa"/>
              <w:left w:w="57" w:type="dxa"/>
              <w:bottom w:w="57" w:type="dxa"/>
              <w:right w:w="57" w:type="dxa"/>
            </w:tcMar>
          </w:tcPr>
          <w:p w:rsidR="009F0478" w:rsidRDefault="004240B0" w:rsidP="00D5218E">
            <w:pPr>
              <w:rPr>
                <w:rFonts w:cs="Arial"/>
              </w:rPr>
            </w:pPr>
            <w:r>
              <w:rPr>
                <w:rFonts w:cs="Arial"/>
              </w:rPr>
              <w:t>Date:</w:t>
            </w:r>
          </w:p>
          <w:p w:rsidR="004240B0" w:rsidRDefault="004240B0" w:rsidP="00D5218E">
            <w:pPr>
              <w:rPr>
                <w:rFonts w:cs="Arial"/>
              </w:rPr>
            </w:pPr>
          </w:p>
          <w:p w:rsidR="004240B0" w:rsidRPr="00F92EC2" w:rsidRDefault="004240B0" w:rsidP="00D5218E">
            <w:pPr>
              <w:rPr>
                <w:rFonts w:cs="Arial"/>
              </w:rPr>
            </w:pPr>
            <w:r>
              <w:rPr>
                <w:rFonts w:cs="Arial"/>
              </w:rPr>
              <w:t>Signature:</w:t>
            </w:r>
          </w:p>
        </w:tc>
      </w:tr>
      <w:tr w:rsidR="004240B0" w:rsidRPr="00F92EC2" w:rsidTr="002900AB">
        <w:tc>
          <w:tcPr>
            <w:tcW w:w="1088" w:type="pct"/>
            <w:shd w:val="clear" w:color="auto" w:fill="auto"/>
            <w:tcMar>
              <w:top w:w="57" w:type="dxa"/>
              <w:left w:w="57" w:type="dxa"/>
              <w:bottom w:w="57" w:type="dxa"/>
              <w:right w:w="57" w:type="dxa"/>
            </w:tcMar>
          </w:tcPr>
          <w:p w:rsidR="004240B0" w:rsidRPr="00F92EC2" w:rsidRDefault="004240B0" w:rsidP="00D5218E">
            <w:pPr>
              <w:rPr>
                <w:rFonts w:cs="Arial"/>
              </w:rPr>
            </w:pPr>
            <w:r w:rsidRPr="00F92EC2">
              <w:rPr>
                <w:rFonts w:cs="Arial"/>
              </w:rPr>
              <w:t>A</w:t>
            </w:r>
            <w:r>
              <w:rPr>
                <w:rFonts w:cs="Arial"/>
              </w:rPr>
              <w:t>uditor</w:t>
            </w:r>
          </w:p>
        </w:tc>
        <w:tc>
          <w:tcPr>
            <w:tcW w:w="2158" w:type="pct"/>
            <w:shd w:val="clear" w:color="auto" w:fill="auto"/>
            <w:tcMar>
              <w:top w:w="57" w:type="dxa"/>
              <w:left w:w="57" w:type="dxa"/>
              <w:bottom w:w="57" w:type="dxa"/>
              <w:right w:w="57" w:type="dxa"/>
            </w:tcMar>
          </w:tcPr>
          <w:p w:rsidR="004240B0" w:rsidRDefault="00C75D28" w:rsidP="00D5218E">
            <w:sdt>
              <w:sdtPr>
                <w:alias w:val="Name"/>
                <w:tag w:val="Name"/>
                <w:id w:val="-941764655"/>
                <w:placeholder>
                  <w:docPart w:val="2BF10A8BB2CD44DBA0468CFB24F6BD84"/>
                </w:placeholder>
                <w:showingPlcHdr/>
              </w:sdtPr>
              <w:sdtEndPr/>
              <w:sdtContent>
                <w:r w:rsidR="004240B0">
                  <w:rPr>
                    <w:rStyle w:val="PlaceholderText"/>
                    <w:szCs w:val="20"/>
                  </w:rPr>
                  <w:t>[Name</w:t>
                </w:r>
                <w:r w:rsidR="004240B0" w:rsidRPr="00A93FB8">
                  <w:rPr>
                    <w:rStyle w:val="PlaceholderText"/>
                    <w:szCs w:val="20"/>
                  </w:rPr>
                  <w:t>]</w:t>
                </w:r>
              </w:sdtContent>
            </w:sdt>
          </w:p>
          <w:p w:rsidR="00985806" w:rsidRPr="00EC54C4" w:rsidRDefault="00C75D28" w:rsidP="00D5218E">
            <w:pPr>
              <w:rPr>
                <w:rFonts w:cs="Arial"/>
              </w:rPr>
            </w:pPr>
            <w:sdt>
              <w:sdtPr>
                <w:alias w:val="PositionTitle"/>
                <w:tag w:val="Position Title"/>
                <w:id w:val="-902065695"/>
                <w:placeholder>
                  <w:docPart w:val="25B50D13D811421996734C9F6306BECF"/>
                </w:placeholder>
                <w:showingPlcHdr/>
              </w:sdtPr>
              <w:sdtEndPr/>
              <w:sdtContent>
                <w:r w:rsidR="00985806">
                  <w:rPr>
                    <w:rStyle w:val="PlaceholderText"/>
                    <w:szCs w:val="20"/>
                  </w:rPr>
                  <w:t>[Title</w:t>
                </w:r>
                <w:r w:rsidR="00985806" w:rsidRPr="00A93FB8">
                  <w:rPr>
                    <w:rStyle w:val="PlaceholderText"/>
                    <w:szCs w:val="20"/>
                  </w:rPr>
                  <w:t>]</w:t>
                </w:r>
              </w:sdtContent>
            </w:sdt>
          </w:p>
          <w:p w:rsidR="004240B0" w:rsidRPr="00EC54C4" w:rsidRDefault="00C75D28" w:rsidP="00D5218E">
            <w:pPr>
              <w:rPr>
                <w:rFonts w:cs="Arial"/>
              </w:rPr>
            </w:pPr>
            <w:sdt>
              <w:sdtPr>
                <w:alias w:val="Phone"/>
                <w:tag w:val="Phone"/>
                <w:id w:val="-435676783"/>
                <w:placeholder>
                  <w:docPart w:val="14F801C5F1354671A7FD19A8FA3F5422"/>
                </w:placeholder>
                <w:showingPlcHdr/>
              </w:sdtPr>
              <w:sdtEndPr/>
              <w:sdtContent>
                <w:r w:rsidR="004240B0">
                  <w:rPr>
                    <w:rStyle w:val="PlaceholderText"/>
                    <w:szCs w:val="20"/>
                  </w:rPr>
                  <w:t>[Phone</w:t>
                </w:r>
                <w:r w:rsidR="004240B0" w:rsidRPr="00A93FB8">
                  <w:rPr>
                    <w:rStyle w:val="PlaceholderText"/>
                    <w:szCs w:val="20"/>
                  </w:rPr>
                  <w:t>]</w:t>
                </w:r>
              </w:sdtContent>
            </w:sdt>
          </w:p>
          <w:p w:rsidR="004240B0" w:rsidRPr="00D01C2E" w:rsidRDefault="00C75D28" w:rsidP="00D5218E">
            <w:pPr>
              <w:rPr>
                <w:rFonts w:cs="Arial"/>
              </w:rPr>
            </w:pPr>
            <w:sdt>
              <w:sdtPr>
                <w:alias w:val="Email"/>
                <w:tag w:val="Email"/>
                <w:id w:val="700900067"/>
                <w:placeholder>
                  <w:docPart w:val="5110933C12DA4226A7C5C34A71E8C983"/>
                </w:placeholder>
                <w:showingPlcHdr/>
              </w:sdtPr>
              <w:sdtEndPr/>
              <w:sdtContent>
                <w:r w:rsidR="004240B0">
                  <w:rPr>
                    <w:rStyle w:val="PlaceholderText"/>
                    <w:szCs w:val="20"/>
                  </w:rPr>
                  <w:t>[Email</w:t>
                </w:r>
                <w:r w:rsidR="004240B0" w:rsidRPr="00A93FB8">
                  <w:rPr>
                    <w:rStyle w:val="PlaceholderText"/>
                    <w:szCs w:val="20"/>
                  </w:rPr>
                  <w:t>]</w:t>
                </w:r>
              </w:sdtContent>
            </w:sdt>
          </w:p>
        </w:tc>
        <w:tc>
          <w:tcPr>
            <w:tcW w:w="1754" w:type="pct"/>
            <w:shd w:val="clear" w:color="auto" w:fill="auto"/>
            <w:tcMar>
              <w:top w:w="57" w:type="dxa"/>
              <w:left w:w="57" w:type="dxa"/>
              <w:bottom w:w="57" w:type="dxa"/>
              <w:right w:w="57" w:type="dxa"/>
            </w:tcMar>
          </w:tcPr>
          <w:p w:rsidR="004240B0" w:rsidRDefault="004240B0" w:rsidP="00F60347">
            <w:pPr>
              <w:rPr>
                <w:rFonts w:cs="Arial"/>
              </w:rPr>
            </w:pPr>
            <w:r>
              <w:rPr>
                <w:rFonts w:cs="Arial"/>
              </w:rPr>
              <w:t>Date:</w:t>
            </w:r>
          </w:p>
          <w:p w:rsidR="004240B0" w:rsidRDefault="004240B0" w:rsidP="00F60347">
            <w:pPr>
              <w:rPr>
                <w:rFonts w:cs="Arial"/>
              </w:rPr>
            </w:pPr>
          </w:p>
          <w:p w:rsidR="004240B0" w:rsidRPr="00F92EC2" w:rsidRDefault="004240B0" w:rsidP="00F60347">
            <w:pPr>
              <w:rPr>
                <w:rFonts w:cs="Arial"/>
              </w:rPr>
            </w:pPr>
            <w:r>
              <w:rPr>
                <w:rFonts w:cs="Arial"/>
              </w:rPr>
              <w:t>Signature:</w:t>
            </w:r>
          </w:p>
        </w:tc>
      </w:tr>
      <w:tr w:rsidR="004240B0" w:rsidRPr="00F92EC2" w:rsidTr="002900AB">
        <w:tc>
          <w:tcPr>
            <w:tcW w:w="1088" w:type="pct"/>
            <w:shd w:val="clear" w:color="auto" w:fill="auto"/>
            <w:tcMar>
              <w:top w:w="57" w:type="dxa"/>
              <w:left w:w="57" w:type="dxa"/>
              <w:bottom w:w="57" w:type="dxa"/>
              <w:right w:w="57" w:type="dxa"/>
            </w:tcMar>
          </w:tcPr>
          <w:p w:rsidR="004240B0" w:rsidRPr="00F92EC2" w:rsidRDefault="008A3A09" w:rsidP="00F60347">
            <w:pPr>
              <w:rPr>
                <w:rFonts w:cs="Arial"/>
              </w:rPr>
            </w:pPr>
            <w:r>
              <w:rPr>
                <w:rFonts w:cs="Arial"/>
              </w:rPr>
              <w:t>Compliance</w:t>
            </w:r>
            <w:r w:rsidR="004240B0" w:rsidRPr="00F92EC2">
              <w:rPr>
                <w:rFonts w:cs="Arial"/>
              </w:rPr>
              <w:t xml:space="preserve"> Manager</w:t>
            </w:r>
          </w:p>
        </w:tc>
        <w:tc>
          <w:tcPr>
            <w:tcW w:w="2158" w:type="pct"/>
            <w:shd w:val="clear" w:color="auto" w:fill="auto"/>
            <w:tcMar>
              <w:top w:w="57" w:type="dxa"/>
              <w:left w:w="57" w:type="dxa"/>
              <w:bottom w:w="57" w:type="dxa"/>
              <w:right w:w="57" w:type="dxa"/>
            </w:tcMar>
          </w:tcPr>
          <w:p w:rsidR="004240B0" w:rsidRPr="00EC54C4" w:rsidRDefault="00C75D28" w:rsidP="00F60347">
            <w:pPr>
              <w:rPr>
                <w:rFonts w:cs="Arial"/>
              </w:rPr>
            </w:pPr>
            <w:sdt>
              <w:sdtPr>
                <w:alias w:val="Name"/>
                <w:tag w:val="Name"/>
                <w:id w:val="13353976"/>
                <w:placeholder>
                  <w:docPart w:val="2C4C7093B64A4FB896C5B7A5BA778A28"/>
                </w:placeholder>
                <w:showingPlcHdr/>
              </w:sdtPr>
              <w:sdtEndPr/>
              <w:sdtContent>
                <w:r w:rsidR="004240B0">
                  <w:rPr>
                    <w:rStyle w:val="PlaceholderText"/>
                    <w:szCs w:val="20"/>
                  </w:rPr>
                  <w:t>[Name</w:t>
                </w:r>
                <w:r w:rsidR="004240B0" w:rsidRPr="00A93FB8">
                  <w:rPr>
                    <w:rStyle w:val="PlaceholderText"/>
                    <w:szCs w:val="20"/>
                  </w:rPr>
                  <w:t>]</w:t>
                </w:r>
              </w:sdtContent>
            </w:sdt>
          </w:p>
          <w:p w:rsidR="00985806" w:rsidRDefault="00C75D28" w:rsidP="00F60347">
            <w:sdt>
              <w:sdtPr>
                <w:alias w:val="PositionTitle"/>
                <w:tag w:val="Position Title"/>
                <w:id w:val="1019973838"/>
                <w:placeholder>
                  <w:docPart w:val="6FB0D5EB72F148BA96DB5B188C86D45F"/>
                </w:placeholder>
                <w:showingPlcHdr/>
              </w:sdtPr>
              <w:sdtEndPr/>
              <w:sdtContent>
                <w:r w:rsidR="00985806">
                  <w:rPr>
                    <w:rStyle w:val="PlaceholderText"/>
                    <w:szCs w:val="20"/>
                  </w:rPr>
                  <w:t>[Title</w:t>
                </w:r>
                <w:r w:rsidR="00985806" w:rsidRPr="00A93FB8">
                  <w:rPr>
                    <w:rStyle w:val="PlaceholderText"/>
                    <w:szCs w:val="20"/>
                  </w:rPr>
                  <w:t>]</w:t>
                </w:r>
              </w:sdtContent>
            </w:sdt>
          </w:p>
          <w:p w:rsidR="004240B0" w:rsidRPr="00EC54C4" w:rsidRDefault="00C75D28" w:rsidP="00F60347">
            <w:pPr>
              <w:rPr>
                <w:rFonts w:cs="Arial"/>
              </w:rPr>
            </w:pPr>
            <w:sdt>
              <w:sdtPr>
                <w:alias w:val="Phone"/>
                <w:tag w:val="Phone"/>
                <w:id w:val="1897545138"/>
                <w:placeholder>
                  <w:docPart w:val="D80DB3C65E7145A7A8D25146D2E2D629"/>
                </w:placeholder>
                <w:showingPlcHdr/>
              </w:sdtPr>
              <w:sdtEndPr/>
              <w:sdtContent>
                <w:r w:rsidR="004240B0">
                  <w:rPr>
                    <w:rStyle w:val="PlaceholderText"/>
                    <w:szCs w:val="20"/>
                  </w:rPr>
                  <w:t>[Phone</w:t>
                </w:r>
                <w:r w:rsidR="004240B0" w:rsidRPr="00A93FB8">
                  <w:rPr>
                    <w:rStyle w:val="PlaceholderText"/>
                    <w:szCs w:val="20"/>
                  </w:rPr>
                  <w:t>]</w:t>
                </w:r>
              </w:sdtContent>
            </w:sdt>
          </w:p>
          <w:p w:rsidR="004240B0" w:rsidRPr="00D01C2E" w:rsidRDefault="00C75D28" w:rsidP="00F60347">
            <w:pPr>
              <w:rPr>
                <w:rFonts w:cs="Arial"/>
              </w:rPr>
            </w:pPr>
            <w:sdt>
              <w:sdtPr>
                <w:alias w:val="Email"/>
                <w:tag w:val="Email"/>
                <w:id w:val="829410173"/>
                <w:placeholder>
                  <w:docPart w:val="7E460CCCFEF94CFBAF09FFD421AF0335"/>
                </w:placeholder>
                <w:showingPlcHdr/>
              </w:sdtPr>
              <w:sdtEndPr/>
              <w:sdtContent>
                <w:r w:rsidR="004240B0">
                  <w:rPr>
                    <w:rStyle w:val="PlaceholderText"/>
                    <w:szCs w:val="20"/>
                  </w:rPr>
                  <w:t>[Email</w:t>
                </w:r>
                <w:r w:rsidR="004240B0" w:rsidRPr="00A93FB8">
                  <w:rPr>
                    <w:rStyle w:val="PlaceholderText"/>
                    <w:szCs w:val="20"/>
                  </w:rPr>
                  <w:t>]</w:t>
                </w:r>
              </w:sdtContent>
            </w:sdt>
          </w:p>
        </w:tc>
        <w:tc>
          <w:tcPr>
            <w:tcW w:w="1754" w:type="pct"/>
            <w:shd w:val="clear" w:color="auto" w:fill="auto"/>
            <w:tcMar>
              <w:top w:w="57" w:type="dxa"/>
              <w:left w:w="57" w:type="dxa"/>
              <w:bottom w:w="57" w:type="dxa"/>
              <w:right w:w="57" w:type="dxa"/>
            </w:tcMar>
          </w:tcPr>
          <w:p w:rsidR="004240B0" w:rsidRDefault="004240B0" w:rsidP="00F60347">
            <w:pPr>
              <w:rPr>
                <w:rFonts w:cs="Arial"/>
              </w:rPr>
            </w:pPr>
            <w:r>
              <w:rPr>
                <w:rFonts w:cs="Arial"/>
              </w:rPr>
              <w:t>Date:</w:t>
            </w:r>
          </w:p>
          <w:p w:rsidR="004240B0" w:rsidRDefault="004240B0" w:rsidP="00F60347">
            <w:pPr>
              <w:rPr>
                <w:rFonts w:cs="Arial"/>
              </w:rPr>
            </w:pPr>
          </w:p>
          <w:p w:rsidR="004240B0" w:rsidRPr="00F92EC2" w:rsidRDefault="004240B0" w:rsidP="00F60347">
            <w:pPr>
              <w:rPr>
                <w:rFonts w:cs="Arial"/>
              </w:rPr>
            </w:pPr>
            <w:r>
              <w:rPr>
                <w:rFonts w:cs="Arial"/>
              </w:rPr>
              <w:t>Signature:</w:t>
            </w:r>
          </w:p>
        </w:tc>
      </w:tr>
      <w:tr w:rsidR="004240B0" w:rsidRPr="00F92EC2" w:rsidTr="002900AB">
        <w:tc>
          <w:tcPr>
            <w:tcW w:w="1088" w:type="pct"/>
            <w:shd w:val="clear" w:color="auto" w:fill="auto"/>
            <w:tcMar>
              <w:top w:w="57" w:type="dxa"/>
              <w:left w:w="57" w:type="dxa"/>
              <w:bottom w:w="57" w:type="dxa"/>
              <w:right w:w="57" w:type="dxa"/>
            </w:tcMar>
          </w:tcPr>
          <w:p w:rsidR="004240B0" w:rsidRPr="00F92EC2" w:rsidRDefault="004240B0" w:rsidP="00D5218E">
            <w:pPr>
              <w:rPr>
                <w:rFonts w:cs="Arial"/>
              </w:rPr>
            </w:pPr>
            <w:r w:rsidRPr="00F92EC2">
              <w:rPr>
                <w:rFonts w:cs="Arial"/>
              </w:rPr>
              <w:t>Standard Owner</w:t>
            </w:r>
          </w:p>
        </w:tc>
        <w:tc>
          <w:tcPr>
            <w:tcW w:w="2158" w:type="pct"/>
            <w:shd w:val="clear" w:color="auto" w:fill="auto"/>
            <w:tcMar>
              <w:top w:w="57" w:type="dxa"/>
              <w:left w:w="57" w:type="dxa"/>
              <w:bottom w:w="57" w:type="dxa"/>
              <w:right w:w="57" w:type="dxa"/>
            </w:tcMar>
          </w:tcPr>
          <w:p w:rsidR="004240B0" w:rsidRDefault="00C75D28" w:rsidP="00D5218E">
            <w:sdt>
              <w:sdtPr>
                <w:alias w:val="Name"/>
                <w:tag w:val="Name"/>
                <w:id w:val="821244167"/>
                <w:placeholder>
                  <w:docPart w:val="8F98D8CB91114058B481E4FD646FB20E"/>
                </w:placeholder>
                <w:showingPlcHdr/>
              </w:sdtPr>
              <w:sdtEndPr/>
              <w:sdtContent>
                <w:r w:rsidR="004240B0">
                  <w:rPr>
                    <w:rStyle w:val="PlaceholderText"/>
                    <w:szCs w:val="20"/>
                  </w:rPr>
                  <w:t>[Name</w:t>
                </w:r>
                <w:r w:rsidR="004240B0" w:rsidRPr="00A93FB8">
                  <w:rPr>
                    <w:rStyle w:val="PlaceholderText"/>
                    <w:szCs w:val="20"/>
                  </w:rPr>
                  <w:t>]</w:t>
                </w:r>
              </w:sdtContent>
            </w:sdt>
          </w:p>
          <w:p w:rsidR="00985806" w:rsidRPr="00EC54C4" w:rsidRDefault="00C75D28" w:rsidP="00D5218E">
            <w:pPr>
              <w:rPr>
                <w:rFonts w:cs="Arial"/>
              </w:rPr>
            </w:pPr>
            <w:sdt>
              <w:sdtPr>
                <w:alias w:val="PositionTitle"/>
                <w:tag w:val="Position Title"/>
                <w:id w:val="-1443143963"/>
                <w:placeholder>
                  <w:docPart w:val="013F3AA2C413468080791E7F15389170"/>
                </w:placeholder>
                <w:showingPlcHdr/>
              </w:sdtPr>
              <w:sdtEndPr/>
              <w:sdtContent>
                <w:r w:rsidR="00985806">
                  <w:rPr>
                    <w:rStyle w:val="PlaceholderText"/>
                    <w:szCs w:val="20"/>
                  </w:rPr>
                  <w:t>[Title</w:t>
                </w:r>
                <w:r w:rsidR="00985806" w:rsidRPr="00A93FB8">
                  <w:rPr>
                    <w:rStyle w:val="PlaceholderText"/>
                    <w:szCs w:val="20"/>
                  </w:rPr>
                  <w:t>]</w:t>
                </w:r>
              </w:sdtContent>
            </w:sdt>
          </w:p>
          <w:p w:rsidR="004240B0" w:rsidRPr="00EC54C4" w:rsidRDefault="00C75D28" w:rsidP="00D5218E">
            <w:pPr>
              <w:rPr>
                <w:rFonts w:cs="Arial"/>
              </w:rPr>
            </w:pPr>
            <w:sdt>
              <w:sdtPr>
                <w:alias w:val="Phone"/>
                <w:tag w:val="Phone"/>
                <w:id w:val="488832463"/>
                <w:placeholder>
                  <w:docPart w:val="F74E4CC5A22B4536AE23746CD0E048A9"/>
                </w:placeholder>
                <w:showingPlcHdr/>
              </w:sdtPr>
              <w:sdtEndPr/>
              <w:sdtContent>
                <w:r w:rsidR="004240B0">
                  <w:rPr>
                    <w:rStyle w:val="PlaceholderText"/>
                    <w:szCs w:val="20"/>
                  </w:rPr>
                  <w:t>[Phone</w:t>
                </w:r>
                <w:r w:rsidR="004240B0" w:rsidRPr="00A93FB8">
                  <w:rPr>
                    <w:rStyle w:val="PlaceholderText"/>
                    <w:szCs w:val="20"/>
                  </w:rPr>
                  <w:t>]</w:t>
                </w:r>
              </w:sdtContent>
            </w:sdt>
          </w:p>
          <w:p w:rsidR="004240B0" w:rsidRPr="00D01C2E" w:rsidRDefault="00C75D28" w:rsidP="00D5218E">
            <w:pPr>
              <w:rPr>
                <w:rFonts w:cs="Arial"/>
              </w:rPr>
            </w:pPr>
            <w:sdt>
              <w:sdtPr>
                <w:alias w:val="Email"/>
                <w:tag w:val="Email"/>
                <w:id w:val="1341577278"/>
                <w:placeholder>
                  <w:docPart w:val="E6B9D6391A0544969A4010955CEFCCC0"/>
                </w:placeholder>
                <w:showingPlcHdr/>
              </w:sdtPr>
              <w:sdtEndPr/>
              <w:sdtContent>
                <w:r w:rsidR="004240B0">
                  <w:rPr>
                    <w:rStyle w:val="PlaceholderText"/>
                    <w:szCs w:val="20"/>
                  </w:rPr>
                  <w:t>[Email</w:t>
                </w:r>
                <w:r w:rsidR="004240B0" w:rsidRPr="00A93FB8">
                  <w:rPr>
                    <w:rStyle w:val="PlaceholderText"/>
                    <w:szCs w:val="20"/>
                  </w:rPr>
                  <w:t>]</w:t>
                </w:r>
              </w:sdtContent>
            </w:sdt>
          </w:p>
        </w:tc>
        <w:tc>
          <w:tcPr>
            <w:tcW w:w="1754" w:type="pct"/>
            <w:shd w:val="clear" w:color="auto" w:fill="auto"/>
            <w:tcMar>
              <w:top w:w="57" w:type="dxa"/>
              <w:left w:w="57" w:type="dxa"/>
              <w:bottom w:w="57" w:type="dxa"/>
              <w:right w:w="57" w:type="dxa"/>
            </w:tcMar>
          </w:tcPr>
          <w:p w:rsidR="004240B0" w:rsidRDefault="004240B0" w:rsidP="00F60347">
            <w:pPr>
              <w:rPr>
                <w:rFonts w:cs="Arial"/>
              </w:rPr>
            </w:pPr>
            <w:r>
              <w:rPr>
                <w:rFonts w:cs="Arial"/>
              </w:rPr>
              <w:t>Date:</w:t>
            </w:r>
          </w:p>
          <w:p w:rsidR="004240B0" w:rsidRDefault="004240B0" w:rsidP="00F60347">
            <w:pPr>
              <w:rPr>
                <w:rFonts w:cs="Arial"/>
              </w:rPr>
            </w:pPr>
          </w:p>
          <w:p w:rsidR="004240B0" w:rsidRPr="00F92EC2" w:rsidRDefault="004240B0" w:rsidP="00F60347">
            <w:pPr>
              <w:rPr>
                <w:rFonts w:cs="Arial"/>
              </w:rPr>
            </w:pPr>
            <w:r>
              <w:rPr>
                <w:rFonts w:cs="Arial"/>
              </w:rPr>
              <w:t>Signature:</w:t>
            </w:r>
          </w:p>
        </w:tc>
      </w:tr>
    </w:tbl>
    <w:p w:rsidR="00E52DBC" w:rsidRDefault="00E52DBC">
      <w:pPr>
        <w:rPr>
          <w:rFonts w:cs="Arial"/>
        </w:rPr>
      </w:pPr>
      <w:r>
        <w:rPr>
          <w:rFonts w:cs="Arial"/>
        </w:rPr>
        <w:br w:type="page"/>
      </w:r>
    </w:p>
    <w:p w:rsidR="00E52DBC" w:rsidRDefault="00E52DBC" w:rsidP="004577B8">
      <w:pPr>
        <w:pStyle w:val="Heading1"/>
      </w:pPr>
      <w:r>
        <w:lastRenderedPageBreak/>
        <w:t>Applicability</w:t>
      </w:r>
    </w:p>
    <w:p w:rsidR="001E41DB" w:rsidRPr="001E41DB" w:rsidRDefault="001E41DB" w:rsidP="001E41DB"/>
    <w:p w:rsidR="00440153" w:rsidRPr="000E53AF" w:rsidRDefault="00440153" w:rsidP="00440153">
      <w:pPr>
        <w:spacing w:after="120"/>
        <w:rPr>
          <w:rFonts w:cs="Arial"/>
        </w:rPr>
      </w:pPr>
      <w:r w:rsidRPr="000E53AF">
        <w:rPr>
          <w:rFonts w:cs="Arial"/>
        </w:rPr>
        <w:t xml:space="preserve">This </w:t>
      </w:r>
      <w:r w:rsidRPr="0019452A">
        <w:rPr>
          <w:rFonts w:cs="Arial"/>
          <w:b/>
          <w:iCs/>
        </w:rPr>
        <w:t>reliability standard</w:t>
      </w:r>
      <w:r w:rsidRPr="000E53AF">
        <w:rPr>
          <w:rFonts w:cs="Arial"/>
          <w:i/>
          <w:iCs/>
        </w:rPr>
        <w:t xml:space="preserve"> </w:t>
      </w:r>
      <w:r w:rsidRPr="000E53AF">
        <w:rPr>
          <w:rFonts w:cs="Arial"/>
        </w:rPr>
        <w:t xml:space="preserve">applies to: </w:t>
      </w:r>
    </w:p>
    <w:p w:rsidR="00440153" w:rsidRPr="005E1F26" w:rsidRDefault="00440153" w:rsidP="00440153">
      <w:pPr>
        <w:spacing w:before="60" w:after="120"/>
        <w:rPr>
          <w:rFonts w:cs="Arial"/>
          <w:lang w:val="en-US"/>
        </w:rPr>
      </w:pPr>
      <w:r w:rsidRPr="005E1F26">
        <w:rPr>
          <w:rFonts w:cs="Arial"/>
          <w:lang w:val="en-US"/>
        </w:rPr>
        <w:t xml:space="preserve">The entities identified in subsection 2.1 must apply the requirements of this </w:t>
      </w:r>
      <w:r w:rsidRPr="005E1F26">
        <w:rPr>
          <w:rFonts w:cs="Arial"/>
          <w:b/>
          <w:bCs/>
          <w:lang w:val="en-US"/>
        </w:rPr>
        <w:t xml:space="preserve">reliability standard </w:t>
      </w:r>
      <w:r w:rsidRPr="005E1F26">
        <w:rPr>
          <w:rFonts w:cs="Arial"/>
          <w:lang w:val="en-US"/>
        </w:rPr>
        <w:t xml:space="preserve">to the devices listed in subsection 2.2 unless exempted under subsection 2.3. </w:t>
      </w:r>
    </w:p>
    <w:p w:rsidR="00440153" w:rsidRPr="005E1F26" w:rsidRDefault="00440153" w:rsidP="00440153">
      <w:pPr>
        <w:spacing w:before="60" w:after="120"/>
        <w:rPr>
          <w:rFonts w:cs="Arial"/>
          <w:lang w:val="en-US"/>
        </w:rPr>
      </w:pPr>
      <w:r w:rsidRPr="005E1F26">
        <w:rPr>
          <w:rFonts w:cs="Arial"/>
          <w:b/>
          <w:bCs/>
          <w:lang w:val="en-US"/>
        </w:rPr>
        <w:t xml:space="preserve">2.1 </w:t>
      </w:r>
      <w:r w:rsidRPr="005E1F26">
        <w:rPr>
          <w:rFonts w:cs="Arial"/>
          <w:lang w:val="en-US"/>
        </w:rPr>
        <w:t xml:space="preserve">This </w:t>
      </w:r>
      <w:r w:rsidRPr="005E1F26">
        <w:rPr>
          <w:rFonts w:cs="Arial"/>
          <w:b/>
          <w:bCs/>
          <w:lang w:val="en-US"/>
        </w:rPr>
        <w:t xml:space="preserve">reliability standard </w:t>
      </w:r>
      <w:r w:rsidRPr="005E1F26">
        <w:rPr>
          <w:rFonts w:cs="Arial"/>
          <w:lang w:val="en-US"/>
        </w:rPr>
        <w:t xml:space="preserve">applies to: </w:t>
      </w:r>
    </w:p>
    <w:p w:rsidR="00440153" w:rsidRDefault="00440153" w:rsidP="00440153">
      <w:pPr>
        <w:spacing w:before="60" w:after="120"/>
        <w:ind w:left="360"/>
        <w:rPr>
          <w:rFonts w:cs="Arial"/>
          <w:lang w:val="en-US"/>
        </w:rPr>
      </w:pPr>
      <w:r w:rsidRPr="005E1F26">
        <w:rPr>
          <w:rFonts w:cs="Arial"/>
          <w:lang w:val="en-US"/>
        </w:rPr>
        <w:t xml:space="preserve">(a) the </w:t>
      </w:r>
      <w:r w:rsidRPr="005E1F26">
        <w:rPr>
          <w:rFonts w:cs="Arial"/>
          <w:b/>
          <w:bCs/>
          <w:lang w:val="en-US"/>
        </w:rPr>
        <w:t xml:space="preserve">legal owner </w:t>
      </w:r>
      <w:r w:rsidRPr="005E1F26">
        <w:rPr>
          <w:rFonts w:cs="Arial"/>
          <w:lang w:val="en-US"/>
        </w:rPr>
        <w:t xml:space="preserve">of a </w:t>
      </w:r>
      <w:r w:rsidRPr="005E1F26">
        <w:rPr>
          <w:rFonts w:cs="Arial"/>
          <w:b/>
          <w:bCs/>
          <w:lang w:val="en-US"/>
        </w:rPr>
        <w:t>transmission facility</w:t>
      </w:r>
      <w:r w:rsidR="00595F8A">
        <w:rPr>
          <w:rFonts w:cs="Arial"/>
          <w:lang w:val="en-US"/>
        </w:rPr>
        <w:t xml:space="preserve"> that:</w:t>
      </w:r>
    </w:p>
    <w:p w:rsidR="00595F8A" w:rsidRPr="00595F8A" w:rsidRDefault="00595F8A" w:rsidP="00595F8A">
      <w:pPr>
        <w:spacing w:before="60" w:after="120"/>
        <w:ind w:left="900" w:hanging="270"/>
        <w:rPr>
          <w:rFonts w:cs="Arial"/>
          <w:lang w:val="en-US"/>
        </w:rPr>
      </w:pPr>
      <w:r w:rsidRPr="00595F8A">
        <w:rPr>
          <w:rFonts w:cs="Arial"/>
          <w:lang w:val="en-US"/>
        </w:rPr>
        <w:t>(</w:t>
      </w:r>
      <w:proofErr w:type="spellStart"/>
      <w:r w:rsidRPr="00595F8A">
        <w:rPr>
          <w:rFonts w:cs="Arial"/>
          <w:lang w:val="en-US"/>
        </w:rPr>
        <w:t>i</w:t>
      </w:r>
      <w:proofErr w:type="spellEnd"/>
      <w:r w:rsidRPr="00595F8A">
        <w:rPr>
          <w:rFonts w:cs="Arial"/>
          <w:lang w:val="en-US"/>
        </w:rPr>
        <w:t xml:space="preserve">) is part of the </w:t>
      </w:r>
      <w:r w:rsidRPr="00595F8A">
        <w:rPr>
          <w:rFonts w:cs="Arial"/>
          <w:b/>
          <w:bCs/>
          <w:lang w:val="en-US"/>
        </w:rPr>
        <w:t>bulk electric system</w:t>
      </w:r>
      <w:r w:rsidRPr="00595F8A">
        <w:rPr>
          <w:rFonts w:cs="Arial"/>
          <w:lang w:val="en-US"/>
        </w:rPr>
        <w:t xml:space="preserve">, excluding any transformer with less than 2 terminals energized at 100 kV or higher; </w:t>
      </w:r>
    </w:p>
    <w:p w:rsidR="00D826D7" w:rsidRDefault="00595F8A" w:rsidP="00D826D7">
      <w:pPr>
        <w:spacing w:before="60" w:after="120"/>
        <w:ind w:left="630"/>
        <w:rPr>
          <w:rFonts w:cs="Arial"/>
          <w:lang w:val="en-US"/>
        </w:rPr>
      </w:pPr>
      <w:r w:rsidRPr="00595F8A">
        <w:rPr>
          <w:rFonts w:cs="Arial"/>
          <w:lang w:val="en-US"/>
        </w:rPr>
        <w:t xml:space="preserve">(ii) is not part of the </w:t>
      </w:r>
      <w:r w:rsidRPr="00595F8A">
        <w:rPr>
          <w:rFonts w:cs="Arial"/>
          <w:b/>
          <w:bCs/>
          <w:lang w:val="en-US"/>
        </w:rPr>
        <w:t>bulk electric system</w:t>
      </w:r>
      <w:r w:rsidRPr="00595F8A">
        <w:rPr>
          <w:rFonts w:cs="Arial"/>
          <w:lang w:val="en-US"/>
        </w:rPr>
        <w:t>, and owns any of the following:</w:t>
      </w:r>
    </w:p>
    <w:p w:rsidR="00595F8A" w:rsidRPr="00595F8A" w:rsidRDefault="00595F8A" w:rsidP="00D826D7">
      <w:pPr>
        <w:spacing w:before="60" w:after="120"/>
        <w:ind w:left="1440"/>
        <w:rPr>
          <w:rFonts w:cs="Arial"/>
          <w:lang w:val="en-US"/>
        </w:rPr>
      </w:pPr>
      <w:r w:rsidRPr="00595F8A">
        <w:rPr>
          <w:rFonts w:cs="Arial"/>
          <w:lang w:val="en-US"/>
        </w:rPr>
        <w:t xml:space="preserve">(A) the </w:t>
      </w:r>
      <w:r w:rsidRPr="00595F8A">
        <w:rPr>
          <w:rFonts w:cs="Arial"/>
          <w:b/>
          <w:bCs/>
          <w:lang w:val="en-US"/>
        </w:rPr>
        <w:t xml:space="preserve">protection systems </w:t>
      </w:r>
      <w:r w:rsidRPr="00595F8A">
        <w:rPr>
          <w:rFonts w:cs="Arial"/>
          <w:lang w:val="en-US"/>
        </w:rPr>
        <w:t xml:space="preserve">used for the </w:t>
      </w:r>
      <w:r w:rsidRPr="00595F8A">
        <w:rPr>
          <w:rFonts w:cs="Arial"/>
          <w:b/>
          <w:bCs/>
          <w:lang w:val="en-US"/>
        </w:rPr>
        <w:t>ISO</w:t>
      </w:r>
      <w:r w:rsidRPr="00595F8A">
        <w:rPr>
          <w:rFonts w:cs="Arial"/>
          <w:lang w:val="en-US"/>
        </w:rPr>
        <w:t xml:space="preserve">’s </w:t>
      </w:r>
      <w:r w:rsidRPr="00595F8A">
        <w:rPr>
          <w:rFonts w:cs="Arial"/>
          <w:b/>
          <w:bCs/>
          <w:lang w:val="en-US"/>
        </w:rPr>
        <w:t>underfrequency load shedding program</w:t>
      </w:r>
      <w:r w:rsidRPr="00595F8A">
        <w:rPr>
          <w:rFonts w:cs="Arial"/>
          <w:lang w:val="en-US"/>
        </w:rPr>
        <w:t xml:space="preserve">; </w:t>
      </w:r>
    </w:p>
    <w:p w:rsidR="00595F8A" w:rsidRPr="00595F8A" w:rsidRDefault="00595F8A" w:rsidP="00D826D7">
      <w:pPr>
        <w:spacing w:before="60" w:after="120"/>
        <w:ind w:left="1800" w:hanging="360"/>
        <w:rPr>
          <w:rFonts w:cs="Arial"/>
          <w:lang w:val="en-US"/>
        </w:rPr>
      </w:pPr>
      <w:r w:rsidRPr="00595F8A">
        <w:rPr>
          <w:rFonts w:cs="Arial"/>
          <w:lang w:val="en-US"/>
        </w:rPr>
        <w:t xml:space="preserve">(B) the </w:t>
      </w:r>
      <w:r w:rsidRPr="00595F8A">
        <w:rPr>
          <w:rFonts w:cs="Arial"/>
          <w:b/>
          <w:bCs/>
          <w:lang w:val="en-US"/>
        </w:rPr>
        <w:t xml:space="preserve">protection systems </w:t>
      </w:r>
      <w:r w:rsidRPr="00595F8A">
        <w:rPr>
          <w:rFonts w:cs="Arial"/>
          <w:lang w:val="en-US"/>
        </w:rPr>
        <w:t xml:space="preserve">used for </w:t>
      </w:r>
      <w:r w:rsidRPr="00595F8A">
        <w:rPr>
          <w:rFonts w:cs="Arial"/>
          <w:b/>
          <w:bCs/>
          <w:lang w:val="en-US"/>
        </w:rPr>
        <w:t xml:space="preserve">undervoltage load shed systems </w:t>
      </w:r>
      <w:r w:rsidRPr="00595F8A">
        <w:rPr>
          <w:rFonts w:cs="Arial"/>
          <w:lang w:val="en-US"/>
        </w:rPr>
        <w:t xml:space="preserve">installed to prevent system voltage collapse or voltage instability for the </w:t>
      </w:r>
      <w:r w:rsidRPr="00595F8A">
        <w:rPr>
          <w:rFonts w:cs="Arial"/>
          <w:b/>
          <w:bCs/>
          <w:lang w:val="en-US"/>
        </w:rPr>
        <w:t xml:space="preserve">reliability </w:t>
      </w:r>
      <w:r w:rsidRPr="00595F8A">
        <w:rPr>
          <w:rFonts w:cs="Arial"/>
          <w:lang w:val="en-US"/>
        </w:rPr>
        <w:t xml:space="preserve">of the </w:t>
      </w:r>
      <w:r w:rsidRPr="00595F8A">
        <w:rPr>
          <w:rFonts w:cs="Arial"/>
          <w:b/>
          <w:bCs/>
          <w:lang w:val="en-US"/>
        </w:rPr>
        <w:t>interconnected electric system</w:t>
      </w:r>
      <w:r w:rsidRPr="00595F8A">
        <w:rPr>
          <w:rFonts w:cs="Arial"/>
          <w:lang w:val="en-US"/>
        </w:rPr>
        <w:t xml:space="preserve">; </w:t>
      </w:r>
    </w:p>
    <w:p w:rsidR="00595F8A" w:rsidRPr="00595F8A" w:rsidRDefault="00595F8A" w:rsidP="00D826D7">
      <w:pPr>
        <w:spacing w:before="60" w:after="120"/>
        <w:ind w:left="1800" w:hanging="360"/>
        <w:rPr>
          <w:rFonts w:cs="Arial"/>
          <w:lang w:val="en-US"/>
        </w:rPr>
      </w:pPr>
      <w:r w:rsidRPr="00595F8A">
        <w:rPr>
          <w:rFonts w:cs="Arial"/>
          <w:lang w:val="en-US"/>
        </w:rPr>
        <w:t xml:space="preserve">(C) </w:t>
      </w:r>
      <w:r w:rsidRPr="00595F8A">
        <w:rPr>
          <w:rFonts w:cs="Arial"/>
          <w:b/>
          <w:bCs/>
          <w:lang w:val="en-US"/>
        </w:rPr>
        <w:t xml:space="preserve">protection systems </w:t>
      </w:r>
      <w:r w:rsidRPr="00595F8A">
        <w:rPr>
          <w:rFonts w:cs="Arial"/>
          <w:lang w:val="en-US"/>
        </w:rPr>
        <w:t xml:space="preserve">installed as a </w:t>
      </w:r>
      <w:r w:rsidRPr="00595F8A">
        <w:rPr>
          <w:rFonts w:cs="Arial"/>
          <w:b/>
          <w:bCs/>
          <w:lang w:val="en-US"/>
        </w:rPr>
        <w:t>remedial action scheme</w:t>
      </w:r>
      <w:r w:rsidRPr="00595F8A">
        <w:rPr>
          <w:rFonts w:cs="Arial"/>
          <w:lang w:val="en-US"/>
        </w:rPr>
        <w:t xml:space="preserve">, including automatic reclosing applied as an integral part of a </w:t>
      </w:r>
      <w:r w:rsidRPr="00595F8A">
        <w:rPr>
          <w:rFonts w:cs="Arial"/>
          <w:b/>
          <w:bCs/>
          <w:lang w:val="en-US"/>
        </w:rPr>
        <w:t>remedial action scheme</w:t>
      </w:r>
      <w:r w:rsidRPr="00595F8A">
        <w:rPr>
          <w:rFonts w:cs="Arial"/>
          <w:lang w:val="en-US"/>
        </w:rPr>
        <w:t xml:space="preserve">, for the </w:t>
      </w:r>
      <w:r w:rsidRPr="00595F8A">
        <w:rPr>
          <w:rFonts w:cs="Arial"/>
          <w:b/>
          <w:bCs/>
          <w:lang w:val="en-US"/>
        </w:rPr>
        <w:t xml:space="preserve">reliability </w:t>
      </w:r>
      <w:r w:rsidRPr="00595F8A">
        <w:rPr>
          <w:rFonts w:cs="Arial"/>
          <w:lang w:val="en-US"/>
        </w:rPr>
        <w:t xml:space="preserve">of the </w:t>
      </w:r>
      <w:r w:rsidRPr="00595F8A">
        <w:rPr>
          <w:rFonts w:cs="Arial"/>
          <w:b/>
          <w:bCs/>
          <w:lang w:val="en-US"/>
        </w:rPr>
        <w:t>interconnected electric system</w:t>
      </w:r>
      <w:r w:rsidRPr="00595F8A">
        <w:rPr>
          <w:rFonts w:cs="Arial"/>
          <w:lang w:val="en-US"/>
        </w:rPr>
        <w:t xml:space="preserve">; or </w:t>
      </w:r>
    </w:p>
    <w:p w:rsidR="00595F8A" w:rsidRPr="00595F8A" w:rsidRDefault="00595F8A" w:rsidP="00D826D7">
      <w:pPr>
        <w:spacing w:before="60" w:after="120"/>
        <w:ind w:left="990" w:hanging="360"/>
        <w:rPr>
          <w:rFonts w:cs="Arial"/>
          <w:lang w:val="en-US"/>
        </w:rPr>
      </w:pPr>
      <w:r w:rsidRPr="00595F8A">
        <w:rPr>
          <w:rFonts w:cs="Arial"/>
          <w:lang w:val="en-US"/>
        </w:rPr>
        <w:t xml:space="preserve">(iii) is material to this </w:t>
      </w:r>
      <w:r w:rsidRPr="00595F8A">
        <w:rPr>
          <w:rFonts w:cs="Arial"/>
          <w:b/>
          <w:bCs/>
          <w:lang w:val="en-US"/>
        </w:rPr>
        <w:t xml:space="preserve">reliability standard </w:t>
      </w:r>
      <w:r w:rsidRPr="00595F8A">
        <w:rPr>
          <w:rFonts w:cs="Arial"/>
          <w:lang w:val="en-US"/>
        </w:rPr>
        <w:t xml:space="preserve">and to the </w:t>
      </w:r>
      <w:r w:rsidRPr="00595F8A">
        <w:rPr>
          <w:rFonts w:cs="Arial"/>
          <w:b/>
          <w:bCs/>
          <w:lang w:val="en-US"/>
        </w:rPr>
        <w:t xml:space="preserve">reliability </w:t>
      </w:r>
      <w:r w:rsidRPr="00595F8A">
        <w:rPr>
          <w:rFonts w:cs="Arial"/>
          <w:lang w:val="en-US"/>
        </w:rPr>
        <w:t xml:space="preserve">of either the </w:t>
      </w:r>
      <w:r w:rsidRPr="00595F8A">
        <w:rPr>
          <w:rFonts w:cs="Arial"/>
          <w:b/>
          <w:bCs/>
          <w:lang w:val="en-US"/>
        </w:rPr>
        <w:t xml:space="preserve">interconnected electric system </w:t>
      </w:r>
      <w:r w:rsidRPr="00595F8A">
        <w:rPr>
          <w:rFonts w:cs="Arial"/>
          <w:lang w:val="en-US"/>
        </w:rPr>
        <w:t xml:space="preserve">or the City of Medicine Hat electric system, as the </w:t>
      </w:r>
      <w:r w:rsidRPr="00595F8A">
        <w:rPr>
          <w:rFonts w:cs="Arial"/>
          <w:b/>
          <w:bCs/>
          <w:lang w:val="en-US"/>
        </w:rPr>
        <w:t xml:space="preserve">ISO </w:t>
      </w:r>
      <w:r w:rsidRPr="00595F8A">
        <w:rPr>
          <w:rFonts w:cs="Arial"/>
          <w:lang w:val="en-US"/>
        </w:rPr>
        <w:t xml:space="preserve">determines and includes on a list published on the AESO website, which the </w:t>
      </w:r>
      <w:r w:rsidRPr="00595F8A">
        <w:rPr>
          <w:rFonts w:cs="Arial"/>
          <w:b/>
          <w:bCs/>
          <w:lang w:val="en-US"/>
        </w:rPr>
        <w:t xml:space="preserve">ISO </w:t>
      </w:r>
      <w:r w:rsidRPr="00595F8A">
        <w:rPr>
          <w:rFonts w:cs="Arial"/>
          <w:lang w:val="en-US"/>
        </w:rPr>
        <w:t xml:space="preserve">may amend from time to time in accordance with the process set out in Appendix 3. </w:t>
      </w:r>
    </w:p>
    <w:p w:rsidR="00440153" w:rsidRPr="005E1F26" w:rsidRDefault="00440153" w:rsidP="00440153">
      <w:pPr>
        <w:spacing w:before="60" w:after="120"/>
        <w:ind w:left="360"/>
        <w:rPr>
          <w:rFonts w:cs="Arial"/>
          <w:lang w:val="en-US"/>
        </w:rPr>
      </w:pPr>
      <w:r w:rsidRPr="005E1F26">
        <w:rPr>
          <w:rFonts w:cs="Arial"/>
          <w:lang w:val="en-US"/>
        </w:rPr>
        <w:t xml:space="preserve">(b) the </w:t>
      </w:r>
      <w:r w:rsidRPr="005E1F26">
        <w:rPr>
          <w:rFonts w:cs="Arial"/>
          <w:b/>
          <w:bCs/>
          <w:lang w:val="en-US"/>
        </w:rPr>
        <w:t xml:space="preserve">legal owner </w:t>
      </w:r>
      <w:r w:rsidRPr="005E1F26">
        <w:rPr>
          <w:rFonts w:cs="Arial"/>
          <w:lang w:val="en-US"/>
        </w:rPr>
        <w:t xml:space="preserve">of a </w:t>
      </w:r>
      <w:r w:rsidRPr="005E1F26">
        <w:rPr>
          <w:rFonts w:cs="Arial"/>
          <w:b/>
          <w:bCs/>
          <w:lang w:val="en-US"/>
        </w:rPr>
        <w:t xml:space="preserve">generating unit </w:t>
      </w:r>
      <w:r w:rsidRPr="005E1F26">
        <w:rPr>
          <w:rFonts w:cs="Arial"/>
          <w:lang w:val="en-US"/>
        </w:rPr>
        <w:t xml:space="preserve">that: </w:t>
      </w:r>
    </w:p>
    <w:p w:rsidR="00440153" w:rsidRPr="005E1F26" w:rsidRDefault="00440153" w:rsidP="00440153">
      <w:pPr>
        <w:spacing w:before="60" w:after="120"/>
        <w:ind w:firstLine="630"/>
        <w:rPr>
          <w:rFonts w:cs="Arial"/>
          <w:lang w:val="en-US"/>
        </w:rPr>
      </w:pPr>
      <w:r w:rsidRPr="005E1F26">
        <w:rPr>
          <w:rFonts w:cs="Arial"/>
          <w:lang w:val="en-US"/>
        </w:rPr>
        <w:t>(</w:t>
      </w:r>
      <w:proofErr w:type="spellStart"/>
      <w:r w:rsidRPr="005E1F26">
        <w:rPr>
          <w:rFonts w:cs="Arial"/>
          <w:lang w:val="en-US"/>
        </w:rPr>
        <w:t>i</w:t>
      </w:r>
      <w:proofErr w:type="spellEnd"/>
      <w:r w:rsidRPr="005E1F26">
        <w:rPr>
          <w:rFonts w:cs="Arial"/>
          <w:lang w:val="en-US"/>
        </w:rPr>
        <w:t xml:space="preserve">) has a </w:t>
      </w:r>
      <w:r w:rsidRPr="005E1F26">
        <w:rPr>
          <w:rFonts w:cs="Arial"/>
          <w:b/>
          <w:bCs/>
          <w:lang w:val="en-US"/>
        </w:rPr>
        <w:t xml:space="preserve">maximum authorized real power </w:t>
      </w:r>
      <w:r w:rsidRPr="005E1F26">
        <w:rPr>
          <w:rFonts w:cs="Arial"/>
          <w:lang w:val="en-US"/>
        </w:rPr>
        <w:t xml:space="preserve">rating greater than 18 MW and is either: </w:t>
      </w:r>
    </w:p>
    <w:p w:rsidR="00440153" w:rsidRPr="005E1F26" w:rsidRDefault="00440153" w:rsidP="00440153">
      <w:pPr>
        <w:spacing w:before="60" w:after="120"/>
        <w:ind w:left="900"/>
        <w:rPr>
          <w:rFonts w:cs="Arial"/>
          <w:lang w:val="en-US"/>
        </w:rPr>
      </w:pPr>
      <w:r w:rsidRPr="005E1F26">
        <w:rPr>
          <w:rFonts w:cs="Arial"/>
          <w:lang w:val="en-US"/>
        </w:rPr>
        <w:t xml:space="preserve">(A) directly connected to the </w:t>
      </w:r>
      <w:r w:rsidRPr="005E1F26">
        <w:rPr>
          <w:rFonts w:cs="Arial"/>
          <w:b/>
          <w:bCs/>
          <w:lang w:val="en-US"/>
        </w:rPr>
        <w:t>transmission system</w:t>
      </w:r>
      <w:r w:rsidRPr="005E1F26">
        <w:rPr>
          <w:rFonts w:cs="Arial"/>
          <w:lang w:val="en-US"/>
        </w:rPr>
        <w:t xml:space="preserve">, </w:t>
      </w:r>
    </w:p>
    <w:p w:rsidR="00440153" w:rsidRPr="005E1F26" w:rsidRDefault="00440153" w:rsidP="00440153">
      <w:pPr>
        <w:spacing w:before="60" w:after="120"/>
        <w:ind w:left="900"/>
        <w:rPr>
          <w:rFonts w:cs="Arial"/>
          <w:lang w:val="en-US"/>
        </w:rPr>
      </w:pPr>
      <w:r w:rsidRPr="005E1F26">
        <w:rPr>
          <w:rFonts w:cs="Arial"/>
          <w:lang w:val="en-US"/>
        </w:rPr>
        <w:t xml:space="preserve">(B) directly connected to </w:t>
      </w:r>
      <w:r w:rsidRPr="005E1F26">
        <w:rPr>
          <w:rFonts w:cs="Arial"/>
          <w:b/>
          <w:bCs/>
          <w:lang w:val="en-US"/>
        </w:rPr>
        <w:t xml:space="preserve">transmission facilities </w:t>
      </w:r>
      <w:r w:rsidRPr="005E1F26">
        <w:rPr>
          <w:rFonts w:cs="Arial"/>
          <w:lang w:val="en-US"/>
        </w:rPr>
        <w:t xml:space="preserve">within the City of Medicine Hat, or </w:t>
      </w:r>
    </w:p>
    <w:p w:rsidR="00440153" w:rsidRPr="005E1F26" w:rsidRDefault="00440153" w:rsidP="00201B7E">
      <w:pPr>
        <w:spacing w:before="60" w:after="120"/>
        <w:ind w:left="1260" w:hanging="360"/>
        <w:rPr>
          <w:rFonts w:cs="Arial"/>
          <w:lang w:val="en-US"/>
        </w:rPr>
      </w:pPr>
      <w:r w:rsidRPr="005E1F26">
        <w:rPr>
          <w:rFonts w:cs="Arial"/>
          <w:lang w:val="en-US"/>
        </w:rPr>
        <w:t xml:space="preserve">(C) part of an industrial complex that is directly connected to the </w:t>
      </w:r>
      <w:r w:rsidRPr="005E1F26">
        <w:rPr>
          <w:rFonts w:cs="Arial"/>
          <w:b/>
          <w:bCs/>
          <w:lang w:val="en-US"/>
        </w:rPr>
        <w:t xml:space="preserve">transmission system </w:t>
      </w:r>
      <w:r w:rsidRPr="005E1F26">
        <w:rPr>
          <w:rFonts w:cs="Arial"/>
          <w:lang w:val="en-US"/>
        </w:rPr>
        <w:t xml:space="preserve">or to </w:t>
      </w:r>
      <w:r w:rsidRPr="005E1F26">
        <w:rPr>
          <w:rFonts w:cs="Arial"/>
          <w:b/>
          <w:bCs/>
          <w:lang w:val="en-US"/>
        </w:rPr>
        <w:t xml:space="preserve">transmission facilities </w:t>
      </w:r>
      <w:r w:rsidRPr="005E1F26">
        <w:rPr>
          <w:rFonts w:cs="Arial"/>
          <w:lang w:val="en-US"/>
        </w:rPr>
        <w:t xml:space="preserve">within the City of Medicine Hat; </w:t>
      </w:r>
    </w:p>
    <w:p w:rsidR="00440153" w:rsidRPr="005E1F26" w:rsidRDefault="00440153" w:rsidP="00440153">
      <w:pPr>
        <w:spacing w:before="60" w:after="120"/>
        <w:ind w:firstLine="630"/>
        <w:rPr>
          <w:rFonts w:cs="Arial"/>
          <w:lang w:val="en-US"/>
        </w:rPr>
      </w:pPr>
      <w:r w:rsidRPr="005E1F26">
        <w:rPr>
          <w:rFonts w:cs="Arial"/>
          <w:lang w:val="en-US"/>
        </w:rPr>
        <w:t xml:space="preserve">(ii) is within a power plant that: </w:t>
      </w:r>
    </w:p>
    <w:p w:rsidR="00440153" w:rsidRPr="005E1F26" w:rsidRDefault="00440153" w:rsidP="00440153">
      <w:pPr>
        <w:spacing w:before="60" w:after="120"/>
        <w:ind w:left="900"/>
        <w:rPr>
          <w:rFonts w:cs="Arial"/>
          <w:lang w:val="en-US"/>
        </w:rPr>
      </w:pPr>
      <w:r w:rsidRPr="005E1F26">
        <w:rPr>
          <w:rFonts w:cs="Arial"/>
          <w:lang w:val="en-US"/>
        </w:rPr>
        <w:t xml:space="preserve">(A) is not part of an </w:t>
      </w:r>
      <w:r w:rsidRPr="005E1F26">
        <w:rPr>
          <w:rFonts w:cs="Arial"/>
          <w:b/>
          <w:bCs/>
          <w:lang w:val="en-US"/>
        </w:rPr>
        <w:t>aggregated generating facility</w:t>
      </w:r>
      <w:r w:rsidRPr="005E1F26">
        <w:rPr>
          <w:rFonts w:cs="Arial"/>
          <w:lang w:val="en-US"/>
        </w:rPr>
        <w:t xml:space="preserve">; </w:t>
      </w:r>
    </w:p>
    <w:p w:rsidR="00440153" w:rsidRPr="005E1F26" w:rsidRDefault="00440153" w:rsidP="0039181F">
      <w:pPr>
        <w:spacing w:before="60" w:after="120"/>
        <w:ind w:left="1260" w:hanging="360"/>
        <w:rPr>
          <w:rFonts w:cs="Arial"/>
          <w:lang w:val="en-US"/>
        </w:rPr>
      </w:pPr>
      <w:r w:rsidRPr="005E1F26">
        <w:rPr>
          <w:rFonts w:cs="Arial"/>
          <w:lang w:val="en-US"/>
        </w:rPr>
        <w:t xml:space="preserve">(B) is directly connected to the </w:t>
      </w:r>
      <w:r w:rsidRPr="005E1F26">
        <w:rPr>
          <w:rFonts w:cs="Arial"/>
          <w:b/>
          <w:bCs/>
          <w:lang w:val="en-US"/>
        </w:rPr>
        <w:t xml:space="preserve">transmission system </w:t>
      </w:r>
      <w:r w:rsidRPr="005E1F26">
        <w:rPr>
          <w:rFonts w:cs="Arial"/>
          <w:lang w:val="en-US"/>
        </w:rPr>
        <w:t xml:space="preserve">or to </w:t>
      </w:r>
      <w:r w:rsidRPr="005E1F26">
        <w:rPr>
          <w:rFonts w:cs="Arial"/>
          <w:b/>
          <w:bCs/>
          <w:lang w:val="en-US"/>
        </w:rPr>
        <w:t xml:space="preserve">transmission facilities </w:t>
      </w:r>
      <w:r w:rsidRPr="005E1F26">
        <w:rPr>
          <w:rFonts w:cs="Arial"/>
          <w:lang w:val="en-US"/>
        </w:rPr>
        <w:t xml:space="preserve">within the City of Medicine Hat; and </w:t>
      </w:r>
    </w:p>
    <w:p w:rsidR="00440153" w:rsidRPr="005E1F26" w:rsidRDefault="00440153" w:rsidP="00440153">
      <w:pPr>
        <w:spacing w:before="60" w:after="120"/>
        <w:ind w:left="900"/>
        <w:rPr>
          <w:rFonts w:cs="Arial"/>
          <w:lang w:val="en-US"/>
        </w:rPr>
      </w:pPr>
      <w:r w:rsidRPr="005E1F26">
        <w:rPr>
          <w:rFonts w:cs="Arial"/>
          <w:lang w:val="en-US"/>
        </w:rPr>
        <w:t xml:space="preserve">(C) has a combined </w:t>
      </w:r>
      <w:r w:rsidRPr="005E1F26">
        <w:rPr>
          <w:rFonts w:cs="Arial"/>
          <w:b/>
          <w:bCs/>
          <w:lang w:val="en-US"/>
        </w:rPr>
        <w:t xml:space="preserve">maximum authorized real power </w:t>
      </w:r>
      <w:r w:rsidRPr="005E1F26">
        <w:rPr>
          <w:rFonts w:cs="Arial"/>
          <w:lang w:val="en-US"/>
        </w:rPr>
        <w:t xml:space="preserve">rating greater than 67.5 MW; </w:t>
      </w:r>
    </w:p>
    <w:p w:rsidR="00440153" w:rsidRPr="005E1F26" w:rsidRDefault="00440153" w:rsidP="00440153">
      <w:pPr>
        <w:spacing w:before="60" w:after="120"/>
        <w:ind w:firstLine="720"/>
        <w:rPr>
          <w:rFonts w:cs="Arial"/>
          <w:lang w:val="en-US"/>
        </w:rPr>
      </w:pPr>
      <w:r w:rsidRPr="005E1F26">
        <w:rPr>
          <w:rFonts w:cs="Arial"/>
          <w:lang w:val="en-US"/>
        </w:rPr>
        <w:t xml:space="preserve">(iii) is a </w:t>
      </w:r>
      <w:r w:rsidRPr="005E1F26">
        <w:rPr>
          <w:rFonts w:cs="Arial"/>
          <w:b/>
          <w:bCs/>
          <w:lang w:val="en-US"/>
        </w:rPr>
        <w:t>black start resource</w:t>
      </w:r>
      <w:r w:rsidRPr="005E1F26">
        <w:rPr>
          <w:rFonts w:cs="Arial"/>
          <w:lang w:val="en-US"/>
        </w:rPr>
        <w:t xml:space="preserve">; or </w:t>
      </w:r>
    </w:p>
    <w:p w:rsidR="00440153" w:rsidRPr="005E1F26" w:rsidRDefault="00440153" w:rsidP="00B97FC5">
      <w:pPr>
        <w:spacing w:before="60" w:after="120"/>
        <w:ind w:left="1080" w:hanging="360"/>
        <w:rPr>
          <w:rFonts w:cs="Arial"/>
          <w:lang w:val="en-US"/>
        </w:rPr>
      </w:pPr>
      <w:r w:rsidRPr="005E1F26">
        <w:rPr>
          <w:rFonts w:cs="Arial"/>
          <w:lang w:val="en-US"/>
        </w:rPr>
        <w:t xml:space="preserve">(iv) is material to this </w:t>
      </w:r>
      <w:r w:rsidRPr="005E1F26">
        <w:rPr>
          <w:rFonts w:cs="Arial"/>
          <w:b/>
          <w:bCs/>
          <w:lang w:val="en-US"/>
        </w:rPr>
        <w:t xml:space="preserve">reliability standard </w:t>
      </w:r>
      <w:r w:rsidRPr="005E1F26">
        <w:rPr>
          <w:rFonts w:cs="Arial"/>
          <w:lang w:val="en-US"/>
        </w:rPr>
        <w:t xml:space="preserve">and to the </w:t>
      </w:r>
      <w:r w:rsidRPr="005E1F26">
        <w:rPr>
          <w:rFonts w:cs="Arial"/>
          <w:b/>
          <w:bCs/>
          <w:lang w:val="en-US"/>
        </w:rPr>
        <w:t xml:space="preserve">reliability </w:t>
      </w:r>
      <w:r w:rsidRPr="005E1F26">
        <w:rPr>
          <w:rFonts w:cs="Arial"/>
          <w:lang w:val="en-US"/>
        </w:rPr>
        <w:t xml:space="preserve">of either the </w:t>
      </w:r>
      <w:r w:rsidRPr="005E1F26">
        <w:rPr>
          <w:rFonts w:cs="Arial"/>
          <w:b/>
          <w:bCs/>
          <w:lang w:val="en-US"/>
        </w:rPr>
        <w:t xml:space="preserve">interconnected electric system </w:t>
      </w:r>
      <w:r w:rsidRPr="005E1F26">
        <w:rPr>
          <w:rFonts w:cs="Arial"/>
          <w:lang w:val="en-US"/>
        </w:rPr>
        <w:t xml:space="preserve">or the City of Medicine Hat electric system, regardless of the </w:t>
      </w:r>
      <w:r w:rsidRPr="005E1F26">
        <w:rPr>
          <w:rFonts w:cs="Arial"/>
          <w:b/>
          <w:bCs/>
          <w:lang w:val="en-US"/>
        </w:rPr>
        <w:t xml:space="preserve">maximum authorized real power </w:t>
      </w:r>
      <w:r w:rsidRPr="005E1F26">
        <w:rPr>
          <w:rFonts w:cs="Arial"/>
          <w:lang w:val="en-US"/>
        </w:rPr>
        <w:t xml:space="preserve">rating of the </w:t>
      </w:r>
      <w:r w:rsidRPr="005E1F26">
        <w:rPr>
          <w:rFonts w:cs="Arial"/>
          <w:b/>
          <w:bCs/>
          <w:lang w:val="en-US"/>
        </w:rPr>
        <w:t>generating unit</w:t>
      </w:r>
      <w:r w:rsidRPr="005E1F26">
        <w:rPr>
          <w:rFonts w:cs="Arial"/>
          <w:lang w:val="en-US"/>
        </w:rPr>
        <w:t xml:space="preserve">, as the </w:t>
      </w:r>
      <w:r w:rsidRPr="005E1F26">
        <w:rPr>
          <w:rFonts w:cs="Arial"/>
          <w:b/>
          <w:bCs/>
          <w:lang w:val="en-US"/>
        </w:rPr>
        <w:t xml:space="preserve">ISO </w:t>
      </w:r>
      <w:r w:rsidRPr="005E1F26">
        <w:rPr>
          <w:rFonts w:cs="Arial"/>
          <w:lang w:val="en-US"/>
        </w:rPr>
        <w:t xml:space="preserve">determines and includes on a list published on the AESO website, which the </w:t>
      </w:r>
      <w:r w:rsidRPr="005E1F26">
        <w:rPr>
          <w:rFonts w:cs="Arial"/>
          <w:b/>
          <w:bCs/>
          <w:lang w:val="en-US"/>
        </w:rPr>
        <w:t xml:space="preserve">ISO </w:t>
      </w:r>
      <w:r w:rsidRPr="005E1F26">
        <w:rPr>
          <w:rFonts w:cs="Arial"/>
          <w:lang w:val="en-US"/>
        </w:rPr>
        <w:t xml:space="preserve">may amend from time to time in accordance with the process set out in Appendix 3; </w:t>
      </w:r>
    </w:p>
    <w:p w:rsidR="00440153" w:rsidRPr="005E1F26" w:rsidRDefault="00440153" w:rsidP="00440153">
      <w:pPr>
        <w:spacing w:before="60" w:after="120"/>
        <w:ind w:firstLine="360"/>
        <w:rPr>
          <w:rFonts w:cs="Arial"/>
          <w:lang w:val="en-US"/>
        </w:rPr>
      </w:pPr>
      <w:r w:rsidRPr="005E1F26">
        <w:rPr>
          <w:rFonts w:cs="Arial"/>
          <w:lang w:val="en-US"/>
        </w:rPr>
        <w:t xml:space="preserve">(c) the </w:t>
      </w:r>
      <w:r w:rsidRPr="005E1F26">
        <w:rPr>
          <w:rFonts w:cs="Arial"/>
          <w:b/>
          <w:bCs/>
          <w:lang w:val="en-US"/>
        </w:rPr>
        <w:t xml:space="preserve">legal owner </w:t>
      </w:r>
      <w:r w:rsidRPr="005E1F26">
        <w:rPr>
          <w:rFonts w:cs="Arial"/>
          <w:lang w:val="en-US"/>
        </w:rPr>
        <w:t xml:space="preserve">of an </w:t>
      </w:r>
      <w:r w:rsidRPr="005E1F26">
        <w:rPr>
          <w:rFonts w:cs="Arial"/>
          <w:b/>
          <w:bCs/>
          <w:lang w:val="en-US"/>
        </w:rPr>
        <w:t xml:space="preserve">aggregated generating facility </w:t>
      </w:r>
      <w:r w:rsidRPr="005E1F26">
        <w:rPr>
          <w:rFonts w:cs="Arial"/>
          <w:lang w:val="en-US"/>
        </w:rPr>
        <w:t xml:space="preserve">that: </w:t>
      </w:r>
    </w:p>
    <w:p w:rsidR="00440153" w:rsidRPr="005E1F26" w:rsidRDefault="00440153" w:rsidP="00440153">
      <w:pPr>
        <w:spacing w:before="60" w:after="120"/>
        <w:ind w:firstLine="720"/>
        <w:rPr>
          <w:rFonts w:cs="Arial"/>
          <w:lang w:val="en-US"/>
        </w:rPr>
      </w:pPr>
      <w:r w:rsidRPr="005E1F26">
        <w:rPr>
          <w:rFonts w:cs="Arial"/>
          <w:lang w:val="en-US"/>
        </w:rPr>
        <w:lastRenderedPageBreak/>
        <w:t>(</w:t>
      </w:r>
      <w:proofErr w:type="spellStart"/>
      <w:r w:rsidRPr="005E1F26">
        <w:rPr>
          <w:rFonts w:cs="Arial"/>
          <w:lang w:val="en-US"/>
        </w:rPr>
        <w:t>i</w:t>
      </w:r>
      <w:proofErr w:type="spellEnd"/>
      <w:r w:rsidRPr="005E1F26">
        <w:rPr>
          <w:rFonts w:cs="Arial"/>
          <w:lang w:val="en-US"/>
        </w:rPr>
        <w:t xml:space="preserve">) has a </w:t>
      </w:r>
      <w:r w:rsidRPr="005E1F26">
        <w:rPr>
          <w:rFonts w:cs="Arial"/>
          <w:b/>
          <w:bCs/>
          <w:lang w:val="en-US"/>
        </w:rPr>
        <w:t xml:space="preserve">maximum authorized real power </w:t>
      </w:r>
      <w:r w:rsidRPr="005E1F26">
        <w:rPr>
          <w:rFonts w:cs="Arial"/>
          <w:lang w:val="en-US"/>
        </w:rPr>
        <w:t xml:space="preserve">rating greater than 67.5 MW and is either: </w:t>
      </w:r>
    </w:p>
    <w:p w:rsidR="00440153" w:rsidRPr="005E1F26" w:rsidRDefault="00440153" w:rsidP="00440153">
      <w:pPr>
        <w:spacing w:before="60" w:after="120"/>
        <w:ind w:left="900"/>
        <w:rPr>
          <w:rFonts w:cs="Arial"/>
          <w:lang w:val="en-US"/>
        </w:rPr>
      </w:pPr>
      <w:r w:rsidRPr="005E1F26">
        <w:rPr>
          <w:rFonts w:cs="Arial"/>
          <w:lang w:val="en-US"/>
        </w:rPr>
        <w:t xml:space="preserve">(A) directly connected to the </w:t>
      </w:r>
      <w:r w:rsidRPr="005E1F26">
        <w:rPr>
          <w:rFonts w:cs="Arial"/>
          <w:b/>
          <w:bCs/>
          <w:lang w:val="en-US"/>
        </w:rPr>
        <w:t>transmission system</w:t>
      </w:r>
      <w:r w:rsidRPr="005E1F26">
        <w:rPr>
          <w:rFonts w:cs="Arial"/>
          <w:lang w:val="en-US"/>
        </w:rPr>
        <w:t xml:space="preserve">; </w:t>
      </w:r>
    </w:p>
    <w:p w:rsidR="00440153" w:rsidRPr="005E1F26" w:rsidRDefault="00440153" w:rsidP="00440153">
      <w:pPr>
        <w:spacing w:before="60" w:after="120"/>
        <w:ind w:left="900"/>
        <w:rPr>
          <w:rFonts w:cs="Arial"/>
          <w:lang w:val="en-US"/>
        </w:rPr>
      </w:pPr>
      <w:r w:rsidRPr="005E1F26">
        <w:rPr>
          <w:rFonts w:cs="Arial"/>
          <w:lang w:val="en-US"/>
        </w:rPr>
        <w:t xml:space="preserve">(B) directly connected to </w:t>
      </w:r>
      <w:r w:rsidRPr="005E1F26">
        <w:rPr>
          <w:rFonts w:cs="Arial"/>
          <w:b/>
          <w:bCs/>
          <w:lang w:val="en-US"/>
        </w:rPr>
        <w:t xml:space="preserve">transmission facilities </w:t>
      </w:r>
      <w:r w:rsidRPr="005E1F26">
        <w:rPr>
          <w:rFonts w:cs="Arial"/>
          <w:lang w:val="en-US"/>
        </w:rPr>
        <w:t xml:space="preserve">within the City of Medicine Hat; or </w:t>
      </w:r>
    </w:p>
    <w:p w:rsidR="00440153" w:rsidRPr="005E1F26" w:rsidRDefault="00440153" w:rsidP="00201838">
      <w:pPr>
        <w:spacing w:before="60" w:after="120"/>
        <w:ind w:left="1260" w:hanging="360"/>
        <w:rPr>
          <w:rFonts w:cs="Arial"/>
          <w:lang w:val="en-US"/>
        </w:rPr>
      </w:pPr>
      <w:r w:rsidRPr="005E1F26">
        <w:rPr>
          <w:rFonts w:cs="Arial"/>
          <w:lang w:val="en-US"/>
        </w:rPr>
        <w:t xml:space="preserve">(C) part of an industrial complex that is directly connected to the </w:t>
      </w:r>
      <w:r w:rsidRPr="005E1F26">
        <w:rPr>
          <w:rFonts w:cs="Arial"/>
          <w:b/>
          <w:bCs/>
          <w:lang w:val="en-US"/>
        </w:rPr>
        <w:t xml:space="preserve">transmission system </w:t>
      </w:r>
      <w:r w:rsidRPr="005E1F26">
        <w:rPr>
          <w:rFonts w:cs="Arial"/>
          <w:lang w:val="en-US"/>
        </w:rPr>
        <w:t xml:space="preserve">or to </w:t>
      </w:r>
      <w:r w:rsidRPr="005E1F26">
        <w:rPr>
          <w:rFonts w:cs="Arial"/>
          <w:b/>
          <w:bCs/>
          <w:lang w:val="en-US"/>
        </w:rPr>
        <w:t xml:space="preserve">transmission facilities </w:t>
      </w:r>
      <w:r w:rsidRPr="005E1F26">
        <w:rPr>
          <w:rFonts w:cs="Arial"/>
          <w:lang w:val="en-US"/>
        </w:rPr>
        <w:t xml:space="preserve">within the City of Medicine Hat; </w:t>
      </w:r>
    </w:p>
    <w:p w:rsidR="00440153" w:rsidRPr="005E1F26" w:rsidRDefault="00440153" w:rsidP="00440153">
      <w:pPr>
        <w:spacing w:before="60" w:after="120"/>
        <w:ind w:left="720"/>
        <w:rPr>
          <w:rFonts w:cs="Arial"/>
          <w:lang w:val="en-US"/>
        </w:rPr>
      </w:pPr>
      <w:r w:rsidRPr="005E1F26">
        <w:rPr>
          <w:rFonts w:cs="Arial"/>
          <w:lang w:val="en-US"/>
        </w:rPr>
        <w:t xml:space="preserve">(ii) is a </w:t>
      </w:r>
      <w:r w:rsidRPr="005E1F26">
        <w:rPr>
          <w:rFonts w:cs="Arial"/>
          <w:b/>
          <w:bCs/>
          <w:lang w:val="en-US"/>
        </w:rPr>
        <w:t>black start resource</w:t>
      </w:r>
      <w:r w:rsidRPr="005E1F26">
        <w:rPr>
          <w:rFonts w:cs="Arial"/>
          <w:lang w:val="en-US"/>
        </w:rPr>
        <w:t xml:space="preserve">; or </w:t>
      </w:r>
    </w:p>
    <w:p w:rsidR="00440153" w:rsidRDefault="00440153" w:rsidP="00440153">
      <w:pPr>
        <w:spacing w:before="60" w:after="120"/>
        <w:ind w:left="720"/>
        <w:rPr>
          <w:rFonts w:cs="Arial"/>
          <w:lang w:val="en-US"/>
        </w:rPr>
      </w:pPr>
      <w:r w:rsidRPr="005E1F26">
        <w:rPr>
          <w:rFonts w:cs="Arial"/>
          <w:lang w:val="en-US"/>
        </w:rPr>
        <w:t xml:space="preserve">(iii) is material to this </w:t>
      </w:r>
      <w:r w:rsidRPr="005E1F26">
        <w:rPr>
          <w:rFonts w:cs="Arial"/>
          <w:b/>
          <w:bCs/>
          <w:lang w:val="en-US"/>
        </w:rPr>
        <w:t xml:space="preserve">reliability standard </w:t>
      </w:r>
      <w:r w:rsidRPr="005E1F26">
        <w:rPr>
          <w:rFonts w:cs="Arial"/>
          <w:lang w:val="en-US"/>
        </w:rPr>
        <w:t xml:space="preserve">and to the </w:t>
      </w:r>
      <w:r w:rsidRPr="005E1F26">
        <w:rPr>
          <w:rFonts w:cs="Arial"/>
          <w:b/>
          <w:bCs/>
          <w:lang w:val="en-US"/>
        </w:rPr>
        <w:t xml:space="preserve">reliability </w:t>
      </w:r>
      <w:r w:rsidRPr="005E1F26">
        <w:rPr>
          <w:rFonts w:cs="Arial"/>
          <w:lang w:val="en-US"/>
        </w:rPr>
        <w:t xml:space="preserve">of either the </w:t>
      </w:r>
      <w:r w:rsidRPr="005E1F26">
        <w:rPr>
          <w:rFonts w:cs="Arial"/>
          <w:b/>
          <w:bCs/>
          <w:lang w:val="en-US"/>
        </w:rPr>
        <w:t xml:space="preserve">interconnected electric system </w:t>
      </w:r>
      <w:r w:rsidRPr="005E1F26">
        <w:rPr>
          <w:rFonts w:cs="Arial"/>
          <w:lang w:val="en-US"/>
        </w:rPr>
        <w:t xml:space="preserve">or the City of Medicine Hat electric system, regardless of the </w:t>
      </w:r>
      <w:r w:rsidRPr="005E1F26">
        <w:rPr>
          <w:rFonts w:cs="Arial"/>
          <w:b/>
          <w:bCs/>
          <w:lang w:val="en-US"/>
        </w:rPr>
        <w:t xml:space="preserve">maximum authorized real power </w:t>
      </w:r>
      <w:r w:rsidRPr="005E1F26">
        <w:rPr>
          <w:rFonts w:cs="Arial"/>
          <w:lang w:val="en-US"/>
        </w:rPr>
        <w:t xml:space="preserve">rating of the </w:t>
      </w:r>
      <w:r w:rsidRPr="005E1F26">
        <w:rPr>
          <w:rFonts w:cs="Arial"/>
          <w:b/>
          <w:bCs/>
          <w:lang w:val="en-US"/>
        </w:rPr>
        <w:t>aggregated generating facility</w:t>
      </w:r>
      <w:r w:rsidRPr="005E1F26">
        <w:rPr>
          <w:rFonts w:cs="Arial"/>
          <w:lang w:val="en-US"/>
        </w:rPr>
        <w:t xml:space="preserve">, as the </w:t>
      </w:r>
      <w:r w:rsidRPr="005E1F26">
        <w:rPr>
          <w:rFonts w:cs="Arial"/>
          <w:b/>
          <w:bCs/>
          <w:lang w:val="en-US"/>
        </w:rPr>
        <w:t>ISO</w:t>
      </w:r>
      <w:r>
        <w:rPr>
          <w:rFonts w:cs="Arial"/>
          <w:b/>
          <w:bCs/>
          <w:lang w:val="en-US"/>
        </w:rPr>
        <w:t xml:space="preserve"> </w:t>
      </w:r>
      <w:r w:rsidRPr="005E1F26">
        <w:rPr>
          <w:rFonts w:cs="Arial"/>
          <w:lang w:val="en-US"/>
        </w:rPr>
        <w:t xml:space="preserve">determines and includes on a list published on the AESO website, which the </w:t>
      </w:r>
      <w:r w:rsidRPr="005E1F26">
        <w:rPr>
          <w:rFonts w:cs="Arial"/>
          <w:b/>
          <w:bCs/>
          <w:lang w:val="en-US"/>
        </w:rPr>
        <w:t xml:space="preserve">ISO </w:t>
      </w:r>
      <w:r w:rsidRPr="005E1F26">
        <w:rPr>
          <w:rFonts w:cs="Arial"/>
          <w:lang w:val="en-US"/>
        </w:rPr>
        <w:t xml:space="preserve">may amend from time to time in accordance with the process set out in Appendix 3. </w:t>
      </w:r>
    </w:p>
    <w:p w:rsidR="00440153" w:rsidRPr="005E1F26" w:rsidRDefault="00440153" w:rsidP="00440153">
      <w:pPr>
        <w:spacing w:before="60" w:after="120"/>
        <w:rPr>
          <w:rFonts w:cs="Arial"/>
          <w:lang w:val="en-US"/>
        </w:rPr>
      </w:pPr>
      <w:r w:rsidRPr="005E1F26">
        <w:rPr>
          <w:rFonts w:cs="Arial"/>
          <w:b/>
          <w:bCs/>
          <w:lang w:val="en-US"/>
        </w:rPr>
        <w:t xml:space="preserve">2.2 </w:t>
      </w:r>
      <w:r w:rsidRPr="005E1F26">
        <w:rPr>
          <w:rFonts w:cs="Arial"/>
          <w:lang w:val="en-US"/>
        </w:rPr>
        <w:t xml:space="preserve">This </w:t>
      </w:r>
      <w:r w:rsidRPr="005E1F26">
        <w:rPr>
          <w:rFonts w:cs="Arial"/>
          <w:b/>
          <w:bCs/>
          <w:lang w:val="en-US"/>
        </w:rPr>
        <w:t xml:space="preserve">reliability standard </w:t>
      </w:r>
      <w:r w:rsidRPr="005E1F26">
        <w:rPr>
          <w:rFonts w:cs="Arial"/>
          <w:lang w:val="en-US"/>
        </w:rPr>
        <w:t xml:space="preserve">applies to the following devices: </w:t>
      </w:r>
    </w:p>
    <w:p w:rsidR="00440153" w:rsidRPr="005E1F26" w:rsidRDefault="00440153" w:rsidP="00EC6527">
      <w:pPr>
        <w:spacing w:before="60" w:after="120"/>
        <w:ind w:left="720" w:hanging="360"/>
        <w:rPr>
          <w:rFonts w:cs="Arial"/>
          <w:lang w:val="en-US"/>
        </w:rPr>
      </w:pPr>
      <w:r w:rsidRPr="005E1F26">
        <w:rPr>
          <w:rFonts w:cs="Arial"/>
          <w:lang w:val="en-US"/>
        </w:rPr>
        <w:t xml:space="preserve">(a) </w:t>
      </w:r>
      <w:r w:rsidRPr="005E1F26">
        <w:rPr>
          <w:rFonts w:cs="Arial"/>
          <w:b/>
          <w:bCs/>
          <w:lang w:val="en-US"/>
        </w:rPr>
        <w:t xml:space="preserve">protection systems </w:t>
      </w:r>
      <w:r w:rsidRPr="005E1F26">
        <w:rPr>
          <w:rFonts w:cs="Arial"/>
          <w:lang w:val="en-US"/>
        </w:rPr>
        <w:t xml:space="preserve">and sudden pressure relaying that are installed for the purpose of detecting faults on </w:t>
      </w:r>
      <w:r w:rsidRPr="005E1F26">
        <w:rPr>
          <w:rFonts w:cs="Arial"/>
          <w:b/>
          <w:bCs/>
          <w:lang w:val="en-US"/>
        </w:rPr>
        <w:t xml:space="preserve">system elements </w:t>
      </w:r>
      <w:r w:rsidRPr="005E1F26">
        <w:rPr>
          <w:rFonts w:cs="Arial"/>
          <w:lang w:val="en-US"/>
        </w:rPr>
        <w:t xml:space="preserve">that are part of the </w:t>
      </w:r>
      <w:r w:rsidRPr="005E1F26">
        <w:rPr>
          <w:rFonts w:cs="Arial"/>
          <w:b/>
          <w:bCs/>
          <w:lang w:val="en-US"/>
        </w:rPr>
        <w:t>bulk electric system</w:t>
      </w:r>
      <w:r w:rsidRPr="005E1F26">
        <w:rPr>
          <w:rFonts w:cs="Arial"/>
          <w:lang w:val="en-US"/>
        </w:rPr>
        <w:t xml:space="preserve">, excluding a transformer that does not have its primary terminal and at least one secondary terminal energized at 100 kV or higher; </w:t>
      </w:r>
    </w:p>
    <w:p w:rsidR="00440153" w:rsidRPr="005E1F26" w:rsidRDefault="00440153" w:rsidP="00440153">
      <w:pPr>
        <w:spacing w:before="60" w:after="120"/>
        <w:ind w:left="360"/>
        <w:rPr>
          <w:rFonts w:cs="Arial"/>
          <w:lang w:val="en-US"/>
        </w:rPr>
      </w:pPr>
      <w:r w:rsidRPr="005E1F26">
        <w:rPr>
          <w:rFonts w:cs="Arial"/>
          <w:lang w:val="en-US"/>
        </w:rPr>
        <w:t xml:space="preserve">(b) </w:t>
      </w:r>
      <w:r w:rsidRPr="005E1F26">
        <w:rPr>
          <w:rFonts w:cs="Arial"/>
          <w:b/>
          <w:bCs/>
          <w:lang w:val="en-US"/>
        </w:rPr>
        <w:t xml:space="preserve">protection systems </w:t>
      </w:r>
      <w:r w:rsidRPr="005E1F26">
        <w:rPr>
          <w:rFonts w:cs="Arial"/>
          <w:lang w:val="en-US"/>
        </w:rPr>
        <w:t xml:space="preserve">used for the </w:t>
      </w:r>
      <w:r w:rsidRPr="005E1F26">
        <w:rPr>
          <w:rFonts w:cs="Arial"/>
          <w:b/>
          <w:bCs/>
          <w:lang w:val="en-US"/>
        </w:rPr>
        <w:t>ISO</w:t>
      </w:r>
      <w:r w:rsidRPr="005E1F26">
        <w:rPr>
          <w:rFonts w:cs="Arial"/>
          <w:lang w:val="en-US"/>
        </w:rPr>
        <w:t xml:space="preserve">’s </w:t>
      </w:r>
      <w:r w:rsidRPr="005E1F26">
        <w:rPr>
          <w:rFonts w:cs="Arial"/>
          <w:b/>
          <w:bCs/>
          <w:lang w:val="en-US"/>
        </w:rPr>
        <w:t xml:space="preserve">underfrequency load shedding </w:t>
      </w:r>
      <w:r w:rsidRPr="005E1F26">
        <w:rPr>
          <w:rFonts w:cs="Arial"/>
          <w:lang w:val="en-US"/>
        </w:rPr>
        <w:t xml:space="preserve">program; </w:t>
      </w:r>
    </w:p>
    <w:p w:rsidR="00440153" w:rsidRPr="005E1F26" w:rsidRDefault="00440153" w:rsidP="00A4743B">
      <w:pPr>
        <w:spacing w:before="60" w:after="120"/>
        <w:ind w:left="720" w:hanging="360"/>
        <w:rPr>
          <w:rFonts w:cs="Arial"/>
          <w:lang w:val="en-US"/>
        </w:rPr>
      </w:pPr>
      <w:r w:rsidRPr="005E1F26">
        <w:rPr>
          <w:rFonts w:cs="Arial"/>
          <w:lang w:val="en-US"/>
        </w:rPr>
        <w:t xml:space="preserve">(c) </w:t>
      </w:r>
      <w:r w:rsidRPr="005E1F26">
        <w:rPr>
          <w:rFonts w:cs="Arial"/>
          <w:b/>
          <w:bCs/>
          <w:lang w:val="en-US"/>
        </w:rPr>
        <w:t xml:space="preserve">protection systems </w:t>
      </w:r>
      <w:r w:rsidRPr="005E1F26">
        <w:rPr>
          <w:rFonts w:cs="Arial"/>
          <w:lang w:val="en-US"/>
        </w:rPr>
        <w:t xml:space="preserve">used for </w:t>
      </w:r>
      <w:r w:rsidRPr="005E1F26">
        <w:rPr>
          <w:rFonts w:cs="Arial"/>
          <w:b/>
          <w:bCs/>
          <w:lang w:val="en-US"/>
        </w:rPr>
        <w:t xml:space="preserve">undervoltage load shed </w:t>
      </w:r>
      <w:r w:rsidRPr="005E1F26">
        <w:rPr>
          <w:rFonts w:cs="Arial"/>
          <w:lang w:val="en-US"/>
        </w:rPr>
        <w:t xml:space="preserve">systems installed to prevent system voltage collapse or voltage instability for the reliability of the </w:t>
      </w:r>
      <w:r w:rsidRPr="005E1F26">
        <w:rPr>
          <w:rFonts w:cs="Arial"/>
          <w:b/>
          <w:bCs/>
          <w:lang w:val="en-US"/>
        </w:rPr>
        <w:t>interconnected electric system</w:t>
      </w:r>
      <w:r w:rsidRPr="005E1F26">
        <w:rPr>
          <w:rFonts w:cs="Arial"/>
          <w:lang w:val="en-US"/>
        </w:rPr>
        <w:t xml:space="preserve">; </w:t>
      </w:r>
    </w:p>
    <w:p w:rsidR="00440153" w:rsidRPr="005E1F26" w:rsidRDefault="00440153" w:rsidP="00A4743B">
      <w:pPr>
        <w:spacing w:before="60" w:after="120"/>
        <w:ind w:left="720" w:hanging="360"/>
        <w:rPr>
          <w:rFonts w:cs="Arial"/>
          <w:lang w:val="en-US"/>
        </w:rPr>
      </w:pPr>
      <w:r w:rsidRPr="005E1F26">
        <w:rPr>
          <w:rFonts w:cs="Arial"/>
          <w:lang w:val="en-US"/>
        </w:rPr>
        <w:t xml:space="preserve">(d) </w:t>
      </w:r>
      <w:r w:rsidRPr="005E1F26">
        <w:rPr>
          <w:rFonts w:cs="Arial"/>
          <w:b/>
          <w:bCs/>
          <w:lang w:val="en-US"/>
        </w:rPr>
        <w:t xml:space="preserve">protection systems </w:t>
      </w:r>
      <w:r w:rsidRPr="005E1F26">
        <w:rPr>
          <w:rFonts w:cs="Arial"/>
          <w:lang w:val="en-US"/>
        </w:rPr>
        <w:t xml:space="preserve">installed as a </w:t>
      </w:r>
      <w:r w:rsidRPr="005E1F26">
        <w:rPr>
          <w:rFonts w:cs="Arial"/>
          <w:b/>
          <w:bCs/>
          <w:lang w:val="en-US"/>
        </w:rPr>
        <w:t xml:space="preserve">remedial action scheme </w:t>
      </w:r>
      <w:r w:rsidRPr="005E1F26">
        <w:rPr>
          <w:rFonts w:cs="Arial"/>
          <w:lang w:val="en-US"/>
        </w:rPr>
        <w:t xml:space="preserve">for the </w:t>
      </w:r>
      <w:r w:rsidRPr="005E1F26">
        <w:rPr>
          <w:rFonts w:cs="Arial"/>
          <w:b/>
          <w:bCs/>
          <w:lang w:val="en-US"/>
        </w:rPr>
        <w:t xml:space="preserve">reliability </w:t>
      </w:r>
      <w:r w:rsidRPr="005E1F26">
        <w:rPr>
          <w:rFonts w:cs="Arial"/>
          <w:lang w:val="en-US"/>
        </w:rPr>
        <w:t xml:space="preserve">of the </w:t>
      </w:r>
      <w:r w:rsidRPr="005E1F26">
        <w:rPr>
          <w:rFonts w:cs="Arial"/>
          <w:b/>
          <w:bCs/>
          <w:lang w:val="en-US"/>
        </w:rPr>
        <w:t>interconnected electric system</w:t>
      </w:r>
      <w:r w:rsidRPr="005E1F26">
        <w:rPr>
          <w:rFonts w:cs="Arial"/>
          <w:lang w:val="en-US"/>
        </w:rPr>
        <w:t xml:space="preserve">; </w:t>
      </w:r>
    </w:p>
    <w:p w:rsidR="00440153" w:rsidRPr="005E1F26" w:rsidRDefault="00440153" w:rsidP="00440153">
      <w:pPr>
        <w:spacing w:before="60" w:after="120"/>
        <w:ind w:left="360"/>
        <w:rPr>
          <w:rFonts w:cs="Arial"/>
          <w:lang w:val="en-US"/>
        </w:rPr>
      </w:pPr>
      <w:r w:rsidRPr="005E1F26">
        <w:rPr>
          <w:rFonts w:cs="Arial"/>
          <w:lang w:val="en-US"/>
        </w:rPr>
        <w:t xml:space="preserve">(e) </w:t>
      </w:r>
      <w:r w:rsidRPr="005E1F26">
        <w:rPr>
          <w:rFonts w:cs="Arial"/>
          <w:b/>
          <w:bCs/>
          <w:lang w:val="en-US"/>
        </w:rPr>
        <w:t xml:space="preserve">protection systems </w:t>
      </w:r>
      <w:r w:rsidRPr="005E1F26">
        <w:rPr>
          <w:rFonts w:cs="Arial"/>
          <w:lang w:val="en-US"/>
        </w:rPr>
        <w:t xml:space="preserve">and sudden pressure relaying for </w:t>
      </w:r>
      <w:r w:rsidRPr="005E1F26">
        <w:rPr>
          <w:rFonts w:cs="Arial"/>
          <w:b/>
          <w:bCs/>
          <w:lang w:val="en-US"/>
        </w:rPr>
        <w:t>generating units</w:t>
      </w:r>
      <w:r w:rsidRPr="005E1F26">
        <w:rPr>
          <w:rFonts w:cs="Arial"/>
          <w:lang w:val="en-US"/>
        </w:rPr>
        <w:t xml:space="preserve">, including: </w:t>
      </w:r>
    </w:p>
    <w:p w:rsidR="00440153" w:rsidRPr="005E1F26" w:rsidRDefault="00440153" w:rsidP="00A4743B">
      <w:pPr>
        <w:spacing w:before="60" w:after="120"/>
        <w:ind w:left="990" w:hanging="270"/>
        <w:rPr>
          <w:rFonts w:cs="Arial"/>
          <w:lang w:val="en-US"/>
        </w:rPr>
      </w:pPr>
      <w:r w:rsidRPr="005E1F26">
        <w:rPr>
          <w:rFonts w:cs="Arial"/>
          <w:lang w:val="en-US"/>
        </w:rPr>
        <w:t>(</w:t>
      </w:r>
      <w:proofErr w:type="spellStart"/>
      <w:r w:rsidRPr="005E1F26">
        <w:rPr>
          <w:rFonts w:cs="Arial"/>
          <w:lang w:val="en-US"/>
        </w:rPr>
        <w:t>i</w:t>
      </w:r>
      <w:proofErr w:type="spellEnd"/>
      <w:r w:rsidRPr="005E1F26">
        <w:rPr>
          <w:rFonts w:cs="Arial"/>
          <w:lang w:val="en-US"/>
        </w:rPr>
        <w:t xml:space="preserve">) </w:t>
      </w:r>
      <w:r w:rsidRPr="005E1F26">
        <w:rPr>
          <w:rFonts w:cs="Arial"/>
          <w:b/>
          <w:bCs/>
          <w:lang w:val="en-US"/>
        </w:rPr>
        <w:t xml:space="preserve">protection systems </w:t>
      </w:r>
      <w:r w:rsidRPr="005E1F26">
        <w:rPr>
          <w:rFonts w:cs="Arial"/>
          <w:lang w:val="en-US"/>
        </w:rPr>
        <w:t xml:space="preserve">that act to trip the </w:t>
      </w:r>
      <w:r w:rsidRPr="005E1F26">
        <w:rPr>
          <w:rFonts w:cs="Arial"/>
          <w:b/>
          <w:bCs/>
          <w:lang w:val="en-US"/>
        </w:rPr>
        <w:t xml:space="preserve">generating unit </w:t>
      </w:r>
      <w:r w:rsidRPr="005E1F26">
        <w:rPr>
          <w:rFonts w:cs="Arial"/>
          <w:lang w:val="en-US"/>
        </w:rPr>
        <w:t xml:space="preserve">either directly or via lockout or auxiliary tripping relays; </w:t>
      </w:r>
    </w:p>
    <w:p w:rsidR="00440153" w:rsidRPr="005E1F26" w:rsidRDefault="00440153" w:rsidP="00440153">
      <w:pPr>
        <w:spacing w:before="60" w:after="120"/>
        <w:ind w:left="720"/>
        <w:rPr>
          <w:rFonts w:cs="Arial"/>
          <w:lang w:val="en-US"/>
        </w:rPr>
      </w:pPr>
      <w:r w:rsidRPr="005E1F26">
        <w:rPr>
          <w:rFonts w:cs="Arial"/>
          <w:lang w:val="en-US"/>
        </w:rPr>
        <w:t xml:space="preserve">(ii) </w:t>
      </w:r>
      <w:r w:rsidRPr="005E1F26">
        <w:rPr>
          <w:rFonts w:cs="Arial"/>
          <w:b/>
          <w:bCs/>
          <w:lang w:val="en-US"/>
        </w:rPr>
        <w:t xml:space="preserve">protection systems </w:t>
      </w:r>
      <w:r w:rsidRPr="005E1F26">
        <w:rPr>
          <w:rFonts w:cs="Arial"/>
          <w:lang w:val="en-US"/>
        </w:rPr>
        <w:t xml:space="preserve">and sudden pressure relaying for </w:t>
      </w:r>
      <w:r w:rsidRPr="005E1F26">
        <w:rPr>
          <w:rFonts w:cs="Arial"/>
          <w:b/>
          <w:bCs/>
          <w:lang w:val="en-US"/>
        </w:rPr>
        <w:t xml:space="preserve">generating unit </w:t>
      </w:r>
      <w:r w:rsidRPr="005E1F26">
        <w:rPr>
          <w:rFonts w:cs="Arial"/>
          <w:lang w:val="en-US"/>
        </w:rPr>
        <w:t xml:space="preserve">step-up transformers; and </w:t>
      </w:r>
    </w:p>
    <w:p w:rsidR="00440153" w:rsidRPr="005E1F26" w:rsidRDefault="00440153" w:rsidP="00A4743B">
      <w:pPr>
        <w:spacing w:before="60" w:after="120"/>
        <w:ind w:left="1080" w:hanging="360"/>
        <w:rPr>
          <w:rFonts w:cs="Arial"/>
          <w:lang w:val="en-US"/>
        </w:rPr>
      </w:pPr>
      <w:r w:rsidRPr="005E1F26">
        <w:rPr>
          <w:rFonts w:cs="Arial"/>
          <w:lang w:val="en-US"/>
        </w:rPr>
        <w:t xml:space="preserve">(iii) </w:t>
      </w:r>
      <w:r w:rsidRPr="005E1F26">
        <w:rPr>
          <w:rFonts w:cs="Arial"/>
          <w:b/>
          <w:bCs/>
          <w:lang w:val="en-US"/>
        </w:rPr>
        <w:t xml:space="preserve">protection systems </w:t>
      </w:r>
      <w:r w:rsidRPr="005E1F26">
        <w:rPr>
          <w:rFonts w:cs="Arial"/>
          <w:lang w:val="en-US"/>
        </w:rPr>
        <w:t xml:space="preserve">and sudden pressure relaying for station service or excitation transformers connected to the </w:t>
      </w:r>
      <w:r w:rsidRPr="005E1F26">
        <w:rPr>
          <w:rFonts w:cs="Arial"/>
          <w:b/>
          <w:bCs/>
          <w:lang w:val="en-US"/>
        </w:rPr>
        <w:t xml:space="preserve">generating unit </w:t>
      </w:r>
      <w:r w:rsidRPr="005E1F26">
        <w:rPr>
          <w:rFonts w:cs="Arial"/>
          <w:lang w:val="en-US"/>
        </w:rPr>
        <w:t xml:space="preserve">bus, that act to trip the </w:t>
      </w:r>
      <w:r w:rsidRPr="005E1F26">
        <w:rPr>
          <w:rFonts w:cs="Arial"/>
          <w:b/>
          <w:bCs/>
          <w:lang w:val="en-US"/>
        </w:rPr>
        <w:t xml:space="preserve">generating unit </w:t>
      </w:r>
      <w:r w:rsidRPr="005E1F26">
        <w:rPr>
          <w:rFonts w:cs="Arial"/>
          <w:lang w:val="en-US"/>
        </w:rPr>
        <w:t xml:space="preserve">either directly or via lockout or tripping auxiliary relays; </w:t>
      </w:r>
    </w:p>
    <w:p w:rsidR="00440153" w:rsidRPr="005E1F26" w:rsidRDefault="00440153" w:rsidP="00367837">
      <w:pPr>
        <w:spacing w:before="60" w:after="120"/>
        <w:ind w:left="630" w:hanging="270"/>
        <w:rPr>
          <w:rFonts w:cs="Arial"/>
          <w:lang w:val="en-US"/>
        </w:rPr>
      </w:pPr>
      <w:r w:rsidRPr="005E1F26">
        <w:rPr>
          <w:rFonts w:cs="Arial"/>
          <w:lang w:val="en-US"/>
        </w:rPr>
        <w:t xml:space="preserve">(f) </w:t>
      </w:r>
      <w:r w:rsidRPr="005E1F26">
        <w:rPr>
          <w:rFonts w:cs="Arial"/>
          <w:b/>
          <w:bCs/>
          <w:lang w:val="en-US"/>
        </w:rPr>
        <w:t xml:space="preserve">protection systems </w:t>
      </w:r>
      <w:r w:rsidRPr="005E1F26">
        <w:rPr>
          <w:rFonts w:cs="Arial"/>
          <w:lang w:val="en-US"/>
        </w:rPr>
        <w:t xml:space="preserve">and sudden pressure relaying for </w:t>
      </w:r>
      <w:r w:rsidRPr="005E1F26">
        <w:rPr>
          <w:rFonts w:cs="Arial"/>
          <w:b/>
          <w:bCs/>
          <w:lang w:val="en-US"/>
        </w:rPr>
        <w:t xml:space="preserve">aggregated generating facilities </w:t>
      </w:r>
      <w:r w:rsidRPr="005E1F26">
        <w:rPr>
          <w:rFonts w:cs="Arial"/>
          <w:lang w:val="en-US"/>
        </w:rPr>
        <w:t xml:space="preserve">from and including the </w:t>
      </w:r>
      <w:r w:rsidRPr="005E1F26">
        <w:rPr>
          <w:rFonts w:cs="Arial"/>
          <w:b/>
          <w:bCs/>
          <w:lang w:val="en-US"/>
        </w:rPr>
        <w:t xml:space="preserve">collector bus </w:t>
      </w:r>
      <w:r w:rsidRPr="005E1F26">
        <w:rPr>
          <w:rFonts w:cs="Arial"/>
          <w:lang w:val="en-US"/>
        </w:rPr>
        <w:t xml:space="preserve">to a common point of connection at 100 kV or above; </w:t>
      </w:r>
    </w:p>
    <w:p w:rsidR="00440153" w:rsidRPr="005E1F26" w:rsidRDefault="00440153" w:rsidP="00440153">
      <w:pPr>
        <w:spacing w:before="60" w:after="120"/>
        <w:ind w:left="360"/>
        <w:rPr>
          <w:rFonts w:cs="Arial"/>
          <w:lang w:val="en-US"/>
        </w:rPr>
      </w:pPr>
      <w:r w:rsidRPr="005E1F26">
        <w:rPr>
          <w:rFonts w:cs="Arial"/>
          <w:lang w:val="en-US"/>
        </w:rPr>
        <w:t xml:space="preserve">(g) automatic reclosing: </w:t>
      </w:r>
    </w:p>
    <w:p w:rsidR="00440153" w:rsidRPr="005E1F26" w:rsidRDefault="00440153" w:rsidP="00367837">
      <w:pPr>
        <w:spacing w:before="60" w:after="120"/>
        <w:ind w:left="990" w:hanging="270"/>
        <w:rPr>
          <w:rFonts w:cs="Arial"/>
          <w:lang w:val="en-US"/>
        </w:rPr>
      </w:pPr>
      <w:r w:rsidRPr="005E1F26">
        <w:rPr>
          <w:rFonts w:cs="Arial"/>
          <w:lang w:val="en-US"/>
        </w:rPr>
        <w:t>(</w:t>
      </w:r>
      <w:proofErr w:type="spellStart"/>
      <w:r w:rsidRPr="005E1F26">
        <w:rPr>
          <w:rFonts w:cs="Arial"/>
          <w:lang w:val="en-US"/>
        </w:rPr>
        <w:t>i</w:t>
      </w:r>
      <w:proofErr w:type="spellEnd"/>
      <w:r w:rsidRPr="005E1F26">
        <w:rPr>
          <w:rFonts w:cs="Arial"/>
          <w:lang w:val="en-US"/>
        </w:rPr>
        <w:t xml:space="preserve">) applied on all transmission lines connected to a bus operated at a voltage level of 100 kV or higher located at generating plant substations where the combined </w:t>
      </w:r>
      <w:r w:rsidRPr="005E1F26">
        <w:rPr>
          <w:rFonts w:cs="Arial"/>
          <w:b/>
          <w:bCs/>
          <w:lang w:val="en-US"/>
        </w:rPr>
        <w:t xml:space="preserve">maximum authorized real power </w:t>
      </w:r>
      <w:r w:rsidRPr="005E1F26">
        <w:rPr>
          <w:rFonts w:cs="Arial"/>
          <w:lang w:val="en-US"/>
        </w:rPr>
        <w:t xml:space="preserve">is greater than 500 MW; </w:t>
      </w:r>
    </w:p>
    <w:p w:rsidR="00440153" w:rsidRPr="005E1F26" w:rsidRDefault="00440153" w:rsidP="00122CF1">
      <w:pPr>
        <w:spacing w:before="60" w:after="120"/>
        <w:ind w:left="990" w:hanging="270"/>
        <w:rPr>
          <w:rFonts w:cs="Arial"/>
          <w:lang w:val="en-US"/>
        </w:rPr>
      </w:pPr>
      <w:r w:rsidRPr="005E1F26">
        <w:rPr>
          <w:rFonts w:cs="Arial"/>
          <w:lang w:val="en-US"/>
        </w:rPr>
        <w:t>(ii) applied on all transmission line terminals operated at a voltage level of 100 kV or higher at substations one bus away from generating plants specified in Section 2.2 (g)(</w:t>
      </w:r>
      <w:proofErr w:type="spellStart"/>
      <w:r w:rsidRPr="005E1F26">
        <w:rPr>
          <w:rFonts w:cs="Arial"/>
          <w:lang w:val="en-US"/>
        </w:rPr>
        <w:t>i</w:t>
      </w:r>
      <w:proofErr w:type="spellEnd"/>
      <w:r w:rsidRPr="005E1F26">
        <w:rPr>
          <w:rFonts w:cs="Arial"/>
          <w:lang w:val="en-US"/>
        </w:rPr>
        <w:t xml:space="preserve">) when the substation is less than 10 circuit-miles from the generating plant substation; and </w:t>
      </w:r>
    </w:p>
    <w:p w:rsidR="00440153" w:rsidRPr="005E1F26" w:rsidRDefault="00440153" w:rsidP="005F49FB">
      <w:pPr>
        <w:spacing w:before="60" w:after="120"/>
        <w:ind w:left="1080" w:hanging="360"/>
        <w:rPr>
          <w:rFonts w:cs="Arial"/>
          <w:lang w:val="en-US"/>
        </w:rPr>
      </w:pPr>
      <w:r w:rsidRPr="005E1F26">
        <w:rPr>
          <w:rFonts w:cs="Arial"/>
          <w:lang w:val="en-US"/>
        </w:rPr>
        <w:t xml:space="preserve">(iii) applied as an integral part of a </w:t>
      </w:r>
      <w:r w:rsidRPr="005E1F26">
        <w:rPr>
          <w:rFonts w:cs="Arial"/>
          <w:b/>
          <w:bCs/>
          <w:lang w:val="en-US"/>
        </w:rPr>
        <w:t xml:space="preserve">remedial action scheme </w:t>
      </w:r>
      <w:r w:rsidRPr="005E1F26">
        <w:rPr>
          <w:rFonts w:cs="Arial"/>
          <w:lang w:val="en-US"/>
        </w:rPr>
        <w:t xml:space="preserve">specified in subsection (d) above. </w:t>
      </w:r>
    </w:p>
    <w:p w:rsidR="00440153" w:rsidRPr="005E1F26" w:rsidRDefault="00440153" w:rsidP="00440153">
      <w:pPr>
        <w:spacing w:before="60" w:after="120"/>
        <w:rPr>
          <w:rFonts w:cs="Arial"/>
          <w:lang w:val="en-US"/>
        </w:rPr>
      </w:pPr>
    </w:p>
    <w:p w:rsidR="00440153" w:rsidRPr="000E53AF" w:rsidRDefault="00440153" w:rsidP="00E8379C">
      <w:pPr>
        <w:spacing w:before="60" w:after="120"/>
        <w:ind w:left="360" w:hanging="360"/>
        <w:rPr>
          <w:rFonts w:cs="Arial"/>
        </w:rPr>
      </w:pPr>
      <w:r w:rsidRPr="005E1F26">
        <w:rPr>
          <w:rFonts w:cs="Arial"/>
          <w:b/>
          <w:bCs/>
          <w:lang w:val="en-US"/>
        </w:rPr>
        <w:t xml:space="preserve">2.3 </w:t>
      </w:r>
      <w:r w:rsidRPr="005E1F26">
        <w:rPr>
          <w:rFonts w:cs="Arial"/>
          <w:lang w:val="en-US"/>
        </w:rPr>
        <w:t>Automatic reclosing addressed in subsections 2.2(g)(</w:t>
      </w:r>
      <w:proofErr w:type="spellStart"/>
      <w:r w:rsidRPr="005E1F26">
        <w:rPr>
          <w:rFonts w:cs="Arial"/>
          <w:lang w:val="en-US"/>
        </w:rPr>
        <w:t>i</w:t>
      </w:r>
      <w:proofErr w:type="spellEnd"/>
      <w:r w:rsidRPr="005E1F26">
        <w:rPr>
          <w:rFonts w:cs="Arial"/>
          <w:lang w:val="en-US"/>
        </w:rPr>
        <w:t xml:space="preserve">) and 2.2(g)(ii) may be excluded if the equipment owner can demonstrate to the </w:t>
      </w:r>
      <w:r w:rsidRPr="005E1F26">
        <w:rPr>
          <w:rFonts w:cs="Arial"/>
          <w:b/>
          <w:bCs/>
          <w:lang w:val="en-US"/>
        </w:rPr>
        <w:t xml:space="preserve">ISO </w:t>
      </w:r>
      <w:r w:rsidRPr="005E1F26">
        <w:rPr>
          <w:rFonts w:cs="Arial"/>
          <w:lang w:val="en-US"/>
        </w:rPr>
        <w:t xml:space="preserve">that a close-in three-phase fault present for twice the normal clearing </w:t>
      </w:r>
      <w:r w:rsidRPr="005E1F26">
        <w:rPr>
          <w:rFonts w:cs="Arial"/>
          <w:lang w:val="en-US"/>
        </w:rPr>
        <w:lastRenderedPageBreak/>
        <w:t xml:space="preserve">time (capturing a minimum trip-close-trip time delay) does not result in a total loss of gross generation in either the </w:t>
      </w:r>
      <w:r w:rsidRPr="005E1F26">
        <w:rPr>
          <w:rFonts w:cs="Arial"/>
          <w:b/>
          <w:bCs/>
          <w:lang w:val="en-US"/>
        </w:rPr>
        <w:t xml:space="preserve">interconnected electric system </w:t>
      </w:r>
      <w:r w:rsidRPr="005E1F26">
        <w:rPr>
          <w:rFonts w:cs="Arial"/>
          <w:lang w:val="en-US"/>
        </w:rPr>
        <w:t xml:space="preserve">or the City of Medicine Hat electric system exceeding the gross capacity of the largest </w:t>
      </w:r>
      <w:r w:rsidRPr="005E1F26">
        <w:rPr>
          <w:rFonts w:cs="Arial"/>
          <w:b/>
          <w:bCs/>
          <w:lang w:val="en-US"/>
        </w:rPr>
        <w:t xml:space="preserve">generating unit </w:t>
      </w:r>
      <w:r w:rsidRPr="005E1F26">
        <w:rPr>
          <w:rFonts w:cs="Arial"/>
          <w:lang w:val="en-US"/>
        </w:rPr>
        <w:t>where the automatic reclosing is applied.</w:t>
      </w:r>
    </w:p>
    <w:p w:rsidR="00E25D23" w:rsidRDefault="00E25D23" w:rsidP="00AC04E0">
      <w:pPr>
        <w:rPr>
          <w:rFonts w:cs="Arial"/>
          <w:szCs w:val="20"/>
        </w:rPr>
        <w:sectPr w:rsidR="00E25D23" w:rsidSect="00896086">
          <w:headerReference w:type="default" r:id="rId13"/>
          <w:footerReference w:type="default" r:id="rId14"/>
          <w:headerReference w:type="first" r:id="rId15"/>
          <w:footerReference w:type="first" r:id="rId16"/>
          <w:pgSz w:w="12240" w:h="15840" w:code="1"/>
          <w:pgMar w:top="2520" w:right="1080" w:bottom="1440" w:left="1440" w:header="720" w:footer="720" w:gutter="0"/>
          <w:cols w:space="708"/>
          <w:formProt w:val="0"/>
          <w:titlePg/>
          <w:docGrid w:linePitch="360"/>
        </w:sectPr>
      </w:pPr>
    </w:p>
    <w:p w:rsidR="001734D1" w:rsidRPr="00D5583C" w:rsidRDefault="002D17CA" w:rsidP="006E4B7C">
      <w:pPr>
        <w:pStyle w:val="Heading1"/>
        <w:spacing w:before="0" w:after="120"/>
        <w:rPr>
          <w:color w:val="FFFFFF" w:themeColor="background1"/>
        </w:rPr>
      </w:pPr>
      <w:r w:rsidRPr="00F92EC2">
        <w:lastRenderedPageBreak/>
        <w:t>C</w:t>
      </w:r>
      <w:r w:rsidR="00B22E6C">
        <w:t>ompliance</w:t>
      </w:r>
      <w:r w:rsidR="00024CC1">
        <w:t xml:space="preserve"> A</w:t>
      </w:r>
      <w:r w:rsidR="00E52DBC">
        <w:t>ssessment</w:t>
      </w:r>
    </w:p>
    <w:tbl>
      <w:tblPr>
        <w:tblW w:w="22737" w:type="dxa"/>
        <w:tblCellMar>
          <w:top w:w="57" w:type="dxa"/>
          <w:left w:w="57" w:type="dxa"/>
          <w:bottom w:w="57" w:type="dxa"/>
          <w:right w:w="57" w:type="dxa"/>
        </w:tblCellMar>
        <w:tblLook w:val="01E0" w:firstRow="1" w:lastRow="1" w:firstColumn="1" w:lastColumn="1" w:noHBand="0" w:noVBand="0"/>
      </w:tblPr>
      <w:tblGrid>
        <w:gridCol w:w="4630"/>
        <w:gridCol w:w="3438"/>
        <w:gridCol w:w="2892"/>
        <w:gridCol w:w="3501"/>
        <w:gridCol w:w="4220"/>
        <w:gridCol w:w="4056"/>
      </w:tblGrid>
      <w:tr w:rsidR="0005707D" w:rsidRPr="00315414" w:rsidTr="007849B7">
        <w:trPr>
          <w:trHeight w:hRule="exact" w:val="346"/>
          <w:tblHeader/>
        </w:trPr>
        <w:tc>
          <w:tcPr>
            <w:tcW w:w="4628" w:type="dxa"/>
            <w:tcBorders>
              <w:top w:val="single" w:sz="4" w:space="0" w:color="auto"/>
              <w:bottom w:val="single" w:sz="4" w:space="0" w:color="auto"/>
              <w:right w:val="single" w:sz="4" w:space="0" w:color="auto"/>
            </w:tcBorders>
            <w:shd w:val="pct12" w:color="auto" w:fill="auto"/>
            <w:vAlign w:val="center"/>
          </w:tcPr>
          <w:p w:rsidR="004577B8" w:rsidRPr="006E4B7C" w:rsidRDefault="004577B8" w:rsidP="006E4B7C">
            <w:pPr>
              <w:jc w:val="center"/>
              <w:outlineLvl w:val="0"/>
              <w:rPr>
                <w:rFonts w:cs="Arial"/>
                <w:szCs w:val="20"/>
              </w:rPr>
            </w:pPr>
            <w:r w:rsidRPr="006E4B7C">
              <w:rPr>
                <w:rFonts w:cs="Arial"/>
                <w:b/>
                <w:bCs/>
                <w:szCs w:val="20"/>
              </w:rPr>
              <w:t>Requirement &amp; Measure</w:t>
            </w:r>
          </w:p>
        </w:tc>
        <w:tc>
          <w:tcPr>
            <w:tcW w:w="3439" w:type="dxa"/>
            <w:tcBorders>
              <w:top w:val="single" w:sz="4" w:space="0" w:color="auto"/>
              <w:left w:val="single" w:sz="4" w:space="0" w:color="auto"/>
              <w:bottom w:val="single" w:sz="4" w:space="0" w:color="auto"/>
              <w:right w:val="single" w:sz="4" w:space="0" w:color="auto"/>
            </w:tcBorders>
            <w:shd w:val="pct12" w:color="auto" w:fill="auto"/>
            <w:vAlign w:val="center"/>
          </w:tcPr>
          <w:p w:rsidR="004577B8" w:rsidRPr="006E4B7C" w:rsidRDefault="004577B8" w:rsidP="006E4B7C">
            <w:pPr>
              <w:jc w:val="center"/>
              <w:rPr>
                <w:rFonts w:cs="Arial"/>
                <w:b/>
                <w:bCs/>
                <w:szCs w:val="20"/>
              </w:rPr>
            </w:pPr>
            <w:r w:rsidRPr="006E4B7C">
              <w:rPr>
                <w:rFonts w:cs="Arial"/>
                <w:b/>
                <w:bCs/>
                <w:szCs w:val="20"/>
              </w:rPr>
              <w:t>Evidence Submission</w:t>
            </w:r>
          </w:p>
        </w:tc>
        <w:tc>
          <w:tcPr>
            <w:tcW w:w="2896" w:type="dxa"/>
            <w:tcBorders>
              <w:top w:val="single" w:sz="4" w:space="0" w:color="auto"/>
              <w:left w:val="single" w:sz="4" w:space="0" w:color="auto"/>
              <w:bottom w:val="single" w:sz="4" w:space="0" w:color="auto"/>
              <w:right w:val="single" w:sz="4" w:space="0" w:color="auto"/>
            </w:tcBorders>
            <w:shd w:val="pct12" w:color="auto" w:fill="auto"/>
            <w:vAlign w:val="center"/>
          </w:tcPr>
          <w:p w:rsidR="004577B8" w:rsidRPr="006E4B7C" w:rsidRDefault="004577B8" w:rsidP="006E4B7C">
            <w:pPr>
              <w:jc w:val="center"/>
              <w:rPr>
                <w:rFonts w:cs="Arial"/>
                <w:b/>
                <w:bCs/>
                <w:szCs w:val="20"/>
              </w:rPr>
            </w:pPr>
            <w:r w:rsidRPr="006E4B7C">
              <w:rPr>
                <w:rFonts w:cs="Arial"/>
                <w:b/>
                <w:bCs/>
                <w:szCs w:val="20"/>
              </w:rPr>
              <w:t>Evidence Description</w:t>
            </w:r>
          </w:p>
        </w:tc>
        <w:tc>
          <w:tcPr>
            <w:tcW w:w="3506" w:type="dxa"/>
            <w:tcBorders>
              <w:top w:val="single" w:sz="4" w:space="0" w:color="auto"/>
              <w:left w:val="single" w:sz="4" w:space="0" w:color="auto"/>
              <w:bottom w:val="single" w:sz="4" w:space="0" w:color="auto"/>
              <w:right w:val="single" w:sz="4" w:space="0" w:color="auto"/>
            </w:tcBorders>
            <w:shd w:val="pct12" w:color="auto" w:fill="auto"/>
            <w:vAlign w:val="center"/>
          </w:tcPr>
          <w:p w:rsidR="004577B8" w:rsidRPr="006E4B7C" w:rsidRDefault="004577B8" w:rsidP="006E4B7C">
            <w:pPr>
              <w:jc w:val="center"/>
              <w:rPr>
                <w:rFonts w:cs="Arial"/>
                <w:b/>
                <w:bCs/>
                <w:szCs w:val="20"/>
                <w:lang w:val="fr-FR"/>
              </w:rPr>
            </w:pPr>
            <w:r w:rsidRPr="006E4B7C">
              <w:rPr>
                <w:rFonts w:cs="Arial"/>
                <w:b/>
                <w:bCs/>
                <w:szCs w:val="20"/>
                <w:lang w:val="fr-FR"/>
              </w:rPr>
              <w:t>Evidence</w:t>
            </w:r>
          </w:p>
        </w:tc>
        <w:tc>
          <w:tcPr>
            <w:tcW w:w="4216" w:type="dxa"/>
            <w:tcBorders>
              <w:top w:val="single" w:sz="4" w:space="0" w:color="auto"/>
              <w:left w:val="single" w:sz="4" w:space="0" w:color="auto"/>
              <w:bottom w:val="single" w:sz="4" w:space="0" w:color="auto"/>
              <w:right w:val="single" w:sz="4" w:space="0" w:color="auto"/>
            </w:tcBorders>
            <w:shd w:val="pct12" w:color="auto" w:fill="auto"/>
            <w:vAlign w:val="center"/>
          </w:tcPr>
          <w:p w:rsidR="00682889" w:rsidRPr="006E4B7C" w:rsidRDefault="004577B8" w:rsidP="006E4B7C">
            <w:pPr>
              <w:jc w:val="center"/>
              <w:rPr>
                <w:rFonts w:cs="Arial"/>
                <w:b/>
                <w:bCs/>
                <w:szCs w:val="20"/>
              </w:rPr>
            </w:pPr>
            <w:r w:rsidRPr="006E4B7C">
              <w:rPr>
                <w:rFonts w:cs="Arial"/>
                <w:b/>
                <w:bCs/>
                <w:szCs w:val="20"/>
              </w:rPr>
              <w:t>Assessment</w:t>
            </w:r>
            <w:r w:rsidR="001353D3" w:rsidRPr="006E4B7C">
              <w:rPr>
                <w:rFonts w:cs="Arial"/>
                <w:b/>
                <w:bCs/>
                <w:szCs w:val="20"/>
              </w:rPr>
              <w:t xml:space="preserve"> Approach</w:t>
            </w:r>
          </w:p>
        </w:tc>
        <w:tc>
          <w:tcPr>
            <w:tcW w:w="4052" w:type="dxa"/>
            <w:tcBorders>
              <w:top w:val="single" w:sz="4" w:space="0" w:color="auto"/>
              <w:left w:val="single" w:sz="4" w:space="0" w:color="auto"/>
              <w:bottom w:val="single" w:sz="4" w:space="0" w:color="auto"/>
            </w:tcBorders>
            <w:shd w:val="pct12" w:color="auto" w:fill="auto"/>
            <w:vAlign w:val="center"/>
          </w:tcPr>
          <w:p w:rsidR="004577B8" w:rsidRPr="006E4B7C" w:rsidRDefault="001353D3" w:rsidP="006E4B7C">
            <w:pPr>
              <w:jc w:val="center"/>
              <w:rPr>
                <w:szCs w:val="20"/>
              </w:rPr>
            </w:pPr>
            <w:r w:rsidRPr="006E4B7C">
              <w:rPr>
                <w:b/>
                <w:bCs/>
                <w:szCs w:val="20"/>
              </w:rPr>
              <w:t xml:space="preserve">Auditor </w:t>
            </w:r>
            <w:r w:rsidRPr="006E4B7C">
              <w:rPr>
                <w:rFonts w:cs="Arial"/>
                <w:b/>
                <w:bCs/>
                <w:szCs w:val="20"/>
              </w:rPr>
              <w:t>Notes</w:t>
            </w:r>
          </w:p>
        </w:tc>
      </w:tr>
      <w:tr w:rsidR="0005707D" w:rsidRPr="00F92EC2" w:rsidTr="007849B7">
        <w:trPr>
          <w:trHeight w:val="20"/>
        </w:trPr>
        <w:tc>
          <w:tcPr>
            <w:tcW w:w="4628" w:type="dxa"/>
            <w:vMerge w:val="restart"/>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1E41DB" w:rsidRPr="00B54D0F" w:rsidRDefault="001E41DB" w:rsidP="00B817C9">
            <w:pPr>
              <w:autoSpaceDE w:val="0"/>
              <w:autoSpaceDN w:val="0"/>
              <w:adjustRightInd w:val="0"/>
              <w:ind w:left="270" w:hanging="270"/>
              <w:rPr>
                <w:rFonts w:cs="Arial"/>
                <w:color w:val="000000"/>
                <w:sz w:val="18"/>
                <w:szCs w:val="18"/>
                <w:lang w:val="en-US" w:eastAsia="en-US"/>
              </w:rPr>
            </w:pPr>
            <w:r w:rsidRPr="00B54D0F">
              <w:rPr>
                <w:rFonts w:cs="Arial"/>
                <w:b/>
                <w:bCs/>
                <w:color w:val="000000"/>
                <w:sz w:val="18"/>
                <w:szCs w:val="18"/>
                <w:lang w:val="en-US" w:eastAsia="en-US"/>
              </w:rPr>
              <w:t xml:space="preserve">R1 </w:t>
            </w:r>
            <w:r w:rsidRPr="00B54D0F">
              <w:rPr>
                <w:rFonts w:cs="Arial"/>
                <w:color w:val="000000"/>
                <w:sz w:val="18"/>
                <w:szCs w:val="18"/>
                <w:lang w:val="en-US" w:eastAsia="en-US"/>
              </w:rPr>
              <w:t xml:space="preserve">Each </w:t>
            </w:r>
            <w:r w:rsidRPr="00B54D0F">
              <w:rPr>
                <w:rFonts w:cs="Arial"/>
                <w:b/>
                <w:bCs/>
                <w:color w:val="000000"/>
                <w:sz w:val="18"/>
                <w:szCs w:val="18"/>
                <w:lang w:val="en-US" w:eastAsia="en-US"/>
              </w:rPr>
              <w:t xml:space="preserve">legal owner </w:t>
            </w:r>
            <w:r w:rsidRPr="00B54D0F">
              <w:rPr>
                <w:rFonts w:cs="Arial"/>
                <w:color w:val="000000"/>
                <w:sz w:val="18"/>
                <w:szCs w:val="18"/>
                <w:lang w:val="en-US" w:eastAsia="en-US"/>
              </w:rPr>
              <w:t xml:space="preserve">of a </w:t>
            </w:r>
            <w:r w:rsidRPr="00B54D0F">
              <w:rPr>
                <w:rFonts w:cs="Arial"/>
                <w:b/>
                <w:bCs/>
                <w:color w:val="000000"/>
                <w:sz w:val="18"/>
                <w:szCs w:val="18"/>
                <w:lang w:val="en-US" w:eastAsia="en-US"/>
              </w:rPr>
              <w:t>transmission facility</w:t>
            </w:r>
            <w:r w:rsidRPr="00B54D0F">
              <w:rPr>
                <w:rFonts w:cs="Arial"/>
                <w:color w:val="000000"/>
                <w:sz w:val="18"/>
                <w:szCs w:val="18"/>
                <w:lang w:val="en-US" w:eastAsia="en-US"/>
              </w:rPr>
              <w:t xml:space="preserve">, </w:t>
            </w:r>
            <w:r w:rsidRPr="00B54D0F">
              <w:rPr>
                <w:rFonts w:cs="Arial"/>
                <w:b/>
                <w:bCs/>
                <w:color w:val="000000"/>
                <w:sz w:val="18"/>
                <w:szCs w:val="18"/>
                <w:lang w:val="en-US" w:eastAsia="en-US"/>
              </w:rPr>
              <w:t xml:space="preserve">legal owner </w:t>
            </w:r>
            <w:r w:rsidRPr="00B54D0F">
              <w:rPr>
                <w:rFonts w:cs="Arial"/>
                <w:color w:val="000000"/>
                <w:sz w:val="18"/>
                <w:szCs w:val="18"/>
                <w:lang w:val="en-US" w:eastAsia="en-US"/>
              </w:rPr>
              <w:t xml:space="preserve">of a </w:t>
            </w:r>
            <w:r w:rsidRPr="00B54D0F">
              <w:rPr>
                <w:rFonts w:cs="Arial"/>
                <w:b/>
                <w:bCs/>
                <w:color w:val="000000"/>
                <w:sz w:val="18"/>
                <w:szCs w:val="18"/>
                <w:lang w:val="en-US" w:eastAsia="en-US"/>
              </w:rPr>
              <w:t>generating unit</w:t>
            </w:r>
            <w:r w:rsidRPr="00B54D0F">
              <w:rPr>
                <w:rFonts w:cs="Arial"/>
                <w:color w:val="000000"/>
                <w:sz w:val="18"/>
                <w:szCs w:val="18"/>
                <w:lang w:val="en-US" w:eastAsia="en-US"/>
              </w:rPr>
              <w:t xml:space="preserve">, and </w:t>
            </w:r>
            <w:r w:rsidRPr="00B54D0F">
              <w:rPr>
                <w:rFonts w:cs="Arial"/>
                <w:b/>
                <w:bCs/>
                <w:color w:val="000000"/>
                <w:sz w:val="18"/>
                <w:szCs w:val="18"/>
                <w:lang w:val="en-US" w:eastAsia="en-US"/>
              </w:rPr>
              <w:t xml:space="preserve">legal owner </w:t>
            </w:r>
            <w:r w:rsidRPr="00B54D0F">
              <w:rPr>
                <w:rFonts w:cs="Arial"/>
                <w:color w:val="000000"/>
                <w:sz w:val="18"/>
                <w:szCs w:val="18"/>
                <w:lang w:val="en-US" w:eastAsia="en-US"/>
              </w:rPr>
              <w:t xml:space="preserve">of an </w:t>
            </w:r>
            <w:r w:rsidRPr="00B54D0F">
              <w:rPr>
                <w:rFonts w:cs="Arial"/>
                <w:b/>
                <w:bCs/>
                <w:color w:val="000000"/>
                <w:sz w:val="18"/>
                <w:szCs w:val="18"/>
                <w:lang w:val="en-US" w:eastAsia="en-US"/>
              </w:rPr>
              <w:t xml:space="preserve">aggregated generating facility </w:t>
            </w:r>
            <w:r w:rsidRPr="00B54D0F">
              <w:rPr>
                <w:rFonts w:cs="Arial"/>
                <w:color w:val="000000"/>
                <w:sz w:val="18"/>
                <w:szCs w:val="18"/>
                <w:lang w:val="en-US" w:eastAsia="en-US"/>
              </w:rPr>
              <w:t xml:space="preserve">must establish a </w:t>
            </w:r>
            <w:r w:rsidRPr="00B54D0F">
              <w:rPr>
                <w:rFonts w:cs="Arial"/>
                <w:b/>
                <w:bCs/>
                <w:color w:val="000000"/>
                <w:sz w:val="18"/>
                <w:szCs w:val="18"/>
                <w:lang w:val="en-US" w:eastAsia="en-US"/>
              </w:rPr>
              <w:t xml:space="preserve">protection system </w:t>
            </w:r>
            <w:r w:rsidRPr="00B54D0F">
              <w:rPr>
                <w:rFonts w:cs="Arial"/>
                <w:color w:val="000000"/>
                <w:sz w:val="18"/>
                <w:szCs w:val="18"/>
                <w:lang w:val="en-US" w:eastAsia="en-US"/>
              </w:rPr>
              <w:t xml:space="preserve">maintenance program for its </w:t>
            </w:r>
            <w:r w:rsidRPr="00B54D0F">
              <w:rPr>
                <w:rFonts w:cs="Arial"/>
                <w:b/>
                <w:bCs/>
                <w:color w:val="000000"/>
                <w:sz w:val="18"/>
                <w:szCs w:val="18"/>
                <w:lang w:val="en-US" w:eastAsia="en-US"/>
              </w:rPr>
              <w:t>protection systems</w:t>
            </w:r>
            <w:r w:rsidRPr="00B54D0F">
              <w:rPr>
                <w:rFonts w:cs="Arial"/>
                <w:color w:val="000000"/>
                <w:sz w:val="18"/>
                <w:szCs w:val="18"/>
                <w:lang w:val="en-US" w:eastAsia="en-US"/>
              </w:rPr>
              <w:t xml:space="preserve">, automatic reclosing, and sudden pressure relaying. </w:t>
            </w:r>
          </w:p>
          <w:p w:rsidR="001E41DB" w:rsidRPr="00B54D0F" w:rsidRDefault="001E41DB" w:rsidP="000871A3">
            <w:pPr>
              <w:autoSpaceDE w:val="0"/>
              <w:autoSpaceDN w:val="0"/>
              <w:adjustRightInd w:val="0"/>
              <w:ind w:left="270"/>
              <w:rPr>
                <w:rFonts w:cs="Arial"/>
                <w:color w:val="000000"/>
                <w:sz w:val="18"/>
                <w:szCs w:val="18"/>
                <w:lang w:val="en-US" w:eastAsia="en-US"/>
              </w:rPr>
            </w:pPr>
            <w:r w:rsidRPr="00B54D0F">
              <w:rPr>
                <w:rFonts w:cs="Arial"/>
                <w:color w:val="000000"/>
                <w:sz w:val="18"/>
                <w:szCs w:val="18"/>
                <w:lang w:val="en-US" w:eastAsia="en-US"/>
              </w:rPr>
              <w:t xml:space="preserve">The </w:t>
            </w:r>
            <w:r w:rsidRPr="00B54D0F">
              <w:rPr>
                <w:rFonts w:cs="Arial"/>
                <w:b/>
                <w:bCs/>
                <w:color w:val="000000"/>
                <w:sz w:val="18"/>
                <w:szCs w:val="18"/>
                <w:lang w:val="en-US" w:eastAsia="en-US"/>
              </w:rPr>
              <w:t xml:space="preserve">protection system </w:t>
            </w:r>
            <w:r w:rsidRPr="00B54D0F">
              <w:rPr>
                <w:rFonts w:cs="Arial"/>
                <w:color w:val="000000"/>
                <w:sz w:val="18"/>
                <w:szCs w:val="18"/>
                <w:lang w:val="en-US" w:eastAsia="en-US"/>
              </w:rPr>
              <w:t xml:space="preserve">maintenance program must: </w:t>
            </w:r>
          </w:p>
          <w:p w:rsidR="001E41DB" w:rsidRPr="00B54D0F" w:rsidRDefault="001E41DB" w:rsidP="006F581B">
            <w:pPr>
              <w:autoSpaceDE w:val="0"/>
              <w:autoSpaceDN w:val="0"/>
              <w:adjustRightInd w:val="0"/>
              <w:ind w:left="720" w:hanging="399"/>
              <w:rPr>
                <w:rFonts w:cs="Arial"/>
                <w:color w:val="000000"/>
                <w:sz w:val="18"/>
                <w:szCs w:val="18"/>
                <w:lang w:val="en-US" w:eastAsia="en-US"/>
              </w:rPr>
            </w:pPr>
            <w:r w:rsidRPr="00B54D0F">
              <w:rPr>
                <w:rFonts w:cs="Arial"/>
                <w:b/>
                <w:bCs/>
                <w:color w:val="000000"/>
                <w:sz w:val="18"/>
                <w:szCs w:val="18"/>
                <w:lang w:val="en-US" w:eastAsia="en-US"/>
              </w:rPr>
              <w:t xml:space="preserve">R1.1 </w:t>
            </w:r>
            <w:r w:rsidRPr="00B54D0F">
              <w:rPr>
                <w:rFonts w:cs="Arial"/>
                <w:color w:val="000000"/>
                <w:sz w:val="18"/>
                <w:szCs w:val="18"/>
                <w:lang w:val="en-US" w:eastAsia="en-US"/>
              </w:rPr>
              <w:t xml:space="preserve">identify which maintenance method (a time-based method, the performance-based method per Appendix 2, or a combination of these maintenance methods) is used to address each </w:t>
            </w:r>
            <w:r w:rsidRPr="00B54D0F">
              <w:rPr>
                <w:rFonts w:cs="Arial"/>
                <w:b/>
                <w:bCs/>
                <w:color w:val="000000"/>
                <w:sz w:val="18"/>
                <w:szCs w:val="18"/>
                <w:lang w:val="en-US" w:eastAsia="en-US"/>
              </w:rPr>
              <w:t>protection system</w:t>
            </w:r>
            <w:r w:rsidRPr="00B54D0F">
              <w:rPr>
                <w:rFonts w:cs="Arial"/>
                <w:color w:val="000000"/>
                <w:sz w:val="18"/>
                <w:szCs w:val="18"/>
                <w:lang w:val="en-US" w:eastAsia="en-US"/>
              </w:rPr>
              <w:t xml:space="preserve">, automatic reclosing, and sudden pressure relaying component type (as identified in Appendix 1). All batteries associated with the station dc supply component type of a </w:t>
            </w:r>
            <w:r w:rsidRPr="00B54D0F">
              <w:rPr>
                <w:rFonts w:cs="Arial"/>
                <w:b/>
                <w:bCs/>
                <w:color w:val="000000"/>
                <w:sz w:val="18"/>
                <w:szCs w:val="18"/>
                <w:lang w:val="en-US" w:eastAsia="en-US"/>
              </w:rPr>
              <w:t xml:space="preserve">protection system </w:t>
            </w:r>
            <w:r w:rsidRPr="00B54D0F">
              <w:rPr>
                <w:rFonts w:cs="Arial"/>
                <w:color w:val="000000"/>
                <w:sz w:val="18"/>
                <w:szCs w:val="18"/>
                <w:lang w:val="en-US" w:eastAsia="en-US"/>
              </w:rPr>
              <w:t xml:space="preserve">must be included in a time-based program as described in Table 1-4 and Table 3 of Appendix 1. </w:t>
            </w:r>
          </w:p>
          <w:p w:rsidR="001E41DB" w:rsidRPr="00B54D0F" w:rsidRDefault="001E41DB" w:rsidP="006F581B">
            <w:pPr>
              <w:ind w:left="720" w:hanging="399"/>
              <w:rPr>
                <w:rFonts w:cs="Arial"/>
                <w:sz w:val="18"/>
                <w:szCs w:val="18"/>
              </w:rPr>
            </w:pPr>
            <w:r w:rsidRPr="00B54D0F">
              <w:rPr>
                <w:rFonts w:cs="Arial"/>
                <w:b/>
                <w:bCs/>
                <w:sz w:val="18"/>
                <w:szCs w:val="18"/>
              </w:rPr>
              <w:t xml:space="preserve">R1.2 </w:t>
            </w:r>
            <w:r w:rsidRPr="00B54D0F">
              <w:rPr>
                <w:rFonts w:cs="Arial"/>
                <w:sz w:val="18"/>
                <w:szCs w:val="18"/>
              </w:rPr>
              <w:t xml:space="preserve">include the applicable monitored component attributes applied to each </w:t>
            </w:r>
            <w:r w:rsidRPr="00B54D0F">
              <w:rPr>
                <w:rFonts w:cs="Arial"/>
                <w:b/>
                <w:bCs/>
                <w:sz w:val="18"/>
                <w:szCs w:val="18"/>
              </w:rPr>
              <w:t>protection system</w:t>
            </w:r>
            <w:r w:rsidRPr="00B54D0F">
              <w:rPr>
                <w:rFonts w:cs="Arial"/>
                <w:sz w:val="18"/>
                <w:szCs w:val="18"/>
              </w:rPr>
              <w:t xml:space="preserve">, automatic reclosing, and sudden pressure relaying component type consistent with the maintenance intervals specified in Tables 1-1 through 1-5, Table 2, Table 3, Tables 4-1 through 4-3, and Table 5 of Appendix 1, where monitoring is used to extend the maintenance intervals beyond those specified for unmonitored </w:t>
            </w:r>
            <w:r w:rsidRPr="00B54D0F">
              <w:rPr>
                <w:rFonts w:cs="Arial"/>
                <w:b/>
                <w:bCs/>
                <w:sz w:val="18"/>
                <w:szCs w:val="18"/>
              </w:rPr>
              <w:t>protection system</w:t>
            </w:r>
            <w:r w:rsidRPr="00B54D0F">
              <w:rPr>
                <w:rFonts w:cs="Arial"/>
                <w:sz w:val="18"/>
                <w:szCs w:val="18"/>
              </w:rPr>
              <w:t xml:space="preserve">, automatic reclosing, and sudden pressure relaying components. </w:t>
            </w:r>
          </w:p>
          <w:p w:rsidR="001E41DB" w:rsidRPr="00B54D0F" w:rsidRDefault="001E41DB" w:rsidP="001E41DB">
            <w:pPr>
              <w:rPr>
                <w:rFonts w:cs="Arial"/>
                <w:sz w:val="18"/>
                <w:szCs w:val="18"/>
              </w:rPr>
            </w:pPr>
          </w:p>
          <w:p w:rsidR="001E41DB" w:rsidRPr="00B54D0F" w:rsidRDefault="001E41DB" w:rsidP="00B817C9">
            <w:pPr>
              <w:ind w:left="450" w:hanging="450"/>
              <w:rPr>
                <w:rFonts w:cs="Arial"/>
                <w:sz w:val="18"/>
                <w:szCs w:val="18"/>
              </w:rPr>
            </w:pPr>
            <w:r w:rsidRPr="00B54D0F">
              <w:rPr>
                <w:rFonts w:cs="Arial"/>
                <w:b/>
                <w:bCs/>
                <w:sz w:val="18"/>
                <w:szCs w:val="18"/>
              </w:rPr>
              <w:t xml:space="preserve">MR1 </w:t>
            </w:r>
            <w:r w:rsidRPr="00B54D0F">
              <w:rPr>
                <w:rFonts w:cs="Arial"/>
                <w:sz w:val="18"/>
                <w:szCs w:val="18"/>
              </w:rPr>
              <w:t xml:space="preserve">Evidence of having a documented </w:t>
            </w:r>
            <w:r w:rsidRPr="00B54D0F">
              <w:rPr>
                <w:rFonts w:cs="Arial"/>
                <w:b/>
                <w:bCs/>
                <w:sz w:val="18"/>
                <w:szCs w:val="18"/>
              </w:rPr>
              <w:t xml:space="preserve">protection system </w:t>
            </w:r>
            <w:r w:rsidRPr="00B54D0F">
              <w:rPr>
                <w:rFonts w:cs="Arial"/>
                <w:sz w:val="18"/>
                <w:szCs w:val="18"/>
              </w:rPr>
              <w:t xml:space="preserve">maintenance program in accordance with requirement R1 exists. Evidence may include, but is not limited to a documented </w:t>
            </w:r>
            <w:r w:rsidRPr="00B54D0F">
              <w:rPr>
                <w:rFonts w:cs="Arial"/>
                <w:b/>
                <w:bCs/>
                <w:sz w:val="18"/>
                <w:szCs w:val="18"/>
              </w:rPr>
              <w:t xml:space="preserve">protection system </w:t>
            </w:r>
            <w:r w:rsidRPr="00B54D0F">
              <w:rPr>
                <w:rFonts w:cs="Arial"/>
                <w:sz w:val="18"/>
                <w:szCs w:val="18"/>
              </w:rPr>
              <w:t>maintenance program that may include supporting information such as manufacturer’s specifications or engineering drawings or other equivalent evidence.</w:t>
            </w:r>
          </w:p>
          <w:p w:rsidR="004D5F8A" w:rsidRPr="00B54D0F" w:rsidRDefault="004D5F8A" w:rsidP="008C0FFF">
            <w:pPr>
              <w:pStyle w:val="RSAWReqMzrs"/>
            </w:pPr>
          </w:p>
        </w:tc>
        <w:tc>
          <w:tcPr>
            <w:tcW w:w="3439" w:type="dxa"/>
            <w:tcBorders>
              <w:top w:val="single" w:sz="4" w:space="0" w:color="auto"/>
              <w:left w:val="single" w:sz="4" w:space="0" w:color="auto"/>
              <w:right w:val="single" w:sz="4" w:space="0" w:color="auto"/>
            </w:tcBorders>
            <w:shd w:val="clear" w:color="auto" w:fill="auto"/>
            <w:tcMar>
              <w:top w:w="57" w:type="dxa"/>
              <w:left w:w="57" w:type="dxa"/>
              <w:bottom w:w="57" w:type="dxa"/>
              <w:right w:w="57" w:type="dxa"/>
            </w:tcMar>
          </w:tcPr>
          <w:p w:rsidR="004D5F8A" w:rsidRPr="00B54D0F" w:rsidRDefault="004D5F8A" w:rsidP="008C0FFF">
            <w:pPr>
              <w:pStyle w:val="RSAWEvSubmtext"/>
            </w:pPr>
            <w:r w:rsidRPr="00B54D0F">
              <w:rPr>
                <w:b/>
              </w:rPr>
              <w:t>AR1</w:t>
            </w:r>
            <w:r w:rsidRPr="00B54D0F">
              <w:t xml:space="preserve"> Please provide:</w:t>
            </w:r>
          </w:p>
        </w:tc>
        <w:tc>
          <w:tcPr>
            <w:tcW w:w="2896" w:type="dxa"/>
            <w:vMerge w:val="restart"/>
            <w:tcBorders>
              <w:top w:val="single" w:sz="4" w:space="0" w:color="auto"/>
              <w:left w:val="single" w:sz="4" w:space="0" w:color="auto"/>
              <w:right w:val="single" w:sz="4" w:space="0" w:color="auto"/>
            </w:tcBorders>
            <w:shd w:val="clear" w:color="auto" w:fill="auto"/>
            <w:tcMar>
              <w:top w:w="57" w:type="dxa"/>
              <w:left w:w="57" w:type="dxa"/>
              <w:bottom w:w="57" w:type="dxa"/>
              <w:right w:w="57" w:type="dxa"/>
            </w:tcMar>
          </w:tcPr>
          <w:sdt>
            <w:sdtPr>
              <w:rPr>
                <w:szCs w:val="18"/>
              </w:rPr>
              <w:alias w:val="Evidence Description"/>
              <w:tag w:val="Evidence Description"/>
              <w:id w:val="1411813124"/>
              <w:placeholder>
                <w:docPart w:val="AE127807F50D47ACA57C55C77FA31ADC"/>
              </w:placeholder>
              <w:showingPlcHdr/>
            </w:sdtPr>
            <w:sdtEndPr/>
            <w:sdtContent>
              <w:p w:rsidR="004D5F8A" w:rsidRPr="00B54D0F" w:rsidRDefault="004D5F8A" w:rsidP="00C316FB">
                <w:pPr>
                  <w:pStyle w:val="RSAWEvDesc"/>
                  <w:rPr>
                    <w:szCs w:val="18"/>
                  </w:rPr>
                </w:pPr>
                <w:r w:rsidRPr="00B54D0F">
                  <w:rPr>
                    <w:rStyle w:val="PlaceholderText"/>
                    <w:szCs w:val="18"/>
                  </w:rPr>
                  <w:t>[Click and edit to enter description for AR1(i) submitted evidence]</w:t>
                </w:r>
              </w:p>
            </w:sdtContent>
          </w:sdt>
        </w:tc>
        <w:tc>
          <w:tcPr>
            <w:tcW w:w="3506" w:type="dxa"/>
            <w:vMerge w:val="restart"/>
            <w:tcBorders>
              <w:top w:val="single" w:sz="4" w:space="0" w:color="auto"/>
              <w:left w:val="single" w:sz="4" w:space="0" w:color="auto"/>
              <w:right w:val="single" w:sz="4" w:space="0" w:color="auto"/>
            </w:tcBorders>
            <w:shd w:val="clear" w:color="auto" w:fill="auto"/>
            <w:tcMar>
              <w:top w:w="57" w:type="dxa"/>
              <w:left w:w="57" w:type="dxa"/>
              <w:bottom w:w="57" w:type="dxa"/>
              <w:right w:w="57" w:type="dxa"/>
            </w:tcMar>
          </w:tcPr>
          <w:p w:rsidR="004D5F8A" w:rsidRPr="00B54D0F" w:rsidRDefault="00C75D28" w:rsidP="008C0FFF">
            <w:pPr>
              <w:pStyle w:val="RSAWEv"/>
              <w:rPr>
                <w:color w:val="808080" w:themeColor="background1" w:themeShade="80"/>
                <w:szCs w:val="18"/>
              </w:rPr>
            </w:pPr>
            <w:sdt>
              <w:sdtPr>
                <w:rPr>
                  <w:color w:val="808080" w:themeColor="background1" w:themeShade="80"/>
                  <w:szCs w:val="18"/>
                </w:rPr>
                <w:alias w:val="Evidence"/>
                <w:tag w:val="Evidence"/>
                <w:id w:val="-475611659"/>
                <w:placeholder>
                  <w:docPart w:val="92CBF6AB8C374FC38DE61D503F26B59E"/>
                </w:placeholder>
                <w:showingPlcHdr/>
              </w:sdtPr>
              <w:sdtEndPr/>
              <w:sdtContent>
                <w:r w:rsidR="004D5F8A" w:rsidRPr="00B54D0F">
                  <w:rPr>
                    <w:rStyle w:val="PlaceholderText"/>
                    <w:color w:val="808080" w:themeColor="background1" w:themeShade="80"/>
                    <w:szCs w:val="18"/>
                  </w:rPr>
                  <w:t>[Click and edit to embed file or link to evidence]</w:t>
                </w:r>
              </w:sdtContent>
            </w:sdt>
          </w:p>
        </w:tc>
        <w:tc>
          <w:tcPr>
            <w:tcW w:w="4216" w:type="dxa"/>
            <w:vMerge w:val="restart"/>
            <w:tcBorders>
              <w:top w:val="single" w:sz="4" w:space="0" w:color="auto"/>
              <w:left w:val="single" w:sz="4" w:space="0" w:color="auto"/>
              <w:right w:val="single" w:sz="4" w:space="0" w:color="auto"/>
            </w:tcBorders>
            <w:tcMar>
              <w:top w:w="57" w:type="dxa"/>
              <w:left w:w="57" w:type="dxa"/>
              <w:bottom w:w="57" w:type="dxa"/>
              <w:right w:w="57" w:type="dxa"/>
            </w:tcMar>
          </w:tcPr>
          <w:p w:rsidR="00F15FF3" w:rsidRPr="002F0CC3" w:rsidRDefault="00CB1F01" w:rsidP="001C5D5F">
            <w:pPr>
              <w:pStyle w:val="RSAWAssessAppText"/>
              <w:rPr>
                <w:szCs w:val="18"/>
              </w:rPr>
            </w:pPr>
            <w:r w:rsidRPr="002F0CC3">
              <w:rPr>
                <w:szCs w:val="18"/>
              </w:rPr>
              <w:t xml:space="preserve">Review </w:t>
            </w:r>
            <w:r w:rsidR="00F15FF3" w:rsidRPr="002F0CC3">
              <w:rPr>
                <w:szCs w:val="18"/>
              </w:rPr>
              <w:t>AR1 (</w:t>
            </w:r>
            <w:proofErr w:type="spellStart"/>
            <w:r w:rsidR="00F15FF3" w:rsidRPr="002F0CC3">
              <w:rPr>
                <w:szCs w:val="18"/>
              </w:rPr>
              <w:t>i</w:t>
            </w:r>
            <w:proofErr w:type="spellEnd"/>
            <w:r w:rsidR="00212E82">
              <w:rPr>
                <w:szCs w:val="18"/>
              </w:rPr>
              <w:t xml:space="preserve">) to determine whether </w:t>
            </w:r>
            <w:r w:rsidR="00F15FF3" w:rsidRPr="002F0CC3">
              <w:rPr>
                <w:szCs w:val="18"/>
              </w:rPr>
              <w:t>protection system maintenance program</w:t>
            </w:r>
            <w:r w:rsidR="00212E82">
              <w:rPr>
                <w:szCs w:val="18"/>
              </w:rPr>
              <w:t>(s)</w:t>
            </w:r>
            <w:r w:rsidR="00F15FF3" w:rsidRPr="002F0CC3">
              <w:rPr>
                <w:szCs w:val="18"/>
              </w:rPr>
              <w:t xml:space="preserve"> in accordance with R1 exi</w:t>
            </w:r>
            <w:r w:rsidRPr="002F0CC3">
              <w:rPr>
                <w:szCs w:val="18"/>
              </w:rPr>
              <w:t>s</w:t>
            </w:r>
            <w:r w:rsidR="00F15FF3" w:rsidRPr="002F0CC3">
              <w:rPr>
                <w:szCs w:val="18"/>
              </w:rPr>
              <w:t>ts</w:t>
            </w:r>
            <w:r w:rsidR="00A512CA">
              <w:rPr>
                <w:szCs w:val="18"/>
              </w:rPr>
              <w:t xml:space="preserve"> and were</w:t>
            </w:r>
            <w:r w:rsidRPr="002F0CC3">
              <w:rPr>
                <w:szCs w:val="18"/>
              </w:rPr>
              <w:t xml:space="preserve"> in</w:t>
            </w:r>
            <w:r w:rsidR="00F15FF3" w:rsidRPr="002F0CC3">
              <w:rPr>
                <w:szCs w:val="18"/>
              </w:rPr>
              <w:t xml:space="preserve"> </w:t>
            </w:r>
            <w:r w:rsidRPr="002F0CC3">
              <w:rPr>
                <w:szCs w:val="18"/>
              </w:rPr>
              <w:t xml:space="preserve">effect </w:t>
            </w:r>
            <w:r w:rsidR="00F15FF3" w:rsidRPr="002F0CC3">
              <w:rPr>
                <w:szCs w:val="18"/>
              </w:rPr>
              <w:t>throughout the audit period.</w:t>
            </w:r>
          </w:p>
          <w:p w:rsidR="00E11862" w:rsidRPr="002F0CC3" w:rsidRDefault="00E11862" w:rsidP="001C5D5F">
            <w:pPr>
              <w:pStyle w:val="RSAWAssessAppText"/>
              <w:rPr>
                <w:szCs w:val="18"/>
              </w:rPr>
            </w:pPr>
          </w:p>
          <w:p w:rsidR="00E11862" w:rsidRPr="002F0CC3" w:rsidRDefault="00164E2E" w:rsidP="001C5D5F">
            <w:pPr>
              <w:pStyle w:val="RSAWAssessAppText"/>
              <w:rPr>
                <w:szCs w:val="18"/>
              </w:rPr>
            </w:pPr>
            <w:r w:rsidRPr="002F0CC3">
              <w:rPr>
                <w:szCs w:val="18"/>
              </w:rPr>
              <w:t xml:space="preserve">Review </w:t>
            </w:r>
            <w:r w:rsidR="00E11862" w:rsidRPr="002F0CC3">
              <w:rPr>
                <w:szCs w:val="18"/>
              </w:rPr>
              <w:t>AR1 (</w:t>
            </w:r>
            <w:proofErr w:type="spellStart"/>
            <w:r w:rsidR="00E11862" w:rsidRPr="002F0CC3">
              <w:rPr>
                <w:szCs w:val="18"/>
              </w:rPr>
              <w:t>i</w:t>
            </w:r>
            <w:proofErr w:type="spellEnd"/>
            <w:r w:rsidR="00E11862" w:rsidRPr="002F0CC3">
              <w:rPr>
                <w:szCs w:val="18"/>
              </w:rPr>
              <w:t xml:space="preserve">) to verify </w:t>
            </w:r>
            <w:r w:rsidR="00A36562" w:rsidRPr="002F0CC3">
              <w:rPr>
                <w:szCs w:val="18"/>
              </w:rPr>
              <w:t>whether</w:t>
            </w:r>
            <w:r w:rsidR="00E11862" w:rsidRPr="002F0CC3">
              <w:rPr>
                <w:szCs w:val="18"/>
              </w:rPr>
              <w:t xml:space="preserve"> all the </w:t>
            </w:r>
            <w:r w:rsidR="00E4116D" w:rsidRPr="002F0CC3">
              <w:rPr>
                <w:szCs w:val="18"/>
              </w:rPr>
              <w:t xml:space="preserve">applicable </w:t>
            </w:r>
            <w:r w:rsidR="00A36562" w:rsidRPr="002F0CC3">
              <w:rPr>
                <w:szCs w:val="18"/>
              </w:rPr>
              <w:t>components</w:t>
            </w:r>
            <w:r w:rsidR="00E11862" w:rsidRPr="002F0CC3">
              <w:rPr>
                <w:szCs w:val="18"/>
              </w:rPr>
              <w:t xml:space="preserve"> type</w:t>
            </w:r>
            <w:r w:rsidRPr="002F0CC3">
              <w:rPr>
                <w:szCs w:val="18"/>
              </w:rPr>
              <w:t>s</w:t>
            </w:r>
            <w:r w:rsidR="00080210" w:rsidRPr="002F0CC3">
              <w:rPr>
                <w:szCs w:val="18"/>
              </w:rPr>
              <w:t xml:space="preserve"> listed in AR1 (i</w:t>
            </w:r>
            <w:r w:rsidR="00DF3A38">
              <w:rPr>
                <w:szCs w:val="18"/>
              </w:rPr>
              <w:t>i</w:t>
            </w:r>
            <w:r w:rsidR="00080210" w:rsidRPr="002F0CC3">
              <w:rPr>
                <w:szCs w:val="18"/>
              </w:rPr>
              <w:t xml:space="preserve">) </w:t>
            </w:r>
            <w:r w:rsidRPr="002F0CC3">
              <w:rPr>
                <w:szCs w:val="18"/>
              </w:rPr>
              <w:t>are</w:t>
            </w:r>
            <w:r w:rsidR="00E11862" w:rsidRPr="002F0CC3">
              <w:rPr>
                <w:szCs w:val="18"/>
              </w:rPr>
              <w:t xml:space="preserve"> included in the program</w:t>
            </w:r>
            <w:r w:rsidR="00394758" w:rsidRPr="002F0CC3">
              <w:rPr>
                <w:szCs w:val="18"/>
              </w:rPr>
              <w:t>.</w:t>
            </w:r>
          </w:p>
          <w:p w:rsidR="00E11862" w:rsidRPr="002F0CC3" w:rsidRDefault="00E11862" w:rsidP="001C5D5F">
            <w:pPr>
              <w:pStyle w:val="RSAWAssessAppText"/>
              <w:rPr>
                <w:szCs w:val="18"/>
              </w:rPr>
            </w:pPr>
          </w:p>
          <w:p w:rsidR="00B1161F" w:rsidRPr="002F0CC3" w:rsidRDefault="00B1161F" w:rsidP="001C5D5F">
            <w:pPr>
              <w:pStyle w:val="RSAWAssessAppText"/>
              <w:rPr>
                <w:szCs w:val="18"/>
              </w:rPr>
            </w:pPr>
          </w:p>
        </w:tc>
        <w:tc>
          <w:tcPr>
            <w:tcW w:w="4052" w:type="dxa"/>
            <w:vMerge w:val="restart"/>
            <w:tcBorders>
              <w:top w:val="single" w:sz="4" w:space="0" w:color="auto"/>
              <w:left w:val="single" w:sz="4" w:space="0" w:color="auto"/>
            </w:tcBorders>
            <w:tcMar>
              <w:top w:w="57" w:type="dxa"/>
              <w:left w:w="57" w:type="dxa"/>
              <w:bottom w:w="57" w:type="dxa"/>
              <w:right w:w="57" w:type="dxa"/>
            </w:tcMar>
          </w:tcPr>
          <w:sdt>
            <w:sdtPr>
              <w:rPr>
                <w:szCs w:val="18"/>
              </w:rPr>
              <w:alias w:val="Assessment Notes"/>
              <w:id w:val="-40905995"/>
              <w:placeholder>
                <w:docPart w:val="2C634DC8B2DF4DD097CE920F01894499"/>
              </w:placeholder>
              <w:showingPlcHdr/>
            </w:sdtPr>
            <w:sdtEndPr/>
            <w:sdtContent>
              <w:p w:rsidR="004D5F8A" w:rsidRPr="00B54D0F" w:rsidRDefault="004D5F8A" w:rsidP="008C0FFF">
                <w:pPr>
                  <w:pStyle w:val="RSAWAuditorNotes"/>
                  <w:rPr>
                    <w:szCs w:val="18"/>
                  </w:rPr>
                </w:pPr>
                <w:r w:rsidRPr="00B54D0F">
                  <w:rPr>
                    <w:rStyle w:val="PlaceholderText"/>
                    <w:szCs w:val="18"/>
                  </w:rPr>
                  <w:t>[For AESO use only]</w:t>
                </w:r>
              </w:p>
            </w:sdtContent>
          </w:sdt>
        </w:tc>
      </w:tr>
      <w:tr w:rsidR="0005707D" w:rsidRPr="00F92EC2" w:rsidTr="007849B7">
        <w:trPr>
          <w:trHeight w:val="1340"/>
        </w:trPr>
        <w:tc>
          <w:tcPr>
            <w:tcW w:w="4628"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D5F8A" w:rsidRPr="00B54D0F" w:rsidRDefault="004D5F8A" w:rsidP="00FC6662">
            <w:pPr>
              <w:rPr>
                <w:rFonts w:cs="Arial"/>
                <w:b/>
                <w:sz w:val="18"/>
                <w:szCs w:val="18"/>
              </w:rPr>
            </w:pPr>
          </w:p>
        </w:tc>
        <w:tc>
          <w:tcPr>
            <w:tcW w:w="3439" w:type="dxa"/>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182165" w:rsidRDefault="0029149A" w:rsidP="006E43BE">
            <w:pPr>
              <w:pStyle w:val="RSAWEv-Submlist"/>
              <w:numPr>
                <w:ilvl w:val="0"/>
                <w:numId w:val="14"/>
              </w:numPr>
            </w:pPr>
            <w:r>
              <w:t>D</w:t>
            </w:r>
            <w:r w:rsidR="00182165" w:rsidRPr="00B54D0F">
              <w:t>ocumented protection system maintena</w:t>
            </w:r>
            <w:r w:rsidR="001A298C">
              <w:t>nce program</w:t>
            </w:r>
            <w:r w:rsidR="003452DC">
              <w:t>(s)</w:t>
            </w:r>
            <w:r w:rsidR="001A298C">
              <w:t xml:space="preserve"> as per R1</w:t>
            </w:r>
            <w:r w:rsidR="00182165" w:rsidRPr="00B54D0F">
              <w:t xml:space="preserve"> in effect during the audit period</w:t>
            </w:r>
            <w:r w:rsidR="005A4762">
              <w:t>;</w:t>
            </w:r>
          </w:p>
          <w:p w:rsidR="00182165" w:rsidRDefault="00182165" w:rsidP="007849B7">
            <w:pPr>
              <w:pStyle w:val="RSAWEv-Submlist"/>
              <w:numPr>
                <w:ilvl w:val="0"/>
                <w:numId w:val="0"/>
              </w:numPr>
              <w:ind w:left="404"/>
            </w:pPr>
          </w:p>
          <w:p w:rsidR="00BF49F3" w:rsidRPr="00B54D0F" w:rsidRDefault="00DB1C28" w:rsidP="006E43BE">
            <w:pPr>
              <w:pStyle w:val="RSAWEv-Submlist"/>
              <w:numPr>
                <w:ilvl w:val="0"/>
                <w:numId w:val="14"/>
              </w:numPr>
            </w:pPr>
            <w:r>
              <w:t>L</w:t>
            </w:r>
            <w:r w:rsidR="00BF49F3" w:rsidRPr="00B54D0F">
              <w:t>ist</w:t>
            </w:r>
            <w:r>
              <w:t>(s)</w:t>
            </w:r>
            <w:r w:rsidR="00BF49F3" w:rsidRPr="00B54D0F">
              <w:t xml:space="preserve"> of </w:t>
            </w:r>
            <w:r w:rsidR="00462F1F" w:rsidRPr="00B54D0F">
              <w:t xml:space="preserve">applicable </w:t>
            </w:r>
            <w:r w:rsidR="00BF49F3" w:rsidRPr="00B54D0F">
              <w:t>components type</w:t>
            </w:r>
            <w:r w:rsidR="002602B0" w:rsidRPr="00B54D0F">
              <w:t>s</w:t>
            </w:r>
            <w:r w:rsidR="00BF49F3" w:rsidRPr="00B54D0F">
              <w:t xml:space="preserve"> listed </w:t>
            </w:r>
            <w:r w:rsidR="00E25747" w:rsidRPr="00B54D0F">
              <w:t>as per</w:t>
            </w:r>
            <w:r w:rsidR="00BF49F3" w:rsidRPr="00B54D0F">
              <w:t xml:space="preserve"> </w:t>
            </w:r>
            <w:r w:rsidR="00236447" w:rsidRPr="00B54D0F">
              <w:t>A</w:t>
            </w:r>
            <w:r w:rsidR="00BF49F3" w:rsidRPr="00B54D0F">
              <w:t>ppendix 1</w:t>
            </w:r>
            <w:r w:rsidR="005A4762">
              <w:t>;</w:t>
            </w:r>
          </w:p>
          <w:p w:rsidR="005016D9" w:rsidRDefault="005016D9" w:rsidP="005016D9">
            <w:pPr>
              <w:pStyle w:val="RSAWEv-Submlist"/>
              <w:numPr>
                <w:ilvl w:val="0"/>
                <w:numId w:val="0"/>
              </w:numPr>
              <w:ind w:left="404"/>
            </w:pPr>
          </w:p>
          <w:p w:rsidR="004D5F8A" w:rsidRPr="00B54D0F" w:rsidRDefault="0092696F" w:rsidP="00D2660A">
            <w:pPr>
              <w:pStyle w:val="RSAWEv-Submlist"/>
              <w:numPr>
                <w:ilvl w:val="0"/>
                <w:numId w:val="14"/>
              </w:numPr>
            </w:pPr>
            <w:r w:rsidRPr="000A1B5A">
              <w:t xml:space="preserve">For </w:t>
            </w:r>
            <w:r>
              <w:t>c</w:t>
            </w:r>
            <w:r w:rsidRPr="007849B7">
              <w:t xml:space="preserve">omponent </w:t>
            </w:r>
            <w:r>
              <w:t>t</w:t>
            </w:r>
            <w:r w:rsidRPr="007849B7">
              <w:t xml:space="preserve">ypes that use </w:t>
            </w:r>
            <w:r w:rsidRPr="00361E80">
              <w:t xml:space="preserve">monitoring </w:t>
            </w:r>
            <w:r w:rsidRPr="007849B7">
              <w:t>to extend the maintenance intervals, evidence such as manufacturer’s specifications or engineering</w:t>
            </w:r>
            <w:r w:rsidRPr="000A1B5A">
              <w:t xml:space="preserve"> drawings that the appropriate </w:t>
            </w:r>
            <w:r>
              <w:t>c</w:t>
            </w:r>
            <w:r w:rsidRPr="007849B7">
              <w:t>omponent attributes are monitored.</w:t>
            </w:r>
          </w:p>
        </w:tc>
        <w:tc>
          <w:tcPr>
            <w:tcW w:w="2896" w:type="dxa"/>
            <w:vMerge/>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D5F8A" w:rsidRPr="00B54D0F" w:rsidRDefault="004D5F8A" w:rsidP="008C0FFF">
            <w:pPr>
              <w:pStyle w:val="RSAWEvDesc"/>
              <w:rPr>
                <w:szCs w:val="18"/>
              </w:rPr>
            </w:pPr>
          </w:p>
        </w:tc>
        <w:tc>
          <w:tcPr>
            <w:tcW w:w="3506" w:type="dxa"/>
            <w:vMerge/>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D5F8A" w:rsidRPr="00B54D0F" w:rsidRDefault="004D5F8A" w:rsidP="008C0FFF">
            <w:pPr>
              <w:pStyle w:val="RSAWEv"/>
              <w:rPr>
                <w:color w:val="808080" w:themeColor="background1" w:themeShade="80"/>
                <w:szCs w:val="18"/>
              </w:rPr>
            </w:pPr>
          </w:p>
        </w:tc>
        <w:tc>
          <w:tcPr>
            <w:tcW w:w="4216" w:type="dxa"/>
            <w:vMerge/>
            <w:tcBorders>
              <w:left w:val="single" w:sz="4" w:space="0" w:color="auto"/>
              <w:bottom w:val="single" w:sz="4" w:space="0" w:color="auto"/>
              <w:right w:val="single" w:sz="4" w:space="0" w:color="auto"/>
            </w:tcBorders>
            <w:tcMar>
              <w:top w:w="57" w:type="dxa"/>
              <w:left w:w="57" w:type="dxa"/>
              <w:bottom w:w="57" w:type="dxa"/>
              <w:right w:w="57" w:type="dxa"/>
            </w:tcMar>
          </w:tcPr>
          <w:p w:rsidR="004D5F8A" w:rsidRPr="002F0CC3" w:rsidRDefault="004D5F8A" w:rsidP="008C0FFF">
            <w:pPr>
              <w:pStyle w:val="RSAWAssessAppText"/>
              <w:rPr>
                <w:szCs w:val="18"/>
              </w:rPr>
            </w:pPr>
          </w:p>
        </w:tc>
        <w:tc>
          <w:tcPr>
            <w:tcW w:w="4052" w:type="dxa"/>
            <w:vMerge/>
            <w:tcBorders>
              <w:left w:val="single" w:sz="4" w:space="0" w:color="auto"/>
              <w:bottom w:val="single" w:sz="4" w:space="0" w:color="auto"/>
            </w:tcBorders>
            <w:tcMar>
              <w:top w:w="57" w:type="dxa"/>
              <w:left w:w="57" w:type="dxa"/>
              <w:bottom w:w="57" w:type="dxa"/>
              <w:right w:w="57" w:type="dxa"/>
            </w:tcMar>
          </w:tcPr>
          <w:p w:rsidR="004D5F8A" w:rsidRPr="00B54D0F" w:rsidRDefault="004D5F8A" w:rsidP="008C0FFF">
            <w:pPr>
              <w:pStyle w:val="RSAWAuditorNotes"/>
              <w:rPr>
                <w:szCs w:val="18"/>
              </w:rPr>
            </w:pPr>
          </w:p>
        </w:tc>
      </w:tr>
      <w:tr w:rsidR="0005707D" w:rsidRPr="00F92EC2" w:rsidTr="007849B7">
        <w:trPr>
          <w:trHeight w:val="845"/>
        </w:trPr>
        <w:tc>
          <w:tcPr>
            <w:tcW w:w="4628"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241E3B" w:rsidRPr="00B54D0F" w:rsidRDefault="00241E3B" w:rsidP="00FC6662">
            <w:pPr>
              <w:rPr>
                <w:rFonts w:cs="Arial"/>
                <w:b/>
                <w:sz w:val="18"/>
                <w:szCs w:val="18"/>
              </w:rPr>
            </w:pPr>
          </w:p>
        </w:tc>
        <w:tc>
          <w:tcPr>
            <w:tcW w:w="3439"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241E3B" w:rsidRPr="00B54D0F" w:rsidRDefault="001C5D5F" w:rsidP="009C01C0">
            <w:pPr>
              <w:pStyle w:val="ListNumber"/>
              <w:numPr>
                <w:ilvl w:val="0"/>
                <w:numId w:val="0"/>
              </w:numPr>
            </w:pPr>
            <w:r w:rsidRPr="00B54D0F">
              <w:rPr>
                <w:b/>
              </w:rPr>
              <w:t>AR1.1</w:t>
            </w:r>
            <w:r w:rsidRPr="00B54D0F">
              <w:t xml:space="preserve"> Intentionally left blank.</w:t>
            </w:r>
          </w:p>
        </w:tc>
        <w:tc>
          <w:tcPr>
            <w:tcW w:w="2896"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241E3B" w:rsidRPr="00B54D0F" w:rsidRDefault="00241E3B" w:rsidP="002413DF">
            <w:pPr>
              <w:pStyle w:val="RSAWEvDesc"/>
              <w:rPr>
                <w:szCs w:val="18"/>
              </w:rPr>
            </w:pPr>
          </w:p>
        </w:tc>
        <w:tc>
          <w:tcPr>
            <w:tcW w:w="3506"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241E3B" w:rsidRPr="00B54D0F" w:rsidRDefault="00241E3B" w:rsidP="00454F16">
            <w:pPr>
              <w:pStyle w:val="RSAWEv"/>
              <w:rPr>
                <w:color w:val="808080" w:themeColor="background1" w:themeShade="80"/>
                <w:szCs w:val="18"/>
              </w:rPr>
            </w:pPr>
          </w:p>
        </w:tc>
        <w:tc>
          <w:tcPr>
            <w:tcW w:w="421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241E3B" w:rsidRPr="002F0CC3" w:rsidRDefault="00164E2E" w:rsidP="008916A1">
            <w:pPr>
              <w:pStyle w:val="RSAWAssessAppText"/>
              <w:rPr>
                <w:szCs w:val="18"/>
              </w:rPr>
            </w:pPr>
            <w:r w:rsidRPr="002F0CC3">
              <w:rPr>
                <w:szCs w:val="18"/>
              </w:rPr>
              <w:t xml:space="preserve">Review </w:t>
            </w:r>
            <w:r w:rsidR="001C5D5F" w:rsidRPr="002F0CC3">
              <w:rPr>
                <w:szCs w:val="18"/>
              </w:rPr>
              <w:t>AR1 (</w:t>
            </w:r>
            <w:proofErr w:type="spellStart"/>
            <w:r w:rsidR="001C5D5F" w:rsidRPr="002F0CC3">
              <w:rPr>
                <w:szCs w:val="18"/>
              </w:rPr>
              <w:t>i</w:t>
            </w:r>
            <w:proofErr w:type="spellEnd"/>
            <w:r w:rsidR="001C5D5F" w:rsidRPr="002F0CC3">
              <w:rPr>
                <w:szCs w:val="18"/>
              </w:rPr>
              <w:t xml:space="preserve">) </w:t>
            </w:r>
            <w:r w:rsidR="00515E50">
              <w:rPr>
                <w:szCs w:val="18"/>
              </w:rPr>
              <w:t xml:space="preserve">and AR1 (ii) </w:t>
            </w:r>
            <w:r w:rsidR="00596C28">
              <w:rPr>
                <w:szCs w:val="18"/>
              </w:rPr>
              <w:t>to v</w:t>
            </w:r>
            <w:r w:rsidR="00596C28" w:rsidRPr="00596C28">
              <w:rPr>
                <w:szCs w:val="18"/>
              </w:rPr>
              <w:t xml:space="preserve">erify </w:t>
            </w:r>
            <w:r w:rsidR="00CF13D4" w:rsidRPr="002F0CC3">
              <w:rPr>
                <w:szCs w:val="18"/>
              </w:rPr>
              <w:t xml:space="preserve">whether </w:t>
            </w:r>
            <w:r w:rsidR="00596C28" w:rsidRPr="00596C28">
              <w:rPr>
                <w:szCs w:val="18"/>
              </w:rPr>
              <w:t xml:space="preserve">the entity </w:t>
            </w:r>
            <w:r w:rsidR="00596C28" w:rsidRPr="00596C28">
              <w:rPr>
                <w:rFonts w:cs="Arial"/>
                <w:bCs/>
                <w:color w:val="000000"/>
                <w:szCs w:val="18"/>
                <w:lang w:val="en-US" w:eastAsia="en-US"/>
              </w:rPr>
              <w:t>protection</w:t>
            </w:r>
            <w:r w:rsidR="00596C28" w:rsidRPr="00B54D0F">
              <w:rPr>
                <w:rFonts w:cs="Arial"/>
                <w:b/>
                <w:bCs/>
                <w:color w:val="000000"/>
                <w:szCs w:val="18"/>
                <w:lang w:val="en-US" w:eastAsia="en-US"/>
              </w:rPr>
              <w:t xml:space="preserve"> </w:t>
            </w:r>
            <w:r w:rsidR="00596C28" w:rsidRPr="00596C28">
              <w:rPr>
                <w:rFonts w:cs="Arial"/>
                <w:bCs/>
                <w:color w:val="000000"/>
                <w:szCs w:val="18"/>
                <w:lang w:val="en-US" w:eastAsia="en-US"/>
              </w:rPr>
              <w:t>system</w:t>
            </w:r>
            <w:r w:rsidR="00596C28" w:rsidRPr="00B54D0F">
              <w:rPr>
                <w:rFonts w:cs="Arial"/>
                <w:b/>
                <w:bCs/>
                <w:color w:val="000000"/>
                <w:szCs w:val="18"/>
                <w:lang w:val="en-US" w:eastAsia="en-US"/>
              </w:rPr>
              <w:t xml:space="preserve"> </w:t>
            </w:r>
            <w:r w:rsidR="00596C28" w:rsidRPr="00B54D0F">
              <w:rPr>
                <w:rFonts w:cs="Arial"/>
                <w:color w:val="000000"/>
                <w:szCs w:val="18"/>
                <w:lang w:val="en-US" w:eastAsia="en-US"/>
              </w:rPr>
              <w:t>maintenance program</w:t>
            </w:r>
            <w:r w:rsidR="00117196">
              <w:rPr>
                <w:rFonts w:cs="Arial"/>
                <w:color w:val="000000"/>
                <w:szCs w:val="18"/>
                <w:lang w:val="en-US" w:eastAsia="en-US"/>
              </w:rPr>
              <w:t>(s)</w:t>
            </w:r>
            <w:r w:rsidR="00596C28" w:rsidRPr="00B54D0F">
              <w:rPr>
                <w:rFonts w:cs="Arial"/>
                <w:color w:val="000000"/>
                <w:szCs w:val="18"/>
                <w:lang w:val="en-US" w:eastAsia="en-US"/>
              </w:rPr>
              <w:t xml:space="preserve"> </w:t>
            </w:r>
            <w:r w:rsidR="00596C28" w:rsidRPr="00596C28">
              <w:rPr>
                <w:szCs w:val="18"/>
              </w:rPr>
              <w:t>iden</w:t>
            </w:r>
            <w:r w:rsidR="00026AC8">
              <w:rPr>
                <w:szCs w:val="18"/>
              </w:rPr>
              <w:t>tifies which maintenance method</w:t>
            </w:r>
            <w:r w:rsidR="00596C28" w:rsidRPr="00596C28">
              <w:rPr>
                <w:szCs w:val="18"/>
              </w:rPr>
              <w:t xml:space="preserve">(s) </w:t>
            </w:r>
            <w:r w:rsidR="00596C28">
              <w:rPr>
                <w:szCs w:val="18"/>
              </w:rPr>
              <w:t>is used to address each protection system, automatic r</w:t>
            </w:r>
            <w:r w:rsidR="00596C28" w:rsidRPr="00596C28">
              <w:rPr>
                <w:szCs w:val="18"/>
              </w:rPr>
              <w:t>eclosing,</w:t>
            </w:r>
            <w:r w:rsidR="00596C28">
              <w:rPr>
                <w:szCs w:val="18"/>
              </w:rPr>
              <w:t xml:space="preserve"> and sudden pressure relaying component t</w:t>
            </w:r>
            <w:r w:rsidR="00596C28" w:rsidRPr="00596C28">
              <w:rPr>
                <w:szCs w:val="18"/>
              </w:rPr>
              <w:t>ype.</w:t>
            </w:r>
          </w:p>
          <w:p w:rsidR="008916A1" w:rsidRPr="002F0CC3" w:rsidRDefault="008916A1" w:rsidP="008916A1">
            <w:pPr>
              <w:pStyle w:val="RSAWAssessAppText"/>
              <w:rPr>
                <w:szCs w:val="18"/>
              </w:rPr>
            </w:pPr>
          </w:p>
          <w:p w:rsidR="008916A1" w:rsidRPr="002F0CC3" w:rsidRDefault="00164E2E" w:rsidP="00164E2E">
            <w:pPr>
              <w:pStyle w:val="RSAWAssessAppText"/>
              <w:rPr>
                <w:szCs w:val="18"/>
              </w:rPr>
            </w:pPr>
            <w:r w:rsidRPr="002F0CC3">
              <w:rPr>
                <w:szCs w:val="18"/>
              </w:rPr>
              <w:t>Review</w:t>
            </w:r>
            <w:r w:rsidR="008916A1" w:rsidRPr="002F0CC3">
              <w:rPr>
                <w:szCs w:val="18"/>
              </w:rPr>
              <w:t xml:space="preserve"> AR1 (</w:t>
            </w:r>
            <w:proofErr w:type="spellStart"/>
            <w:r w:rsidR="008916A1" w:rsidRPr="002F0CC3">
              <w:rPr>
                <w:szCs w:val="18"/>
              </w:rPr>
              <w:t>i</w:t>
            </w:r>
            <w:proofErr w:type="spellEnd"/>
            <w:r w:rsidR="008916A1" w:rsidRPr="002F0CC3">
              <w:rPr>
                <w:szCs w:val="18"/>
              </w:rPr>
              <w:t>)</w:t>
            </w:r>
            <w:r w:rsidR="00B965CC">
              <w:rPr>
                <w:szCs w:val="18"/>
              </w:rPr>
              <w:t xml:space="preserve"> </w:t>
            </w:r>
            <w:r w:rsidR="00550B6D">
              <w:rPr>
                <w:szCs w:val="18"/>
              </w:rPr>
              <w:t>and AR</w:t>
            </w:r>
            <w:r w:rsidR="005133C7">
              <w:rPr>
                <w:szCs w:val="18"/>
              </w:rPr>
              <w:t xml:space="preserve">1 (ii) </w:t>
            </w:r>
            <w:r w:rsidR="00E3628D">
              <w:rPr>
                <w:szCs w:val="18"/>
              </w:rPr>
              <w:t>to verify</w:t>
            </w:r>
            <w:r w:rsidR="008916A1" w:rsidRPr="002F0CC3">
              <w:rPr>
                <w:szCs w:val="18"/>
              </w:rPr>
              <w:t xml:space="preserve"> whether all batteries associated with the </w:t>
            </w:r>
            <w:r w:rsidRPr="002F0CC3">
              <w:rPr>
                <w:szCs w:val="18"/>
              </w:rPr>
              <w:t xml:space="preserve">station </w:t>
            </w:r>
            <w:r w:rsidR="00795E57">
              <w:rPr>
                <w:szCs w:val="18"/>
              </w:rPr>
              <w:t>dc</w:t>
            </w:r>
            <w:r w:rsidR="008916A1" w:rsidRPr="002F0CC3">
              <w:rPr>
                <w:szCs w:val="18"/>
              </w:rPr>
              <w:t xml:space="preserve"> supply component type of a protection system</w:t>
            </w:r>
            <w:r w:rsidR="00394758" w:rsidRPr="002F0CC3">
              <w:rPr>
                <w:szCs w:val="18"/>
              </w:rPr>
              <w:t>, if any,</w:t>
            </w:r>
            <w:r w:rsidRPr="002F0CC3">
              <w:rPr>
                <w:szCs w:val="18"/>
              </w:rPr>
              <w:t xml:space="preserve"> are</w:t>
            </w:r>
            <w:r w:rsidR="008916A1" w:rsidRPr="002F0CC3">
              <w:rPr>
                <w:szCs w:val="18"/>
              </w:rPr>
              <w:t xml:space="preserve"> included in a time-based program.</w:t>
            </w:r>
          </w:p>
        </w:tc>
        <w:tc>
          <w:tcPr>
            <w:tcW w:w="4052" w:type="dxa"/>
            <w:tcBorders>
              <w:top w:val="single" w:sz="4" w:space="0" w:color="auto"/>
              <w:left w:val="single" w:sz="4" w:space="0" w:color="auto"/>
              <w:bottom w:val="single" w:sz="4" w:space="0" w:color="auto"/>
            </w:tcBorders>
            <w:tcMar>
              <w:top w:w="57" w:type="dxa"/>
              <w:left w:w="57" w:type="dxa"/>
              <w:bottom w:w="57" w:type="dxa"/>
              <w:right w:w="57" w:type="dxa"/>
            </w:tcMar>
          </w:tcPr>
          <w:sdt>
            <w:sdtPr>
              <w:rPr>
                <w:szCs w:val="18"/>
              </w:rPr>
              <w:alias w:val="Assessment Notes"/>
              <w:id w:val="-347641957"/>
              <w:placeholder>
                <w:docPart w:val="E3D6DE59E02C48DFBD186680359EB61B"/>
              </w:placeholder>
              <w:showingPlcHdr/>
            </w:sdtPr>
            <w:sdtEndPr/>
            <w:sdtContent>
              <w:p w:rsidR="00427CC2" w:rsidRPr="00B54D0F" w:rsidRDefault="00427CC2" w:rsidP="008C0FFF">
                <w:pPr>
                  <w:pStyle w:val="RSAWAuditorNotes"/>
                  <w:rPr>
                    <w:szCs w:val="18"/>
                  </w:rPr>
                </w:pPr>
                <w:r w:rsidRPr="00B54D0F">
                  <w:rPr>
                    <w:rStyle w:val="PlaceholderText"/>
                    <w:szCs w:val="18"/>
                  </w:rPr>
                  <w:t>[For AESO use only]</w:t>
                </w:r>
              </w:p>
            </w:sdtContent>
          </w:sdt>
          <w:p w:rsidR="00241E3B" w:rsidRPr="00B54D0F" w:rsidRDefault="00241E3B" w:rsidP="008C0FFF">
            <w:pPr>
              <w:pStyle w:val="RSAWAuditorNotes"/>
              <w:rPr>
                <w:szCs w:val="18"/>
              </w:rPr>
            </w:pPr>
          </w:p>
        </w:tc>
      </w:tr>
      <w:tr w:rsidR="0005707D" w:rsidRPr="00F92EC2" w:rsidTr="007849B7">
        <w:trPr>
          <w:trHeight w:val="1742"/>
        </w:trPr>
        <w:tc>
          <w:tcPr>
            <w:tcW w:w="4628"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241E3B" w:rsidRPr="00B54D0F" w:rsidRDefault="00241E3B" w:rsidP="00FC6662">
            <w:pPr>
              <w:pStyle w:val="MeasuresLevel1Text"/>
              <w:tabs>
                <w:tab w:val="clear" w:pos="4320"/>
                <w:tab w:val="clear" w:pos="8640"/>
              </w:tabs>
              <w:spacing w:before="0" w:after="0"/>
              <w:ind w:left="0" w:hanging="1"/>
              <w:jc w:val="both"/>
              <w:rPr>
                <w:b/>
                <w:sz w:val="18"/>
                <w:szCs w:val="18"/>
              </w:rPr>
            </w:pPr>
          </w:p>
        </w:tc>
        <w:tc>
          <w:tcPr>
            <w:tcW w:w="3439"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241E3B" w:rsidRPr="00B54D0F" w:rsidRDefault="001C5D5F" w:rsidP="009C01C0">
            <w:pPr>
              <w:pStyle w:val="ListNumber"/>
              <w:numPr>
                <w:ilvl w:val="0"/>
                <w:numId w:val="0"/>
              </w:numPr>
            </w:pPr>
            <w:r w:rsidRPr="00B54D0F">
              <w:rPr>
                <w:b/>
              </w:rPr>
              <w:t>AR1.2</w:t>
            </w:r>
            <w:r w:rsidRPr="00B54D0F">
              <w:t xml:space="preserve"> Intentionally left blank.</w:t>
            </w:r>
          </w:p>
        </w:tc>
        <w:tc>
          <w:tcPr>
            <w:tcW w:w="2896"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241E3B" w:rsidRPr="00B54D0F" w:rsidRDefault="00241E3B" w:rsidP="002413DF">
            <w:pPr>
              <w:pStyle w:val="RSAWEvDesc"/>
              <w:rPr>
                <w:szCs w:val="18"/>
              </w:rPr>
            </w:pPr>
          </w:p>
        </w:tc>
        <w:tc>
          <w:tcPr>
            <w:tcW w:w="3506"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241E3B" w:rsidRPr="00B54D0F" w:rsidRDefault="00241E3B" w:rsidP="00454F16">
            <w:pPr>
              <w:pStyle w:val="RSAWEv"/>
              <w:rPr>
                <w:color w:val="808080" w:themeColor="background1" w:themeShade="80"/>
                <w:szCs w:val="18"/>
              </w:rPr>
            </w:pPr>
          </w:p>
        </w:tc>
        <w:tc>
          <w:tcPr>
            <w:tcW w:w="421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AD49A7" w:rsidRPr="002F0CC3" w:rsidRDefault="00AD49A7" w:rsidP="00026AC8">
            <w:pPr>
              <w:pStyle w:val="RSAWAssessAppText"/>
              <w:rPr>
                <w:szCs w:val="18"/>
              </w:rPr>
            </w:pPr>
            <w:r w:rsidRPr="002F0CC3">
              <w:rPr>
                <w:szCs w:val="18"/>
              </w:rPr>
              <w:t xml:space="preserve">Review AR1 </w:t>
            </w:r>
            <w:r w:rsidR="005133C7">
              <w:rPr>
                <w:szCs w:val="18"/>
              </w:rPr>
              <w:t>(</w:t>
            </w:r>
            <w:proofErr w:type="spellStart"/>
            <w:r w:rsidR="005133C7">
              <w:rPr>
                <w:szCs w:val="18"/>
              </w:rPr>
              <w:t>i</w:t>
            </w:r>
            <w:proofErr w:type="spellEnd"/>
            <w:r w:rsidR="005133C7">
              <w:rPr>
                <w:szCs w:val="18"/>
              </w:rPr>
              <w:t xml:space="preserve">), AR1 (ii) and </w:t>
            </w:r>
            <w:r w:rsidR="00515E50">
              <w:rPr>
                <w:szCs w:val="18"/>
              </w:rPr>
              <w:t xml:space="preserve">AR1 (iii) </w:t>
            </w:r>
            <w:r w:rsidR="00117196">
              <w:rPr>
                <w:szCs w:val="18"/>
              </w:rPr>
              <w:t>to v</w:t>
            </w:r>
            <w:r w:rsidR="00117196" w:rsidRPr="00117196">
              <w:rPr>
                <w:szCs w:val="18"/>
              </w:rPr>
              <w:t xml:space="preserve">erify that the entity </w:t>
            </w:r>
            <w:r w:rsidR="00117196" w:rsidRPr="00596C28">
              <w:rPr>
                <w:rFonts w:cs="Arial"/>
                <w:bCs/>
                <w:color w:val="000000"/>
                <w:szCs w:val="18"/>
                <w:lang w:val="en-US" w:eastAsia="en-US"/>
              </w:rPr>
              <w:t>protection</w:t>
            </w:r>
            <w:r w:rsidR="00117196" w:rsidRPr="00B54D0F">
              <w:rPr>
                <w:rFonts w:cs="Arial"/>
                <w:b/>
                <w:bCs/>
                <w:color w:val="000000"/>
                <w:szCs w:val="18"/>
                <w:lang w:val="en-US" w:eastAsia="en-US"/>
              </w:rPr>
              <w:t xml:space="preserve"> </w:t>
            </w:r>
            <w:r w:rsidR="00117196" w:rsidRPr="00596C28">
              <w:rPr>
                <w:rFonts w:cs="Arial"/>
                <w:bCs/>
                <w:color w:val="000000"/>
                <w:szCs w:val="18"/>
                <w:lang w:val="en-US" w:eastAsia="en-US"/>
              </w:rPr>
              <w:t>system</w:t>
            </w:r>
            <w:r w:rsidR="00117196" w:rsidRPr="00B54D0F">
              <w:rPr>
                <w:rFonts w:cs="Arial"/>
                <w:b/>
                <w:bCs/>
                <w:color w:val="000000"/>
                <w:szCs w:val="18"/>
                <w:lang w:val="en-US" w:eastAsia="en-US"/>
              </w:rPr>
              <w:t xml:space="preserve"> </w:t>
            </w:r>
            <w:r w:rsidR="00117196" w:rsidRPr="00B54D0F">
              <w:rPr>
                <w:rFonts w:cs="Arial"/>
                <w:color w:val="000000"/>
                <w:szCs w:val="18"/>
                <w:lang w:val="en-US" w:eastAsia="en-US"/>
              </w:rPr>
              <w:t>maintenance program</w:t>
            </w:r>
            <w:r w:rsidR="00117196">
              <w:rPr>
                <w:rFonts w:cs="Arial"/>
                <w:color w:val="000000"/>
                <w:szCs w:val="18"/>
                <w:lang w:val="en-US" w:eastAsia="en-US"/>
              </w:rPr>
              <w:t>(s)</w:t>
            </w:r>
            <w:r w:rsidR="00117196" w:rsidRPr="00B54D0F">
              <w:rPr>
                <w:rFonts w:cs="Arial"/>
                <w:color w:val="000000"/>
                <w:szCs w:val="18"/>
                <w:lang w:val="en-US" w:eastAsia="en-US"/>
              </w:rPr>
              <w:t xml:space="preserve"> </w:t>
            </w:r>
            <w:r w:rsidR="00117196" w:rsidRPr="00117196">
              <w:rPr>
                <w:szCs w:val="18"/>
              </w:rPr>
              <w:t>inc</w:t>
            </w:r>
            <w:r w:rsidR="00026AC8">
              <w:rPr>
                <w:szCs w:val="18"/>
              </w:rPr>
              <w:t>ludes the applicable monitored c</w:t>
            </w:r>
            <w:r w:rsidR="00117196" w:rsidRPr="00117196">
              <w:rPr>
                <w:szCs w:val="18"/>
              </w:rPr>
              <w:t>ompon</w:t>
            </w:r>
            <w:r w:rsidR="00026AC8">
              <w:rPr>
                <w:szCs w:val="18"/>
              </w:rPr>
              <w:t>ent attributes applied to each component t</w:t>
            </w:r>
            <w:r w:rsidR="00117196" w:rsidRPr="00117196">
              <w:rPr>
                <w:szCs w:val="18"/>
              </w:rPr>
              <w:t>ype consistent with the maintenance intervals specified in Tables 1-1 through 1-5, Table 2, Table 3, Table 4-1 through 4-3, and Table 5 where monitoring is used to extend the maintenance intervals beyond t</w:t>
            </w:r>
            <w:r w:rsidR="00026AC8">
              <w:rPr>
                <w:szCs w:val="18"/>
              </w:rPr>
              <w:t>hose specified for unmonitored protection system c</w:t>
            </w:r>
            <w:r w:rsidR="00117196" w:rsidRPr="00117196">
              <w:rPr>
                <w:szCs w:val="18"/>
              </w:rPr>
              <w:t>omponents.</w:t>
            </w:r>
          </w:p>
        </w:tc>
        <w:tc>
          <w:tcPr>
            <w:tcW w:w="4052" w:type="dxa"/>
            <w:tcBorders>
              <w:top w:val="single" w:sz="4" w:space="0" w:color="auto"/>
              <w:left w:val="single" w:sz="4" w:space="0" w:color="auto"/>
              <w:bottom w:val="single" w:sz="4" w:space="0" w:color="auto"/>
            </w:tcBorders>
            <w:tcMar>
              <w:top w:w="57" w:type="dxa"/>
              <w:left w:w="57" w:type="dxa"/>
              <w:bottom w:w="57" w:type="dxa"/>
              <w:right w:w="57" w:type="dxa"/>
            </w:tcMar>
          </w:tcPr>
          <w:sdt>
            <w:sdtPr>
              <w:rPr>
                <w:szCs w:val="18"/>
              </w:rPr>
              <w:alias w:val="Assessment Notes"/>
              <w:id w:val="881369858"/>
              <w:placeholder>
                <w:docPart w:val="25FD9468102B4FE3839AE287415EBDF6"/>
              </w:placeholder>
              <w:showingPlcHdr/>
            </w:sdtPr>
            <w:sdtEndPr/>
            <w:sdtContent>
              <w:p w:rsidR="00427CC2" w:rsidRPr="00B54D0F" w:rsidRDefault="00427CC2" w:rsidP="008C0FFF">
                <w:pPr>
                  <w:pStyle w:val="RSAWAuditorNotes"/>
                  <w:rPr>
                    <w:szCs w:val="18"/>
                  </w:rPr>
                </w:pPr>
                <w:r w:rsidRPr="00B54D0F">
                  <w:rPr>
                    <w:rStyle w:val="PlaceholderText"/>
                    <w:szCs w:val="18"/>
                  </w:rPr>
                  <w:t>[For AESO use only]</w:t>
                </w:r>
              </w:p>
            </w:sdtContent>
          </w:sdt>
          <w:p w:rsidR="00241E3B" w:rsidRPr="00B54D0F" w:rsidRDefault="00241E3B" w:rsidP="008C0FFF">
            <w:pPr>
              <w:pStyle w:val="RSAWAuditorNotes"/>
              <w:rPr>
                <w:szCs w:val="18"/>
              </w:rPr>
            </w:pPr>
          </w:p>
        </w:tc>
      </w:tr>
      <w:tr w:rsidR="0005707D" w:rsidRPr="00F92EC2" w:rsidTr="00D2660A">
        <w:trPr>
          <w:trHeight w:val="572"/>
        </w:trPr>
        <w:tc>
          <w:tcPr>
            <w:tcW w:w="4628"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241E3B" w:rsidRPr="00B54D0F" w:rsidRDefault="00241E3B" w:rsidP="00FC6662">
            <w:pPr>
              <w:pStyle w:val="MeasuresLevel1Text"/>
              <w:tabs>
                <w:tab w:val="clear" w:pos="4320"/>
                <w:tab w:val="clear" w:pos="8640"/>
              </w:tabs>
              <w:spacing w:before="0" w:after="0"/>
              <w:ind w:left="0" w:hanging="1"/>
              <w:jc w:val="both"/>
              <w:rPr>
                <w:b/>
                <w:sz w:val="18"/>
                <w:szCs w:val="18"/>
              </w:rPr>
            </w:pPr>
          </w:p>
        </w:tc>
        <w:tc>
          <w:tcPr>
            <w:tcW w:w="3439"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241E3B" w:rsidRPr="00B54D0F" w:rsidRDefault="00241E3B" w:rsidP="008C0FFF">
            <w:pPr>
              <w:pStyle w:val="RSAWEvSubmtext"/>
            </w:pPr>
            <w:r w:rsidRPr="00B54D0F">
              <w:t>or any other evidence to demonstrate compliance to R1.</w:t>
            </w:r>
          </w:p>
        </w:tc>
        <w:tc>
          <w:tcPr>
            <w:tcW w:w="2896"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rPr>
                <w:szCs w:val="18"/>
              </w:rPr>
              <w:alias w:val="Evidence Description"/>
              <w:tag w:val="Evidence Description"/>
              <w:id w:val="-394048532"/>
              <w:placeholder>
                <w:docPart w:val="A6A8358AA0DC4A2D8DBAA98C64A62924"/>
              </w:placeholder>
              <w:showingPlcHdr/>
            </w:sdtPr>
            <w:sdtEndPr/>
            <w:sdtContent>
              <w:p w:rsidR="00241E3B" w:rsidRPr="00B54D0F" w:rsidRDefault="00241E3B" w:rsidP="008C0FFF">
                <w:pPr>
                  <w:pStyle w:val="RSAWEvDesc"/>
                  <w:rPr>
                    <w:szCs w:val="18"/>
                  </w:rPr>
                </w:pPr>
                <w:r w:rsidRPr="00B54D0F">
                  <w:rPr>
                    <w:rStyle w:val="PlaceholderText"/>
                    <w:szCs w:val="18"/>
                  </w:rPr>
                  <w:t>[Click and edit to enter description for any other submitted evidence]</w:t>
                </w:r>
              </w:p>
            </w:sdtContent>
          </w:sdt>
        </w:tc>
        <w:tc>
          <w:tcPr>
            <w:tcW w:w="3506"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rPr>
                <w:color w:val="808080" w:themeColor="background1" w:themeShade="80"/>
                <w:szCs w:val="18"/>
              </w:rPr>
              <w:alias w:val="Evidence"/>
              <w:tag w:val="Evidence"/>
              <w:id w:val="1609464173"/>
              <w:placeholder>
                <w:docPart w:val="298E575CF4FA4546A5ECF708AB27C3A4"/>
              </w:placeholder>
              <w:showingPlcHdr/>
            </w:sdtPr>
            <w:sdtEndPr/>
            <w:sdtContent>
              <w:p w:rsidR="00241E3B" w:rsidRPr="00B54D0F" w:rsidRDefault="00241E3B" w:rsidP="008C0FFF">
                <w:pPr>
                  <w:pStyle w:val="RSAWEv"/>
                  <w:rPr>
                    <w:color w:val="808080" w:themeColor="background1" w:themeShade="80"/>
                    <w:szCs w:val="18"/>
                  </w:rPr>
                </w:pPr>
                <w:r w:rsidRPr="00B54D0F">
                  <w:rPr>
                    <w:rStyle w:val="PlaceholderText"/>
                    <w:color w:val="808080" w:themeColor="background1" w:themeShade="80"/>
                    <w:szCs w:val="18"/>
                  </w:rPr>
                  <w:t>[Click and edit to embed file or link to evidence]</w:t>
                </w:r>
              </w:p>
            </w:sdtContent>
          </w:sdt>
        </w:tc>
        <w:tc>
          <w:tcPr>
            <w:tcW w:w="421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241E3B" w:rsidRPr="00B54D0F" w:rsidRDefault="00066C6F" w:rsidP="008C0FFF">
            <w:pPr>
              <w:pStyle w:val="RSAWAssessAppText"/>
              <w:rPr>
                <w:szCs w:val="18"/>
              </w:rPr>
            </w:pPr>
            <w:r w:rsidRPr="00B54D0F">
              <w:rPr>
                <w:szCs w:val="18"/>
              </w:rPr>
              <w:t>Review any other evidence submitted to determine whether it meets the intent</w:t>
            </w:r>
            <w:r w:rsidR="00164E2E" w:rsidRPr="00B54D0F">
              <w:rPr>
                <w:szCs w:val="18"/>
              </w:rPr>
              <w:t xml:space="preserve"> of </w:t>
            </w:r>
            <w:r w:rsidRPr="00B54D0F">
              <w:rPr>
                <w:szCs w:val="18"/>
              </w:rPr>
              <w:t>R1.</w:t>
            </w:r>
          </w:p>
        </w:tc>
        <w:tc>
          <w:tcPr>
            <w:tcW w:w="4052" w:type="dxa"/>
            <w:tcBorders>
              <w:top w:val="single" w:sz="4" w:space="0" w:color="auto"/>
              <w:left w:val="single" w:sz="4" w:space="0" w:color="auto"/>
              <w:bottom w:val="single" w:sz="4" w:space="0" w:color="auto"/>
            </w:tcBorders>
            <w:tcMar>
              <w:top w:w="57" w:type="dxa"/>
              <w:left w:w="57" w:type="dxa"/>
              <w:bottom w:w="57" w:type="dxa"/>
              <w:right w:w="57" w:type="dxa"/>
            </w:tcMar>
          </w:tcPr>
          <w:sdt>
            <w:sdtPr>
              <w:rPr>
                <w:szCs w:val="18"/>
              </w:rPr>
              <w:alias w:val="Assessment Notes"/>
              <w:id w:val="-1802455320"/>
              <w:placeholder>
                <w:docPart w:val="E904AC35C80E4931A5C769212777A758"/>
              </w:placeholder>
              <w:showingPlcHdr/>
            </w:sdtPr>
            <w:sdtEndPr/>
            <w:sdtContent>
              <w:p w:rsidR="00427CC2" w:rsidRPr="00B54D0F" w:rsidRDefault="00427CC2" w:rsidP="008C0FFF">
                <w:pPr>
                  <w:pStyle w:val="RSAWAuditorNotes"/>
                  <w:rPr>
                    <w:szCs w:val="18"/>
                  </w:rPr>
                </w:pPr>
                <w:r w:rsidRPr="00B54D0F">
                  <w:rPr>
                    <w:rStyle w:val="PlaceholderText"/>
                    <w:szCs w:val="18"/>
                  </w:rPr>
                  <w:t>[For AESO use only]</w:t>
                </w:r>
              </w:p>
            </w:sdtContent>
          </w:sdt>
          <w:p w:rsidR="00241E3B" w:rsidRPr="00B54D0F" w:rsidRDefault="00241E3B" w:rsidP="008C0FFF">
            <w:pPr>
              <w:pStyle w:val="RSAWAuditorNotes"/>
              <w:rPr>
                <w:szCs w:val="18"/>
              </w:rPr>
            </w:pPr>
          </w:p>
        </w:tc>
      </w:tr>
      <w:tr w:rsidR="00722E64" w:rsidRPr="00F92EC2" w:rsidTr="00B1161F">
        <w:tblPrEx>
          <w:tblBorders>
            <w:top w:val="single" w:sz="4" w:space="0" w:color="auto"/>
            <w:bottom w:val="single" w:sz="4" w:space="0" w:color="auto"/>
            <w:insideH w:val="single" w:sz="4" w:space="0" w:color="auto"/>
            <w:insideV w:val="single" w:sz="4" w:space="0" w:color="auto"/>
          </w:tblBorders>
        </w:tblPrEx>
        <w:trPr>
          <w:cantSplit/>
        </w:trPr>
        <w:tc>
          <w:tcPr>
            <w:tcW w:w="5000" w:type="pct"/>
            <w:gridSpan w:val="6"/>
            <w:shd w:val="pct12" w:color="auto" w:fill="FFFFFF" w:themeFill="background1"/>
            <w:tcMar>
              <w:top w:w="57" w:type="dxa"/>
              <w:left w:w="57" w:type="dxa"/>
              <w:bottom w:w="57" w:type="dxa"/>
              <w:right w:w="57" w:type="dxa"/>
            </w:tcMar>
          </w:tcPr>
          <w:p w:rsidR="00722E64" w:rsidRPr="00F92EC2" w:rsidRDefault="00722E64" w:rsidP="00334C47">
            <w:pPr>
              <w:rPr>
                <w:sz w:val="16"/>
                <w:szCs w:val="16"/>
              </w:rPr>
            </w:pPr>
            <w:r w:rsidRPr="00F92EC2">
              <w:rPr>
                <w:rFonts w:cs="Arial"/>
                <w:b/>
                <w:bCs/>
                <w:lang w:val="en-US"/>
              </w:rPr>
              <w:t>Finding</w:t>
            </w:r>
            <w:r w:rsidR="00682889">
              <w:rPr>
                <w:rFonts w:cs="Arial"/>
                <w:b/>
                <w:bCs/>
                <w:lang w:val="en-US"/>
              </w:rPr>
              <w:t>s</w:t>
            </w:r>
          </w:p>
        </w:tc>
      </w:tr>
      <w:tr w:rsidR="007563B4" w:rsidRPr="00F92EC2" w:rsidTr="00B1161F">
        <w:tblPrEx>
          <w:tblBorders>
            <w:top w:val="single" w:sz="4" w:space="0" w:color="auto"/>
            <w:bottom w:val="single" w:sz="4" w:space="0" w:color="auto"/>
            <w:insideH w:val="single" w:sz="4" w:space="0" w:color="auto"/>
            <w:insideV w:val="single" w:sz="4" w:space="0" w:color="auto"/>
          </w:tblBorders>
        </w:tblPrEx>
        <w:trPr>
          <w:cantSplit/>
          <w:trHeight w:val="408"/>
        </w:trPr>
        <w:tc>
          <w:tcPr>
            <w:tcW w:w="5000" w:type="pct"/>
            <w:gridSpan w:val="6"/>
            <w:shd w:val="clear" w:color="auto" w:fill="auto"/>
            <w:tcMar>
              <w:top w:w="57" w:type="dxa"/>
              <w:left w:w="57" w:type="dxa"/>
              <w:bottom w:w="57" w:type="dxa"/>
              <w:right w:w="57" w:type="dxa"/>
            </w:tcMar>
          </w:tcPr>
          <w:sdt>
            <w:sdtPr>
              <w:rPr>
                <w:rStyle w:val="RSAWFindingsChar"/>
              </w:rPr>
              <w:alias w:val="Findings"/>
              <w:tag w:val="Findings"/>
              <w:id w:val="-2093383163"/>
              <w:placeholder>
                <w:docPart w:val="DC3E6CBE31F94CDB94BEFAAF8F09914A"/>
              </w:placeholder>
              <w:showingPlcHdr/>
            </w:sdtPr>
            <w:sdtEndPr>
              <w:rPr>
                <w:rStyle w:val="DefaultParagraphFont"/>
              </w:rPr>
            </w:sdtEndPr>
            <w:sdtContent>
              <w:p w:rsidR="007563B4" w:rsidRPr="00F92EC2" w:rsidRDefault="007563B4" w:rsidP="00D453A0">
                <w:pPr>
                  <w:pStyle w:val="RSAWTableText"/>
                </w:pPr>
                <w:r w:rsidRPr="00B1161F">
                  <w:rPr>
                    <w:rStyle w:val="RSAWFindingsChar"/>
                    <w:color w:val="808080" w:themeColor="background1" w:themeShade="80"/>
                  </w:rPr>
                  <w:t>[For AESO use only]</w:t>
                </w:r>
              </w:p>
            </w:sdtContent>
          </w:sdt>
        </w:tc>
      </w:tr>
    </w:tbl>
    <w:p w:rsidR="00440153" w:rsidRDefault="00440153">
      <w:pPr>
        <w:rPr>
          <w:rFonts w:cs="Arial"/>
        </w:rPr>
      </w:pPr>
      <w:r>
        <w:rPr>
          <w:rFonts w:cs="Arial"/>
        </w:rPr>
        <w:br w:type="page"/>
      </w:r>
    </w:p>
    <w:p w:rsidR="00440153" w:rsidRPr="00D5583C" w:rsidRDefault="00440153" w:rsidP="00440153">
      <w:pPr>
        <w:pStyle w:val="Heading1"/>
        <w:spacing w:before="0" w:after="120"/>
        <w:rPr>
          <w:color w:val="FFFFFF" w:themeColor="background1"/>
        </w:rPr>
      </w:pPr>
      <w:r w:rsidRPr="00F92EC2">
        <w:lastRenderedPageBreak/>
        <w:t>C</w:t>
      </w:r>
      <w:r>
        <w:t>ompliance Assessment</w:t>
      </w:r>
    </w:p>
    <w:tbl>
      <w:tblPr>
        <w:tblW w:w="22737" w:type="dxa"/>
        <w:tblCellMar>
          <w:top w:w="57" w:type="dxa"/>
          <w:left w:w="57" w:type="dxa"/>
          <w:bottom w:w="57" w:type="dxa"/>
          <w:right w:w="57" w:type="dxa"/>
        </w:tblCellMar>
        <w:tblLook w:val="01E0" w:firstRow="1" w:lastRow="1" w:firstColumn="1" w:lastColumn="1" w:noHBand="0" w:noVBand="0"/>
      </w:tblPr>
      <w:tblGrid>
        <w:gridCol w:w="4630"/>
        <w:gridCol w:w="3438"/>
        <w:gridCol w:w="2892"/>
        <w:gridCol w:w="3501"/>
        <w:gridCol w:w="4220"/>
        <w:gridCol w:w="4056"/>
      </w:tblGrid>
      <w:tr w:rsidR="00D16CD4" w:rsidRPr="00315414" w:rsidTr="0029149A">
        <w:trPr>
          <w:trHeight w:hRule="exact" w:val="346"/>
          <w:tblHeader/>
        </w:trPr>
        <w:tc>
          <w:tcPr>
            <w:tcW w:w="4630" w:type="dxa"/>
            <w:tcBorders>
              <w:top w:val="single" w:sz="4" w:space="0" w:color="auto"/>
              <w:bottom w:val="single" w:sz="4" w:space="0" w:color="auto"/>
              <w:right w:val="single" w:sz="4" w:space="0" w:color="auto"/>
            </w:tcBorders>
            <w:shd w:val="pct12" w:color="auto" w:fill="auto"/>
            <w:vAlign w:val="center"/>
          </w:tcPr>
          <w:p w:rsidR="00440153" w:rsidRPr="006E4B7C" w:rsidRDefault="00440153" w:rsidP="001E41DB">
            <w:pPr>
              <w:jc w:val="center"/>
              <w:outlineLvl w:val="0"/>
              <w:rPr>
                <w:rFonts w:cs="Arial"/>
                <w:szCs w:val="20"/>
              </w:rPr>
            </w:pPr>
            <w:r w:rsidRPr="006E4B7C">
              <w:rPr>
                <w:rFonts w:cs="Arial"/>
                <w:b/>
                <w:bCs/>
                <w:szCs w:val="20"/>
              </w:rPr>
              <w:t>Requirement &amp; Measure</w:t>
            </w:r>
          </w:p>
        </w:tc>
        <w:tc>
          <w:tcPr>
            <w:tcW w:w="3438" w:type="dxa"/>
            <w:tcBorders>
              <w:top w:val="single" w:sz="4" w:space="0" w:color="auto"/>
              <w:left w:val="single" w:sz="4" w:space="0" w:color="auto"/>
              <w:bottom w:val="single" w:sz="4" w:space="0" w:color="auto"/>
              <w:right w:val="single" w:sz="4" w:space="0" w:color="auto"/>
            </w:tcBorders>
            <w:shd w:val="pct12" w:color="auto" w:fill="auto"/>
            <w:vAlign w:val="center"/>
          </w:tcPr>
          <w:p w:rsidR="00440153" w:rsidRPr="006E4B7C" w:rsidRDefault="00440153" w:rsidP="001E41DB">
            <w:pPr>
              <w:jc w:val="center"/>
              <w:rPr>
                <w:rFonts w:cs="Arial"/>
                <w:b/>
                <w:bCs/>
                <w:szCs w:val="20"/>
              </w:rPr>
            </w:pPr>
            <w:r w:rsidRPr="006E4B7C">
              <w:rPr>
                <w:rFonts w:cs="Arial"/>
                <w:b/>
                <w:bCs/>
                <w:szCs w:val="20"/>
              </w:rPr>
              <w:t>Evidence Submission</w:t>
            </w:r>
          </w:p>
        </w:tc>
        <w:tc>
          <w:tcPr>
            <w:tcW w:w="2892" w:type="dxa"/>
            <w:tcBorders>
              <w:top w:val="single" w:sz="4" w:space="0" w:color="auto"/>
              <w:left w:val="single" w:sz="4" w:space="0" w:color="auto"/>
              <w:bottom w:val="single" w:sz="4" w:space="0" w:color="auto"/>
              <w:right w:val="single" w:sz="4" w:space="0" w:color="auto"/>
            </w:tcBorders>
            <w:shd w:val="pct12" w:color="auto" w:fill="auto"/>
            <w:vAlign w:val="center"/>
          </w:tcPr>
          <w:p w:rsidR="00440153" w:rsidRPr="006E4B7C" w:rsidRDefault="00440153" w:rsidP="001E41DB">
            <w:pPr>
              <w:jc w:val="center"/>
              <w:rPr>
                <w:rFonts w:cs="Arial"/>
                <w:b/>
                <w:bCs/>
                <w:szCs w:val="20"/>
              </w:rPr>
            </w:pPr>
            <w:r w:rsidRPr="006E4B7C">
              <w:rPr>
                <w:rFonts w:cs="Arial"/>
                <w:b/>
                <w:bCs/>
                <w:szCs w:val="20"/>
              </w:rPr>
              <w:t>Evidence Description</w:t>
            </w:r>
          </w:p>
        </w:tc>
        <w:tc>
          <w:tcPr>
            <w:tcW w:w="3501" w:type="dxa"/>
            <w:tcBorders>
              <w:top w:val="single" w:sz="4" w:space="0" w:color="auto"/>
              <w:left w:val="single" w:sz="4" w:space="0" w:color="auto"/>
              <w:bottom w:val="single" w:sz="4" w:space="0" w:color="auto"/>
              <w:right w:val="single" w:sz="4" w:space="0" w:color="auto"/>
            </w:tcBorders>
            <w:shd w:val="pct12" w:color="auto" w:fill="auto"/>
            <w:vAlign w:val="center"/>
          </w:tcPr>
          <w:p w:rsidR="00440153" w:rsidRPr="006E4B7C" w:rsidRDefault="00440153" w:rsidP="001E41DB">
            <w:pPr>
              <w:jc w:val="center"/>
              <w:rPr>
                <w:rFonts w:cs="Arial"/>
                <w:b/>
                <w:bCs/>
                <w:szCs w:val="20"/>
                <w:lang w:val="fr-FR"/>
              </w:rPr>
            </w:pPr>
            <w:r w:rsidRPr="006E4B7C">
              <w:rPr>
                <w:rFonts w:cs="Arial"/>
                <w:b/>
                <w:bCs/>
                <w:szCs w:val="20"/>
                <w:lang w:val="fr-FR"/>
              </w:rPr>
              <w:t>Evidence</w:t>
            </w:r>
          </w:p>
        </w:tc>
        <w:tc>
          <w:tcPr>
            <w:tcW w:w="4220" w:type="dxa"/>
            <w:tcBorders>
              <w:top w:val="single" w:sz="4" w:space="0" w:color="auto"/>
              <w:left w:val="single" w:sz="4" w:space="0" w:color="auto"/>
              <w:bottom w:val="single" w:sz="4" w:space="0" w:color="auto"/>
              <w:right w:val="single" w:sz="4" w:space="0" w:color="auto"/>
            </w:tcBorders>
            <w:shd w:val="pct12" w:color="auto" w:fill="auto"/>
            <w:vAlign w:val="center"/>
          </w:tcPr>
          <w:p w:rsidR="00440153" w:rsidRPr="006E4B7C" w:rsidRDefault="00440153" w:rsidP="001E41DB">
            <w:pPr>
              <w:jc w:val="center"/>
              <w:rPr>
                <w:rFonts w:cs="Arial"/>
                <w:b/>
                <w:bCs/>
                <w:szCs w:val="20"/>
              </w:rPr>
            </w:pPr>
            <w:r w:rsidRPr="006E4B7C">
              <w:rPr>
                <w:rFonts w:cs="Arial"/>
                <w:b/>
                <w:bCs/>
                <w:szCs w:val="20"/>
              </w:rPr>
              <w:t>Assessment Approach</w:t>
            </w:r>
          </w:p>
        </w:tc>
        <w:tc>
          <w:tcPr>
            <w:tcW w:w="4056" w:type="dxa"/>
            <w:tcBorders>
              <w:top w:val="single" w:sz="4" w:space="0" w:color="auto"/>
              <w:left w:val="single" w:sz="4" w:space="0" w:color="auto"/>
              <w:bottom w:val="single" w:sz="4" w:space="0" w:color="auto"/>
            </w:tcBorders>
            <w:shd w:val="pct12" w:color="auto" w:fill="auto"/>
            <w:vAlign w:val="center"/>
          </w:tcPr>
          <w:p w:rsidR="00440153" w:rsidRPr="006E4B7C" w:rsidRDefault="00440153" w:rsidP="001E41DB">
            <w:pPr>
              <w:jc w:val="center"/>
              <w:rPr>
                <w:szCs w:val="20"/>
              </w:rPr>
            </w:pPr>
            <w:r w:rsidRPr="006E4B7C">
              <w:rPr>
                <w:b/>
                <w:bCs/>
                <w:szCs w:val="20"/>
              </w:rPr>
              <w:t xml:space="preserve">Auditor </w:t>
            </w:r>
            <w:r w:rsidRPr="006E4B7C">
              <w:rPr>
                <w:rFonts w:cs="Arial"/>
                <w:b/>
                <w:bCs/>
                <w:szCs w:val="20"/>
              </w:rPr>
              <w:t>Notes</w:t>
            </w:r>
          </w:p>
        </w:tc>
      </w:tr>
      <w:tr w:rsidR="00D16CD4" w:rsidRPr="00F92EC2" w:rsidTr="0029149A">
        <w:trPr>
          <w:trHeight w:val="20"/>
        </w:trPr>
        <w:tc>
          <w:tcPr>
            <w:tcW w:w="4630" w:type="dxa"/>
            <w:vMerge w:val="restart"/>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1E41DB" w:rsidRPr="001E41DB" w:rsidRDefault="001E41DB" w:rsidP="00B817C9">
            <w:pPr>
              <w:ind w:left="270" w:hanging="270"/>
              <w:rPr>
                <w:rFonts w:cs="Arial"/>
                <w:sz w:val="18"/>
                <w:szCs w:val="18"/>
              </w:rPr>
            </w:pPr>
            <w:r w:rsidRPr="001E41DB">
              <w:rPr>
                <w:rFonts w:cs="Arial"/>
                <w:b/>
                <w:bCs/>
                <w:sz w:val="18"/>
                <w:szCs w:val="18"/>
              </w:rPr>
              <w:t xml:space="preserve">R2 </w:t>
            </w:r>
            <w:r w:rsidRPr="001E41DB">
              <w:rPr>
                <w:rFonts w:cs="Arial"/>
                <w:sz w:val="18"/>
                <w:szCs w:val="18"/>
              </w:rPr>
              <w:t xml:space="preserve">Each </w:t>
            </w:r>
            <w:r w:rsidRPr="001E41DB">
              <w:rPr>
                <w:rFonts w:cs="Arial"/>
                <w:b/>
                <w:bCs/>
                <w:sz w:val="18"/>
                <w:szCs w:val="18"/>
              </w:rPr>
              <w:t xml:space="preserve">legal owner </w:t>
            </w:r>
            <w:r w:rsidRPr="001E41DB">
              <w:rPr>
                <w:rFonts w:cs="Arial"/>
                <w:sz w:val="18"/>
                <w:szCs w:val="18"/>
              </w:rPr>
              <w:t xml:space="preserve">of a </w:t>
            </w:r>
            <w:r w:rsidRPr="001E41DB">
              <w:rPr>
                <w:rFonts w:cs="Arial"/>
                <w:b/>
                <w:bCs/>
                <w:sz w:val="18"/>
                <w:szCs w:val="18"/>
              </w:rPr>
              <w:t>transmission facility</w:t>
            </w:r>
            <w:r w:rsidRPr="001E41DB">
              <w:rPr>
                <w:rFonts w:cs="Arial"/>
                <w:sz w:val="18"/>
                <w:szCs w:val="18"/>
              </w:rPr>
              <w:t xml:space="preserve">, </w:t>
            </w:r>
            <w:r w:rsidRPr="001E41DB">
              <w:rPr>
                <w:rFonts w:cs="Arial"/>
                <w:b/>
                <w:bCs/>
                <w:sz w:val="18"/>
                <w:szCs w:val="18"/>
              </w:rPr>
              <w:t xml:space="preserve">legal owner </w:t>
            </w:r>
            <w:r w:rsidRPr="001E41DB">
              <w:rPr>
                <w:rFonts w:cs="Arial"/>
                <w:sz w:val="18"/>
                <w:szCs w:val="18"/>
              </w:rPr>
              <w:t xml:space="preserve">of a </w:t>
            </w:r>
            <w:r w:rsidRPr="001E41DB">
              <w:rPr>
                <w:rFonts w:cs="Arial"/>
                <w:b/>
                <w:bCs/>
                <w:sz w:val="18"/>
                <w:szCs w:val="18"/>
              </w:rPr>
              <w:t>generating unit</w:t>
            </w:r>
            <w:r w:rsidRPr="001E41DB">
              <w:rPr>
                <w:rFonts w:cs="Arial"/>
                <w:sz w:val="18"/>
                <w:szCs w:val="18"/>
              </w:rPr>
              <w:t xml:space="preserve">, and </w:t>
            </w:r>
            <w:r w:rsidRPr="001E41DB">
              <w:rPr>
                <w:rFonts w:cs="Arial"/>
                <w:b/>
                <w:bCs/>
                <w:sz w:val="18"/>
                <w:szCs w:val="18"/>
              </w:rPr>
              <w:t xml:space="preserve">legal owner </w:t>
            </w:r>
            <w:r w:rsidRPr="001E41DB">
              <w:rPr>
                <w:rFonts w:cs="Arial"/>
                <w:sz w:val="18"/>
                <w:szCs w:val="18"/>
              </w:rPr>
              <w:t xml:space="preserve">of an </w:t>
            </w:r>
            <w:r w:rsidRPr="001E41DB">
              <w:rPr>
                <w:rFonts w:cs="Arial"/>
                <w:b/>
                <w:bCs/>
                <w:sz w:val="18"/>
                <w:szCs w:val="18"/>
              </w:rPr>
              <w:t xml:space="preserve">aggregated generating facility </w:t>
            </w:r>
            <w:r w:rsidRPr="001E41DB">
              <w:rPr>
                <w:rFonts w:cs="Arial"/>
                <w:sz w:val="18"/>
                <w:szCs w:val="18"/>
              </w:rPr>
              <w:t xml:space="preserve">that uses performance-based maintenance intervals in its </w:t>
            </w:r>
            <w:r w:rsidRPr="001E41DB">
              <w:rPr>
                <w:rFonts w:cs="Arial"/>
                <w:b/>
                <w:bCs/>
                <w:sz w:val="18"/>
                <w:szCs w:val="18"/>
              </w:rPr>
              <w:t xml:space="preserve">protection system </w:t>
            </w:r>
            <w:r w:rsidRPr="001E41DB">
              <w:rPr>
                <w:rFonts w:cs="Arial"/>
                <w:sz w:val="18"/>
                <w:szCs w:val="18"/>
              </w:rPr>
              <w:t xml:space="preserve">maintenance program must follow the procedure established in Appendix 2 to establish and maintain its performance-based intervals. </w:t>
            </w:r>
          </w:p>
          <w:p w:rsidR="001E41DB" w:rsidRPr="001E41DB" w:rsidRDefault="001E41DB" w:rsidP="001E41DB">
            <w:pPr>
              <w:rPr>
                <w:rFonts w:cs="Arial"/>
                <w:b/>
                <w:bCs/>
                <w:sz w:val="18"/>
                <w:szCs w:val="18"/>
              </w:rPr>
            </w:pPr>
          </w:p>
          <w:p w:rsidR="001E41DB" w:rsidRPr="001E41DB" w:rsidRDefault="001E41DB" w:rsidP="00B817C9">
            <w:pPr>
              <w:ind w:left="450" w:hanging="450"/>
              <w:rPr>
                <w:rFonts w:cs="Arial"/>
                <w:sz w:val="18"/>
                <w:szCs w:val="18"/>
              </w:rPr>
            </w:pPr>
            <w:r w:rsidRPr="001E41DB">
              <w:rPr>
                <w:rFonts w:cs="Arial"/>
                <w:b/>
                <w:bCs/>
                <w:sz w:val="18"/>
                <w:szCs w:val="18"/>
              </w:rPr>
              <w:t xml:space="preserve">MR2 </w:t>
            </w:r>
            <w:r w:rsidRPr="001E41DB">
              <w:rPr>
                <w:rFonts w:cs="Arial"/>
                <w:sz w:val="18"/>
                <w:szCs w:val="18"/>
              </w:rPr>
              <w:t xml:space="preserve">Evidence of following the procedure for performance-based maintenance intervals as required in requirement R2 exists. Evidence may include, but is not limited to, component lists, dated maintenance records and dated analysis records and results or other equivalent evidence. </w:t>
            </w:r>
          </w:p>
          <w:p w:rsidR="00440153" w:rsidRPr="00EF3C89" w:rsidRDefault="00440153" w:rsidP="001E41DB">
            <w:pPr>
              <w:pStyle w:val="RSAWReqMzrs"/>
            </w:pPr>
          </w:p>
        </w:tc>
        <w:tc>
          <w:tcPr>
            <w:tcW w:w="3438" w:type="dxa"/>
            <w:tcBorders>
              <w:top w:val="single" w:sz="4" w:space="0" w:color="auto"/>
              <w:left w:val="single" w:sz="4" w:space="0" w:color="auto"/>
              <w:right w:val="single" w:sz="4" w:space="0" w:color="auto"/>
            </w:tcBorders>
            <w:shd w:val="clear" w:color="auto" w:fill="auto"/>
            <w:tcMar>
              <w:top w:w="57" w:type="dxa"/>
              <w:left w:w="57" w:type="dxa"/>
              <w:bottom w:w="57" w:type="dxa"/>
              <w:right w:w="57" w:type="dxa"/>
            </w:tcMar>
          </w:tcPr>
          <w:p w:rsidR="00440153" w:rsidRPr="00731318" w:rsidRDefault="00440153" w:rsidP="001E41DB">
            <w:pPr>
              <w:pStyle w:val="RSAWEvSubmtext"/>
            </w:pPr>
            <w:r w:rsidRPr="00731318">
              <w:rPr>
                <w:b/>
              </w:rPr>
              <w:t>AR</w:t>
            </w:r>
            <w:r w:rsidR="007D1C83">
              <w:rPr>
                <w:b/>
              </w:rPr>
              <w:t>2</w:t>
            </w:r>
            <w:r>
              <w:t xml:space="preserve"> Please provide:</w:t>
            </w:r>
          </w:p>
        </w:tc>
        <w:tc>
          <w:tcPr>
            <w:tcW w:w="2892" w:type="dxa"/>
            <w:vMerge w:val="restart"/>
            <w:tcBorders>
              <w:top w:val="single" w:sz="4" w:space="0" w:color="auto"/>
              <w:left w:val="single" w:sz="4" w:space="0" w:color="auto"/>
              <w:right w:val="single" w:sz="4" w:space="0" w:color="auto"/>
            </w:tcBorders>
            <w:shd w:val="clear" w:color="auto" w:fill="auto"/>
            <w:tcMar>
              <w:top w:w="57" w:type="dxa"/>
              <w:left w:w="57" w:type="dxa"/>
              <w:bottom w:w="57" w:type="dxa"/>
              <w:right w:w="57" w:type="dxa"/>
            </w:tcMar>
          </w:tcPr>
          <w:sdt>
            <w:sdtPr>
              <w:alias w:val="Evidence Description"/>
              <w:tag w:val="Evidence Description"/>
              <w:id w:val="1806660511"/>
              <w:placeholder>
                <w:docPart w:val="F3D052FDB6764869BAF3FF4EBAC0AD2C"/>
              </w:placeholder>
              <w:showingPlcHdr/>
            </w:sdtPr>
            <w:sdtEndPr/>
            <w:sdtContent>
              <w:p w:rsidR="00440153" w:rsidRPr="006E4B7C" w:rsidRDefault="00440153" w:rsidP="00C316FB">
                <w:pPr>
                  <w:pStyle w:val="RSAWEvDesc"/>
                </w:pPr>
                <w:r w:rsidRPr="006E4B7C">
                  <w:rPr>
                    <w:rStyle w:val="PlaceholderText"/>
                  </w:rPr>
                  <w:t>[Click and e</w:t>
                </w:r>
                <w:r w:rsidR="00BD3225">
                  <w:rPr>
                    <w:rStyle w:val="PlaceholderText"/>
                  </w:rPr>
                  <w:t>dit to enter description for AR2</w:t>
                </w:r>
                <w:r w:rsidRPr="006E4B7C">
                  <w:rPr>
                    <w:rStyle w:val="PlaceholderText"/>
                  </w:rPr>
                  <w:t>(i) submitted evidence]</w:t>
                </w:r>
              </w:p>
            </w:sdtContent>
          </w:sdt>
        </w:tc>
        <w:tc>
          <w:tcPr>
            <w:tcW w:w="3501" w:type="dxa"/>
            <w:vMerge w:val="restart"/>
            <w:tcBorders>
              <w:top w:val="single" w:sz="4" w:space="0" w:color="auto"/>
              <w:left w:val="single" w:sz="4" w:space="0" w:color="auto"/>
              <w:right w:val="single" w:sz="4" w:space="0" w:color="auto"/>
            </w:tcBorders>
            <w:shd w:val="clear" w:color="auto" w:fill="auto"/>
            <w:tcMar>
              <w:top w:w="57" w:type="dxa"/>
              <w:left w:w="57" w:type="dxa"/>
              <w:bottom w:w="57" w:type="dxa"/>
              <w:right w:w="57" w:type="dxa"/>
            </w:tcMar>
          </w:tcPr>
          <w:p w:rsidR="00440153" w:rsidRPr="008C0FFF" w:rsidRDefault="00C75D28" w:rsidP="001E41DB">
            <w:pPr>
              <w:pStyle w:val="RSAWEv"/>
              <w:rPr>
                <w:color w:val="808080" w:themeColor="background1" w:themeShade="80"/>
              </w:rPr>
            </w:pPr>
            <w:sdt>
              <w:sdtPr>
                <w:rPr>
                  <w:color w:val="808080" w:themeColor="background1" w:themeShade="80"/>
                </w:rPr>
                <w:alias w:val="Evidence"/>
                <w:tag w:val="Evidence"/>
                <w:id w:val="-83076046"/>
                <w:placeholder>
                  <w:docPart w:val="49D90E00C2864DA480AB6EEFF3E301B3"/>
                </w:placeholder>
                <w:showingPlcHdr/>
              </w:sdtPr>
              <w:sdtEndPr/>
              <w:sdtContent>
                <w:r w:rsidR="00440153" w:rsidRPr="008C0FFF">
                  <w:rPr>
                    <w:rStyle w:val="PlaceholderText"/>
                    <w:color w:val="808080" w:themeColor="background1" w:themeShade="80"/>
                  </w:rPr>
                  <w:t>[Click and edit to embed file or link to evidence]</w:t>
                </w:r>
              </w:sdtContent>
            </w:sdt>
          </w:p>
        </w:tc>
        <w:tc>
          <w:tcPr>
            <w:tcW w:w="4220" w:type="dxa"/>
            <w:vMerge w:val="restart"/>
            <w:tcBorders>
              <w:top w:val="single" w:sz="4" w:space="0" w:color="auto"/>
              <w:left w:val="single" w:sz="4" w:space="0" w:color="auto"/>
              <w:right w:val="single" w:sz="4" w:space="0" w:color="auto"/>
            </w:tcBorders>
            <w:tcMar>
              <w:top w:w="57" w:type="dxa"/>
              <w:left w:w="57" w:type="dxa"/>
              <w:bottom w:w="57" w:type="dxa"/>
              <w:right w:w="57" w:type="dxa"/>
            </w:tcMar>
          </w:tcPr>
          <w:p w:rsidR="004F5680" w:rsidRDefault="004F5680" w:rsidP="007959B2">
            <w:pPr>
              <w:pStyle w:val="RSAWAssessAppText"/>
              <w:rPr>
                <w:rFonts w:cs="Arial"/>
                <w:szCs w:val="18"/>
              </w:rPr>
            </w:pPr>
            <w:r>
              <w:rPr>
                <w:rFonts w:cs="Arial"/>
                <w:szCs w:val="18"/>
              </w:rPr>
              <w:t>Review AR2 (</w:t>
            </w:r>
            <w:proofErr w:type="spellStart"/>
            <w:r>
              <w:rPr>
                <w:rFonts w:cs="Arial"/>
                <w:szCs w:val="18"/>
              </w:rPr>
              <w:t>i</w:t>
            </w:r>
            <w:proofErr w:type="spellEnd"/>
            <w:r>
              <w:rPr>
                <w:rFonts w:cs="Arial"/>
                <w:szCs w:val="18"/>
              </w:rPr>
              <w:t xml:space="preserve">) to </w:t>
            </w:r>
            <w:r w:rsidR="00934450">
              <w:rPr>
                <w:rFonts w:cs="Arial"/>
                <w:szCs w:val="18"/>
              </w:rPr>
              <w:t>v</w:t>
            </w:r>
            <w:r w:rsidR="00371B3B">
              <w:rPr>
                <w:rFonts w:cs="Arial"/>
                <w:szCs w:val="18"/>
              </w:rPr>
              <w:t>eri</w:t>
            </w:r>
            <w:r w:rsidR="00934450">
              <w:rPr>
                <w:rFonts w:cs="Arial"/>
                <w:szCs w:val="18"/>
              </w:rPr>
              <w:t>fy</w:t>
            </w:r>
            <w:r>
              <w:rPr>
                <w:rFonts w:cs="Arial"/>
                <w:szCs w:val="18"/>
              </w:rPr>
              <w:t xml:space="preserve"> whether </w:t>
            </w:r>
            <w:r w:rsidRPr="007849B7">
              <w:rPr>
                <w:rFonts w:cs="Arial"/>
                <w:szCs w:val="18"/>
              </w:rPr>
              <w:t>the entity developed lists with a</w:t>
            </w:r>
            <w:r w:rsidRPr="004F5680">
              <w:rPr>
                <w:rFonts w:cs="Arial"/>
                <w:szCs w:val="18"/>
              </w:rPr>
              <w:t xml:space="preserve"> </w:t>
            </w:r>
            <w:r w:rsidRPr="00BB0CE1">
              <w:rPr>
                <w:rFonts w:cs="Arial"/>
                <w:szCs w:val="18"/>
              </w:rPr>
              <w:t xml:space="preserve">description </w:t>
            </w:r>
            <w:r w:rsidRPr="004F5680">
              <w:rPr>
                <w:rFonts w:cs="Arial"/>
                <w:szCs w:val="18"/>
              </w:rPr>
              <w:t xml:space="preserve">of </w:t>
            </w:r>
            <w:r>
              <w:rPr>
                <w:rFonts w:cs="Arial"/>
                <w:szCs w:val="18"/>
              </w:rPr>
              <w:t>c</w:t>
            </w:r>
            <w:r w:rsidRPr="007849B7">
              <w:rPr>
                <w:rFonts w:cs="Arial"/>
                <w:szCs w:val="18"/>
              </w:rPr>
              <w:t xml:space="preserve">omponents included in each </w:t>
            </w:r>
            <w:r>
              <w:rPr>
                <w:rFonts w:cs="Arial"/>
                <w:szCs w:val="18"/>
              </w:rPr>
              <w:t>s</w:t>
            </w:r>
            <w:r w:rsidRPr="007849B7">
              <w:rPr>
                <w:rFonts w:cs="Arial"/>
                <w:szCs w:val="18"/>
              </w:rPr>
              <w:t>egment</w:t>
            </w:r>
            <w:r>
              <w:rPr>
                <w:rFonts w:cs="Arial"/>
                <w:szCs w:val="18"/>
              </w:rPr>
              <w:t>.</w:t>
            </w:r>
          </w:p>
          <w:p w:rsidR="004F5680" w:rsidRDefault="004F5680" w:rsidP="007959B2">
            <w:pPr>
              <w:pStyle w:val="RSAWAssessAppText"/>
              <w:rPr>
                <w:rFonts w:cs="Arial"/>
                <w:szCs w:val="18"/>
              </w:rPr>
            </w:pPr>
          </w:p>
          <w:p w:rsidR="007959B2" w:rsidRPr="00F80D1F" w:rsidRDefault="007208F9" w:rsidP="00EA74BB">
            <w:pPr>
              <w:pStyle w:val="RSAWAssessAppText"/>
              <w:rPr>
                <w:rFonts w:cs="Arial"/>
                <w:szCs w:val="18"/>
              </w:rPr>
            </w:pPr>
            <w:r w:rsidRPr="00733F78">
              <w:rPr>
                <w:rFonts w:cs="Arial"/>
                <w:szCs w:val="18"/>
              </w:rPr>
              <w:t>Review</w:t>
            </w:r>
            <w:r w:rsidR="007959B2" w:rsidRPr="00733F78">
              <w:rPr>
                <w:rFonts w:cs="Arial"/>
                <w:szCs w:val="18"/>
              </w:rPr>
              <w:t xml:space="preserve"> AR2 (</w:t>
            </w:r>
            <w:proofErr w:type="spellStart"/>
            <w:r w:rsidR="007959B2" w:rsidRPr="00733F78">
              <w:rPr>
                <w:rFonts w:cs="Arial"/>
                <w:szCs w:val="18"/>
              </w:rPr>
              <w:t>i</w:t>
            </w:r>
            <w:proofErr w:type="spellEnd"/>
            <w:r w:rsidR="007959B2" w:rsidRPr="00733F78">
              <w:rPr>
                <w:rFonts w:cs="Arial"/>
                <w:szCs w:val="18"/>
              </w:rPr>
              <w:t xml:space="preserve">) </w:t>
            </w:r>
            <w:r w:rsidR="007959B2" w:rsidRPr="003B657F">
              <w:rPr>
                <w:rFonts w:cs="Arial"/>
                <w:szCs w:val="18"/>
              </w:rPr>
              <w:t xml:space="preserve">to </w:t>
            </w:r>
            <w:r w:rsidR="00934450">
              <w:rPr>
                <w:rFonts w:cs="Arial"/>
                <w:szCs w:val="18"/>
              </w:rPr>
              <w:t>verify</w:t>
            </w:r>
            <w:r w:rsidR="00934450" w:rsidRPr="003B657F">
              <w:rPr>
                <w:rFonts w:cs="Arial"/>
                <w:szCs w:val="18"/>
              </w:rPr>
              <w:t xml:space="preserve"> </w:t>
            </w:r>
            <w:r w:rsidR="007959B2" w:rsidRPr="003B657F">
              <w:rPr>
                <w:rFonts w:cs="Arial"/>
                <w:szCs w:val="18"/>
              </w:rPr>
              <w:t xml:space="preserve">whether </w:t>
            </w:r>
            <w:r w:rsidR="00F0602F" w:rsidRPr="003B657F">
              <w:rPr>
                <w:rFonts w:cs="Arial"/>
                <w:szCs w:val="18"/>
              </w:rPr>
              <w:t>the</w:t>
            </w:r>
            <w:r w:rsidR="00E07C1D" w:rsidRPr="009522C4">
              <w:rPr>
                <w:rFonts w:cs="Arial"/>
                <w:szCs w:val="18"/>
              </w:rPr>
              <w:t xml:space="preserve"> </w:t>
            </w:r>
            <w:r w:rsidR="007959B2" w:rsidRPr="009522C4">
              <w:rPr>
                <w:rFonts w:cs="Arial"/>
                <w:szCs w:val="18"/>
              </w:rPr>
              <w:t>minimum segment population is sixty (60) components</w:t>
            </w:r>
            <w:r w:rsidR="00F0602F" w:rsidRPr="006F012E">
              <w:rPr>
                <w:rFonts w:cs="Arial"/>
                <w:szCs w:val="18"/>
              </w:rPr>
              <w:t xml:space="preserve"> or above</w:t>
            </w:r>
            <w:r w:rsidR="007959B2" w:rsidRPr="00F80D1F">
              <w:rPr>
                <w:rFonts w:cs="Arial"/>
                <w:szCs w:val="18"/>
              </w:rPr>
              <w:t>.</w:t>
            </w:r>
          </w:p>
          <w:p w:rsidR="007F7BD4" w:rsidRDefault="007F7BD4" w:rsidP="00EA74BB">
            <w:pPr>
              <w:pStyle w:val="RSAWAssessAppText"/>
              <w:rPr>
                <w:rFonts w:cs="Arial"/>
                <w:szCs w:val="18"/>
              </w:rPr>
            </w:pPr>
          </w:p>
          <w:p w:rsidR="007C1A65" w:rsidRDefault="007C1A65" w:rsidP="00EA74BB">
            <w:pPr>
              <w:pStyle w:val="RSAWAssessAppText"/>
              <w:rPr>
                <w:rFonts w:cs="Arial"/>
                <w:szCs w:val="18"/>
              </w:rPr>
            </w:pPr>
            <w:r>
              <w:rPr>
                <w:rFonts w:cs="Arial"/>
                <w:szCs w:val="18"/>
              </w:rPr>
              <w:t xml:space="preserve">Review </w:t>
            </w:r>
            <w:r w:rsidR="00EA74BB">
              <w:rPr>
                <w:rFonts w:cs="Arial"/>
                <w:szCs w:val="18"/>
              </w:rPr>
              <w:t>AR2 (</w:t>
            </w:r>
            <w:proofErr w:type="spellStart"/>
            <w:r w:rsidR="00EA74BB">
              <w:rPr>
                <w:rFonts w:cs="Arial"/>
                <w:szCs w:val="18"/>
              </w:rPr>
              <w:t>i</w:t>
            </w:r>
            <w:proofErr w:type="spellEnd"/>
            <w:r w:rsidR="00EA74BB">
              <w:rPr>
                <w:rFonts w:cs="Arial"/>
                <w:szCs w:val="18"/>
              </w:rPr>
              <w:t>)</w:t>
            </w:r>
            <w:r w:rsidRPr="00617E31">
              <w:rPr>
                <w:rFonts w:cs="Arial"/>
                <w:szCs w:val="18"/>
              </w:rPr>
              <w:t xml:space="preserve"> </w:t>
            </w:r>
            <w:r w:rsidR="00EA74BB">
              <w:rPr>
                <w:rFonts w:cs="Arial"/>
                <w:szCs w:val="18"/>
              </w:rPr>
              <w:t>to verify whether the s</w:t>
            </w:r>
            <w:r w:rsidRPr="00617E31">
              <w:rPr>
                <w:rFonts w:cs="Arial"/>
                <w:szCs w:val="18"/>
              </w:rPr>
              <w:t>egments</w:t>
            </w:r>
            <w:r w:rsidR="00EA74BB">
              <w:rPr>
                <w:rFonts w:cs="Arial"/>
                <w:szCs w:val="18"/>
              </w:rPr>
              <w:t xml:space="preserve"> were comprised of at least 60 c</w:t>
            </w:r>
            <w:r w:rsidRPr="00617E31">
              <w:rPr>
                <w:rFonts w:cs="Arial"/>
                <w:szCs w:val="18"/>
              </w:rPr>
              <w:t>omponents, in each</w:t>
            </w:r>
            <w:r w:rsidR="00FE5D5C">
              <w:rPr>
                <w:rFonts w:cs="Arial"/>
                <w:szCs w:val="18"/>
              </w:rPr>
              <w:t xml:space="preserve"> year during the audit period.</w:t>
            </w:r>
          </w:p>
          <w:p w:rsidR="00B77DDD" w:rsidRPr="00BC66D5" w:rsidRDefault="00B77DDD" w:rsidP="00C20BA3">
            <w:pPr>
              <w:pStyle w:val="RSAWAssessAppText"/>
            </w:pPr>
          </w:p>
        </w:tc>
        <w:tc>
          <w:tcPr>
            <w:tcW w:w="4056" w:type="dxa"/>
            <w:vMerge w:val="restart"/>
            <w:tcBorders>
              <w:top w:val="single" w:sz="4" w:space="0" w:color="auto"/>
              <w:left w:val="single" w:sz="4" w:space="0" w:color="auto"/>
            </w:tcBorders>
            <w:tcMar>
              <w:top w:w="57" w:type="dxa"/>
              <w:left w:w="57" w:type="dxa"/>
              <w:bottom w:w="57" w:type="dxa"/>
              <w:right w:w="57" w:type="dxa"/>
            </w:tcMar>
          </w:tcPr>
          <w:sdt>
            <w:sdtPr>
              <w:alias w:val="Assessment Notes"/>
              <w:id w:val="1911028761"/>
              <w:placeholder>
                <w:docPart w:val="BB87128415D14737A875D4FA3AF36235"/>
              </w:placeholder>
              <w:showingPlcHdr/>
            </w:sdtPr>
            <w:sdtEndPr/>
            <w:sdtContent>
              <w:p w:rsidR="00454F16" w:rsidRDefault="00454F16" w:rsidP="00454F16">
                <w:pPr>
                  <w:pStyle w:val="RSAWAuditorNotes"/>
                  <w:rPr>
                    <w:sz w:val="20"/>
                  </w:rPr>
                </w:pPr>
                <w:r w:rsidRPr="006E4B7C">
                  <w:rPr>
                    <w:rStyle w:val="PlaceholderText"/>
                  </w:rPr>
                  <w:t>[For AESO use only]</w:t>
                </w:r>
              </w:p>
            </w:sdtContent>
          </w:sdt>
          <w:p w:rsidR="00440153" w:rsidRPr="00BC66D5" w:rsidRDefault="00440153" w:rsidP="00B219E2">
            <w:pPr>
              <w:pStyle w:val="RSAWAuditorNotes"/>
            </w:pPr>
          </w:p>
        </w:tc>
      </w:tr>
      <w:tr w:rsidR="00D16CD4" w:rsidRPr="00F92EC2" w:rsidTr="0029149A">
        <w:trPr>
          <w:trHeight w:val="1340"/>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40153" w:rsidRPr="00EF3C89" w:rsidRDefault="00440153" w:rsidP="001E41DB">
            <w:pPr>
              <w:rPr>
                <w:rFonts w:cs="Arial"/>
                <w:b/>
                <w:sz w:val="18"/>
                <w:szCs w:val="18"/>
              </w:rPr>
            </w:pPr>
          </w:p>
        </w:tc>
        <w:tc>
          <w:tcPr>
            <w:tcW w:w="3438" w:type="dxa"/>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B77DDD" w:rsidRDefault="006F0A96" w:rsidP="00EC3B8F">
            <w:pPr>
              <w:pStyle w:val="ListParagraph"/>
              <w:numPr>
                <w:ilvl w:val="0"/>
                <w:numId w:val="51"/>
              </w:numPr>
              <w:rPr>
                <w:sz w:val="18"/>
                <w:szCs w:val="18"/>
                <w:shd w:val="clear" w:color="auto" w:fill="DBE5F1" w:themeFill="accent1" w:themeFillTint="33"/>
              </w:rPr>
            </w:pPr>
            <w:r>
              <w:rPr>
                <w:sz w:val="18"/>
              </w:rPr>
              <w:t>A list of all of the s</w:t>
            </w:r>
            <w:r w:rsidR="00B77DDD" w:rsidRPr="00EC3B8F">
              <w:rPr>
                <w:sz w:val="18"/>
              </w:rPr>
              <w:t>egments that were established and/or maintained as part of performance-based maintenance during the audit period.  T</w:t>
            </w:r>
            <w:r>
              <w:rPr>
                <w:sz w:val="18"/>
              </w:rPr>
              <w:t>he list shall identify for all segments, a segment title, the component type, the number of c</w:t>
            </w:r>
            <w:r w:rsidR="00B77DDD" w:rsidRPr="00EC3B8F">
              <w:rPr>
                <w:sz w:val="18"/>
              </w:rPr>
              <w:t>omponents incl</w:t>
            </w:r>
            <w:r>
              <w:rPr>
                <w:sz w:val="18"/>
              </w:rPr>
              <w:t>uded in the s</w:t>
            </w:r>
            <w:r w:rsidR="00B77DDD" w:rsidRPr="00EC3B8F">
              <w:rPr>
                <w:sz w:val="18"/>
              </w:rPr>
              <w:t>egment, and</w:t>
            </w:r>
            <w:r>
              <w:rPr>
                <w:sz w:val="18"/>
              </w:rPr>
              <w:t xml:space="preserve"> the time periods in which the s</w:t>
            </w:r>
            <w:r w:rsidR="00B77DDD" w:rsidRPr="00EC3B8F">
              <w:rPr>
                <w:sz w:val="18"/>
              </w:rPr>
              <w:t>egment was being established, and/or was being used, as</w:t>
            </w:r>
            <w:r>
              <w:rPr>
                <w:sz w:val="18"/>
              </w:rPr>
              <w:t xml:space="preserve"> part of the performance-based protection system maintenance p</w:t>
            </w:r>
            <w:r w:rsidR="00B77DDD" w:rsidRPr="00EC3B8F">
              <w:rPr>
                <w:sz w:val="18"/>
              </w:rPr>
              <w:t>rogram.</w:t>
            </w:r>
          </w:p>
          <w:p w:rsidR="003F68B3" w:rsidRPr="00EC3B8F" w:rsidRDefault="003F68B3" w:rsidP="00EC3B8F">
            <w:pPr>
              <w:rPr>
                <w:sz w:val="18"/>
                <w:szCs w:val="18"/>
              </w:rPr>
            </w:pPr>
          </w:p>
        </w:tc>
        <w:tc>
          <w:tcPr>
            <w:tcW w:w="2892" w:type="dxa"/>
            <w:vMerge/>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40153" w:rsidRPr="006E4B7C" w:rsidRDefault="00440153" w:rsidP="001E41DB">
            <w:pPr>
              <w:pStyle w:val="RSAWEvDesc"/>
            </w:pPr>
          </w:p>
        </w:tc>
        <w:tc>
          <w:tcPr>
            <w:tcW w:w="3501" w:type="dxa"/>
            <w:vMerge/>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40153" w:rsidRPr="008C0FFF" w:rsidRDefault="00440153" w:rsidP="001E41DB">
            <w:pPr>
              <w:pStyle w:val="RSAWEv"/>
              <w:rPr>
                <w:color w:val="808080" w:themeColor="background1" w:themeShade="80"/>
              </w:rPr>
            </w:pPr>
          </w:p>
        </w:tc>
        <w:tc>
          <w:tcPr>
            <w:tcW w:w="4220" w:type="dxa"/>
            <w:vMerge/>
            <w:tcBorders>
              <w:left w:val="single" w:sz="4" w:space="0" w:color="auto"/>
              <w:bottom w:val="single" w:sz="4" w:space="0" w:color="auto"/>
              <w:right w:val="single" w:sz="4" w:space="0" w:color="auto"/>
            </w:tcBorders>
            <w:tcMar>
              <w:top w:w="57" w:type="dxa"/>
              <w:left w:w="57" w:type="dxa"/>
              <w:bottom w:w="57" w:type="dxa"/>
              <w:right w:w="57" w:type="dxa"/>
            </w:tcMar>
          </w:tcPr>
          <w:p w:rsidR="00440153" w:rsidRPr="00F92EC2" w:rsidRDefault="00440153" w:rsidP="001E41DB">
            <w:pPr>
              <w:pStyle w:val="RSAWAssessAppText"/>
            </w:pPr>
          </w:p>
        </w:tc>
        <w:tc>
          <w:tcPr>
            <w:tcW w:w="4056" w:type="dxa"/>
            <w:vMerge/>
            <w:tcBorders>
              <w:left w:val="single" w:sz="4" w:space="0" w:color="auto"/>
              <w:bottom w:val="single" w:sz="4" w:space="0" w:color="auto"/>
            </w:tcBorders>
            <w:tcMar>
              <w:top w:w="57" w:type="dxa"/>
              <w:left w:w="57" w:type="dxa"/>
              <w:bottom w:w="57" w:type="dxa"/>
              <w:right w:w="57" w:type="dxa"/>
            </w:tcMar>
          </w:tcPr>
          <w:p w:rsidR="00440153" w:rsidRPr="006E4B7C" w:rsidRDefault="00440153" w:rsidP="001E41DB">
            <w:pPr>
              <w:pStyle w:val="RSAWAuditorNotes"/>
            </w:pPr>
          </w:p>
        </w:tc>
      </w:tr>
      <w:tr w:rsidR="00454F16" w:rsidRPr="00F92EC2" w:rsidTr="002F366A">
        <w:trPr>
          <w:trHeight w:val="1340"/>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Pr="00EF3C89" w:rsidRDefault="00454F16" w:rsidP="001E41DB">
            <w:pPr>
              <w:rPr>
                <w:rFonts w:cs="Arial"/>
                <w:b/>
                <w:sz w:val="18"/>
                <w:szCs w:val="18"/>
              </w:rPr>
            </w:pPr>
          </w:p>
        </w:tc>
        <w:tc>
          <w:tcPr>
            <w:tcW w:w="3438" w:type="dxa"/>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454F16" w:rsidP="007C1A65">
            <w:pPr>
              <w:pStyle w:val="ListParagraph"/>
              <w:numPr>
                <w:ilvl w:val="0"/>
                <w:numId w:val="51"/>
              </w:numPr>
              <w:rPr>
                <w:sz w:val="18"/>
              </w:rPr>
            </w:pPr>
            <w:r w:rsidRPr="0029149A">
              <w:rPr>
                <w:sz w:val="18"/>
              </w:rPr>
              <w:t xml:space="preserve">All lists, developed by the entity during the audit period, used to establish the technical justification for the initial use of performance-based </w:t>
            </w:r>
            <w:r w:rsidRPr="00DC48A3">
              <w:rPr>
                <w:sz w:val="18"/>
              </w:rPr>
              <w:t>protection system maintenance program(s)</w:t>
            </w:r>
            <w:r>
              <w:rPr>
                <w:sz w:val="18"/>
              </w:rPr>
              <w:t>. The l</w:t>
            </w:r>
            <w:r w:rsidRPr="0029149A">
              <w:rPr>
                <w:sz w:val="18"/>
              </w:rPr>
              <w:t>ists shal</w:t>
            </w:r>
            <w:r>
              <w:rPr>
                <w:sz w:val="18"/>
              </w:rPr>
              <w:t>l include a description of all components in each s</w:t>
            </w:r>
            <w:r w:rsidRPr="0029149A">
              <w:rPr>
                <w:sz w:val="18"/>
              </w:rPr>
              <w:t>egment.</w:t>
            </w:r>
          </w:p>
          <w:p w:rsidR="00454F16" w:rsidRDefault="00454F16" w:rsidP="00CC0A6F">
            <w:pPr>
              <w:pStyle w:val="ListParagraph"/>
              <w:ind w:left="360"/>
              <w:rPr>
                <w:sz w:val="18"/>
              </w:rPr>
            </w:pPr>
          </w:p>
        </w:tc>
        <w:tc>
          <w:tcPr>
            <w:tcW w:w="2892" w:type="dxa"/>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alias w:val="Evidence Description"/>
              <w:tag w:val="Evidence Description"/>
              <w:id w:val="1062147146"/>
              <w:placeholder>
                <w:docPart w:val="BEDDA99C357C475DB89FF6CE9FF96334"/>
              </w:placeholder>
              <w:showingPlcHdr/>
            </w:sdtPr>
            <w:sdtEndPr/>
            <w:sdtContent>
              <w:p w:rsidR="00454F16" w:rsidRPr="006E4B7C" w:rsidRDefault="00454F16" w:rsidP="00C316FB">
                <w:pPr>
                  <w:pStyle w:val="RSAWEvDesc"/>
                </w:pPr>
                <w:r w:rsidRPr="006E4B7C">
                  <w:rPr>
                    <w:rStyle w:val="PlaceholderText"/>
                  </w:rPr>
                  <w:t>[Click and e</w:t>
                </w:r>
                <w:r>
                  <w:rPr>
                    <w:rStyle w:val="PlaceholderText"/>
                  </w:rPr>
                  <w:t>dit to enter description for AR2</w:t>
                </w:r>
                <w:r w:rsidRPr="006E4B7C">
                  <w:rPr>
                    <w:rStyle w:val="PlaceholderText"/>
                  </w:rPr>
                  <w:t>(</w:t>
                </w:r>
                <w:r w:rsidR="001227B3">
                  <w:rPr>
                    <w:rStyle w:val="PlaceholderText"/>
                  </w:rPr>
                  <w:t>i</w:t>
                </w:r>
                <w:r w:rsidRPr="006E4B7C">
                  <w:rPr>
                    <w:rStyle w:val="PlaceholderText"/>
                  </w:rPr>
                  <w:t>i) submitted evidence]</w:t>
                </w:r>
              </w:p>
            </w:sdtContent>
          </w:sdt>
        </w:tc>
        <w:tc>
          <w:tcPr>
            <w:tcW w:w="3501" w:type="dxa"/>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Pr="008C0FFF" w:rsidRDefault="00C75D28" w:rsidP="004837B5">
            <w:pPr>
              <w:pStyle w:val="RSAWEv"/>
              <w:rPr>
                <w:color w:val="808080" w:themeColor="background1" w:themeShade="80"/>
              </w:rPr>
            </w:pPr>
            <w:sdt>
              <w:sdtPr>
                <w:rPr>
                  <w:color w:val="808080" w:themeColor="background1" w:themeShade="80"/>
                </w:rPr>
                <w:alias w:val="Evidence"/>
                <w:tag w:val="Evidence"/>
                <w:id w:val="-1724433352"/>
                <w:placeholder>
                  <w:docPart w:val="DAECAF675FA4485582BC1702B9C6A644"/>
                </w:placeholder>
                <w:showingPlcHdr/>
              </w:sdtPr>
              <w:sdtEndPr/>
              <w:sdtContent>
                <w:r w:rsidR="00454F16" w:rsidRPr="008C0FFF">
                  <w:rPr>
                    <w:rStyle w:val="PlaceholderText"/>
                    <w:color w:val="808080" w:themeColor="background1" w:themeShade="80"/>
                  </w:rPr>
                  <w:t>[Click and edit to embed file or link to evidence]</w:t>
                </w:r>
              </w:sdtContent>
            </w:sdt>
          </w:p>
        </w:tc>
        <w:tc>
          <w:tcPr>
            <w:tcW w:w="4220" w:type="dxa"/>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Pr="002F366A" w:rsidRDefault="00454F16" w:rsidP="00381346">
            <w:pPr>
              <w:pStyle w:val="RSAWAssessAppText"/>
              <w:rPr>
                <w:rFonts w:cs="Arial"/>
                <w:szCs w:val="18"/>
              </w:rPr>
            </w:pPr>
            <w:r w:rsidRPr="002F366A">
              <w:rPr>
                <w:rFonts w:cs="Arial"/>
                <w:szCs w:val="18"/>
              </w:rPr>
              <w:t>Review AR2 (i</w:t>
            </w:r>
            <w:r>
              <w:rPr>
                <w:rFonts w:cs="Arial"/>
                <w:szCs w:val="18"/>
              </w:rPr>
              <w:t>i</w:t>
            </w:r>
            <w:r w:rsidRPr="002F366A">
              <w:rPr>
                <w:rFonts w:cs="Arial"/>
                <w:szCs w:val="18"/>
              </w:rPr>
              <w:t>) to verify whether the components within each selected segment were of a consistent design standard, or are/were of a particular model or type from a single manufacturer that typically share other common elements.</w:t>
            </w:r>
          </w:p>
          <w:p w:rsidR="00454F16" w:rsidRPr="00381346" w:rsidRDefault="00454F16" w:rsidP="00381346">
            <w:pPr>
              <w:pStyle w:val="RSAWAssessAppText"/>
              <w:rPr>
                <w:rFonts w:cs="Arial"/>
                <w:szCs w:val="18"/>
              </w:rPr>
            </w:pPr>
          </w:p>
        </w:tc>
        <w:tc>
          <w:tcPr>
            <w:tcW w:w="4056" w:type="dxa"/>
            <w:tcBorders>
              <w:left w:val="single" w:sz="4" w:space="0" w:color="auto"/>
              <w:bottom w:val="single" w:sz="4" w:space="0" w:color="auto"/>
            </w:tcBorders>
            <w:shd w:val="clear" w:color="auto" w:fill="auto"/>
            <w:tcMar>
              <w:top w:w="57" w:type="dxa"/>
              <w:left w:w="57" w:type="dxa"/>
              <w:bottom w:w="57" w:type="dxa"/>
              <w:right w:w="57" w:type="dxa"/>
            </w:tcMar>
          </w:tcPr>
          <w:sdt>
            <w:sdtPr>
              <w:alias w:val="Assessment Notes"/>
              <w:id w:val="455150460"/>
              <w:placeholder>
                <w:docPart w:val="A8F0DFC8B6D4490EB04DBFA91EE1EE55"/>
              </w:placeholder>
              <w:showingPlcHdr/>
            </w:sdtPr>
            <w:sdtEndPr/>
            <w:sdtContent>
              <w:p w:rsidR="00454F16" w:rsidRDefault="00454F16" w:rsidP="00454F16">
                <w:pPr>
                  <w:pStyle w:val="RSAWAuditorNotes"/>
                  <w:rPr>
                    <w:sz w:val="20"/>
                  </w:rPr>
                </w:pPr>
                <w:r w:rsidRPr="006E4B7C">
                  <w:rPr>
                    <w:rStyle w:val="PlaceholderText"/>
                  </w:rPr>
                  <w:t>[For AESO use only]</w:t>
                </w:r>
              </w:p>
            </w:sdtContent>
          </w:sdt>
          <w:p w:rsidR="00454F16" w:rsidRPr="006E4B7C" w:rsidRDefault="00454F16" w:rsidP="001E41DB">
            <w:pPr>
              <w:pStyle w:val="RSAWAuditorNotes"/>
            </w:pPr>
          </w:p>
        </w:tc>
      </w:tr>
      <w:tr w:rsidR="00454F16" w:rsidRPr="00F92EC2" w:rsidTr="00CD29D9">
        <w:trPr>
          <w:trHeight w:val="3398"/>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Pr="00F92EC2" w:rsidRDefault="00454F16" w:rsidP="001E41DB">
            <w:pPr>
              <w:pStyle w:val="MeasuresLevel1Text"/>
              <w:tabs>
                <w:tab w:val="clear" w:pos="4320"/>
                <w:tab w:val="clear" w:pos="8640"/>
              </w:tabs>
              <w:spacing w:before="0" w:after="0"/>
              <w:ind w:left="0" w:hanging="1"/>
              <w:jc w:val="both"/>
              <w:rPr>
                <w:b/>
                <w:sz w:val="18"/>
                <w:szCs w:val="18"/>
              </w:rPr>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454F16" w:rsidP="0033346A">
            <w:pPr>
              <w:pStyle w:val="ListParagraph"/>
              <w:numPr>
                <w:ilvl w:val="0"/>
                <w:numId w:val="51"/>
              </w:numPr>
              <w:rPr>
                <w:sz w:val="18"/>
              </w:rPr>
            </w:pPr>
            <w:r w:rsidRPr="00B83437">
              <w:rPr>
                <w:sz w:val="18"/>
              </w:rPr>
              <w:t>Evidence that</w:t>
            </w:r>
            <w:r>
              <w:rPr>
                <w:sz w:val="18"/>
              </w:rPr>
              <w:t xml:space="preserve">, </w:t>
            </w:r>
            <w:r w:rsidRPr="00B83437">
              <w:rPr>
                <w:sz w:val="18"/>
              </w:rPr>
              <w:t xml:space="preserve">while establishing the technical justification for the initial use of all </w:t>
            </w:r>
            <w:r>
              <w:rPr>
                <w:sz w:val="18"/>
              </w:rPr>
              <w:t>performance-based maintenance s</w:t>
            </w:r>
            <w:r w:rsidRPr="00B83437">
              <w:rPr>
                <w:sz w:val="18"/>
              </w:rPr>
              <w:t xml:space="preserve">egments, </w:t>
            </w:r>
            <w:r w:rsidRPr="000407FB">
              <w:rPr>
                <w:sz w:val="18"/>
              </w:rPr>
              <w:t xml:space="preserve">the </w:t>
            </w:r>
            <w:r>
              <w:rPr>
                <w:sz w:val="18"/>
              </w:rPr>
              <w:t>c</w:t>
            </w:r>
            <w:r w:rsidRPr="00B83437">
              <w:rPr>
                <w:sz w:val="18"/>
              </w:rPr>
              <w:t>omponents in each</w:t>
            </w:r>
            <w:r w:rsidRPr="000407FB">
              <w:rPr>
                <w:sz w:val="18"/>
              </w:rPr>
              <w:t xml:space="preserve"> </w:t>
            </w:r>
            <w:r>
              <w:rPr>
                <w:sz w:val="18"/>
              </w:rPr>
              <w:t>s</w:t>
            </w:r>
            <w:r w:rsidRPr="00B83437">
              <w:rPr>
                <w:sz w:val="18"/>
              </w:rPr>
              <w:t>egment</w:t>
            </w:r>
            <w:r>
              <w:rPr>
                <w:sz w:val="18"/>
              </w:rPr>
              <w:t xml:space="preserve"> were maintained in</w:t>
            </w:r>
            <w:r w:rsidRPr="000407FB">
              <w:rPr>
                <w:sz w:val="18"/>
              </w:rPr>
              <w:t xml:space="preserve"> accord</w:t>
            </w:r>
            <w:r>
              <w:rPr>
                <w:sz w:val="18"/>
              </w:rPr>
              <w:t>ance</w:t>
            </w:r>
            <w:r w:rsidRPr="00B83437">
              <w:rPr>
                <w:sz w:val="18"/>
              </w:rPr>
              <w:t xml:space="preserve"> to the time-based maximum allowable intervals established in Tables 1-1 through 1-5, Table 3, Tables 4-1 through 4-3, and Table 5 until results of maintenance activities for each</w:t>
            </w:r>
            <w:r w:rsidRPr="00B219E2">
              <w:rPr>
                <w:sz w:val="18"/>
              </w:rPr>
              <w:t xml:space="preserve"> </w:t>
            </w:r>
            <w:r>
              <w:rPr>
                <w:sz w:val="18"/>
              </w:rPr>
              <w:t>s</w:t>
            </w:r>
            <w:r w:rsidRPr="00B83437">
              <w:rPr>
                <w:sz w:val="18"/>
              </w:rPr>
              <w:t xml:space="preserve">egment were available </w:t>
            </w:r>
            <w:r w:rsidRPr="00B219E2">
              <w:rPr>
                <w:sz w:val="18"/>
              </w:rPr>
              <w:t xml:space="preserve">for a minimum of </w:t>
            </w:r>
            <w:r>
              <w:rPr>
                <w:sz w:val="18"/>
              </w:rPr>
              <w:t>thirty (</w:t>
            </w:r>
            <w:r w:rsidRPr="00B219E2">
              <w:rPr>
                <w:sz w:val="18"/>
              </w:rPr>
              <w:t>30</w:t>
            </w:r>
            <w:r>
              <w:rPr>
                <w:sz w:val="18"/>
              </w:rPr>
              <w:t>)</w:t>
            </w:r>
            <w:r w:rsidRPr="00B219E2">
              <w:rPr>
                <w:sz w:val="18"/>
              </w:rPr>
              <w:t xml:space="preserve"> individual </w:t>
            </w:r>
            <w:r>
              <w:rPr>
                <w:sz w:val="18"/>
              </w:rPr>
              <w:t>c</w:t>
            </w:r>
            <w:r w:rsidRPr="00B83437">
              <w:rPr>
                <w:sz w:val="18"/>
              </w:rPr>
              <w:t>omponents</w:t>
            </w:r>
            <w:r w:rsidRPr="00B219E2">
              <w:rPr>
                <w:sz w:val="18"/>
              </w:rPr>
              <w:t xml:space="preserve"> in each </w:t>
            </w:r>
            <w:r>
              <w:rPr>
                <w:sz w:val="18"/>
              </w:rPr>
              <w:t>s</w:t>
            </w:r>
            <w:r w:rsidRPr="00B83437">
              <w:rPr>
                <w:sz w:val="18"/>
              </w:rPr>
              <w:t>egment.</w:t>
            </w:r>
          </w:p>
          <w:p w:rsidR="00454F16" w:rsidRDefault="00454F16" w:rsidP="001E41DB">
            <w:pPr>
              <w:pStyle w:val="RSAWEvSubmtext"/>
            </w:pPr>
          </w:p>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alias w:val="Evidence Description"/>
              <w:tag w:val="Evidence Description"/>
              <w:id w:val="-1517379546"/>
              <w:placeholder>
                <w:docPart w:val="91ACA7224CEC44C99366C7B95826E31E"/>
              </w:placeholder>
              <w:showingPlcHdr/>
            </w:sdtPr>
            <w:sdtEndPr/>
            <w:sdtContent>
              <w:p w:rsidR="00454F16" w:rsidRDefault="00454F16" w:rsidP="00C316FB">
                <w:pPr>
                  <w:pStyle w:val="RSAWEvDesc"/>
                </w:pPr>
                <w:r w:rsidRPr="006E4B7C">
                  <w:rPr>
                    <w:rStyle w:val="PlaceholderText"/>
                  </w:rPr>
                  <w:t>[Click and e</w:t>
                </w:r>
                <w:r>
                  <w:rPr>
                    <w:rStyle w:val="PlaceholderText"/>
                  </w:rPr>
                  <w:t>dit to enter description for AR2</w:t>
                </w:r>
                <w:r w:rsidRPr="006E4B7C">
                  <w:rPr>
                    <w:rStyle w:val="PlaceholderText"/>
                  </w:rPr>
                  <w:t>(i</w:t>
                </w:r>
                <w:r w:rsidR="001227B3">
                  <w:rPr>
                    <w:rStyle w:val="PlaceholderText"/>
                  </w:rPr>
                  <w:t>ii</w:t>
                </w:r>
                <w:r w:rsidRPr="006E4B7C">
                  <w:rPr>
                    <w:rStyle w:val="PlaceholderText"/>
                  </w:rPr>
                  <w:t>)</w:t>
                </w:r>
                <w:r w:rsidRPr="002413DF">
                  <w:rPr>
                    <w:rStyle w:val="PlaceholderText"/>
                  </w:rPr>
                  <w:t xml:space="preserve"> </w:t>
                </w:r>
                <w:r w:rsidRPr="006E4B7C">
                  <w:rPr>
                    <w:rStyle w:val="PlaceholderText"/>
                  </w:rPr>
                  <w:t>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C75D28" w:rsidP="004837B5">
            <w:pPr>
              <w:pStyle w:val="RSAWEv"/>
              <w:rPr>
                <w:color w:val="808080" w:themeColor="background1" w:themeShade="80"/>
              </w:rPr>
            </w:pPr>
            <w:sdt>
              <w:sdtPr>
                <w:rPr>
                  <w:color w:val="808080" w:themeColor="background1" w:themeShade="80"/>
                </w:rPr>
                <w:alias w:val="Evidence"/>
                <w:tag w:val="Evidence"/>
                <w:id w:val="985972647"/>
                <w:placeholder>
                  <w:docPart w:val="E54A23BBEBFF4F5F900727E36EF02586"/>
                </w:placeholder>
                <w:showingPlcHdr/>
              </w:sdtPr>
              <w:sdtEndPr/>
              <w:sdtContent>
                <w:r w:rsidR="00454F16" w:rsidRPr="008C0FFF">
                  <w:rPr>
                    <w:rStyle w:val="PlaceholderText"/>
                    <w:color w:val="808080" w:themeColor="background1" w:themeShade="80"/>
                  </w:rPr>
                  <w:t>[Click and edit to embed file or link to evidence]</w:t>
                </w:r>
              </w:sdtContent>
            </w:sdt>
          </w:p>
        </w:tc>
        <w:tc>
          <w:tcPr>
            <w:tcW w:w="422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454F16" w:rsidRDefault="00454F16" w:rsidP="0033346A">
            <w:pPr>
              <w:pStyle w:val="RSAWAssessAppText"/>
              <w:rPr>
                <w:rFonts w:cs="Arial"/>
                <w:szCs w:val="18"/>
              </w:rPr>
            </w:pPr>
            <w:r>
              <w:rPr>
                <w:rFonts w:cs="Arial"/>
                <w:szCs w:val="18"/>
              </w:rPr>
              <w:t>Review AR (iii) to verify whether</w:t>
            </w:r>
            <w:r w:rsidRPr="00F274E1">
              <w:rPr>
                <w:rFonts w:cs="Arial"/>
                <w:szCs w:val="18"/>
              </w:rPr>
              <w:t xml:space="preserve"> </w:t>
            </w:r>
            <w:r w:rsidRPr="00B83437">
              <w:rPr>
                <w:rFonts w:cs="Arial"/>
                <w:szCs w:val="18"/>
              </w:rPr>
              <w:t>the entity</w:t>
            </w:r>
            <w:r w:rsidRPr="00F274E1">
              <w:rPr>
                <w:rFonts w:cs="Arial"/>
                <w:szCs w:val="18"/>
              </w:rPr>
              <w:t xml:space="preserve"> maintained the </w:t>
            </w:r>
            <w:r>
              <w:rPr>
                <w:rFonts w:cs="Arial"/>
                <w:szCs w:val="18"/>
              </w:rPr>
              <w:t>c</w:t>
            </w:r>
            <w:r w:rsidRPr="00B83437">
              <w:rPr>
                <w:rFonts w:cs="Arial"/>
                <w:szCs w:val="18"/>
              </w:rPr>
              <w:t xml:space="preserve">omponents in each selected </w:t>
            </w:r>
            <w:r>
              <w:rPr>
                <w:rFonts w:cs="Arial"/>
                <w:szCs w:val="18"/>
              </w:rPr>
              <w:t>s</w:t>
            </w:r>
            <w:r w:rsidRPr="00B83437">
              <w:rPr>
                <w:rFonts w:cs="Arial"/>
                <w:szCs w:val="18"/>
              </w:rPr>
              <w:t>egment according to the time-based maximum allowable intervals and mandatory activities established in Tables 1-1 through 1-5, Table 3, Tables 4-1 through 4-3, and Table 5, until results of maint</w:t>
            </w:r>
            <w:r w:rsidRPr="0018107E">
              <w:rPr>
                <w:rFonts w:cs="Arial"/>
                <w:szCs w:val="18"/>
              </w:rPr>
              <w:t>enance activities for a minimum</w:t>
            </w:r>
            <w:r>
              <w:rPr>
                <w:rFonts w:cs="Arial"/>
                <w:szCs w:val="18"/>
              </w:rPr>
              <w:t xml:space="preserve"> </w:t>
            </w:r>
            <w:r w:rsidRPr="00B83437">
              <w:rPr>
                <w:rFonts w:cs="Arial"/>
                <w:szCs w:val="18"/>
              </w:rPr>
              <w:t xml:space="preserve">of </w:t>
            </w:r>
            <w:r>
              <w:t>thirty (</w:t>
            </w:r>
            <w:r w:rsidRPr="00B83437">
              <w:rPr>
                <w:rFonts w:cs="Arial"/>
                <w:szCs w:val="18"/>
              </w:rPr>
              <w:t>30</w:t>
            </w:r>
            <w:r>
              <w:rPr>
                <w:rFonts w:cs="Arial"/>
                <w:szCs w:val="18"/>
              </w:rPr>
              <w:t>)</w:t>
            </w:r>
            <w:r w:rsidRPr="00B83437">
              <w:rPr>
                <w:rFonts w:cs="Arial"/>
                <w:szCs w:val="18"/>
              </w:rPr>
              <w:t xml:space="preserve"> </w:t>
            </w:r>
            <w:r w:rsidRPr="00B219E2">
              <w:t xml:space="preserve">individual </w:t>
            </w:r>
            <w:r>
              <w:rPr>
                <w:rFonts w:cs="Arial"/>
                <w:szCs w:val="18"/>
              </w:rPr>
              <w:t>c</w:t>
            </w:r>
            <w:r w:rsidRPr="00B83437">
              <w:rPr>
                <w:rFonts w:cs="Arial"/>
                <w:szCs w:val="18"/>
              </w:rPr>
              <w:t>omponents were available as part o</w:t>
            </w:r>
            <w:r w:rsidRPr="00FE4B67">
              <w:rPr>
                <w:rFonts w:cs="Arial"/>
                <w:szCs w:val="18"/>
              </w:rPr>
              <w:t xml:space="preserve">f the process to establish the </w:t>
            </w:r>
            <w:r>
              <w:rPr>
                <w:rFonts w:cs="Arial"/>
                <w:szCs w:val="18"/>
              </w:rPr>
              <w:t>s</w:t>
            </w:r>
            <w:r w:rsidRPr="00B83437">
              <w:rPr>
                <w:rFonts w:cs="Arial"/>
                <w:szCs w:val="18"/>
              </w:rPr>
              <w:t>egment.</w:t>
            </w:r>
          </w:p>
          <w:p w:rsidR="00454F16" w:rsidRPr="00C62099" w:rsidRDefault="00454F16" w:rsidP="001E41DB">
            <w:pPr>
              <w:pStyle w:val="RSAWAssessAppText"/>
            </w:pP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394314737"/>
              <w:placeholder>
                <w:docPart w:val="34C87D0967CF40CCB0529A8F68DA3661"/>
              </w:placeholder>
              <w:showingPlcHdr/>
            </w:sdtPr>
            <w:sdtEndPr/>
            <w:sdtContent>
              <w:p w:rsidR="00454F16" w:rsidRDefault="00454F16" w:rsidP="00865B8E">
                <w:pPr>
                  <w:pStyle w:val="RSAWAuditorNotes"/>
                  <w:rPr>
                    <w:sz w:val="20"/>
                  </w:rPr>
                </w:pPr>
                <w:r w:rsidRPr="006E4B7C">
                  <w:rPr>
                    <w:rStyle w:val="PlaceholderText"/>
                  </w:rPr>
                  <w:t>[For AESO use only]</w:t>
                </w:r>
              </w:p>
            </w:sdtContent>
          </w:sdt>
          <w:p w:rsidR="00454F16" w:rsidRDefault="00454F16" w:rsidP="001E41DB">
            <w:pPr>
              <w:pStyle w:val="RSAWAuditorNotes"/>
            </w:pPr>
          </w:p>
        </w:tc>
      </w:tr>
      <w:tr w:rsidR="00454F16" w:rsidRPr="00F92EC2" w:rsidTr="0029149A">
        <w:trPr>
          <w:trHeight w:val="800"/>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Pr="00F92EC2" w:rsidRDefault="00454F16" w:rsidP="001E41DB">
            <w:pPr>
              <w:pStyle w:val="MeasuresLevel1Text"/>
              <w:tabs>
                <w:tab w:val="clear" w:pos="4320"/>
                <w:tab w:val="clear" w:pos="8640"/>
              </w:tabs>
              <w:spacing w:before="0" w:after="0"/>
              <w:ind w:left="0" w:hanging="1"/>
              <w:jc w:val="both"/>
              <w:rPr>
                <w:b/>
                <w:sz w:val="18"/>
                <w:szCs w:val="18"/>
              </w:rPr>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454F16" w:rsidP="0033346A">
            <w:pPr>
              <w:pStyle w:val="ListParagraph"/>
              <w:numPr>
                <w:ilvl w:val="0"/>
                <w:numId w:val="51"/>
              </w:numPr>
              <w:rPr>
                <w:sz w:val="18"/>
              </w:rPr>
            </w:pPr>
            <w:r w:rsidRPr="00B83437">
              <w:rPr>
                <w:sz w:val="18"/>
              </w:rPr>
              <w:t>E</w:t>
            </w:r>
            <w:r w:rsidRPr="002D399F">
              <w:rPr>
                <w:sz w:val="18"/>
              </w:rPr>
              <w:t>vidence that</w:t>
            </w:r>
            <w:r w:rsidRPr="00B83437">
              <w:rPr>
                <w:sz w:val="18"/>
              </w:rPr>
              <w:t xml:space="preserve">, while establishing the technical justification for the initial use of all </w:t>
            </w:r>
            <w:r>
              <w:rPr>
                <w:sz w:val="18"/>
              </w:rPr>
              <w:t>performance-based maintenance s</w:t>
            </w:r>
            <w:r w:rsidRPr="00B83437">
              <w:rPr>
                <w:sz w:val="18"/>
              </w:rPr>
              <w:t>egments, the maintenance program activities and results for each</w:t>
            </w:r>
            <w:r w:rsidRPr="002D399F">
              <w:rPr>
                <w:sz w:val="18"/>
              </w:rPr>
              <w:t xml:space="preserve"> </w:t>
            </w:r>
            <w:r>
              <w:rPr>
                <w:sz w:val="18"/>
              </w:rPr>
              <w:t>s</w:t>
            </w:r>
            <w:r w:rsidRPr="00B83437">
              <w:rPr>
                <w:sz w:val="18"/>
              </w:rPr>
              <w:t>egment</w:t>
            </w:r>
            <w:r>
              <w:rPr>
                <w:sz w:val="18"/>
              </w:rPr>
              <w:t xml:space="preserve"> were</w:t>
            </w:r>
            <w:r w:rsidRPr="008F5E01">
              <w:rPr>
                <w:sz w:val="18"/>
              </w:rPr>
              <w:t xml:space="preserve"> documented</w:t>
            </w:r>
            <w:r w:rsidRPr="00B83437">
              <w:rPr>
                <w:sz w:val="18"/>
              </w:rPr>
              <w:t>, i</w:t>
            </w:r>
            <w:r w:rsidRPr="002D399F">
              <w:rPr>
                <w:sz w:val="18"/>
              </w:rPr>
              <w:t xml:space="preserve">ncluding maintenance dates and </w:t>
            </w:r>
            <w:r>
              <w:rPr>
                <w:sz w:val="18"/>
              </w:rPr>
              <w:t>c</w:t>
            </w:r>
            <w:r w:rsidRPr="002D399F">
              <w:rPr>
                <w:sz w:val="18"/>
              </w:rPr>
              <w:t xml:space="preserve">ountable </w:t>
            </w:r>
            <w:r>
              <w:rPr>
                <w:sz w:val="18"/>
              </w:rPr>
              <w:t>e</w:t>
            </w:r>
            <w:r w:rsidRPr="00B83437">
              <w:rPr>
                <w:sz w:val="18"/>
              </w:rPr>
              <w:t xml:space="preserve">vents for each included </w:t>
            </w:r>
            <w:r>
              <w:rPr>
                <w:sz w:val="18"/>
              </w:rPr>
              <w:t>c</w:t>
            </w:r>
            <w:r w:rsidRPr="00B83437">
              <w:rPr>
                <w:sz w:val="18"/>
              </w:rPr>
              <w:t>omponent.</w:t>
            </w:r>
          </w:p>
          <w:p w:rsidR="00454F16" w:rsidRDefault="00454F16" w:rsidP="001E41DB">
            <w:pPr>
              <w:pStyle w:val="RSAWEvSubmtext"/>
            </w:pPr>
          </w:p>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alias w:val="Evidence Description"/>
              <w:tag w:val="Evidence Description"/>
              <w:id w:val="-1684738600"/>
              <w:placeholder>
                <w:docPart w:val="2B8A5DEAE3464C13A860F515A61ACA10"/>
              </w:placeholder>
              <w:showingPlcHdr/>
            </w:sdtPr>
            <w:sdtEndPr/>
            <w:sdtContent>
              <w:p w:rsidR="00454F16" w:rsidRDefault="00454F16" w:rsidP="00C316FB">
                <w:pPr>
                  <w:pStyle w:val="RSAWEvDesc"/>
                </w:pPr>
                <w:r w:rsidRPr="006E4B7C">
                  <w:rPr>
                    <w:rStyle w:val="PlaceholderText"/>
                  </w:rPr>
                  <w:t>[Click and e</w:t>
                </w:r>
                <w:r>
                  <w:rPr>
                    <w:rStyle w:val="PlaceholderText"/>
                  </w:rPr>
                  <w:t>dit to enter description for AR2</w:t>
                </w:r>
                <w:r w:rsidRPr="006E4B7C">
                  <w:rPr>
                    <w:rStyle w:val="PlaceholderText"/>
                  </w:rPr>
                  <w:t>(i</w:t>
                </w:r>
                <w:r w:rsidR="001227B3">
                  <w:rPr>
                    <w:rStyle w:val="PlaceholderText"/>
                  </w:rPr>
                  <w:t>v</w:t>
                </w:r>
                <w:r w:rsidRPr="006E4B7C">
                  <w:rPr>
                    <w:rStyle w:val="PlaceholderText"/>
                  </w:rPr>
                  <w:t>) 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C75D28" w:rsidP="001E41DB">
            <w:pPr>
              <w:pStyle w:val="RSAWEv"/>
              <w:rPr>
                <w:color w:val="808080" w:themeColor="background1" w:themeShade="80"/>
              </w:rPr>
            </w:pPr>
            <w:sdt>
              <w:sdtPr>
                <w:rPr>
                  <w:color w:val="808080" w:themeColor="background1" w:themeShade="80"/>
                </w:rPr>
                <w:alias w:val="Evidence"/>
                <w:tag w:val="Evidence"/>
                <w:id w:val="-635256962"/>
                <w:placeholder>
                  <w:docPart w:val="B114445B8CF347CC896DB4C7B2F72024"/>
                </w:placeholder>
                <w:showingPlcHdr/>
              </w:sdtPr>
              <w:sdtEndPr/>
              <w:sdtContent>
                <w:r w:rsidR="00454F16" w:rsidRPr="008C0FFF">
                  <w:rPr>
                    <w:rStyle w:val="PlaceholderText"/>
                    <w:color w:val="808080" w:themeColor="background1" w:themeShade="80"/>
                  </w:rPr>
                  <w:t>[Click and edit to embed file or link to evidence]</w:t>
                </w:r>
              </w:sdtContent>
            </w:sdt>
          </w:p>
        </w:tc>
        <w:tc>
          <w:tcPr>
            <w:tcW w:w="422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454F16" w:rsidRDefault="00454F16" w:rsidP="0033346A">
            <w:pPr>
              <w:pStyle w:val="RSAWAssessAppText"/>
              <w:rPr>
                <w:rFonts w:cs="Arial"/>
                <w:szCs w:val="18"/>
              </w:rPr>
            </w:pPr>
            <w:r>
              <w:rPr>
                <w:rFonts w:cs="Arial"/>
                <w:szCs w:val="18"/>
              </w:rPr>
              <w:t>Review AR2 (iv) to v</w:t>
            </w:r>
            <w:r w:rsidRPr="00B83437">
              <w:rPr>
                <w:rFonts w:cs="Arial"/>
                <w:szCs w:val="18"/>
              </w:rPr>
              <w:t xml:space="preserve">alidate </w:t>
            </w:r>
            <w:r>
              <w:rPr>
                <w:rFonts w:cs="Arial"/>
                <w:szCs w:val="18"/>
              </w:rPr>
              <w:t>whether</w:t>
            </w:r>
            <w:r w:rsidRPr="00F274E1">
              <w:rPr>
                <w:rFonts w:cs="Arial"/>
                <w:szCs w:val="18"/>
              </w:rPr>
              <w:t xml:space="preserve"> </w:t>
            </w:r>
            <w:r w:rsidRPr="00B83437">
              <w:rPr>
                <w:rFonts w:cs="Arial"/>
                <w:szCs w:val="18"/>
              </w:rPr>
              <w:t xml:space="preserve">the entity documented the maintenance program activities and results for each </w:t>
            </w:r>
            <w:r>
              <w:rPr>
                <w:rFonts w:cs="Arial"/>
                <w:szCs w:val="18"/>
              </w:rPr>
              <w:t>s</w:t>
            </w:r>
            <w:r w:rsidRPr="00B83437">
              <w:rPr>
                <w:rFonts w:cs="Arial"/>
                <w:szCs w:val="18"/>
              </w:rPr>
              <w:t xml:space="preserve">egment, including maintenance dates and </w:t>
            </w:r>
            <w:r w:rsidRPr="004F41D1">
              <w:rPr>
                <w:rFonts w:cs="Arial"/>
                <w:szCs w:val="18"/>
              </w:rPr>
              <w:t>c</w:t>
            </w:r>
            <w:r w:rsidRPr="00B83437">
              <w:rPr>
                <w:rFonts w:cs="Arial"/>
                <w:szCs w:val="18"/>
              </w:rPr>
              <w:t xml:space="preserve">ountable </w:t>
            </w:r>
            <w:r w:rsidRPr="004F41D1">
              <w:rPr>
                <w:rFonts w:cs="Arial"/>
                <w:szCs w:val="18"/>
              </w:rPr>
              <w:t>e</w:t>
            </w:r>
            <w:r w:rsidRPr="00B83437">
              <w:rPr>
                <w:rFonts w:cs="Arial"/>
                <w:szCs w:val="18"/>
              </w:rPr>
              <w:t>vents</w:t>
            </w:r>
            <w:r w:rsidRPr="004F41D1">
              <w:rPr>
                <w:rFonts w:cs="Arial"/>
                <w:szCs w:val="18"/>
              </w:rPr>
              <w:t xml:space="preserve"> </w:t>
            </w:r>
            <w:r w:rsidRPr="008579CB">
              <w:rPr>
                <w:rFonts w:cs="Arial"/>
                <w:szCs w:val="18"/>
              </w:rPr>
              <w:t xml:space="preserve">for each included </w:t>
            </w:r>
            <w:r>
              <w:rPr>
                <w:rFonts w:cs="Arial"/>
                <w:szCs w:val="18"/>
              </w:rPr>
              <w:t>c</w:t>
            </w:r>
            <w:r w:rsidRPr="00B83437">
              <w:rPr>
                <w:rFonts w:cs="Arial"/>
                <w:szCs w:val="18"/>
              </w:rPr>
              <w:t>omponent.</w:t>
            </w:r>
          </w:p>
          <w:p w:rsidR="00454F16" w:rsidRPr="00C62099" w:rsidRDefault="00454F16" w:rsidP="001E41DB">
            <w:pPr>
              <w:pStyle w:val="RSAWAssessAppText"/>
            </w:pP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1132483817"/>
              <w:placeholder>
                <w:docPart w:val="3D4C33D082C4416E835A50E7FCC1ED8E"/>
              </w:placeholder>
              <w:showingPlcHdr/>
            </w:sdtPr>
            <w:sdtEndPr/>
            <w:sdtContent>
              <w:p w:rsidR="00454F16" w:rsidRDefault="00454F16" w:rsidP="00865B8E">
                <w:pPr>
                  <w:pStyle w:val="RSAWAuditorNotes"/>
                  <w:rPr>
                    <w:sz w:val="20"/>
                  </w:rPr>
                </w:pPr>
                <w:r w:rsidRPr="006E4B7C">
                  <w:rPr>
                    <w:rStyle w:val="PlaceholderText"/>
                  </w:rPr>
                  <w:t>[For AESO use only]</w:t>
                </w:r>
              </w:p>
            </w:sdtContent>
          </w:sdt>
          <w:p w:rsidR="00454F16" w:rsidRDefault="00454F16" w:rsidP="001E41DB">
            <w:pPr>
              <w:pStyle w:val="RSAWAuditorNotes"/>
            </w:pPr>
          </w:p>
        </w:tc>
      </w:tr>
      <w:tr w:rsidR="00454F16" w:rsidRPr="00F92EC2" w:rsidTr="003714BC">
        <w:trPr>
          <w:trHeight w:val="158"/>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Pr="00F92EC2" w:rsidRDefault="00454F16" w:rsidP="001E41DB">
            <w:pPr>
              <w:pStyle w:val="MeasuresLevel1Text"/>
              <w:tabs>
                <w:tab w:val="clear" w:pos="4320"/>
                <w:tab w:val="clear" w:pos="8640"/>
              </w:tabs>
              <w:spacing w:before="0" w:after="0"/>
              <w:ind w:left="0" w:hanging="1"/>
              <w:jc w:val="both"/>
              <w:rPr>
                <w:b/>
                <w:sz w:val="18"/>
                <w:szCs w:val="18"/>
              </w:rPr>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Pr="00B83437" w:rsidRDefault="00454F16" w:rsidP="0033346A">
            <w:pPr>
              <w:pStyle w:val="ListParagraph"/>
              <w:numPr>
                <w:ilvl w:val="0"/>
                <w:numId w:val="51"/>
              </w:numPr>
              <w:rPr>
                <w:sz w:val="18"/>
              </w:rPr>
            </w:pPr>
            <w:r w:rsidRPr="00B83437">
              <w:rPr>
                <w:sz w:val="18"/>
              </w:rPr>
              <w:t>E</w:t>
            </w:r>
            <w:r w:rsidRPr="00D65842">
              <w:rPr>
                <w:sz w:val="18"/>
              </w:rPr>
              <w:t>vidence that</w:t>
            </w:r>
            <w:r w:rsidRPr="00B83437">
              <w:rPr>
                <w:sz w:val="18"/>
              </w:rPr>
              <w:t xml:space="preserve">, while establishing the technical justification for the initial use of all </w:t>
            </w:r>
            <w:r>
              <w:rPr>
                <w:sz w:val="18"/>
              </w:rPr>
              <w:t>performance-based maintenance s</w:t>
            </w:r>
            <w:r w:rsidRPr="00B83437">
              <w:rPr>
                <w:sz w:val="18"/>
              </w:rPr>
              <w:t>egments, the maintenance program activities and results for each</w:t>
            </w:r>
            <w:r>
              <w:rPr>
                <w:sz w:val="18"/>
              </w:rPr>
              <w:t xml:space="preserve"> s</w:t>
            </w:r>
            <w:r w:rsidRPr="00B83437">
              <w:rPr>
                <w:sz w:val="18"/>
              </w:rPr>
              <w:t>egment</w:t>
            </w:r>
            <w:r>
              <w:rPr>
                <w:sz w:val="18"/>
              </w:rPr>
              <w:t xml:space="preserve"> were </w:t>
            </w:r>
            <w:r w:rsidRPr="0007371F">
              <w:rPr>
                <w:sz w:val="18"/>
              </w:rPr>
              <w:t xml:space="preserve">analyzed </w:t>
            </w:r>
            <w:r w:rsidRPr="00B83437">
              <w:rPr>
                <w:sz w:val="18"/>
              </w:rPr>
              <w:t xml:space="preserve">to determine </w:t>
            </w:r>
            <w:r w:rsidRPr="00D65842">
              <w:rPr>
                <w:sz w:val="18"/>
              </w:rPr>
              <w:t xml:space="preserve">the overall performance of the </w:t>
            </w:r>
            <w:r>
              <w:rPr>
                <w:sz w:val="18"/>
              </w:rPr>
              <w:t>s</w:t>
            </w:r>
            <w:r w:rsidRPr="00B83437">
              <w:rPr>
                <w:sz w:val="18"/>
              </w:rPr>
              <w:t>egment and develop maintenance intervals.</w:t>
            </w:r>
          </w:p>
          <w:p w:rsidR="00454F16" w:rsidRDefault="00454F16" w:rsidP="001E41DB">
            <w:pPr>
              <w:pStyle w:val="RSAWEvSubmtext"/>
            </w:pPr>
          </w:p>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alias w:val="Evidence Description"/>
              <w:tag w:val="Evidence Description"/>
              <w:id w:val="52515648"/>
              <w:placeholder>
                <w:docPart w:val="459D1193983F4EC8B49AA0E9FDFC4972"/>
              </w:placeholder>
              <w:showingPlcHdr/>
            </w:sdtPr>
            <w:sdtEndPr/>
            <w:sdtContent>
              <w:p w:rsidR="00454F16" w:rsidRDefault="00454F16" w:rsidP="00C316FB">
                <w:pPr>
                  <w:pStyle w:val="RSAWEvDesc"/>
                </w:pPr>
                <w:r w:rsidRPr="006E4B7C">
                  <w:rPr>
                    <w:rStyle w:val="PlaceholderText"/>
                  </w:rPr>
                  <w:t>[Click and e</w:t>
                </w:r>
                <w:r>
                  <w:rPr>
                    <w:rStyle w:val="PlaceholderText"/>
                  </w:rPr>
                  <w:t>dit to enter description for AR2</w:t>
                </w:r>
                <w:r w:rsidRPr="006E4B7C">
                  <w:rPr>
                    <w:rStyle w:val="PlaceholderText"/>
                  </w:rPr>
                  <w:t>(</w:t>
                </w:r>
                <w:r w:rsidR="001227B3">
                  <w:rPr>
                    <w:rStyle w:val="PlaceholderText"/>
                  </w:rPr>
                  <w:t>v</w:t>
                </w:r>
                <w:r w:rsidRPr="006E4B7C">
                  <w:rPr>
                    <w:rStyle w:val="PlaceholderText"/>
                  </w:rPr>
                  <w:t>) 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C75D28" w:rsidP="001E41DB">
            <w:pPr>
              <w:pStyle w:val="RSAWEv"/>
              <w:rPr>
                <w:color w:val="808080" w:themeColor="background1" w:themeShade="80"/>
              </w:rPr>
            </w:pPr>
            <w:sdt>
              <w:sdtPr>
                <w:rPr>
                  <w:color w:val="808080" w:themeColor="background1" w:themeShade="80"/>
                </w:rPr>
                <w:alias w:val="Evidence"/>
                <w:tag w:val="Evidence"/>
                <w:id w:val="91829821"/>
                <w:placeholder>
                  <w:docPart w:val="0426313F044B407580D33879DB54F0B0"/>
                </w:placeholder>
                <w:showingPlcHdr/>
              </w:sdtPr>
              <w:sdtEndPr/>
              <w:sdtContent>
                <w:r w:rsidR="00454F16" w:rsidRPr="008C0FFF">
                  <w:rPr>
                    <w:rStyle w:val="PlaceholderText"/>
                    <w:color w:val="808080" w:themeColor="background1" w:themeShade="80"/>
                  </w:rPr>
                  <w:t>[Click and edit to embed file or link to evidence]</w:t>
                </w:r>
              </w:sdtContent>
            </w:sdt>
          </w:p>
        </w:tc>
        <w:tc>
          <w:tcPr>
            <w:tcW w:w="422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454F16" w:rsidRPr="00F80D1F" w:rsidRDefault="00454F16" w:rsidP="0033346A">
            <w:pPr>
              <w:pStyle w:val="RSAWAssessAppText"/>
              <w:rPr>
                <w:rFonts w:cs="Arial"/>
                <w:szCs w:val="18"/>
              </w:rPr>
            </w:pPr>
            <w:r>
              <w:rPr>
                <w:rFonts w:cs="Arial"/>
                <w:szCs w:val="18"/>
              </w:rPr>
              <w:t>Review AR2 (v) to v</w:t>
            </w:r>
            <w:r w:rsidRPr="00B83437">
              <w:rPr>
                <w:rFonts w:cs="Arial"/>
                <w:szCs w:val="18"/>
              </w:rPr>
              <w:t xml:space="preserve">alidate </w:t>
            </w:r>
            <w:r>
              <w:rPr>
                <w:rFonts w:cs="Arial"/>
                <w:szCs w:val="18"/>
              </w:rPr>
              <w:t>whether</w:t>
            </w:r>
            <w:r w:rsidRPr="00F274E1">
              <w:rPr>
                <w:rFonts w:cs="Arial"/>
                <w:szCs w:val="18"/>
              </w:rPr>
              <w:t xml:space="preserve"> </w:t>
            </w:r>
            <w:r w:rsidRPr="00B83437">
              <w:rPr>
                <w:rFonts w:cs="Arial"/>
                <w:szCs w:val="18"/>
              </w:rPr>
              <w:t xml:space="preserve">the entity analyzed the maintenance activities and results to determine the overall performance </w:t>
            </w:r>
            <w:r w:rsidRPr="00394D11">
              <w:rPr>
                <w:rFonts w:cs="Arial"/>
                <w:szCs w:val="18"/>
              </w:rPr>
              <w:t xml:space="preserve">for each selected </w:t>
            </w:r>
            <w:r>
              <w:rPr>
                <w:rFonts w:cs="Arial"/>
                <w:szCs w:val="18"/>
              </w:rPr>
              <w:t>s</w:t>
            </w:r>
            <w:r w:rsidRPr="00B83437">
              <w:rPr>
                <w:rFonts w:cs="Arial"/>
                <w:szCs w:val="18"/>
              </w:rPr>
              <w:t>egment to develop maintenance intervals.</w:t>
            </w:r>
          </w:p>
          <w:p w:rsidR="00454F16" w:rsidRPr="00C62099" w:rsidRDefault="00454F16" w:rsidP="001E41DB">
            <w:pPr>
              <w:pStyle w:val="RSAWAssessAppText"/>
            </w:pP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1678227914"/>
              <w:placeholder>
                <w:docPart w:val="AA037EFE2CCA4726945AE563043F7062"/>
              </w:placeholder>
              <w:showingPlcHdr/>
            </w:sdtPr>
            <w:sdtEndPr/>
            <w:sdtContent>
              <w:p w:rsidR="00454F16" w:rsidRDefault="00454F16" w:rsidP="00865B8E">
                <w:pPr>
                  <w:pStyle w:val="RSAWAuditorNotes"/>
                  <w:rPr>
                    <w:sz w:val="20"/>
                  </w:rPr>
                </w:pPr>
                <w:r w:rsidRPr="006E4B7C">
                  <w:rPr>
                    <w:rStyle w:val="PlaceholderText"/>
                  </w:rPr>
                  <w:t>[For AESO use only]</w:t>
                </w:r>
              </w:p>
            </w:sdtContent>
          </w:sdt>
          <w:p w:rsidR="00454F16" w:rsidRDefault="00454F16" w:rsidP="001E41DB">
            <w:pPr>
              <w:pStyle w:val="RSAWAuditorNotes"/>
            </w:pPr>
          </w:p>
        </w:tc>
      </w:tr>
      <w:tr w:rsidR="00454F16" w:rsidRPr="00F92EC2" w:rsidTr="0029149A">
        <w:trPr>
          <w:trHeight w:val="158"/>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Pr="00F92EC2" w:rsidRDefault="00454F16" w:rsidP="001E41DB">
            <w:pPr>
              <w:pStyle w:val="MeasuresLevel1Text"/>
              <w:tabs>
                <w:tab w:val="clear" w:pos="4320"/>
                <w:tab w:val="clear" w:pos="8640"/>
              </w:tabs>
              <w:spacing w:before="0" w:after="0"/>
              <w:ind w:left="0" w:hanging="1"/>
              <w:jc w:val="both"/>
              <w:rPr>
                <w:b/>
                <w:sz w:val="18"/>
                <w:szCs w:val="18"/>
              </w:rPr>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454F16" w:rsidP="0033346A">
            <w:pPr>
              <w:pStyle w:val="ListParagraph"/>
              <w:numPr>
                <w:ilvl w:val="0"/>
                <w:numId w:val="51"/>
              </w:numPr>
              <w:rPr>
                <w:sz w:val="18"/>
              </w:rPr>
            </w:pPr>
            <w:r w:rsidRPr="004320AA">
              <w:rPr>
                <w:sz w:val="18"/>
              </w:rPr>
              <w:t>Evidence that</w:t>
            </w:r>
            <w:r w:rsidRPr="00B83437">
              <w:rPr>
                <w:sz w:val="18"/>
              </w:rPr>
              <w:t xml:space="preserve">, while establishing the technical justification for the initial use of all </w:t>
            </w:r>
            <w:r w:rsidRPr="004320AA">
              <w:rPr>
                <w:sz w:val="18"/>
              </w:rPr>
              <w:t>performance-based maintenance segments</w:t>
            </w:r>
            <w:r w:rsidRPr="00B83437">
              <w:rPr>
                <w:sz w:val="18"/>
              </w:rPr>
              <w:t>, the maximum allowable maintenance interval for each</w:t>
            </w:r>
            <w:r w:rsidRPr="004320AA">
              <w:rPr>
                <w:sz w:val="18"/>
              </w:rPr>
              <w:t xml:space="preserve"> s</w:t>
            </w:r>
            <w:r w:rsidRPr="00B83437">
              <w:rPr>
                <w:sz w:val="18"/>
              </w:rPr>
              <w:t xml:space="preserve">egment </w:t>
            </w:r>
            <w:r w:rsidRPr="004320AA">
              <w:rPr>
                <w:sz w:val="18"/>
              </w:rPr>
              <w:t>was determined such that the s</w:t>
            </w:r>
            <w:r w:rsidRPr="00B83437">
              <w:rPr>
                <w:sz w:val="18"/>
              </w:rPr>
              <w:t xml:space="preserve">egment experiences </w:t>
            </w:r>
            <w:r w:rsidRPr="004320AA">
              <w:rPr>
                <w:sz w:val="18"/>
              </w:rPr>
              <w:t>countable e</w:t>
            </w:r>
            <w:r w:rsidRPr="00B83437">
              <w:rPr>
                <w:sz w:val="18"/>
              </w:rPr>
              <w:t xml:space="preserve">vents on no more than 4% </w:t>
            </w:r>
            <w:r w:rsidRPr="004320AA">
              <w:rPr>
                <w:sz w:val="18"/>
              </w:rPr>
              <w:t>of the c</w:t>
            </w:r>
            <w:r>
              <w:rPr>
                <w:sz w:val="18"/>
              </w:rPr>
              <w:t>omponents within the s</w:t>
            </w:r>
            <w:r w:rsidRPr="00B83437">
              <w:rPr>
                <w:sz w:val="18"/>
              </w:rPr>
              <w:t xml:space="preserve">egment, for the greater of either the last </w:t>
            </w:r>
            <w:r>
              <w:rPr>
                <w:sz w:val="18"/>
              </w:rPr>
              <w:t>thirty (</w:t>
            </w:r>
            <w:r w:rsidRPr="00B83437">
              <w:rPr>
                <w:sz w:val="18"/>
              </w:rPr>
              <w:t>30</w:t>
            </w:r>
            <w:r>
              <w:rPr>
                <w:sz w:val="18"/>
              </w:rPr>
              <w:t>)</w:t>
            </w:r>
            <w:r w:rsidRPr="00B83437">
              <w:rPr>
                <w:sz w:val="18"/>
              </w:rPr>
              <w:t xml:space="preserve"> </w:t>
            </w:r>
            <w:r w:rsidRPr="004320AA">
              <w:rPr>
                <w:sz w:val="18"/>
              </w:rPr>
              <w:t>components maintained or all c</w:t>
            </w:r>
            <w:r w:rsidRPr="00B83437">
              <w:rPr>
                <w:sz w:val="18"/>
              </w:rPr>
              <w:t>omponents maintained in the previous year.</w:t>
            </w:r>
          </w:p>
          <w:p w:rsidR="00454F16" w:rsidRDefault="00454F16" w:rsidP="00A51B6E">
            <w:pPr>
              <w:rPr>
                <w:sz w:val="18"/>
              </w:rPr>
            </w:pPr>
          </w:p>
          <w:p w:rsidR="00454F16" w:rsidRPr="00F3600B" w:rsidRDefault="00454F16" w:rsidP="00A51B6E">
            <w:pPr>
              <w:pStyle w:val="ListParagraph"/>
              <w:numPr>
                <w:ilvl w:val="0"/>
                <w:numId w:val="51"/>
              </w:numPr>
              <w:rPr>
                <w:sz w:val="18"/>
                <w:szCs w:val="18"/>
              </w:rPr>
            </w:pPr>
            <w:r w:rsidRPr="00EE2CFA">
              <w:rPr>
                <w:sz w:val="18"/>
              </w:rPr>
              <w:t xml:space="preserve">The </w:t>
            </w:r>
            <w:r>
              <w:rPr>
                <w:sz w:val="18"/>
              </w:rPr>
              <w:t>c</w:t>
            </w:r>
            <w:r w:rsidRPr="00EE2CFA">
              <w:rPr>
                <w:sz w:val="18"/>
              </w:rPr>
              <w:t xml:space="preserve">ountable </w:t>
            </w:r>
            <w:r>
              <w:rPr>
                <w:sz w:val="18"/>
              </w:rPr>
              <w:t>e</w:t>
            </w:r>
            <w:r w:rsidRPr="00B83437">
              <w:rPr>
                <w:sz w:val="18"/>
              </w:rPr>
              <w:t xml:space="preserve">vents percentage experienced by all </w:t>
            </w:r>
            <w:r>
              <w:rPr>
                <w:sz w:val="18"/>
              </w:rPr>
              <w:t>performance-based maintenance</w:t>
            </w:r>
            <w:r w:rsidRPr="00EE2CFA">
              <w:rPr>
                <w:sz w:val="18"/>
              </w:rPr>
              <w:t xml:space="preserve"> </w:t>
            </w:r>
            <w:r>
              <w:rPr>
                <w:sz w:val="18"/>
              </w:rPr>
              <w:t>s</w:t>
            </w:r>
            <w:r w:rsidRPr="00B83437">
              <w:rPr>
                <w:sz w:val="18"/>
              </w:rPr>
              <w:t>egments each year during the audit period.</w:t>
            </w:r>
          </w:p>
          <w:p w:rsidR="00454F16" w:rsidRDefault="00454F16" w:rsidP="00A51B6E">
            <w:pPr>
              <w:pStyle w:val="ListParagraph"/>
              <w:ind w:left="360"/>
            </w:pPr>
          </w:p>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alias w:val="Evidence Description"/>
              <w:tag w:val="Evidence Description"/>
              <w:id w:val="-1102798708"/>
              <w:placeholder>
                <w:docPart w:val="BE16B1543FA34305975E37B10AA72C8D"/>
              </w:placeholder>
              <w:showingPlcHdr/>
            </w:sdtPr>
            <w:sdtEndPr/>
            <w:sdtContent>
              <w:p w:rsidR="00454F16" w:rsidRDefault="00454F16" w:rsidP="00C316FB">
                <w:pPr>
                  <w:pStyle w:val="RSAWEvDesc"/>
                </w:pPr>
                <w:r w:rsidRPr="006E4B7C">
                  <w:rPr>
                    <w:rStyle w:val="PlaceholderText"/>
                  </w:rPr>
                  <w:t>[Click and e</w:t>
                </w:r>
                <w:r>
                  <w:rPr>
                    <w:rStyle w:val="PlaceholderText"/>
                  </w:rPr>
                  <w:t>dit to enter description for AR2</w:t>
                </w:r>
                <w:r w:rsidR="001227B3">
                  <w:rPr>
                    <w:rStyle w:val="PlaceholderText"/>
                  </w:rPr>
                  <w:t>(vi</w:t>
                </w:r>
                <w:r w:rsidRPr="006E4B7C">
                  <w:rPr>
                    <w:rStyle w:val="PlaceholderText"/>
                  </w:rPr>
                  <w:t xml:space="preserve">) </w:t>
                </w:r>
                <w:r>
                  <w:rPr>
                    <w:rStyle w:val="PlaceholderText"/>
                  </w:rPr>
                  <w:t xml:space="preserve">and </w:t>
                </w:r>
                <w:r w:rsidR="001227B3">
                  <w:rPr>
                    <w:rStyle w:val="PlaceholderText"/>
                  </w:rPr>
                  <w:t>AR2(vii</w:t>
                </w:r>
                <w:r w:rsidRPr="002413DF">
                  <w:rPr>
                    <w:rStyle w:val="PlaceholderText"/>
                  </w:rPr>
                  <w:t xml:space="preserve">) </w:t>
                </w:r>
                <w:r w:rsidRPr="006E4B7C">
                  <w:rPr>
                    <w:rStyle w:val="PlaceholderText"/>
                  </w:rPr>
                  <w:t>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C75D28" w:rsidP="001E41DB">
            <w:pPr>
              <w:pStyle w:val="RSAWEv"/>
              <w:rPr>
                <w:color w:val="808080" w:themeColor="background1" w:themeShade="80"/>
              </w:rPr>
            </w:pPr>
            <w:sdt>
              <w:sdtPr>
                <w:rPr>
                  <w:color w:val="808080" w:themeColor="background1" w:themeShade="80"/>
                </w:rPr>
                <w:alias w:val="Evidence"/>
                <w:tag w:val="Evidence"/>
                <w:id w:val="-1947909793"/>
                <w:placeholder>
                  <w:docPart w:val="92B23605C76C47FF913C6700CB256849"/>
                </w:placeholder>
                <w:showingPlcHdr/>
              </w:sdtPr>
              <w:sdtEndPr/>
              <w:sdtContent>
                <w:r w:rsidR="00454F16" w:rsidRPr="008C0FFF">
                  <w:rPr>
                    <w:rStyle w:val="PlaceholderText"/>
                    <w:color w:val="808080" w:themeColor="background1" w:themeShade="80"/>
                  </w:rPr>
                  <w:t>[Click and edit to embed file or link to evidence]</w:t>
                </w:r>
              </w:sdtContent>
            </w:sdt>
          </w:p>
        </w:tc>
        <w:tc>
          <w:tcPr>
            <w:tcW w:w="422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454F16" w:rsidRPr="00C213C2" w:rsidRDefault="00454F16" w:rsidP="001E41DB">
            <w:pPr>
              <w:pStyle w:val="RSAWAssessAppText"/>
              <w:rPr>
                <w:rFonts w:cs="Arial"/>
                <w:szCs w:val="18"/>
              </w:rPr>
            </w:pPr>
            <w:r>
              <w:rPr>
                <w:rFonts w:cs="Arial"/>
                <w:szCs w:val="18"/>
              </w:rPr>
              <w:t xml:space="preserve">Review AR2 </w:t>
            </w:r>
            <w:r w:rsidRPr="00EF36C6">
              <w:rPr>
                <w:rFonts w:cs="Arial"/>
                <w:szCs w:val="18"/>
              </w:rPr>
              <w:t>(vi)</w:t>
            </w:r>
            <w:r>
              <w:rPr>
                <w:rFonts w:cs="Arial"/>
                <w:szCs w:val="18"/>
              </w:rPr>
              <w:t xml:space="preserve"> and AR2 (vii) to v</w:t>
            </w:r>
            <w:r w:rsidRPr="007849B7">
              <w:rPr>
                <w:rFonts w:cs="Arial"/>
                <w:szCs w:val="18"/>
              </w:rPr>
              <w:t xml:space="preserve">alidate </w:t>
            </w:r>
            <w:r>
              <w:rPr>
                <w:rFonts w:cs="Arial"/>
                <w:szCs w:val="18"/>
              </w:rPr>
              <w:t>whether</w:t>
            </w:r>
            <w:r w:rsidRPr="00F274E1">
              <w:rPr>
                <w:rFonts w:cs="Arial"/>
                <w:szCs w:val="18"/>
              </w:rPr>
              <w:t xml:space="preserve"> </w:t>
            </w:r>
            <w:r w:rsidRPr="007849B7">
              <w:rPr>
                <w:rFonts w:cs="Arial"/>
                <w:szCs w:val="18"/>
              </w:rPr>
              <w:t xml:space="preserve">the entity, in every year during the audit period, determined the maximum allowable maintenance interval for each </w:t>
            </w:r>
            <w:r>
              <w:rPr>
                <w:rFonts w:cs="Arial"/>
                <w:szCs w:val="18"/>
              </w:rPr>
              <w:t>s</w:t>
            </w:r>
            <w:r w:rsidRPr="001725B7">
              <w:rPr>
                <w:rFonts w:cs="Arial"/>
                <w:szCs w:val="18"/>
              </w:rPr>
              <w:t xml:space="preserve">egment such that the </w:t>
            </w:r>
            <w:r>
              <w:rPr>
                <w:rFonts w:cs="Arial"/>
                <w:szCs w:val="18"/>
              </w:rPr>
              <w:t>s</w:t>
            </w:r>
            <w:r w:rsidRPr="001725B7">
              <w:rPr>
                <w:rFonts w:cs="Arial"/>
                <w:szCs w:val="18"/>
              </w:rPr>
              <w:t xml:space="preserve">egment experiences </w:t>
            </w:r>
            <w:r>
              <w:rPr>
                <w:rFonts w:cs="Arial"/>
                <w:szCs w:val="18"/>
              </w:rPr>
              <w:t>c</w:t>
            </w:r>
            <w:r w:rsidRPr="001725B7">
              <w:rPr>
                <w:rFonts w:cs="Arial"/>
                <w:szCs w:val="18"/>
              </w:rPr>
              <w:t xml:space="preserve">ountable </w:t>
            </w:r>
            <w:r>
              <w:rPr>
                <w:rFonts w:cs="Arial"/>
                <w:szCs w:val="18"/>
              </w:rPr>
              <w:t>e</w:t>
            </w:r>
            <w:r w:rsidRPr="007849B7">
              <w:rPr>
                <w:rFonts w:cs="Arial"/>
                <w:szCs w:val="18"/>
              </w:rPr>
              <w:t>v</w:t>
            </w:r>
            <w:r w:rsidRPr="001725B7">
              <w:rPr>
                <w:rFonts w:cs="Arial"/>
                <w:szCs w:val="18"/>
              </w:rPr>
              <w:t xml:space="preserve">ents on no more than 4% of the </w:t>
            </w:r>
            <w:r>
              <w:rPr>
                <w:rFonts w:cs="Arial"/>
                <w:szCs w:val="18"/>
              </w:rPr>
              <w:t>c</w:t>
            </w:r>
            <w:r w:rsidRPr="001725B7">
              <w:rPr>
                <w:rFonts w:cs="Arial"/>
                <w:szCs w:val="18"/>
              </w:rPr>
              <w:t xml:space="preserve">omponents within the </w:t>
            </w:r>
            <w:r>
              <w:rPr>
                <w:rFonts w:cs="Arial"/>
                <w:szCs w:val="18"/>
              </w:rPr>
              <w:t>s</w:t>
            </w:r>
            <w:r w:rsidRPr="007849B7">
              <w:rPr>
                <w:rFonts w:cs="Arial"/>
                <w:szCs w:val="18"/>
              </w:rPr>
              <w:t xml:space="preserve">egment, for the greater of either the last </w:t>
            </w:r>
            <w:r>
              <w:rPr>
                <w:rFonts w:cs="Arial"/>
                <w:szCs w:val="18"/>
              </w:rPr>
              <w:t>thirty (</w:t>
            </w:r>
            <w:r w:rsidRPr="007849B7">
              <w:rPr>
                <w:rFonts w:cs="Arial"/>
                <w:szCs w:val="18"/>
              </w:rPr>
              <w:t>30</w:t>
            </w:r>
            <w:r>
              <w:rPr>
                <w:rFonts w:cs="Arial"/>
                <w:szCs w:val="18"/>
              </w:rPr>
              <w:t>)</w:t>
            </w:r>
            <w:r w:rsidRPr="001725B7">
              <w:rPr>
                <w:rFonts w:cs="Arial"/>
                <w:szCs w:val="18"/>
              </w:rPr>
              <w:t xml:space="preserve"> </w:t>
            </w:r>
            <w:r>
              <w:rPr>
                <w:rFonts w:cs="Arial"/>
                <w:szCs w:val="18"/>
              </w:rPr>
              <w:t>c</w:t>
            </w:r>
            <w:r w:rsidRPr="001725B7">
              <w:rPr>
                <w:rFonts w:cs="Arial"/>
                <w:szCs w:val="18"/>
              </w:rPr>
              <w:t xml:space="preserve">omponents maintained or all </w:t>
            </w:r>
            <w:r>
              <w:rPr>
                <w:rFonts w:cs="Arial"/>
                <w:szCs w:val="18"/>
              </w:rPr>
              <w:t>c</w:t>
            </w:r>
            <w:r w:rsidRPr="007849B7">
              <w:rPr>
                <w:rFonts w:cs="Arial"/>
                <w:szCs w:val="18"/>
              </w:rPr>
              <w:t>omponents maintained in the previous year.</w:t>
            </w: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929503575"/>
              <w:placeholder>
                <w:docPart w:val="5A030ADD01D84CBFB5A9B29C7B8FBC34"/>
              </w:placeholder>
              <w:showingPlcHdr/>
            </w:sdtPr>
            <w:sdtEndPr/>
            <w:sdtContent>
              <w:p w:rsidR="00454F16" w:rsidRDefault="00454F16" w:rsidP="00865B8E">
                <w:pPr>
                  <w:pStyle w:val="RSAWAuditorNotes"/>
                  <w:rPr>
                    <w:sz w:val="20"/>
                  </w:rPr>
                </w:pPr>
                <w:r w:rsidRPr="006E4B7C">
                  <w:rPr>
                    <w:rStyle w:val="PlaceholderText"/>
                  </w:rPr>
                  <w:t>[For AESO use only]</w:t>
                </w:r>
              </w:p>
            </w:sdtContent>
          </w:sdt>
          <w:p w:rsidR="00454F16" w:rsidRDefault="00454F16" w:rsidP="001E41DB">
            <w:pPr>
              <w:pStyle w:val="RSAWAuditorNotes"/>
            </w:pPr>
          </w:p>
        </w:tc>
      </w:tr>
      <w:tr w:rsidR="00454F16" w:rsidRPr="00F92EC2" w:rsidTr="0029149A">
        <w:trPr>
          <w:trHeight w:val="800"/>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Pr="00F92EC2" w:rsidRDefault="00454F16" w:rsidP="001E41DB">
            <w:pPr>
              <w:pStyle w:val="MeasuresLevel1Text"/>
              <w:tabs>
                <w:tab w:val="clear" w:pos="4320"/>
                <w:tab w:val="clear" w:pos="8640"/>
              </w:tabs>
              <w:spacing w:before="0" w:after="0"/>
              <w:ind w:left="0" w:hanging="1"/>
              <w:jc w:val="both"/>
              <w:rPr>
                <w:b/>
                <w:sz w:val="18"/>
                <w:szCs w:val="18"/>
              </w:rPr>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454F16" w:rsidP="0033346A">
            <w:pPr>
              <w:pStyle w:val="ListParagraph"/>
              <w:numPr>
                <w:ilvl w:val="0"/>
                <w:numId w:val="51"/>
              </w:numPr>
              <w:rPr>
                <w:sz w:val="18"/>
              </w:rPr>
            </w:pPr>
            <w:r w:rsidRPr="00DB25F3">
              <w:rPr>
                <w:sz w:val="18"/>
              </w:rPr>
              <w:t>Evidence that</w:t>
            </w:r>
            <w:r w:rsidRPr="00B83437">
              <w:rPr>
                <w:sz w:val="18"/>
              </w:rPr>
              <w:t xml:space="preserve">, while maintaining the technical justification for the ongoing use of all performance-based </w:t>
            </w:r>
            <w:r>
              <w:rPr>
                <w:sz w:val="18"/>
              </w:rPr>
              <w:t>protection system maintenance program</w:t>
            </w:r>
            <w:r w:rsidRPr="00B83437">
              <w:rPr>
                <w:sz w:val="18"/>
              </w:rPr>
              <w:t xml:space="preserve">s, the list of </w:t>
            </w:r>
            <w:r>
              <w:rPr>
                <w:sz w:val="18"/>
              </w:rPr>
              <w:t>c</w:t>
            </w:r>
            <w:r w:rsidRPr="00DB25F3">
              <w:rPr>
                <w:sz w:val="18"/>
              </w:rPr>
              <w:t xml:space="preserve">omponents and </w:t>
            </w:r>
            <w:r>
              <w:rPr>
                <w:sz w:val="18"/>
              </w:rPr>
              <w:t>s</w:t>
            </w:r>
            <w:r w:rsidRPr="00B83437">
              <w:rPr>
                <w:sz w:val="18"/>
              </w:rPr>
              <w:t>egments</w:t>
            </w:r>
            <w:r>
              <w:rPr>
                <w:sz w:val="18"/>
              </w:rPr>
              <w:t xml:space="preserve">, </w:t>
            </w:r>
            <w:r w:rsidRPr="00B83437">
              <w:rPr>
                <w:sz w:val="18"/>
              </w:rPr>
              <w:t>and/or description if any changes occurred within all</w:t>
            </w:r>
            <w:r w:rsidRPr="00DB25F3">
              <w:rPr>
                <w:sz w:val="18"/>
              </w:rPr>
              <w:t xml:space="preserve"> </w:t>
            </w:r>
            <w:r>
              <w:rPr>
                <w:sz w:val="18"/>
              </w:rPr>
              <w:t>s</w:t>
            </w:r>
            <w:r w:rsidRPr="00B83437">
              <w:rPr>
                <w:sz w:val="18"/>
              </w:rPr>
              <w:t>egments</w:t>
            </w:r>
            <w:r>
              <w:rPr>
                <w:sz w:val="18"/>
              </w:rPr>
              <w:t xml:space="preserve"> was </w:t>
            </w:r>
            <w:r w:rsidRPr="00B83437">
              <w:rPr>
                <w:sz w:val="18"/>
              </w:rPr>
              <w:t xml:space="preserve">updated </w:t>
            </w:r>
            <w:r w:rsidRPr="00C81930">
              <w:rPr>
                <w:sz w:val="18"/>
              </w:rPr>
              <w:t>at least annually</w:t>
            </w:r>
            <w:r>
              <w:rPr>
                <w:sz w:val="18"/>
              </w:rPr>
              <w:t xml:space="preserve">, </w:t>
            </w:r>
            <w:r w:rsidRPr="00B83437">
              <w:rPr>
                <w:sz w:val="18"/>
              </w:rPr>
              <w:t>in every year during the audit period.</w:t>
            </w:r>
          </w:p>
          <w:p w:rsidR="00454F16" w:rsidRDefault="00454F16" w:rsidP="001E41DB">
            <w:pPr>
              <w:pStyle w:val="RSAWEvSubmtext"/>
            </w:pPr>
          </w:p>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alias w:val="Evidence Description"/>
              <w:tag w:val="Evidence Description"/>
              <w:id w:val="527309049"/>
              <w:placeholder>
                <w:docPart w:val="709DFA6E5A384C9C87C2767EC2BBCFCB"/>
              </w:placeholder>
              <w:showingPlcHdr/>
            </w:sdtPr>
            <w:sdtEndPr/>
            <w:sdtContent>
              <w:p w:rsidR="00454F16" w:rsidRDefault="00454F16" w:rsidP="00C316FB">
                <w:pPr>
                  <w:pStyle w:val="RSAWEvDesc"/>
                </w:pPr>
                <w:r w:rsidRPr="006E4B7C">
                  <w:rPr>
                    <w:rStyle w:val="PlaceholderText"/>
                  </w:rPr>
                  <w:t>[Click and e</w:t>
                </w:r>
                <w:r>
                  <w:rPr>
                    <w:rStyle w:val="PlaceholderText"/>
                  </w:rPr>
                  <w:t>dit to enter description for AR2</w:t>
                </w:r>
                <w:r w:rsidR="001227B3">
                  <w:rPr>
                    <w:rStyle w:val="PlaceholderText"/>
                  </w:rPr>
                  <w:t>(viii</w:t>
                </w:r>
                <w:r w:rsidRPr="006E4B7C">
                  <w:rPr>
                    <w:rStyle w:val="PlaceholderText"/>
                  </w:rPr>
                  <w:t>) 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C75D28" w:rsidP="001E41DB">
            <w:pPr>
              <w:pStyle w:val="RSAWEv"/>
              <w:rPr>
                <w:color w:val="808080" w:themeColor="background1" w:themeShade="80"/>
              </w:rPr>
            </w:pPr>
            <w:sdt>
              <w:sdtPr>
                <w:rPr>
                  <w:color w:val="808080" w:themeColor="background1" w:themeShade="80"/>
                </w:rPr>
                <w:alias w:val="Evidence"/>
                <w:tag w:val="Evidence"/>
                <w:id w:val="1681846189"/>
                <w:placeholder>
                  <w:docPart w:val="8B5ECBF656944F55BE347F7A32DBC181"/>
                </w:placeholder>
                <w:showingPlcHdr/>
              </w:sdtPr>
              <w:sdtEndPr/>
              <w:sdtContent>
                <w:r w:rsidR="00454F16" w:rsidRPr="008C0FFF">
                  <w:rPr>
                    <w:rStyle w:val="PlaceholderText"/>
                    <w:color w:val="808080" w:themeColor="background1" w:themeShade="80"/>
                  </w:rPr>
                  <w:t>[Click and edit to embed file or link to evidence]</w:t>
                </w:r>
              </w:sdtContent>
            </w:sdt>
          </w:p>
        </w:tc>
        <w:tc>
          <w:tcPr>
            <w:tcW w:w="422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454F16" w:rsidRPr="00C62099" w:rsidRDefault="00454F16" w:rsidP="001E41DB">
            <w:pPr>
              <w:pStyle w:val="RSAWAssessAppText"/>
            </w:pPr>
            <w:r>
              <w:rPr>
                <w:rFonts w:cs="Arial"/>
                <w:szCs w:val="18"/>
              </w:rPr>
              <w:t>Review AR2 (viii) to v</w:t>
            </w:r>
            <w:r w:rsidRPr="007849B7">
              <w:rPr>
                <w:rFonts w:cs="Arial"/>
                <w:szCs w:val="18"/>
              </w:rPr>
              <w:t xml:space="preserve">alidate </w:t>
            </w:r>
            <w:r>
              <w:rPr>
                <w:rFonts w:cs="Arial"/>
                <w:szCs w:val="18"/>
              </w:rPr>
              <w:t>whether</w:t>
            </w:r>
            <w:r w:rsidRPr="00F274E1">
              <w:rPr>
                <w:rFonts w:cs="Arial"/>
                <w:szCs w:val="18"/>
              </w:rPr>
              <w:t xml:space="preserve"> </w:t>
            </w:r>
            <w:r w:rsidRPr="007849B7">
              <w:rPr>
                <w:rFonts w:cs="Arial"/>
                <w:szCs w:val="18"/>
              </w:rPr>
              <w:t xml:space="preserve">the entity annually updated the list of </w:t>
            </w:r>
            <w:r>
              <w:rPr>
                <w:rFonts w:cs="Arial"/>
                <w:szCs w:val="18"/>
              </w:rPr>
              <w:t>c</w:t>
            </w:r>
            <w:r w:rsidRPr="007849B7">
              <w:rPr>
                <w:rFonts w:cs="Arial"/>
                <w:szCs w:val="18"/>
              </w:rPr>
              <w:t>omponents</w:t>
            </w:r>
            <w:r w:rsidRPr="00570511">
              <w:rPr>
                <w:rFonts w:cs="Arial"/>
                <w:szCs w:val="18"/>
              </w:rPr>
              <w:t xml:space="preserve"> and </w:t>
            </w:r>
            <w:r>
              <w:rPr>
                <w:rFonts w:cs="Arial"/>
                <w:szCs w:val="18"/>
              </w:rPr>
              <w:t>s</w:t>
            </w:r>
            <w:r w:rsidRPr="007849B7">
              <w:rPr>
                <w:rFonts w:cs="Arial"/>
                <w:szCs w:val="18"/>
              </w:rPr>
              <w:t>egments and/or description</w:t>
            </w:r>
            <w:r w:rsidRPr="00570511">
              <w:rPr>
                <w:rFonts w:cs="Arial"/>
                <w:szCs w:val="18"/>
              </w:rPr>
              <w:t xml:space="preserve">s in the selected </w:t>
            </w:r>
            <w:r>
              <w:rPr>
                <w:rFonts w:cs="Arial"/>
                <w:szCs w:val="18"/>
              </w:rPr>
              <w:t>s</w:t>
            </w:r>
            <w:r w:rsidRPr="007849B7">
              <w:rPr>
                <w:rFonts w:cs="Arial"/>
                <w:szCs w:val="18"/>
              </w:rPr>
              <w:t>egments if a</w:t>
            </w:r>
            <w:r w:rsidRPr="00570511">
              <w:rPr>
                <w:rFonts w:cs="Arial"/>
                <w:szCs w:val="18"/>
              </w:rPr>
              <w:t xml:space="preserve">ny changes occurred within the </w:t>
            </w:r>
            <w:r>
              <w:rPr>
                <w:rFonts w:cs="Arial"/>
                <w:szCs w:val="18"/>
              </w:rPr>
              <w:t>s</w:t>
            </w:r>
            <w:r w:rsidRPr="007849B7">
              <w:rPr>
                <w:rFonts w:cs="Arial"/>
                <w:szCs w:val="18"/>
              </w:rPr>
              <w:t>egment, in every year during the audit period.</w:t>
            </w: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816024558"/>
              <w:placeholder>
                <w:docPart w:val="9EF61BD32B09496E916E07E175227515"/>
              </w:placeholder>
              <w:showingPlcHdr/>
            </w:sdtPr>
            <w:sdtEndPr/>
            <w:sdtContent>
              <w:p w:rsidR="00454F16" w:rsidRDefault="00454F16" w:rsidP="00865B8E">
                <w:pPr>
                  <w:pStyle w:val="RSAWAuditorNotes"/>
                  <w:rPr>
                    <w:sz w:val="20"/>
                  </w:rPr>
                </w:pPr>
                <w:r w:rsidRPr="006E4B7C">
                  <w:rPr>
                    <w:rStyle w:val="PlaceholderText"/>
                  </w:rPr>
                  <w:t>[For AESO use only]</w:t>
                </w:r>
              </w:p>
            </w:sdtContent>
          </w:sdt>
          <w:p w:rsidR="00454F16" w:rsidRDefault="00454F16" w:rsidP="001E41DB">
            <w:pPr>
              <w:pStyle w:val="RSAWAuditorNotes"/>
            </w:pPr>
          </w:p>
        </w:tc>
      </w:tr>
      <w:tr w:rsidR="00454F16" w:rsidRPr="00F92EC2" w:rsidTr="0029149A">
        <w:trPr>
          <w:trHeight w:val="800"/>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Pr="00F92EC2" w:rsidRDefault="00454F16" w:rsidP="001E41DB">
            <w:pPr>
              <w:pStyle w:val="MeasuresLevel1Text"/>
              <w:tabs>
                <w:tab w:val="clear" w:pos="4320"/>
                <w:tab w:val="clear" w:pos="8640"/>
              </w:tabs>
              <w:spacing w:before="0" w:after="0"/>
              <w:ind w:left="0" w:hanging="1"/>
              <w:jc w:val="both"/>
              <w:rPr>
                <w:b/>
                <w:sz w:val="18"/>
                <w:szCs w:val="18"/>
              </w:rPr>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454F16" w:rsidP="0033346A">
            <w:pPr>
              <w:pStyle w:val="ListParagraph"/>
              <w:numPr>
                <w:ilvl w:val="0"/>
                <w:numId w:val="51"/>
              </w:numPr>
              <w:rPr>
                <w:sz w:val="18"/>
              </w:rPr>
            </w:pPr>
            <w:r w:rsidRPr="00B83437">
              <w:rPr>
                <w:sz w:val="18"/>
              </w:rPr>
              <w:t xml:space="preserve">Evidence that, while maintaining the technical justification for the ongoing use of all performance-based </w:t>
            </w:r>
            <w:r>
              <w:rPr>
                <w:sz w:val="18"/>
              </w:rPr>
              <w:t>protection system maintenance program</w:t>
            </w:r>
            <w:r w:rsidRPr="00B83437">
              <w:rPr>
                <w:sz w:val="18"/>
              </w:rPr>
              <w:t xml:space="preserve">s, maintenance </w:t>
            </w:r>
            <w:r>
              <w:rPr>
                <w:sz w:val="18"/>
              </w:rPr>
              <w:t xml:space="preserve">was </w:t>
            </w:r>
            <w:r w:rsidRPr="002755F7">
              <w:rPr>
                <w:sz w:val="18"/>
              </w:rPr>
              <w:t xml:space="preserve">performed </w:t>
            </w:r>
            <w:r w:rsidRPr="00B83437">
              <w:rPr>
                <w:sz w:val="18"/>
              </w:rPr>
              <w:t>on at least the greater</w:t>
            </w:r>
            <w:r w:rsidRPr="00535521">
              <w:rPr>
                <w:sz w:val="18"/>
              </w:rPr>
              <w:t xml:space="preserve"> of 5% of the </w:t>
            </w:r>
            <w:r>
              <w:rPr>
                <w:sz w:val="18"/>
              </w:rPr>
              <w:t>c</w:t>
            </w:r>
            <w:r w:rsidRPr="00B83437">
              <w:rPr>
                <w:sz w:val="18"/>
              </w:rPr>
              <w:t xml:space="preserve">omponents (addressed in the performance-based </w:t>
            </w:r>
            <w:r>
              <w:rPr>
                <w:sz w:val="18"/>
              </w:rPr>
              <w:t>protection system maintenance program</w:t>
            </w:r>
            <w:r w:rsidRPr="00535521">
              <w:rPr>
                <w:sz w:val="18"/>
              </w:rPr>
              <w:t xml:space="preserve">) in each </w:t>
            </w:r>
            <w:r>
              <w:rPr>
                <w:sz w:val="18"/>
              </w:rPr>
              <w:t>s</w:t>
            </w:r>
            <w:r w:rsidRPr="00B83437">
              <w:rPr>
                <w:sz w:val="18"/>
              </w:rPr>
              <w:t>egment or three</w:t>
            </w:r>
            <w:r>
              <w:rPr>
                <w:sz w:val="18"/>
              </w:rPr>
              <w:t xml:space="preserve"> (3)</w:t>
            </w:r>
            <w:r w:rsidRPr="00535521">
              <w:rPr>
                <w:sz w:val="18"/>
              </w:rPr>
              <w:t xml:space="preserve"> individual </w:t>
            </w:r>
            <w:r>
              <w:rPr>
                <w:sz w:val="18"/>
              </w:rPr>
              <w:t>c</w:t>
            </w:r>
            <w:r w:rsidRPr="00B83437">
              <w:rPr>
                <w:sz w:val="18"/>
              </w:rPr>
              <w:t xml:space="preserve">omponents within the </w:t>
            </w:r>
            <w:r>
              <w:rPr>
                <w:sz w:val="18"/>
              </w:rPr>
              <w:t>s</w:t>
            </w:r>
            <w:r w:rsidRPr="00B83437">
              <w:rPr>
                <w:sz w:val="18"/>
              </w:rPr>
              <w:t>egment in every year during the audit period.</w:t>
            </w:r>
          </w:p>
          <w:p w:rsidR="00454F16" w:rsidRDefault="00454F16" w:rsidP="001E41DB">
            <w:pPr>
              <w:pStyle w:val="RSAWEvSubmtext"/>
            </w:pPr>
          </w:p>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alias w:val="Evidence Description"/>
              <w:tag w:val="Evidence Description"/>
              <w:id w:val="-1661527470"/>
              <w:placeholder>
                <w:docPart w:val="925F938D2E044E0A90260A4DFFCFE2B2"/>
              </w:placeholder>
              <w:showingPlcHdr/>
            </w:sdtPr>
            <w:sdtEndPr/>
            <w:sdtContent>
              <w:p w:rsidR="00454F16" w:rsidRDefault="00454F16" w:rsidP="00C316FB">
                <w:pPr>
                  <w:pStyle w:val="RSAWEvDesc"/>
                </w:pPr>
                <w:r w:rsidRPr="006E4B7C">
                  <w:rPr>
                    <w:rStyle w:val="PlaceholderText"/>
                  </w:rPr>
                  <w:t>[Click and e</w:t>
                </w:r>
                <w:r>
                  <w:rPr>
                    <w:rStyle w:val="PlaceholderText"/>
                  </w:rPr>
                  <w:t>dit to enter description for AR2</w:t>
                </w:r>
                <w:r w:rsidRPr="006E4B7C">
                  <w:rPr>
                    <w:rStyle w:val="PlaceholderText"/>
                  </w:rPr>
                  <w:t>(i</w:t>
                </w:r>
                <w:r w:rsidR="001227B3">
                  <w:rPr>
                    <w:rStyle w:val="PlaceholderText"/>
                  </w:rPr>
                  <w:t>x</w:t>
                </w:r>
                <w:r w:rsidRPr="006E4B7C">
                  <w:rPr>
                    <w:rStyle w:val="PlaceholderText"/>
                  </w:rPr>
                  <w:t>) 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C75D28" w:rsidP="001E41DB">
            <w:pPr>
              <w:pStyle w:val="RSAWEv"/>
              <w:rPr>
                <w:color w:val="808080" w:themeColor="background1" w:themeShade="80"/>
              </w:rPr>
            </w:pPr>
            <w:sdt>
              <w:sdtPr>
                <w:rPr>
                  <w:color w:val="808080" w:themeColor="background1" w:themeShade="80"/>
                </w:rPr>
                <w:alias w:val="Evidence"/>
                <w:tag w:val="Evidence"/>
                <w:id w:val="238228050"/>
                <w:placeholder>
                  <w:docPart w:val="A9ACA7404E0A4126ABB6DB41521EE2C6"/>
                </w:placeholder>
                <w:showingPlcHdr/>
              </w:sdtPr>
              <w:sdtEndPr/>
              <w:sdtContent>
                <w:r w:rsidR="00454F16" w:rsidRPr="008C0FFF">
                  <w:rPr>
                    <w:rStyle w:val="PlaceholderText"/>
                    <w:color w:val="808080" w:themeColor="background1" w:themeShade="80"/>
                  </w:rPr>
                  <w:t>[Click and edit to embed file or link to evidence]</w:t>
                </w:r>
              </w:sdtContent>
            </w:sdt>
          </w:p>
        </w:tc>
        <w:tc>
          <w:tcPr>
            <w:tcW w:w="422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454F16" w:rsidRPr="00C62099" w:rsidRDefault="00454F16" w:rsidP="001E41DB">
            <w:pPr>
              <w:pStyle w:val="RSAWAssessAppText"/>
            </w:pPr>
            <w:r>
              <w:rPr>
                <w:rFonts w:cs="Arial"/>
                <w:szCs w:val="18"/>
              </w:rPr>
              <w:t>Review AR2 (ix) to v</w:t>
            </w:r>
            <w:r w:rsidRPr="007849B7">
              <w:rPr>
                <w:rFonts w:cs="Arial"/>
                <w:szCs w:val="18"/>
              </w:rPr>
              <w:t xml:space="preserve">alidate </w:t>
            </w:r>
            <w:r>
              <w:rPr>
                <w:rFonts w:cs="Arial"/>
                <w:szCs w:val="18"/>
              </w:rPr>
              <w:t>whether</w:t>
            </w:r>
            <w:r w:rsidRPr="00F274E1">
              <w:rPr>
                <w:rFonts w:cs="Arial"/>
                <w:szCs w:val="18"/>
              </w:rPr>
              <w:t xml:space="preserve"> </w:t>
            </w:r>
            <w:r w:rsidRPr="007849B7">
              <w:rPr>
                <w:rFonts w:cs="Arial"/>
                <w:szCs w:val="18"/>
              </w:rPr>
              <w:t xml:space="preserve">the entity performed maintenance on at </w:t>
            </w:r>
            <w:r>
              <w:rPr>
                <w:rFonts w:cs="Arial"/>
                <w:szCs w:val="18"/>
              </w:rPr>
              <w:t>least the greater of 5% of the c</w:t>
            </w:r>
            <w:r w:rsidRPr="007849B7">
              <w:rPr>
                <w:rFonts w:cs="Arial"/>
                <w:szCs w:val="18"/>
              </w:rPr>
              <w:t xml:space="preserve">omponents (addressed in the performance-based </w:t>
            </w:r>
            <w:r>
              <w:t>protection system maintenance program</w:t>
            </w:r>
            <w:r w:rsidRPr="007849B7">
              <w:rPr>
                <w:rFonts w:cs="Arial"/>
                <w:szCs w:val="18"/>
              </w:rPr>
              <w:t xml:space="preserve">) in each selected </w:t>
            </w:r>
            <w:r>
              <w:rPr>
                <w:rFonts w:cs="Arial"/>
                <w:szCs w:val="18"/>
              </w:rPr>
              <w:t>s</w:t>
            </w:r>
            <w:r w:rsidRPr="007849B7">
              <w:rPr>
                <w:rFonts w:cs="Arial"/>
                <w:szCs w:val="18"/>
              </w:rPr>
              <w:t xml:space="preserve">egment or </w:t>
            </w:r>
            <w:r>
              <w:rPr>
                <w:rFonts w:cs="Arial"/>
                <w:szCs w:val="18"/>
              </w:rPr>
              <w:t>three (</w:t>
            </w:r>
            <w:r w:rsidRPr="007849B7">
              <w:rPr>
                <w:rFonts w:cs="Arial"/>
                <w:szCs w:val="18"/>
              </w:rPr>
              <w:t>3</w:t>
            </w:r>
            <w:r>
              <w:rPr>
                <w:rFonts w:cs="Arial"/>
                <w:szCs w:val="18"/>
              </w:rPr>
              <w:t>)</w:t>
            </w:r>
            <w:r w:rsidRPr="00003831">
              <w:rPr>
                <w:rFonts w:cs="Arial"/>
                <w:szCs w:val="18"/>
              </w:rPr>
              <w:t xml:space="preserve"> individual </w:t>
            </w:r>
            <w:r>
              <w:rPr>
                <w:rFonts w:cs="Arial"/>
                <w:szCs w:val="18"/>
              </w:rPr>
              <w:t>c</w:t>
            </w:r>
            <w:r w:rsidRPr="007849B7">
              <w:rPr>
                <w:rFonts w:cs="Arial"/>
                <w:szCs w:val="18"/>
              </w:rPr>
              <w:t xml:space="preserve">omponents within the selected </w:t>
            </w:r>
            <w:r>
              <w:rPr>
                <w:rFonts w:cs="Arial"/>
                <w:szCs w:val="18"/>
              </w:rPr>
              <w:t>s</w:t>
            </w:r>
            <w:r w:rsidRPr="007849B7">
              <w:rPr>
                <w:rFonts w:cs="Arial"/>
                <w:szCs w:val="18"/>
              </w:rPr>
              <w:t>egment in every year during the audit period.</w:t>
            </w: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908966594"/>
              <w:placeholder>
                <w:docPart w:val="B81C23F1CB754113B080386D48E64222"/>
              </w:placeholder>
              <w:showingPlcHdr/>
            </w:sdtPr>
            <w:sdtEndPr/>
            <w:sdtContent>
              <w:p w:rsidR="00454F16" w:rsidRDefault="00454F16" w:rsidP="00865B8E">
                <w:pPr>
                  <w:pStyle w:val="RSAWAuditorNotes"/>
                  <w:rPr>
                    <w:sz w:val="20"/>
                  </w:rPr>
                </w:pPr>
                <w:r w:rsidRPr="006E4B7C">
                  <w:rPr>
                    <w:rStyle w:val="PlaceholderText"/>
                  </w:rPr>
                  <w:t>[For AESO use only]</w:t>
                </w:r>
              </w:p>
            </w:sdtContent>
          </w:sdt>
          <w:p w:rsidR="00454F16" w:rsidRDefault="00454F16" w:rsidP="001E41DB">
            <w:pPr>
              <w:pStyle w:val="RSAWAuditorNotes"/>
            </w:pPr>
          </w:p>
        </w:tc>
      </w:tr>
      <w:tr w:rsidR="00454F16" w:rsidRPr="00F92EC2" w:rsidTr="0029149A">
        <w:trPr>
          <w:trHeight w:val="800"/>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Pr="00F92EC2" w:rsidRDefault="00454F16" w:rsidP="001E41DB">
            <w:pPr>
              <w:pStyle w:val="MeasuresLevel1Text"/>
              <w:tabs>
                <w:tab w:val="clear" w:pos="4320"/>
                <w:tab w:val="clear" w:pos="8640"/>
              </w:tabs>
              <w:spacing w:before="0" w:after="0"/>
              <w:ind w:left="0" w:hanging="1"/>
              <w:jc w:val="both"/>
              <w:rPr>
                <w:b/>
                <w:sz w:val="18"/>
                <w:szCs w:val="18"/>
              </w:rPr>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454F16" w:rsidP="0033346A">
            <w:pPr>
              <w:pStyle w:val="ListParagraph"/>
              <w:numPr>
                <w:ilvl w:val="0"/>
                <w:numId w:val="51"/>
              </w:numPr>
              <w:rPr>
                <w:sz w:val="18"/>
              </w:rPr>
            </w:pPr>
            <w:r w:rsidRPr="00B83437">
              <w:rPr>
                <w:sz w:val="18"/>
              </w:rPr>
              <w:t xml:space="preserve">Evidence that, while maintaining the technical justification for the ongoing use of all performance-based </w:t>
            </w:r>
            <w:r>
              <w:rPr>
                <w:sz w:val="18"/>
              </w:rPr>
              <w:t>protection system maintenance programs</w:t>
            </w:r>
            <w:r w:rsidRPr="00B83437">
              <w:rPr>
                <w:sz w:val="18"/>
              </w:rPr>
              <w:t>, the maintenance program a</w:t>
            </w:r>
            <w:r w:rsidRPr="00405367">
              <w:rPr>
                <w:sz w:val="18"/>
              </w:rPr>
              <w:t xml:space="preserve">ctivities and results for each </w:t>
            </w:r>
            <w:r>
              <w:rPr>
                <w:sz w:val="18"/>
              </w:rPr>
              <w:t>s</w:t>
            </w:r>
            <w:r w:rsidRPr="00B83437">
              <w:rPr>
                <w:sz w:val="18"/>
              </w:rPr>
              <w:t xml:space="preserve">egment </w:t>
            </w:r>
            <w:r>
              <w:rPr>
                <w:sz w:val="18"/>
              </w:rPr>
              <w:t xml:space="preserve">were </w:t>
            </w:r>
            <w:r w:rsidRPr="002B482D">
              <w:rPr>
                <w:sz w:val="18"/>
              </w:rPr>
              <w:t xml:space="preserve">analyzed </w:t>
            </w:r>
            <w:r>
              <w:rPr>
                <w:sz w:val="18"/>
              </w:rPr>
              <w:t>for</w:t>
            </w:r>
            <w:r w:rsidRPr="00B83437">
              <w:rPr>
                <w:sz w:val="18"/>
              </w:rPr>
              <w:t xml:space="preserve"> the prior year, to determine th</w:t>
            </w:r>
            <w:r w:rsidRPr="00405367">
              <w:rPr>
                <w:sz w:val="18"/>
              </w:rPr>
              <w:t xml:space="preserve">e overall performance of the </w:t>
            </w:r>
            <w:r>
              <w:rPr>
                <w:sz w:val="18"/>
              </w:rPr>
              <w:t>s</w:t>
            </w:r>
            <w:r w:rsidRPr="00B83437">
              <w:rPr>
                <w:sz w:val="18"/>
              </w:rPr>
              <w:t>egment, in every year during the audit period.</w:t>
            </w:r>
          </w:p>
          <w:p w:rsidR="00454F16" w:rsidRDefault="00454F16" w:rsidP="001E41DB">
            <w:pPr>
              <w:pStyle w:val="RSAWEvSubmtext"/>
            </w:pPr>
          </w:p>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alias w:val="Evidence Description"/>
              <w:tag w:val="Evidence Description"/>
              <w:id w:val="-1750344316"/>
              <w:placeholder>
                <w:docPart w:val="5C41B9220C8743608D41E16C883C4B0D"/>
              </w:placeholder>
              <w:showingPlcHdr/>
            </w:sdtPr>
            <w:sdtEndPr/>
            <w:sdtContent>
              <w:p w:rsidR="00454F16" w:rsidRDefault="00454F16" w:rsidP="00C316FB">
                <w:pPr>
                  <w:pStyle w:val="RSAWEvDesc"/>
                </w:pPr>
                <w:r w:rsidRPr="006E4B7C">
                  <w:rPr>
                    <w:rStyle w:val="PlaceholderText"/>
                  </w:rPr>
                  <w:t>[Click and e</w:t>
                </w:r>
                <w:r>
                  <w:rPr>
                    <w:rStyle w:val="PlaceholderText"/>
                  </w:rPr>
                  <w:t>dit to enter description for AR2</w:t>
                </w:r>
                <w:r w:rsidR="001227B3">
                  <w:rPr>
                    <w:rStyle w:val="PlaceholderText"/>
                  </w:rPr>
                  <w:t>(x</w:t>
                </w:r>
                <w:r w:rsidRPr="006E4B7C">
                  <w:rPr>
                    <w:rStyle w:val="PlaceholderText"/>
                  </w:rPr>
                  <w:t>) 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C75D28" w:rsidP="001E41DB">
            <w:pPr>
              <w:pStyle w:val="RSAWEv"/>
              <w:rPr>
                <w:color w:val="808080" w:themeColor="background1" w:themeShade="80"/>
              </w:rPr>
            </w:pPr>
            <w:sdt>
              <w:sdtPr>
                <w:rPr>
                  <w:color w:val="808080" w:themeColor="background1" w:themeShade="80"/>
                </w:rPr>
                <w:alias w:val="Evidence"/>
                <w:tag w:val="Evidence"/>
                <w:id w:val="-2048360789"/>
                <w:placeholder>
                  <w:docPart w:val="1079971CFCDE444483FE0B6114541CD6"/>
                </w:placeholder>
                <w:showingPlcHdr/>
              </w:sdtPr>
              <w:sdtEndPr/>
              <w:sdtContent>
                <w:r w:rsidR="00454F16" w:rsidRPr="008C0FFF">
                  <w:rPr>
                    <w:rStyle w:val="PlaceholderText"/>
                    <w:color w:val="808080" w:themeColor="background1" w:themeShade="80"/>
                  </w:rPr>
                  <w:t>[Click and edit to embed file or link to evidence]</w:t>
                </w:r>
              </w:sdtContent>
            </w:sdt>
          </w:p>
        </w:tc>
        <w:tc>
          <w:tcPr>
            <w:tcW w:w="422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454F16" w:rsidRPr="00C62099" w:rsidRDefault="00454F16" w:rsidP="001E41DB">
            <w:pPr>
              <w:pStyle w:val="RSAWAssessAppText"/>
            </w:pPr>
            <w:r>
              <w:t>Review AR2 (x) to v</w:t>
            </w:r>
            <w:r w:rsidRPr="00E83542">
              <w:t xml:space="preserve">alidate </w:t>
            </w:r>
            <w:r>
              <w:rPr>
                <w:rFonts w:cs="Arial"/>
                <w:szCs w:val="18"/>
              </w:rPr>
              <w:t>whether</w:t>
            </w:r>
            <w:r w:rsidRPr="00F274E1">
              <w:rPr>
                <w:rFonts w:cs="Arial"/>
                <w:szCs w:val="18"/>
              </w:rPr>
              <w:t xml:space="preserve"> </w:t>
            </w:r>
            <w:r w:rsidRPr="00E83542">
              <w:t>the entity analyzed the maintenance program activities</w:t>
            </w:r>
            <w:r>
              <w:t xml:space="preserve"> and results for each s</w:t>
            </w:r>
            <w:r w:rsidRPr="00E83542">
              <w:t xml:space="preserve">egment to determine </w:t>
            </w:r>
            <w:r>
              <w:t>the overall performance of the s</w:t>
            </w:r>
            <w:r w:rsidRPr="00E83542">
              <w:t>egment, in every year during the audit period.</w:t>
            </w: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304515964"/>
              <w:placeholder>
                <w:docPart w:val="E2AC53DA719B4403AD3D13D658447B37"/>
              </w:placeholder>
              <w:showingPlcHdr/>
            </w:sdtPr>
            <w:sdtEndPr/>
            <w:sdtContent>
              <w:p w:rsidR="00454F16" w:rsidRDefault="00454F16" w:rsidP="00865B8E">
                <w:pPr>
                  <w:pStyle w:val="RSAWAuditorNotes"/>
                  <w:rPr>
                    <w:sz w:val="20"/>
                  </w:rPr>
                </w:pPr>
                <w:r w:rsidRPr="006E4B7C">
                  <w:rPr>
                    <w:rStyle w:val="PlaceholderText"/>
                  </w:rPr>
                  <w:t>[For AESO use only]</w:t>
                </w:r>
              </w:p>
            </w:sdtContent>
          </w:sdt>
          <w:p w:rsidR="00454F16" w:rsidRDefault="00454F16" w:rsidP="001E41DB">
            <w:pPr>
              <w:pStyle w:val="RSAWAuditorNotes"/>
            </w:pPr>
          </w:p>
        </w:tc>
      </w:tr>
      <w:tr w:rsidR="00454F16" w:rsidRPr="00F92EC2" w:rsidTr="0029149A">
        <w:trPr>
          <w:trHeight w:val="800"/>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Pr="00F92EC2" w:rsidRDefault="00454F16" w:rsidP="001E41DB">
            <w:pPr>
              <w:pStyle w:val="MeasuresLevel1Text"/>
              <w:tabs>
                <w:tab w:val="clear" w:pos="4320"/>
                <w:tab w:val="clear" w:pos="8640"/>
              </w:tabs>
              <w:spacing w:before="0" w:after="0"/>
              <w:ind w:left="0" w:hanging="1"/>
              <w:jc w:val="both"/>
              <w:rPr>
                <w:b/>
                <w:sz w:val="18"/>
                <w:szCs w:val="18"/>
              </w:rPr>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454F16" w:rsidP="0033346A">
            <w:pPr>
              <w:pStyle w:val="ListParagraph"/>
              <w:numPr>
                <w:ilvl w:val="0"/>
                <w:numId w:val="51"/>
              </w:numPr>
              <w:rPr>
                <w:sz w:val="18"/>
              </w:rPr>
            </w:pPr>
            <w:r w:rsidRPr="00B83437">
              <w:rPr>
                <w:sz w:val="18"/>
              </w:rPr>
              <w:t xml:space="preserve">Evidence that, in every year during the audit period, while maintaining the technical justification for the ongoing use of all performance-based </w:t>
            </w:r>
            <w:r>
              <w:rPr>
                <w:sz w:val="18"/>
              </w:rPr>
              <w:t>protection system maintenance programs</w:t>
            </w:r>
            <w:r w:rsidRPr="00B83437">
              <w:rPr>
                <w:sz w:val="18"/>
              </w:rPr>
              <w:t>, the prior year’s data</w:t>
            </w:r>
            <w:r w:rsidRPr="000D3046">
              <w:rPr>
                <w:sz w:val="18"/>
              </w:rPr>
              <w:t xml:space="preserve"> </w:t>
            </w:r>
            <w:r>
              <w:rPr>
                <w:sz w:val="18"/>
              </w:rPr>
              <w:t xml:space="preserve">was </w:t>
            </w:r>
            <w:r w:rsidRPr="000D3046">
              <w:rPr>
                <w:sz w:val="18"/>
              </w:rPr>
              <w:t>used</w:t>
            </w:r>
            <w:r w:rsidRPr="00B83437">
              <w:rPr>
                <w:sz w:val="18"/>
              </w:rPr>
              <w:t xml:space="preserve"> to determine the maximum allowable</w:t>
            </w:r>
            <w:r w:rsidRPr="00DA7FF9">
              <w:rPr>
                <w:sz w:val="18"/>
              </w:rPr>
              <w:t xml:space="preserve"> maintenance interval for each </w:t>
            </w:r>
            <w:r>
              <w:rPr>
                <w:sz w:val="18"/>
              </w:rPr>
              <w:t>s</w:t>
            </w:r>
            <w:r w:rsidRPr="00B83437">
              <w:rPr>
                <w:sz w:val="18"/>
              </w:rPr>
              <w:t xml:space="preserve">egment such that the </w:t>
            </w:r>
            <w:r>
              <w:rPr>
                <w:sz w:val="18"/>
              </w:rPr>
              <w:t>s</w:t>
            </w:r>
            <w:r w:rsidRPr="00B83437">
              <w:rPr>
                <w:sz w:val="18"/>
              </w:rPr>
              <w:t>egment experiences</w:t>
            </w:r>
            <w:r w:rsidRPr="00DA7FF9">
              <w:rPr>
                <w:sz w:val="18"/>
              </w:rPr>
              <w:t xml:space="preserve"> </w:t>
            </w:r>
            <w:r>
              <w:rPr>
                <w:sz w:val="18"/>
              </w:rPr>
              <w:t>c</w:t>
            </w:r>
            <w:r w:rsidRPr="00DA7FF9">
              <w:rPr>
                <w:sz w:val="18"/>
              </w:rPr>
              <w:t xml:space="preserve">ountable </w:t>
            </w:r>
            <w:r>
              <w:rPr>
                <w:sz w:val="18"/>
              </w:rPr>
              <w:t>e</w:t>
            </w:r>
            <w:r w:rsidRPr="00B83437">
              <w:rPr>
                <w:sz w:val="18"/>
              </w:rPr>
              <w:t>v</w:t>
            </w:r>
            <w:r w:rsidRPr="00DA7FF9">
              <w:rPr>
                <w:sz w:val="18"/>
              </w:rPr>
              <w:t xml:space="preserve">ents on no more than 4% of the </w:t>
            </w:r>
            <w:r>
              <w:rPr>
                <w:sz w:val="18"/>
              </w:rPr>
              <w:t>c</w:t>
            </w:r>
            <w:r w:rsidRPr="00B83437">
              <w:rPr>
                <w:sz w:val="18"/>
              </w:rPr>
              <w:t xml:space="preserve">omponents within the </w:t>
            </w:r>
            <w:r>
              <w:rPr>
                <w:sz w:val="18"/>
              </w:rPr>
              <w:t>s</w:t>
            </w:r>
            <w:r w:rsidRPr="00B83437">
              <w:rPr>
                <w:sz w:val="18"/>
              </w:rPr>
              <w:t>egment, for the</w:t>
            </w:r>
            <w:r w:rsidRPr="00DA7FF9">
              <w:rPr>
                <w:sz w:val="18"/>
              </w:rPr>
              <w:t xml:space="preserve"> greater of either the last 30 </w:t>
            </w:r>
            <w:r>
              <w:rPr>
                <w:sz w:val="18"/>
              </w:rPr>
              <w:t>c</w:t>
            </w:r>
            <w:r w:rsidRPr="00B83437">
              <w:rPr>
                <w:sz w:val="18"/>
              </w:rPr>
              <w:t>omponents maintained or</w:t>
            </w:r>
            <w:r w:rsidRPr="00DA7FF9">
              <w:rPr>
                <w:sz w:val="18"/>
              </w:rPr>
              <w:t xml:space="preserve"> all </w:t>
            </w:r>
            <w:r>
              <w:rPr>
                <w:sz w:val="18"/>
              </w:rPr>
              <w:t>c</w:t>
            </w:r>
            <w:r w:rsidRPr="00B83437">
              <w:rPr>
                <w:sz w:val="18"/>
              </w:rPr>
              <w:t>omponents maintained in the previous year.</w:t>
            </w:r>
          </w:p>
          <w:p w:rsidR="00454F16" w:rsidRDefault="00454F16" w:rsidP="001E41DB">
            <w:pPr>
              <w:pStyle w:val="RSAWEvSubmtext"/>
            </w:pPr>
          </w:p>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alias w:val="Evidence Description"/>
              <w:tag w:val="Evidence Description"/>
              <w:id w:val="880983189"/>
              <w:placeholder>
                <w:docPart w:val="2FBDABBFF7314BDFAE1DA04D94EF9791"/>
              </w:placeholder>
              <w:showingPlcHdr/>
            </w:sdtPr>
            <w:sdtEndPr/>
            <w:sdtContent>
              <w:p w:rsidR="00454F16" w:rsidRDefault="00454F16" w:rsidP="00C316FB">
                <w:pPr>
                  <w:pStyle w:val="RSAWEvDesc"/>
                </w:pPr>
                <w:r w:rsidRPr="006E4B7C">
                  <w:rPr>
                    <w:rStyle w:val="PlaceholderText"/>
                  </w:rPr>
                  <w:t>[Click and e</w:t>
                </w:r>
                <w:r>
                  <w:rPr>
                    <w:rStyle w:val="PlaceholderText"/>
                  </w:rPr>
                  <w:t>dit to enter description for AR2</w:t>
                </w:r>
                <w:r w:rsidR="001227B3">
                  <w:rPr>
                    <w:rStyle w:val="PlaceholderText"/>
                  </w:rPr>
                  <w:t>(xi</w:t>
                </w:r>
                <w:r w:rsidRPr="006E4B7C">
                  <w:rPr>
                    <w:rStyle w:val="PlaceholderText"/>
                  </w:rPr>
                  <w:t>) 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C75D28" w:rsidP="001E41DB">
            <w:pPr>
              <w:pStyle w:val="RSAWEv"/>
              <w:rPr>
                <w:color w:val="808080" w:themeColor="background1" w:themeShade="80"/>
              </w:rPr>
            </w:pPr>
            <w:sdt>
              <w:sdtPr>
                <w:rPr>
                  <w:color w:val="808080" w:themeColor="background1" w:themeShade="80"/>
                </w:rPr>
                <w:alias w:val="Evidence"/>
                <w:tag w:val="Evidence"/>
                <w:id w:val="-191381182"/>
                <w:placeholder>
                  <w:docPart w:val="3D6F77179C4143698509552BE18F7FA7"/>
                </w:placeholder>
                <w:showingPlcHdr/>
              </w:sdtPr>
              <w:sdtEndPr/>
              <w:sdtContent>
                <w:r w:rsidR="00454F16" w:rsidRPr="008C0FFF">
                  <w:rPr>
                    <w:rStyle w:val="PlaceholderText"/>
                    <w:color w:val="808080" w:themeColor="background1" w:themeShade="80"/>
                  </w:rPr>
                  <w:t>[Click and edit to embed file or link to evidence]</w:t>
                </w:r>
              </w:sdtContent>
            </w:sdt>
          </w:p>
        </w:tc>
        <w:tc>
          <w:tcPr>
            <w:tcW w:w="422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454F16" w:rsidRDefault="00454F16" w:rsidP="001E41DB">
            <w:pPr>
              <w:pStyle w:val="RSAWAssessAppText"/>
            </w:pPr>
            <w:r>
              <w:t>Review AR2 (xi) to v</w:t>
            </w:r>
            <w:r w:rsidRPr="008318C6">
              <w:t xml:space="preserve">alidate </w:t>
            </w:r>
            <w:r>
              <w:rPr>
                <w:rFonts w:cs="Arial"/>
                <w:szCs w:val="18"/>
              </w:rPr>
              <w:t>whether</w:t>
            </w:r>
            <w:r w:rsidRPr="00F274E1">
              <w:rPr>
                <w:rFonts w:cs="Arial"/>
                <w:szCs w:val="18"/>
              </w:rPr>
              <w:t xml:space="preserve"> </w:t>
            </w:r>
            <w:r w:rsidRPr="008318C6">
              <w:t>the entity used the prior year’s data, in every year during the audit period, to determine the maximum allowable</w:t>
            </w:r>
            <w:r>
              <w:t xml:space="preserve"> maintenance interval for each segment such that the segment experiences countable e</w:t>
            </w:r>
            <w:r w:rsidRPr="008318C6">
              <w:t>v</w:t>
            </w:r>
            <w:r>
              <w:t>ents on no more than 4% of the components within the s</w:t>
            </w:r>
            <w:r w:rsidRPr="008318C6">
              <w:t>egment, for the greater of either the last</w:t>
            </w:r>
            <w:r>
              <w:t xml:space="preserve"> thirty</w:t>
            </w:r>
            <w:r w:rsidRPr="008318C6">
              <w:t xml:space="preserve"> </w:t>
            </w:r>
            <w:r>
              <w:t>(</w:t>
            </w:r>
            <w:r w:rsidRPr="008318C6">
              <w:t>30</w:t>
            </w:r>
            <w:r>
              <w:t>) c</w:t>
            </w:r>
            <w:r w:rsidRPr="008318C6">
              <w:t>omponents m</w:t>
            </w:r>
            <w:r>
              <w:t>aintained or all c</w:t>
            </w:r>
            <w:r w:rsidRPr="008318C6">
              <w:t>omponents maintained in the previous year.</w:t>
            </w:r>
          </w:p>
          <w:p w:rsidR="00454F16" w:rsidRDefault="00454F16" w:rsidP="001E41DB">
            <w:pPr>
              <w:pStyle w:val="RSAWAssessAppText"/>
            </w:pPr>
          </w:p>
          <w:p w:rsidR="00454F16" w:rsidRPr="00C62099" w:rsidRDefault="00454F16" w:rsidP="001E41DB">
            <w:pPr>
              <w:pStyle w:val="RSAWAssessAppText"/>
            </w:pP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306091082"/>
              <w:placeholder>
                <w:docPart w:val="DCC4071E3A154A02A3A9B84716F54770"/>
              </w:placeholder>
              <w:showingPlcHdr/>
            </w:sdtPr>
            <w:sdtEndPr/>
            <w:sdtContent>
              <w:p w:rsidR="00454F16" w:rsidRDefault="00454F16" w:rsidP="00865B8E">
                <w:pPr>
                  <w:pStyle w:val="RSAWAuditorNotes"/>
                  <w:rPr>
                    <w:sz w:val="20"/>
                  </w:rPr>
                </w:pPr>
                <w:r w:rsidRPr="006E4B7C">
                  <w:rPr>
                    <w:rStyle w:val="PlaceholderText"/>
                  </w:rPr>
                  <w:t>[For AESO use only]</w:t>
                </w:r>
              </w:p>
            </w:sdtContent>
          </w:sdt>
          <w:p w:rsidR="00454F16" w:rsidRDefault="00454F16" w:rsidP="001E41DB">
            <w:pPr>
              <w:pStyle w:val="RSAWAuditorNotes"/>
            </w:pPr>
          </w:p>
        </w:tc>
      </w:tr>
      <w:tr w:rsidR="00454F16" w:rsidRPr="00F92EC2" w:rsidTr="0029149A">
        <w:trPr>
          <w:trHeight w:val="800"/>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Pr="00F92EC2" w:rsidRDefault="00454F16" w:rsidP="001E41DB">
            <w:pPr>
              <w:pStyle w:val="MeasuresLevel1Text"/>
              <w:tabs>
                <w:tab w:val="clear" w:pos="4320"/>
                <w:tab w:val="clear" w:pos="8640"/>
              </w:tabs>
              <w:spacing w:before="0" w:after="0"/>
              <w:ind w:left="0" w:hanging="1"/>
              <w:jc w:val="both"/>
              <w:rPr>
                <w:b/>
                <w:sz w:val="18"/>
                <w:szCs w:val="18"/>
              </w:rPr>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454F16" w:rsidP="0033346A">
            <w:pPr>
              <w:pStyle w:val="ListParagraph"/>
              <w:numPr>
                <w:ilvl w:val="0"/>
                <w:numId w:val="51"/>
              </w:numPr>
              <w:rPr>
                <w:sz w:val="18"/>
              </w:rPr>
            </w:pPr>
            <w:r w:rsidRPr="00B83437">
              <w:rPr>
                <w:sz w:val="18"/>
              </w:rPr>
              <w:t>Evidence that</w:t>
            </w:r>
            <w:r w:rsidRPr="00265A2C">
              <w:rPr>
                <w:sz w:val="18"/>
              </w:rPr>
              <w:t>, while maintaining the technical justification for the ongoing use of all performance-based protection system maintenance programs,</w:t>
            </w:r>
            <w:r w:rsidRPr="00B83437">
              <w:rPr>
                <w:sz w:val="18"/>
              </w:rPr>
              <w:t xml:space="preserve"> in every year during the audit period, an action plan </w:t>
            </w:r>
            <w:r>
              <w:rPr>
                <w:sz w:val="18"/>
              </w:rPr>
              <w:t xml:space="preserve">was </w:t>
            </w:r>
            <w:r w:rsidRPr="00490078">
              <w:rPr>
                <w:sz w:val="18"/>
              </w:rPr>
              <w:t>developed, documented, and implemented</w:t>
            </w:r>
            <w:r>
              <w:rPr>
                <w:sz w:val="18"/>
              </w:rPr>
              <w:t xml:space="preserve"> </w:t>
            </w:r>
            <w:r w:rsidRPr="004D56CD">
              <w:rPr>
                <w:sz w:val="18"/>
              </w:rPr>
              <w:t xml:space="preserve">to reduce the </w:t>
            </w:r>
            <w:r>
              <w:rPr>
                <w:sz w:val="18"/>
              </w:rPr>
              <w:t>c</w:t>
            </w:r>
            <w:r w:rsidRPr="004D56CD">
              <w:rPr>
                <w:sz w:val="18"/>
              </w:rPr>
              <w:t xml:space="preserve">ountable </w:t>
            </w:r>
            <w:r>
              <w:rPr>
                <w:sz w:val="18"/>
              </w:rPr>
              <w:t>e</w:t>
            </w:r>
            <w:r w:rsidRPr="00B83437">
              <w:rPr>
                <w:sz w:val="18"/>
              </w:rPr>
              <w:t xml:space="preserve">vents to 4% or less </w:t>
            </w:r>
            <w:r w:rsidRPr="004D56CD">
              <w:rPr>
                <w:sz w:val="18"/>
              </w:rPr>
              <w:t xml:space="preserve">of the </w:t>
            </w:r>
            <w:r>
              <w:rPr>
                <w:sz w:val="18"/>
              </w:rPr>
              <w:t>s</w:t>
            </w:r>
            <w:r w:rsidRPr="00B83437">
              <w:rPr>
                <w:sz w:val="18"/>
              </w:rPr>
              <w:t>egment population within 3 years, i</w:t>
            </w:r>
            <w:r w:rsidRPr="004D56CD">
              <w:rPr>
                <w:sz w:val="18"/>
              </w:rPr>
              <w:t xml:space="preserve">f the </w:t>
            </w:r>
            <w:r>
              <w:rPr>
                <w:sz w:val="18"/>
              </w:rPr>
              <w:t>c</w:t>
            </w:r>
            <w:r w:rsidRPr="00953806">
              <w:rPr>
                <w:sz w:val="18"/>
              </w:rPr>
              <w:t xml:space="preserve">omponents in a </w:t>
            </w:r>
            <w:r>
              <w:rPr>
                <w:sz w:val="18"/>
              </w:rPr>
              <w:t>s</w:t>
            </w:r>
            <w:r w:rsidRPr="00B83437">
              <w:rPr>
                <w:sz w:val="18"/>
              </w:rPr>
              <w:t xml:space="preserve">egment maintained through a performance-based </w:t>
            </w:r>
            <w:r>
              <w:rPr>
                <w:sz w:val="18"/>
              </w:rPr>
              <w:t>protection system maintenance program</w:t>
            </w:r>
            <w:r w:rsidRPr="004D56CD">
              <w:rPr>
                <w:sz w:val="18"/>
              </w:rPr>
              <w:t xml:space="preserve"> </w:t>
            </w:r>
            <w:r w:rsidRPr="00B83437">
              <w:rPr>
                <w:sz w:val="18"/>
              </w:rPr>
              <w:t xml:space="preserve">experience </w:t>
            </w:r>
            <w:r>
              <w:rPr>
                <w:sz w:val="18"/>
              </w:rPr>
              <w:t>c</w:t>
            </w:r>
            <w:r w:rsidRPr="004D56CD">
              <w:rPr>
                <w:sz w:val="18"/>
              </w:rPr>
              <w:t xml:space="preserve">ountable </w:t>
            </w:r>
            <w:r>
              <w:rPr>
                <w:sz w:val="18"/>
              </w:rPr>
              <w:t>e</w:t>
            </w:r>
            <w:r w:rsidRPr="00B83437">
              <w:rPr>
                <w:sz w:val="18"/>
              </w:rPr>
              <w:t>vents in excess of 4%.</w:t>
            </w:r>
          </w:p>
          <w:p w:rsidR="00454F16" w:rsidRDefault="00454F16" w:rsidP="001E41DB">
            <w:pPr>
              <w:pStyle w:val="RSAWEvSubmtext"/>
            </w:pPr>
          </w:p>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alias w:val="Evidence Description"/>
              <w:tag w:val="Evidence Description"/>
              <w:id w:val="-964343559"/>
              <w:placeholder>
                <w:docPart w:val="FF6204F329204B888C56BA07F61E54A0"/>
              </w:placeholder>
              <w:showingPlcHdr/>
            </w:sdtPr>
            <w:sdtEndPr/>
            <w:sdtContent>
              <w:p w:rsidR="00454F16" w:rsidRDefault="00454F16" w:rsidP="00C316FB">
                <w:pPr>
                  <w:pStyle w:val="RSAWEvDesc"/>
                </w:pPr>
                <w:r w:rsidRPr="006E4B7C">
                  <w:rPr>
                    <w:rStyle w:val="PlaceholderText"/>
                  </w:rPr>
                  <w:t>[Click and e</w:t>
                </w:r>
                <w:r>
                  <w:rPr>
                    <w:rStyle w:val="PlaceholderText"/>
                  </w:rPr>
                  <w:t>dit to enter description for AR2</w:t>
                </w:r>
                <w:r w:rsidR="001227B3">
                  <w:rPr>
                    <w:rStyle w:val="PlaceholderText"/>
                  </w:rPr>
                  <w:t>(xii)</w:t>
                </w:r>
                <w:r w:rsidRPr="002413DF">
                  <w:rPr>
                    <w:rStyle w:val="PlaceholderText"/>
                  </w:rPr>
                  <w:t xml:space="preserve"> </w:t>
                </w:r>
                <w:r w:rsidRPr="006E4B7C">
                  <w:rPr>
                    <w:rStyle w:val="PlaceholderText"/>
                  </w:rPr>
                  <w:t>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C75D28" w:rsidP="001E41DB">
            <w:pPr>
              <w:pStyle w:val="RSAWEv"/>
              <w:rPr>
                <w:color w:val="808080" w:themeColor="background1" w:themeShade="80"/>
              </w:rPr>
            </w:pPr>
            <w:sdt>
              <w:sdtPr>
                <w:rPr>
                  <w:color w:val="808080" w:themeColor="background1" w:themeShade="80"/>
                </w:rPr>
                <w:alias w:val="Evidence"/>
                <w:tag w:val="Evidence"/>
                <w:id w:val="-625158388"/>
                <w:placeholder>
                  <w:docPart w:val="3F432360893D45EEA9E93864270DDD6F"/>
                </w:placeholder>
                <w:showingPlcHdr/>
              </w:sdtPr>
              <w:sdtEndPr/>
              <w:sdtContent>
                <w:r w:rsidR="00454F16" w:rsidRPr="008C0FFF">
                  <w:rPr>
                    <w:rStyle w:val="PlaceholderText"/>
                    <w:color w:val="808080" w:themeColor="background1" w:themeShade="80"/>
                  </w:rPr>
                  <w:t>[Click and edit to embed file or link to evidence]</w:t>
                </w:r>
              </w:sdtContent>
            </w:sdt>
          </w:p>
        </w:tc>
        <w:tc>
          <w:tcPr>
            <w:tcW w:w="422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454F16" w:rsidRDefault="00454F16" w:rsidP="001E41DB">
            <w:pPr>
              <w:pStyle w:val="RSAWAssessAppText"/>
            </w:pPr>
            <w:r>
              <w:t xml:space="preserve">Review AR2 (xii) to validate </w:t>
            </w:r>
            <w:r>
              <w:rPr>
                <w:rFonts w:cs="Arial"/>
                <w:szCs w:val="18"/>
              </w:rPr>
              <w:t>whether</w:t>
            </w:r>
            <w:r>
              <w:t>, if the components in a s</w:t>
            </w:r>
            <w:r w:rsidRPr="007B4918">
              <w:t xml:space="preserve">egment maintained through a performance-based </w:t>
            </w:r>
            <w:r>
              <w:t>protection system maintenance program experience more than 4% countable e</w:t>
            </w:r>
            <w:r w:rsidRPr="007B4918">
              <w:t>vents in any year during the audit period, the entity developed, documented, and implemente</w:t>
            </w:r>
            <w:r>
              <w:t>d an action plan to reduce the countable events to 4% or less of the s</w:t>
            </w:r>
            <w:r w:rsidRPr="007B4918">
              <w:t>egment population within three years.</w:t>
            </w:r>
          </w:p>
          <w:p w:rsidR="00454F16" w:rsidRDefault="00454F16" w:rsidP="001E41DB">
            <w:pPr>
              <w:pStyle w:val="RSAWAssessAppText"/>
            </w:pPr>
          </w:p>
          <w:p w:rsidR="00454F16" w:rsidRPr="00C62099" w:rsidRDefault="00454F16" w:rsidP="001E41DB">
            <w:pPr>
              <w:pStyle w:val="RSAWAssessAppText"/>
            </w:pP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1548911422"/>
              <w:placeholder>
                <w:docPart w:val="1FC27A2358A9462C97541F78CF5EB540"/>
              </w:placeholder>
              <w:showingPlcHdr/>
            </w:sdtPr>
            <w:sdtEndPr/>
            <w:sdtContent>
              <w:p w:rsidR="00454F16" w:rsidRDefault="00454F16" w:rsidP="00865B8E">
                <w:pPr>
                  <w:pStyle w:val="RSAWAuditorNotes"/>
                  <w:rPr>
                    <w:sz w:val="20"/>
                  </w:rPr>
                </w:pPr>
                <w:r w:rsidRPr="006E4B7C">
                  <w:rPr>
                    <w:rStyle w:val="PlaceholderText"/>
                  </w:rPr>
                  <w:t>[For AESO use only]</w:t>
                </w:r>
              </w:p>
            </w:sdtContent>
          </w:sdt>
          <w:p w:rsidR="00454F16" w:rsidRDefault="00454F16" w:rsidP="001E41DB">
            <w:pPr>
              <w:pStyle w:val="RSAWAuditorNotes"/>
            </w:pPr>
          </w:p>
        </w:tc>
      </w:tr>
      <w:tr w:rsidR="00454F16" w:rsidRPr="00F92EC2" w:rsidTr="007E6A3F">
        <w:trPr>
          <w:trHeight w:val="2174"/>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Pr="00F92EC2" w:rsidRDefault="00454F16" w:rsidP="001E41DB">
            <w:pPr>
              <w:pStyle w:val="MeasuresLevel1Text"/>
              <w:tabs>
                <w:tab w:val="clear" w:pos="4320"/>
                <w:tab w:val="clear" w:pos="8640"/>
              </w:tabs>
              <w:spacing w:before="0" w:after="0"/>
              <w:ind w:left="0" w:hanging="1"/>
              <w:jc w:val="both"/>
              <w:rPr>
                <w:b/>
                <w:sz w:val="18"/>
                <w:szCs w:val="18"/>
              </w:rPr>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454F16" w:rsidP="0087163F">
            <w:pPr>
              <w:pStyle w:val="ListParagraph"/>
              <w:numPr>
                <w:ilvl w:val="0"/>
                <w:numId w:val="51"/>
              </w:numPr>
            </w:pPr>
            <w:r w:rsidRPr="007E6A3F">
              <w:rPr>
                <w:sz w:val="18"/>
              </w:rPr>
              <w:t>Evidence that, in any year during the audit period, if the components in any segment maintained through a protection system maintenance program had experienced more than 4% countable events, the countable events were reduced to 4% or less of the population of that segment within 3 years of the initial determination of the exceedance of 4%.</w:t>
            </w:r>
          </w:p>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alias w:val="Evidence Description"/>
              <w:tag w:val="Evidence Description"/>
              <w:id w:val="1850826858"/>
              <w:placeholder>
                <w:docPart w:val="9D8DBAB525C94C47BB80161736C1C577"/>
              </w:placeholder>
              <w:showingPlcHdr/>
            </w:sdtPr>
            <w:sdtEndPr/>
            <w:sdtContent>
              <w:p w:rsidR="00454F16" w:rsidRDefault="00454F16" w:rsidP="00C316FB">
                <w:pPr>
                  <w:pStyle w:val="RSAWEvDesc"/>
                </w:pPr>
                <w:r w:rsidRPr="006E4B7C">
                  <w:rPr>
                    <w:rStyle w:val="PlaceholderText"/>
                  </w:rPr>
                  <w:t>[Click and e</w:t>
                </w:r>
                <w:r>
                  <w:rPr>
                    <w:rStyle w:val="PlaceholderText"/>
                  </w:rPr>
                  <w:t>dit to enter description for AR2</w:t>
                </w:r>
                <w:r w:rsidR="001227B3">
                  <w:rPr>
                    <w:rStyle w:val="PlaceholderText"/>
                  </w:rPr>
                  <w:t>(xiii</w:t>
                </w:r>
                <w:r w:rsidRPr="006E4B7C">
                  <w:rPr>
                    <w:rStyle w:val="PlaceholderText"/>
                  </w:rPr>
                  <w:t>)</w:t>
                </w:r>
                <w:r w:rsidR="001227B3">
                  <w:rPr>
                    <w:rStyle w:val="PlaceholderText"/>
                  </w:rPr>
                  <w:t xml:space="preserve"> </w:t>
                </w:r>
                <w:r w:rsidRPr="006E4B7C">
                  <w:rPr>
                    <w:rStyle w:val="PlaceholderText"/>
                  </w:rPr>
                  <w:t>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C75D28" w:rsidP="001E41DB">
            <w:pPr>
              <w:pStyle w:val="RSAWEv"/>
              <w:rPr>
                <w:color w:val="808080" w:themeColor="background1" w:themeShade="80"/>
              </w:rPr>
            </w:pPr>
            <w:sdt>
              <w:sdtPr>
                <w:rPr>
                  <w:color w:val="808080" w:themeColor="background1" w:themeShade="80"/>
                </w:rPr>
                <w:alias w:val="Evidence"/>
                <w:tag w:val="Evidence"/>
                <w:id w:val="581268606"/>
                <w:placeholder>
                  <w:docPart w:val="C5203914E33E45A7B1A079F281B3D717"/>
                </w:placeholder>
                <w:showingPlcHdr/>
              </w:sdtPr>
              <w:sdtEndPr/>
              <w:sdtContent>
                <w:r w:rsidR="00454F16" w:rsidRPr="008C0FFF">
                  <w:rPr>
                    <w:rStyle w:val="PlaceholderText"/>
                    <w:color w:val="808080" w:themeColor="background1" w:themeShade="80"/>
                  </w:rPr>
                  <w:t>[Click and edit to embed file or link to evidence]</w:t>
                </w:r>
              </w:sdtContent>
            </w:sdt>
          </w:p>
        </w:tc>
        <w:tc>
          <w:tcPr>
            <w:tcW w:w="422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454F16" w:rsidRPr="00C62099" w:rsidRDefault="00454F16" w:rsidP="0016263A">
            <w:pPr>
              <w:pStyle w:val="RSAWAssessAppText"/>
            </w:pPr>
            <w:r>
              <w:t>Review AR2 (xiii) to v</w:t>
            </w:r>
            <w:r w:rsidRPr="00B03EC5">
              <w:t xml:space="preserve">alidate </w:t>
            </w:r>
            <w:r>
              <w:rPr>
                <w:rFonts w:cs="Arial"/>
                <w:szCs w:val="18"/>
              </w:rPr>
              <w:t>whether</w:t>
            </w:r>
            <w:r w:rsidRPr="00B03EC5">
              <w:t>, in all years during th</w:t>
            </w:r>
            <w:r>
              <w:t>e audit period, if the components in any s</w:t>
            </w:r>
            <w:r w:rsidRPr="00B03EC5">
              <w:t xml:space="preserve">egment maintained through a </w:t>
            </w:r>
            <w:r>
              <w:t>protection system maintenance program had experienced more than 4% countable e</w:t>
            </w:r>
            <w:r w:rsidRPr="00B03EC5">
              <w:t>vents, the en</w:t>
            </w:r>
            <w:r>
              <w:t>tity had reduced the countable e</w:t>
            </w:r>
            <w:r w:rsidRPr="00B03EC5">
              <w:t xml:space="preserve">vents to 4% or </w:t>
            </w:r>
            <w:r>
              <w:t>less of the population of that s</w:t>
            </w:r>
            <w:r w:rsidRPr="00B03EC5">
              <w:t>egment within 3 years of the initial determination of the exceedance of 4%.</w:t>
            </w: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10968845"/>
              <w:placeholder>
                <w:docPart w:val="A1C812C68B7D491B8D5915BC1D918937"/>
              </w:placeholder>
              <w:showingPlcHdr/>
            </w:sdtPr>
            <w:sdtEndPr/>
            <w:sdtContent>
              <w:p w:rsidR="00454F16" w:rsidRDefault="00454F16" w:rsidP="00865B8E">
                <w:pPr>
                  <w:pStyle w:val="RSAWAuditorNotes"/>
                  <w:rPr>
                    <w:sz w:val="20"/>
                  </w:rPr>
                </w:pPr>
                <w:r w:rsidRPr="006E4B7C">
                  <w:rPr>
                    <w:rStyle w:val="PlaceholderText"/>
                  </w:rPr>
                  <w:t>[For AESO use only]</w:t>
                </w:r>
              </w:p>
            </w:sdtContent>
          </w:sdt>
          <w:p w:rsidR="00454F16" w:rsidRDefault="00454F16" w:rsidP="001E41DB">
            <w:pPr>
              <w:pStyle w:val="RSAWAuditorNotes"/>
            </w:pPr>
          </w:p>
        </w:tc>
      </w:tr>
      <w:tr w:rsidR="00454F16" w:rsidRPr="00F92EC2" w:rsidTr="0029149A">
        <w:trPr>
          <w:trHeight w:val="248"/>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Pr="00F92EC2" w:rsidRDefault="00454F16" w:rsidP="001E41DB">
            <w:pPr>
              <w:pStyle w:val="MeasuresLevel1Text"/>
              <w:tabs>
                <w:tab w:val="clear" w:pos="4320"/>
                <w:tab w:val="clear" w:pos="8640"/>
              </w:tabs>
              <w:spacing w:before="0" w:after="0"/>
              <w:ind w:left="0" w:hanging="1"/>
              <w:jc w:val="both"/>
              <w:rPr>
                <w:b/>
                <w:sz w:val="18"/>
                <w:szCs w:val="18"/>
              </w:rPr>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454F16" w:rsidP="0033346A">
            <w:pPr>
              <w:pStyle w:val="ListParagraph"/>
              <w:numPr>
                <w:ilvl w:val="0"/>
                <w:numId w:val="51"/>
              </w:numPr>
              <w:rPr>
                <w:sz w:val="18"/>
              </w:rPr>
            </w:pPr>
            <w:r w:rsidRPr="00FD6E4B">
              <w:rPr>
                <w:sz w:val="18"/>
              </w:rPr>
              <w:t xml:space="preserve">All </w:t>
            </w:r>
            <w:r>
              <w:rPr>
                <w:sz w:val="18"/>
              </w:rPr>
              <w:t>performance-based maintenance</w:t>
            </w:r>
            <w:r w:rsidRPr="00B83437">
              <w:rPr>
                <w:sz w:val="18"/>
              </w:rPr>
              <w:t xml:space="preserve"> corrective action plans developed, and implemented by the entity during the audit period.</w:t>
            </w:r>
          </w:p>
          <w:p w:rsidR="00454F16" w:rsidRDefault="00454F16" w:rsidP="001E41DB">
            <w:pPr>
              <w:pStyle w:val="RSAWEvSubmtext"/>
            </w:pPr>
          </w:p>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alias w:val="Evidence Description"/>
              <w:tag w:val="Evidence Description"/>
              <w:id w:val="156194870"/>
              <w:placeholder>
                <w:docPart w:val="31B133A56FE141F09CA28DBC2A92BC08"/>
              </w:placeholder>
              <w:showingPlcHdr/>
            </w:sdtPr>
            <w:sdtEndPr/>
            <w:sdtContent>
              <w:p w:rsidR="00454F16" w:rsidRDefault="00454F16" w:rsidP="00C316FB">
                <w:pPr>
                  <w:pStyle w:val="RSAWEvDesc"/>
                </w:pPr>
                <w:r w:rsidRPr="006E4B7C">
                  <w:rPr>
                    <w:rStyle w:val="PlaceholderText"/>
                  </w:rPr>
                  <w:t>[Click and e</w:t>
                </w:r>
                <w:r>
                  <w:rPr>
                    <w:rStyle w:val="PlaceholderText"/>
                  </w:rPr>
                  <w:t>dit to enter description for AR2</w:t>
                </w:r>
                <w:r w:rsidR="001227B3">
                  <w:rPr>
                    <w:rStyle w:val="PlaceholderText"/>
                  </w:rPr>
                  <w:t xml:space="preserve">(xiv) </w:t>
                </w:r>
                <w:r w:rsidRPr="006E4B7C">
                  <w:rPr>
                    <w:rStyle w:val="PlaceholderText"/>
                  </w:rPr>
                  <w:t>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C75D28" w:rsidP="001E41DB">
            <w:pPr>
              <w:pStyle w:val="RSAWEv"/>
              <w:rPr>
                <w:color w:val="808080" w:themeColor="background1" w:themeShade="80"/>
              </w:rPr>
            </w:pPr>
            <w:sdt>
              <w:sdtPr>
                <w:rPr>
                  <w:color w:val="808080" w:themeColor="background1" w:themeShade="80"/>
                </w:rPr>
                <w:alias w:val="Evidence"/>
                <w:tag w:val="Evidence"/>
                <w:id w:val="1434938192"/>
                <w:placeholder>
                  <w:docPart w:val="3B2E49F3AA9E4D8E9AE67C873738FEE4"/>
                </w:placeholder>
                <w:showingPlcHdr/>
              </w:sdtPr>
              <w:sdtEndPr/>
              <w:sdtContent>
                <w:r w:rsidR="00454F16" w:rsidRPr="008C0FFF">
                  <w:rPr>
                    <w:rStyle w:val="PlaceholderText"/>
                    <w:color w:val="808080" w:themeColor="background1" w:themeShade="80"/>
                  </w:rPr>
                  <w:t>[Click and edit to embed file or link to evidence]</w:t>
                </w:r>
              </w:sdtContent>
            </w:sdt>
          </w:p>
        </w:tc>
        <w:tc>
          <w:tcPr>
            <w:tcW w:w="422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454F16" w:rsidRPr="00C62099" w:rsidRDefault="00454F16" w:rsidP="001E41DB">
            <w:pPr>
              <w:pStyle w:val="RSAWAssessAppText"/>
            </w:pPr>
            <w:r>
              <w:t xml:space="preserve">Review AR2 (xiv) to validate </w:t>
            </w:r>
            <w:r>
              <w:rPr>
                <w:rFonts w:cs="Arial"/>
                <w:szCs w:val="18"/>
              </w:rPr>
              <w:t>whether</w:t>
            </w:r>
            <w:r>
              <w:t>, if the components in a s</w:t>
            </w:r>
            <w:r w:rsidRPr="00B80AA1">
              <w:t xml:space="preserve">egment maintained through a performance-based </w:t>
            </w:r>
            <w:r>
              <w:t>protection system maintenance program experience more than 4% countable e</w:t>
            </w:r>
            <w:r w:rsidRPr="00B80AA1">
              <w:t>vents in any year during the audit period, the entity developed, documented, and implemente</w:t>
            </w:r>
            <w:r>
              <w:t>d an action plan to reduce the countable events to 4% or less of the s</w:t>
            </w:r>
            <w:r w:rsidRPr="00B80AA1">
              <w:t>egment population within three years.</w:t>
            </w: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1676542693"/>
              <w:placeholder>
                <w:docPart w:val="3F4AD252770945C2B23F9D770B99E9FA"/>
              </w:placeholder>
              <w:showingPlcHdr/>
            </w:sdtPr>
            <w:sdtEndPr/>
            <w:sdtContent>
              <w:p w:rsidR="00454F16" w:rsidRDefault="00454F16" w:rsidP="00865B8E">
                <w:pPr>
                  <w:pStyle w:val="RSAWAuditorNotes"/>
                  <w:rPr>
                    <w:sz w:val="20"/>
                  </w:rPr>
                </w:pPr>
                <w:r w:rsidRPr="006E4B7C">
                  <w:rPr>
                    <w:rStyle w:val="PlaceholderText"/>
                  </w:rPr>
                  <w:t>[For AESO use only]</w:t>
                </w:r>
              </w:p>
            </w:sdtContent>
          </w:sdt>
          <w:p w:rsidR="00454F16" w:rsidRDefault="00454F16" w:rsidP="001E41DB">
            <w:pPr>
              <w:pStyle w:val="RSAWAuditorNotes"/>
            </w:pPr>
          </w:p>
        </w:tc>
      </w:tr>
      <w:tr w:rsidR="00454F16" w:rsidRPr="00F92EC2" w:rsidTr="00F92812">
        <w:trPr>
          <w:trHeight w:val="338"/>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Pr="00F92EC2" w:rsidRDefault="00454F16" w:rsidP="001E41DB">
            <w:pPr>
              <w:pStyle w:val="MeasuresLevel1Text"/>
              <w:tabs>
                <w:tab w:val="clear" w:pos="4320"/>
                <w:tab w:val="clear" w:pos="8640"/>
              </w:tabs>
              <w:spacing w:before="0" w:after="0"/>
              <w:ind w:left="0" w:hanging="1"/>
              <w:jc w:val="both"/>
              <w:rPr>
                <w:b/>
                <w:sz w:val="18"/>
                <w:szCs w:val="18"/>
              </w:rPr>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Pr="00F92812" w:rsidRDefault="00454F16" w:rsidP="007849B7">
            <w:pPr>
              <w:pStyle w:val="ListParagraph"/>
              <w:numPr>
                <w:ilvl w:val="0"/>
                <w:numId w:val="51"/>
              </w:numPr>
              <w:rPr>
                <w:sz w:val="18"/>
                <w:szCs w:val="18"/>
              </w:rPr>
            </w:pPr>
            <w:r w:rsidRPr="00F92812">
              <w:rPr>
                <w:sz w:val="18"/>
              </w:rPr>
              <w:t>Evidence that all components within all performance-based maintenance segments were of a consistent design standard, or a particular model or type from a single manufacturer that typically share other common elements, in each segment, in all years during the audit period.</w:t>
            </w:r>
          </w:p>
          <w:p w:rsidR="00454F16" w:rsidRPr="00F92812" w:rsidRDefault="00454F16" w:rsidP="007849B7"/>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alias w:val="Evidence Description"/>
              <w:tag w:val="Evidence Description"/>
              <w:id w:val="-1905360483"/>
              <w:placeholder>
                <w:docPart w:val="855283CB0DD34706A7F3C7F5EE9A6BC5"/>
              </w:placeholder>
              <w:showingPlcHdr/>
            </w:sdtPr>
            <w:sdtEndPr/>
            <w:sdtContent>
              <w:p w:rsidR="00454F16" w:rsidRPr="00F92812" w:rsidRDefault="00454F16" w:rsidP="00C316FB">
                <w:pPr>
                  <w:pStyle w:val="RSAWEvDesc"/>
                </w:pPr>
                <w:r w:rsidRPr="00F92812">
                  <w:rPr>
                    <w:rStyle w:val="PlaceholderText"/>
                  </w:rPr>
                  <w:t>[Click and edit to enter description for AR2(</w:t>
                </w:r>
                <w:r w:rsidR="001227B3">
                  <w:rPr>
                    <w:rStyle w:val="PlaceholderText"/>
                  </w:rPr>
                  <w:t xml:space="preserve">xv) </w:t>
                </w:r>
                <w:r w:rsidRPr="00F92812">
                  <w:rPr>
                    <w:rStyle w:val="PlaceholderText"/>
                  </w:rPr>
                  <w:t>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Pr="00F92812" w:rsidRDefault="00C75D28" w:rsidP="001E41DB">
            <w:pPr>
              <w:pStyle w:val="RSAWEv"/>
              <w:rPr>
                <w:color w:val="808080" w:themeColor="background1" w:themeShade="80"/>
              </w:rPr>
            </w:pPr>
            <w:sdt>
              <w:sdtPr>
                <w:rPr>
                  <w:color w:val="808080" w:themeColor="background1" w:themeShade="80"/>
                </w:rPr>
                <w:alias w:val="Evidence"/>
                <w:tag w:val="Evidence"/>
                <w:id w:val="-1324273645"/>
                <w:placeholder>
                  <w:docPart w:val="D7478C47C2A64E35B765B2F98A7E637F"/>
                </w:placeholder>
                <w:showingPlcHdr/>
              </w:sdtPr>
              <w:sdtEndPr/>
              <w:sdtContent>
                <w:r w:rsidR="00454F16" w:rsidRPr="00F92812">
                  <w:rPr>
                    <w:rStyle w:val="PlaceholderText"/>
                    <w:color w:val="808080" w:themeColor="background1" w:themeShade="80"/>
                  </w:rPr>
                  <w:t>[Click and edit to embed file or link to evidence]</w:t>
                </w:r>
              </w:sdtContent>
            </w:sdt>
          </w:p>
        </w:tc>
        <w:tc>
          <w:tcPr>
            <w:tcW w:w="4220"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Pr="00F92812" w:rsidRDefault="00454F16" w:rsidP="001E41DB">
            <w:pPr>
              <w:pStyle w:val="RSAWAssessAppText"/>
            </w:pPr>
            <w:r>
              <w:t>Review AR2 (x</w:t>
            </w:r>
            <w:r w:rsidRPr="00F92812">
              <w:t xml:space="preserve">v) to verify </w:t>
            </w:r>
            <w:r w:rsidRPr="00F92812">
              <w:rPr>
                <w:rFonts w:cs="Arial"/>
                <w:szCs w:val="18"/>
              </w:rPr>
              <w:t xml:space="preserve">whether </w:t>
            </w:r>
            <w:r w:rsidRPr="00F92812">
              <w:t>the components within each selected segment were of a consistent design standard, or are or were of a particular model or type from a single manufacturer that typically share other common elements, in every year during the audit period.</w:t>
            </w: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1138453929"/>
              <w:placeholder>
                <w:docPart w:val="B4CBAE816B66405D9474F9E7FFD0BFF9"/>
              </w:placeholder>
              <w:showingPlcHdr/>
            </w:sdtPr>
            <w:sdtEndPr/>
            <w:sdtContent>
              <w:p w:rsidR="00454F16" w:rsidRDefault="00454F16" w:rsidP="00865B8E">
                <w:pPr>
                  <w:pStyle w:val="RSAWAuditorNotes"/>
                  <w:rPr>
                    <w:sz w:val="20"/>
                  </w:rPr>
                </w:pPr>
                <w:r w:rsidRPr="006E4B7C">
                  <w:rPr>
                    <w:rStyle w:val="PlaceholderText"/>
                  </w:rPr>
                  <w:t>[For AESO use only]</w:t>
                </w:r>
              </w:p>
            </w:sdtContent>
          </w:sdt>
          <w:p w:rsidR="00454F16" w:rsidRDefault="00454F16" w:rsidP="001E41DB">
            <w:pPr>
              <w:pStyle w:val="RSAWAuditorNotes"/>
            </w:pPr>
          </w:p>
        </w:tc>
      </w:tr>
      <w:tr w:rsidR="00454F16" w:rsidRPr="00F92EC2" w:rsidTr="0029149A">
        <w:trPr>
          <w:trHeight w:val="800"/>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Pr="00F92EC2" w:rsidRDefault="00454F16" w:rsidP="001E41DB">
            <w:pPr>
              <w:pStyle w:val="MeasuresLevel1Text"/>
              <w:tabs>
                <w:tab w:val="clear" w:pos="4320"/>
                <w:tab w:val="clear" w:pos="8640"/>
              </w:tabs>
              <w:spacing w:before="0" w:after="0"/>
              <w:ind w:left="0" w:hanging="1"/>
              <w:jc w:val="both"/>
              <w:rPr>
                <w:b/>
                <w:sz w:val="18"/>
                <w:szCs w:val="18"/>
              </w:rPr>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54F16" w:rsidRDefault="00454F16" w:rsidP="001E41DB">
            <w:pPr>
              <w:pStyle w:val="RSAWEvSubmtext"/>
            </w:pPr>
            <w:r>
              <w:t>or any other evidence to demonstrate compliance to R2.</w:t>
            </w:r>
          </w:p>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alias w:val="Evidence Description"/>
              <w:tag w:val="Evidence Description"/>
              <w:id w:val="706840485"/>
              <w:placeholder>
                <w:docPart w:val="9570FB99BFED478DB9FB28345CF40B77"/>
              </w:placeholder>
              <w:showingPlcHdr/>
            </w:sdtPr>
            <w:sdtEndPr/>
            <w:sdtContent>
              <w:p w:rsidR="00454F16" w:rsidRPr="006E4B7C" w:rsidRDefault="00454F16" w:rsidP="001E41DB">
                <w:pPr>
                  <w:pStyle w:val="RSAWEvDesc"/>
                </w:pPr>
                <w:r w:rsidRPr="006E4B7C">
                  <w:rPr>
                    <w:rStyle w:val="PlaceholderText"/>
                  </w:rPr>
                  <w:t>[Click and edit to enter description for any other 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rPr>
                <w:color w:val="808080" w:themeColor="background1" w:themeShade="80"/>
              </w:rPr>
              <w:alias w:val="Evidence"/>
              <w:tag w:val="Evidence"/>
              <w:id w:val="431708483"/>
              <w:placeholder>
                <w:docPart w:val="59001F12BB29494C86BAF2B58ECDC345"/>
              </w:placeholder>
              <w:showingPlcHdr/>
            </w:sdtPr>
            <w:sdtEndPr/>
            <w:sdtContent>
              <w:p w:rsidR="00454F16" w:rsidRPr="008C0FFF" w:rsidRDefault="00454F16" w:rsidP="001E41DB">
                <w:pPr>
                  <w:pStyle w:val="RSAWEv"/>
                  <w:rPr>
                    <w:color w:val="808080" w:themeColor="background1" w:themeShade="80"/>
                  </w:rPr>
                </w:pPr>
                <w:r w:rsidRPr="008C0FFF">
                  <w:rPr>
                    <w:rStyle w:val="PlaceholderText"/>
                    <w:color w:val="808080" w:themeColor="background1" w:themeShade="80"/>
                  </w:rPr>
                  <w:t>[Click and edit to embed file or link to evidence]</w:t>
                </w:r>
              </w:p>
            </w:sdtContent>
          </w:sdt>
        </w:tc>
        <w:tc>
          <w:tcPr>
            <w:tcW w:w="422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454F16" w:rsidRDefault="00454F16" w:rsidP="001E41DB">
            <w:pPr>
              <w:pStyle w:val="RSAWAssessAppText"/>
            </w:pPr>
            <w:r w:rsidRPr="00C62099">
              <w:t>Review any other evidence submitted to determine whether it me</w:t>
            </w:r>
            <w:r>
              <w:t>ets the intent of R2</w:t>
            </w:r>
            <w:r w:rsidRPr="00C62099">
              <w:t>.</w:t>
            </w: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1185201053"/>
              <w:placeholder>
                <w:docPart w:val="B345D326587C4E2BB6B86B9A576739AA"/>
              </w:placeholder>
              <w:showingPlcHdr/>
            </w:sdtPr>
            <w:sdtEndPr/>
            <w:sdtContent>
              <w:p w:rsidR="00454F16" w:rsidRPr="006E4B7C" w:rsidRDefault="00454F16" w:rsidP="001E41DB">
                <w:pPr>
                  <w:pStyle w:val="RSAWAuditorNotes"/>
                </w:pPr>
                <w:r w:rsidRPr="006E4B7C">
                  <w:rPr>
                    <w:rStyle w:val="PlaceholderText"/>
                  </w:rPr>
                  <w:t>[For AESO use only]</w:t>
                </w:r>
              </w:p>
            </w:sdtContent>
          </w:sdt>
          <w:p w:rsidR="00454F16" w:rsidRPr="006E4B7C" w:rsidRDefault="00454F16" w:rsidP="001E41DB">
            <w:pPr>
              <w:pStyle w:val="RSAWAuditorNotes"/>
            </w:pPr>
          </w:p>
        </w:tc>
      </w:tr>
      <w:tr w:rsidR="00454F16" w:rsidRPr="00F92EC2" w:rsidTr="0029149A">
        <w:tblPrEx>
          <w:tblBorders>
            <w:top w:val="single" w:sz="4" w:space="0" w:color="auto"/>
            <w:bottom w:val="single" w:sz="4" w:space="0" w:color="auto"/>
            <w:insideH w:val="single" w:sz="4" w:space="0" w:color="auto"/>
            <w:insideV w:val="single" w:sz="4" w:space="0" w:color="auto"/>
          </w:tblBorders>
        </w:tblPrEx>
        <w:trPr>
          <w:cantSplit/>
        </w:trPr>
        <w:tc>
          <w:tcPr>
            <w:tcW w:w="22737" w:type="dxa"/>
            <w:gridSpan w:val="6"/>
            <w:shd w:val="pct12" w:color="auto" w:fill="FFFFFF" w:themeFill="background1"/>
            <w:tcMar>
              <w:top w:w="57" w:type="dxa"/>
              <w:left w:w="57" w:type="dxa"/>
              <w:bottom w:w="57" w:type="dxa"/>
              <w:right w:w="57" w:type="dxa"/>
            </w:tcMar>
          </w:tcPr>
          <w:p w:rsidR="00454F16" w:rsidRPr="00F92EC2" w:rsidRDefault="00454F16" w:rsidP="001E41DB">
            <w:pPr>
              <w:rPr>
                <w:sz w:val="16"/>
                <w:szCs w:val="16"/>
              </w:rPr>
            </w:pPr>
            <w:r w:rsidRPr="00F92EC2">
              <w:rPr>
                <w:rFonts w:cs="Arial"/>
                <w:b/>
                <w:bCs/>
                <w:lang w:val="en-US"/>
              </w:rPr>
              <w:t>Finding</w:t>
            </w:r>
            <w:r>
              <w:rPr>
                <w:rFonts w:cs="Arial"/>
                <w:b/>
                <w:bCs/>
                <w:lang w:val="en-US"/>
              </w:rPr>
              <w:t>s</w:t>
            </w:r>
          </w:p>
        </w:tc>
      </w:tr>
      <w:tr w:rsidR="00454F16" w:rsidRPr="00F92EC2" w:rsidTr="0029149A">
        <w:tblPrEx>
          <w:tblBorders>
            <w:top w:val="single" w:sz="4" w:space="0" w:color="auto"/>
            <w:bottom w:val="single" w:sz="4" w:space="0" w:color="auto"/>
            <w:insideH w:val="single" w:sz="4" w:space="0" w:color="auto"/>
            <w:insideV w:val="single" w:sz="4" w:space="0" w:color="auto"/>
          </w:tblBorders>
        </w:tblPrEx>
        <w:trPr>
          <w:cantSplit/>
          <w:trHeight w:val="408"/>
        </w:trPr>
        <w:tc>
          <w:tcPr>
            <w:tcW w:w="22737" w:type="dxa"/>
            <w:gridSpan w:val="6"/>
            <w:shd w:val="clear" w:color="auto" w:fill="auto"/>
            <w:tcMar>
              <w:top w:w="57" w:type="dxa"/>
              <w:left w:w="57" w:type="dxa"/>
              <w:bottom w:w="57" w:type="dxa"/>
              <w:right w:w="57" w:type="dxa"/>
            </w:tcMar>
          </w:tcPr>
          <w:sdt>
            <w:sdtPr>
              <w:rPr>
                <w:rStyle w:val="RSAWFindingsChar"/>
              </w:rPr>
              <w:alias w:val="Findings"/>
              <w:tag w:val="Findings"/>
              <w:id w:val="-438753840"/>
              <w:placeholder>
                <w:docPart w:val="24F13D8717EC4155A249A6D445ED10AC"/>
              </w:placeholder>
              <w:showingPlcHdr/>
            </w:sdtPr>
            <w:sdtEndPr>
              <w:rPr>
                <w:rStyle w:val="DefaultParagraphFont"/>
              </w:rPr>
            </w:sdtEndPr>
            <w:sdtContent>
              <w:p w:rsidR="00454F16" w:rsidRPr="00F92EC2" w:rsidRDefault="00454F16" w:rsidP="001E41DB">
                <w:pPr>
                  <w:pStyle w:val="RSAWTableText"/>
                </w:pPr>
                <w:r w:rsidRPr="00B1161F">
                  <w:rPr>
                    <w:rStyle w:val="RSAWFindingsChar"/>
                    <w:color w:val="808080" w:themeColor="background1" w:themeShade="80"/>
                  </w:rPr>
                  <w:t>[For AESO use only]</w:t>
                </w:r>
              </w:p>
            </w:sdtContent>
          </w:sdt>
        </w:tc>
      </w:tr>
    </w:tbl>
    <w:p w:rsidR="00440153" w:rsidRDefault="00440153">
      <w:pPr>
        <w:rPr>
          <w:rFonts w:cs="Arial"/>
        </w:rPr>
      </w:pPr>
      <w:r>
        <w:rPr>
          <w:rFonts w:cs="Arial"/>
        </w:rPr>
        <w:br w:type="page"/>
      </w:r>
    </w:p>
    <w:p w:rsidR="00440153" w:rsidRPr="00D5583C" w:rsidRDefault="00440153" w:rsidP="00440153">
      <w:pPr>
        <w:pStyle w:val="Heading1"/>
        <w:spacing w:before="0" w:after="120"/>
        <w:rPr>
          <w:color w:val="FFFFFF" w:themeColor="background1"/>
        </w:rPr>
      </w:pPr>
      <w:r w:rsidRPr="00F92EC2">
        <w:lastRenderedPageBreak/>
        <w:t>C</w:t>
      </w:r>
      <w:r>
        <w:t>ompliance Assessment</w:t>
      </w:r>
    </w:p>
    <w:tbl>
      <w:tblPr>
        <w:tblW w:w="22737" w:type="dxa"/>
        <w:tblCellMar>
          <w:top w:w="57" w:type="dxa"/>
          <w:left w:w="57" w:type="dxa"/>
          <w:bottom w:w="57" w:type="dxa"/>
          <w:right w:w="57" w:type="dxa"/>
        </w:tblCellMar>
        <w:tblLook w:val="01E0" w:firstRow="1" w:lastRow="1" w:firstColumn="1" w:lastColumn="1" w:noHBand="0" w:noVBand="0"/>
      </w:tblPr>
      <w:tblGrid>
        <w:gridCol w:w="4630"/>
        <w:gridCol w:w="3438"/>
        <w:gridCol w:w="2892"/>
        <w:gridCol w:w="3501"/>
        <w:gridCol w:w="4220"/>
        <w:gridCol w:w="4056"/>
      </w:tblGrid>
      <w:tr w:rsidR="00440153" w:rsidRPr="00315414" w:rsidTr="00C92BB1">
        <w:trPr>
          <w:trHeight w:hRule="exact" w:val="346"/>
          <w:tblHeader/>
        </w:trPr>
        <w:tc>
          <w:tcPr>
            <w:tcW w:w="4630" w:type="dxa"/>
            <w:tcBorders>
              <w:top w:val="single" w:sz="4" w:space="0" w:color="auto"/>
              <w:bottom w:val="single" w:sz="4" w:space="0" w:color="auto"/>
              <w:right w:val="single" w:sz="4" w:space="0" w:color="auto"/>
            </w:tcBorders>
            <w:shd w:val="pct12" w:color="auto" w:fill="auto"/>
            <w:vAlign w:val="center"/>
          </w:tcPr>
          <w:p w:rsidR="00440153" w:rsidRPr="006E4B7C" w:rsidRDefault="00440153" w:rsidP="001E41DB">
            <w:pPr>
              <w:jc w:val="center"/>
              <w:outlineLvl w:val="0"/>
              <w:rPr>
                <w:rFonts w:cs="Arial"/>
                <w:szCs w:val="20"/>
              </w:rPr>
            </w:pPr>
            <w:r w:rsidRPr="006E4B7C">
              <w:rPr>
                <w:rFonts w:cs="Arial"/>
                <w:b/>
                <w:bCs/>
                <w:szCs w:val="20"/>
              </w:rPr>
              <w:t>Requirement &amp; Measure</w:t>
            </w:r>
          </w:p>
        </w:tc>
        <w:tc>
          <w:tcPr>
            <w:tcW w:w="3438" w:type="dxa"/>
            <w:tcBorders>
              <w:top w:val="single" w:sz="4" w:space="0" w:color="auto"/>
              <w:left w:val="single" w:sz="4" w:space="0" w:color="auto"/>
              <w:bottom w:val="single" w:sz="4" w:space="0" w:color="auto"/>
              <w:right w:val="single" w:sz="4" w:space="0" w:color="auto"/>
            </w:tcBorders>
            <w:shd w:val="pct12" w:color="auto" w:fill="auto"/>
            <w:vAlign w:val="center"/>
          </w:tcPr>
          <w:p w:rsidR="00440153" w:rsidRPr="006E4B7C" w:rsidRDefault="00440153" w:rsidP="001E41DB">
            <w:pPr>
              <w:jc w:val="center"/>
              <w:rPr>
                <w:rFonts w:cs="Arial"/>
                <w:b/>
                <w:bCs/>
                <w:szCs w:val="20"/>
              </w:rPr>
            </w:pPr>
            <w:r w:rsidRPr="006E4B7C">
              <w:rPr>
                <w:rFonts w:cs="Arial"/>
                <w:b/>
                <w:bCs/>
                <w:szCs w:val="20"/>
              </w:rPr>
              <w:t>Evidence Submission</w:t>
            </w:r>
          </w:p>
        </w:tc>
        <w:tc>
          <w:tcPr>
            <w:tcW w:w="2892" w:type="dxa"/>
            <w:tcBorders>
              <w:top w:val="single" w:sz="4" w:space="0" w:color="auto"/>
              <w:left w:val="single" w:sz="4" w:space="0" w:color="auto"/>
              <w:bottom w:val="single" w:sz="4" w:space="0" w:color="auto"/>
              <w:right w:val="single" w:sz="4" w:space="0" w:color="auto"/>
            </w:tcBorders>
            <w:shd w:val="pct12" w:color="auto" w:fill="auto"/>
            <w:vAlign w:val="center"/>
          </w:tcPr>
          <w:p w:rsidR="00440153" w:rsidRPr="006E4B7C" w:rsidRDefault="00440153" w:rsidP="001E41DB">
            <w:pPr>
              <w:jc w:val="center"/>
              <w:rPr>
                <w:rFonts w:cs="Arial"/>
                <w:b/>
                <w:bCs/>
                <w:szCs w:val="20"/>
              </w:rPr>
            </w:pPr>
            <w:r w:rsidRPr="006E4B7C">
              <w:rPr>
                <w:rFonts w:cs="Arial"/>
                <w:b/>
                <w:bCs/>
                <w:szCs w:val="20"/>
              </w:rPr>
              <w:t>Evidence Description</w:t>
            </w:r>
          </w:p>
        </w:tc>
        <w:tc>
          <w:tcPr>
            <w:tcW w:w="3501" w:type="dxa"/>
            <w:tcBorders>
              <w:top w:val="single" w:sz="4" w:space="0" w:color="auto"/>
              <w:left w:val="single" w:sz="4" w:space="0" w:color="auto"/>
              <w:bottom w:val="single" w:sz="4" w:space="0" w:color="auto"/>
              <w:right w:val="single" w:sz="4" w:space="0" w:color="auto"/>
            </w:tcBorders>
            <w:shd w:val="pct12" w:color="auto" w:fill="auto"/>
            <w:vAlign w:val="center"/>
          </w:tcPr>
          <w:p w:rsidR="00440153" w:rsidRPr="006E4B7C" w:rsidRDefault="00440153" w:rsidP="001E41DB">
            <w:pPr>
              <w:jc w:val="center"/>
              <w:rPr>
                <w:rFonts w:cs="Arial"/>
                <w:b/>
                <w:bCs/>
                <w:szCs w:val="20"/>
                <w:lang w:val="fr-FR"/>
              </w:rPr>
            </w:pPr>
            <w:r w:rsidRPr="006E4B7C">
              <w:rPr>
                <w:rFonts w:cs="Arial"/>
                <w:b/>
                <w:bCs/>
                <w:szCs w:val="20"/>
                <w:lang w:val="fr-FR"/>
              </w:rPr>
              <w:t>Evidence</w:t>
            </w:r>
          </w:p>
        </w:tc>
        <w:tc>
          <w:tcPr>
            <w:tcW w:w="4220" w:type="dxa"/>
            <w:tcBorders>
              <w:top w:val="single" w:sz="4" w:space="0" w:color="auto"/>
              <w:left w:val="single" w:sz="4" w:space="0" w:color="auto"/>
              <w:bottom w:val="single" w:sz="4" w:space="0" w:color="auto"/>
              <w:right w:val="single" w:sz="4" w:space="0" w:color="auto"/>
            </w:tcBorders>
            <w:shd w:val="pct12" w:color="auto" w:fill="auto"/>
            <w:vAlign w:val="center"/>
          </w:tcPr>
          <w:p w:rsidR="00440153" w:rsidRPr="006E4B7C" w:rsidRDefault="00440153" w:rsidP="001E41DB">
            <w:pPr>
              <w:jc w:val="center"/>
              <w:rPr>
                <w:rFonts w:cs="Arial"/>
                <w:b/>
                <w:bCs/>
                <w:szCs w:val="20"/>
              </w:rPr>
            </w:pPr>
            <w:r w:rsidRPr="006E4B7C">
              <w:rPr>
                <w:rFonts w:cs="Arial"/>
                <w:b/>
                <w:bCs/>
                <w:szCs w:val="20"/>
              </w:rPr>
              <w:t>Assessment Approach</w:t>
            </w:r>
          </w:p>
        </w:tc>
        <w:tc>
          <w:tcPr>
            <w:tcW w:w="4056" w:type="dxa"/>
            <w:tcBorders>
              <w:top w:val="single" w:sz="4" w:space="0" w:color="auto"/>
              <w:left w:val="single" w:sz="4" w:space="0" w:color="auto"/>
              <w:bottom w:val="single" w:sz="4" w:space="0" w:color="auto"/>
            </w:tcBorders>
            <w:shd w:val="pct12" w:color="auto" w:fill="auto"/>
            <w:vAlign w:val="center"/>
          </w:tcPr>
          <w:p w:rsidR="00440153" w:rsidRPr="006E4B7C" w:rsidRDefault="00440153" w:rsidP="001E41DB">
            <w:pPr>
              <w:jc w:val="center"/>
              <w:rPr>
                <w:szCs w:val="20"/>
              </w:rPr>
            </w:pPr>
            <w:r w:rsidRPr="006E4B7C">
              <w:rPr>
                <w:b/>
                <w:bCs/>
                <w:szCs w:val="20"/>
              </w:rPr>
              <w:t xml:space="preserve">Auditor </w:t>
            </w:r>
            <w:r w:rsidRPr="006E4B7C">
              <w:rPr>
                <w:rFonts w:cs="Arial"/>
                <w:b/>
                <w:bCs/>
                <w:szCs w:val="20"/>
              </w:rPr>
              <w:t>Notes</w:t>
            </w:r>
          </w:p>
        </w:tc>
      </w:tr>
      <w:tr w:rsidR="00440153" w:rsidRPr="00B54D0F" w:rsidTr="00C92BB1">
        <w:trPr>
          <w:trHeight w:val="20"/>
        </w:trPr>
        <w:tc>
          <w:tcPr>
            <w:tcW w:w="4630" w:type="dxa"/>
            <w:vMerge w:val="restart"/>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1E41DB" w:rsidRPr="00B54D0F" w:rsidRDefault="001E41DB" w:rsidP="00B817C9">
            <w:pPr>
              <w:ind w:left="270" w:hanging="270"/>
              <w:rPr>
                <w:rFonts w:cs="Arial"/>
                <w:sz w:val="18"/>
                <w:szCs w:val="18"/>
              </w:rPr>
            </w:pPr>
            <w:r w:rsidRPr="00B54D0F">
              <w:rPr>
                <w:rFonts w:cs="Arial"/>
                <w:b/>
                <w:bCs/>
                <w:sz w:val="18"/>
                <w:szCs w:val="18"/>
              </w:rPr>
              <w:t xml:space="preserve">R3 </w:t>
            </w:r>
            <w:r w:rsidRPr="00B54D0F">
              <w:rPr>
                <w:rFonts w:cs="Arial"/>
                <w:sz w:val="18"/>
                <w:szCs w:val="18"/>
              </w:rPr>
              <w:t xml:space="preserve">Each </w:t>
            </w:r>
            <w:r w:rsidRPr="00B54D0F">
              <w:rPr>
                <w:rFonts w:cs="Arial"/>
                <w:b/>
                <w:bCs/>
                <w:sz w:val="18"/>
                <w:szCs w:val="18"/>
              </w:rPr>
              <w:t xml:space="preserve">legal owner </w:t>
            </w:r>
            <w:r w:rsidRPr="00B54D0F">
              <w:rPr>
                <w:rFonts w:cs="Arial"/>
                <w:sz w:val="18"/>
                <w:szCs w:val="18"/>
              </w:rPr>
              <w:t xml:space="preserve">of a </w:t>
            </w:r>
            <w:r w:rsidRPr="00B54D0F">
              <w:rPr>
                <w:rFonts w:cs="Arial"/>
                <w:b/>
                <w:bCs/>
                <w:sz w:val="18"/>
                <w:szCs w:val="18"/>
              </w:rPr>
              <w:t>transmission facility</w:t>
            </w:r>
            <w:r w:rsidRPr="00B54D0F">
              <w:rPr>
                <w:rFonts w:cs="Arial"/>
                <w:sz w:val="18"/>
                <w:szCs w:val="18"/>
              </w:rPr>
              <w:t xml:space="preserve">, </w:t>
            </w:r>
            <w:r w:rsidRPr="00B54D0F">
              <w:rPr>
                <w:rFonts w:cs="Arial"/>
                <w:b/>
                <w:bCs/>
                <w:sz w:val="18"/>
                <w:szCs w:val="18"/>
              </w:rPr>
              <w:t xml:space="preserve">legal owner </w:t>
            </w:r>
            <w:r w:rsidRPr="00B54D0F">
              <w:rPr>
                <w:rFonts w:cs="Arial"/>
                <w:sz w:val="18"/>
                <w:szCs w:val="18"/>
              </w:rPr>
              <w:t xml:space="preserve">of a </w:t>
            </w:r>
            <w:r w:rsidRPr="00B54D0F">
              <w:rPr>
                <w:rFonts w:cs="Arial"/>
                <w:b/>
                <w:bCs/>
                <w:sz w:val="18"/>
                <w:szCs w:val="18"/>
              </w:rPr>
              <w:t>generating unit</w:t>
            </w:r>
            <w:r w:rsidRPr="00B54D0F">
              <w:rPr>
                <w:rFonts w:cs="Arial"/>
                <w:sz w:val="18"/>
                <w:szCs w:val="18"/>
              </w:rPr>
              <w:t xml:space="preserve">, and </w:t>
            </w:r>
            <w:r w:rsidRPr="00B54D0F">
              <w:rPr>
                <w:rFonts w:cs="Arial"/>
                <w:b/>
                <w:bCs/>
                <w:sz w:val="18"/>
                <w:szCs w:val="18"/>
              </w:rPr>
              <w:t xml:space="preserve">legal owner </w:t>
            </w:r>
            <w:r w:rsidRPr="00B54D0F">
              <w:rPr>
                <w:rFonts w:cs="Arial"/>
                <w:sz w:val="18"/>
                <w:szCs w:val="18"/>
              </w:rPr>
              <w:t xml:space="preserve">of an </w:t>
            </w:r>
            <w:r w:rsidRPr="00B54D0F">
              <w:rPr>
                <w:rFonts w:cs="Arial"/>
                <w:b/>
                <w:bCs/>
                <w:sz w:val="18"/>
                <w:szCs w:val="18"/>
              </w:rPr>
              <w:t xml:space="preserve">aggregated generating facility </w:t>
            </w:r>
            <w:r w:rsidRPr="00B54D0F">
              <w:rPr>
                <w:rFonts w:cs="Arial"/>
                <w:sz w:val="18"/>
                <w:szCs w:val="18"/>
              </w:rPr>
              <w:t xml:space="preserve">that uses time-based maintenance program(s) must maintain its </w:t>
            </w:r>
            <w:r w:rsidRPr="00B54D0F">
              <w:rPr>
                <w:rFonts w:cs="Arial"/>
                <w:b/>
                <w:bCs/>
                <w:sz w:val="18"/>
                <w:szCs w:val="18"/>
              </w:rPr>
              <w:t>protection system</w:t>
            </w:r>
            <w:r w:rsidRPr="00B54D0F">
              <w:rPr>
                <w:rFonts w:cs="Arial"/>
                <w:sz w:val="18"/>
                <w:szCs w:val="18"/>
              </w:rPr>
              <w:t xml:space="preserve">, automatic reclosing, and sudden pressure relaying components that are included within the time-based maintenance program in accordance with the minimum maintenance activities and maximum maintenance intervals prescribed within Tables 1-1 through 1-5, Table 2, Table 3, Tables 4-1 through 4-3, and Table 5 of Appendix 1. </w:t>
            </w:r>
          </w:p>
          <w:p w:rsidR="001E41DB" w:rsidRPr="00B54D0F" w:rsidRDefault="001E41DB" w:rsidP="001E41DB">
            <w:pPr>
              <w:rPr>
                <w:rFonts w:cs="Arial"/>
                <w:sz w:val="18"/>
                <w:szCs w:val="18"/>
              </w:rPr>
            </w:pPr>
          </w:p>
          <w:p w:rsidR="001E41DB" w:rsidRPr="00B54D0F" w:rsidRDefault="001E41DB" w:rsidP="00B817C9">
            <w:pPr>
              <w:ind w:left="450" w:hanging="450"/>
              <w:rPr>
                <w:rFonts w:cs="Arial"/>
                <w:sz w:val="18"/>
                <w:szCs w:val="18"/>
              </w:rPr>
            </w:pPr>
            <w:r w:rsidRPr="00B54D0F">
              <w:rPr>
                <w:rFonts w:cs="Arial"/>
                <w:b/>
                <w:bCs/>
                <w:sz w:val="18"/>
                <w:szCs w:val="18"/>
              </w:rPr>
              <w:t xml:space="preserve">MR3 </w:t>
            </w:r>
            <w:r w:rsidRPr="00B54D0F">
              <w:rPr>
                <w:rFonts w:cs="Arial"/>
                <w:sz w:val="18"/>
                <w:szCs w:val="18"/>
              </w:rPr>
              <w:t xml:space="preserve">Evidence of maintaining </w:t>
            </w:r>
            <w:r w:rsidRPr="00B54D0F">
              <w:rPr>
                <w:rFonts w:cs="Arial"/>
                <w:b/>
                <w:bCs/>
                <w:sz w:val="18"/>
                <w:szCs w:val="18"/>
              </w:rPr>
              <w:t>protection system</w:t>
            </w:r>
            <w:r w:rsidRPr="00B54D0F">
              <w:rPr>
                <w:rFonts w:cs="Arial"/>
                <w:sz w:val="18"/>
                <w:szCs w:val="18"/>
              </w:rPr>
              <w:t>, automatic reclosing, and sudden pressure relaying components in accordance with the minimum maintenance activities and maximum maintenance intervals as required in requirement R3 exists. Evidence may include, but is not limited to, dated maintenance records, dated maintenance summaries, dated check-off lists, dated inspection records, or dated work orders or other equivalent evidence.</w:t>
            </w:r>
          </w:p>
          <w:p w:rsidR="00440153" w:rsidRPr="00B54D0F" w:rsidRDefault="00440153" w:rsidP="001E41DB">
            <w:pPr>
              <w:pStyle w:val="RSAWReqMzrs"/>
            </w:pPr>
          </w:p>
        </w:tc>
        <w:tc>
          <w:tcPr>
            <w:tcW w:w="3438" w:type="dxa"/>
            <w:tcBorders>
              <w:top w:val="single" w:sz="4" w:space="0" w:color="auto"/>
              <w:left w:val="single" w:sz="4" w:space="0" w:color="auto"/>
              <w:right w:val="single" w:sz="4" w:space="0" w:color="auto"/>
            </w:tcBorders>
            <w:shd w:val="clear" w:color="auto" w:fill="auto"/>
            <w:tcMar>
              <w:top w:w="57" w:type="dxa"/>
              <w:left w:w="57" w:type="dxa"/>
              <w:bottom w:w="57" w:type="dxa"/>
              <w:right w:w="57" w:type="dxa"/>
            </w:tcMar>
          </w:tcPr>
          <w:p w:rsidR="00440153" w:rsidRPr="00B54D0F" w:rsidRDefault="00440153" w:rsidP="007D1C83">
            <w:pPr>
              <w:pStyle w:val="RSAWEvSubmtext"/>
            </w:pPr>
            <w:r w:rsidRPr="00B54D0F">
              <w:rPr>
                <w:b/>
              </w:rPr>
              <w:t>AR</w:t>
            </w:r>
            <w:r w:rsidR="007D1C83" w:rsidRPr="00B54D0F">
              <w:rPr>
                <w:b/>
              </w:rPr>
              <w:t>3</w:t>
            </w:r>
            <w:r w:rsidRPr="00B54D0F">
              <w:t xml:space="preserve"> Please provide:</w:t>
            </w:r>
          </w:p>
          <w:p w:rsidR="00701FBE" w:rsidRPr="00142FBC" w:rsidRDefault="00701FBE" w:rsidP="007D1C83">
            <w:pPr>
              <w:pStyle w:val="RSAWEvSubmtext"/>
              <w:rPr>
                <w:i/>
              </w:rPr>
            </w:pPr>
          </w:p>
          <w:p w:rsidR="00197F09" w:rsidRDefault="006E7533" w:rsidP="001C5BED">
            <w:pPr>
              <w:pStyle w:val="ListParagraph"/>
              <w:numPr>
                <w:ilvl w:val="0"/>
                <w:numId w:val="33"/>
              </w:numPr>
              <w:rPr>
                <w:sz w:val="18"/>
                <w:szCs w:val="18"/>
              </w:rPr>
            </w:pPr>
            <w:r w:rsidRPr="00701FBE">
              <w:rPr>
                <w:sz w:val="18"/>
                <w:szCs w:val="18"/>
              </w:rPr>
              <w:t>E</w:t>
            </w:r>
            <w:r w:rsidR="00141E63" w:rsidRPr="00701FBE">
              <w:rPr>
                <w:sz w:val="18"/>
                <w:szCs w:val="18"/>
              </w:rPr>
              <w:t xml:space="preserve">lectrical system diagram(s), covering all BES </w:t>
            </w:r>
            <w:r w:rsidRPr="00701FBE">
              <w:rPr>
                <w:sz w:val="18"/>
                <w:szCs w:val="18"/>
              </w:rPr>
              <w:t>f</w:t>
            </w:r>
            <w:r w:rsidR="00141E63" w:rsidRPr="00701FBE">
              <w:rPr>
                <w:sz w:val="18"/>
                <w:szCs w:val="18"/>
              </w:rPr>
              <w:t>acilities</w:t>
            </w:r>
            <w:r w:rsidR="00701FBE">
              <w:rPr>
                <w:sz w:val="18"/>
                <w:szCs w:val="18"/>
              </w:rPr>
              <w:t xml:space="preserve"> </w:t>
            </w:r>
            <w:r w:rsidR="00141E63" w:rsidRPr="00701FBE">
              <w:rPr>
                <w:sz w:val="18"/>
                <w:szCs w:val="18"/>
              </w:rPr>
              <w:t>owned</w:t>
            </w:r>
            <w:r w:rsidR="00141E63" w:rsidRPr="00701FBE">
              <w:t xml:space="preserve"> </w:t>
            </w:r>
            <w:r w:rsidR="00141E63" w:rsidRPr="00701FBE">
              <w:rPr>
                <w:sz w:val="18"/>
                <w:szCs w:val="18"/>
              </w:rPr>
              <w:t>throughout the audit period</w:t>
            </w:r>
            <w:r w:rsidR="00944FE1">
              <w:rPr>
                <w:sz w:val="18"/>
                <w:szCs w:val="18"/>
              </w:rPr>
              <w:t xml:space="preserve">. </w:t>
            </w:r>
            <w:r w:rsidR="00141E63" w:rsidRPr="00701FBE">
              <w:rPr>
                <w:sz w:val="18"/>
                <w:szCs w:val="18"/>
              </w:rPr>
              <w:t>The diagram</w:t>
            </w:r>
            <w:r w:rsidR="00032139">
              <w:rPr>
                <w:sz w:val="18"/>
                <w:szCs w:val="18"/>
              </w:rPr>
              <w:t>(s)</w:t>
            </w:r>
            <w:r w:rsidR="00141E63" w:rsidRPr="00701FBE">
              <w:rPr>
                <w:sz w:val="18"/>
                <w:szCs w:val="18"/>
              </w:rPr>
              <w:t xml:space="preserve"> </w:t>
            </w:r>
            <w:r w:rsidR="00EF43B0">
              <w:rPr>
                <w:sz w:val="18"/>
                <w:szCs w:val="18"/>
              </w:rPr>
              <w:t>must</w:t>
            </w:r>
            <w:r w:rsidR="00EF43B0" w:rsidRPr="00701FBE">
              <w:rPr>
                <w:sz w:val="18"/>
                <w:szCs w:val="18"/>
              </w:rPr>
              <w:t xml:space="preserve"> </w:t>
            </w:r>
            <w:r w:rsidR="00141E63" w:rsidRPr="00701FBE">
              <w:rPr>
                <w:sz w:val="18"/>
                <w:szCs w:val="18"/>
              </w:rPr>
              <w:t xml:space="preserve">identify all BES </w:t>
            </w:r>
            <w:r w:rsidRPr="00701FBE">
              <w:rPr>
                <w:sz w:val="18"/>
                <w:szCs w:val="18"/>
              </w:rPr>
              <w:t>f</w:t>
            </w:r>
            <w:r w:rsidR="00141E63" w:rsidRPr="00701FBE">
              <w:rPr>
                <w:sz w:val="18"/>
                <w:szCs w:val="18"/>
              </w:rPr>
              <w:t xml:space="preserve">acilities, including but not limited to transmission lines, substations, generators, circuit breakers, capacitor banks, shunt reactors, static var compensators, etc.  The diagram(s) </w:t>
            </w:r>
            <w:r w:rsidR="00520007">
              <w:rPr>
                <w:sz w:val="18"/>
                <w:szCs w:val="18"/>
              </w:rPr>
              <w:t>must</w:t>
            </w:r>
            <w:r w:rsidR="00520007" w:rsidRPr="00701FBE">
              <w:rPr>
                <w:sz w:val="18"/>
                <w:szCs w:val="18"/>
              </w:rPr>
              <w:t xml:space="preserve"> </w:t>
            </w:r>
            <w:r w:rsidR="00ED0354" w:rsidRPr="00701FBE">
              <w:rPr>
                <w:sz w:val="18"/>
                <w:szCs w:val="18"/>
              </w:rPr>
              <w:t xml:space="preserve">identify </w:t>
            </w:r>
            <w:r w:rsidR="00141E63" w:rsidRPr="00701FBE">
              <w:rPr>
                <w:sz w:val="18"/>
                <w:szCs w:val="18"/>
              </w:rPr>
              <w:t xml:space="preserve">the voltage-class, and the entity identifier of all </w:t>
            </w:r>
            <w:r w:rsidRPr="00701FBE">
              <w:rPr>
                <w:sz w:val="18"/>
                <w:szCs w:val="18"/>
              </w:rPr>
              <w:t>f</w:t>
            </w:r>
            <w:r w:rsidR="001C5BED">
              <w:rPr>
                <w:sz w:val="18"/>
                <w:szCs w:val="18"/>
              </w:rPr>
              <w:t>acilities;</w:t>
            </w:r>
          </w:p>
          <w:p w:rsidR="001C5BED" w:rsidRDefault="001C5BED" w:rsidP="001C5BED">
            <w:pPr>
              <w:pStyle w:val="ListParagraph"/>
              <w:ind w:left="360"/>
              <w:rPr>
                <w:sz w:val="18"/>
                <w:szCs w:val="18"/>
              </w:rPr>
            </w:pPr>
          </w:p>
          <w:p w:rsidR="00197F09" w:rsidRPr="00197F09" w:rsidRDefault="00197F09" w:rsidP="00197F09">
            <w:pPr>
              <w:pStyle w:val="ListParagraph"/>
              <w:numPr>
                <w:ilvl w:val="0"/>
                <w:numId w:val="33"/>
              </w:numPr>
              <w:rPr>
                <w:sz w:val="18"/>
                <w:szCs w:val="18"/>
              </w:rPr>
            </w:pPr>
            <w:r>
              <w:rPr>
                <w:sz w:val="18"/>
                <w:szCs w:val="18"/>
              </w:rPr>
              <w:t xml:space="preserve">A list of all protection system, </w:t>
            </w:r>
            <w:r w:rsidRPr="00D9719C">
              <w:rPr>
                <w:sz w:val="18"/>
                <w:szCs w:val="18"/>
              </w:rPr>
              <w:t>a</w:t>
            </w:r>
            <w:r w:rsidR="00D51AB1">
              <w:rPr>
                <w:sz w:val="18"/>
                <w:szCs w:val="18"/>
              </w:rPr>
              <w:t>utomatic r</w:t>
            </w:r>
            <w:r w:rsidRPr="00D9719C">
              <w:rPr>
                <w:sz w:val="18"/>
                <w:szCs w:val="18"/>
              </w:rPr>
              <w:t>eclosing,</w:t>
            </w:r>
            <w:r w:rsidR="00D51AB1">
              <w:rPr>
                <w:sz w:val="18"/>
                <w:szCs w:val="18"/>
              </w:rPr>
              <w:t xml:space="preserve"> and sudden pressure relaying c</w:t>
            </w:r>
            <w:r w:rsidRPr="00197F09">
              <w:rPr>
                <w:sz w:val="18"/>
                <w:szCs w:val="18"/>
              </w:rPr>
              <w:t>omponents</w:t>
            </w:r>
            <w:r w:rsidR="00D51AB1">
              <w:rPr>
                <w:sz w:val="18"/>
                <w:szCs w:val="18"/>
              </w:rPr>
              <w:t xml:space="preserve"> maintained under </w:t>
            </w:r>
            <w:r w:rsidR="00D51AB1" w:rsidRPr="00B54D0F">
              <w:rPr>
                <w:rFonts w:cs="Arial"/>
                <w:sz w:val="18"/>
                <w:szCs w:val="18"/>
              </w:rPr>
              <w:t>time-based maintenance program(s)</w:t>
            </w:r>
            <w:r w:rsidRPr="00197F09">
              <w:rPr>
                <w:sz w:val="18"/>
                <w:szCs w:val="18"/>
              </w:rPr>
              <w:t xml:space="preserve"> whose maintenance intervals have been extended beyond t</w:t>
            </w:r>
            <w:r w:rsidR="00D51AB1">
              <w:rPr>
                <w:sz w:val="18"/>
                <w:szCs w:val="18"/>
              </w:rPr>
              <w:t>hose specified for unmonitored c</w:t>
            </w:r>
            <w:r w:rsidRPr="00197F09">
              <w:rPr>
                <w:sz w:val="18"/>
                <w:szCs w:val="18"/>
              </w:rPr>
              <w:t>omponents in accordance with Tables 1-1 through 1-5, Table 2, Table 3, Table 4-1 thro</w:t>
            </w:r>
            <w:r w:rsidR="001C5BED">
              <w:rPr>
                <w:sz w:val="18"/>
                <w:szCs w:val="18"/>
              </w:rPr>
              <w:t>ugh 4-3, and Table 5, PRC-005-6;</w:t>
            </w:r>
          </w:p>
          <w:p w:rsidR="00197F09" w:rsidRPr="00197F09" w:rsidRDefault="00197F09" w:rsidP="007849B7">
            <w:pPr>
              <w:pStyle w:val="ListParagraph"/>
              <w:ind w:left="360"/>
              <w:rPr>
                <w:sz w:val="18"/>
                <w:szCs w:val="18"/>
              </w:rPr>
            </w:pPr>
          </w:p>
          <w:p w:rsidR="00197F09" w:rsidRPr="00197F09" w:rsidRDefault="00197F09" w:rsidP="00197F09">
            <w:pPr>
              <w:pStyle w:val="ListParagraph"/>
              <w:numPr>
                <w:ilvl w:val="0"/>
                <w:numId w:val="33"/>
              </w:numPr>
              <w:rPr>
                <w:sz w:val="18"/>
                <w:szCs w:val="18"/>
              </w:rPr>
            </w:pPr>
            <w:r w:rsidRPr="00197F09">
              <w:rPr>
                <w:sz w:val="18"/>
                <w:szCs w:val="18"/>
              </w:rPr>
              <w:t>A brief descriptio</w:t>
            </w:r>
            <w:r w:rsidR="00D51AB1">
              <w:rPr>
                <w:sz w:val="18"/>
                <w:szCs w:val="18"/>
              </w:rPr>
              <w:t>n of the structure of entity’s protection system, automatic reclosing, and sudden pressure relaying c</w:t>
            </w:r>
            <w:r w:rsidRPr="00197F09">
              <w:rPr>
                <w:sz w:val="18"/>
                <w:szCs w:val="18"/>
              </w:rPr>
              <w:t>omponents m</w:t>
            </w:r>
            <w:r w:rsidR="00D51AB1">
              <w:rPr>
                <w:sz w:val="18"/>
                <w:szCs w:val="18"/>
              </w:rPr>
              <w:t>aintenance data files for each component t</w:t>
            </w:r>
            <w:r w:rsidR="00701683">
              <w:rPr>
                <w:sz w:val="18"/>
                <w:szCs w:val="18"/>
              </w:rPr>
              <w:t>ype.</w:t>
            </w:r>
          </w:p>
          <w:p w:rsidR="00197F09" w:rsidRPr="00197F09" w:rsidRDefault="00197F09" w:rsidP="007849B7">
            <w:pPr>
              <w:pStyle w:val="ListParagraph"/>
              <w:ind w:left="360"/>
              <w:rPr>
                <w:sz w:val="18"/>
                <w:szCs w:val="18"/>
              </w:rPr>
            </w:pPr>
          </w:p>
          <w:p w:rsidR="00197F09" w:rsidRPr="00197F09" w:rsidRDefault="00DF5C22" w:rsidP="00197F09">
            <w:pPr>
              <w:pStyle w:val="ListParagraph"/>
              <w:numPr>
                <w:ilvl w:val="0"/>
                <w:numId w:val="33"/>
              </w:numPr>
              <w:rPr>
                <w:sz w:val="18"/>
                <w:szCs w:val="18"/>
              </w:rPr>
            </w:pPr>
            <w:r>
              <w:rPr>
                <w:sz w:val="18"/>
                <w:szCs w:val="18"/>
              </w:rPr>
              <w:t>A list of all c</w:t>
            </w:r>
            <w:r w:rsidR="00197F09" w:rsidRPr="00197F09">
              <w:rPr>
                <w:sz w:val="18"/>
                <w:szCs w:val="18"/>
              </w:rPr>
              <w:t>omponents associat</w:t>
            </w:r>
            <w:r>
              <w:rPr>
                <w:sz w:val="18"/>
                <w:szCs w:val="18"/>
              </w:rPr>
              <w:t xml:space="preserve">ed with RAS protection systems </w:t>
            </w:r>
            <w:r w:rsidR="00197F09" w:rsidRPr="00197F09">
              <w:rPr>
                <w:sz w:val="18"/>
                <w:szCs w:val="18"/>
              </w:rPr>
              <w:t xml:space="preserve">maintained under </w:t>
            </w:r>
            <w:r w:rsidRPr="00B54D0F">
              <w:rPr>
                <w:rFonts w:cs="Arial"/>
                <w:sz w:val="18"/>
                <w:szCs w:val="18"/>
              </w:rPr>
              <w:t>time-based maintenance program(s)</w:t>
            </w:r>
            <w:r w:rsidR="001C5BED">
              <w:rPr>
                <w:sz w:val="18"/>
                <w:szCs w:val="18"/>
              </w:rPr>
              <w:t>;</w:t>
            </w:r>
          </w:p>
          <w:p w:rsidR="00197F09" w:rsidRPr="00197F09" w:rsidRDefault="00197F09" w:rsidP="007849B7">
            <w:pPr>
              <w:pStyle w:val="ListParagraph"/>
              <w:ind w:left="360"/>
              <w:rPr>
                <w:sz w:val="18"/>
                <w:szCs w:val="18"/>
              </w:rPr>
            </w:pPr>
          </w:p>
          <w:p w:rsidR="00197F09" w:rsidRPr="00197F09" w:rsidRDefault="00DF5C22" w:rsidP="00197F09">
            <w:pPr>
              <w:pStyle w:val="ListParagraph"/>
              <w:numPr>
                <w:ilvl w:val="0"/>
                <w:numId w:val="33"/>
              </w:numPr>
              <w:rPr>
                <w:sz w:val="18"/>
                <w:szCs w:val="18"/>
              </w:rPr>
            </w:pPr>
            <w:r>
              <w:rPr>
                <w:sz w:val="18"/>
                <w:szCs w:val="18"/>
              </w:rPr>
              <w:t>A list of all c</w:t>
            </w:r>
            <w:r w:rsidR="00197F09" w:rsidRPr="00197F09">
              <w:rPr>
                <w:sz w:val="18"/>
                <w:szCs w:val="18"/>
              </w:rPr>
              <w:t xml:space="preserve">omponents </w:t>
            </w:r>
            <w:r>
              <w:rPr>
                <w:sz w:val="18"/>
                <w:szCs w:val="18"/>
              </w:rPr>
              <w:t>associated with UFLS protection s</w:t>
            </w:r>
            <w:r w:rsidR="00197F09" w:rsidRPr="00197F09">
              <w:rPr>
                <w:sz w:val="18"/>
                <w:szCs w:val="18"/>
              </w:rPr>
              <w:t xml:space="preserve">ystems maintained under </w:t>
            </w:r>
            <w:r w:rsidRPr="00B54D0F">
              <w:rPr>
                <w:rFonts w:cs="Arial"/>
                <w:sz w:val="18"/>
                <w:szCs w:val="18"/>
              </w:rPr>
              <w:t>time-based maintenance program(s)</w:t>
            </w:r>
            <w:r w:rsidR="001C5BED">
              <w:rPr>
                <w:rFonts w:cs="Arial"/>
                <w:sz w:val="18"/>
                <w:szCs w:val="18"/>
              </w:rPr>
              <w:t>;</w:t>
            </w:r>
          </w:p>
          <w:p w:rsidR="00197F09" w:rsidRPr="00197F09" w:rsidRDefault="00197F09" w:rsidP="007849B7">
            <w:pPr>
              <w:pStyle w:val="ListParagraph"/>
              <w:ind w:left="360"/>
              <w:rPr>
                <w:sz w:val="18"/>
                <w:szCs w:val="18"/>
              </w:rPr>
            </w:pPr>
          </w:p>
          <w:p w:rsidR="00701FBE" w:rsidRPr="00134327" w:rsidRDefault="00DF5C22" w:rsidP="00134327">
            <w:pPr>
              <w:pStyle w:val="ListParagraph"/>
              <w:numPr>
                <w:ilvl w:val="0"/>
                <w:numId w:val="33"/>
              </w:numPr>
              <w:rPr>
                <w:sz w:val="18"/>
                <w:szCs w:val="18"/>
              </w:rPr>
            </w:pPr>
            <w:r>
              <w:rPr>
                <w:sz w:val="18"/>
                <w:szCs w:val="18"/>
              </w:rPr>
              <w:t>A list of all c</w:t>
            </w:r>
            <w:r w:rsidR="00197F09" w:rsidRPr="00197F09">
              <w:rPr>
                <w:sz w:val="18"/>
                <w:szCs w:val="18"/>
              </w:rPr>
              <w:t>omponents a</w:t>
            </w:r>
            <w:r>
              <w:rPr>
                <w:sz w:val="18"/>
                <w:szCs w:val="18"/>
              </w:rPr>
              <w:t xml:space="preserve">ssociated with UVLS protection systems </w:t>
            </w:r>
            <w:r w:rsidR="00197F09" w:rsidRPr="00197F09">
              <w:rPr>
                <w:sz w:val="18"/>
                <w:szCs w:val="18"/>
              </w:rPr>
              <w:t xml:space="preserve">maintained under </w:t>
            </w:r>
            <w:r w:rsidRPr="00134327">
              <w:rPr>
                <w:sz w:val="18"/>
                <w:szCs w:val="18"/>
              </w:rPr>
              <w:t>time-based maintenance program(s).</w:t>
            </w:r>
          </w:p>
          <w:p w:rsidR="00586726" w:rsidRPr="00B54D0F" w:rsidRDefault="00586726" w:rsidP="001C5BED"/>
        </w:tc>
        <w:tc>
          <w:tcPr>
            <w:tcW w:w="2892" w:type="dxa"/>
            <w:vMerge w:val="restart"/>
            <w:tcBorders>
              <w:top w:val="single" w:sz="4" w:space="0" w:color="auto"/>
              <w:left w:val="single" w:sz="4" w:space="0" w:color="auto"/>
              <w:right w:val="single" w:sz="4" w:space="0" w:color="auto"/>
            </w:tcBorders>
            <w:shd w:val="clear" w:color="auto" w:fill="auto"/>
            <w:tcMar>
              <w:top w:w="57" w:type="dxa"/>
              <w:left w:w="57" w:type="dxa"/>
              <w:bottom w:w="57" w:type="dxa"/>
              <w:right w:w="57" w:type="dxa"/>
            </w:tcMar>
          </w:tcPr>
          <w:sdt>
            <w:sdtPr>
              <w:rPr>
                <w:szCs w:val="18"/>
              </w:rPr>
              <w:alias w:val="Evidence Description"/>
              <w:tag w:val="Evidence Description"/>
              <w:id w:val="77338795"/>
              <w:placeholder>
                <w:docPart w:val="31CC483E91E64BA9994E58A5BBA598A2"/>
              </w:placeholder>
              <w:showingPlcHdr/>
            </w:sdtPr>
            <w:sdtEndPr/>
            <w:sdtContent>
              <w:p w:rsidR="00440153" w:rsidRPr="00B54D0F" w:rsidRDefault="00440153" w:rsidP="00C316FB">
                <w:pPr>
                  <w:pStyle w:val="RSAWEvDesc"/>
                  <w:rPr>
                    <w:szCs w:val="18"/>
                  </w:rPr>
                </w:pPr>
                <w:r w:rsidRPr="00B54D0F">
                  <w:rPr>
                    <w:rStyle w:val="PlaceholderText"/>
                    <w:szCs w:val="18"/>
                  </w:rPr>
                  <w:t>[Click and e</w:t>
                </w:r>
                <w:r w:rsidR="00BD3225" w:rsidRPr="00B54D0F">
                  <w:rPr>
                    <w:rStyle w:val="PlaceholderText"/>
                    <w:szCs w:val="18"/>
                  </w:rPr>
                  <w:t>dit to enter description for AR3</w:t>
                </w:r>
                <w:r w:rsidRPr="00B54D0F">
                  <w:rPr>
                    <w:rStyle w:val="PlaceholderText"/>
                    <w:szCs w:val="18"/>
                  </w:rPr>
                  <w:t>(i)</w:t>
                </w:r>
                <w:r w:rsidR="001227B3">
                  <w:rPr>
                    <w:rStyle w:val="PlaceholderText"/>
                    <w:szCs w:val="18"/>
                  </w:rPr>
                  <w:t>, AR3(ii), AR3(iii), AR3(iv), AR3(v), AR3(vi)</w:t>
                </w:r>
                <w:r w:rsidR="00EF223F">
                  <w:rPr>
                    <w:rStyle w:val="PlaceholderText"/>
                    <w:szCs w:val="18"/>
                  </w:rPr>
                  <w:t>, AR3(vii), and AR3(viii)</w:t>
                </w:r>
                <w:r w:rsidRPr="00B54D0F">
                  <w:rPr>
                    <w:rStyle w:val="PlaceholderText"/>
                    <w:szCs w:val="18"/>
                  </w:rPr>
                  <w:t xml:space="preserve"> submitted evidence]</w:t>
                </w:r>
              </w:p>
            </w:sdtContent>
          </w:sdt>
        </w:tc>
        <w:tc>
          <w:tcPr>
            <w:tcW w:w="3501" w:type="dxa"/>
            <w:vMerge w:val="restart"/>
            <w:tcBorders>
              <w:top w:val="single" w:sz="4" w:space="0" w:color="auto"/>
              <w:left w:val="single" w:sz="4" w:space="0" w:color="auto"/>
              <w:right w:val="single" w:sz="4" w:space="0" w:color="auto"/>
            </w:tcBorders>
            <w:shd w:val="clear" w:color="auto" w:fill="auto"/>
            <w:tcMar>
              <w:top w:w="57" w:type="dxa"/>
              <w:left w:w="57" w:type="dxa"/>
              <w:bottom w:w="57" w:type="dxa"/>
              <w:right w:w="57" w:type="dxa"/>
            </w:tcMar>
          </w:tcPr>
          <w:p w:rsidR="00440153" w:rsidRPr="00B54D0F" w:rsidRDefault="00C75D28" w:rsidP="001E41DB">
            <w:pPr>
              <w:pStyle w:val="RSAWEv"/>
              <w:rPr>
                <w:color w:val="808080" w:themeColor="background1" w:themeShade="80"/>
                <w:szCs w:val="18"/>
              </w:rPr>
            </w:pPr>
            <w:sdt>
              <w:sdtPr>
                <w:rPr>
                  <w:color w:val="808080" w:themeColor="background1" w:themeShade="80"/>
                  <w:szCs w:val="18"/>
                </w:rPr>
                <w:alias w:val="Evidence"/>
                <w:tag w:val="Evidence"/>
                <w:id w:val="-1832122346"/>
                <w:placeholder>
                  <w:docPart w:val="A167A2B113CB42A1ABC9BEE1D1ED5E32"/>
                </w:placeholder>
                <w:showingPlcHdr/>
              </w:sdtPr>
              <w:sdtEndPr/>
              <w:sdtContent>
                <w:r w:rsidR="00440153" w:rsidRPr="00B54D0F">
                  <w:rPr>
                    <w:rStyle w:val="PlaceholderText"/>
                    <w:color w:val="808080" w:themeColor="background1" w:themeShade="80"/>
                    <w:szCs w:val="18"/>
                  </w:rPr>
                  <w:t>[Click and edit to embed file or link to evidence]</w:t>
                </w:r>
              </w:sdtContent>
            </w:sdt>
          </w:p>
        </w:tc>
        <w:tc>
          <w:tcPr>
            <w:tcW w:w="4220" w:type="dxa"/>
            <w:vMerge w:val="restart"/>
            <w:tcBorders>
              <w:top w:val="single" w:sz="4" w:space="0" w:color="auto"/>
              <w:left w:val="single" w:sz="4" w:space="0" w:color="auto"/>
              <w:right w:val="single" w:sz="4" w:space="0" w:color="auto"/>
            </w:tcBorders>
            <w:tcMar>
              <w:top w:w="57" w:type="dxa"/>
              <w:left w:w="57" w:type="dxa"/>
              <w:bottom w:w="57" w:type="dxa"/>
              <w:right w:w="57" w:type="dxa"/>
            </w:tcMar>
          </w:tcPr>
          <w:p w:rsidR="00AC3BD6" w:rsidRDefault="00AC3BD6" w:rsidP="00AC3BD6">
            <w:pPr>
              <w:pStyle w:val="RSAWAssessAppText"/>
            </w:pPr>
            <w:r>
              <w:t>Review AR3</w:t>
            </w:r>
            <w:r w:rsidRPr="00173F65">
              <w:t xml:space="preserve"> (</w:t>
            </w:r>
            <w:proofErr w:type="spellStart"/>
            <w:r w:rsidRPr="00173F65">
              <w:t>i</w:t>
            </w:r>
            <w:proofErr w:type="spellEnd"/>
            <w:r w:rsidRPr="00173F65">
              <w:t>)</w:t>
            </w:r>
            <w:r w:rsidR="00742368">
              <w:t xml:space="preserve"> to</w:t>
            </w:r>
            <w:r>
              <w:t xml:space="preserve"> AR</w:t>
            </w:r>
            <w:r w:rsidR="00742368">
              <w:t>3 (vii</w:t>
            </w:r>
            <w:r w:rsidR="005A07EA">
              <w:t>i</w:t>
            </w:r>
            <w:r w:rsidRPr="00173F65">
              <w:t>)</w:t>
            </w:r>
            <w:r>
              <w:t xml:space="preserve"> to verif</w:t>
            </w:r>
            <w:r w:rsidR="002E6B5D">
              <w:t xml:space="preserve">y the completeness and </w:t>
            </w:r>
            <w:r w:rsidR="00B45C22">
              <w:t>correctness</w:t>
            </w:r>
            <w:r>
              <w:t xml:space="preserve"> of the information.</w:t>
            </w:r>
          </w:p>
          <w:p w:rsidR="003D7BF1" w:rsidRPr="00B54D0F" w:rsidRDefault="003D7BF1" w:rsidP="001C5BED">
            <w:pPr>
              <w:pStyle w:val="RSAWAssessAppText"/>
              <w:rPr>
                <w:szCs w:val="18"/>
              </w:rPr>
            </w:pPr>
          </w:p>
        </w:tc>
        <w:tc>
          <w:tcPr>
            <w:tcW w:w="4056" w:type="dxa"/>
            <w:vMerge w:val="restart"/>
            <w:tcBorders>
              <w:top w:val="single" w:sz="4" w:space="0" w:color="auto"/>
              <w:left w:val="single" w:sz="4" w:space="0" w:color="auto"/>
            </w:tcBorders>
            <w:tcMar>
              <w:top w:w="57" w:type="dxa"/>
              <w:left w:w="57" w:type="dxa"/>
              <w:bottom w:w="57" w:type="dxa"/>
              <w:right w:w="57" w:type="dxa"/>
            </w:tcMar>
          </w:tcPr>
          <w:sdt>
            <w:sdtPr>
              <w:rPr>
                <w:szCs w:val="18"/>
              </w:rPr>
              <w:alias w:val="Assessment Notes"/>
              <w:id w:val="-1973752606"/>
              <w:placeholder>
                <w:docPart w:val="CDC3AD6D84264980AD2206EB3D681D83"/>
              </w:placeholder>
              <w:showingPlcHdr/>
            </w:sdtPr>
            <w:sdtEndPr/>
            <w:sdtContent>
              <w:p w:rsidR="00440153" w:rsidRPr="00B54D0F" w:rsidRDefault="00440153" w:rsidP="001E41DB">
                <w:pPr>
                  <w:pStyle w:val="RSAWAuditorNotes"/>
                  <w:rPr>
                    <w:szCs w:val="18"/>
                  </w:rPr>
                </w:pPr>
                <w:r w:rsidRPr="00B54D0F">
                  <w:rPr>
                    <w:rStyle w:val="PlaceholderText"/>
                    <w:szCs w:val="18"/>
                  </w:rPr>
                  <w:t>[For AESO use only]</w:t>
                </w:r>
              </w:p>
            </w:sdtContent>
          </w:sdt>
        </w:tc>
      </w:tr>
      <w:tr w:rsidR="00440153" w:rsidRPr="00B54D0F" w:rsidTr="00C92BB1">
        <w:trPr>
          <w:trHeight w:val="1340"/>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40153" w:rsidRPr="00B54D0F" w:rsidRDefault="00440153" w:rsidP="001E41DB">
            <w:pPr>
              <w:rPr>
                <w:rFonts w:cs="Arial"/>
                <w:b/>
                <w:sz w:val="18"/>
                <w:szCs w:val="18"/>
              </w:rPr>
            </w:pPr>
          </w:p>
        </w:tc>
        <w:tc>
          <w:tcPr>
            <w:tcW w:w="3438" w:type="dxa"/>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37665F" w:rsidRPr="0037665F" w:rsidRDefault="00120CAC" w:rsidP="004A79ED">
            <w:pPr>
              <w:pStyle w:val="ListParagraph"/>
              <w:numPr>
                <w:ilvl w:val="0"/>
                <w:numId w:val="33"/>
              </w:numPr>
              <w:rPr>
                <w:sz w:val="18"/>
                <w:szCs w:val="18"/>
              </w:rPr>
            </w:pPr>
            <w:r>
              <w:rPr>
                <w:sz w:val="18"/>
                <w:szCs w:val="18"/>
              </w:rPr>
              <w:t>A list of all components being maintained using time-based maintenance program(s), including</w:t>
            </w:r>
            <w:r w:rsidR="00E34DFC">
              <w:rPr>
                <w:sz w:val="18"/>
                <w:szCs w:val="18"/>
              </w:rPr>
              <w:t>:</w:t>
            </w:r>
          </w:p>
          <w:p w:rsidR="0037665F" w:rsidRPr="006E43BE" w:rsidRDefault="00E37E4F" w:rsidP="007849B7">
            <w:pPr>
              <w:pStyle w:val="ListNumber"/>
              <w:numPr>
                <w:ilvl w:val="0"/>
                <w:numId w:val="59"/>
              </w:numPr>
            </w:pPr>
            <w:r>
              <w:t>The p</w:t>
            </w:r>
            <w:r w:rsidR="0037665F" w:rsidRPr="006E43BE">
              <w:t xml:space="preserve">rotected </w:t>
            </w:r>
            <w:r w:rsidR="0037665F" w:rsidRPr="00612B18">
              <w:t xml:space="preserve">BES </w:t>
            </w:r>
            <w:r w:rsidR="0037665F" w:rsidRPr="006E43BE">
              <w:t>element identification</w:t>
            </w:r>
            <w:r w:rsidR="00C33BEF">
              <w:t>;</w:t>
            </w:r>
          </w:p>
          <w:p w:rsidR="0037665F" w:rsidRPr="006E43BE" w:rsidRDefault="008D2B96" w:rsidP="007849B7">
            <w:pPr>
              <w:pStyle w:val="ListNumber"/>
            </w:pPr>
            <w:r>
              <w:t>The c</w:t>
            </w:r>
            <w:r w:rsidR="009674F2">
              <w:t>omponent t</w:t>
            </w:r>
            <w:r w:rsidR="0037665F" w:rsidRPr="006E43BE">
              <w:t>ype</w:t>
            </w:r>
            <w:r w:rsidR="00C33BEF">
              <w:t>;</w:t>
            </w:r>
          </w:p>
          <w:p w:rsidR="0037665F" w:rsidRPr="006E43BE" w:rsidRDefault="008D2B96" w:rsidP="007849B7">
            <w:pPr>
              <w:pStyle w:val="ListNumber"/>
            </w:pPr>
            <w:r>
              <w:t>The s</w:t>
            </w:r>
            <w:r w:rsidR="00762E72">
              <w:t>tation/s</w:t>
            </w:r>
            <w:r w:rsidR="00152CF3">
              <w:t>ubstation</w:t>
            </w:r>
            <w:r w:rsidR="0037665F" w:rsidRPr="006E43BE">
              <w:t xml:space="preserve">, or other location of the </w:t>
            </w:r>
            <w:r w:rsidR="0037665F" w:rsidRPr="00612B18">
              <w:t>BES</w:t>
            </w:r>
            <w:r w:rsidR="00C33BEF">
              <w:t xml:space="preserve"> f</w:t>
            </w:r>
            <w:r w:rsidR="0037665F" w:rsidRPr="006E43BE">
              <w:t>acility</w:t>
            </w:r>
            <w:r w:rsidR="00FA11A5">
              <w:t>;</w:t>
            </w:r>
          </w:p>
          <w:p w:rsidR="0037665F" w:rsidRPr="006E43BE" w:rsidRDefault="00152CF3" w:rsidP="007849B7">
            <w:pPr>
              <w:pStyle w:val="ListNumber"/>
            </w:pPr>
            <w:r>
              <w:t>The protection system, automatic r</w:t>
            </w:r>
            <w:r w:rsidR="0037665F" w:rsidRPr="006E43BE">
              <w:t>eclosing, a</w:t>
            </w:r>
            <w:r>
              <w:t>nd sudden pressure relaying c</w:t>
            </w:r>
            <w:r w:rsidR="004E17CA">
              <w:t>omponents i</w:t>
            </w:r>
            <w:r w:rsidR="0037665F" w:rsidRPr="006E43BE">
              <w:t>dentification</w:t>
            </w:r>
            <w:r w:rsidR="00423F31">
              <w:t>;</w:t>
            </w:r>
            <w:r w:rsidR="0037665F" w:rsidRPr="006E43BE">
              <w:t xml:space="preserve"> </w:t>
            </w:r>
          </w:p>
          <w:p w:rsidR="0037665F" w:rsidRPr="006E43BE" w:rsidRDefault="0037665F" w:rsidP="007849B7">
            <w:pPr>
              <w:pStyle w:val="ListNumber"/>
            </w:pPr>
            <w:r w:rsidRPr="006E43BE">
              <w:t>The dates of the last two performances</w:t>
            </w:r>
            <w:r w:rsidR="00423F31">
              <w:t xml:space="preserve"> of all maintenance activities, </w:t>
            </w:r>
            <w:r w:rsidRPr="006E43BE">
              <w:t>or all performances of maintenances activities during the aud</w:t>
            </w:r>
            <w:r w:rsidR="00423F31">
              <w:t>it period, whichever is greater;</w:t>
            </w:r>
          </w:p>
          <w:p w:rsidR="0037665F" w:rsidRPr="006E43BE" w:rsidRDefault="0037665F" w:rsidP="007849B7">
            <w:pPr>
              <w:pStyle w:val="ListNumber"/>
            </w:pPr>
            <w:r w:rsidRPr="006E43BE">
              <w:t>The maintenance interval pertaining</w:t>
            </w:r>
            <w:r w:rsidR="00956A93">
              <w:t xml:space="preserve"> to the c</w:t>
            </w:r>
            <w:r w:rsidR="002631DF">
              <w:t>omponent;</w:t>
            </w:r>
          </w:p>
          <w:p w:rsidR="00B27626" w:rsidRDefault="0037665F" w:rsidP="007849B7">
            <w:pPr>
              <w:pStyle w:val="ListNumber"/>
            </w:pPr>
            <w:r w:rsidRPr="006E43BE">
              <w:t>The specific rows of Tables 1-1 through 1-5, Table 2, Table 3, Table 4-1 through 4-</w:t>
            </w:r>
            <w:r w:rsidR="0027388B">
              <w:t>3, and Table 5 under which the c</w:t>
            </w:r>
            <w:r w:rsidRPr="006E43BE">
              <w:t>omponent is being maintained</w:t>
            </w:r>
            <w:r w:rsidR="00B27626">
              <w:t>;</w:t>
            </w:r>
          </w:p>
          <w:p w:rsidR="00B27626" w:rsidRPr="00B27626" w:rsidRDefault="00B27626" w:rsidP="00B27626">
            <w:pPr>
              <w:pStyle w:val="ListNumber"/>
            </w:pPr>
            <w:r>
              <w:t>Whether the protection system, a</w:t>
            </w:r>
            <w:r w:rsidRPr="00B27626">
              <w:t>uto</w:t>
            </w:r>
            <w:r>
              <w:t>matic reclosing, and sudden pressure relaying c</w:t>
            </w:r>
            <w:r w:rsidRPr="00B27626">
              <w:t>omponent maintenance intervals have been extended beyond t</w:t>
            </w:r>
            <w:r>
              <w:t>hose specified for unmonitored c</w:t>
            </w:r>
            <w:r w:rsidRPr="00B27626">
              <w:t>omponents in accordance with Tables 1-1 through 1-5, Table 2, Table 3, Table 4-1 thr</w:t>
            </w:r>
            <w:r>
              <w:t>ough 4-3, and Table 5;</w:t>
            </w:r>
          </w:p>
          <w:p w:rsidR="00610E25" w:rsidRDefault="00610E25" w:rsidP="00610E25">
            <w:pPr>
              <w:pStyle w:val="ListNumber"/>
            </w:pPr>
            <w:r>
              <w:t>Indication if the Component is associated with RAS;</w:t>
            </w:r>
          </w:p>
          <w:p w:rsidR="00610E25" w:rsidRDefault="00610E25" w:rsidP="00610E25">
            <w:pPr>
              <w:pStyle w:val="ListNumber"/>
            </w:pPr>
            <w:r>
              <w:t>Indication if the Component is associated with UFLS;</w:t>
            </w:r>
          </w:p>
          <w:p w:rsidR="00687761" w:rsidRDefault="00610E25" w:rsidP="00610E25">
            <w:pPr>
              <w:pStyle w:val="ListNumber"/>
            </w:pPr>
            <w:r>
              <w:t>Indication if the Component is associated with UVLS.</w:t>
            </w:r>
          </w:p>
          <w:p w:rsidR="0096365E" w:rsidRDefault="0096365E" w:rsidP="0096365E">
            <w:pPr>
              <w:pStyle w:val="ListNumber"/>
              <w:numPr>
                <w:ilvl w:val="0"/>
                <w:numId w:val="0"/>
              </w:numPr>
              <w:ind w:left="720" w:hanging="360"/>
            </w:pPr>
          </w:p>
          <w:p w:rsidR="0096365E" w:rsidRPr="00B54D0F" w:rsidRDefault="0096365E" w:rsidP="0096365E">
            <w:pPr>
              <w:pStyle w:val="ListParagraph"/>
              <w:numPr>
                <w:ilvl w:val="0"/>
                <w:numId w:val="33"/>
              </w:numPr>
            </w:pPr>
            <w:r w:rsidRPr="0096365E">
              <w:rPr>
                <w:sz w:val="18"/>
                <w:szCs w:val="18"/>
              </w:rPr>
              <w:t xml:space="preserve">The number of BES protection system, automatic reclosing, and sudden pressure relaying components owned by the entity, by component type. </w:t>
            </w:r>
          </w:p>
        </w:tc>
        <w:tc>
          <w:tcPr>
            <w:tcW w:w="2892" w:type="dxa"/>
            <w:vMerge/>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40153" w:rsidRPr="00ED0354" w:rsidRDefault="00440153" w:rsidP="001E41DB">
            <w:pPr>
              <w:pStyle w:val="RSAWEvDesc"/>
              <w:rPr>
                <w:szCs w:val="18"/>
              </w:rPr>
            </w:pPr>
          </w:p>
        </w:tc>
        <w:tc>
          <w:tcPr>
            <w:tcW w:w="3501" w:type="dxa"/>
            <w:vMerge/>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40153" w:rsidRPr="00ED0354" w:rsidRDefault="00440153" w:rsidP="001E41DB">
            <w:pPr>
              <w:pStyle w:val="RSAWEv"/>
              <w:rPr>
                <w:color w:val="808080" w:themeColor="background1" w:themeShade="80"/>
                <w:szCs w:val="18"/>
              </w:rPr>
            </w:pPr>
          </w:p>
        </w:tc>
        <w:tc>
          <w:tcPr>
            <w:tcW w:w="4220" w:type="dxa"/>
            <w:vMerge/>
            <w:tcBorders>
              <w:left w:val="single" w:sz="4" w:space="0" w:color="auto"/>
              <w:bottom w:val="single" w:sz="4" w:space="0" w:color="auto"/>
              <w:right w:val="single" w:sz="4" w:space="0" w:color="auto"/>
            </w:tcBorders>
            <w:tcMar>
              <w:top w:w="57" w:type="dxa"/>
              <w:left w:w="57" w:type="dxa"/>
              <w:bottom w:w="57" w:type="dxa"/>
              <w:right w:w="57" w:type="dxa"/>
            </w:tcMar>
          </w:tcPr>
          <w:p w:rsidR="00440153" w:rsidRPr="00ED0354" w:rsidRDefault="00440153" w:rsidP="001E41DB">
            <w:pPr>
              <w:pStyle w:val="RSAWAssessAppText"/>
              <w:rPr>
                <w:szCs w:val="18"/>
              </w:rPr>
            </w:pPr>
          </w:p>
        </w:tc>
        <w:tc>
          <w:tcPr>
            <w:tcW w:w="4056" w:type="dxa"/>
            <w:vMerge/>
            <w:tcBorders>
              <w:left w:val="single" w:sz="4" w:space="0" w:color="auto"/>
              <w:bottom w:val="single" w:sz="4" w:space="0" w:color="auto"/>
            </w:tcBorders>
            <w:tcMar>
              <w:top w:w="57" w:type="dxa"/>
              <w:left w:w="57" w:type="dxa"/>
              <w:bottom w:w="57" w:type="dxa"/>
              <w:right w:w="57" w:type="dxa"/>
            </w:tcMar>
          </w:tcPr>
          <w:p w:rsidR="00440153" w:rsidRPr="00ED0354" w:rsidRDefault="00440153" w:rsidP="001E41DB">
            <w:pPr>
              <w:pStyle w:val="RSAWAuditorNotes"/>
              <w:rPr>
                <w:szCs w:val="18"/>
              </w:rPr>
            </w:pPr>
          </w:p>
        </w:tc>
      </w:tr>
      <w:tr w:rsidR="00171155" w:rsidRPr="00F92EC2" w:rsidTr="00C92BB1">
        <w:trPr>
          <w:trHeight w:val="800"/>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171155" w:rsidRPr="00F92EC2" w:rsidRDefault="00171155" w:rsidP="001E41DB">
            <w:pPr>
              <w:pStyle w:val="MeasuresLevel1Text"/>
              <w:tabs>
                <w:tab w:val="clear" w:pos="4320"/>
                <w:tab w:val="clear" w:pos="8640"/>
              </w:tabs>
              <w:spacing w:before="0" w:after="0"/>
              <w:ind w:left="0" w:hanging="1"/>
              <w:jc w:val="both"/>
              <w:rPr>
                <w:b/>
                <w:sz w:val="18"/>
                <w:szCs w:val="18"/>
              </w:rPr>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171155" w:rsidRPr="007849B7" w:rsidRDefault="007B7497" w:rsidP="007849B7">
            <w:pPr>
              <w:pStyle w:val="ListParagraph"/>
              <w:numPr>
                <w:ilvl w:val="0"/>
                <w:numId w:val="33"/>
              </w:numPr>
              <w:rPr>
                <w:sz w:val="18"/>
                <w:szCs w:val="18"/>
              </w:rPr>
            </w:pPr>
            <w:r w:rsidRPr="007B7497">
              <w:rPr>
                <w:sz w:val="18"/>
                <w:szCs w:val="18"/>
              </w:rPr>
              <w:t>Evidence</w:t>
            </w:r>
            <w:r>
              <w:rPr>
                <w:sz w:val="18"/>
                <w:szCs w:val="18"/>
              </w:rPr>
              <w:t xml:space="preserve"> </w:t>
            </w:r>
            <w:r w:rsidRPr="007B7497">
              <w:rPr>
                <w:sz w:val="18"/>
                <w:szCs w:val="18"/>
              </w:rPr>
              <w:t xml:space="preserve">that the </w:t>
            </w:r>
            <w:r>
              <w:rPr>
                <w:sz w:val="18"/>
                <w:szCs w:val="18"/>
              </w:rPr>
              <w:t>c</w:t>
            </w:r>
            <w:r w:rsidR="00171155" w:rsidRPr="007849B7">
              <w:rPr>
                <w:sz w:val="18"/>
                <w:szCs w:val="18"/>
              </w:rPr>
              <w:t>omponents and associated alarm paths have the attributes identified in Tables 1-1 through 1-5, Table 2, Table 3, Table 4-1 through 4-3, and Table 5, justifying the maintenance interval and the scope of maintenance activities being performed</w:t>
            </w:r>
            <w:r w:rsidR="00C061D4">
              <w:rPr>
                <w:sz w:val="18"/>
                <w:szCs w:val="18"/>
              </w:rPr>
              <w:t>.</w:t>
            </w:r>
          </w:p>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rPr>
                <w:szCs w:val="18"/>
              </w:rPr>
              <w:alias w:val="Evidence Description"/>
              <w:tag w:val="Evidence Description"/>
              <w:id w:val="-1560936522"/>
              <w:placeholder>
                <w:docPart w:val="0F956DA6A5BB49F88BCD6CE0D1C35995"/>
              </w:placeholder>
              <w:showingPlcHdr/>
            </w:sdtPr>
            <w:sdtEndPr/>
            <w:sdtContent>
              <w:p w:rsidR="00171155" w:rsidRDefault="00EF223F" w:rsidP="00C316FB">
                <w:pPr>
                  <w:pStyle w:val="RSAWEvDesc"/>
                  <w:rPr>
                    <w:szCs w:val="18"/>
                  </w:rPr>
                </w:pPr>
                <w:r w:rsidRPr="00B54D0F">
                  <w:rPr>
                    <w:rStyle w:val="PlaceholderText"/>
                    <w:szCs w:val="18"/>
                  </w:rPr>
                  <w:t>[Click and edit to enter description for AR3</w:t>
                </w:r>
                <w:r>
                  <w:rPr>
                    <w:rStyle w:val="PlaceholderText"/>
                    <w:szCs w:val="18"/>
                  </w:rPr>
                  <w:t>(ix</w:t>
                </w:r>
                <w:r w:rsidRPr="00B54D0F">
                  <w:rPr>
                    <w:rStyle w:val="PlaceholderText"/>
                    <w:szCs w:val="18"/>
                  </w:rPr>
                  <w:t>)</w:t>
                </w:r>
                <w:r>
                  <w:rPr>
                    <w:rStyle w:val="PlaceholderText"/>
                    <w:szCs w:val="18"/>
                  </w:rPr>
                  <w:t xml:space="preserve"> </w:t>
                </w:r>
                <w:r w:rsidRPr="00B54D0F">
                  <w:rPr>
                    <w:rStyle w:val="PlaceholderText"/>
                    <w:szCs w:val="18"/>
                  </w:rPr>
                  <w:t>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171155" w:rsidRDefault="00C75D28" w:rsidP="001E41DB">
            <w:pPr>
              <w:pStyle w:val="RSAWEv"/>
              <w:rPr>
                <w:color w:val="808080" w:themeColor="background1" w:themeShade="80"/>
                <w:szCs w:val="18"/>
              </w:rPr>
            </w:pPr>
            <w:sdt>
              <w:sdtPr>
                <w:rPr>
                  <w:color w:val="808080" w:themeColor="background1" w:themeShade="80"/>
                  <w:szCs w:val="18"/>
                </w:rPr>
                <w:alias w:val="Evidence"/>
                <w:tag w:val="Evidence"/>
                <w:id w:val="1682158635"/>
                <w:placeholder>
                  <w:docPart w:val="05B97C864EAA4B369BAC47E638798728"/>
                </w:placeholder>
                <w:showingPlcHdr/>
              </w:sdtPr>
              <w:sdtEndPr/>
              <w:sdtContent>
                <w:r w:rsidR="00EF223F" w:rsidRPr="00B54D0F">
                  <w:rPr>
                    <w:rStyle w:val="PlaceholderText"/>
                    <w:color w:val="808080" w:themeColor="background1" w:themeShade="80"/>
                    <w:szCs w:val="18"/>
                  </w:rPr>
                  <w:t>[Click and edit to embed file or link to evidence]</w:t>
                </w:r>
              </w:sdtContent>
            </w:sdt>
          </w:p>
        </w:tc>
        <w:tc>
          <w:tcPr>
            <w:tcW w:w="422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171155" w:rsidRPr="00D71132" w:rsidRDefault="00695A21" w:rsidP="00386CDB">
            <w:pPr>
              <w:pStyle w:val="RSAWAssessAppText"/>
              <w:rPr>
                <w:szCs w:val="18"/>
              </w:rPr>
            </w:pPr>
            <w:r>
              <w:rPr>
                <w:szCs w:val="18"/>
              </w:rPr>
              <w:t>Review AR3</w:t>
            </w:r>
            <w:r w:rsidR="00033C92">
              <w:rPr>
                <w:szCs w:val="18"/>
              </w:rPr>
              <w:t xml:space="preserve"> (</w:t>
            </w:r>
            <w:r w:rsidR="008D1D51">
              <w:rPr>
                <w:szCs w:val="18"/>
              </w:rPr>
              <w:t>i</w:t>
            </w:r>
            <w:r w:rsidR="00033C92">
              <w:rPr>
                <w:szCs w:val="18"/>
              </w:rPr>
              <w:t>x</w:t>
            </w:r>
            <w:r w:rsidR="008D1D51">
              <w:rPr>
                <w:szCs w:val="18"/>
              </w:rPr>
              <w:t xml:space="preserve">) to validate </w:t>
            </w:r>
            <w:r>
              <w:rPr>
                <w:szCs w:val="18"/>
              </w:rPr>
              <w:t>whether</w:t>
            </w:r>
            <w:r w:rsidR="008D1D51">
              <w:rPr>
                <w:szCs w:val="18"/>
              </w:rPr>
              <w:t xml:space="preserve"> the c</w:t>
            </w:r>
            <w:r w:rsidR="008D1D51" w:rsidRPr="008D1D51">
              <w:rPr>
                <w:szCs w:val="18"/>
              </w:rPr>
              <w:t>omponents and</w:t>
            </w:r>
            <w:r w:rsidR="00435E1B">
              <w:rPr>
                <w:szCs w:val="18"/>
              </w:rPr>
              <w:t xml:space="preserve"> </w:t>
            </w:r>
            <w:r w:rsidR="008D1D51" w:rsidRPr="008D1D51">
              <w:rPr>
                <w:szCs w:val="18"/>
              </w:rPr>
              <w:t>alarm paths actually have the monitoring attr</w:t>
            </w:r>
            <w:r w:rsidR="008D1D51">
              <w:rPr>
                <w:szCs w:val="18"/>
              </w:rPr>
              <w:t xml:space="preserve">ibutes identified in </w:t>
            </w:r>
            <w:r w:rsidR="008D1D51" w:rsidRPr="008D1D51">
              <w:rPr>
                <w:szCs w:val="18"/>
              </w:rPr>
              <w:t>Tables 1-1 through 1-5, Table 2, Table 3, Table 4-1 through 4-3, and Table 5, justifying the extension of the applicable maintenance int</w:t>
            </w:r>
            <w:r w:rsidR="008D1D51">
              <w:rPr>
                <w:szCs w:val="18"/>
              </w:rPr>
              <w:t>erval, if any,</w:t>
            </w:r>
            <w:r w:rsidR="008D1D51" w:rsidRPr="008D1D51">
              <w:rPr>
                <w:szCs w:val="18"/>
              </w:rPr>
              <w:t xml:space="preserve"> and the scope of maintenance activities being performed.</w:t>
            </w: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646821703"/>
              <w:placeholder>
                <w:docPart w:val="22004214597F4AC59EE24D037F1885F2"/>
              </w:placeholder>
              <w:showingPlcHdr/>
            </w:sdtPr>
            <w:sdtEndPr/>
            <w:sdtContent>
              <w:p w:rsidR="00EF223F" w:rsidRPr="006E4B7C" w:rsidRDefault="00EF223F" w:rsidP="00EF223F">
                <w:pPr>
                  <w:pStyle w:val="RSAWAuditorNotes"/>
                </w:pPr>
                <w:r w:rsidRPr="006E4B7C">
                  <w:rPr>
                    <w:rStyle w:val="PlaceholderText"/>
                  </w:rPr>
                  <w:t>[For AESO use only]</w:t>
                </w:r>
              </w:p>
            </w:sdtContent>
          </w:sdt>
          <w:p w:rsidR="00171155" w:rsidRDefault="00171155" w:rsidP="001E41DB">
            <w:pPr>
              <w:pStyle w:val="RSAWAuditorNotes"/>
            </w:pPr>
          </w:p>
        </w:tc>
      </w:tr>
      <w:tr w:rsidR="00171155" w:rsidRPr="00F92EC2" w:rsidTr="00C92BB1">
        <w:trPr>
          <w:trHeight w:val="800"/>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171155" w:rsidRPr="00F92EC2" w:rsidRDefault="00171155" w:rsidP="001E41DB">
            <w:pPr>
              <w:pStyle w:val="MeasuresLevel1Text"/>
              <w:tabs>
                <w:tab w:val="clear" w:pos="4320"/>
                <w:tab w:val="clear" w:pos="8640"/>
              </w:tabs>
              <w:spacing w:before="0" w:after="0"/>
              <w:ind w:left="0" w:hanging="1"/>
              <w:jc w:val="both"/>
              <w:rPr>
                <w:b/>
                <w:sz w:val="18"/>
                <w:szCs w:val="18"/>
              </w:rPr>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171155" w:rsidRPr="007849B7" w:rsidRDefault="001C6F05" w:rsidP="00C061D4">
            <w:pPr>
              <w:pStyle w:val="ListParagraph"/>
              <w:numPr>
                <w:ilvl w:val="0"/>
                <w:numId w:val="33"/>
              </w:numPr>
              <w:rPr>
                <w:sz w:val="18"/>
                <w:szCs w:val="18"/>
              </w:rPr>
            </w:pPr>
            <w:r>
              <w:rPr>
                <w:sz w:val="18"/>
                <w:szCs w:val="18"/>
              </w:rPr>
              <w:t>Evidence for</w:t>
            </w:r>
            <w:r w:rsidR="00030858" w:rsidRPr="007849B7">
              <w:rPr>
                <w:sz w:val="18"/>
                <w:szCs w:val="18"/>
              </w:rPr>
              <w:t xml:space="preserve"> either the most recent performance of all maintenance activities, where the maintenance interval is longer than the audit cycle, or all performances of maintenance activities during the audit peri</w:t>
            </w:r>
            <w:r w:rsidR="0078535D">
              <w:rPr>
                <w:sz w:val="18"/>
                <w:szCs w:val="18"/>
              </w:rPr>
              <w:t xml:space="preserve">od, where the maintenance </w:t>
            </w:r>
            <w:r w:rsidR="0078535D" w:rsidRPr="0096365E">
              <w:rPr>
                <w:sz w:val="18"/>
                <w:szCs w:val="18"/>
              </w:rPr>
              <w:t>interv</w:t>
            </w:r>
            <w:r w:rsidR="00030858" w:rsidRPr="0096365E">
              <w:rPr>
                <w:sz w:val="18"/>
                <w:szCs w:val="18"/>
              </w:rPr>
              <w:t>al</w:t>
            </w:r>
            <w:r w:rsidR="00030858" w:rsidRPr="007849B7">
              <w:rPr>
                <w:sz w:val="18"/>
                <w:szCs w:val="18"/>
              </w:rPr>
              <w:t xml:space="preserve"> </w:t>
            </w:r>
            <w:r w:rsidR="00E278A8">
              <w:rPr>
                <w:sz w:val="18"/>
                <w:szCs w:val="18"/>
              </w:rPr>
              <w:t>is shorter than the audi</w:t>
            </w:r>
            <w:r w:rsidR="00C061D4">
              <w:rPr>
                <w:sz w:val="18"/>
                <w:szCs w:val="18"/>
              </w:rPr>
              <w:t>t cycle, including</w:t>
            </w:r>
            <w:r w:rsidR="00E278A8">
              <w:rPr>
                <w:sz w:val="18"/>
                <w:szCs w:val="18"/>
              </w:rPr>
              <w:t xml:space="preserve"> dated </w:t>
            </w:r>
            <w:r w:rsidR="00E278A8" w:rsidRPr="007849B7">
              <w:rPr>
                <w:sz w:val="18"/>
                <w:szCs w:val="18"/>
              </w:rPr>
              <w:t xml:space="preserve">performed </w:t>
            </w:r>
            <w:r w:rsidR="00E278A8">
              <w:rPr>
                <w:sz w:val="18"/>
                <w:szCs w:val="18"/>
              </w:rPr>
              <w:t>maintenance records</w:t>
            </w:r>
            <w:r w:rsidR="00030858" w:rsidRPr="007849B7">
              <w:rPr>
                <w:sz w:val="18"/>
                <w:szCs w:val="18"/>
              </w:rPr>
              <w:t xml:space="preserve"> and</w:t>
            </w:r>
            <w:r w:rsidR="005F0995">
              <w:rPr>
                <w:sz w:val="18"/>
                <w:szCs w:val="18"/>
              </w:rPr>
              <w:t xml:space="preserve"> </w:t>
            </w:r>
            <w:r w:rsidR="007D202C">
              <w:rPr>
                <w:sz w:val="18"/>
                <w:szCs w:val="18"/>
              </w:rPr>
              <w:t xml:space="preserve">the specific activities performed. </w:t>
            </w:r>
            <w:r w:rsidR="00030858" w:rsidRPr="007849B7">
              <w:rPr>
                <w:sz w:val="18"/>
                <w:szCs w:val="18"/>
              </w:rPr>
              <w:t>The evidence may include</w:t>
            </w:r>
            <w:r w:rsidR="00386CDB">
              <w:rPr>
                <w:sz w:val="18"/>
                <w:szCs w:val="18"/>
              </w:rPr>
              <w:t>,</w:t>
            </w:r>
            <w:r w:rsidR="00030858" w:rsidRPr="007849B7">
              <w:rPr>
                <w:sz w:val="18"/>
                <w:szCs w:val="18"/>
              </w:rPr>
              <w:t xml:space="preserve"> but is not limited to</w:t>
            </w:r>
            <w:r w:rsidR="00386CDB">
              <w:rPr>
                <w:sz w:val="18"/>
                <w:szCs w:val="18"/>
              </w:rPr>
              <w:t>,</w:t>
            </w:r>
            <w:r w:rsidR="00030858" w:rsidRPr="007849B7">
              <w:rPr>
                <w:sz w:val="18"/>
                <w:szCs w:val="18"/>
              </w:rPr>
              <w:t xml:space="preserve"> dated maintenance records, dated maintenance summaries, dated check-off lists, dated inspection records, or dated work orders.</w:t>
            </w:r>
          </w:p>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rPr>
                <w:szCs w:val="18"/>
              </w:rPr>
              <w:alias w:val="Evidence Description"/>
              <w:tag w:val="Evidence Description"/>
              <w:id w:val="-2023923474"/>
              <w:placeholder>
                <w:docPart w:val="A6BE91D82E3041DCB95CE16776A1AE0F"/>
              </w:placeholder>
              <w:showingPlcHdr/>
            </w:sdtPr>
            <w:sdtEndPr/>
            <w:sdtContent>
              <w:p w:rsidR="00171155" w:rsidRDefault="00EF223F" w:rsidP="00C316FB">
                <w:pPr>
                  <w:pStyle w:val="RSAWEvDesc"/>
                  <w:rPr>
                    <w:szCs w:val="18"/>
                  </w:rPr>
                </w:pPr>
                <w:r w:rsidRPr="00B54D0F">
                  <w:rPr>
                    <w:rStyle w:val="PlaceholderText"/>
                    <w:szCs w:val="18"/>
                  </w:rPr>
                  <w:t>[Click and edit to enter description for AR3</w:t>
                </w:r>
                <w:r>
                  <w:rPr>
                    <w:rStyle w:val="PlaceholderText"/>
                    <w:szCs w:val="18"/>
                  </w:rPr>
                  <w:t>(x</w:t>
                </w:r>
                <w:r w:rsidRPr="00B54D0F">
                  <w:rPr>
                    <w:rStyle w:val="PlaceholderText"/>
                    <w:szCs w:val="18"/>
                  </w:rPr>
                  <w:t>)</w:t>
                </w:r>
                <w:r>
                  <w:rPr>
                    <w:rStyle w:val="PlaceholderText"/>
                    <w:szCs w:val="18"/>
                  </w:rPr>
                  <w:t xml:space="preserve"> </w:t>
                </w:r>
                <w:r w:rsidRPr="00B54D0F">
                  <w:rPr>
                    <w:rStyle w:val="PlaceholderText"/>
                    <w:szCs w:val="18"/>
                  </w:rPr>
                  <w:t>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171155" w:rsidRDefault="00C75D28" w:rsidP="001E41DB">
            <w:pPr>
              <w:pStyle w:val="RSAWEv"/>
              <w:rPr>
                <w:color w:val="808080" w:themeColor="background1" w:themeShade="80"/>
                <w:szCs w:val="18"/>
              </w:rPr>
            </w:pPr>
            <w:sdt>
              <w:sdtPr>
                <w:rPr>
                  <w:color w:val="808080" w:themeColor="background1" w:themeShade="80"/>
                  <w:szCs w:val="18"/>
                </w:rPr>
                <w:alias w:val="Evidence"/>
                <w:tag w:val="Evidence"/>
                <w:id w:val="1172145079"/>
                <w:placeholder>
                  <w:docPart w:val="02D14139E61540BA94C48D434710AC5C"/>
                </w:placeholder>
                <w:showingPlcHdr/>
              </w:sdtPr>
              <w:sdtEndPr/>
              <w:sdtContent>
                <w:r w:rsidR="00EF223F" w:rsidRPr="00B54D0F">
                  <w:rPr>
                    <w:rStyle w:val="PlaceholderText"/>
                    <w:color w:val="808080" w:themeColor="background1" w:themeShade="80"/>
                    <w:szCs w:val="18"/>
                  </w:rPr>
                  <w:t>[Click and edit to embed file or link to evidence]</w:t>
                </w:r>
              </w:sdtContent>
            </w:sdt>
          </w:p>
        </w:tc>
        <w:tc>
          <w:tcPr>
            <w:tcW w:w="422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171155" w:rsidRPr="00D71132" w:rsidRDefault="00695A21" w:rsidP="004C3141">
            <w:pPr>
              <w:pStyle w:val="RSAWAssessAppText"/>
              <w:rPr>
                <w:szCs w:val="18"/>
              </w:rPr>
            </w:pPr>
            <w:r>
              <w:rPr>
                <w:szCs w:val="18"/>
              </w:rPr>
              <w:t>Review AR3</w:t>
            </w:r>
            <w:r w:rsidR="00033C92">
              <w:rPr>
                <w:szCs w:val="18"/>
              </w:rPr>
              <w:t xml:space="preserve"> (</w:t>
            </w:r>
            <w:r w:rsidR="004C3141">
              <w:rPr>
                <w:szCs w:val="18"/>
              </w:rPr>
              <w:t>x) to v</w:t>
            </w:r>
            <w:r w:rsidR="004C3141" w:rsidRPr="004C3141">
              <w:rPr>
                <w:szCs w:val="18"/>
              </w:rPr>
              <w:t xml:space="preserve">erify </w:t>
            </w:r>
            <w:r>
              <w:rPr>
                <w:szCs w:val="18"/>
              </w:rPr>
              <w:t xml:space="preserve">whether </w:t>
            </w:r>
            <w:r w:rsidR="004C3141">
              <w:rPr>
                <w:szCs w:val="18"/>
              </w:rPr>
              <w:t>the protection, automatic reclosing, and sudden p</w:t>
            </w:r>
            <w:r w:rsidR="001C3446">
              <w:rPr>
                <w:szCs w:val="18"/>
              </w:rPr>
              <w:t>ressure r</w:t>
            </w:r>
            <w:r w:rsidR="004C3141">
              <w:rPr>
                <w:szCs w:val="18"/>
              </w:rPr>
              <w:t>elaying  system c</w:t>
            </w:r>
            <w:r w:rsidR="004C3141" w:rsidRPr="004C3141">
              <w:rPr>
                <w:szCs w:val="18"/>
              </w:rPr>
              <w:t xml:space="preserve">omponents included within the time-based maintenance program were maintained in accordance with the minimum maintenance activities and maximum maintenance intervals prescribed in Tables 1-1 through 1-5, Table 2, Table 3, Table 4-1 through 4-3, and Table 5.  </w:t>
            </w: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1519977828"/>
              <w:placeholder>
                <w:docPart w:val="01D72D90080B486DB82FE14C8543993C"/>
              </w:placeholder>
              <w:showingPlcHdr/>
            </w:sdtPr>
            <w:sdtEndPr/>
            <w:sdtContent>
              <w:p w:rsidR="00EF223F" w:rsidRPr="006E4B7C" w:rsidRDefault="00EF223F" w:rsidP="00EF223F">
                <w:pPr>
                  <w:pStyle w:val="RSAWAuditorNotes"/>
                </w:pPr>
                <w:r w:rsidRPr="006E4B7C">
                  <w:rPr>
                    <w:rStyle w:val="PlaceholderText"/>
                  </w:rPr>
                  <w:t>[For AESO use only]</w:t>
                </w:r>
              </w:p>
            </w:sdtContent>
          </w:sdt>
          <w:p w:rsidR="00171155" w:rsidRDefault="00171155" w:rsidP="001E41DB">
            <w:pPr>
              <w:pStyle w:val="RSAWAuditorNotes"/>
            </w:pPr>
          </w:p>
        </w:tc>
      </w:tr>
      <w:tr w:rsidR="008A0624" w:rsidRPr="00F92EC2" w:rsidTr="00C92BB1">
        <w:trPr>
          <w:trHeight w:val="800"/>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8A0624" w:rsidRPr="00F92EC2" w:rsidRDefault="008A0624" w:rsidP="001E41DB">
            <w:pPr>
              <w:pStyle w:val="MeasuresLevel1Text"/>
              <w:tabs>
                <w:tab w:val="clear" w:pos="4320"/>
                <w:tab w:val="clear" w:pos="8640"/>
              </w:tabs>
              <w:spacing w:before="0" w:after="0"/>
              <w:ind w:left="0" w:hanging="1"/>
              <w:jc w:val="both"/>
              <w:rPr>
                <w:b/>
                <w:sz w:val="18"/>
                <w:szCs w:val="18"/>
              </w:rPr>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8A0624" w:rsidRPr="007849B7" w:rsidRDefault="0005444E" w:rsidP="007849B7">
            <w:pPr>
              <w:pStyle w:val="ListParagraph"/>
              <w:numPr>
                <w:ilvl w:val="0"/>
                <w:numId w:val="33"/>
              </w:numPr>
              <w:rPr>
                <w:sz w:val="18"/>
                <w:szCs w:val="18"/>
              </w:rPr>
            </w:pPr>
            <w:r w:rsidRPr="0005444E">
              <w:rPr>
                <w:sz w:val="18"/>
                <w:szCs w:val="18"/>
              </w:rPr>
              <w:t>Evidence</w:t>
            </w:r>
            <w:r>
              <w:rPr>
                <w:sz w:val="18"/>
                <w:szCs w:val="18"/>
              </w:rPr>
              <w:t xml:space="preserve"> </w:t>
            </w:r>
            <w:r w:rsidR="008A0624" w:rsidRPr="007849B7">
              <w:rPr>
                <w:sz w:val="18"/>
                <w:szCs w:val="18"/>
              </w:rPr>
              <w:t>that the alarm p</w:t>
            </w:r>
            <w:r w:rsidR="00C061D4">
              <w:rPr>
                <w:sz w:val="18"/>
                <w:szCs w:val="18"/>
              </w:rPr>
              <w:t>aths of th</w:t>
            </w:r>
            <w:r w:rsidR="0078535D">
              <w:rPr>
                <w:sz w:val="18"/>
                <w:szCs w:val="18"/>
              </w:rPr>
              <w:t>ose</w:t>
            </w:r>
            <w:r w:rsidRPr="0005444E">
              <w:rPr>
                <w:sz w:val="18"/>
                <w:szCs w:val="18"/>
              </w:rPr>
              <w:t xml:space="preserve"> </w:t>
            </w:r>
            <w:r>
              <w:rPr>
                <w:sz w:val="18"/>
                <w:szCs w:val="18"/>
              </w:rPr>
              <w:t>p</w:t>
            </w:r>
            <w:r w:rsidRPr="0005444E">
              <w:rPr>
                <w:sz w:val="18"/>
                <w:szCs w:val="18"/>
              </w:rPr>
              <w:t xml:space="preserve">rotection </w:t>
            </w:r>
            <w:r>
              <w:rPr>
                <w:sz w:val="18"/>
                <w:szCs w:val="18"/>
              </w:rPr>
              <w:t>s</w:t>
            </w:r>
            <w:r w:rsidRPr="0005444E">
              <w:rPr>
                <w:sz w:val="18"/>
                <w:szCs w:val="18"/>
              </w:rPr>
              <w:t xml:space="preserve">ystem, </w:t>
            </w:r>
            <w:r>
              <w:rPr>
                <w:sz w:val="18"/>
                <w:szCs w:val="18"/>
              </w:rPr>
              <w:t>a</w:t>
            </w:r>
            <w:r w:rsidRPr="0005444E">
              <w:rPr>
                <w:sz w:val="18"/>
                <w:szCs w:val="18"/>
              </w:rPr>
              <w:t xml:space="preserve">utomatic </w:t>
            </w:r>
            <w:r>
              <w:rPr>
                <w:sz w:val="18"/>
                <w:szCs w:val="18"/>
              </w:rPr>
              <w:t>r</w:t>
            </w:r>
            <w:r w:rsidRPr="0005444E">
              <w:rPr>
                <w:sz w:val="18"/>
                <w:szCs w:val="18"/>
              </w:rPr>
              <w:t xml:space="preserve">eclosing, and </w:t>
            </w:r>
            <w:r>
              <w:rPr>
                <w:sz w:val="18"/>
                <w:szCs w:val="18"/>
              </w:rPr>
              <w:t>s</w:t>
            </w:r>
            <w:r w:rsidRPr="0005444E">
              <w:rPr>
                <w:sz w:val="18"/>
                <w:szCs w:val="18"/>
              </w:rPr>
              <w:t xml:space="preserve">udden </w:t>
            </w:r>
            <w:r>
              <w:rPr>
                <w:sz w:val="18"/>
                <w:szCs w:val="18"/>
              </w:rPr>
              <w:t>pressure r</w:t>
            </w:r>
            <w:r w:rsidRPr="0005444E">
              <w:rPr>
                <w:sz w:val="18"/>
                <w:szCs w:val="18"/>
              </w:rPr>
              <w:t xml:space="preserve">elaying </w:t>
            </w:r>
            <w:r>
              <w:rPr>
                <w:sz w:val="18"/>
                <w:szCs w:val="18"/>
              </w:rPr>
              <w:t>c</w:t>
            </w:r>
            <w:r w:rsidR="008A0624" w:rsidRPr="007849B7">
              <w:rPr>
                <w:sz w:val="18"/>
                <w:szCs w:val="18"/>
              </w:rPr>
              <w:t>omponents whose maintenance intervals have been extended based upon monitoring and whose mandatory maintenance activities are based upon monitoring have been maintained in accordance with Table 2.</w:t>
            </w:r>
          </w:p>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rPr>
                <w:szCs w:val="18"/>
              </w:rPr>
              <w:alias w:val="Evidence Description"/>
              <w:tag w:val="Evidence Description"/>
              <w:id w:val="-529491271"/>
              <w:placeholder>
                <w:docPart w:val="6CE453309628435E9841E4650C93E8DC"/>
              </w:placeholder>
              <w:showingPlcHdr/>
            </w:sdtPr>
            <w:sdtEndPr/>
            <w:sdtContent>
              <w:p w:rsidR="008A0624" w:rsidRDefault="00EF223F" w:rsidP="00C316FB">
                <w:pPr>
                  <w:pStyle w:val="RSAWEvDesc"/>
                  <w:rPr>
                    <w:szCs w:val="18"/>
                  </w:rPr>
                </w:pPr>
                <w:r w:rsidRPr="00B54D0F">
                  <w:rPr>
                    <w:rStyle w:val="PlaceholderText"/>
                    <w:szCs w:val="18"/>
                  </w:rPr>
                  <w:t>[Click and edit to enter description for AR3</w:t>
                </w:r>
                <w:r>
                  <w:rPr>
                    <w:rStyle w:val="PlaceholderText"/>
                    <w:szCs w:val="18"/>
                  </w:rPr>
                  <w:t>(xi</w:t>
                </w:r>
                <w:r w:rsidRPr="00B54D0F">
                  <w:rPr>
                    <w:rStyle w:val="PlaceholderText"/>
                    <w:szCs w:val="18"/>
                  </w:rPr>
                  <w:t>)</w:t>
                </w:r>
                <w:r>
                  <w:rPr>
                    <w:rStyle w:val="PlaceholderText"/>
                    <w:szCs w:val="18"/>
                  </w:rPr>
                  <w:t xml:space="preserve"> </w:t>
                </w:r>
                <w:r w:rsidRPr="00B54D0F">
                  <w:rPr>
                    <w:rStyle w:val="PlaceholderText"/>
                    <w:szCs w:val="18"/>
                  </w:rPr>
                  <w:t>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8A0624" w:rsidRDefault="00C75D28" w:rsidP="001E41DB">
            <w:pPr>
              <w:pStyle w:val="RSAWEv"/>
              <w:rPr>
                <w:color w:val="808080" w:themeColor="background1" w:themeShade="80"/>
                <w:szCs w:val="18"/>
              </w:rPr>
            </w:pPr>
            <w:sdt>
              <w:sdtPr>
                <w:rPr>
                  <w:color w:val="808080" w:themeColor="background1" w:themeShade="80"/>
                  <w:szCs w:val="18"/>
                </w:rPr>
                <w:alias w:val="Evidence"/>
                <w:tag w:val="Evidence"/>
                <w:id w:val="-446544051"/>
                <w:placeholder>
                  <w:docPart w:val="BC3DA42867CA40A4BCB9AD5EF2DA0E41"/>
                </w:placeholder>
                <w:showingPlcHdr/>
              </w:sdtPr>
              <w:sdtEndPr/>
              <w:sdtContent>
                <w:r w:rsidR="00EF223F" w:rsidRPr="00B54D0F">
                  <w:rPr>
                    <w:rStyle w:val="PlaceholderText"/>
                    <w:color w:val="808080" w:themeColor="background1" w:themeShade="80"/>
                    <w:szCs w:val="18"/>
                  </w:rPr>
                  <w:t>[Click and edit to embed file or link to evidence]</w:t>
                </w:r>
              </w:sdtContent>
            </w:sdt>
          </w:p>
        </w:tc>
        <w:tc>
          <w:tcPr>
            <w:tcW w:w="422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8A0624" w:rsidRPr="00D71132" w:rsidRDefault="00094A0C" w:rsidP="001E41DB">
            <w:pPr>
              <w:pStyle w:val="RSAWAssessAppText"/>
              <w:rPr>
                <w:szCs w:val="18"/>
              </w:rPr>
            </w:pPr>
            <w:r>
              <w:rPr>
                <w:szCs w:val="18"/>
              </w:rPr>
              <w:t>Review AR</w:t>
            </w:r>
            <w:r w:rsidR="00695A21">
              <w:rPr>
                <w:szCs w:val="18"/>
              </w:rPr>
              <w:t>3</w:t>
            </w:r>
            <w:r>
              <w:rPr>
                <w:szCs w:val="18"/>
              </w:rPr>
              <w:t xml:space="preserve"> (x</w:t>
            </w:r>
            <w:r w:rsidR="00033C92">
              <w:rPr>
                <w:szCs w:val="18"/>
              </w:rPr>
              <w:t>i</w:t>
            </w:r>
            <w:r>
              <w:rPr>
                <w:szCs w:val="18"/>
              </w:rPr>
              <w:t>) to v</w:t>
            </w:r>
            <w:r w:rsidRPr="006508B4">
              <w:rPr>
                <w:szCs w:val="18"/>
              </w:rPr>
              <w:t>alidate</w:t>
            </w:r>
            <w:r>
              <w:rPr>
                <w:szCs w:val="18"/>
              </w:rPr>
              <w:t xml:space="preserve"> </w:t>
            </w:r>
            <w:r w:rsidR="00695A21">
              <w:rPr>
                <w:szCs w:val="18"/>
              </w:rPr>
              <w:t xml:space="preserve">whether </w:t>
            </w:r>
            <w:r>
              <w:rPr>
                <w:szCs w:val="18"/>
              </w:rPr>
              <w:t>the alarm paths of those p</w:t>
            </w:r>
            <w:r w:rsidRPr="006508B4">
              <w:rPr>
                <w:szCs w:val="18"/>
              </w:rPr>
              <w:t>rotec</w:t>
            </w:r>
            <w:r>
              <w:rPr>
                <w:szCs w:val="18"/>
              </w:rPr>
              <w:t>tion system, automatic r</w:t>
            </w:r>
            <w:r w:rsidRPr="006508B4">
              <w:rPr>
                <w:szCs w:val="18"/>
              </w:rPr>
              <w:t>eclosing</w:t>
            </w:r>
            <w:r>
              <w:rPr>
                <w:szCs w:val="18"/>
              </w:rPr>
              <w:t>, and sudden pressure relaying c</w:t>
            </w:r>
            <w:r w:rsidRPr="006508B4">
              <w:rPr>
                <w:szCs w:val="18"/>
              </w:rPr>
              <w:t>omponents whose maintenance intervals have been extended, or whose mandatory activities are based upon monitoring, have been maintained in accordance with Table 2.</w:t>
            </w: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1769921821"/>
              <w:placeholder>
                <w:docPart w:val="5575BB4D37D546C3A9D2FD0D8C5A84B8"/>
              </w:placeholder>
              <w:showingPlcHdr/>
            </w:sdtPr>
            <w:sdtEndPr/>
            <w:sdtContent>
              <w:p w:rsidR="00EF223F" w:rsidRPr="006E4B7C" w:rsidRDefault="00EF223F" w:rsidP="00EF223F">
                <w:pPr>
                  <w:pStyle w:val="RSAWAuditorNotes"/>
                </w:pPr>
                <w:r w:rsidRPr="006E4B7C">
                  <w:rPr>
                    <w:rStyle w:val="PlaceholderText"/>
                  </w:rPr>
                  <w:t>[For AESO use only]</w:t>
                </w:r>
              </w:p>
            </w:sdtContent>
          </w:sdt>
          <w:p w:rsidR="008A0624" w:rsidRDefault="008A0624" w:rsidP="001E41DB">
            <w:pPr>
              <w:pStyle w:val="RSAWAuditorNotes"/>
            </w:pPr>
          </w:p>
        </w:tc>
      </w:tr>
      <w:tr w:rsidR="00440153" w:rsidRPr="00F92EC2" w:rsidTr="00C92BB1">
        <w:trPr>
          <w:trHeight w:val="800"/>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40153" w:rsidRPr="00F92EC2" w:rsidRDefault="00440153" w:rsidP="001E41DB">
            <w:pPr>
              <w:pStyle w:val="MeasuresLevel1Text"/>
              <w:tabs>
                <w:tab w:val="clear" w:pos="4320"/>
                <w:tab w:val="clear" w:pos="8640"/>
              </w:tabs>
              <w:spacing w:before="0" w:after="0"/>
              <w:ind w:left="0" w:hanging="1"/>
              <w:jc w:val="both"/>
              <w:rPr>
                <w:b/>
                <w:sz w:val="18"/>
                <w:szCs w:val="18"/>
              </w:rPr>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40153" w:rsidRPr="007B5850" w:rsidRDefault="00440153" w:rsidP="001E41DB">
            <w:pPr>
              <w:pStyle w:val="RSAWEvSubmtext"/>
            </w:pPr>
            <w:r w:rsidRPr="00B54D0F">
              <w:t>or any other evidence</w:t>
            </w:r>
            <w:r w:rsidR="00276566" w:rsidRPr="00426717">
              <w:t xml:space="preserve"> to demonstrate compliance to R3</w:t>
            </w:r>
            <w:r w:rsidRPr="007B5850">
              <w:t>.</w:t>
            </w:r>
          </w:p>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rPr>
                <w:szCs w:val="18"/>
              </w:rPr>
              <w:alias w:val="Evidence Description"/>
              <w:tag w:val="Evidence Description"/>
              <w:id w:val="-54863413"/>
              <w:placeholder>
                <w:docPart w:val="4F34B779402F4827BA50F3992DC02A0A"/>
              </w:placeholder>
              <w:showingPlcHdr/>
            </w:sdtPr>
            <w:sdtEndPr/>
            <w:sdtContent>
              <w:p w:rsidR="00440153" w:rsidRPr="002C27C4" w:rsidRDefault="00440153" w:rsidP="001E41DB">
                <w:pPr>
                  <w:pStyle w:val="RSAWEvDesc"/>
                  <w:rPr>
                    <w:szCs w:val="18"/>
                  </w:rPr>
                </w:pPr>
                <w:r w:rsidRPr="007B5850">
                  <w:rPr>
                    <w:rStyle w:val="PlaceholderText"/>
                    <w:szCs w:val="18"/>
                  </w:rPr>
                  <w:t>[Click and edit to enter description for any other 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rPr>
                <w:color w:val="808080" w:themeColor="background1" w:themeShade="80"/>
                <w:szCs w:val="18"/>
              </w:rPr>
              <w:alias w:val="Evidence"/>
              <w:tag w:val="Evidence"/>
              <w:id w:val="-1247259381"/>
              <w:placeholder>
                <w:docPart w:val="A59F98684479444BB79D4643E8F7BED9"/>
              </w:placeholder>
              <w:showingPlcHdr/>
            </w:sdtPr>
            <w:sdtEndPr/>
            <w:sdtContent>
              <w:p w:rsidR="00440153" w:rsidRPr="002C27C4" w:rsidRDefault="00440153" w:rsidP="001E41DB">
                <w:pPr>
                  <w:pStyle w:val="RSAWEv"/>
                  <w:rPr>
                    <w:color w:val="808080" w:themeColor="background1" w:themeShade="80"/>
                    <w:szCs w:val="18"/>
                  </w:rPr>
                </w:pPr>
                <w:r w:rsidRPr="002C27C4">
                  <w:rPr>
                    <w:rStyle w:val="PlaceholderText"/>
                    <w:color w:val="808080" w:themeColor="background1" w:themeShade="80"/>
                    <w:szCs w:val="18"/>
                  </w:rPr>
                  <w:t>[Click and edit to embed file or link to evidence]</w:t>
                </w:r>
              </w:p>
            </w:sdtContent>
          </w:sdt>
        </w:tc>
        <w:tc>
          <w:tcPr>
            <w:tcW w:w="422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440153" w:rsidRPr="00363A8D" w:rsidRDefault="00276566" w:rsidP="001E41DB">
            <w:pPr>
              <w:pStyle w:val="RSAWAssessAppText"/>
              <w:rPr>
                <w:szCs w:val="18"/>
              </w:rPr>
            </w:pPr>
            <w:r w:rsidRPr="00D71132">
              <w:rPr>
                <w:szCs w:val="18"/>
              </w:rPr>
              <w:t>Review any other evidence submi</w:t>
            </w:r>
            <w:r w:rsidRPr="001C529F">
              <w:rPr>
                <w:szCs w:val="18"/>
              </w:rPr>
              <w:t>tted to determine whether it me</w:t>
            </w:r>
            <w:r w:rsidR="007010E7" w:rsidRPr="00141E63">
              <w:rPr>
                <w:szCs w:val="18"/>
              </w:rPr>
              <w:t xml:space="preserve">ets the intent of </w:t>
            </w:r>
            <w:r w:rsidRPr="00141E63">
              <w:rPr>
                <w:szCs w:val="18"/>
              </w:rPr>
              <w:t>R3.</w:t>
            </w: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319893060"/>
              <w:placeholder>
                <w:docPart w:val="A299E6F6C25A463F952B5AAE64DA43E4"/>
              </w:placeholder>
              <w:showingPlcHdr/>
            </w:sdtPr>
            <w:sdtEndPr/>
            <w:sdtContent>
              <w:p w:rsidR="00440153" w:rsidRPr="006E4B7C" w:rsidRDefault="00440153" w:rsidP="001E41DB">
                <w:pPr>
                  <w:pStyle w:val="RSAWAuditorNotes"/>
                </w:pPr>
                <w:r w:rsidRPr="006E4B7C">
                  <w:rPr>
                    <w:rStyle w:val="PlaceholderText"/>
                  </w:rPr>
                  <w:t>[For AESO use only]</w:t>
                </w:r>
              </w:p>
            </w:sdtContent>
          </w:sdt>
          <w:p w:rsidR="00440153" w:rsidRPr="006E4B7C" w:rsidRDefault="00440153" w:rsidP="001E41DB">
            <w:pPr>
              <w:pStyle w:val="RSAWAuditorNotes"/>
            </w:pPr>
          </w:p>
        </w:tc>
      </w:tr>
      <w:tr w:rsidR="00440153" w:rsidRPr="00F92EC2" w:rsidTr="00C92BB1">
        <w:tblPrEx>
          <w:tblBorders>
            <w:top w:val="single" w:sz="4" w:space="0" w:color="auto"/>
            <w:bottom w:val="single" w:sz="4" w:space="0" w:color="auto"/>
            <w:insideH w:val="single" w:sz="4" w:space="0" w:color="auto"/>
            <w:insideV w:val="single" w:sz="4" w:space="0" w:color="auto"/>
          </w:tblBorders>
        </w:tblPrEx>
        <w:trPr>
          <w:cantSplit/>
        </w:trPr>
        <w:tc>
          <w:tcPr>
            <w:tcW w:w="22737" w:type="dxa"/>
            <w:gridSpan w:val="6"/>
            <w:shd w:val="pct12" w:color="auto" w:fill="FFFFFF" w:themeFill="background1"/>
            <w:tcMar>
              <w:top w:w="57" w:type="dxa"/>
              <w:left w:w="57" w:type="dxa"/>
              <w:bottom w:w="57" w:type="dxa"/>
              <w:right w:w="57" w:type="dxa"/>
            </w:tcMar>
          </w:tcPr>
          <w:p w:rsidR="00440153" w:rsidRPr="00F92EC2" w:rsidRDefault="00440153" w:rsidP="001E41DB">
            <w:pPr>
              <w:rPr>
                <w:sz w:val="16"/>
                <w:szCs w:val="16"/>
              </w:rPr>
            </w:pPr>
            <w:r w:rsidRPr="00F92EC2">
              <w:rPr>
                <w:rFonts w:cs="Arial"/>
                <w:b/>
                <w:bCs/>
                <w:lang w:val="en-US"/>
              </w:rPr>
              <w:t>Finding</w:t>
            </w:r>
            <w:r>
              <w:rPr>
                <w:rFonts w:cs="Arial"/>
                <w:b/>
                <w:bCs/>
                <w:lang w:val="en-US"/>
              </w:rPr>
              <w:t>s</w:t>
            </w:r>
          </w:p>
        </w:tc>
      </w:tr>
      <w:tr w:rsidR="00440153" w:rsidRPr="00F92EC2" w:rsidTr="00C92BB1">
        <w:tblPrEx>
          <w:tblBorders>
            <w:top w:val="single" w:sz="4" w:space="0" w:color="auto"/>
            <w:bottom w:val="single" w:sz="4" w:space="0" w:color="auto"/>
            <w:insideH w:val="single" w:sz="4" w:space="0" w:color="auto"/>
            <w:insideV w:val="single" w:sz="4" w:space="0" w:color="auto"/>
          </w:tblBorders>
        </w:tblPrEx>
        <w:trPr>
          <w:cantSplit/>
          <w:trHeight w:val="408"/>
        </w:trPr>
        <w:tc>
          <w:tcPr>
            <w:tcW w:w="22737" w:type="dxa"/>
            <w:gridSpan w:val="6"/>
            <w:shd w:val="clear" w:color="auto" w:fill="auto"/>
            <w:tcMar>
              <w:top w:w="57" w:type="dxa"/>
              <w:left w:w="57" w:type="dxa"/>
              <w:bottom w:w="57" w:type="dxa"/>
              <w:right w:w="57" w:type="dxa"/>
            </w:tcMar>
          </w:tcPr>
          <w:sdt>
            <w:sdtPr>
              <w:rPr>
                <w:rStyle w:val="RSAWFindingsChar"/>
              </w:rPr>
              <w:alias w:val="Findings"/>
              <w:tag w:val="Findings"/>
              <w:id w:val="-1823339965"/>
              <w:placeholder>
                <w:docPart w:val="630A6F1CEC3B43D3B903C1362C40D98A"/>
              </w:placeholder>
              <w:showingPlcHdr/>
            </w:sdtPr>
            <w:sdtEndPr>
              <w:rPr>
                <w:rStyle w:val="DefaultParagraphFont"/>
              </w:rPr>
            </w:sdtEndPr>
            <w:sdtContent>
              <w:p w:rsidR="00440153" w:rsidRPr="00F92EC2" w:rsidRDefault="00440153" w:rsidP="001E41DB">
                <w:pPr>
                  <w:pStyle w:val="RSAWTableText"/>
                </w:pPr>
                <w:r w:rsidRPr="00B1161F">
                  <w:rPr>
                    <w:rStyle w:val="RSAWFindingsChar"/>
                    <w:color w:val="808080" w:themeColor="background1" w:themeShade="80"/>
                  </w:rPr>
                  <w:t>[For AESO use only]</w:t>
                </w:r>
              </w:p>
            </w:sdtContent>
          </w:sdt>
        </w:tc>
      </w:tr>
    </w:tbl>
    <w:p w:rsidR="00440153" w:rsidRDefault="00440153">
      <w:pPr>
        <w:rPr>
          <w:rFonts w:cs="Arial"/>
        </w:rPr>
      </w:pPr>
      <w:r>
        <w:rPr>
          <w:rFonts w:cs="Arial"/>
        </w:rPr>
        <w:br w:type="page"/>
      </w:r>
    </w:p>
    <w:p w:rsidR="00440153" w:rsidRPr="00D5583C" w:rsidRDefault="00440153" w:rsidP="00440153">
      <w:pPr>
        <w:pStyle w:val="Heading1"/>
        <w:spacing w:before="0" w:after="120"/>
        <w:rPr>
          <w:color w:val="FFFFFF" w:themeColor="background1"/>
        </w:rPr>
      </w:pPr>
      <w:r w:rsidRPr="00F92EC2">
        <w:lastRenderedPageBreak/>
        <w:t>C</w:t>
      </w:r>
      <w:r>
        <w:t>ompliance Assessment</w:t>
      </w:r>
    </w:p>
    <w:tbl>
      <w:tblPr>
        <w:tblW w:w="22737" w:type="dxa"/>
        <w:tblCellMar>
          <w:top w:w="57" w:type="dxa"/>
          <w:left w:w="57" w:type="dxa"/>
          <w:bottom w:w="57" w:type="dxa"/>
          <w:right w:w="57" w:type="dxa"/>
        </w:tblCellMar>
        <w:tblLook w:val="01E0" w:firstRow="1" w:lastRow="1" w:firstColumn="1" w:lastColumn="1" w:noHBand="0" w:noVBand="0"/>
      </w:tblPr>
      <w:tblGrid>
        <w:gridCol w:w="4630"/>
        <w:gridCol w:w="3438"/>
        <w:gridCol w:w="2892"/>
        <w:gridCol w:w="3501"/>
        <w:gridCol w:w="4220"/>
        <w:gridCol w:w="4056"/>
      </w:tblGrid>
      <w:tr w:rsidR="00440153" w:rsidRPr="00315414" w:rsidTr="00A97965">
        <w:trPr>
          <w:trHeight w:hRule="exact" w:val="346"/>
          <w:tblHeader/>
        </w:trPr>
        <w:tc>
          <w:tcPr>
            <w:tcW w:w="4630" w:type="dxa"/>
            <w:tcBorders>
              <w:top w:val="single" w:sz="4" w:space="0" w:color="auto"/>
              <w:bottom w:val="single" w:sz="4" w:space="0" w:color="auto"/>
              <w:right w:val="single" w:sz="4" w:space="0" w:color="auto"/>
            </w:tcBorders>
            <w:shd w:val="pct12" w:color="auto" w:fill="auto"/>
            <w:vAlign w:val="center"/>
          </w:tcPr>
          <w:p w:rsidR="00440153" w:rsidRPr="006E4B7C" w:rsidRDefault="00440153" w:rsidP="001E41DB">
            <w:pPr>
              <w:jc w:val="center"/>
              <w:outlineLvl w:val="0"/>
              <w:rPr>
                <w:rFonts w:cs="Arial"/>
                <w:szCs w:val="20"/>
              </w:rPr>
            </w:pPr>
            <w:r w:rsidRPr="006E4B7C">
              <w:rPr>
                <w:rFonts w:cs="Arial"/>
                <w:b/>
                <w:bCs/>
                <w:szCs w:val="20"/>
              </w:rPr>
              <w:t>Requirement &amp; Measure</w:t>
            </w:r>
          </w:p>
        </w:tc>
        <w:tc>
          <w:tcPr>
            <w:tcW w:w="3438" w:type="dxa"/>
            <w:tcBorders>
              <w:top w:val="single" w:sz="4" w:space="0" w:color="auto"/>
              <w:left w:val="single" w:sz="4" w:space="0" w:color="auto"/>
              <w:bottom w:val="single" w:sz="4" w:space="0" w:color="auto"/>
              <w:right w:val="single" w:sz="4" w:space="0" w:color="auto"/>
            </w:tcBorders>
            <w:shd w:val="pct12" w:color="auto" w:fill="auto"/>
            <w:vAlign w:val="center"/>
          </w:tcPr>
          <w:p w:rsidR="00440153" w:rsidRPr="006E4B7C" w:rsidRDefault="00440153" w:rsidP="001E41DB">
            <w:pPr>
              <w:jc w:val="center"/>
              <w:rPr>
                <w:rFonts w:cs="Arial"/>
                <w:b/>
                <w:bCs/>
                <w:szCs w:val="20"/>
              </w:rPr>
            </w:pPr>
            <w:r w:rsidRPr="006E4B7C">
              <w:rPr>
                <w:rFonts w:cs="Arial"/>
                <w:b/>
                <w:bCs/>
                <w:szCs w:val="20"/>
              </w:rPr>
              <w:t>Evidence Submission</w:t>
            </w:r>
          </w:p>
        </w:tc>
        <w:tc>
          <w:tcPr>
            <w:tcW w:w="2892" w:type="dxa"/>
            <w:tcBorders>
              <w:top w:val="single" w:sz="4" w:space="0" w:color="auto"/>
              <w:left w:val="single" w:sz="4" w:space="0" w:color="auto"/>
              <w:bottom w:val="single" w:sz="4" w:space="0" w:color="auto"/>
              <w:right w:val="single" w:sz="4" w:space="0" w:color="auto"/>
            </w:tcBorders>
            <w:shd w:val="pct12" w:color="auto" w:fill="auto"/>
            <w:vAlign w:val="center"/>
          </w:tcPr>
          <w:p w:rsidR="00440153" w:rsidRPr="006E4B7C" w:rsidRDefault="00440153" w:rsidP="001E41DB">
            <w:pPr>
              <w:jc w:val="center"/>
              <w:rPr>
                <w:rFonts w:cs="Arial"/>
                <w:b/>
                <w:bCs/>
                <w:szCs w:val="20"/>
              </w:rPr>
            </w:pPr>
            <w:r w:rsidRPr="006E4B7C">
              <w:rPr>
                <w:rFonts w:cs="Arial"/>
                <w:b/>
                <w:bCs/>
                <w:szCs w:val="20"/>
              </w:rPr>
              <w:t>Evidence Description</w:t>
            </w:r>
          </w:p>
        </w:tc>
        <w:tc>
          <w:tcPr>
            <w:tcW w:w="3501" w:type="dxa"/>
            <w:tcBorders>
              <w:top w:val="single" w:sz="4" w:space="0" w:color="auto"/>
              <w:left w:val="single" w:sz="4" w:space="0" w:color="auto"/>
              <w:bottom w:val="single" w:sz="4" w:space="0" w:color="auto"/>
              <w:right w:val="single" w:sz="4" w:space="0" w:color="auto"/>
            </w:tcBorders>
            <w:shd w:val="pct12" w:color="auto" w:fill="auto"/>
            <w:vAlign w:val="center"/>
          </w:tcPr>
          <w:p w:rsidR="00440153" w:rsidRPr="006E4B7C" w:rsidRDefault="00440153" w:rsidP="001E41DB">
            <w:pPr>
              <w:jc w:val="center"/>
              <w:rPr>
                <w:rFonts w:cs="Arial"/>
                <w:b/>
                <w:bCs/>
                <w:szCs w:val="20"/>
                <w:lang w:val="fr-FR"/>
              </w:rPr>
            </w:pPr>
            <w:r w:rsidRPr="006E4B7C">
              <w:rPr>
                <w:rFonts w:cs="Arial"/>
                <w:b/>
                <w:bCs/>
                <w:szCs w:val="20"/>
                <w:lang w:val="fr-FR"/>
              </w:rPr>
              <w:t>Evidence</w:t>
            </w:r>
          </w:p>
        </w:tc>
        <w:tc>
          <w:tcPr>
            <w:tcW w:w="4220" w:type="dxa"/>
            <w:tcBorders>
              <w:top w:val="single" w:sz="4" w:space="0" w:color="auto"/>
              <w:left w:val="single" w:sz="4" w:space="0" w:color="auto"/>
              <w:bottom w:val="single" w:sz="4" w:space="0" w:color="auto"/>
              <w:right w:val="single" w:sz="4" w:space="0" w:color="auto"/>
            </w:tcBorders>
            <w:shd w:val="pct12" w:color="auto" w:fill="auto"/>
            <w:vAlign w:val="center"/>
          </w:tcPr>
          <w:p w:rsidR="00440153" w:rsidRPr="006E4B7C" w:rsidRDefault="00440153" w:rsidP="001E41DB">
            <w:pPr>
              <w:jc w:val="center"/>
              <w:rPr>
                <w:rFonts w:cs="Arial"/>
                <w:b/>
                <w:bCs/>
                <w:szCs w:val="20"/>
              </w:rPr>
            </w:pPr>
            <w:r w:rsidRPr="006E4B7C">
              <w:rPr>
                <w:rFonts w:cs="Arial"/>
                <w:b/>
                <w:bCs/>
                <w:szCs w:val="20"/>
              </w:rPr>
              <w:t>Assessment Approach</w:t>
            </w:r>
          </w:p>
        </w:tc>
        <w:tc>
          <w:tcPr>
            <w:tcW w:w="4056" w:type="dxa"/>
            <w:tcBorders>
              <w:top w:val="single" w:sz="4" w:space="0" w:color="auto"/>
              <w:left w:val="single" w:sz="4" w:space="0" w:color="auto"/>
              <w:bottom w:val="single" w:sz="4" w:space="0" w:color="auto"/>
            </w:tcBorders>
            <w:shd w:val="pct12" w:color="auto" w:fill="auto"/>
            <w:vAlign w:val="center"/>
          </w:tcPr>
          <w:p w:rsidR="00440153" w:rsidRPr="006E4B7C" w:rsidRDefault="00440153" w:rsidP="001E41DB">
            <w:pPr>
              <w:jc w:val="center"/>
              <w:rPr>
                <w:szCs w:val="20"/>
              </w:rPr>
            </w:pPr>
            <w:r w:rsidRPr="006E4B7C">
              <w:rPr>
                <w:b/>
                <w:bCs/>
                <w:szCs w:val="20"/>
              </w:rPr>
              <w:t xml:space="preserve">Auditor </w:t>
            </w:r>
            <w:r w:rsidRPr="006E4B7C">
              <w:rPr>
                <w:rFonts w:cs="Arial"/>
                <w:b/>
                <w:bCs/>
                <w:szCs w:val="20"/>
              </w:rPr>
              <w:t>Notes</w:t>
            </w:r>
          </w:p>
        </w:tc>
      </w:tr>
      <w:tr w:rsidR="00440153" w:rsidRPr="00F92EC2" w:rsidTr="00A97965">
        <w:trPr>
          <w:trHeight w:val="20"/>
        </w:trPr>
        <w:tc>
          <w:tcPr>
            <w:tcW w:w="4630" w:type="dxa"/>
            <w:vMerge w:val="restart"/>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C1150" w:rsidRPr="004C1150" w:rsidRDefault="004C1150" w:rsidP="00B817C9">
            <w:pPr>
              <w:ind w:left="270" w:hanging="270"/>
              <w:rPr>
                <w:rFonts w:cs="Arial"/>
                <w:sz w:val="18"/>
                <w:szCs w:val="18"/>
              </w:rPr>
            </w:pPr>
            <w:r w:rsidRPr="004C1150">
              <w:rPr>
                <w:rFonts w:cs="Arial"/>
                <w:b/>
                <w:bCs/>
                <w:sz w:val="18"/>
                <w:szCs w:val="18"/>
              </w:rPr>
              <w:t xml:space="preserve">R4 </w:t>
            </w:r>
            <w:r w:rsidRPr="004C1150">
              <w:rPr>
                <w:rFonts w:cs="Arial"/>
                <w:sz w:val="18"/>
                <w:szCs w:val="18"/>
              </w:rPr>
              <w:t xml:space="preserve">Each </w:t>
            </w:r>
            <w:r w:rsidRPr="004C1150">
              <w:rPr>
                <w:rFonts w:cs="Arial"/>
                <w:b/>
                <w:bCs/>
                <w:sz w:val="18"/>
                <w:szCs w:val="18"/>
              </w:rPr>
              <w:t xml:space="preserve">legal owner </w:t>
            </w:r>
            <w:r w:rsidRPr="004C1150">
              <w:rPr>
                <w:rFonts w:cs="Arial"/>
                <w:sz w:val="18"/>
                <w:szCs w:val="18"/>
              </w:rPr>
              <w:t xml:space="preserve">of a </w:t>
            </w:r>
            <w:r w:rsidRPr="004C1150">
              <w:rPr>
                <w:rFonts w:cs="Arial"/>
                <w:b/>
                <w:bCs/>
                <w:sz w:val="18"/>
                <w:szCs w:val="18"/>
              </w:rPr>
              <w:t>transmission facility</w:t>
            </w:r>
            <w:r w:rsidRPr="004C1150">
              <w:rPr>
                <w:rFonts w:cs="Arial"/>
                <w:sz w:val="18"/>
                <w:szCs w:val="18"/>
              </w:rPr>
              <w:t xml:space="preserve">, </w:t>
            </w:r>
            <w:r w:rsidRPr="004C1150">
              <w:rPr>
                <w:rFonts w:cs="Arial"/>
                <w:b/>
                <w:bCs/>
                <w:sz w:val="18"/>
                <w:szCs w:val="18"/>
              </w:rPr>
              <w:t xml:space="preserve">legal owner </w:t>
            </w:r>
            <w:r w:rsidRPr="004C1150">
              <w:rPr>
                <w:rFonts w:cs="Arial"/>
                <w:sz w:val="18"/>
                <w:szCs w:val="18"/>
              </w:rPr>
              <w:t xml:space="preserve">of a </w:t>
            </w:r>
            <w:r w:rsidRPr="004C1150">
              <w:rPr>
                <w:rFonts w:cs="Arial"/>
                <w:b/>
                <w:bCs/>
                <w:sz w:val="18"/>
                <w:szCs w:val="18"/>
              </w:rPr>
              <w:t>generating unit</w:t>
            </w:r>
            <w:r w:rsidRPr="004C1150">
              <w:rPr>
                <w:rFonts w:cs="Arial"/>
                <w:sz w:val="18"/>
                <w:szCs w:val="18"/>
              </w:rPr>
              <w:t xml:space="preserve">, and </w:t>
            </w:r>
            <w:r w:rsidRPr="004C1150">
              <w:rPr>
                <w:rFonts w:cs="Arial"/>
                <w:b/>
                <w:bCs/>
                <w:sz w:val="18"/>
                <w:szCs w:val="18"/>
              </w:rPr>
              <w:t xml:space="preserve">legal owner </w:t>
            </w:r>
            <w:r w:rsidRPr="004C1150">
              <w:rPr>
                <w:rFonts w:cs="Arial"/>
                <w:sz w:val="18"/>
                <w:szCs w:val="18"/>
              </w:rPr>
              <w:t xml:space="preserve">of an </w:t>
            </w:r>
            <w:r w:rsidRPr="004C1150">
              <w:rPr>
                <w:rFonts w:cs="Arial"/>
                <w:b/>
                <w:bCs/>
                <w:sz w:val="18"/>
                <w:szCs w:val="18"/>
              </w:rPr>
              <w:t xml:space="preserve">aggregated generating facility </w:t>
            </w:r>
            <w:r w:rsidRPr="004C1150">
              <w:rPr>
                <w:rFonts w:cs="Arial"/>
                <w:sz w:val="18"/>
                <w:szCs w:val="18"/>
              </w:rPr>
              <w:t xml:space="preserve">that uses performance-based maintenance program(s) in accordance with requirement R2 must implement and follow its </w:t>
            </w:r>
            <w:r w:rsidRPr="004C1150">
              <w:rPr>
                <w:rFonts w:cs="Arial"/>
                <w:b/>
                <w:bCs/>
                <w:sz w:val="18"/>
                <w:szCs w:val="18"/>
              </w:rPr>
              <w:t xml:space="preserve">protection system </w:t>
            </w:r>
            <w:r w:rsidRPr="004C1150">
              <w:rPr>
                <w:rFonts w:cs="Arial"/>
                <w:sz w:val="18"/>
                <w:szCs w:val="18"/>
              </w:rPr>
              <w:t xml:space="preserve">maintenance program for its </w:t>
            </w:r>
            <w:r w:rsidRPr="004C1150">
              <w:rPr>
                <w:rFonts w:cs="Arial"/>
                <w:b/>
                <w:bCs/>
                <w:sz w:val="18"/>
                <w:szCs w:val="18"/>
              </w:rPr>
              <w:t>protection system</w:t>
            </w:r>
            <w:r w:rsidRPr="004C1150">
              <w:rPr>
                <w:rFonts w:cs="Arial"/>
                <w:sz w:val="18"/>
                <w:szCs w:val="18"/>
              </w:rPr>
              <w:t xml:space="preserve">, automatic reclosing, and sudden pressure relaying components that are included within the performance-based program(s). </w:t>
            </w:r>
          </w:p>
          <w:p w:rsidR="004C1150" w:rsidRPr="004C1150" w:rsidRDefault="004C1150" w:rsidP="004C1150">
            <w:pPr>
              <w:rPr>
                <w:rFonts w:cs="Arial"/>
                <w:sz w:val="18"/>
                <w:szCs w:val="18"/>
              </w:rPr>
            </w:pPr>
          </w:p>
          <w:p w:rsidR="004C1150" w:rsidRPr="004C1150" w:rsidRDefault="004C1150" w:rsidP="00B817C9">
            <w:pPr>
              <w:ind w:left="450" w:hanging="450"/>
              <w:rPr>
                <w:rFonts w:cs="Arial"/>
                <w:sz w:val="18"/>
                <w:szCs w:val="18"/>
              </w:rPr>
            </w:pPr>
            <w:r w:rsidRPr="004C1150">
              <w:rPr>
                <w:rFonts w:cs="Arial"/>
                <w:b/>
                <w:bCs/>
                <w:sz w:val="18"/>
                <w:szCs w:val="18"/>
              </w:rPr>
              <w:t xml:space="preserve">MR4 </w:t>
            </w:r>
            <w:r w:rsidRPr="004C1150">
              <w:rPr>
                <w:rFonts w:cs="Arial"/>
                <w:sz w:val="18"/>
                <w:szCs w:val="18"/>
              </w:rPr>
              <w:t xml:space="preserve">Evidence of following the </w:t>
            </w:r>
            <w:r w:rsidRPr="004C1150">
              <w:rPr>
                <w:rFonts w:cs="Arial"/>
                <w:b/>
                <w:bCs/>
                <w:sz w:val="18"/>
                <w:szCs w:val="18"/>
              </w:rPr>
              <w:t xml:space="preserve">protection system </w:t>
            </w:r>
            <w:r w:rsidRPr="004C1150">
              <w:rPr>
                <w:rFonts w:cs="Arial"/>
                <w:sz w:val="18"/>
                <w:szCs w:val="18"/>
              </w:rPr>
              <w:t xml:space="preserve">maintenance program for performance-based maintenance program(s) as required in requirement R4 exists. Evidence may include, but is not limited to, dated maintenance records, dated maintenance summaries, dated check-off lists, dated inspection records, or dated work orders or other equivalent evidence. </w:t>
            </w:r>
          </w:p>
          <w:p w:rsidR="00440153" w:rsidRPr="00EF3C89" w:rsidRDefault="00440153" w:rsidP="001E41DB">
            <w:pPr>
              <w:pStyle w:val="RSAWReqMzrs"/>
            </w:pPr>
          </w:p>
        </w:tc>
        <w:tc>
          <w:tcPr>
            <w:tcW w:w="3438" w:type="dxa"/>
            <w:tcBorders>
              <w:top w:val="single" w:sz="4" w:space="0" w:color="auto"/>
              <w:left w:val="single" w:sz="4" w:space="0" w:color="auto"/>
              <w:right w:val="single" w:sz="4" w:space="0" w:color="auto"/>
            </w:tcBorders>
            <w:shd w:val="clear" w:color="auto" w:fill="auto"/>
            <w:tcMar>
              <w:top w:w="57" w:type="dxa"/>
              <w:left w:w="57" w:type="dxa"/>
              <w:bottom w:w="57" w:type="dxa"/>
              <w:right w:w="57" w:type="dxa"/>
            </w:tcMar>
          </w:tcPr>
          <w:p w:rsidR="005B3D43" w:rsidRPr="00731318" w:rsidRDefault="00440153" w:rsidP="009E56B0">
            <w:pPr>
              <w:pStyle w:val="RSAWEvSubmtext"/>
            </w:pPr>
            <w:r w:rsidRPr="00731318">
              <w:rPr>
                <w:b/>
              </w:rPr>
              <w:t>AR</w:t>
            </w:r>
            <w:r w:rsidR="007D1C83">
              <w:rPr>
                <w:b/>
              </w:rPr>
              <w:t>4</w:t>
            </w:r>
            <w:r>
              <w:t xml:space="preserve"> Please provide:</w:t>
            </w:r>
          </w:p>
        </w:tc>
        <w:tc>
          <w:tcPr>
            <w:tcW w:w="2892" w:type="dxa"/>
            <w:vMerge w:val="restart"/>
            <w:tcBorders>
              <w:top w:val="single" w:sz="4" w:space="0" w:color="auto"/>
              <w:left w:val="single" w:sz="4" w:space="0" w:color="auto"/>
              <w:right w:val="single" w:sz="4" w:space="0" w:color="auto"/>
            </w:tcBorders>
            <w:shd w:val="clear" w:color="auto" w:fill="auto"/>
            <w:tcMar>
              <w:top w:w="57" w:type="dxa"/>
              <w:left w:w="57" w:type="dxa"/>
              <w:bottom w:w="57" w:type="dxa"/>
              <w:right w:w="57" w:type="dxa"/>
            </w:tcMar>
          </w:tcPr>
          <w:sdt>
            <w:sdtPr>
              <w:alias w:val="Evidence Description"/>
              <w:tag w:val="Evidence Description"/>
              <w:id w:val="-252665161"/>
              <w:placeholder>
                <w:docPart w:val="91930E09EA7348DE883244291C9B2E61"/>
              </w:placeholder>
              <w:showingPlcHdr/>
            </w:sdtPr>
            <w:sdtEndPr/>
            <w:sdtContent>
              <w:p w:rsidR="00440153" w:rsidRPr="006E4B7C" w:rsidRDefault="00440153" w:rsidP="00CD29D9">
                <w:pPr>
                  <w:pStyle w:val="RSAWEvDesc"/>
                </w:pPr>
                <w:r w:rsidRPr="006E4B7C">
                  <w:rPr>
                    <w:rStyle w:val="PlaceholderText"/>
                  </w:rPr>
                  <w:t>[Click and e</w:t>
                </w:r>
                <w:r w:rsidR="00BD3225">
                  <w:rPr>
                    <w:rStyle w:val="PlaceholderText"/>
                  </w:rPr>
                  <w:t>dit to enter description for AR4</w:t>
                </w:r>
                <w:r w:rsidRPr="006E4B7C">
                  <w:rPr>
                    <w:rStyle w:val="PlaceholderText"/>
                  </w:rPr>
                  <w:t>(i)</w:t>
                </w:r>
                <w:r w:rsidR="001227B3">
                  <w:rPr>
                    <w:rStyle w:val="PlaceholderText"/>
                  </w:rPr>
                  <w:t xml:space="preserve"> and AR4(ii)</w:t>
                </w:r>
                <w:r w:rsidRPr="006E4B7C">
                  <w:rPr>
                    <w:rStyle w:val="PlaceholderText"/>
                  </w:rPr>
                  <w:t xml:space="preserve"> submitted evidence]</w:t>
                </w:r>
              </w:p>
            </w:sdtContent>
          </w:sdt>
        </w:tc>
        <w:tc>
          <w:tcPr>
            <w:tcW w:w="3501" w:type="dxa"/>
            <w:vMerge w:val="restart"/>
            <w:tcBorders>
              <w:top w:val="single" w:sz="4" w:space="0" w:color="auto"/>
              <w:left w:val="single" w:sz="4" w:space="0" w:color="auto"/>
              <w:right w:val="single" w:sz="4" w:space="0" w:color="auto"/>
            </w:tcBorders>
            <w:shd w:val="clear" w:color="auto" w:fill="auto"/>
            <w:tcMar>
              <w:top w:w="57" w:type="dxa"/>
              <w:left w:w="57" w:type="dxa"/>
              <w:bottom w:w="57" w:type="dxa"/>
              <w:right w:w="57" w:type="dxa"/>
            </w:tcMar>
          </w:tcPr>
          <w:p w:rsidR="00440153" w:rsidRPr="008C0FFF" w:rsidRDefault="00C75D28" w:rsidP="001E41DB">
            <w:pPr>
              <w:pStyle w:val="RSAWEv"/>
              <w:rPr>
                <w:color w:val="808080" w:themeColor="background1" w:themeShade="80"/>
              </w:rPr>
            </w:pPr>
            <w:sdt>
              <w:sdtPr>
                <w:rPr>
                  <w:color w:val="808080" w:themeColor="background1" w:themeShade="80"/>
                </w:rPr>
                <w:alias w:val="Evidence"/>
                <w:tag w:val="Evidence"/>
                <w:id w:val="-1537348459"/>
                <w:placeholder>
                  <w:docPart w:val="839BC99132A64E12B4F06460FF356C6F"/>
                </w:placeholder>
                <w:showingPlcHdr/>
              </w:sdtPr>
              <w:sdtEndPr/>
              <w:sdtContent>
                <w:r w:rsidR="00440153" w:rsidRPr="008C0FFF">
                  <w:rPr>
                    <w:rStyle w:val="PlaceholderText"/>
                    <w:color w:val="808080" w:themeColor="background1" w:themeShade="80"/>
                  </w:rPr>
                  <w:t>[Click and edit to embed file or link to evidence]</w:t>
                </w:r>
              </w:sdtContent>
            </w:sdt>
          </w:p>
        </w:tc>
        <w:tc>
          <w:tcPr>
            <w:tcW w:w="4220" w:type="dxa"/>
            <w:vMerge w:val="restart"/>
            <w:tcBorders>
              <w:top w:val="single" w:sz="4" w:space="0" w:color="auto"/>
              <w:left w:val="single" w:sz="4" w:space="0" w:color="auto"/>
              <w:right w:val="single" w:sz="4" w:space="0" w:color="auto"/>
            </w:tcBorders>
            <w:tcMar>
              <w:top w:w="57" w:type="dxa"/>
              <w:left w:w="57" w:type="dxa"/>
              <w:bottom w:w="57" w:type="dxa"/>
              <w:right w:w="57" w:type="dxa"/>
            </w:tcMar>
          </w:tcPr>
          <w:p w:rsidR="00C93F97" w:rsidRDefault="00173F65" w:rsidP="008A5888">
            <w:pPr>
              <w:pStyle w:val="RSAWAssessAppText"/>
            </w:pPr>
            <w:r>
              <w:t xml:space="preserve">Review </w:t>
            </w:r>
            <w:r w:rsidRPr="00173F65">
              <w:t>AR4 (</w:t>
            </w:r>
            <w:proofErr w:type="spellStart"/>
            <w:r w:rsidRPr="00173F65">
              <w:t>i</w:t>
            </w:r>
            <w:proofErr w:type="spellEnd"/>
            <w:r w:rsidRPr="00173F65">
              <w:t>)</w:t>
            </w:r>
            <w:r w:rsidR="00117635">
              <w:t xml:space="preserve"> and</w:t>
            </w:r>
            <w:r w:rsidR="00781C30">
              <w:t xml:space="preserve"> </w:t>
            </w:r>
            <w:r>
              <w:t>AR</w:t>
            </w:r>
            <w:r w:rsidR="00C93F97">
              <w:t>4</w:t>
            </w:r>
            <w:r w:rsidRPr="00173F65">
              <w:t xml:space="preserve"> (i</w:t>
            </w:r>
            <w:r w:rsidR="00983E24">
              <w:t>i</w:t>
            </w:r>
            <w:r w:rsidRPr="00173F65">
              <w:t>)</w:t>
            </w:r>
            <w:r w:rsidR="00117635">
              <w:t xml:space="preserve"> </w:t>
            </w:r>
            <w:r w:rsidR="00C93F97">
              <w:t xml:space="preserve">to </w:t>
            </w:r>
            <w:r w:rsidR="003879DA">
              <w:t xml:space="preserve">verify </w:t>
            </w:r>
            <w:r w:rsidR="00117635">
              <w:t>the completeness and corrected of the information.</w:t>
            </w:r>
          </w:p>
          <w:p w:rsidR="00173F65" w:rsidRDefault="00173F65" w:rsidP="00ED3E9E">
            <w:pPr>
              <w:pStyle w:val="RSAWAssessAppText"/>
            </w:pPr>
          </w:p>
          <w:p w:rsidR="00440153" w:rsidRPr="00F92EC2" w:rsidRDefault="00440153" w:rsidP="00CD29D9">
            <w:pPr>
              <w:pStyle w:val="RSAWAssessAppText"/>
            </w:pPr>
          </w:p>
        </w:tc>
        <w:tc>
          <w:tcPr>
            <w:tcW w:w="4056" w:type="dxa"/>
            <w:vMerge w:val="restart"/>
            <w:tcBorders>
              <w:top w:val="single" w:sz="4" w:space="0" w:color="auto"/>
              <w:left w:val="single" w:sz="4" w:space="0" w:color="auto"/>
            </w:tcBorders>
            <w:tcMar>
              <w:top w:w="57" w:type="dxa"/>
              <w:left w:w="57" w:type="dxa"/>
              <w:bottom w:w="57" w:type="dxa"/>
              <w:right w:w="57" w:type="dxa"/>
            </w:tcMar>
          </w:tcPr>
          <w:sdt>
            <w:sdtPr>
              <w:alias w:val="Assessment Notes"/>
              <w:id w:val="2084720491"/>
              <w:placeholder>
                <w:docPart w:val="CCEC9C408243433189C4265ACCB93280"/>
              </w:placeholder>
              <w:showingPlcHdr/>
            </w:sdtPr>
            <w:sdtEndPr/>
            <w:sdtContent>
              <w:p w:rsidR="00440153" w:rsidRPr="006E4B7C" w:rsidRDefault="00440153" w:rsidP="001E41DB">
                <w:pPr>
                  <w:pStyle w:val="RSAWAuditorNotes"/>
                </w:pPr>
                <w:r w:rsidRPr="006E4B7C">
                  <w:rPr>
                    <w:rStyle w:val="PlaceholderText"/>
                  </w:rPr>
                  <w:t>[For AESO use only]</w:t>
                </w:r>
              </w:p>
            </w:sdtContent>
          </w:sdt>
        </w:tc>
      </w:tr>
      <w:tr w:rsidR="00440153" w:rsidRPr="00F92EC2" w:rsidTr="00CD29D9">
        <w:trPr>
          <w:trHeight w:val="9509"/>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40153" w:rsidRPr="00EF3C89" w:rsidRDefault="00440153" w:rsidP="001E41DB">
            <w:pPr>
              <w:rPr>
                <w:rFonts w:cs="Arial"/>
                <w:b/>
                <w:sz w:val="18"/>
                <w:szCs w:val="18"/>
              </w:rPr>
            </w:pPr>
          </w:p>
        </w:tc>
        <w:tc>
          <w:tcPr>
            <w:tcW w:w="3438" w:type="dxa"/>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B75DAA" w:rsidRDefault="00E17E92" w:rsidP="007F26E4">
            <w:pPr>
              <w:pStyle w:val="ListParagraph"/>
              <w:numPr>
                <w:ilvl w:val="0"/>
                <w:numId w:val="35"/>
              </w:numPr>
              <w:ind w:left="360"/>
              <w:rPr>
                <w:sz w:val="18"/>
              </w:rPr>
            </w:pPr>
            <w:r>
              <w:rPr>
                <w:sz w:val="18"/>
              </w:rPr>
              <w:t>A list that identifies each segment and the following information for each segment</w:t>
            </w:r>
            <w:r w:rsidR="00B75DAA">
              <w:rPr>
                <w:sz w:val="18"/>
              </w:rPr>
              <w:t>:</w:t>
            </w:r>
          </w:p>
          <w:p w:rsidR="00B75DAA" w:rsidRDefault="00B75DAA" w:rsidP="007849B7">
            <w:pPr>
              <w:pStyle w:val="ListNumber"/>
              <w:numPr>
                <w:ilvl w:val="0"/>
                <w:numId w:val="42"/>
              </w:numPr>
            </w:pPr>
            <w:r>
              <w:t>The segment’s title;</w:t>
            </w:r>
          </w:p>
          <w:p w:rsidR="00B75DAA" w:rsidRDefault="00B75DAA" w:rsidP="007849B7">
            <w:pPr>
              <w:pStyle w:val="ListNumber"/>
              <w:numPr>
                <w:ilvl w:val="0"/>
                <w:numId w:val="42"/>
              </w:numPr>
            </w:pPr>
            <w:r>
              <w:t>The component type;</w:t>
            </w:r>
          </w:p>
          <w:p w:rsidR="00B75DAA" w:rsidRDefault="00B75DAA" w:rsidP="007849B7">
            <w:pPr>
              <w:pStyle w:val="ListNumber"/>
              <w:numPr>
                <w:ilvl w:val="0"/>
                <w:numId w:val="42"/>
              </w:numPr>
            </w:pPr>
            <w:r>
              <w:t>The number of components in each segment;</w:t>
            </w:r>
          </w:p>
          <w:p w:rsidR="00B75DAA" w:rsidRPr="00B75DAA" w:rsidRDefault="00B75DAA" w:rsidP="007849B7">
            <w:pPr>
              <w:pStyle w:val="ListNumber"/>
              <w:numPr>
                <w:ilvl w:val="0"/>
                <w:numId w:val="42"/>
              </w:numPr>
            </w:pPr>
            <w:r>
              <w:t xml:space="preserve">The time periods in which the segment was being established and/or was being used, as part of the performance-based </w:t>
            </w:r>
            <w:r w:rsidRPr="007849B7">
              <w:rPr>
                <w:rFonts w:cs="Arial"/>
                <w:bCs/>
                <w:szCs w:val="18"/>
              </w:rPr>
              <w:t>protection system</w:t>
            </w:r>
            <w:r w:rsidRPr="004C1150">
              <w:rPr>
                <w:rFonts w:cs="Arial"/>
                <w:b/>
                <w:bCs/>
                <w:szCs w:val="18"/>
              </w:rPr>
              <w:t xml:space="preserve"> </w:t>
            </w:r>
            <w:r w:rsidRPr="004C1150">
              <w:rPr>
                <w:rFonts w:cs="Arial"/>
                <w:szCs w:val="18"/>
              </w:rPr>
              <w:t>maintenance program</w:t>
            </w:r>
            <w:r>
              <w:rPr>
                <w:rFonts w:cs="Arial"/>
                <w:szCs w:val="18"/>
              </w:rPr>
              <w:t>.</w:t>
            </w:r>
            <w:r>
              <w:t xml:space="preserve"> </w:t>
            </w:r>
          </w:p>
          <w:p w:rsidR="00B75DAA" w:rsidRDefault="00B75DAA" w:rsidP="007849B7">
            <w:pPr>
              <w:pStyle w:val="ListParagraph"/>
              <w:ind w:left="360"/>
              <w:rPr>
                <w:sz w:val="18"/>
              </w:rPr>
            </w:pPr>
          </w:p>
          <w:p w:rsidR="001260B5" w:rsidRPr="007F26E4" w:rsidRDefault="00574827" w:rsidP="007F26E4">
            <w:pPr>
              <w:pStyle w:val="ListParagraph"/>
              <w:numPr>
                <w:ilvl w:val="0"/>
                <w:numId w:val="35"/>
              </w:numPr>
              <w:ind w:left="360"/>
              <w:rPr>
                <w:sz w:val="18"/>
              </w:rPr>
            </w:pPr>
            <w:r>
              <w:rPr>
                <w:sz w:val="18"/>
              </w:rPr>
              <w:t>Information pertaining to each segment</w:t>
            </w:r>
            <w:r w:rsidR="00722A42">
              <w:rPr>
                <w:rStyle w:val="FootnoteReference"/>
                <w:sz w:val="18"/>
              </w:rPr>
              <w:footnoteReference w:id="1"/>
            </w:r>
            <w:r>
              <w:rPr>
                <w:sz w:val="18"/>
              </w:rPr>
              <w:t xml:space="preserve"> that contains: </w:t>
            </w:r>
          </w:p>
          <w:p w:rsidR="004B4A26" w:rsidRDefault="00CD38B2" w:rsidP="006E43BE">
            <w:pPr>
              <w:pStyle w:val="ListNumber"/>
              <w:numPr>
                <w:ilvl w:val="0"/>
                <w:numId w:val="53"/>
              </w:numPr>
            </w:pPr>
            <w:r>
              <w:t>The s</w:t>
            </w:r>
            <w:r w:rsidR="00FA2FE4">
              <w:t>egment</w:t>
            </w:r>
            <w:r w:rsidR="00E17E92">
              <w:t>’s</w:t>
            </w:r>
            <w:r w:rsidR="00FA2FE4">
              <w:t xml:space="preserve"> title;</w:t>
            </w:r>
          </w:p>
          <w:p w:rsidR="004B4A26" w:rsidRDefault="00CD38B2" w:rsidP="006E43BE">
            <w:pPr>
              <w:pStyle w:val="ListNumber"/>
            </w:pPr>
            <w:r>
              <w:t>The c</w:t>
            </w:r>
            <w:r w:rsidR="00A20FF3">
              <w:t>omponent type</w:t>
            </w:r>
            <w:r w:rsidR="00FA2FE4">
              <w:t>;</w:t>
            </w:r>
            <w:r w:rsidR="007372C9">
              <w:t xml:space="preserve"> </w:t>
            </w:r>
          </w:p>
          <w:p w:rsidR="004B4A26" w:rsidRDefault="00AD50E2" w:rsidP="006E43BE">
            <w:pPr>
              <w:pStyle w:val="ListNumber"/>
            </w:pPr>
            <w:r>
              <w:t>The identification of all components comprising the segment</w:t>
            </w:r>
            <w:r w:rsidR="00FA2FE4">
              <w:t>;</w:t>
            </w:r>
          </w:p>
          <w:p w:rsidR="004B4A26" w:rsidRDefault="00AD50E2" w:rsidP="006E43BE">
            <w:pPr>
              <w:pStyle w:val="ListNumber"/>
            </w:pPr>
            <w:r>
              <w:t>For each component, t</w:t>
            </w:r>
            <w:r w:rsidR="004B4A26">
              <w:t xml:space="preserve">he </w:t>
            </w:r>
            <w:r>
              <w:t xml:space="preserve">component’s </w:t>
            </w:r>
            <w:r w:rsidR="004B4A26">
              <w:t>station/substation, or other BES locations</w:t>
            </w:r>
            <w:r w:rsidR="00FA2FE4">
              <w:t>;</w:t>
            </w:r>
          </w:p>
          <w:p w:rsidR="009337B0" w:rsidRDefault="000F78EE" w:rsidP="007849B7">
            <w:pPr>
              <w:pStyle w:val="ListNumber"/>
            </w:pPr>
            <w:r>
              <w:t>For each component, t</w:t>
            </w:r>
            <w:r w:rsidR="00FA2FE4">
              <w:t>he</w:t>
            </w:r>
            <w:r w:rsidR="00FA2FE4" w:rsidRPr="00434169">
              <w:t xml:space="preserve"> </w:t>
            </w:r>
            <w:r w:rsidR="00FA2FE4">
              <w:t xml:space="preserve">dates of the </w:t>
            </w:r>
            <w:r w:rsidR="00FA2FE4" w:rsidRPr="00434169">
              <w:t>last two performances of all maintenance activities, or all performances of maintenances activities during the audit period, whichever is greater</w:t>
            </w:r>
            <w:r w:rsidR="00B82BD3">
              <w:t>;</w:t>
            </w:r>
          </w:p>
          <w:p w:rsidR="004B4A26" w:rsidRDefault="009337B0" w:rsidP="007849B7">
            <w:pPr>
              <w:pStyle w:val="ListNumber"/>
            </w:pPr>
            <w:r>
              <w:t xml:space="preserve">The maintenance interval pertaining to the </w:t>
            </w:r>
            <w:r w:rsidR="004B4A26">
              <w:t xml:space="preserve"> </w:t>
            </w:r>
            <w:r w:rsidR="004B4A26" w:rsidRPr="009337B0">
              <w:t>segment for all time periods during which the segment was being maintained during the audit period, and the interval in use during the</w:t>
            </w:r>
            <w:r w:rsidR="00911B8B">
              <w:t xml:space="preserve"> year prior to the audit period;</w:t>
            </w:r>
          </w:p>
          <w:p w:rsidR="00255EB7" w:rsidRDefault="00E466E3" w:rsidP="006E43BE">
            <w:pPr>
              <w:pStyle w:val="ListNumber"/>
            </w:pPr>
            <w:r>
              <w:t xml:space="preserve">The specific row of </w:t>
            </w:r>
            <w:r w:rsidRPr="00E466E3">
              <w:t>Tables 1-1 through 1-5, Table 2, Table 3, Table 4-1 through 4-3, and Table 5</w:t>
            </w:r>
            <w:r>
              <w:t xml:space="preserve"> under which each component </w:t>
            </w:r>
            <w:r w:rsidR="001262D9">
              <w:t>is being maintained.</w:t>
            </w:r>
          </w:p>
          <w:p w:rsidR="00EC6EFA" w:rsidRPr="00047323" w:rsidRDefault="00EC6EFA" w:rsidP="00452D90">
            <w:pPr>
              <w:pStyle w:val="ListNumber"/>
              <w:numPr>
                <w:ilvl w:val="0"/>
                <w:numId w:val="0"/>
              </w:numPr>
            </w:pPr>
          </w:p>
        </w:tc>
        <w:tc>
          <w:tcPr>
            <w:tcW w:w="2892" w:type="dxa"/>
            <w:vMerge/>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40153" w:rsidRPr="006E4B7C" w:rsidRDefault="00440153" w:rsidP="001E41DB">
            <w:pPr>
              <w:pStyle w:val="RSAWEvDesc"/>
            </w:pPr>
          </w:p>
        </w:tc>
        <w:tc>
          <w:tcPr>
            <w:tcW w:w="3501" w:type="dxa"/>
            <w:vMerge/>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40153" w:rsidRPr="008C0FFF" w:rsidRDefault="00440153" w:rsidP="001E41DB">
            <w:pPr>
              <w:pStyle w:val="RSAWEv"/>
              <w:rPr>
                <w:color w:val="808080" w:themeColor="background1" w:themeShade="80"/>
              </w:rPr>
            </w:pPr>
          </w:p>
        </w:tc>
        <w:tc>
          <w:tcPr>
            <w:tcW w:w="4220" w:type="dxa"/>
            <w:vMerge/>
            <w:tcBorders>
              <w:left w:val="single" w:sz="4" w:space="0" w:color="auto"/>
              <w:bottom w:val="single" w:sz="4" w:space="0" w:color="auto"/>
              <w:right w:val="single" w:sz="4" w:space="0" w:color="auto"/>
            </w:tcBorders>
            <w:tcMar>
              <w:top w:w="57" w:type="dxa"/>
              <w:left w:w="57" w:type="dxa"/>
              <w:bottom w:w="57" w:type="dxa"/>
              <w:right w:w="57" w:type="dxa"/>
            </w:tcMar>
          </w:tcPr>
          <w:p w:rsidR="00440153" w:rsidRPr="00F92EC2" w:rsidRDefault="00440153" w:rsidP="001E41DB">
            <w:pPr>
              <w:pStyle w:val="RSAWAssessAppText"/>
            </w:pPr>
          </w:p>
        </w:tc>
        <w:tc>
          <w:tcPr>
            <w:tcW w:w="4056" w:type="dxa"/>
            <w:vMerge/>
            <w:tcBorders>
              <w:left w:val="single" w:sz="4" w:space="0" w:color="auto"/>
              <w:bottom w:val="single" w:sz="4" w:space="0" w:color="auto"/>
            </w:tcBorders>
            <w:tcMar>
              <w:top w:w="57" w:type="dxa"/>
              <w:left w:w="57" w:type="dxa"/>
              <w:bottom w:w="57" w:type="dxa"/>
              <w:right w:w="57" w:type="dxa"/>
            </w:tcMar>
          </w:tcPr>
          <w:p w:rsidR="00440153" w:rsidRPr="006E4B7C" w:rsidRDefault="00440153" w:rsidP="001E41DB">
            <w:pPr>
              <w:pStyle w:val="RSAWAuditorNotes"/>
            </w:pPr>
          </w:p>
        </w:tc>
      </w:tr>
      <w:tr w:rsidR="00A97965" w:rsidRPr="00F92EC2" w:rsidTr="00A97965">
        <w:trPr>
          <w:trHeight w:val="788"/>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A97965" w:rsidRPr="00EF3C89" w:rsidRDefault="00A97965" w:rsidP="001E41DB">
            <w:pPr>
              <w:rPr>
                <w:rFonts w:cs="Arial"/>
                <w:b/>
                <w:sz w:val="18"/>
                <w:szCs w:val="18"/>
              </w:rPr>
            </w:pPr>
          </w:p>
        </w:tc>
        <w:tc>
          <w:tcPr>
            <w:tcW w:w="3438" w:type="dxa"/>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A97965" w:rsidRDefault="00A97965" w:rsidP="007849B7">
            <w:pPr>
              <w:pStyle w:val="ListParagraph"/>
              <w:numPr>
                <w:ilvl w:val="0"/>
                <w:numId w:val="35"/>
              </w:numPr>
              <w:ind w:left="360"/>
              <w:rPr>
                <w:sz w:val="18"/>
              </w:rPr>
            </w:pPr>
            <w:r>
              <w:rPr>
                <w:sz w:val="18"/>
              </w:rPr>
              <w:t>Evidence that each component</w:t>
            </w:r>
            <w:r>
              <w:rPr>
                <w:rStyle w:val="FootnoteReference"/>
                <w:sz w:val="18"/>
              </w:rPr>
              <w:footnoteReference w:id="2"/>
            </w:r>
            <w:r>
              <w:rPr>
                <w:sz w:val="18"/>
              </w:rPr>
              <w:t xml:space="preserve"> in the segment(s) being maintained under performance based maintenance program(s) has the attributes required under </w:t>
            </w:r>
            <w:r w:rsidRPr="001262D9">
              <w:rPr>
                <w:sz w:val="18"/>
              </w:rPr>
              <w:t>Tables 1-1 through 1-5, Table 2, Table 3, Table 4-1 through 4-3, and Table 5</w:t>
            </w:r>
            <w:r>
              <w:rPr>
                <w:sz w:val="18"/>
              </w:rPr>
              <w:t xml:space="preserve"> justifying use of the minimum maintenance activities being performed by the entity for the particular component.</w:t>
            </w:r>
          </w:p>
          <w:p w:rsidR="00A97965" w:rsidRDefault="00A97965" w:rsidP="007849B7">
            <w:pPr>
              <w:pStyle w:val="ListParagraph"/>
              <w:ind w:left="360"/>
              <w:rPr>
                <w:sz w:val="18"/>
              </w:rPr>
            </w:pPr>
          </w:p>
          <w:p w:rsidR="00A97965" w:rsidRPr="00BA7BEB" w:rsidRDefault="00A97965" w:rsidP="007849B7">
            <w:pPr>
              <w:pStyle w:val="ListParagraph"/>
              <w:numPr>
                <w:ilvl w:val="0"/>
                <w:numId w:val="35"/>
              </w:numPr>
              <w:ind w:left="360"/>
              <w:rPr>
                <w:sz w:val="18"/>
              </w:rPr>
            </w:pPr>
            <w:r w:rsidRPr="00467D3F">
              <w:rPr>
                <w:sz w:val="18"/>
              </w:rPr>
              <w:t>For each component</w:t>
            </w:r>
            <w:r>
              <w:rPr>
                <w:rStyle w:val="FootnoteReference"/>
                <w:sz w:val="18"/>
              </w:rPr>
              <w:footnoteReference w:id="3"/>
            </w:r>
            <w:r w:rsidRPr="00467D3F">
              <w:rPr>
                <w:sz w:val="18"/>
              </w:rPr>
              <w:t>, either the most recent performance of all maintenance activities, where the maintenance interval is longer than the audit cycle, or all performances of maintenance activities during the audit peri</w:t>
            </w:r>
            <w:r>
              <w:rPr>
                <w:sz w:val="18"/>
              </w:rPr>
              <w:t>od, where the maintenance interv</w:t>
            </w:r>
            <w:r w:rsidRPr="00467D3F">
              <w:rPr>
                <w:sz w:val="18"/>
              </w:rPr>
              <w:t xml:space="preserve">al is shorter than the audit cycle, including </w:t>
            </w:r>
            <w:r>
              <w:rPr>
                <w:sz w:val="18"/>
              </w:rPr>
              <w:t>dated m</w:t>
            </w:r>
            <w:r w:rsidRPr="00A07137">
              <w:rPr>
                <w:sz w:val="18"/>
              </w:rPr>
              <w:t>aintenance performed</w:t>
            </w:r>
            <w:r>
              <w:rPr>
                <w:sz w:val="18"/>
              </w:rPr>
              <w:t xml:space="preserve"> records, and </w:t>
            </w:r>
            <w:r w:rsidRPr="00A07137">
              <w:rPr>
                <w:sz w:val="18"/>
              </w:rPr>
              <w:t>the specific activities performed</w:t>
            </w:r>
            <w:r>
              <w:rPr>
                <w:sz w:val="18"/>
              </w:rPr>
              <w:t>.</w:t>
            </w:r>
            <w:r w:rsidRPr="00A07137">
              <w:rPr>
                <w:sz w:val="18"/>
              </w:rPr>
              <w:t xml:space="preserve"> The evidence may include but is not limited to dated maintenance records, dated maintenance summaries, dated check-off lists, dated inspection records, or dated work orders.</w:t>
            </w:r>
          </w:p>
        </w:tc>
        <w:tc>
          <w:tcPr>
            <w:tcW w:w="2892" w:type="dxa"/>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alias w:val="Evidence Description"/>
              <w:tag w:val="Evidence Description"/>
              <w:id w:val="2028594825"/>
              <w:placeholder>
                <w:docPart w:val="BD2D608E00E141C99E19AB0EF1CA54B0"/>
              </w:placeholder>
              <w:showingPlcHdr/>
            </w:sdtPr>
            <w:sdtEndPr/>
            <w:sdtContent>
              <w:p w:rsidR="00A97965" w:rsidRPr="006E4B7C" w:rsidRDefault="00A97965" w:rsidP="009A5A7D">
                <w:pPr>
                  <w:pStyle w:val="RSAWEvDesc"/>
                </w:pPr>
                <w:r w:rsidRPr="006E4B7C">
                  <w:rPr>
                    <w:rStyle w:val="PlaceholderText"/>
                  </w:rPr>
                  <w:t>[Click and e</w:t>
                </w:r>
                <w:r>
                  <w:rPr>
                    <w:rStyle w:val="PlaceholderText"/>
                  </w:rPr>
                  <w:t>dit to enter description for AR4</w:t>
                </w:r>
                <w:r w:rsidRPr="006E4B7C">
                  <w:rPr>
                    <w:rStyle w:val="PlaceholderText"/>
                  </w:rPr>
                  <w:t>(</w:t>
                </w:r>
                <w:r>
                  <w:rPr>
                    <w:rStyle w:val="PlaceholderText"/>
                  </w:rPr>
                  <w:t>ii</w:t>
                </w:r>
                <w:r w:rsidRPr="006E4B7C">
                  <w:rPr>
                    <w:rStyle w:val="PlaceholderText"/>
                  </w:rPr>
                  <w:t>i)</w:t>
                </w:r>
                <w:r>
                  <w:rPr>
                    <w:rStyle w:val="PlaceholderText"/>
                  </w:rPr>
                  <w:t xml:space="preserve"> and AR4(iv)</w:t>
                </w:r>
                <w:r w:rsidRPr="006E4B7C">
                  <w:rPr>
                    <w:rStyle w:val="PlaceholderText"/>
                  </w:rPr>
                  <w:t xml:space="preserve"> submitted evidence]</w:t>
                </w:r>
              </w:p>
            </w:sdtContent>
          </w:sdt>
        </w:tc>
        <w:tc>
          <w:tcPr>
            <w:tcW w:w="3501" w:type="dxa"/>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A97965" w:rsidRPr="008C0FFF" w:rsidRDefault="00C75D28" w:rsidP="004837B5">
            <w:pPr>
              <w:pStyle w:val="RSAWEv"/>
              <w:rPr>
                <w:color w:val="808080" w:themeColor="background1" w:themeShade="80"/>
              </w:rPr>
            </w:pPr>
            <w:sdt>
              <w:sdtPr>
                <w:rPr>
                  <w:color w:val="808080" w:themeColor="background1" w:themeShade="80"/>
                </w:rPr>
                <w:alias w:val="Evidence"/>
                <w:tag w:val="Evidence"/>
                <w:id w:val="1888910260"/>
                <w:placeholder>
                  <w:docPart w:val="C7711C8BDFBF4891B4890847F635F9F5"/>
                </w:placeholder>
                <w:showingPlcHdr/>
              </w:sdtPr>
              <w:sdtEndPr/>
              <w:sdtContent>
                <w:r w:rsidR="00A97965" w:rsidRPr="008C0FFF">
                  <w:rPr>
                    <w:rStyle w:val="PlaceholderText"/>
                    <w:color w:val="808080" w:themeColor="background1" w:themeShade="80"/>
                  </w:rPr>
                  <w:t>[Click and edit to embed file or link to evidence]</w:t>
                </w:r>
              </w:sdtContent>
            </w:sdt>
          </w:p>
        </w:tc>
        <w:tc>
          <w:tcPr>
            <w:tcW w:w="4220" w:type="dxa"/>
            <w:tcBorders>
              <w:left w:val="single" w:sz="4" w:space="0" w:color="auto"/>
              <w:bottom w:val="single" w:sz="4" w:space="0" w:color="auto"/>
              <w:right w:val="single" w:sz="4" w:space="0" w:color="auto"/>
            </w:tcBorders>
            <w:tcMar>
              <w:top w:w="57" w:type="dxa"/>
              <w:left w:w="57" w:type="dxa"/>
              <w:bottom w:w="57" w:type="dxa"/>
              <w:right w:w="57" w:type="dxa"/>
            </w:tcMar>
          </w:tcPr>
          <w:p w:rsidR="00A97965" w:rsidRDefault="00A97965" w:rsidP="00D14C6E">
            <w:pPr>
              <w:pStyle w:val="RSAWAssessAppText"/>
            </w:pPr>
            <w:r>
              <w:t>Review AR4 (iii) and (iv) to v</w:t>
            </w:r>
            <w:r w:rsidRPr="003879DA">
              <w:t xml:space="preserve">erify that </w:t>
            </w:r>
            <w:r>
              <w:t>the protection system, automatic reclosing, and sudden pressure relaying c</w:t>
            </w:r>
            <w:r w:rsidRPr="003879DA">
              <w:t xml:space="preserve">omponents were maintained in accordance with the </w:t>
            </w:r>
            <w:r>
              <w:t xml:space="preserve">performance-based maintenance </w:t>
            </w:r>
            <w:r w:rsidRPr="003879DA">
              <w:t>time intervals in effect.</w:t>
            </w:r>
          </w:p>
          <w:p w:rsidR="00A97965" w:rsidRDefault="00A97965" w:rsidP="00D14C6E">
            <w:pPr>
              <w:pStyle w:val="RSAWAssessAppText"/>
            </w:pPr>
          </w:p>
          <w:p w:rsidR="00A97965" w:rsidRDefault="00A97965" w:rsidP="00D14C6E">
            <w:pPr>
              <w:pStyle w:val="RSAWAssessAppText"/>
            </w:pPr>
            <w:r>
              <w:t>Review AR4 (iv) to v</w:t>
            </w:r>
            <w:r w:rsidRPr="00D14C6E">
              <w:t xml:space="preserve">erify that </w:t>
            </w:r>
            <w:r>
              <w:t xml:space="preserve">the </w:t>
            </w:r>
            <w:r w:rsidRPr="00D14C6E">
              <w:t>maintenance activities reported as completed</w:t>
            </w:r>
            <w:r>
              <w:t xml:space="preserve"> were in fact performed on the c</w:t>
            </w:r>
            <w:r w:rsidRPr="00D14C6E">
              <w:t>omponents.</w:t>
            </w:r>
          </w:p>
          <w:p w:rsidR="00A97965" w:rsidRDefault="00A97965" w:rsidP="00D14C6E">
            <w:pPr>
              <w:pStyle w:val="RSAWAssessAppText"/>
            </w:pPr>
          </w:p>
          <w:p w:rsidR="00A97965" w:rsidRPr="00F92EC2" w:rsidRDefault="00A97965" w:rsidP="00D14C6E">
            <w:pPr>
              <w:pStyle w:val="RSAWAssessAppText"/>
            </w:pPr>
          </w:p>
        </w:tc>
        <w:tc>
          <w:tcPr>
            <w:tcW w:w="4056" w:type="dxa"/>
            <w:tcBorders>
              <w:left w:val="single" w:sz="4" w:space="0" w:color="auto"/>
              <w:bottom w:val="single" w:sz="4" w:space="0" w:color="auto"/>
            </w:tcBorders>
            <w:tcMar>
              <w:top w:w="57" w:type="dxa"/>
              <w:left w:w="57" w:type="dxa"/>
              <w:bottom w:w="57" w:type="dxa"/>
              <w:right w:w="57" w:type="dxa"/>
            </w:tcMar>
          </w:tcPr>
          <w:sdt>
            <w:sdtPr>
              <w:alias w:val="Assessment Notes"/>
              <w:id w:val="703830567"/>
              <w:placeholder>
                <w:docPart w:val="A0B088EF3A4344D9A6648B492E3C96FB"/>
              </w:placeholder>
              <w:showingPlcHdr/>
            </w:sdtPr>
            <w:sdtEndPr/>
            <w:sdtContent>
              <w:p w:rsidR="004837B5" w:rsidRPr="006E4B7C" w:rsidRDefault="004837B5" w:rsidP="004837B5">
                <w:pPr>
                  <w:pStyle w:val="RSAWAuditorNotes"/>
                </w:pPr>
                <w:r w:rsidRPr="006E4B7C">
                  <w:rPr>
                    <w:rStyle w:val="PlaceholderText"/>
                  </w:rPr>
                  <w:t>[For AESO use only]</w:t>
                </w:r>
              </w:p>
            </w:sdtContent>
          </w:sdt>
          <w:p w:rsidR="00A97965" w:rsidRPr="006E4B7C" w:rsidRDefault="00A97965" w:rsidP="001E41DB">
            <w:pPr>
              <w:pStyle w:val="RSAWAuditorNotes"/>
            </w:pPr>
          </w:p>
        </w:tc>
      </w:tr>
      <w:tr w:rsidR="00A97965" w:rsidRPr="00F92EC2" w:rsidTr="00A97965">
        <w:trPr>
          <w:trHeight w:val="800"/>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A97965" w:rsidRPr="00F92EC2" w:rsidRDefault="00A97965" w:rsidP="001E41DB">
            <w:pPr>
              <w:pStyle w:val="MeasuresLevel1Text"/>
              <w:tabs>
                <w:tab w:val="clear" w:pos="4320"/>
                <w:tab w:val="clear" w:pos="8640"/>
              </w:tabs>
              <w:spacing w:before="0" w:after="0"/>
              <w:ind w:left="0" w:hanging="1"/>
              <w:jc w:val="both"/>
              <w:rPr>
                <w:b/>
                <w:sz w:val="18"/>
                <w:szCs w:val="18"/>
              </w:rPr>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A97965" w:rsidRPr="002B69F0" w:rsidRDefault="00A97965" w:rsidP="007849B7">
            <w:pPr>
              <w:pStyle w:val="ListParagraph"/>
              <w:numPr>
                <w:ilvl w:val="0"/>
                <w:numId w:val="35"/>
              </w:numPr>
              <w:ind w:left="360"/>
              <w:rPr>
                <w:sz w:val="18"/>
              </w:rPr>
            </w:pPr>
            <w:r>
              <w:rPr>
                <w:sz w:val="18"/>
              </w:rPr>
              <w:t xml:space="preserve">Evidence </w:t>
            </w:r>
            <w:r w:rsidRPr="00E541EF">
              <w:rPr>
                <w:sz w:val="18"/>
              </w:rPr>
              <w:t xml:space="preserve">that </w:t>
            </w:r>
            <w:r>
              <w:rPr>
                <w:sz w:val="18"/>
              </w:rPr>
              <w:t xml:space="preserve">the </w:t>
            </w:r>
            <w:r w:rsidRPr="00E541EF">
              <w:rPr>
                <w:sz w:val="18"/>
              </w:rPr>
              <w:t xml:space="preserve">alarm paths associated with </w:t>
            </w:r>
            <w:r>
              <w:rPr>
                <w:sz w:val="18"/>
              </w:rPr>
              <w:t xml:space="preserve">each component </w:t>
            </w:r>
            <w:r w:rsidRPr="00E541EF">
              <w:rPr>
                <w:sz w:val="18"/>
              </w:rPr>
              <w:t>were maintained in acco</w:t>
            </w:r>
            <w:r>
              <w:rPr>
                <w:sz w:val="18"/>
              </w:rPr>
              <w:t xml:space="preserve">rdance with Table 2, </w:t>
            </w:r>
            <w:r w:rsidRPr="00E541EF">
              <w:rPr>
                <w:sz w:val="18"/>
              </w:rPr>
              <w:t>where monitoring was being used to determine the applicable mandatory maintenance activities.</w:t>
            </w:r>
          </w:p>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alias w:val="Evidence Description"/>
              <w:tag w:val="Evidence Description"/>
              <w:id w:val="1865630440"/>
              <w:placeholder>
                <w:docPart w:val="CD66D8C6A11047C6977699EB404BAAF6"/>
              </w:placeholder>
              <w:showingPlcHdr/>
            </w:sdtPr>
            <w:sdtEndPr/>
            <w:sdtContent>
              <w:p w:rsidR="00A97965" w:rsidRPr="006E4B7C" w:rsidRDefault="00A97965" w:rsidP="009A5A7D">
                <w:pPr>
                  <w:pStyle w:val="RSAWEvDesc"/>
                </w:pPr>
                <w:r w:rsidRPr="006E4B7C">
                  <w:rPr>
                    <w:rStyle w:val="PlaceholderText"/>
                  </w:rPr>
                  <w:t>[Click and e</w:t>
                </w:r>
                <w:r>
                  <w:rPr>
                    <w:rStyle w:val="PlaceholderText"/>
                  </w:rPr>
                  <w:t>dit to enter description for AR4(v)</w:t>
                </w:r>
                <w:r w:rsidRPr="006E4B7C">
                  <w:rPr>
                    <w:rStyle w:val="PlaceholderText"/>
                  </w:rPr>
                  <w:t xml:space="preserve"> 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A97965" w:rsidRPr="008C0FFF" w:rsidRDefault="00C75D28" w:rsidP="004837B5">
            <w:pPr>
              <w:pStyle w:val="RSAWEv"/>
              <w:rPr>
                <w:color w:val="808080" w:themeColor="background1" w:themeShade="80"/>
              </w:rPr>
            </w:pPr>
            <w:sdt>
              <w:sdtPr>
                <w:rPr>
                  <w:color w:val="808080" w:themeColor="background1" w:themeShade="80"/>
                </w:rPr>
                <w:alias w:val="Evidence"/>
                <w:tag w:val="Evidence"/>
                <w:id w:val="518131701"/>
                <w:placeholder>
                  <w:docPart w:val="81E3441E081B4C0D966CCC02D8A32470"/>
                </w:placeholder>
                <w:showingPlcHdr/>
              </w:sdtPr>
              <w:sdtEndPr/>
              <w:sdtContent>
                <w:r w:rsidR="00A97965" w:rsidRPr="008C0FFF">
                  <w:rPr>
                    <w:rStyle w:val="PlaceholderText"/>
                    <w:color w:val="808080" w:themeColor="background1" w:themeShade="80"/>
                  </w:rPr>
                  <w:t>[Click and edit to embed file or link to evidence]</w:t>
                </w:r>
              </w:sdtContent>
            </w:sdt>
          </w:p>
        </w:tc>
        <w:tc>
          <w:tcPr>
            <w:tcW w:w="422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A97965" w:rsidRPr="00C62099" w:rsidRDefault="00A97965" w:rsidP="00CC3335">
            <w:pPr>
              <w:pStyle w:val="RSAWAssessAppText"/>
            </w:pPr>
            <w:r>
              <w:t>Review AR4 (v) to v</w:t>
            </w:r>
            <w:r w:rsidRPr="00CC3335">
              <w:t>erify that the a</w:t>
            </w:r>
            <w:r>
              <w:t>larm paths associated with the protection system, automatic reclosing, and sudden pressure relaying c</w:t>
            </w:r>
            <w:r w:rsidRPr="00CC3335">
              <w:t>omponents were maintained in ac</w:t>
            </w:r>
            <w:r>
              <w:t>cordance with Table 2</w:t>
            </w:r>
            <w:r w:rsidRPr="00CC3335">
              <w:t>, where monitoring was used to determine the maintenan</w:t>
            </w:r>
            <w:r>
              <w:t>ce activities performed on the c</w:t>
            </w:r>
            <w:r w:rsidRPr="00CC3335">
              <w:t xml:space="preserve">omponent.  </w:t>
            </w: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996648450"/>
              <w:placeholder>
                <w:docPart w:val="F37DA4512A8C4608BB1411F08BD01DF1"/>
              </w:placeholder>
              <w:showingPlcHdr/>
            </w:sdtPr>
            <w:sdtEndPr/>
            <w:sdtContent>
              <w:p w:rsidR="004837B5" w:rsidRPr="006E4B7C" w:rsidRDefault="004837B5" w:rsidP="004837B5">
                <w:pPr>
                  <w:pStyle w:val="RSAWAuditorNotes"/>
                </w:pPr>
                <w:r w:rsidRPr="006E4B7C">
                  <w:rPr>
                    <w:rStyle w:val="PlaceholderText"/>
                  </w:rPr>
                  <w:t>[For AESO use only]</w:t>
                </w:r>
              </w:p>
            </w:sdtContent>
          </w:sdt>
          <w:p w:rsidR="00A97965" w:rsidRDefault="00A97965" w:rsidP="001E41DB">
            <w:pPr>
              <w:pStyle w:val="RSAWAuditorNotes"/>
            </w:pPr>
          </w:p>
        </w:tc>
      </w:tr>
      <w:tr w:rsidR="00A97965" w:rsidRPr="00F92EC2" w:rsidTr="00A97965">
        <w:trPr>
          <w:trHeight w:val="800"/>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A97965" w:rsidRPr="00F92EC2" w:rsidRDefault="00A97965" w:rsidP="001E41DB">
            <w:pPr>
              <w:pStyle w:val="MeasuresLevel1Text"/>
              <w:tabs>
                <w:tab w:val="clear" w:pos="4320"/>
                <w:tab w:val="clear" w:pos="8640"/>
              </w:tabs>
              <w:spacing w:before="0" w:after="0"/>
              <w:ind w:left="0" w:hanging="1"/>
              <w:jc w:val="both"/>
              <w:rPr>
                <w:b/>
                <w:sz w:val="18"/>
                <w:szCs w:val="18"/>
              </w:rPr>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A97965" w:rsidRDefault="00A97965" w:rsidP="001E41DB">
            <w:pPr>
              <w:pStyle w:val="RSAWEvSubmtext"/>
            </w:pPr>
            <w:r>
              <w:t>or any other evidence to demonstrate compliance to R4.</w:t>
            </w:r>
          </w:p>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alias w:val="Evidence Description"/>
              <w:tag w:val="Evidence Description"/>
              <w:id w:val="1457910034"/>
              <w:placeholder>
                <w:docPart w:val="05D07A20C1BD41D799E85FC1E34BCB27"/>
              </w:placeholder>
              <w:showingPlcHdr/>
            </w:sdtPr>
            <w:sdtEndPr/>
            <w:sdtContent>
              <w:p w:rsidR="00A97965" w:rsidRPr="006E4B7C" w:rsidRDefault="00A97965" w:rsidP="001E41DB">
                <w:pPr>
                  <w:pStyle w:val="RSAWEvDesc"/>
                </w:pPr>
                <w:r w:rsidRPr="006E4B7C">
                  <w:rPr>
                    <w:rStyle w:val="PlaceholderText"/>
                  </w:rPr>
                  <w:t>[Click and edit to enter description for any other 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rPr>
                <w:color w:val="808080" w:themeColor="background1" w:themeShade="80"/>
              </w:rPr>
              <w:alias w:val="Evidence"/>
              <w:tag w:val="Evidence"/>
              <w:id w:val="-1560396942"/>
              <w:placeholder>
                <w:docPart w:val="0DBBC3210EE54F32B3DB524E259D2CD9"/>
              </w:placeholder>
              <w:showingPlcHdr/>
            </w:sdtPr>
            <w:sdtEndPr/>
            <w:sdtContent>
              <w:p w:rsidR="00A97965" w:rsidRPr="008C0FFF" w:rsidRDefault="00A97965" w:rsidP="001E41DB">
                <w:pPr>
                  <w:pStyle w:val="RSAWEv"/>
                  <w:rPr>
                    <w:color w:val="808080" w:themeColor="background1" w:themeShade="80"/>
                  </w:rPr>
                </w:pPr>
                <w:r w:rsidRPr="008C0FFF">
                  <w:rPr>
                    <w:rStyle w:val="PlaceholderText"/>
                    <w:color w:val="808080" w:themeColor="background1" w:themeShade="80"/>
                  </w:rPr>
                  <w:t>[Click and edit to embed file or link to evidence]</w:t>
                </w:r>
              </w:p>
            </w:sdtContent>
          </w:sdt>
        </w:tc>
        <w:tc>
          <w:tcPr>
            <w:tcW w:w="422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A97965" w:rsidRDefault="00A97965" w:rsidP="001E41DB">
            <w:pPr>
              <w:pStyle w:val="RSAWAssessAppText"/>
            </w:pPr>
            <w:r w:rsidRPr="00C62099">
              <w:t>Review any other evidence submitted to determine whether it me</w:t>
            </w:r>
            <w:r>
              <w:t>ets the intent of requirement R4</w:t>
            </w:r>
            <w:r w:rsidRPr="00C62099">
              <w:t>.</w:t>
            </w: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391740195"/>
              <w:placeholder>
                <w:docPart w:val="374D1E1EF9DC46709DA8EB98E96E0EC9"/>
              </w:placeholder>
              <w:showingPlcHdr/>
            </w:sdtPr>
            <w:sdtEndPr/>
            <w:sdtContent>
              <w:p w:rsidR="00A97965" w:rsidRPr="006E4B7C" w:rsidRDefault="00A97965" w:rsidP="001E41DB">
                <w:pPr>
                  <w:pStyle w:val="RSAWAuditorNotes"/>
                </w:pPr>
                <w:r w:rsidRPr="006E4B7C">
                  <w:rPr>
                    <w:rStyle w:val="PlaceholderText"/>
                  </w:rPr>
                  <w:t>[For AESO use only]</w:t>
                </w:r>
              </w:p>
            </w:sdtContent>
          </w:sdt>
          <w:p w:rsidR="00A97965" w:rsidRPr="006E4B7C" w:rsidRDefault="00A97965" w:rsidP="001E41DB">
            <w:pPr>
              <w:pStyle w:val="RSAWAuditorNotes"/>
            </w:pPr>
          </w:p>
        </w:tc>
      </w:tr>
      <w:tr w:rsidR="00A97965" w:rsidRPr="00F92EC2" w:rsidTr="00A97965">
        <w:tblPrEx>
          <w:tblBorders>
            <w:top w:val="single" w:sz="4" w:space="0" w:color="auto"/>
            <w:bottom w:val="single" w:sz="4" w:space="0" w:color="auto"/>
            <w:insideH w:val="single" w:sz="4" w:space="0" w:color="auto"/>
            <w:insideV w:val="single" w:sz="4" w:space="0" w:color="auto"/>
          </w:tblBorders>
        </w:tblPrEx>
        <w:trPr>
          <w:cantSplit/>
        </w:trPr>
        <w:tc>
          <w:tcPr>
            <w:tcW w:w="22737" w:type="dxa"/>
            <w:gridSpan w:val="6"/>
            <w:shd w:val="pct12" w:color="auto" w:fill="FFFFFF" w:themeFill="background1"/>
            <w:tcMar>
              <w:top w:w="57" w:type="dxa"/>
              <w:left w:w="57" w:type="dxa"/>
              <w:bottom w:w="57" w:type="dxa"/>
              <w:right w:w="57" w:type="dxa"/>
            </w:tcMar>
          </w:tcPr>
          <w:p w:rsidR="00A97965" w:rsidRPr="00F92EC2" w:rsidRDefault="00A97965" w:rsidP="001E41DB">
            <w:pPr>
              <w:rPr>
                <w:sz w:val="16"/>
                <w:szCs w:val="16"/>
              </w:rPr>
            </w:pPr>
            <w:r w:rsidRPr="00F92EC2">
              <w:rPr>
                <w:rFonts w:cs="Arial"/>
                <w:b/>
                <w:bCs/>
                <w:lang w:val="en-US"/>
              </w:rPr>
              <w:t>Finding</w:t>
            </w:r>
            <w:r>
              <w:rPr>
                <w:rFonts w:cs="Arial"/>
                <w:b/>
                <w:bCs/>
                <w:lang w:val="en-US"/>
              </w:rPr>
              <w:t>s</w:t>
            </w:r>
          </w:p>
        </w:tc>
      </w:tr>
      <w:tr w:rsidR="00A97965" w:rsidRPr="00F92EC2" w:rsidTr="00A97965">
        <w:tblPrEx>
          <w:tblBorders>
            <w:top w:val="single" w:sz="4" w:space="0" w:color="auto"/>
            <w:bottom w:val="single" w:sz="4" w:space="0" w:color="auto"/>
            <w:insideH w:val="single" w:sz="4" w:space="0" w:color="auto"/>
            <w:insideV w:val="single" w:sz="4" w:space="0" w:color="auto"/>
          </w:tblBorders>
        </w:tblPrEx>
        <w:trPr>
          <w:cantSplit/>
          <w:trHeight w:val="408"/>
        </w:trPr>
        <w:tc>
          <w:tcPr>
            <w:tcW w:w="22737" w:type="dxa"/>
            <w:gridSpan w:val="6"/>
            <w:shd w:val="clear" w:color="auto" w:fill="auto"/>
            <w:tcMar>
              <w:top w:w="57" w:type="dxa"/>
              <w:left w:w="57" w:type="dxa"/>
              <w:bottom w:w="57" w:type="dxa"/>
              <w:right w:w="57" w:type="dxa"/>
            </w:tcMar>
          </w:tcPr>
          <w:sdt>
            <w:sdtPr>
              <w:rPr>
                <w:rStyle w:val="RSAWFindingsChar"/>
              </w:rPr>
              <w:alias w:val="Findings"/>
              <w:tag w:val="Findings"/>
              <w:id w:val="1691183578"/>
              <w:placeholder>
                <w:docPart w:val="AB17BD22CC6F4FDA9F3966C6D5881E30"/>
              </w:placeholder>
              <w:showingPlcHdr/>
            </w:sdtPr>
            <w:sdtEndPr>
              <w:rPr>
                <w:rStyle w:val="DefaultParagraphFont"/>
              </w:rPr>
            </w:sdtEndPr>
            <w:sdtContent>
              <w:p w:rsidR="00A97965" w:rsidRPr="00F92EC2" w:rsidRDefault="00A97965" w:rsidP="001E41DB">
                <w:pPr>
                  <w:pStyle w:val="RSAWTableText"/>
                </w:pPr>
                <w:r w:rsidRPr="00B1161F">
                  <w:rPr>
                    <w:rStyle w:val="RSAWFindingsChar"/>
                    <w:color w:val="808080" w:themeColor="background1" w:themeShade="80"/>
                  </w:rPr>
                  <w:t>[For AESO use only]</w:t>
                </w:r>
              </w:p>
            </w:sdtContent>
          </w:sdt>
        </w:tc>
      </w:tr>
    </w:tbl>
    <w:p w:rsidR="00440153" w:rsidRDefault="00440153">
      <w:pPr>
        <w:rPr>
          <w:rFonts w:cs="Arial"/>
        </w:rPr>
      </w:pPr>
      <w:r>
        <w:rPr>
          <w:rFonts w:cs="Arial"/>
        </w:rPr>
        <w:br w:type="page"/>
      </w:r>
    </w:p>
    <w:p w:rsidR="00440153" w:rsidRPr="00D5583C" w:rsidRDefault="00440153" w:rsidP="00440153">
      <w:pPr>
        <w:pStyle w:val="Heading1"/>
        <w:spacing w:before="0" w:after="120"/>
        <w:rPr>
          <w:color w:val="FFFFFF" w:themeColor="background1"/>
        </w:rPr>
      </w:pPr>
      <w:r w:rsidRPr="00F92EC2">
        <w:lastRenderedPageBreak/>
        <w:t>C</w:t>
      </w:r>
      <w:r>
        <w:t>ompliance Assessment</w:t>
      </w:r>
    </w:p>
    <w:tbl>
      <w:tblPr>
        <w:tblW w:w="22737" w:type="dxa"/>
        <w:tblCellMar>
          <w:top w:w="57" w:type="dxa"/>
          <w:left w:w="57" w:type="dxa"/>
          <w:bottom w:w="57" w:type="dxa"/>
          <w:right w:w="57" w:type="dxa"/>
        </w:tblCellMar>
        <w:tblLook w:val="01E0" w:firstRow="1" w:lastRow="1" w:firstColumn="1" w:lastColumn="1" w:noHBand="0" w:noVBand="0"/>
      </w:tblPr>
      <w:tblGrid>
        <w:gridCol w:w="4630"/>
        <w:gridCol w:w="3438"/>
        <w:gridCol w:w="2892"/>
        <w:gridCol w:w="3501"/>
        <w:gridCol w:w="4220"/>
        <w:gridCol w:w="4056"/>
      </w:tblGrid>
      <w:tr w:rsidR="00440153" w:rsidRPr="00315414" w:rsidTr="00464FF9">
        <w:trPr>
          <w:trHeight w:hRule="exact" w:val="346"/>
          <w:tblHeader/>
        </w:trPr>
        <w:tc>
          <w:tcPr>
            <w:tcW w:w="4630" w:type="dxa"/>
            <w:tcBorders>
              <w:top w:val="single" w:sz="4" w:space="0" w:color="auto"/>
              <w:bottom w:val="single" w:sz="4" w:space="0" w:color="auto"/>
              <w:right w:val="single" w:sz="4" w:space="0" w:color="auto"/>
            </w:tcBorders>
            <w:shd w:val="pct12" w:color="auto" w:fill="auto"/>
            <w:vAlign w:val="center"/>
          </w:tcPr>
          <w:p w:rsidR="00440153" w:rsidRPr="006E4B7C" w:rsidRDefault="00440153" w:rsidP="001E41DB">
            <w:pPr>
              <w:jc w:val="center"/>
              <w:outlineLvl w:val="0"/>
              <w:rPr>
                <w:rFonts w:cs="Arial"/>
                <w:szCs w:val="20"/>
              </w:rPr>
            </w:pPr>
            <w:r w:rsidRPr="006E4B7C">
              <w:rPr>
                <w:rFonts w:cs="Arial"/>
                <w:b/>
                <w:bCs/>
                <w:szCs w:val="20"/>
              </w:rPr>
              <w:t>Requirement &amp; Measure</w:t>
            </w:r>
          </w:p>
        </w:tc>
        <w:tc>
          <w:tcPr>
            <w:tcW w:w="3438" w:type="dxa"/>
            <w:tcBorders>
              <w:top w:val="single" w:sz="4" w:space="0" w:color="auto"/>
              <w:left w:val="single" w:sz="4" w:space="0" w:color="auto"/>
              <w:bottom w:val="single" w:sz="4" w:space="0" w:color="auto"/>
              <w:right w:val="single" w:sz="4" w:space="0" w:color="auto"/>
            </w:tcBorders>
            <w:shd w:val="pct12" w:color="auto" w:fill="auto"/>
            <w:vAlign w:val="center"/>
          </w:tcPr>
          <w:p w:rsidR="00440153" w:rsidRPr="006E4B7C" w:rsidRDefault="00440153" w:rsidP="001E41DB">
            <w:pPr>
              <w:jc w:val="center"/>
              <w:rPr>
                <w:rFonts w:cs="Arial"/>
                <w:b/>
                <w:bCs/>
                <w:szCs w:val="20"/>
              </w:rPr>
            </w:pPr>
            <w:r w:rsidRPr="006E4B7C">
              <w:rPr>
                <w:rFonts w:cs="Arial"/>
                <w:b/>
                <w:bCs/>
                <w:szCs w:val="20"/>
              </w:rPr>
              <w:t>Evidence Submission</w:t>
            </w:r>
          </w:p>
        </w:tc>
        <w:tc>
          <w:tcPr>
            <w:tcW w:w="2892" w:type="dxa"/>
            <w:tcBorders>
              <w:top w:val="single" w:sz="4" w:space="0" w:color="auto"/>
              <w:left w:val="single" w:sz="4" w:space="0" w:color="auto"/>
              <w:bottom w:val="single" w:sz="4" w:space="0" w:color="auto"/>
              <w:right w:val="single" w:sz="4" w:space="0" w:color="auto"/>
            </w:tcBorders>
            <w:shd w:val="pct12" w:color="auto" w:fill="auto"/>
            <w:vAlign w:val="center"/>
          </w:tcPr>
          <w:p w:rsidR="00440153" w:rsidRPr="006E4B7C" w:rsidRDefault="00440153" w:rsidP="001E41DB">
            <w:pPr>
              <w:jc w:val="center"/>
              <w:rPr>
                <w:rFonts w:cs="Arial"/>
                <w:b/>
                <w:bCs/>
                <w:szCs w:val="20"/>
              </w:rPr>
            </w:pPr>
            <w:r w:rsidRPr="006E4B7C">
              <w:rPr>
                <w:rFonts w:cs="Arial"/>
                <w:b/>
                <w:bCs/>
                <w:szCs w:val="20"/>
              </w:rPr>
              <w:t>Evidence Description</w:t>
            </w:r>
          </w:p>
        </w:tc>
        <w:tc>
          <w:tcPr>
            <w:tcW w:w="3501" w:type="dxa"/>
            <w:tcBorders>
              <w:top w:val="single" w:sz="4" w:space="0" w:color="auto"/>
              <w:left w:val="single" w:sz="4" w:space="0" w:color="auto"/>
              <w:bottom w:val="single" w:sz="4" w:space="0" w:color="auto"/>
              <w:right w:val="single" w:sz="4" w:space="0" w:color="auto"/>
            </w:tcBorders>
            <w:shd w:val="pct12" w:color="auto" w:fill="auto"/>
            <w:vAlign w:val="center"/>
          </w:tcPr>
          <w:p w:rsidR="00440153" w:rsidRPr="006E4B7C" w:rsidRDefault="00440153" w:rsidP="001E41DB">
            <w:pPr>
              <w:jc w:val="center"/>
              <w:rPr>
                <w:rFonts w:cs="Arial"/>
                <w:b/>
                <w:bCs/>
                <w:szCs w:val="20"/>
                <w:lang w:val="fr-FR"/>
              </w:rPr>
            </w:pPr>
            <w:r w:rsidRPr="006E4B7C">
              <w:rPr>
                <w:rFonts w:cs="Arial"/>
                <w:b/>
                <w:bCs/>
                <w:szCs w:val="20"/>
                <w:lang w:val="fr-FR"/>
              </w:rPr>
              <w:t>Evidence</w:t>
            </w:r>
          </w:p>
        </w:tc>
        <w:tc>
          <w:tcPr>
            <w:tcW w:w="4220" w:type="dxa"/>
            <w:tcBorders>
              <w:top w:val="single" w:sz="4" w:space="0" w:color="auto"/>
              <w:left w:val="single" w:sz="4" w:space="0" w:color="auto"/>
              <w:bottom w:val="single" w:sz="4" w:space="0" w:color="auto"/>
              <w:right w:val="single" w:sz="4" w:space="0" w:color="auto"/>
            </w:tcBorders>
            <w:shd w:val="pct12" w:color="auto" w:fill="auto"/>
            <w:vAlign w:val="center"/>
          </w:tcPr>
          <w:p w:rsidR="00440153" w:rsidRPr="006E4B7C" w:rsidRDefault="00440153" w:rsidP="001E41DB">
            <w:pPr>
              <w:jc w:val="center"/>
              <w:rPr>
                <w:rFonts w:cs="Arial"/>
                <w:b/>
                <w:bCs/>
                <w:szCs w:val="20"/>
              </w:rPr>
            </w:pPr>
            <w:r w:rsidRPr="006E4B7C">
              <w:rPr>
                <w:rFonts w:cs="Arial"/>
                <w:b/>
                <w:bCs/>
                <w:szCs w:val="20"/>
              </w:rPr>
              <w:t>Assessment Approach</w:t>
            </w:r>
          </w:p>
        </w:tc>
        <w:tc>
          <w:tcPr>
            <w:tcW w:w="4056" w:type="dxa"/>
            <w:tcBorders>
              <w:top w:val="single" w:sz="4" w:space="0" w:color="auto"/>
              <w:left w:val="single" w:sz="4" w:space="0" w:color="auto"/>
              <w:bottom w:val="single" w:sz="4" w:space="0" w:color="auto"/>
            </w:tcBorders>
            <w:shd w:val="pct12" w:color="auto" w:fill="auto"/>
            <w:vAlign w:val="center"/>
          </w:tcPr>
          <w:p w:rsidR="00440153" w:rsidRPr="006E4B7C" w:rsidRDefault="00440153" w:rsidP="001E41DB">
            <w:pPr>
              <w:jc w:val="center"/>
              <w:rPr>
                <w:szCs w:val="20"/>
              </w:rPr>
            </w:pPr>
            <w:r w:rsidRPr="006E4B7C">
              <w:rPr>
                <w:b/>
                <w:bCs/>
                <w:szCs w:val="20"/>
              </w:rPr>
              <w:t xml:space="preserve">Auditor </w:t>
            </w:r>
            <w:r w:rsidRPr="006E4B7C">
              <w:rPr>
                <w:rFonts w:cs="Arial"/>
                <w:b/>
                <w:bCs/>
                <w:szCs w:val="20"/>
              </w:rPr>
              <w:t>Notes</w:t>
            </w:r>
          </w:p>
        </w:tc>
      </w:tr>
      <w:tr w:rsidR="00440153" w:rsidRPr="00F92EC2" w:rsidTr="00464FF9">
        <w:trPr>
          <w:trHeight w:val="4082"/>
        </w:trPr>
        <w:tc>
          <w:tcPr>
            <w:tcW w:w="4630" w:type="dxa"/>
            <w:vMerge w:val="restart"/>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C1150" w:rsidRPr="00B54D0F" w:rsidRDefault="004C1150" w:rsidP="00B817C9">
            <w:pPr>
              <w:ind w:left="270" w:hanging="270"/>
              <w:rPr>
                <w:rFonts w:cs="Arial"/>
                <w:sz w:val="18"/>
                <w:szCs w:val="18"/>
              </w:rPr>
            </w:pPr>
            <w:r w:rsidRPr="00B54D0F">
              <w:rPr>
                <w:rFonts w:cs="Arial"/>
                <w:b/>
                <w:bCs/>
                <w:sz w:val="18"/>
                <w:szCs w:val="18"/>
              </w:rPr>
              <w:t xml:space="preserve">R5 </w:t>
            </w:r>
            <w:r w:rsidRPr="00426717">
              <w:rPr>
                <w:rFonts w:cs="Arial"/>
                <w:sz w:val="18"/>
                <w:szCs w:val="18"/>
              </w:rPr>
              <w:t xml:space="preserve">Each </w:t>
            </w:r>
            <w:r w:rsidRPr="00426717">
              <w:rPr>
                <w:rFonts w:cs="Arial"/>
                <w:b/>
                <w:bCs/>
                <w:sz w:val="18"/>
                <w:szCs w:val="18"/>
              </w:rPr>
              <w:t xml:space="preserve">legal owner </w:t>
            </w:r>
            <w:r w:rsidRPr="00915E58">
              <w:rPr>
                <w:rFonts w:cs="Arial"/>
                <w:sz w:val="18"/>
                <w:szCs w:val="18"/>
              </w:rPr>
              <w:t xml:space="preserve">of a </w:t>
            </w:r>
            <w:r w:rsidRPr="007B5850">
              <w:rPr>
                <w:rFonts w:cs="Arial"/>
                <w:b/>
                <w:bCs/>
                <w:sz w:val="18"/>
                <w:szCs w:val="18"/>
              </w:rPr>
              <w:t>transmission facility</w:t>
            </w:r>
            <w:r w:rsidRPr="00B54D0F">
              <w:rPr>
                <w:rFonts w:cs="Arial"/>
                <w:sz w:val="18"/>
                <w:szCs w:val="18"/>
              </w:rPr>
              <w:t xml:space="preserve">, </w:t>
            </w:r>
            <w:r w:rsidRPr="00B54D0F">
              <w:rPr>
                <w:rFonts w:cs="Arial"/>
                <w:b/>
                <w:bCs/>
                <w:sz w:val="18"/>
                <w:szCs w:val="18"/>
              </w:rPr>
              <w:t xml:space="preserve">legal owner </w:t>
            </w:r>
            <w:r w:rsidRPr="00B54D0F">
              <w:rPr>
                <w:rFonts w:cs="Arial"/>
                <w:sz w:val="18"/>
                <w:szCs w:val="18"/>
              </w:rPr>
              <w:t xml:space="preserve">of a </w:t>
            </w:r>
            <w:r w:rsidRPr="00B54D0F">
              <w:rPr>
                <w:rFonts w:cs="Arial"/>
                <w:b/>
                <w:bCs/>
                <w:sz w:val="18"/>
                <w:szCs w:val="18"/>
              </w:rPr>
              <w:t>generating unit</w:t>
            </w:r>
            <w:r w:rsidRPr="00B54D0F">
              <w:rPr>
                <w:rFonts w:cs="Arial"/>
                <w:sz w:val="18"/>
                <w:szCs w:val="18"/>
              </w:rPr>
              <w:t xml:space="preserve">, and </w:t>
            </w:r>
            <w:r w:rsidRPr="00B54D0F">
              <w:rPr>
                <w:rFonts w:cs="Arial"/>
                <w:b/>
                <w:bCs/>
                <w:sz w:val="18"/>
                <w:szCs w:val="18"/>
              </w:rPr>
              <w:t xml:space="preserve">legal owner </w:t>
            </w:r>
            <w:r w:rsidRPr="00B54D0F">
              <w:rPr>
                <w:rFonts w:cs="Arial"/>
                <w:sz w:val="18"/>
                <w:szCs w:val="18"/>
              </w:rPr>
              <w:t xml:space="preserve">of an </w:t>
            </w:r>
            <w:r w:rsidRPr="00B54D0F">
              <w:rPr>
                <w:rFonts w:cs="Arial"/>
                <w:b/>
                <w:bCs/>
                <w:sz w:val="18"/>
                <w:szCs w:val="18"/>
              </w:rPr>
              <w:t xml:space="preserve">aggregated generating facility </w:t>
            </w:r>
            <w:r w:rsidRPr="00B54D0F">
              <w:rPr>
                <w:rFonts w:cs="Arial"/>
                <w:sz w:val="18"/>
                <w:szCs w:val="18"/>
              </w:rPr>
              <w:t xml:space="preserve">must demonstrate efforts to correct identified unresolved maintenance issues. </w:t>
            </w:r>
          </w:p>
          <w:p w:rsidR="004C1150" w:rsidRPr="00B54D0F" w:rsidRDefault="004C1150" w:rsidP="004C1150">
            <w:pPr>
              <w:rPr>
                <w:rFonts w:cs="Arial"/>
                <w:sz w:val="18"/>
                <w:szCs w:val="18"/>
              </w:rPr>
            </w:pPr>
          </w:p>
          <w:p w:rsidR="004C1150" w:rsidRPr="00B54D0F" w:rsidRDefault="004C1150" w:rsidP="00D82818">
            <w:pPr>
              <w:ind w:left="450" w:hanging="450"/>
              <w:rPr>
                <w:rFonts w:cs="Arial"/>
                <w:sz w:val="18"/>
                <w:szCs w:val="18"/>
              </w:rPr>
            </w:pPr>
            <w:r w:rsidRPr="00B54D0F">
              <w:rPr>
                <w:rFonts w:cs="Arial"/>
                <w:b/>
                <w:bCs/>
                <w:sz w:val="18"/>
                <w:szCs w:val="18"/>
              </w:rPr>
              <w:t xml:space="preserve">MR5 </w:t>
            </w:r>
            <w:r w:rsidRPr="00B54D0F">
              <w:rPr>
                <w:rFonts w:cs="Arial"/>
                <w:sz w:val="18"/>
                <w:szCs w:val="18"/>
              </w:rPr>
              <w:t xml:space="preserve">Evidence of demonstrating efforts to correct identified unresolved maintenance issues as required in requirement R5 exists. Evidence may include, but is not limited to, work orders, replacement component orders, invoices, project schedules with completed milestones, return material authorizations or purchase orders or other equivalent evidence. </w:t>
            </w:r>
          </w:p>
          <w:p w:rsidR="00440153" w:rsidRPr="00B54D0F" w:rsidRDefault="00440153" w:rsidP="001E41DB">
            <w:pPr>
              <w:pStyle w:val="RSAWReqMzrs"/>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40153" w:rsidRPr="00B54D0F" w:rsidRDefault="00440153" w:rsidP="001E41DB">
            <w:pPr>
              <w:pStyle w:val="RSAWEvSubmtext"/>
            </w:pPr>
            <w:r w:rsidRPr="00B54D0F">
              <w:rPr>
                <w:b/>
              </w:rPr>
              <w:t>AR</w:t>
            </w:r>
            <w:r w:rsidR="007D1C83" w:rsidRPr="00B54D0F">
              <w:rPr>
                <w:b/>
              </w:rPr>
              <w:t>5</w:t>
            </w:r>
            <w:r w:rsidRPr="00B54D0F">
              <w:t xml:space="preserve"> Please provide:</w:t>
            </w:r>
          </w:p>
          <w:p w:rsidR="007F26E4" w:rsidRPr="00B54D0F" w:rsidRDefault="007F26E4" w:rsidP="001E41DB">
            <w:pPr>
              <w:pStyle w:val="RSAWEvSubmtext"/>
            </w:pPr>
          </w:p>
          <w:p w:rsidR="007F26E4" w:rsidRPr="00B54D0F" w:rsidRDefault="008820FC" w:rsidP="002820CB">
            <w:pPr>
              <w:pStyle w:val="RSAWEvSubmtext"/>
              <w:numPr>
                <w:ilvl w:val="0"/>
                <w:numId w:val="40"/>
              </w:numPr>
            </w:pPr>
            <w:r>
              <w:t>A l</w:t>
            </w:r>
            <w:r w:rsidR="007F26E4" w:rsidRPr="00B54D0F">
              <w:t xml:space="preserve">ist of identified unresolved maintenance issues, including the component name, component location, and the date and time that the </w:t>
            </w:r>
            <w:r w:rsidR="00026ABD" w:rsidRPr="00026ABD">
              <w:t xml:space="preserve">unresolved </w:t>
            </w:r>
            <w:r w:rsidR="007F26E4" w:rsidRPr="00B54D0F">
              <w:t>maintenance issues are identified.</w:t>
            </w:r>
            <w:r w:rsidR="002820CB">
              <w:t xml:space="preserve"> (Note:</w:t>
            </w:r>
            <w:r w:rsidR="004A5667">
              <w:t xml:space="preserve"> </w:t>
            </w:r>
            <w:r w:rsidR="002820CB">
              <w:t>unresolved maintenance issue</w:t>
            </w:r>
            <w:r w:rsidR="004A5667">
              <w:t xml:space="preserve"> means</w:t>
            </w:r>
            <w:r w:rsidR="002820CB">
              <w:t xml:space="preserve"> a </w:t>
            </w:r>
            <w:r w:rsidR="002820CB" w:rsidRPr="002820CB">
              <w:t>maintenance issue</w:t>
            </w:r>
            <w:r w:rsidR="002820CB">
              <w:t xml:space="preserve"> </w:t>
            </w:r>
            <w:r w:rsidR="004A5667">
              <w:t>that has</w:t>
            </w:r>
            <w:r w:rsidR="002820CB">
              <w:t xml:space="preserve"> not </w:t>
            </w:r>
            <w:r w:rsidR="004A5667">
              <w:t xml:space="preserve">been </w:t>
            </w:r>
            <w:r w:rsidR="002820CB">
              <w:t xml:space="preserve">corrected by the end of </w:t>
            </w:r>
            <w:r w:rsidR="00ED0354">
              <w:t xml:space="preserve">the </w:t>
            </w:r>
            <w:r w:rsidR="002820CB">
              <w:t>audit period)</w:t>
            </w:r>
            <w:r w:rsidR="004A5667">
              <w:t>.</w:t>
            </w:r>
          </w:p>
          <w:p w:rsidR="007F26E4" w:rsidRPr="00B54D0F" w:rsidRDefault="007F26E4" w:rsidP="000900D6">
            <w:pPr>
              <w:pStyle w:val="RSAWEvSubmtext"/>
            </w:pPr>
          </w:p>
          <w:p w:rsidR="007F26E4" w:rsidRPr="00B54D0F" w:rsidRDefault="007F26E4" w:rsidP="0001618F">
            <w:pPr>
              <w:pStyle w:val="RSAWEvSubmtext"/>
              <w:numPr>
                <w:ilvl w:val="0"/>
                <w:numId w:val="40"/>
              </w:numPr>
            </w:pPr>
            <w:r w:rsidRPr="00B54D0F">
              <w:t xml:space="preserve">Dated </w:t>
            </w:r>
            <w:r w:rsidR="00E430C8" w:rsidRPr="00B54D0F">
              <w:t xml:space="preserve">documentation of </w:t>
            </w:r>
            <w:r w:rsidR="00E10D2E" w:rsidRPr="00B54D0F">
              <w:t xml:space="preserve">efforts to correct </w:t>
            </w:r>
            <w:r w:rsidR="001378D7">
              <w:t xml:space="preserve">the </w:t>
            </w:r>
            <w:r w:rsidR="00E10D2E" w:rsidRPr="00B54D0F">
              <w:t>identified unresolved maintenance issues</w:t>
            </w:r>
            <w:r w:rsidRPr="00B54D0F">
              <w:t xml:space="preserve"> pertaining to R5 for </w:t>
            </w:r>
            <w:r w:rsidR="00A51D88" w:rsidRPr="00B54D0F">
              <w:t>identified unresolved maintenance issues</w:t>
            </w:r>
            <w:r w:rsidR="0001618F">
              <w:rPr>
                <w:rStyle w:val="FootnoteReference"/>
              </w:rPr>
              <w:footnoteReference w:id="4"/>
            </w:r>
            <w:r w:rsidR="00A51D88" w:rsidRPr="00B54D0F">
              <w:t xml:space="preserve"> </w:t>
            </w:r>
            <w:r w:rsidR="00FA1112" w:rsidRPr="00B54D0F">
              <w:t>listed in</w:t>
            </w:r>
            <w:r w:rsidR="009334B0" w:rsidRPr="00B54D0F">
              <w:t xml:space="preserve"> </w:t>
            </w:r>
            <w:r w:rsidRPr="00B54D0F">
              <w:t>AR5 (</w:t>
            </w:r>
            <w:proofErr w:type="spellStart"/>
            <w:r w:rsidRPr="00B54D0F">
              <w:t>i</w:t>
            </w:r>
            <w:proofErr w:type="spellEnd"/>
            <w:r w:rsidRPr="00B54D0F">
              <w:t>).</w:t>
            </w:r>
          </w:p>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rPr>
                <w:szCs w:val="18"/>
              </w:rPr>
              <w:alias w:val="Evidence Description"/>
              <w:tag w:val="Evidence Description"/>
              <w:id w:val="165137659"/>
              <w:placeholder>
                <w:docPart w:val="048C5C8E49BE47E285094870811A1D4E"/>
              </w:placeholder>
              <w:showingPlcHdr/>
            </w:sdtPr>
            <w:sdtEndPr/>
            <w:sdtContent>
              <w:p w:rsidR="00440153" w:rsidRPr="00D71132" w:rsidRDefault="00440153" w:rsidP="009A5A7D">
                <w:pPr>
                  <w:pStyle w:val="RSAWEvDesc"/>
                  <w:rPr>
                    <w:szCs w:val="18"/>
                  </w:rPr>
                </w:pPr>
                <w:r w:rsidRPr="002C27C4">
                  <w:rPr>
                    <w:rStyle w:val="PlaceholderText"/>
                    <w:szCs w:val="18"/>
                  </w:rPr>
                  <w:t>[Click and e</w:t>
                </w:r>
                <w:r w:rsidR="00BD3225" w:rsidRPr="00D71132">
                  <w:rPr>
                    <w:rStyle w:val="PlaceholderText"/>
                    <w:szCs w:val="18"/>
                  </w:rPr>
                  <w:t>dit to enter description for AR5</w:t>
                </w:r>
                <w:r w:rsidRPr="001C529F">
                  <w:rPr>
                    <w:rStyle w:val="PlaceholderText"/>
                    <w:szCs w:val="18"/>
                  </w:rPr>
                  <w:t>(i)</w:t>
                </w:r>
                <w:r w:rsidR="00A97965">
                  <w:rPr>
                    <w:rStyle w:val="PlaceholderText"/>
                    <w:szCs w:val="18"/>
                  </w:rPr>
                  <w:t xml:space="preserve"> and </w:t>
                </w:r>
                <w:r w:rsidR="00A97965" w:rsidRPr="00D71132">
                  <w:rPr>
                    <w:rStyle w:val="PlaceholderText"/>
                    <w:szCs w:val="18"/>
                  </w:rPr>
                  <w:t>AR5</w:t>
                </w:r>
                <w:r w:rsidR="00A97965" w:rsidRPr="001C529F">
                  <w:rPr>
                    <w:rStyle w:val="PlaceholderText"/>
                    <w:szCs w:val="18"/>
                  </w:rPr>
                  <w:t>(i</w:t>
                </w:r>
                <w:r w:rsidR="00A97965">
                  <w:rPr>
                    <w:rStyle w:val="PlaceholderText"/>
                    <w:szCs w:val="18"/>
                  </w:rPr>
                  <w:t>i</w:t>
                </w:r>
                <w:r w:rsidR="00A97965" w:rsidRPr="001C529F">
                  <w:rPr>
                    <w:rStyle w:val="PlaceholderText"/>
                    <w:szCs w:val="18"/>
                  </w:rPr>
                  <w:t>)</w:t>
                </w:r>
                <w:r w:rsidR="00A97965">
                  <w:rPr>
                    <w:rStyle w:val="PlaceholderText"/>
                    <w:szCs w:val="18"/>
                  </w:rPr>
                  <w:t xml:space="preserve"> </w:t>
                </w:r>
                <w:r w:rsidRPr="0009393A">
                  <w:rPr>
                    <w:rStyle w:val="PlaceholderText"/>
                    <w:szCs w:val="18"/>
                  </w:rPr>
                  <w:t>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40153" w:rsidRPr="002C27C4" w:rsidRDefault="00C75D28" w:rsidP="001E41DB">
            <w:pPr>
              <w:pStyle w:val="RSAWEv"/>
              <w:rPr>
                <w:color w:val="808080" w:themeColor="background1" w:themeShade="80"/>
                <w:szCs w:val="18"/>
              </w:rPr>
            </w:pPr>
            <w:sdt>
              <w:sdtPr>
                <w:rPr>
                  <w:color w:val="808080" w:themeColor="background1" w:themeShade="80"/>
                  <w:szCs w:val="18"/>
                </w:rPr>
                <w:alias w:val="Evidence"/>
                <w:tag w:val="Evidence"/>
                <w:id w:val="295654932"/>
                <w:placeholder>
                  <w:docPart w:val="6468E23C86B1498D89A150FCB54B1E05"/>
                </w:placeholder>
                <w:showingPlcHdr/>
              </w:sdtPr>
              <w:sdtEndPr/>
              <w:sdtContent>
                <w:r w:rsidR="00440153" w:rsidRPr="002C27C4">
                  <w:rPr>
                    <w:rStyle w:val="PlaceholderText"/>
                    <w:color w:val="808080" w:themeColor="background1" w:themeShade="80"/>
                    <w:szCs w:val="18"/>
                  </w:rPr>
                  <w:t>[Click and edit to embed file or link to evidence]</w:t>
                </w:r>
              </w:sdtContent>
            </w:sdt>
          </w:p>
        </w:tc>
        <w:tc>
          <w:tcPr>
            <w:tcW w:w="422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440153" w:rsidRPr="00A067B9" w:rsidRDefault="00414762" w:rsidP="001D1E5C">
            <w:pPr>
              <w:pStyle w:val="RSAWAssessAppText"/>
              <w:rPr>
                <w:szCs w:val="18"/>
              </w:rPr>
            </w:pPr>
            <w:r w:rsidRPr="00D71132">
              <w:rPr>
                <w:szCs w:val="18"/>
              </w:rPr>
              <w:t xml:space="preserve">Review AR5 (ii) </w:t>
            </w:r>
            <w:r w:rsidR="00E77749" w:rsidRPr="001C529F">
              <w:rPr>
                <w:szCs w:val="18"/>
              </w:rPr>
              <w:t xml:space="preserve">to </w:t>
            </w:r>
            <w:r w:rsidR="00C10970" w:rsidRPr="0009393A">
              <w:rPr>
                <w:szCs w:val="18"/>
              </w:rPr>
              <w:t>determine whether efforts to correct identified unresolved maintenance issues</w:t>
            </w:r>
            <w:r w:rsidR="001D09EB" w:rsidRPr="00141E63">
              <w:rPr>
                <w:szCs w:val="18"/>
              </w:rPr>
              <w:t xml:space="preserve"> listed in AR5 (</w:t>
            </w:r>
            <w:proofErr w:type="spellStart"/>
            <w:r w:rsidR="001D09EB" w:rsidRPr="00141E63">
              <w:rPr>
                <w:szCs w:val="18"/>
              </w:rPr>
              <w:t>i</w:t>
            </w:r>
            <w:proofErr w:type="spellEnd"/>
            <w:r w:rsidR="001D09EB" w:rsidRPr="00141E63">
              <w:rPr>
                <w:szCs w:val="18"/>
              </w:rPr>
              <w:t xml:space="preserve">) </w:t>
            </w:r>
            <w:r w:rsidR="001D1E5C">
              <w:rPr>
                <w:szCs w:val="18"/>
              </w:rPr>
              <w:t>are demonstrated</w:t>
            </w:r>
            <w:r w:rsidR="00C10970" w:rsidRPr="00A067B9">
              <w:rPr>
                <w:szCs w:val="18"/>
              </w:rPr>
              <w:t>.</w:t>
            </w: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1830126498"/>
              <w:placeholder>
                <w:docPart w:val="358D289151BB45EF9195611ADB869174"/>
              </w:placeholder>
              <w:showingPlcHdr/>
            </w:sdtPr>
            <w:sdtEndPr/>
            <w:sdtContent>
              <w:p w:rsidR="00440153" w:rsidRPr="006E4B7C" w:rsidRDefault="00440153" w:rsidP="001E41DB">
                <w:pPr>
                  <w:pStyle w:val="RSAWAuditorNotes"/>
                </w:pPr>
                <w:r w:rsidRPr="006E4B7C">
                  <w:rPr>
                    <w:rStyle w:val="PlaceholderText"/>
                  </w:rPr>
                  <w:t>[For AESO use only]</w:t>
                </w:r>
              </w:p>
            </w:sdtContent>
          </w:sdt>
        </w:tc>
      </w:tr>
      <w:tr w:rsidR="00440153" w:rsidRPr="00F92EC2" w:rsidTr="00464FF9">
        <w:trPr>
          <w:trHeight w:val="800"/>
        </w:trPr>
        <w:tc>
          <w:tcPr>
            <w:tcW w:w="4630" w:type="dxa"/>
            <w:vMerge/>
            <w:tcBorders>
              <w:top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40153" w:rsidRPr="00B54D0F" w:rsidRDefault="00440153" w:rsidP="001E41DB">
            <w:pPr>
              <w:pStyle w:val="MeasuresLevel1Text"/>
              <w:tabs>
                <w:tab w:val="clear" w:pos="4320"/>
                <w:tab w:val="clear" w:pos="8640"/>
              </w:tabs>
              <w:spacing w:before="0" w:after="0"/>
              <w:ind w:left="0" w:hanging="1"/>
              <w:jc w:val="both"/>
              <w:rPr>
                <w:b/>
                <w:sz w:val="18"/>
                <w:szCs w:val="18"/>
              </w:rPr>
            </w:pPr>
          </w:p>
        </w:tc>
        <w:tc>
          <w:tcPr>
            <w:tcW w:w="3438"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40153" w:rsidRPr="00B54D0F" w:rsidRDefault="00440153" w:rsidP="001E41DB">
            <w:pPr>
              <w:pStyle w:val="RSAWEvSubmtext"/>
            </w:pPr>
            <w:r w:rsidRPr="00B54D0F">
              <w:t>or any other evidence</w:t>
            </w:r>
            <w:r w:rsidR="00276566" w:rsidRPr="00B54D0F">
              <w:t xml:space="preserve"> to demonstrate compliance to R5</w:t>
            </w:r>
            <w:r w:rsidRPr="00B54D0F">
              <w:t>.</w:t>
            </w:r>
          </w:p>
        </w:tc>
        <w:tc>
          <w:tcPr>
            <w:tcW w:w="2892"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rPr>
                <w:szCs w:val="18"/>
              </w:rPr>
              <w:alias w:val="Evidence Description"/>
              <w:tag w:val="Evidence Description"/>
              <w:id w:val="1725867530"/>
              <w:placeholder>
                <w:docPart w:val="484080E4098144188F29B9844BDA3A4A"/>
              </w:placeholder>
              <w:showingPlcHdr/>
            </w:sdtPr>
            <w:sdtEndPr/>
            <w:sdtContent>
              <w:p w:rsidR="00440153" w:rsidRPr="002C27C4" w:rsidRDefault="00440153" w:rsidP="001E41DB">
                <w:pPr>
                  <w:pStyle w:val="RSAWEvDesc"/>
                  <w:rPr>
                    <w:szCs w:val="18"/>
                  </w:rPr>
                </w:pPr>
                <w:r w:rsidRPr="002C27C4">
                  <w:rPr>
                    <w:rStyle w:val="PlaceholderText"/>
                    <w:szCs w:val="18"/>
                  </w:rPr>
                  <w:t>[Click and edit to enter description for any other submitted evidence]</w:t>
                </w:r>
              </w:p>
            </w:sdtContent>
          </w:sdt>
        </w:tc>
        <w:tc>
          <w:tcPr>
            <w:tcW w:w="3501"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sdt>
            <w:sdtPr>
              <w:rPr>
                <w:color w:val="808080" w:themeColor="background1" w:themeShade="80"/>
                <w:szCs w:val="18"/>
              </w:rPr>
              <w:alias w:val="Evidence"/>
              <w:tag w:val="Evidence"/>
              <w:id w:val="519983670"/>
              <w:placeholder>
                <w:docPart w:val="7EC9178A5B6145DF9D672CD1EBC3F2CA"/>
              </w:placeholder>
              <w:showingPlcHdr/>
            </w:sdtPr>
            <w:sdtEndPr/>
            <w:sdtContent>
              <w:p w:rsidR="00440153" w:rsidRPr="002C27C4" w:rsidRDefault="00440153" w:rsidP="001E41DB">
                <w:pPr>
                  <w:pStyle w:val="RSAWEv"/>
                  <w:rPr>
                    <w:color w:val="808080" w:themeColor="background1" w:themeShade="80"/>
                    <w:szCs w:val="18"/>
                  </w:rPr>
                </w:pPr>
                <w:r w:rsidRPr="002C27C4">
                  <w:rPr>
                    <w:rStyle w:val="PlaceholderText"/>
                    <w:color w:val="808080" w:themeColor="background1" w:themeShade="80"/>
                    <w:szCs w:val="18"/>
                  </w:rPr>
                  <w:t xml:space="preserve">[Click and edit to embed </w:t>
                </w:r>
                <w:r w:rsidRPr="00D71132">
                  <w:rPr>
                    <w:rStyle w:val="PlaceholderText"/>
                    <w:color w:val="808080" w:themeColor="background1" w:themeShade="80"/>
                    <w:szCs w:val="18"/>
                  </w:rPr>
                  <w:t>file or link to evidence]</w:t>
                </w:r>
              </w:p>
            </w:sdtContent>
          </w:sdt>
        </w:tc>
        <w:tc>
          <w:tcPr>
            <w:tcW w:w="4220"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440153" w:rsidRPr="00141E63" w:rsidRDefault="00276566" w:rsidP="001E41DB">
            <w:pPr>
              <w:pStyle w:val="RSAWAssessAppText"/>
              <w:rPr>
                <w:szCs w:val="18"/>
              </w:rPr>
            </w:pPr>
            <w:r w:rsidRPr="00D71132">
              <w:rPr>
                <w:szCs w:val="18"/>
              </w:rPr>
              <w:t>Review any other evidence submitted to determine whether it meets the i</w:t>
            </w:r>
            <w:r w:rsidR="004E2DA7" w:rsidRPr="001C529F">
              <w:rPr>
                <w:szCs w:val="18"/>
              </w:rPr>
              <w:t xml:space="preserve">ntent of </w:t>
            </w:r>
            <w:r w:rsidRPr="0009393A">
              <w:rPr>
                <w:szCs w:val="18"/>
              </w:rPr>
              <w:t>R5.</w:t>
            </w:r>
          </w:p>
        </w:tc>
        <w:tc>
          <w:tcPr>
            <w:tcW w:w="4056" w:type="dxa"/>
            <w:tcBorders>
              <w:top w:val="single" w:sz="4" w:space="0" w:color="auto"/>
              <w:left w:val="single" w:sz="4" w:space="0" w:color="auto"/>
              <w:bottom w:val="single" w:sz="4" w:space="0" w:color="auto"/>
            </w:tcBorders>
            <w:tcMar>
              <w:top w:w="57" w:type="dxa"/>
              <w:left w:w="57" w:type="dxa"/>
              <w:bottom w:w="57" w:type="dxa"/>
              <w:right w:w="57" w:type="dxa"/>
            </w:tcMar>
          </w:tcPr>
          <w:sdt>
            <w:sdtPr>
              <w:alias w:val="Assessment Notes"/>
              <w:id w:val="1220476572"/>
              <w:placeholder>
                <w:docPart w:val="83B548CEB2A643D2BD4402F7E65C9FE8"/>
              </w:placeholder>
              <w:showingPlcHdr/>
            </w:sdtPr>
            <w:sdtEndPr/>
            <w:sdtContent>
              <w:p w:rsidR="00440153" w:rsidRPr="006E4B7C" w:rsidRDefault="00440153" w:rsidP="001E41DB">
                <w:pPr>
                  <w:pStyle w:val="RSAWAuditorNotes"/>
                </w:pPr>
                <w:r w:rsidRPr="006E4B7C">
                  <w:rPr>
                    <w:rStyle w:val="PlaceholderText"/>
                  </w:rPr>
                  <w:t>[For AESO use only]</w:t>
                </w:r>
              </w:p>
            </w:sdtContent>
          </w:sdt>
          <w:p w:rsidR="00440153" w:rsidRPr="006E4B7C" w:rsidRDefault="00440153" w:rsidP="001E41DB">
            <w:pPr>
              <w:pStyle w:val="RSAWAuditorNotes"/>
            </w:pPr>
          </w:p>
        </w:tc>
      </w:tr>
      <w:tr w:rsidR="00440153" w:rsidRPr="00F92EC2" w:rsidTr="00464FF9">
        <w:tblPrEx>
          <w:tblBorders>
            <w:top w:val="single" w:sz="4" w:space="0" w:color="auto"/>
            <w:bottom w:val="single" w:sz="4" w:space="0" w:color="auto"/>
            <w:insideH w:val="single" w:sz="4" w:space="0" w:color="auto"/>
            <w:insideV w:val="single" w:sz="4" w:space="0" w:color="auto"/>
          </w:tblBorders>
        </w:tblPrEx>
        <w:trPr>
          <w:cantSplit/>
        </w:trPr>
        <w:tc>
          <w:tcPr>
            <w:tcW w:w="22737" w:type="dxa"/>
            <w:gridSpan w:val="6"/>
            <w:shd w:val="pct12" w:color="auto" w:fill="FFFFFF" w:themeFill="background1"/>
            <w:tcMar>
              <w:top w:w="57" w:type="dxa"/>
              <w:left w:w="57" w:type="dxa"/>
              <w:bottom w:w="57" w:type="dxa"/>
              <w:right w:w="57" w:type="dxa"/>
            </w:tcMar>
          </w:tcPr>
          <w:p w:rsidR="00440153" w:rsidRPr="00F92EC2" w:rsidRDefault="00440153" w:rsidP="001E41DB">
            <w:pPr>
              <w:rPr>
                <w:sz w:val="16"/>
                <w:szCs w:val="16"/>
              </w:rPr>
            </w:pPr>
            <w:r w:rsidRPr="00F92EC2">
              <w:rPr>
                <w:rFonts w:cs="Arial"/>
                <w:b/>
                <w:bCs/>
                <w:lang w:val="en-US"/>
              </w:rPr>
              <w:t>Finding</w:t>
            </w:r>
            <w:r>
              <w:rPr>
                <w:rFonts w:cs="Arial"/>
                <w:b/>
                <w:bCs/>
                <w:lang w:val="en-US"/>
              </w:rPr>
              <w:t>s</w:t>
            </w:r>
          </w:p>
        </w:tc>
      </w:tr>
      <w:tr w:rsidR="00440153" w:rsidRPr="00F92EC2" w:rsidTr="00464FF9">
        <w:tblPrEx>
          <w:tblBorders>
            <w:top w:val="single" w:sz="4" w:space="0" w:color="auto"/>
            <w:bottom w:val="single" w:sz="4" w:space="0" w:color="auto"/>
            <w:insideH w:val="single" w:sz="4" w:space="0" w:color="auto"/>
            <w:insideV w:val="single" w:sz="4" w:space="0" w:color="auto"/>
          </w:tblBorders>
        </w:tblPrEx>
        <w:trPr>
          <w:cantSplit/>
          <w:trHeight w:val="408"/>
        </w:trPr>
        <w:tc>
          <w:tcPr>
            <w:tcW w:w="22737" w:type="dxa"/>
            <w:gridSpan w:val="6"/>
            <w:shd w:val="clear" w:color="auto" w:fill="auto"/>
            <w:tcMar>
              <w:top w:w="57" w:type="dxa"/>
              <w:left w:w="57" w:type="dxa"/>
              <w:bottom w:w="57" w:type="dxa"/>
              <w:right w:w="57" w:type="dxa"/>
            </w:tcMar>
          </w:tcPr>
          <w:sdt>
            <w:sdtPr>
              <w:rPr>
                <w:rStyle w:val="RSAWFindingsChar"/>
              </w:rPr>
              <w:alias w:val="Findings"/>
              <w:tag w:val="Findings"/>
              <w:id w:val="347303345"/>
              <w:placeholder>
                <w:docPart w:val="D955047182374D59A12A4F9A4F090C5C"/>
              </w:placeholder>
              <w:showingPlcHdr/>
            </w:sdtPr>
            <w:sdtEndPr>
              <w:rPr>
                <w:rStyle w:val="DefaultParagraphFont"/>
              </w:rPr>
            </w:sdtEndPr>
            <w:sdtContent>
              <w:p w:rsidR="00440153" w:rsidRPr="00F92EC2" w:rsidRDefault="00440153" w:rsidP="001E41DB">
                <w:pPr>
                  <w:pStyle w:val="RSAWTableText"/>
                </w:pPr>
                <w:r w:rsidRPr="00B1161F">
                  <w:rPr>
                    <w:rStyle w:val="RSAWFindingsChar"/>
                    <w:color w:val="808080" w:themeColor="background1" w:themeShade="80"/>
                  </w:rPr>
                  <w:t>[For AESO use only]</w:t>
                </w:r>
              </w:p>
            </w:sdtContent>
          </w:sdt>
        </w:tc>
      </w:tr>
    </w:tbl>
    <w:p w:rsidR="00AB4654" w:rsidRPr="00440153" w:rsidRDefault="00AB4654" w:rsidP="00440153">
      <w:pPr>
        <w:rPr>
          <w:rFonts w:cs="Arial"/>
        </w:rPr>
        <w:sectPr w:rsidR="00AB4654" w:rsidRPr="00440153" w:rsidSect="00896086">
          <w:headerReference w:type="default" r:id="rId17"/>
          <w:footerReference w:type="default" r:id="rId18"/>
          <w:pgSz w:w="24480" w:h="15840" w:orient="landscape" w:code="17"/>
          <w:pgMar w:top="2160" w:right="720" w:bottom="1440" w:left="1080" w:header="720" w:footer="720" w:gutter="0"/>
          <w:cols w:space="708"/>
          <w:formProt w:val="0"/>
          <w:docGrid w:linePitch="360"/>
        </w:sectPr>
      </w:pPr>
    </w:p>
    <w:p w:rsidR="008604B5" w:rsidRDefault="008604B5" w:rsidP="008604B5">
      <w:pPr>
        <w:pStyle w:val="Heading1"/>
      </w:pPr>
      <w:r>
        <w:lastRenderedPageBreak/>
        <w:t>General Notes</w:t>
      </w:r>
    </w:p>
    <w:p w:rsidR="008B1077" w:rsidRDefault="00D920D7" w:rsidP="00BA08DB">
      <w:pPr>
        <w:rPr>
          <w:rFonts w:cs="Arial"/>
          <w:iCs/>
        </w:rPr>
      </w:pPr>
      <w:r>
        <w:rPr>
          <w:rFonts w:cs="Arial"/>
          <w:iCs/>
        </w:rPr>
        <w:t xml:space="preserve">The </w:t>
      </w:r>
      <w:r w:rsidR="00971C59">
        <w:rPr>
          <w:rFonts w:cs="Arial"/>
          <w:iCs/>
        </w:rPr>
        <w:t>AESO</w:t>
      </w:r>
      <w:r w:rsidR="00097838">
        <w:rPr>
          <w:rFonts w:cs="Arial"/>
          <w:iCs/>
        </w:rPr>
        <w:t xml:space="preserve"> developed </w:t>
      </w:r>
      <w:r w:rsidR="003B1E2B" w:rsidRPr="00D920D7">
        <w:rPr>
          <w:rFonts w:cs="Arial"/>
          <w:iCs/>
        </w:rPr>
        <w:t>th</w:t>
      </w:r>
      <w:r>
        <w:rPr>
          <w:rFonts w:cs="Arial"/>
          <w:iCs/>
        </w:rPr>
        <w:t>is</w:t>
      </w:r>
      <w:r w:rsidR="003B1E2B" w:rsidRPr="00D920D7">
        <w:rPr>
          <w:rFonts w:cs="Arial"/>
          <w:iCs/>
        </w:rPr>
        <w:t xml:space="preserve"> Reliability Standard Audit Worksheet (RSAW) to add clarity and consistency to the audit team’s assessment of compliance with this reliability standard</w:t>
      </w:r>
      <w:r w:rsidR="00971C59">
        <w:rPr>
          <w:rFonts w:cs="Arial"/>
          <w:iCs/>
        </w:rPr>
        <w:t>, including the</w:t>
      </w:r>
      <w:r w:rsidR="003B1E2B" w:rsidRPr="00D920D7">
        <w:rPr>
          <w:rFonts w:cs="Arial"/>
          <w:iCs/>
        </w:rPr>
        <w:t xml:space="preserve"> </w:t>
      </w:r>
      <w:r w:rsidR="00A45665">
        <w:rPr>
          <w:rFonts w:cs="Arial"/>
          <w:iCs/>
        </w:rPr>
        <w:t>approach</w:t>
      </w:r>
      <w:r w:rsidR="00A45665" w:rsidRPr="00D920D7">
        <w:rPr>
          <w:rFonts w:cs="Arial"/>
          <w:iCs/>
        </w:rPr>
        <w:t xml:space="preserve"> </w:t>
      </w:r>
      <w:r w:rsidR="003B1E2B" w:rsidRPr="00D920D7">
        <w:rPr>
          <w:rFonts w:cs="Arial"/>
          <w:iCs/>
        </w:rPr>
        <w:t>elected to assess requirements</w:t>
      </w:r>
      <w:r w:rsidR="00971C59">
        <w:rPr>
          <w:rFonts w:cs="Arial"/>
          <w:iCs/>
        </w:rPr>
        <w:t>.</w:t>
      </w:r>
      <w:r w:rsidR="00BA08DB">
        <w:rPr>
          <w:rFonts w:cs="Arial"/>
          <w:iCs/>
        </w:rPr>
        <w:t xml:space="preserve"> </w:t>
      </w:r>
    </w:p>
    <w:p w:rsidR="00097838" w:rsidRDefault="00097838" w:rsidP="00BA08DB">
      <w:pPr>
        <w:rPr>
          <w:rFonts w:cs="Arial"/>
          <w:iCs/>
        </w:rPr>
      </w:pPr>
    </w:p>
    <w:p w:rsidR="00772940" w:rsidRDefault="00772940">
      <w:pPr>
        <w:rPr>
          <w:rFonts w:cs="Arial"/>
          <w:iCs/>
        </w:rPr>
      </w:pPr>
      <w:r>
        <w:rPr>
          <w:rFonts w:cs="Arial"/>
          <w:iCs/>
        </w:rPr>
        <w:t>Additionally, t</w:t>
      </w:r>
      <w:r w:rsidR="00097838">
        <w:rPr>
          <w:rFonts w:cs="Arial"/>
          <w:iCs/>
        </w:rPr>
        <w:t xml:space="preserve">he </w:t>
      </w:r>
      <w:r w:rsidR="00621878" w:rsidRPr="00621878">
        <w:rPr>
          <w:rFonts w:cs="Arial"/>
          <w:iCs/>
        </w:rPr>
        <w:t xml:space="preserve">RSAW </w:t>
      </w:r>
      <w:r w:rsidR="00621878">
        <w:rPr>
          <w:rFonts w:cs="Arial"/>
          <w:iCs/>
        </w:rPr>
        <w:t>provide</w:t>
      </w:r>
      <w:r>
        <w:rPr>
          <w:rFonts w:cs="Arial"/>
          <w:iCs/>
        </w:rPr>
        <w:t>s</w:t>
      </w:r>
      <w:r w:rsidR="00621878" w:rsidRPr="00621878">
        <w:rPr>
          <w:rFonts w:cs="Arial"/>
          <w:iCs/>
        </w:rPr>
        <w:t xml:space="preserve"> a non</w:t>
      </w:r>
      <w:r w:rsidR="00621878">
        <w:rPr>
          <w:rFonts w:cs="Arial"/>
          <w:iCs/>
        </w:rPr>
        <w:t>-</w:t>
      </w:r>
      <w:r w:rsidR="00621878" w:rsidRPr="00621878">
        <w:rPr>
          <w:rFonts w:cs="Arial"/>
          <w:iCs/>
        </w:rPr>
        <w:t xml:space="preserve">exclusive list of examples of the types of evidence a </w:t>
      </w:r>
      <w:r w:rsidR="002140ED">
        <w:rPr>
          <w:rFonts w:cs="Arial"/>
          <w:iCs/>
        </w:rPr>
        <w:t>market participant</w:t>
      </w:r>
      <w:r w:rsidR="00621878" w:rsidRPr="00621878">
        <w:rPr>
          <w:rFonts w:cs="Arial"/>
          <w:iCs/>
        </w:rPr>
        <w:t xml:space="preserve"> may produce or may be asked to produce to </w:t>
      </w:r>
      <w:r w:rsidR="00097838">
        <w:rPr>
          <w:rFonts w:cs="Arial"/>
          <w:iCs/>
        </w:rPr>
        <w:t>demonstrate compliance with this r</w:t>
      </w:r>
      <w:r w:rsidR="00621878" w:rsidRPr="00621878">
        <w:rPr>
          <w:rFonts w:cs="Arial"/>
          <w:iCs/>
        </w:rPr>
        <w:t>eliabilit</w:t>
      </w:r>
      <w:r w:rsidR="00621878">
        <w:rPr>
          <w:rFonts w:cs="Arial"/>
          <w:iCs/>
        </w:rPr>
        <w:t xml:space="preserve">y </w:t>
      </w:r>
      <w:r w:rsidR="00097838">
        <w:rPr>
          <w:rFonts w:cs="Arial"/>
          <w:iCs/>
        </w:rPr>
        <w:t>s</w:t>
      </w:r>
      <w:r w:rsidR="00621878">
        <w:rPr>
          <w:rFonts w:cs="Arial"/>
          <w:iCs/>
        </w:rPr>
        <w:t>tandard.</w:t>
      </w:r>
      <w:r w:rsidR="009E5EA9">
        <w:rPr>
          <w:rFonts w:cs="Arial"/>
          <w:iCs/>
        </w:rPr>
        <w:t xml:space="preserve"> </w:t>
      </w:r>
      <w:r w:rsidR="00621878">
        <w:rPr>
          <w:rFonts w:cs="Arial"/>
          <w:iCs/>
        </w:rPr>
        <w:t>A market participant</w:t>
      </w:r>
      <w:r w:rsidR="00621878" w:rsidRPr="00621878">
        <w:rPr>
          <w:rFonts w:cs="Arial"/>
          <w:iCs/>
        </w:rPr>
        <w:t xml:space="preserve">’s adherence to the examples contained within this </w:t>
      </w:r>
      <w:r w:rsidR="00627700">
        <w:rPr>
          <w:rFonts w:cs="Arial"/>
          <w:iCs/>
        </w:rPr>
        <w:t>RSAW does not</w:t>
      </w:r>
      <w:r w:rsidR="00621878" w:rsidRPr="00621878">
        <w:rPr>
          <w:rFonts w:cs="Arial"/>
          <w:iCs/>
        </w:rPr>
        <w:t xml:space="preserve"> constitute compliance with the </w:t>
      </w:r>
      <w:r w:rsidR="00097838">
        <w:rPr>
          <w:rFonts w:cs="Arial"/>
          <w:iCs/>
        </w:rPr>
        <w:t>reliability standard</w:t>
      </w:r>
      <w:r w:rsidR="00621878">
        <w:rPr>
          <w:rFonts w:cs="Arial"/>
          <w:iCs/>
        </w:rPr>
        <w:t>.</w:t>
      </w:r>
    </w:p>
    <w:p w:rsidR="00BA08DB" w:rsidRDefault="007D5EFA">
      <w:pPr>
        <w:spacing w:before="240"/>
        <w:rPr>
          <w:rFonts w:cs="Arial"/>
          <w:iCs/>
        </w:rPr>
      </w:pPr>
      <w:r w:rsidRPr="00D920D7">
        <w:rPr>
          <w:rFonts w:cs="Arial"/>
          <w:iCs/>
        </w:rPr>
        <w:t xml:space="preserve">This </w:t>
      </w:r>
      <w:r w:rsidR="00361334">
        <w:rPr>
          <w:rFonts w:cs="Arial"/>
          <w:iCs/>
        </w:rPr>
        <w:t xml:space="preserve">document </w:t>
      </w:r>
      <w:r w:rsidRPr="00D920D7">
        <w:rPr>
          <w:rFonts w:cs="Arial"/>
          <w:iCs/>
        </w:rPr>
        <w:t>is not an AESO authoritative document</w:t>
      </w:r>
      <w:r w:rsidR="00361334">
        <w:rPr>
          <w:rFonts w:cs="Arial"/>
          <w:iCs/>
        </w:rPr>
        <w:t xml:space="preserve"> and</w:t>
      </w:r>
      <w:r w:rsidRPr="00D920D7">
        <w:rPr>
          <w:rFonts w:cs="Arial"/>
          <w:iCs/>
        </w:rPr>
        <w:t xml:space="preserve"> </w:t>
      </w:r>
      <w:r w:rsidR="00361334">
        <w:rPr>
          <w:rFonts w:cs="Arial"/>
          <w:iCs/>
        </w:rPr>
        <w:t>r</w:t>
      </w:r>
      <w:r w:rsidRPr="00D920D7">
        <w:rPr>
          <w:rFonts w:cs="Arial"/>
          <w:iCs/>
        </w:rPr>
        <w:t xml:space="preserve">evisions to </w:t>
      </w:r>
      <w:r w:rsidR="00361334">
        <w:rPr>
          <w:rFonts w:cs="Arial"/>
          <w:iCs/>
        </w:rPr>
        <w:t>it</w:t>
      </w:r>
      <w:r w:rsidRPr="00D920D7">
        <w:rPr>
          <w:rFonts w:cs="Arial"/>
          <w:iCs/>
        </w:rPr>
        <w:t xml:space="preserve"> may be made from time to time by the AESO. Market participants </w:t>
      </w:r>
      <w:r w:rsidR="0047559D">
        <w:rPr>
          <w:rFonts w:cs="Arial"/>
          <w:iCs/>
        </w:rPr>
        <w:t>are</w:t>
      </w:r>
      <w:r w:rsidRPr="00D920D7">
        <w:rPr>
          <w:rFonts w:cs="Arial"/>
          <w:iCs/>
        </w:rPr>
        <w:t xml:space="preserve"> notified of revisions through the stakeholder update process.</w:t>
      </w:r>
    </w:p>
    <w:p w:rsidR="008B4926" w:rsidRDefault="008B4926" w:rsidP="00D5583C">
      <w:pPr>
        <w:pStyle w:val="Heading1"/>
      </w:pPr>
      <w:r>
        <w:t>Notes to File</w:t>
      </w:r>
    </w:p>
    <w:sdt>
      <w:sdtPr>
        <w:alias w:val="Notes to File"/>
        <w:id w:val="111402094"/>
        <w:placeholder>
          <w:docPart w:val="324260BDBD1A40A6BBF657AC42871DEB"/>
        </w:placeholder>
        <w:showingPlcHdr/>
      </w:sdtPr>
      <w:sdtEndPr/>
      <w:sdtContent>
        <w:p w:rsidR="00621878" w:rsidRDefault="00754266" w:rsidP="00621878">
          <w:pPr>
            <w:pStyle w:val="RSAWTableText"/>
            <w:rPr>
              <w:rFonts w:cs="Times New Roman"/>
              <w:sz w:val="20"/>
              <w:szCs w:val="24"/>
            </w:rPr>
          </w:pPr>
          <w:r>
            <w:rPr>
              <w:rStyle w:val="PlaceholderText"/>
              <w:sz w:val="20"/>
              <w:szCs w:val="20"/>
            </w:rPr>
            <w:t>[F</w:t>
          </w:r>
          <w:r w:rsidR="00621878" w:rsidRPr="00621878">
            <w:rPr>
              <w:rStyle w:val="PlaceholderText"/>
              <w:sz w:val="20"/>
              <w:szCs w:val="20"/>
            </w:rPr>
            <w:t>or AESO use only: any observations, remarks or action items for future audits</w:t>
          </w:r>
          <w:r w:rsidR="00621878">
            <w:rPr>
              <w:rStyle w:val="PlaceholderText"/>
              <w:sz w:val="20"/>
              <w:szCs w:val="20"/>
            </w:rPr>
            <w:t>]</w:t>
          </w:r>
        </w:p>
      </w:sdtContent>
    </w:sdt>
    <w:p w:rsidR="008B4926" w:rsidRPr="008604B5" w:rsidRDefault="008B4926" w:rsidP="00621878"/>
    <w:p w:rsidR="003B1E2B" w:rsidRPr="00E25ECF" w:rsidRDefault="003B1E2B" w:rsidP="00D5583C">
      <w:pPr>
        <w:pStyle w:val="Heading1"/>
        <w:rPr>
          <w:iCs/>
          <w:szCs w:val="20"/>
        </w:rPr>
      </w:pPr>
      <w:r w:rsidRPr="00AA5B96">
        <w:t>Revision Histo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1"/>
        <w:gridCol w:w="2226"/>
        <w:gridCol w:w="6577"/>
      </w:tblGrid>
      <w:tr w:rsidR="003B1E2B" w:rsidRPr="002175ED" w:rsidTr="00F1670D">
        <w:tc>
          <w:tcPr>
            <w:tcW w:w="524" w:type="pct"/>
            <w:tcBorders>
              <w:top w:val="single" w:sz="4" w:space="0" w:color="auto"/>
              <w:left w:val="nil"/>
              <w:bottom w:val="single" w:sz="4" w:space="0" w:color="auto"/>
              <w:right w:val="nil"/>
            </w:tcBorders>
            <w:shd w:val="pct12" w:color="auto" w:fill="auto"/>
            <w:tcMar>
              <w:top w:w="57" w:type="dxa"/>
              <w:left w:w="57" w:type="dxa"/>
              <w:bottom w:w="57" w:type="dxa"/>
              <w:right w:w="57" w:type="dxa"/>
            </w:tcMar>
            <w:vAlign w:val="center"/>
          </w:tcPr>
          <w:p w:rsidR="003B1E2B" w:rsidRPr="002175ED" w:rsidRDefault="009A7DF6" w:rsidP="00334C47">
            <w:pPr>
              <w:autoSpaceDE w:val="0"/>
              <w:autoSpaceDN w:val="0"/>
              <w:adjustRightInd w:val="0"/>
              <w:jc w:val="center"/>
              <w:rPr>
                <w:rFonts w:cs="Arial"/>
                <w:b/>
                <w:bCs/>
              </w:rPr>
            </w:pPr>
            <w:r>
              <w:rPr>
                <w:rFonts w:cs="Arial"/>
                <w:b/>
                <w:bCs/>
              </w:rPr>
              <w:t>Version</w:t>
            </w:r>
          </w:p>
        </w:tc>
        <w:tc>
          <w:tcPr>
            <w:tcW w:w="1132" w:type="pct"/>
            <w:tcBorders>
              <w:top w:val="single" w:sz="4" w:space="0" w:color="auto"/>
              <w:left w:val="nil"/>
              <w:right w:val="nil"/>
            </w:tcBorders>
            <w:shd w:val="pct12" w:color="auto" w:fill="auto"/>
            <w:tcMar>
              <w:top w:w="57" w:type="dxa"/>
              <w:left w:w="57" w:type="dxa"/>
              <w:bottom w:w="57" w:type="dxa"/>
              <w:right w:w="57" w:type="dxa"/>
            </w:tcMar>
            <w:vAlign w:val="center"/>
          </w:tcPr>
          <w:p w:rsidR="003B1E2B" w:rsidRPr="002175ED" w:rsidRDefault="005E13DA" w:rsidP="0048123E">
            <w:pPr>
              <w:autoSpaceDE w:val="0"/>
              <w:autoSpaceDN w:val="0"/>
              <w:adjustRightInd w:val="0"/>
              <w:rPr>
                <w:rFonts w:cs="Arial"/>
                <w:b/>
                <w:bCs/>
              </w:rPr>
            </w:pPr>
            <w:r>
              <w:rPr>
                <w:rFonts w:cs="Arial"/>
                <w:b/>
                <w:bCs/>
              </w:rPr>
              <w:t>Issue</w:t>
            </w:r>
            <w:r w:rsidR="00271024">
              <w:rPr>
                <w:rFonts w:cs="Arial"/>
                <w:b/>
                <w:bCs/>
              </w:rPr>
              <w:t xml:space="preserve"> </w:t>
            </w:r>
            <w:r w:rsidR="003B1E2B" w:rsidRPr="002175ED">
              <w:rPr>
                <w:rFonts w:cs="Arial"/>
                <w:b/>
                <w:bCs/>
              </w:rPr>
              <w:t>Date</w:t>
            </w:r>
          </w:p>
        </w:tc>
        <w:tc>
          <w:tcPr>
            <w:tcW w:w="3343" w:type="pct"/>
            <w:tcBorders>
              <w:top w:val="single" w:sz="4" w:space="0" w:color="auto"/>
              <w:left w:val="nil"/>
              <w:bottom w:val="single" w:sz="4" w:space="0" w:color="auto"/>
              <w:right w:val="nil"/>
            </w:tcBorders>
            <w:shd w:val="pct12" w:color="auto" w:fill="auto"/>
            <w:tcMar>
              <w:top w:w="57" w:type="dxa"/>
              <w:left w:w="57" w:type="dxa"/>
              <w:bottom w:w="57" w:type="dxa"/>
              <w:right w:w="57" w:type="dxa"/>
            </w:tcMar>
            <w:vAlign w:val="center"/>
          </w:tcPr>
          <w:p w:rsidR="003B1E2B" w:rsidRPr="002175ED" w:rsidRDefault="007D5EFA" w:rsidP="00334C47">
            <w:pPr>
              <w:autoSpaceDE w:val="0"/>
              <w:autoSpaceDN w:val="0"/>
              <w:adjustRightInd w:val="0"/>
              <w:rPr>
                <w:rFonts w:cs="Arial"/>
                <w:b/>
                <w:bCs/>
              </w:rPr>
            </w:pPr>
            <w:r>
              <w:rPr>
                <w:rFonts w:cs="Arial"/>
                <w:b/>
                <w:bCs/>
              </w:rPr>
              <w:t>Description</w:t>
            </w:r>
          </w:p>
        </w:tc>
      </w:tr>
      <w:tr w:rsidR="003B1E2B" w:rsidRPr="007711B0" w:rsidTr="0048123E">
        <w:tc>
          <w:tcPr>
            <w:tcW w:w="524" w:type="pct"/>
            <w:tcBorders>
              <w:left w:val="nil"/>
            </w:tcBorders>
            <w:tcMar>
              <w:top w:w="57" w:type="dxa"/>
              <w:left w:w="57" w:type="dxa"/>
              <w:bottom w:w="57" w:type="dxa"/>
              <w:right w:w="57" w:type="dxa"/>
            </w:tcMar>
          </w:tcPr>
          <w:p w:rsidR="003B1E2B" w:rsidRPr="007711B0" w:rsidRDefault="003638C3" w:rsidP="00334C47">
            <w:pPr>
              <w:autoSpaceDE w:val="0"/>
              <w:autoSpaceDN w:val="0"/>
              <w:adjustRightInd w:val="0"/>
              <w:jc w:val="center"/>
              <w:rPr>
                <w:rFonts w:cs="Arial"/>
                <w:bCs/>
                <w:szCs w:val="20"/>
              </w:rPr>
            </w:pPr>
            <w:r>
              <w:rPr>
                <w:rFonts w:cs="Arial"/>
                <w:bCs/>
                <w:szCs w:val="20"/>
              </w:rPr>
              <w:t>1</w:t>
            </w:r>
            <w:r w:rsidR="003B1E2B">
              <w:rPr>
                <w:rFonts w:cs="Arial"/>
                <w:bCs/>
                <w:szCs w:val="20"/>
              </w:rPr>
              <w:t>.0</w:t>
            </w:r>
          </w:p>
        </w:tc>
        <w:tc>
          <w:tcPr>
            <w:tcW w:w="1132" w:type="pct"/>
            <w:tcMar>
              <w:top w:w="57" w:type="dxa"/>
              <w:left w:w="57" w:type="dxa"/>
              <w:bottom w:w="57" w:type="dxa"/>
              <w:right w:w="57" w:type="dxa"/>
            </w:tcMar>
          </w:tcPr>
          <w:p w:rsidR="00EF3535" w:rsidRPr="007711B0" w:rsidRDefault="005754B5" w:rsidP="003012E1">
            <w:pPr>
              <w:autoSpaceDE w:val="0"/>
              <w:autoSpaceDN w:val="0"/>
              <w:adjustRightInd w:val="0"/>
              <w:ind w:left="46"/>
              <w:rPr>
                <w:rFonts w:cs="Arial"/>
                <w:bCs/>
                <w:szCs w:val="20"/>
              </w:rPr>
            </w:pPr>
            <w:r>
              <w:rPr>
                <w:rFonts w:cs="Arial"/>
                <w:bCs/>
                <w:szCs w:val="20"/>
              </w:rPr>
              <w:t>January 4, 202</w:t>
            </w:r>
            <w:r w:rsidR="00CE0C83">
              <w:rPr>
                <w:rFonts w:cs="Arial"/>
                <w:bCs/>
                <w:szCs w:val="20"/>
              </w:rPr>
              <w:t>1</w:t>
            </w:r>
          </w:p>
        </w:tc>
        <w:tc>
          <w:tcPr>
            <w:tcW w:w="3343" w:type="pct"/>
            <w:tcBorders>
              <w:right w:val="nil"/>
            </w:tcBorders>
            <w:tcMar>
              <w:top w:w="57" w:type="dxa"/>
              <w:left w:w="57" w:type="dxa"/>
              <w:bottom w:w="57" w:type="dxa"/>
              <w:right w:w="57" w:type="dxa"/>
            </w:tcMar>
          </w:tcPr>
          <w:p w:rsidR="003B1E2B" w:rsidRPr="007711B0" w:rsidRDefault="00AE799B" w:rsidP="00334C47">
            <w:pPr>
              <w:autoSpaceDE w:val="0"/>
              <w:autoSpaceDN w:val="0"/>
              <w:adjustRightInd w:val="0"/>
              <w:rPr>
                <w:rFonts w:cs="Arial"/>
                <w:bCs/>
                <w:szCs w:val="20"/>
              </w:rPr>
            </w:pPr>
            <w:r>
              <w:rPr>
                <w:rFonts w:cs="Arial"/>
                <w:bCs/>
                <w:szCs w:val="20"/>
              </w:rPr>
              <w:t xml:space="preserve">The initial </w:t>
            </w:r>
            <w:r w:rsidR="003B1E2B">
              <w:rPr>
                <w:rFonts w:cs="Arial"/>
                <w:bCs/>
                <w:szCs w:val="20"/>
              </w:rPr>
              <w:t>version of Worksheet</w:t>
            </w:r>
          </w:p>
        </w:tc>
      </w:tr>
      <w:tr w:rsidR="00DC178F" w:rsidRPr="007711B0" w:rsidTr="0048123E">
        <w:tc>
          <w:tcPr>
            <w:tcW w:w="524" w:type="pct"/>
            <w:tcBorders>
              <w:left w:val="nil"/>
            </w:tcBorders>
            <w:tcMar>
              <w:top w:w="57" w:type="dxa"/>
              <w:left w:w="57" w:type="dxa"/>
              <w:bottom w:w="57" w:type="dxa"/>
              <w:right w:w="57" w:type="dxa"/>
            </w:tcMar>
          </w:tcPr>
          <w:p w:rsidR="00DC178F" w:rsidRDefault="00DC178F" w:rsidP="00334C47">
            <w:pPr>
              <w:autoSpaceDE w:val="0"/>
              <w:autoSpaceDN w:val="0"/>
              <w:adjustRightInd w:val="0"/>
              <w:jc w:val="center"/>
              <w:rPr>
                <w:rFonts w:cs="Arial"/>
                <w:bCs/>
                <w:szCs w:val="20"/>
              </w:rPr>
            </w:pPr>
          </w:p>
        </w:tc>
        <w:tc>
          <w:tcPr>
            <w:tcW w:w="1132" w:type="pct"/>
            <w:tcMar>
              <w:top w:w="57" w:type="dxa"/>
              <w:left w:w="57" w:type="dxa"/>
              <w:bottom w:w="57" w:type="dxa"/>
              <w:right w:w="57" w:type="dxa"/>
            </w:tcMar>
          </w:tcPr>
          <w:p w:rsidR="00DC178F" w:rsidRDefault="00DC178F" w:rsidP="00334C47">
            <w:pPr>
              <w:autoSpaceDE w:val="0"/>
              <w:autoSpaceDN w:val="0"/>
              <w:adjustRightInd w:val="0"/>
              <w:ind w:left="46"/>
              <w:rPr>
                <w:rFonts w:cs="Arial"/>
                <w:bCs/>
                <w:szCs w:val="20"/>
              </w:rPr>
            </w:pPr>
          </w:p>
        </w:tc>
        <w:tc>
          <w:tcPr>
            <w:tcW w:w="3343" w:type="pct"/>
            <w:tcBorders>
              <w:right w:val="nil"/>
            </w:tcBorders>
            <w:tcMar>
              <w:top w:w="57" w:type="dxa"/>
              <w:left w:w="57" w:type="dxa"/>
              <w:bottom w:w="57" w:type="dxa"/>
              <w:right w:w="57" w:type="dxa"/>
            </w:tcMar>
          </w:tcPr>
          <w:p w:rsidR="00DC178F" w:rsidRDefault="00DC178F" w:rsidP="00334C47">
            <w:pPr>
              <w:autoSpaceDE w:val="0"/>
              <w:autoSpaceDN w:val="0"/>
              <w:adjustRightInd w:val="0"/>
              <w:rPr>
                <w:rFonts w:cs="Arial"/>
                <w:bCs/>
                <w:szCs w:val="20"/>
              </w:rPr>
            </w:pPr>
          </w:p>
        </w:tc>
      </w:tr>
      <w:tr w:rsidR="00CB32B7" w:rsidRPr="007711B0" w:rsidTr="0048123E">
        <w:tc>
          <w:tcPr>
            <w:tcW w:w="524" w:type="pct"/>
            <w:tcBorders>
              <w:left w:val="nil"/>
            </w:tcBorders>
            <w:tcMar>
              <w:top w:w="57" w:type="dxa"/>
              <w:left w:w="57" w:type="dxa"/>
              <w:bottom w:w="57" w:type="dxa"/>
              <w:right w:w="57" w:type="dxa"/>
            </w:tcMar>
          </w:tcPr>
          <w:p w:rsidR="00CB32B7" w:rsidRDefault="00CB32B7" w:rsidP="00334C47">
            <w:pPr>
              <w:autoSpaceDE w:val="0"/>
              <w:autoSpaceDN w:val="0"/>
              <w:adjustRightInd w:val="0"/>
              <w:jc w:val="center"/>
              <w:rPr>
                <w:rFonts w:cs="Arial"/>
                <w:bCs/>
                <w:szCs w:val="20"/>
              </w:rPr>
            </w:pPr>
          </w:p>
        </w:tc>
        <w:tc>
          <w:tcPr>
            <w:tcW w:w="1132" w:type="pct"/>
            <w:tcMar>
              <w:top w:w="57" w:type="dxa"/>
              <w:left w:w="57" w:type="dxa"/>
              <w:bottom w:w="57" w:type="dxa"/>
              <w:right w:w="57" w:type="dxa"/>
            </w:tcMar>
          </w:tcPr>
          <w:p w:rsidR="00CB32B7" w:rsidRDefault="00CB32B7" w:rsidP="00334C47">
            <w:pPr>
              <w:autoSpaceDE w:val="0"/>
              <w:autoSpaceDN w:val="0"/>
              <w:adjustRightInd w:val="0"/>
              <w:ind w:left="46"/>
              <w:rPr>
                <w:rFonts w:cs="Arial"/>
                <w:bCs/>
                <w:szCs w:val="20"/>
              </w:rPr>
            </w:pPr>
          </w:p>
        </w:tc>
        <w:tc>
          <w:tcPr>
            <w:tcW w:w="3343" w:type="pct"/>
            <w:tcBorders>
              <w:right w:val="nil"/>
            </w:tcBorders>
            <w:tcMar>
              <w:top w:w="57" w:type="dxa"/>
              <w:left w:w="57" w:type="dxa"/>
              <w:bottom w:w="57" w:type="dxa"/>
              <w:right w:w="57" w:type="dxa"/>
            </w:tcMar>
          </w:tcPr>
          <w:p w:rsidR="00CB32B7" w:rsidRDefault="00CB32B7" w:rsidP="00334C47">
            <w:pPr>
              <w:autoSpaceDE w:val="0"/>
              <w:autoSpaceDN w:val="0"/>
              <w:adjustRightInd w:val="0"/>
              <w:rPr>
                <w:rFonts w:cs="Arial"/>
                <w:bCs/>
                <w:szCs w:val="20"/>
              </w:rPr>
            </w:pPr>
          </w:p>
        </w:tc>
      </w:tr>
      <w:tr w:rsidR="00212B90" w:rsidRPr="007711B0" w:rsidTr="0048123E">
        <w:tc>
          <w:tcPr>
            <w:tcW w:w="524" w:type="pct"/>
            <w:tcBorders>
              <w:left w:val="nil"/>
            </w:tcBorders>
            <w:tcMar>
              <w:top w:w="57" w:type="dxa"/>
              <w:left w:w="57" w:type="dxa"/>
              <w:bottom w:w="57" w:type="dxa"/>
              <w:right w:w="57" w:type="dxa"/>
            </w:tcMar>
          </w:tcPr>
          <w:p w:rsidR="00212B90" w:rsidRDefault="00212B90" w:rsidP="00334C47">
            <w:pPr>
              <w:autoSpaceDE w:val="0"/>
              <w:autoSpaceDN w:val="0"/>
              <w:adjustRightInd w:val="0"/>
              <w:jc w:val="center"/>
              <w:rPr>
                <w:rFonts w:cs="Arial"/>
                <w:bCs/>
                <w:szCs w:val="20"/>
              </w:rPr>
            </w:pPr>
          </w:p>
        </w:tc>
        <w:tc>
          <w:tcPr>
            <w:tcW w:w="1132" w:type="pct"/>
            <w:tcMar>
              <w:top w:w="57" w:type="dxa"/>
              <w:left w:w="57" w:type="dxa"/>
              <w:bottom w:w="57" w:type="dxa"/>
              <w:right w:w="57" w:type="dxa"/>
            </w:tcMar>
          </w:tcPr>
          <w:p w:rsidR="00212B90" w:rsidRDefault="00212B90" w:rsidP="00334C47">
            <w:pPr>
              <w:autoSpaceDE w:val="0"/>
              <w:autoSpaceDN w:val="0"/>
              <w:adjustRightInd w:val="0"/>
              <w:ind w:left="46"/>
              <w:rPr>
                <w:rFonts w:cs="Arial"/>
                <w:bCs/>
                <w:szCs w:val="20"/>
              </w:rPr>
            </w:pPr>
          </w:p>
        </w:tc>
        <w:tc>
          <w:tcPr>
            <w:tcW w:w="3343" w:type="pct"/>
            <w:tcBorders>
              <w:right w:val="nil"/>
            </w:tcBorders>
            <w:tcMar>
              <w:top w:w="57" w:type="dxa"/>
              <w:left w:w="57" w:type="dxa"/>
              <w:bottom w:w="57" w:type="dxa"/>
              <w:right w:w="57" w:type="dxa"/>
            </w:tcMar>
          </w:tcPr>
          <w:p w:rsidR="00212B90" w:rsidRDefault="00212B90" w:rsidP="00334C47">
            <w:pPr>
              <w:autoSpaceDE w:val="0"/>
              <w:autoSpaceDN w:val="0"/>
              <w:adjustRightInd w:val="0"/>
              <w:rPr>
                <w:rFonts w:cs="Arial"/>
                <w:bCs/>
                <w:szCs w:val="20"/>
              </w:rPr>
            </w:pPr>
          </w:p>
        </w:tc>
      </w:tr>
    </w:tbl>
    <w:p w:rsidR="00DD50C5" w:rsidRPr="002900AB" w:rsidRDefault="00DD50C5" w:rsidP="001808F8">
      <w:pPr>
        <w:rPr>
          <w:rFonts w:cs="Arial"/>
          <w:szCs w:val="20"/>
        </w:rPr>
      </w:pPr>
      <w:bookmarkStart w:id="0" w:name="_GoBack"/>
      <w:bookmarkEnd w:id="0"/>
    </w:p>
    <w:sectPr w:rsidR="00DD50C5" w:rsidRPr="002900AB" w:rsidSect="00896086">
      <w:headerReference w:type="default" r:id="rId19"/>
      <w:footerReference w:type="default" r:id="rId20"/>
      <w:pgSz w:w="12240" w:h="15840" w:code="1"/>
      <w:pgMar w:top="2520" w:right="1080" w:bottom="1440" w:left="1440" w:header="720" w:footer="720"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48">
      <wne:macro wne:macroName="PROJECT.NEWMACROS.HIDEINSTRUCTIONS"/>
    </wne:keymap>
    <wne:keymap wne:kcmPrimary="0455">
      <wne:macro wne:macroName="PROJECT.NEWMACROS.UNHIDEAL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7D46" w:rsidRDefault="00467D46">
      <w:r>
        <w:separator/>
      </w:r>
    </w:p>
  </w:endnote>
  <w:endnote w:type="continuationSeparator" w:id="0">
    <w:p w:rsidR="00467D46" w:rsidRDefault="00467D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37B5" w:rsidRDefault="004837B5" w:rsidP="00B24595">
    <w:pPr>
      <w:pBdr>
        <w:bottom w:val="single" w:sz="12" w:space="1" w:color="1F497D" w:themeColor="text2"/>
      </w:pBdr>
      <w:spacing w:after="120"/>
      <w:rPr>
        <w:rFonts w:cs="Arial"/>
        <w:color w:val="1F497D" w:themeColor="text2"/>
        <w:sz w:val="24"/>
      </w:rPr>
    </w:pPr>
  </w:p>
  <w:p w:rsidR="004837B5" w:rsidRPr="002900AB" w:rsidRDefault="004837B5" w:rsidP="008A67D1">
    <w:pPr>
      <w:pStyle w:val="Footer"/>
      <w:tabs>
        <w:tab w:val="clear" w:pos="4320"/>
        <w:tab w:val="clear" w:pos="8640"/>
        <w:tab w:val="left" w:pos="4824"/>
        <w:tab w:val="right" w:pos="9720"/>
      </w:tabs>
      <w:spacing w:before="120"/>
      <w:rPr>
        <w:rFonts w:cs="Arial"/>
        <w:sz w:val="16"/>
        <w:szCs w:val="16"/>
      </w:rPr>
    </w:pPr>
    <w:r w:rsidRPr="003B1E2B">
      <w:rPr>
        <w:rFonts w:cs="Arial"/>
        <w:sz w:val="16"/>
        <w:szCs w:val="16"/>
      </w:rPr>
      <w:fldChar w:fldCharType="begin"/>
    </w:r>
    <w:r w:rsidRPr="003B1E2B">
      <w:rPr>
        <w:rFonts w:cs="Arial"/>
        <w:sz w:val="16"/>
        <w:szCs w:val="16"/>
      </w:rPr>
      <w:instrText xml:space="preserve"> FILENAME </w:instrText>
    </w:r>
    <w:r w:rsidRPr="003B1E2B">
      <w:rPr>
        <w:rFonts w:cs="Arial"/>
        <w:sz w:val="16"/>
        <w:szCs w:val="16"/>
      </w:rPr>
      <w:fldChar w:fldCharType="separate"/>
    </w:r>
    <w:r w:rsidR="009A5A7D">
      <w:rPr>
        <w:rFonts w:cs="Arial"/>
        <w:noProof/>
        <w:sz w:val="16"/>
        <w:szCs w:val="16"/>
      </w:rPr>
      <w:t>RSAW_PRC-005-AB</w:t>
    </w:r>
    <w:r w:rsidR="005754B5">
      <w:rPr>
        <w:rFonts w:cs="Arial"/>
        <w:noProof/>
        <w:sz w:val="16"/>
        <w:szCs w:val="16"/>
      </w:rPr>
      <w:t>2</w:t>
    </w:r>
    <w:r w:rsidR="009A5A7D">
      <w:rPr>
        <w:rFonts w:cs="Arial"/>
        <w:noProof/>
        <w:sz w:val="16"/>
        <w:szCs w:val="16"/>
      </w:rPr>
      <w:t>-6.docx</w:t>
    </w:r>
    <w:r w:rsidRPr="003B1E2B">
      <w:rPr>
        <w:rFonts w:cs="Arial"/>
        <w:sz w:val="16"/>
        <w:szCs w:val="16"/>
      </w:rPr>
      <w:fldChar w:fldCharType="end"/>
    </w:r>
    <w:r>
      <w:rPr>
        <w:rFonts w:cs="Arial"/>
        <w:sz w:val="16"/>
        <w:szCs w:val="16"/>
      </w:rPr>
      <w:tab/>
    </w:r>
    <w:r w:rsidRPr="002900AB">
      <w:rPr>
        <w:rFonts w:cs="Arial"/>
        <w:sz w:val="16"/>
        <w:szCs w:val="16"/>
      </w:rPr>
      <w:t xml:space="preserve"> </w:t>
    </w:r>
    <w:r w:rsidRPr="0029268A">
      <w:rPr>
        <w:rFonts w:cs="Arial"/>
        <w:sz w:val="16"/>
        <w:szCs w:val="16"/>
      </w:rPr>
      <w:t xml:space="preserve">Page </w:t>
    </w:r>
    <w:r w:rsidRPr="0029268A">
      <w:rPr>
        <w:rStyle w:val="PageNumber"/>
        <w:rFonts w:cs="Arial"/>
        <w:sz w:val="16"/>
        <w:szCs w:val="16"/>
      </w:rPr>
      <w:fldChar w:fldCharType="begin"/>
    </w:r>
    <w:r w:rsidRPr="0029268A">
      <w:rPr>
        <w:rStyle w:val="PageNumber"/>
        <w:rFonts w:cs="Arial"/>
        <w:sz w:val="16"/>
        <w:szCs w:val="16"/>
      </w:rPr>
      <w:instrText xml:space="preserve"> PAGE </w:instrText>
    </w:r>
    <w:r w:rsidRPr="0029268A">
      <w:rPr>
        <w:rStyle w:val="PageNumber"/>
        <w:rFonts w:cs="Arial"/>
        <w:sz w:val="16"/>
        <w:szCs w:val="16"/>
      </w:rPr>
      <w:fldChar w:fldCharType="separate"/>
    </w:r>
    <w:r w:rsidR="00E83EBB">
      <w:rPr>
        <w:rStyle w:val="PageNumber"/>
        <w:rFonts w:cs="Arial"/>
        <w:noProof/>
        <w:sz w:val="16"/>
        <w:szCs w:val="16"/>
      </w:rPr>
      <w:t>5</w:t>
    </w:r>
    <w:r w:rsidRPr="0029268A">
      <w:rPr>
        <w:rStyle w:val="PageNumber"/>
        <w:rFonts w:cs="Arial"/>
        <w:sz w:val="16"/>
        <w:szCs w:val="16"/>
      </w:rPr>
      <w:fldChar w:fldCharType="end"/>
    </w:r>
    <w:r w:rsidRPr="0029268A">
      <w:rPr>
        <w:rStyle w:val="PageNumber"/>
        <w:rFonts w:cs="Arial"/>
        <w:sz w:val="16"/>
        <w:szCs w:val="16"/>
      </w:rPr>
      <w:t xml:space="preserve"> of </w:t>
    </w:r>
    <w:r w:rsidRPr="0029268A">
      <w:rPr>
        <w:rStyle w:val="PageNumber"/>
        <w:rFonts w:cs="Arial"/>
        <w:sz w:val="16"/>
        <w:szCs w:val="16"/>
      </w:rPr>
      <w:fldChar w:fldCharType="begin"/>
    </w:r>
    <w:r w:rsidRPr="0029268A">
      <w:rPr>
        <w:rStyle w:val="PageNumber"/>
        <w:rFonts w:cs="Arial"/>
        <w:sz w:val="16"/>
        <w:szCs w:val="16"/>
      </w:rPr>
      <w:instrText xml:space="preserve"> NUMPAGES </w:instrText>
    </w:r>
    <w:r w:rsidRPr="0029268A">
      <w:rPr>
        <w:rStyle w:val="PageNumber"/>
        <w:rFonts w:cs="Arial"/>
        <w:sz w:val="16"/>
        <w:szCs w:val="16"/>
      </w:rPr>
      <w:fldChar w:fldCharType="separate"/>
    </w:r>
    <w:r w:rsidR="00E83EBB">
      <w:rPr>
        <w:rStyle w:val="PageNumber"/>
        <w:rFonts w:cs="Arial"/>
        <w:noProof/>
        <w:sz w:val="16"/>
        <w:szCs w:val="16"/>
      </w:rPr>
      <w:t>5</w:t>
    </w:r>
    <w:r w:rsidRPr="0029268A">
      <w:rPr>
        <w:rStyle w:val="PageNumber"/>
        <w:rFonts w:cs="Arial"/>
        <w:sz w:val="16"/>
        <w:szCs w:val="16"/>
      </w:rPr>
      <w:fldChar w:fldCharType="end"/>
    </w:r>
    <w:r w:rsidRPr="002900AB">
      <w:rPr>
        <w:rFonts w:cs="Arial"/>
        <w:sz w:val="16"/>
        <w:szCs w:val="16"/>
      </w:rPr>
      <w:t xml:space="preserve"> </w:t>
    </w:r>
    <w:r>
      <w:rPr>
        <w:rFonts w:cs="Arial"/>
        <w:sz w:val="16"/>
        <w:szCs w:val="16"/>
      </w:rPr>
      <w:tab/>
      <w:t xml:space="preserve">Version 1.0 – </w:t>
    </w:r>
    <w:r w:rsidR="005754B5">
      <w:rPr>
        <w:rFonts w:cs="Arial"/>
        <w:sz w:val="16"/>
        <w:szCs w:val="16"/>
      </w:rPr>
      <w:t>2021-01-0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37B5" w:rsidRDefault="004837B5" w:rsidP="00B24595">
    <w:pPr>
      <w:pBdr>
        <w:bottom w:val="single" w:sz="12" w:space="1" w:color="1F497D" w:themeColor="text2"/>
      </w:pBdr>
      <w:spacing w:after="120"/>
      <w:rPr>
        <w:rFonts w:cs="Arial"/>
        <w:color w:val="1F497D" w:themeColor="text2"/>
        <w:sz w:val="24"/>
      </w:rPr>
    </w:pPr>
  </w:p>
  <w:p w:rsidR="004837B5" w:rsidRPr="002900AB" w:rsidRDefault="004837B5" w:rsidP="00D05B20">
    <w:pPr>
      <w:pStyle w:val="Footer"/>
      <w:tabs>
        <w:tab w:val="clear" w:pos="4320"/>
        <w:tab w:val="clear" w:pos="8640"/>
        <w:tab w:val="center" w:pos="4824"/>
        <w:tab w:val="right" w:pos="9720"/>
      </w:tabs>
      <w:spacing w:before="120"/>
      <w:rPr>
        <w:rFonts w:cs="Arial"/>
        <w:sz w:val="16"/>
        <w:szCs w:val="16"/>
      </w:rPr>
    </w:pPr>
    <w:r>
      <w:rPr>
        <w:rFonts w:cs="Arial"/>
        <w:sz w:val="16"/>
        <w:szCs w:val="16"/>
      </w:rPr>
      <w:t>RSAW PRC-005-AB</w:t>
    </w:r>
    <w:r w:rsidR="005754B5">
      <w:rPr>
        <w:rFonts w:cs="Arial"/>
        <w:sz w:val="16"/>
        <w:szCs w:val="16"/>
      </w:rPr>
      <w:t>2</w:t>
    </w:r>
    <w:r>
      <w:rPr>
        <w:rFonts w:cs="Arial"/>
        <w:sz w:val="16"/>
        <w:szCs w:val="16"/>
      </w:rPr>
      <w:t>-6.docx</w:t>
    </w:r>
    <w:r>
      <w:rPr>
        <w:rFonts w:cs="Arial"/>
        <w:sz w:val="16"/>
        <w:szCs w:val="16"/>
      </w:rPr>
      <w:tab/>
    </w:r>
    <w:r w:rsidRPr="002900AB">
      <w:rPr>
        <w:rFonts w:cs="Arial"/>
        <w:sz w:val="16"/>
        <w:szCs w:val="16"/>
      </w:rPr>
      <w:t xml:space="preserve"> </w:t>
    </w:r>
    <w:r w:rsidRPr="0029268A">
      <w:rPr>
        <w:rFonts w:cs="Arial"/>
        <w:sz w:val="16"/>
        <w:szCs w:val="16"/>
      </w:rPr>
      <w:t xml:space="preserve">Page </w:t>
    </w:r>
    <w:r w:rsidRPr="0029268A">
      <w:rPr>
        <w:rStyle w:val="PageNumber"/>
        <w:rFonts w:cs="Arial"/>
        <w:sz w:val="16"/>
        <w:szCs w:val="16"/>
      </w:rPr>
      <w:fldChar w:fldCharType="begin"/>
    </w:r>
    <w:r w:rsidRPr="0029268A">
      <w:rPr>
        <w:rStyle w:val="PageNumber"/>
        <w:rFonts w:cs="Arial"/>
        <w:sz w:val="16"/>
        <w:szCs w:val="16"/>
      </w:rPr>
      <w:instrText xml:space="preserve"> PAGE </w:instrText>
    </w:r>
    <w:r w:rsidRPr="0029268A">
      <w:rPr>
        <w:rStyle w:val="PageNumber"/>
        <w:rFonts w:cs="Arial"/>
        <w:sz w:val="16"/>
        <w:szCs w:val="16"/>
      </w:rPr>
      <w:fldChar w:fldCharType="separate"/>
    </w:r>
    <w:r w:rsidR="00E83EBB">
      <w:rPr>
        <w:rStyle w:val="PageNumber"/>
        <w:rFonts w:cs="Arial"/>
        <w:noProof/>
        <w:sz w:val="16"/>
        <w:szCs w:val="16"/>
      </w:rPr>
      <w:t>1</w:t>
    </w:r>
    <w:r w:rsidRPr="0029268A">
      <w:rPr>
        <w:rStyle w:val="PageNumber"/>
        <w:rFonts w:cs="Arial"/>
        <w:sz w:val="16"/>
        <w:szCs w:val="16"/>
      </w:rPr>
      <w:fldChar w:fldCharType="end"/>
    </w:r>
    <w:r w:rsidRPr="0029268A">
      <w:rPr>
        <w:rStyle w:val="PageNumber"/>
        <w:rFonts w:cs="Arial"/>
        <w:sz w:val="16"/>
        <w:szCs w:val="16"/>
      </w:rPr>
      <w:t xml:space="preserve"> of </w:t>
    </w:r>
    <w:r w:rsidRPr="0029268A">
      <w:rPr>
        <w:rStyle w:val="PageNumber"/>
        <w:rFonts w:cs="Arial"/>
        <w:sz w:val="16"/>
        <w:szCs w:val="16"/>
      </w:rPr>
      <w:fldChar w:fldCharType="begin"/>
    </w:r>
    <w:r w:rsidRPr="0029268A">
      <w:rPr>
        <w:rStyle w:val="PageNumber"/>
        <w:rFonts w:cs="Arial"/>
        <w:sz w:val="16"/>
        <w:szCs w:val="16"/>
      </w:rPr>
      <w:instrText xml:space="preserve"> NUMPAGES </w:instrText>
    </w:r>
    <w:r w:rsidRPr="0029268A">
      <w:rPr>
        <w:rStyle w:val="PageNumber"/>
        <w:rFonts w:cs="Arial"/>
        <w:sz w:val="16"/>
        <w:szCs w:val="16"/>
      </w:rPr>
      <w:fldChar w:fldCharType="separate"/>
    </w:r>
    <w:r w:rsidR="00E83EBB">
      <w:rPr>
        <w:rStyle w:val="PageNumber"/>
        <w:rFonts w:cs="Arial"/>
        <w:noProof/>
        <w:sz w:val="16"/>
        <w:szCs w:val="16"/>
      </w:rPr>
      <w:t>17</w:t>
    </w:r>
    <w:r w:rsidRPr="0029268A">
      <w:rPr>
        <w:rStyle w:val="PageNumber"/>
        <w:rFonts w:cs="Arial"/>
        <w:sz w:val="16"/>
        <w:szCs w:val="16"/>
      </w:rPr>
      <w:fldChar w:fldCharType="end"/>
    </w:r>
    <w:r w:rsidRPr="002900AB">
      <w:rPr>
        <w:rFonts w:cs="Arial"/>
        <w:sz w:val="16"/>
        <w:szCs w:val="16"/>
      </w:rPr>
      <w:t xml:space="preserve"> </w:t>
    </w:r>
    <w:r>
      <w:rPr>
        <w:rFonts w:cs="Arial"/>
        <w:sz w:val="16"/>
        <w:szCs w:val="16"/>
      </w:rPr>
      <w:tab/>
      <w:t xml:space="preserve">Version 1.0 – </w:t>
    </w:r>
    <w:r w:rsidR="00CE0C83">
      <w:rPr>
        <w:rFonts w:cs="Arial"/>
        <w:sz w:val="16"/>
        <w:szCs w:val="16"/>
      </w:rPr>
      <w:t>2021-01-04</w:t>
    </w:r>
    <w:r>
      <w:rPr>
        <w:rFonts w:cs="Arial"/>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37B5" w:rsidRDefault="004837B5" w:rsidP="00B24595">
    <w:pPr>
      <w:pBdr>
        <w:bottom w:val="single" w:sz="12" w:space="1" w:color="1F497D" w:themeColor="text2"/>
      </w:pBdr>
      <w:spacing w:after="120"/>
      <w:rPr>
        <w:rFonts w:cs="Arial"/>
        <w:color w:val="1F497D" w:themeColor="text2"/>
        <w:sz w:val="24"/>
      </w:rPr>
    </w:pPr>
  </w:p>
  <w:p w:rsidR="004837B5" w:rsidRPr="00052DDD" w:rsidRDefault="004837B5" w:rsidP="00BB1EAC">
    <w:pPr>
      <w:pStyle w:val="Footer"/>
      <w:tabs>
        <w:tab w:val="clear" w:pos="4320"/>
        <w:tab w:val="clear" w:pos="8640"/>
        <w:tab w:val="center" w:pos="11340"/>
        <w:tab w:val="right" w:pos="22680"/>
      </w:tabs>
      <w:spacing w:before="120"/>
      <w:rPr>
        <w:szCs w:val="20"/>
      </w:rPr>
    </w:pPr>
    <w:r w:rsidRPr="003B1E2B">
      <w:rPr>
        <w:rFonts w:cs="Arial"/>
        <w:sz w:val="16"/>
        <w:szCs w:val="16"/>
      </w:rPr>
      <w:fldChar w:fldCharType="begin"/>
    </w:r>
    <w:r w:rsidRPr="003B1E2B">
      <w:rPr>
        <w:rFonts w:cs="Arial"/>
        <w:sz w:val="16"/>
        <w:szCs w:val="16"/>
      </w:rPr>
      <w:instrText xml:space="preserve"> FILENAME </w:instrText>
    </w:r>
    <w:r w:rsidRPr="003B1E2B">
      <w:rPr>
        <w:rFonts w:cs="Arial"/>
        <w:sz w:val="16"/>
        <w:szCs w:val="16"/>
      </w:rPr>
      <w:fldChar w:fldCharType="separate"/>
    </w:r>
    <w:r w:rsidR="009A5A7D">
      <w:rPr>
        <w:rFonts w:cs="Arial"/>
        <w:noProof/>
        <w:sz w:val="16"/>
        <w:szCs w:val="16"/>
      </w:rPr>
      <w:t>RSAW_PRC-005-AB</w:t>
    </w:r>
    <w:r w:rsidR="005754B5">
      <w:rPr>
        <w:rFonts w:cs="Arial"/>
        <w:noProof/>
        <w:sz w:val="16"/>
        <w:szCs w:val="16"/>
      </w:rPr>
      <w:t>2</w:t>
    </w:r>
    <w:r w:rsidR="009A5A7D">
      <w:rPr>
        <w:rFonts w:cs="Arial"/>
        <w:noProof/>
        <w:sz w:val="16"/>
        <w:szCs w:val="16"/>
      </w:rPr>
      <w:t>-6.docx</w:t>
    </w:r>
    <w:r w:rsidRPr="003B1E2B">
      <w:rPr>
        <w:rFonts w:cs="Arial"/>
        <w:sz w:val="16"/>
        <w:szCs w:val="16"/>
      </w:rPr>
      <w:fldChar w:fldCharType="end"/>
    </w:r>
    <w:r w:rsidRPr="0029268A">
      <w:rPr>
        <w:rFonts w:cs="Arial"/>
        <w:sz w:val="16"/>
        <w:szCs w:val="16"/>
      </w:rPr>
      <w:tab/>
      <w:t xml:space="preserve">Page </w:t>
    </w:r>
    <w:r w:rsidRPr="0029268A">
      <w:rPr>
        <w:rStyle w:val="PageNumber"/>
        <w:rFonts w:cs="Arial"/>
        <w:sz w:val="16"/>
        <w:szCs w:val="16"/>
      </w:rPr>
      <w:fldChar w:fldCharType="begin"/>
    </w:r>
    <w:r w:rsidRPr="0029268A">
      <w:rPr>
        <w:rStyle w:val="PageNumber"/>
        <w:rFonts w:cs="Arial"/>
        <w:sz w:val="16"/>
        <w:szCs w:val="16"/>
      </w:rPr>
      <w:instrText xml:space="preserve"> PAGE </w:instrText>
    </w:r>
    <w:r w:rsidRPr="0029268A">
      <w:rPr>
        <w:rStyle w:val="PageNumber"/>
        <w:rFonts w:cs="Arial"/>
        <w:sz w:val="16"/>
        <w:szCs w:val="16"/>
      </w:rPr>
      <w:fldChar w:fldCharType="separate"/>
    </w:r>
    <w:r w:rsidR="00E83EBB">
      <w:rPr>
        <w:rStyle w:val="PageNumber"/>
        <w:rFonts w:cs="Arial"/>
        <w:noProof/>
        <w:sz w:val="16"/>
        <w:szCs w:val="16"/>
      </w:rPr>
      <w:t>16</w:t>
    </w:r>
    <w:r w:rsidRPr="0029268A">
      <w:rPr>
        <w:rStyle w:val="PageNumber"/>
        <w:rFonts w:cs="Arial"/>
        <w:sz w:val="16"/>
        <w:szCs w:val="16"/>
      </w:rPr>
      <w:fldChar w:fldCharType="end"/>
    </w:r>
    <w:r w:rsidRPr="0029268A">
      <w:rPr>
        <w:rStyle w:val="PageNumber"/>
        <w:rFonts w:cs="Arial"/>
        <w:sz w:val="16"/>
        <w:szCs w:val="16"/>
      </w:rPr>
      <w:t xml:space="preserve"> of </w:t>
    </w:r>
    <w:r w:rsidRPr="0029268A">
      <w:rPr>
        <w:rStyle w:val="PageNumber"/>
        <w:rFonts w:cs="Arial"/>
        <w:sz w:val="16"/>
        <w:szCs w:val="16"/>
      </w:rPr>
      <w:fldChar w:fldCharType="begin"/>
    </w:r>
    <w:r w:rsidRPr="0029268A">
      <w:rPr>
        <w:rStyle w:val="PageNumber"/>
        <w:rFonts w:cs="Arial"/>
        <w:sz w:val="16"/>
        <w:szCs w:val="16"/>
      </w:rPr>
      <w:instrText xml:space="preserve"> NUMPAGES </w:instrText>
    </w:r>
    <w:r w:rsidRPr="0029268A">
      <w:rPr>
        <w:rStyle w:val="PageNumber"/>
        <w:rFonts w:cs="Arial"/>
        <w:sz w:val="16"/>
        <w:szCs w:val="16"/>
      </w:rPr>
      <w:fldChar w:fldCharType="separate"/>
    </w:r>
    <w:r w:rsidR="00E83EBB">
      <w:rPr>
        <w:rStyle w:val="PageNumber"/>
        <w:rFonts w:cs="Arial"/>
        <w:noProof/>
        <w:sz w:val="16"/>
        <w:szCs w:val="16"/>
      </w:rPr>
      <w:t>16</w:t>
    </w:r>
    <w:r w:rsidRPr="0029268A">
      <w:rPr>
        <w:rStyle w:val="PageNumber"/>
        <w:rFonts w:cs="Arial"/>
        <w:sz w:val="16"/>
        <w:szCs w:val="16"/>
      </w:rPr>
      <w:fldChar w:fldCharType="end"/>
    </w:r>
    <w:r w:rsidRPr="0029268A">
      <w:rPr>
        <w:rStyle w:val="PageNumber"/>
        <w:rFonts w:cs="Arial"/>
        <w:sz w:val="16"/>
        <w:szCs w:val="16"/>
      </w:rPr>
      <w:tab/>
    </w:r>
    <w:r w:rsidR="00BA214E">
      <w:rPr>
        <w:rFonts w:cs="Arial"/>
        <w:sz w:val="16"/>
        <w:szCs w:val="16"/>
      </w:rPr>
      <w:t>Version 1.0 – 20</w:t>
    </w:r>
    <w:r w:rsidR="005754B5">
      <w:rPr>
        <w:rFonts w:cs="Arial"/>
        <w:sz w:val="16"/>
        <w:szCs w:val="16"/>
      </w:rPr>
      <w:t>21</w:t>
    </w:r>
    <w:r w:rsidR="00BA214E">
      <w:rPr>
        <w:rFonts w:cs="Arial"/>
        <w:sz w:val="16"/>
        <w:szCs w:val="16"/>
      </w:rPr>
      <w:t>-</w:t>
    </w:r>
    <w:r w:rsidR="005754B5">
      <w:rPr>
        <w:rFonts w:cs="Arial"/>
        <w:sz w:val="16"/>
        <w:szCs w:val="16"/>
      </w:rPr>
      <w:t>01</w:t>
    </w:r>
    <w:r>
      <w:rPr>
        <w:rFonts w:cs="Arial"/>
        <w:sz w:val="16"/>
        <w:szCs w:val="16"/>
      </w:rPr>
      <w:t>-</w:t>
    </w:r>
    <w:r w:rsidR="005754B5">
      <w:rPr>
        <w:rFonts w:cs="Arial"/>
        <w:sz w:val="16"/>
        <w:szCs w:val="16"/>
      </w:rPr>
      <w:t>0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37B5" w:rsidRDefault="004837B5" w:rsidP="00B24595">
    <w:pPr>
      <w:pBdr>
        <w:bottom w:val="single" w:sz="12" w:space="1" w:color="1F497D" w:themeColor="text2"/>
      </w:pBdr>
      <w:spacing w:after="120"/>
      <w:rPr>
        <w:rFonts w:cs="Arial"/>
        <w:color w:val="1F497D" w:themeColor="text2"/>
        <w:sz w:val="24"/>
      </w:rPr>
    </w:pPr>
  </w:p>
  <w:p w:rsidR="004837B5" w:rsidRPr="002900AB" w:rsidRDefault="004837B5" w:rsidP="00D05B20">
    <w:pPr>
      <w:pStyle w:val="Footer"/>
      <w:tabs>
        <w:tab w:val="clear" w:pos="4320"/>
        <w:tab w:val="clear" w:pos="8640"/>
        <w:tab w:val="center" w:pos="4824"/>
        <w:tab w:val="right" w:pos="9720"/>
      </w:tabs>
      <w:spacing w:before="120"/>
      <w:rPr>
        <w:rFonts w:cs="Arial"/>
        <w:sz w:val="16"/>
        <w:szCs w:val="16"/>
      </w:rPr>
    </w:pPr>
    <w:r>
      <w:rPr>
        <w:rFonts w:cs="Arial"/>
        <w:sz w:val="16"/>
        <w:szCs w:val="16"/>
      </w:rPr>
      <w:t>RSAW PRC-005-AB</w:t>
    </w:r>
    <w:r w:rsidR="005754B5">
      <w:rPr>
        <w:rFonts w:cs="Arial"/>
        <w:sz w:val="16"/>
        <w:szCs w:val="16"/>
      </w:rPr>
      <w:t>2</w:t>
    </w:r>
    <w:r>
      <w:rPr>
        <w:rFonts w:cs="Arial"/>
        <w:sz w:val="16"/>
        <w:szCs w:val="16"/>
      </w:rPr>
      <w:t>-6.docx</w:t>
    </w:r>
    <w:r>
      <w:rPr>
        <w:rFonts w:cs="Arial"/>
        <w:sz w:val="16"/>
        <w:szCs w:val="16"/>
      </w:rPr>
      <w:tab/>
    </w:r>
    <w:r w:rsidRPr="002900AB">
      <w:rPr>
        <w:rFonts w:cs="Arial"/>
        <w:sz w:val="16"/>
        <w:szCs w:val="16"/>
      </w:rPr>
      <w:t xml:space="preserve"> </w:t>
    </w:r>
    <w:r w:rsidRPr="0029268A">
      <w:rPr>
        <w:rFonts w:cs="Arial"/>
        <w:sz w:val="16"/>
        <w:szCs w:val="16"/>
      </w:rPr>
      <w:t xml:space="preserve">Page </w:t>
    </w:r>
    <w:r w:rsidRPr="0029268A">
      <w:rPr>
        <w:rStyle w:val="PageNumber"/>
        <w:rFonts w:cs="Arial"/>
        <w:sz w:val="16"/>
        <w:szCs w:val="16"/>
      </w:rPr>
      <w:fldChar w:fldCharType="begin"/>
    </w:r>
    <w:r w:rsidRPr="0029268A">
      <w:rPr>
        <w:rStyle w:val="PageNumber"/>
        <w:rFonts w:cs="Arial"/>
        <w:sz w:val="16"/>
        <w:szCs w:val="16"/>
      </w:rPr>
      <w:instrText xml:space="preserve"> PAGE </w:instrText>
    </w:r>
    <w:r w:rsidRPr="0029268A">
      <w:rPr>
        <w:rStyle w:val="PageNumber"/>
        <w:rFonts w:cs="Arial"/>
        <w:sz w:val="16"/>
        <w:szCs w:val="16"/>
      </w:rPr>
      <w:fldChar w:fldCharType="separate"/>
    </w:r>
    <w:r w:rsidR="00E83EBB">
      <w:rPr>
        <w:rStyle w:val="PageNumber"/>
        <w:rFonts w:cs="Arial"/>
        <w:noProof/>
        <w:sz w:val="16"/>
        <w:szCs w:val="16"/>
      </w:rPr>
      <w:t>17</w:t>
    </w:r>
    <w:r w:rsidRPr="0029268A">
      <w:rPr>
        <w:rStyle w:val="PageNumber"/>
        <w:rFonts w:cs="Arial"/>
        <w:sz w:val="16"/>
        <w:szCs w:val="16"/>
      </w:rPr>
      <w:fldChar w:fldCharType="end"/>
    </w:r>
    <w:r w:rsidRPr="0029268A">
      <w:rPr>
        <w:rStyle w:val="PageNumber"/>
        <w:rFonts w:cs="Arial"/>
        <w:sz w:val="16"/>
        <w:szCs w:val="16"/>
      </w:rPr>
      <w:t xml:space="preserve"> of </w:t>
    </w:r>
    <w:r w:rsidRPr="0029268A">
      <w:rPr>
        <w:rStyle w:val="PageNumber"/>
        <w:rFonts w:cs="Arial"/>
        <w:sz w:val="16"/>
        <w:szCs w:val="16"/>
      </w:rPr>
      <w:fldChar w:fldCharType="begin"/>
    </w:r>
    <w:r w:rsidRPr="0029268A">
      <w:rPr>
        <w:rStyle w:val="PageNumber"/>
        <w:rFonts w:cs="Arial"/>
        <w:sz w:val="16"/>
        <w:szCs w:val="16"/>
      </w:rPr>
      <w:instrText xml:space="preserve"> NUMPAGES </w:instrText>
    </w:r>
    <w:r w:rsidRPr="0029268A">
      <w:rPr>
        <w:rStyle w:val="PageNumber"/>
        <w:rFonts w:cs="Arial"/>
        <w:sz w:val="16"/>
        <w:szCs w:val="16"/>
      </w:rPr>
      <w:fldChar w:fldCharType="separate"/>
    </w:r>
    <w:r w:rsidR="00E83EBB">
      <w:rPr>
        <w:rStyle w:val="PageNumber"/>
        <w:rFonts w:cs="Arial"/>
        <w:noProof/>
        <w:sz w:val="16"/>
        <w:szCs w:val="16"/>
      </w:rPr>
      <w:t>17</w:t>
    </w:r>
    <w:r w:rsidRPr="0029268A">
      <w:rPr>
        <w:rStyle w:val="PageNumber"/>
        <w:rFonts w:cs="Arial"/>
        <w:sz w:val="16"/>
        <w:szCs w:val="16"/>
      </w:rPr>
      <w:fldChar w:fldCharType="end"/>
    </w:r>
    <w:r w:rsidRPr="002900AB">
      <w:rPr>
        <w:rFonts w:cs="Arial"/>
        <w:sz w:val="16"/>
        <w:szCs w:val="16"/>
      </w:rPr>
      <w:t xml:space="preserve"> </w:t>
    </w:r>
    <w:r>
      <w:rPr>
        <w:rFonts w:cs="Arial"/>
        <w:sz w:val="16"/>
        <w:szCs w:val="16"/>
      </w:rPr>
      <w:tab/>
      <w:t xml:space="preserve">Version 1.0 – </w:t>
    </w:r>
    <w:r w:rsidR="005754B5">
      <w:rPr>
        <w:rFonts w:cs="Arial"/>
        <w:sz w:val="16"/>
        <w:szCs w:val="16"/>
      </w:rPr>
      <w:t>2021-01-0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7D46" w:rsidRDefault="00467D46">
      <w:r>
        <w:separator/>
      </w:r>
    </w:p>
  </w:footnote>
  <w:footnote w:type="continuationSeparator" w:id="0">
    <w:p w:rsidR="00467D46" w:rsidRDefault="00467D46">
      <w:r>
        <w:continuationSeparator/>
      </w:r>
    </w:p>
  </w:footnote>
  <w:footnote w:id="1">
    <w:p w:rsidR="004837B5" w:rsidRDefault="004837B5">
      <w:pPr>
        <w:pStyle w:val="FootnoteText"/>
      </w:pPr>
      <w:r>
        <w:rPr>
          <w:rStyle w:val="FootnoteReference"/>
        </w:rPr>
        <w:footnoteRef/>
      </w:r>
      <w:r>
        <w:t xml:space="preserve"> </w:t>
      </w:r>
      <w:r w:rsidRPr="00F9227C">
        <w:rPr>
          <w:sz w:val="16"/>
          <w:szCs w:val="16"/>
        </w:rPr>
        <w:t>Evidence may be provided for the entire population in the initial evidence submission at the Entity’s discretion. Otherwise, the AESO will request specific samples.</w:t>
      </w:r>
    </w:p>
  </w:footnote>
  <w:footnote w:id="2">
    <w:p w:rsidR="004837B5" w:rsidRDefault="004837B5">
      <w:pPr>
        <w:pStyle w:val="FootnoteText"/>
      </w:pPr>
      <w:r w:rsidRPr="00F9227C">
        <w:rPr>
          <w:rStyle w:val="FootnoteReference"/>
          <w:sz w:val="16"/>
          <w:szCs w:val="16"/>
        </w:rPr>
        <w:footnoteRef/>
      </w:r>
      <w:r w:rsidRPr="00F9227C">
        <w:rPr>
          <w:sz w:val="16"/>
          <w:szCs w:val="16"/>
        </w:rPr>
        <w:t xml:space="preserve"> Evidence may be provided for the entire population in the initial evidence submission at the Entity’s discretion. Otherwise, the AESO will request specific samples.</w:t>
      </w:r>
    </w:p>
  </w:footnote>
  <w:footnote w:id="3">
    <w:p w:rsidR="004837B5" w:rsidRDefault="004837B5">
      <w:pPr>
        <w:pStyle w:val="FootnoteText"/>
      </w:pPr>
      <w:r>
        <w:rPr>
          <w:rStyle w:val="FootnoteReference"/>
        </w:rPr>
        <w:footnoteRef/>
      </w:r>
      <w:r>
        <w:t xml:space="preserve"> </w:t>
      </w:r>
      <w:r w:rsidRPr="001E7F41">
        <w:rPr>
          <w:sz w:val="16"/>
          <w:szCs w:val="16"/>
        </w:rPr>
        <w:t>Evidence may be provided for the entire population in the initial evidence submission at the Entity’s discretion. Otherwise, the AESO will request specific samples.</w:t>
      </w:r>
    </w:p>
  </w:footnote>
  <w:footnote w:id="4">
    <w:p w:rsidR="004837B5" w:rsidRDefault="004837B5">
      <w:pPr>
        <w:pStyle w:val="FootnoteText"/>
      </w:pPr>
      <w:r>
        <w:rPr>
          <w:rStyle w:val="FootnoteReference"/>
        </w:rPr>
        <w:footnoteRef/>
      </w:r>
      <w:r>
        <w:t xml:space="preserve"> </w:t>
      </w:r>
      <w:r w:rsidRPr="00E60344">
        <w:rPr>
          <w:sz w:val="16"/>
          <w:szCs w:val="16"/>
        </w:rPr>
        <w:t>Evidence may be provided for the entire population in the initial evidence submission at the Entity’s discretion. Otherwise, the AESO will request specific samp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37B5" w:rsidRDefault="004837B5" w:rsidP="00AE0C60">
    <w:pPr>
      <w:spacing w:after="120"/>
      <w:rPr>
        <w:rFonts w:cs="Arial"/>
        <w:color w:val="1F497D" w:themeColor="text2"/>
        <w:sz w:val="32"/>
        <w:szCs w:val="32"/>
      </w:rPr>
    </w:pPr>
    <w:r>
      <w:rPr>
        <w:noProof/>
        <w:lang w:val="en-US" w:eastAsia="en-US"/>
      </w:rPr>
      <w:drawing>
        <wp:anchor distT="0" distB="0" distL="114300" distR="114300" simplePos="0" relativeHeight="251685888" behindDoc="1" locked="0" layoutInCell="1" allowOverlap="1" wp14:anchorId="767A0827" wp14:editId="4297B249">
          <wp:simplePos x="0" y="0"/>
          <wp:positionH relativeFrom="column">
            <wp:posOffset>5339715</wp:posOffset>
          </wp:positionH>
          <wp:positionV relativeFrom="paragraph">
            <wp:posOffset>-457200</wp:posOffset>
          </wp:positionV>
          <wp:extent cx="1508760" cy="1042035"/>
          <wp:effectExtent l="0" t="0" r="0" b="5715"/>
          <wp:wrapTight wrapText="bothSides">
            <wp:wrapPolygon edited="0">
              <wp:start x="0" y="0"/>
              <wp:lineTo x="0" y="21324"/>
              <wp:lineTo x="21273" y="21324"/>
              <wp:lineTo x="2127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508760" cy="1042035"/>
                  </a:xfrm>
                  <a:prstGeom prst="rect">
                    <a:avLst/>
                  </a:prstGeom>
                </pic:spPr>
              </pic:pic>
            </a:graphicData>
          </a:graphic>
          <wp14:sizeRelH relativeFrom="margin">
            <wp14:pctWidth>0</wp14:pctWidth>
          </wp14:sizeRelH>
          <wp14:sizeRelV relativeFrom="margin">
            <wp14:pctHeight>0</wp14:pctHeight>
          </wp14:sizeRelV>
        </wp:anchor>
      </w:drawing>
    </w:r>
    <w:r w:rsidRPr="005474E6">
      <w:rPr>
        <w:rFonts w:cs="Arial"/>
        <w:b/>
        <w:color w:val="1F497D" w:themeColor="text2"/>
        <w:sz w:val="32"/>
        <w:szCs w:val="32"/>
      </w:rPr>
      <w:t>PRC-005-AB</w:t>
    </w:r>
    <w:r w:rsidR="005754B5">
      <w:rPr>
        <w:rFonts w:cs="Arial"/>
        <w:b/>
        <w:color w:val="1F497D" w:themeColor="text2"/>
        <w:sz w:val="32"/>
        <w:szCs w:val="32"/>
      </w:rPr>
      <w:t>2</w:t>
    </w:r>
    <w:r w:rsidRPr="005474E6">
      <w:rPr>
        <w:rFonts w:cs="Arial"/>
        <w:b/>
        <w:color w:val="1F497D" w:themeColor="text2"/>
        <w:sz w:val="32"/>
        <w:szCs w:val="32"/>
      </w:rPr>
      <w:t>-6</w:t>
    </w:r>
    <w:r>
      <w:rPr>
        <w:rFonts w:cs="Arial"/>
        <w:b/>
        <w:color w:val="1F497D" w:themeColor="text2"/>
        <w:sz w:val="42"/>
        <w:szCs w:val="42"/>
      </w:rPr>
      <w:br/>
    </w:r>
    <w:r w:rsidRPr="005474E6">
      <w:rPr>
        <w:rFonts w:cs="Arial"/>
        <w:color w:val="1F497D" w:themeColor="text2"/>
        <w:sz w:val="32"/>
        <w:szCs w:val="32"/>
      </w:rPr>
      <w:t>Protection System, Automatic Reclosing and</w:t>
    </w:r>
    <w:r>
      <w:rPr>
        <w:rFonts w:cs="Arial"/>
        <w:color w:val="1F497D" w:themeColor="text2"/>
        <w:sz w:val="32"/>
        <w:szCs w:val="32"/>
      </w:rPr>
      <w:t xml:space="preserve"> </w:t>
    </w:r>
    <w:r w:rsidRPr="005474E6">
      <w:rPr>
        <w:rFonts w:cs="Arial"/>
        <w:color w:val="1F497D" w:themeColor="text2"/>
        <w:sz w:val="32"/>
        <w:szCs w:val="32"/>
      </w:rPr>
      <w:t>Sudden Pressure Relaying Maintenance</w:t>
    </w:r>
  </w:p>
  <w:p w:rsidR="004837B5" w:rsidRDefault="004837B5" w:rsidP="00B24595">
    <w:pPr>
      <w:pBdr>
        <w:bottom w:val="single" w:sz="12" w:space="1" w:color="1F497D" w:themeColor="text2"/>
      </w:pBdr>
      <w:spacing w:after="120"/>
      <w:rPr>
        <w:rFonts w:cs="Arial"/>
        <w:color w:val="1F497D" w:themeColor="text2"/>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37B5" w:rsidRDefault="004837B5" w:rsidP="005D707A">
    <w:pPr>
      <w:rPr>
        <w:rFonts w:cs="Arial"/>
        <w:b/>
        <w:color w:val="FFFFFF" w:themeColor="background1"/>
        <w:sz w:val="42"/>
        <w:szCs w:val="42"/>
      </w:rPr>
    </w:pPr>
    <w:r w:rsidRPr="0095552B">
      <w:rPr>
        <w:b/>
        <w:noProof/>
        <w:color w:val="FFFFFF" w:themeColor="background1"/>
        <w:lang w:val="en-US" w:eastAsia="en-US"/>
      </w:rPr>
      <w:drawing>
        <wp:anchor distT="0" distB="0" distL="114300" distR="114300" simplePos="0" relativeHeight="251669504" behindDoc="1" locked="0" layoutInCell="0" allowOverlap="0" wp14:anchorId="22A8D31B" wp14:editId="41B7677C">
          <wp:simplePos x="0" y="0"/>
          <wp:positionH relativeFrom="margin">
            <wp:posOffset>-910590</wp:posOffset>
          </wp:positionH>
          <wp:positionV relativeFrom="page">
            <wp:posOffset>9525</wp:posOffset>
          </wp:positionV>
          <wp:extent cx="7790180" cy="1763395"/>
          <wp:effectExtent l="0" t="0" r="1270" b="8255"/>
          <wp:wrapNone/>
          <wp:docPr id="12" name="Picture 12" descr="Description: AESO Banne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AESO Banner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0180" cy="1763395"/>
                  </a:xfrm>
                  <a:prstGeom prst="rect">
                    <a:avLst/>
                  </a:prstGeom>
                  <a:noFill/>
                </pic:spPr>
              </pic:pic>
            </a:graphicData>
          </a:graphic>
          <wp14:sizeRelH relativeFrom="page">
            <wp14:pctWidth>0</wp14:pctWidth>
          </wp14:sizeRelH>
          <wp14:sizeRelV relativeFrom="page">
            <wp14:pctHeight>0</wp14:pctHeight>
          </wp14:sizeRelV>
        </wp:anchor>
      </w:drawing>
    </w:r>
  </w:p>
  <w:p w:rsidR="004837B5" w:rsidRPr="005D707A" w:rsidRDefault="004837B5" w:rsidP="005D707A">
    <w:pPr>
      <w:rPr>
        <w:rFonts w:cs="Arial"/>
        <w:b/>
        <w:color w:val="FFFFFF" w:themeColor="background1"/>
        <w:sz w:val="42"/>
        <w:szCs w:val="42"/>
      </w:rPr>
    </w:pPr>
    <w:r w:rsidRPr="005D707A">
      <w:rPr>
        <w:rFonts w:cs="Arial"/>
        <w:b/>
        <w:color w:val="FFFFFF" w:themeColor="background1"/>
        <w:sz w:val="42"/>
        <w:szCs w:val="42"/>
      </w:rPr>
      <w:t>Reliability Standard Audit Worksheet</w:t>
    </w:r>
  </w:p>
  <w:p w:rsidR="004837B5" w:rsidRDefault="004837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37B5" w:rsidRDefault="004837B5" w:rsidP="005D707A">
    <w:pPr>
      <w:spacing w:after="120"/>
      <w:rPr>
        <w:rFonts w:cs="Arial"/>
        <w:b/>
        <w:color w:val="1F497D" w:themeColor="text2"/>
        <w:sz w:val="32"/>
        <w:szCs w:val="32"/>
      </w:rPr>
    </w:pPr>
    <w:r>
      <w:rPr>
        <w:noProof/>
        <w:lang w:val="en-US" w:eastAsia="en-US"/>
      </w:rPr>
      <w:drawing>
        <wp:anchor distT="0" distB="0" distL="114300" distR="114300" simplePos="0" relativeHeight="251687936" behindDoc="1" locked="0" layoutInCell="1" allowOverlap="1" wp14:anchorId="6CE1ECF8" wp14:editId="324CCFD2">
          <wp:simplePos x="0" y="0"/>
          <wp:positionH relativeFrom="column">
            <wp:posOffset>13201015</wp:posOffset>
          </wp:positionH>
          <wp:positionV relativeFrom="paragraph">
            <wp:posOffset>-447040</wp:posOffset>
          </wp:positionV>
          <wp:extent cx="1581785" cy="1014730"/>
          <wp:effectExtent l="0" t="0" r="0" b="0"/>
          <wp:wrapTight wrapText="bothSides">
            <wp:wrapPolygon edited="0">
              <wp:start x="0" y="0"/>
              <wp:lineTo x="0" y="21086"/>
              <wp:lineTo x="21331" y="21086"/>
              <wp:lineTo x="21331" y="0"/>
              <wp:lineTo x="0" y="0"/>
            </wp:wrapPolygon>
          </wp:wrapTight>
          <wp:docPr id="13" name="Picture 13" descr="ALBERTA ELECTRIC SYSTEM OPERATOR" title="AES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581785" cy="1014730"/>
                  </a:xfrm>
                  <a:prstGeom prst="rect">
                    <a:avLst/>
                  </a:prstGeom>
                </pic:spPr>
              </pic:pic>
            </a:graphicData>
          </a:graphic>
          <wp14:sizeRelH relativeFrom="margin">
            <wp14:pctWidth>0</wp14:pctWidth>
          </wp14:sizeRelH>
          <wp14:sizeRelV relativeFrom="margin">
            <wp14:pctHeight>0</wp14:pctHeight>
          </wp14:sizeRelV>
        </wp:anchor>
      </w:drawing>
    </w:r>
    <w:r w:rsidRPr="00B13DA8">
      <w:rPr>
        <w:rFonts w:cs="Arial"/>
        <w:b/>
        <w:color w:val="1F497D" w:themeColor="text2"/>
        <w:sz w:val="32"/>
        <w:szCs w:val="32"/>
      </w:rPr>
      <w:t>PRC-005-AB</w:t>
    </w:r>
    <w:r w:rsidR="005754B5">
      <w:rPr>
        <w:rFonts w:cs="Arial"/>
        <w:b/>
        <w:color w:val="1F497D" w:themeColor="text2"/>
        <w:sz w:val="32"/>
        <w:szCs w:val="32"/>
      </w:rPr>
      <w:t>2</w:t>
    </w:r>
    <w:r w:rsidRPr="00B13DA8">
      <w:rPr>
        <w:rFonts w:cs="Arial"/>
        <w:b/>
        <w:color w:val="1F497D" w:themeColor="text2"/>
        <w:sz w:val="32"/>
        <w:szCs w:val="32"/>
      </w:rPr>
      <w:t>-6</w:t>
    </w:r>
  </w:p>
  <w:p w:rsidR="004837B5" w:rsidRDefault="004837B5" w:rsidP="00B13DA8">
    <w:pPr>
      <w:spacing w:after="120"/>
      <w:rPr>
        <w:rFonts w:cs="Arial"/>
        <w:color w:val="1F497D" w:themeColor="text2"/>
        <w:sz w:val="32"/>
        <w:szCs w:val="32"/>
      </w:rPr>
    </w:pPr>
    <w:r w:rsidRPr="00B13DA8">
      <w:rPr>
        <w:rFonts w:cs="Arial"/>
        <w:color w:val="1F497D" w:themeColor="text2"/>
        <w:sz w:val="32"/>
        <w:szCs w:val="32"/>
      </w:rPr>
      <w:t>Protection System, Automatic Reclosing and</w:t>
    </w:r>
    <w:r>
      <w:rPr>
        <w:rFonts w:cs="Arial"/>
        <w:color w:val="1F497D" w:themeColor="text2"/>
        <w:sz w:val="32"/>
        <w:szCs w:val="32"/>
      </w:rPr>
      <w:t xml:space="preserve"> </w:t>
    </w:r>
    <w:r w:rsidRPr="00B13DA8">
      <w:rPr>
        <w:rFonts w:cs="Arial"/>
        <w:color w:val="1F497D" w:themeColor="text2"/>
        <w:sz w:val="32"/>
        <w:szCs w:val="32"/>
      </w:rPr>
      <w:t>Sudden Pressure Relaying Maintenance</w:t>
    </w:r>
  </w:p>
  <w:p w:rsidR="004837B5" w:rsidRDefault="004837B5" w:rsidP="00B24595">
    <w:pPr>
      <w:pBdr>
        <w:bottom w:val="single" w:sz="12" w:space="1" w:color="1F497D" w:themeColor="text2"/>
      </w:pBdr>
      <w:spacing w:after="120"/>
      <w:rPr>
        <w:rFonts w:cs="Arial"/>
        <w:color w:val="1F497D" w:themeColor="text2"/>
        <w:sz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37B5" w:rsidRDefault="004837B5" w:rsidP="00445EE4">
    <w:pPr>
      <w:spacing w:after="120"/>
      <w:rPr>
        <w:rFonts w:cs="Arial"/>
        <w:color w:val="1F497D" w:themeColor="text2"/>
        <w:sz w:val="32"/>
        <w:szCs w:val="32"/>
      </w:rPr>
    </w:pPr>
    <w:r>
      <w:rPr>
        <w:noProof/>
        <w:lang w:val="en-US" w:eastAsia="en-US"/>
      </w:rPr>
      <w:drawing>
        <wp:anchor distT="0" distB="0" distL="114300" distR="114300" simplePos="0" relativeHeight="251657216" behindDoc="1" locked="0" layoutInCell="1" allowOverlap="1" wp14:anchorId="40AEC1BD" wp14:editId="0B4B448F">
          <wp:simplePos x="0" y="0"/>
          <wp:positionH relativeFrom="column">
            <wp:posOffset>5339715</wp:posOffset>
          </wp:positionH>
          <wp:positionV relativeFrom="paragraph">
            <wp:posOffset>-438785</wp:posOffset>
          </wp:positionV>
          <wp:extent cx="1508760" cy="1042035"/>
          <wp:effectExtent l="0" t="0" r="0" b="5715"/>
          <wp:wrapTight wrapText="bothSides">
            <wp:wrapPolygon edited="0">
              <wp:start x="0" y="0"/>
              <wp:lineTo x="0" y="21324"/>
              <wp:lineTo x="21273" y="21324"/>
              <wp:lineTo x="21273"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508760" cy="1042035"/>
                  </a:xfrm>
                  <a:prstGeom prst="rect">
                    <a:avLst/>
                  </a:prstGeom>
                </pic:spPr>
              </pic:pic>
            </a:graphicData>
          </a:graphic>
          <wp14:sizeRelH relativeFrom="margin">
            <wp14:pctWidth>0</wp14:pctWidth>
          </wp14:sizeRelH>
          <wp14:sizeRelV relativeFrom="margin">
            <wp14:pctHeight>0</wp14:pctHeight>
          </wp14:sizeRelV>
        </wp:anchor>
      </w:drawing>
    </w:r>
    <w:r w:rsidRPr="003F196A">
      <w:rPr>
        <w:rFonts w:cs="Arial"/>
        <w:b/>
        <w:color w:val="1F497D" w:themeColor="text2"/>
        <w:sz w:val="32"/>
        <w:szCs w:val="32"/>
      </w:rPr>
      <w:t>PRC-005-AB</w:t>
    </w:r>
    <w:r w:rsidR="005754B5">
      <w:rPr>
        <w:rFonts w:cs="Arial"/>
        <w:b/>
        <w:color w:val="1F497D" w:themeColor="text2"/>
        <w:sz w:val="32"/>
        <w:szCs w:val="32"/>
      </w:rPr>
      <w:t>2</w:t>
    </w:r>
    <w:r w:rsidRPr="003F196A">
      <w:rPr>
        <w:rFonts w:cs="Arial"/>
        <w:b/>
        <w:color w:val="1F497D" w:themeColor="text2"/>
        <w:sz w:val="32"/>
        <w:szCs w:val="32"/>
      </w:rPr>
      <w:t>-6</w:t>
    </w:r>
    <w:r>
      <w:rPr>
        <w:rFonts w:cs="Arial"/>
        <w:b/>
        <w:color w:val="1F497D" w:themeColor="text2"/>
        <w:sz w:val="42"/>
        <w:szCs w:val="42"/>
      </w:rPr>
      <w:br/>
    </w:r>
    <w:r w:rsidRPr="003F196A">
      <w:rPr>
        <w:rFonts w:cs="Arial"/>
        <w:color w:val="1F497D" w:themeColor="text2"/>
        <w:sz w:val="32"/>
        <w:szCs w:val="32"/>
      </w:rPr>
      <w:t>Protection System, Automatic Reclosing and</w:t>
    </w:r>
    <w:r>
      <w:rPr>
        <w:rFonts w:cs="Arial"/>
        <w:color w:val="1F497D" w:themeColor="text2"/>
        <w:sz w:val="32"/>
        <w:szCs w:val="32"/>
      </w:rPr>
      <w:t xml:space="preserve"> </w:t>
    </w:r>
    <w:r w:rsidRPr="003F196A">
      <w:rPr>
        <w:rFonts w:cs="Arial"/>
        <w:color w:val="1F497D" w:themeColor="text2"/>
        <w:sz w:val="32"/>
        <w:szCs w:val="32"/>
      </w:rPr>
      <w:t>Sudden Pressure Relaying Maintenance</w:t>
    </w:r>
  </w:p>
  <w:p w:rsidR="004837B5" w:rsidRDefault="004837B5" w:rsidP="00B24595">
    <w:pPr>
      <w:pBdr>
        <w:bottom w:val="single" w:sz="12" w:space="1" w:color="1F497D" w:themeColor="text2"/>
      </w:pBdr>
      <w:spacing w:after="120"/>
      <w:rPr>
        <w:rFonts w:cs="Arial"/>
        <w:color w:val="1F497D" w:themeColor="text2"/>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B0032"/>
    <w:multiLevelType w:val="hybridMultilevel"/>
    <w:tmpl w:val="61E28618"/>
    <w:lvl w:ilvl="0" w:tplc="0B0E8CE4">
      <w:start w:val="1"/>
      <w:numFmt w:val="decimal"/>
      <w:lvlText w:val="%1."/>
      <w:lvlJc w:val="left"/>
      <w:pPr>
        <w:ind w:left="1140" w:hanging="7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16910"/>
    <w:multiLevelType w:val="hybridMultilevel"/>
    <w:tmpl w:val="61E28618"/>
    <w:lvl w:ilvl="0" w:tplc="0B0E8CE4">
      <w:start w:val="1"/>
      <w:numFmt w:val="decimal"/>
      <w:lvlText w:val="%1."/>
      <w:lvlJc w:val="left"/>
      <w:pPr>
        <w:ind w:left="1140" w:hanging="7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126C8"/>
    <w:multiLevelType w:val="hybridMultilevel"/>
    <w:tmpl w:val="17DCA082"/>
    <w:lvl w:ilvl="0" w:tplc="209EC5A4">
      <w:start w:val="1"/>
      <w:numFmt w:val="lowerRoman"/>
      <w:lvlText w:val="(%1)"/>
      <w:lvlJc w:val="left"/>
      <w:pPr>
        <w:ind w:left="360" w:hanging="360"/>
      </w:pPr>
      <w:rPr>
        <w:rFonts w:hint="default"/>
        <w:sz w:val="18"/>
        <w:szCs w:val="18"/>
      </w:rPr>
    </w:lvl>
    <w:lvl w:ilvl="1" w:tplc="04090019" w:tentative="1">
      <w:start w:val="1"/>
      <w:numFmt w:val="lowerLetter"/>
      <w:lvlText w:val="%2."/>
      <w:lvlJc w:val="left"/>
      <w:pPr>
        <w:ind w:left="1396" w:hanging="360"/>
      </w:pPr>
    </w:lvl>
    <w:lvl w:ilvl="2" w:tplc="0409001B" w:tentative="1">
      <w:start w:val="1"/>
      <w:numFmt w:val="lowerRoman"/>
      <w:lvlText w:val="%3."/>
      <w:lvlJc w:val="right"/>
      <w:pPr>
        <w:ind w:left="2116" w:hanging="180"/>
      </w:pPr>
    </w:lvl>
    <w:lvl w:ilvl="3" w:tplc="0409000F" w:tentative="1">
      <w:start w:val="1"/>
      <w:numFmt w:val="decimal"/>
      <w:lvlText w:val="%4."/>
      <w:lvlJc w:val="left"/>
      <w:pPr>
        <w:ind w:left="2836" w:hanging="360"/>
      </w:pPr>
    </w:lvl>
    <w:lvl w:ilvl="4" w:tplc="04090019" w:tentative="1">
      <w:start w:val="1"/>
      <w:numFmt w:val="lowerLetter"/>
      <w:lvlText w:val="%5."/>
      <w:lvlJc w:val="left"/>
      <w:pPr>
        <w:ind w:left="3556" w:hanging="360"/>
      </w:pPr>
    </w:lvl>
    <w:lvl w:ilvl="5" w:tplc="0409001B" w:tentative="1">
      <w:start w:val="1"/>
      <w:numFmt w:val="lowerRoman"/>
      <w:lvlText w:val="%6."/>
      <w:lvlJc w:val="right"/>
      <w:pPr>
        <w:ind w:left="4276" w:hanging="180"/>
      </w:pPr>
    </w:lvl>
    <w:lvl w:ilvl="6" w:tplc="0409000F" w:tentative="1">
      <w:start w:val="1"/>
      <w:numFmt w:val="decimal"/>
      <w:lvlText w:val="%7."/>
      <w:lvlJc w:val="left"/>
      <w:pPr>
        <w:ind w:left="4996" w:hanging="360"/>
      </w:pPr>
    </w:lvl>
    <w:lvl w:ilvl="7" w:tplc="04090019" w:tentative="1">
      <w:start w:val="1"/>
      <w:numFmt w:val="lowerLetter"/>
      <w:lvlText w:val="%8."/>
      <w:lvlJc w:val="left"/>
      <w:pPr>
        <w:ind w:left="5716" w:hanging="360"/>
      </w:pPr>
    </w:lvl>
    <w:lvl w:ilvl="8" w:tplc="0409001B" w:tentative="1">
      <w:start w:val="1"/>
      <w:numFmt w:val="lowerRoman"/>
      <w:lvlText w:val="%9."/>
      <w:lvlJc w:val="right"/>
      <w:pPr>
        <w:ind w:left="6436" w:hanging="180"/>
      </w:pPr>
    </w:lvl>
  </w:abstractNum>
  <w:abstractNum w:abstractNumId="3" w15:restartNumberingAfterBreak="0">
    <w:nsid w:val="096630F2"/>
    <w:multiLevelType w:val="hybridMultilevel"/>
    <w:tmpl w:val="87485408"/>
    <w:lvl w:ilvl="0" w:tplc="09C2B948">
      <w:start w:val="1"/>
      <w:numFmt w:val="lowerRoman"/>
      <w:lvlText w:val="(%1)"/>
      <w:lvlJc w:val="left"/>
      <w:pPr>
        <w:ind w:left="720" w:hanging="360"/>
      </w:pPr>
      <w:rPr>
        <w:rFonts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44269"/>
    <w:multiLevelType w:val="hybridMultilevel"/>
    <w:tmpl w:val="6226D588"/>
    <w:lvl w:ilvl="0" w:tplc="D570A130">
      <w:start w:val="1"/>
      <w:numFmt w:val="bullet"/>
      <w:pStyle w:val="Requirementslevel2Bullet"/>
      <w:lvlText w:val=""/>
      <w:lvlJc w:val="left"/>
      <w:pPr>
        <w:tabs>
          <w:tab w:val="num" w:pos="1555"/>
        </w:tabs>
        <w:ind w:left="1555" w:hanging="288"/>
      </w:pPr>
      <w:rPr>
        <w:rFonts w:ascii="Symbol" w:hAnsi="Symbol" w:hint="default"/>
      </w:rPr>
    </w:lvl>
    <w:lvl w:ilvl="1" w:tplc="1009000F">
      <w:start w:val="1"/>
      <w:numFmt w:val="decimal"/>
      <w:lvlText w:val="%2."/>
      <w:lvlJc w:val="left"/>
      <w:pPr>
        <w:ind w:left="979" w:hanging="360"/>
      </w:pPr>
      <w:rPr>
        <w:rFonts w:hint="default"/>
      </w:rPr>
    </w:lvl>
    <w:lvl w:ilvl="2" w:tplc="FFFFFFFF" w:tentative="1">
      <w:start w:val="1"/>
      <w:numFmt w:val="bullet"/>
      <w:lvlText w:val=""/>
      <w:lvlJc w:val="left"/>
      <w:pPr>
        <w:tabs>
          <w:tab w:val="num" w:pos="1699"/>
        </w:tabs>
        <w:ind w:left="1699" w:hanging="360"/>
      </w:pPr>
      <w:rPr>
        <w:rFonts w:ascii="Wingdings" w:hAnsi="Wingdings" w:hint="default"/>
      </w:rPr>
    </w:lvl>
    <w:lvl w:ilvl="3" w:tplc="FFFFFFFF" w:tentative="1">
      <w:start w:val="1"/>
      <w:numFmt w:val="bullet"/>
      <w:lvlText w:val=""/>
      <w:lvlJc w:val="left"/>
      <w:pPr>
        <w:tabs>
          <w:tab w:val="num" w:pos="2419"/>
        </w:tabs>
        <w:ind w:left="2419" w:hanging="360"/>
      </w:pPr>
      <w:rPr>
        <w:rFonts w:ascii="Symbol" w:hAnsi="Symbol" w:hint="default"/>
      </w:rPr>
    </w:lvl>
    <w:lvl w:ilvl="4" w:tplc="FFFFFFFF" w:tentative="1">
      <w:start w:val="1"/>
      <w:numFmt w:val="bullet"/>
      <w:lvlText w:val="o"/>
      <w:lvlJc w:val="left"/>
      <w:pPr>
        <w:tabs>
          <w:tab w:val="num" w:pos="3139"/>
        </w:tabs>
        <w:ind w:left="3139" w:hanging="360"/>
      </w:pPr>
      <w:rPr>
        <w:rFonts w:ascii="Courier New" w:hAnsi="Courier New" w:cs="Courier New" w:hint="default"/>
      </w:rPr>
    </w:lvl>
    <w:lvl w:ilvl="5" w:tplc="FFFFFFFF" w:tentative="1">
      <w:start w:val="1"/>
      <w:numFmt w:val="bullet"/>
      <w:lvlText w:val=""/>
      <w:lvlJc w:val="left"/>
      <w:pPr>
        <w:tabs>
          <w:tab w:val="num" w:pos="3859"/>
        </w:tabs>
        <w:ind w:left="3859" w:hanging="360"/>
      </w:pPr>
      <w:rPr>
        <w:rFonts w:ascii="Wingdings" w:hAnsi="Wingdings" w:hint="default"/>
      </w:rPr>
    </w:lvl>
    <w:lvl w:ilvl="6" w:tplc="FFFFFFFF" w:tentative="1">
      <w:start w:val="1"/>
      <w:numFmt w:val="bullet"/>
      <w:lvlText w:val=""/>
      <w:lvlJc w:val="left"/>
      <w:pPr>
        <w:tabs>
          <w:tab w:val="num" w:pos="4579"/>
        </w:tabs>
        <w:ind w:left="4579" w:hanging="360"/>
      </w:pPr>
      <w:rPr>
        <w:rFonts w:ascii="Symbol" w:hAnsi="Symbol" w:hint="default"/>
      </w:rPr>
    </w:lvl>
    <w:lvl w:ilvl="7" w:tplc="FFFFFFFF" w:tentative="1">
      <w:start w:val="1"/>
      <w:numFmt w:val="bullet"/>
      <w:lvlText w:val="o"/>
      <w:lvlJc w:val="left"/>
      <w:pPr>
        <w:tabs>
          <w:tab w:val="num" w:pos="5299"/>
        </w:tabs>
        <w:ind w:left="5299" w:hanging="360"/>
      </w:pPr>
      <w:rPr>
        <w:rFonts w:ascii="Courier New" w:hAnsi="Courier New" w:cs="Courier New" w:hint="default"/>
      </w:rPr>
    </w:lvl>
    <w:lvl w:ilvl="8" w:tplc="FFFFFFFF" w:tentative="1">
      <w:start w:val="1"/>
      <w:numFmt w:val="bullet"/>
      <w:lvlText w:val=""/>
      <w:lvlJc w:val="left"/>
      <w:pPr>
        <w:tabs>
          <w:tab w:val="num" w:pos="6019"/>
        </w:tabs>
        <w:ind w:left="6019" w:hanging="360"/>
      </w:pPr>
      <w:rPr>
        <w:rFonts w:ascii="Wingdings" w:hAnsi="Wingdings" w:hint="default"/>
      </w:rPr>
    </w:lvl>
  </w:abstractNum>
  <w:abstractNum w:abstractNumId="5" w15:restartNumberingAfterBreak="0">
    <w:nsid w:val="0D14653E"/>
    <w:multiLevelType w:val="hybridMultilevel"/>
    <w:tmpl w:val="6C8A4C4E"/>
    <w:lvl w:ilvl="0" w:tplc="D41E2FEC">
      <w:start w:val="1"/>
      <w:numFmt w:val="lowerRoman"/>
      <w:lvlText w:val="(%1)"/>
      <w:lvlJc w:val="left"/>
      <w:pPr>
        <w:ind w:left="720" w:hanging="360"/>
      </w:pPr>
      <w:rPr>
        <w:rFonts w:hint="default"/>
      </w:rPr>
    </w:lvl>
    <w:lvl w:ilvl="1" w:tplc="A2C4E5E6">
      <w:start w:val="1"/>
      <w:numFmt w:val="lowerLetter"/>
      <w:lvlText w:val="%2)"/>
      <w:lvlJc w:val="left"/>
      <w:pPr>
        <w:ind w:left="1440" w:hanging="360"/>
      </w:pPr>
      <w:rPr>
        <w:rFonts w:hint="default"/>
        <w:sz w:val="18"/>
        <w:szCs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D96458"/>
    <w:multiLevelType w:val="hybridMultilevel"/>
    <w:tmpl w:val="96A6C78A"/>
    <w:lvl w:ilvl="0" w:tplc="D41E2FEC">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008FD"/>
    <w:multiLevelType w:val="hybridMultilevel"/>
    <w:tmpl w:val="81DC3B90"/>
    <w:lvl w:ilvl="0" w:tplc="7C14680E">
      <w:start w:val="1"/>
      <w:numFmt w:val="lowerRoman"/>
      <w:lvlText w:val="(%1)"/>
      <w:lvlJc w:val="left"/>
      <w:pPr>
        <w:ind w:left="404" w:hanging="360"/>
      </w:pPr>
      <w:rPr>
        <w:rFonts w:hint="default"/>
      </w:rPr>
    </w:lvl>
    <w:lvl w:ilvl="1" w:tplc="04090017">
      <w:start w:val="1"/>
      <w:numFmt w:val="lowerLetter"/>
      <w:lvlText w:val="%2)"/>
      <w:lvlJc w:val="left"/>
      <w:pPr>
        <w:ind w:left="1124" w:hanging="360"/>
      </w:pPr>
      <w:rPr>
        <w:rFonts w:hint="default"/>
      </w:rPr>
    </w:lvl>
    <w:lvl w:ilvl="2" w:tplc="0409001B" w:tentative="1">
      <w:start w:val="1"/>
      <w:numFmt w:val="lowerRoman"/>
      <w:lvlText w:val="%3."/>
      <w:lvlJc w:val="right"/>
      <w:pPr>
        <w:ind w:left="1844" w:hanging="180"/>
      </w:pPr>
    </w:lvl>
    <w:lvl w:ilvl="3" w:tplc="0409000F" w:tentative="1">
      <w:start w:val="1"/>
      <w:numFmt w:val="decimal"/>
      <w:lvlText w:val="%4."/>
      <w:lvlJc w:val="left"/>
      <w:pPr>
        <w:ind w:left="2564" w:hanging="360"/>
      </w:pPr>
    </w:lvl>
    <w:lvl w:ilvl="4" w:tplc="04090019" w:tentative="1">
      <w:start w:val="1"/>
      <w:numFmt w:val="lowerLetter"/>
      <w:lvlText w:val="%5."/>
      <w:lvlJc w:val="left"/>
      <w:pPr>
        <w:ind w:left="3284" w:hanging="360"/>
      </w:pPr>
    </w:lvl>
    <w:lvl w:ilvl="5" w:tplc="0409001B" w:tentative="1">
      <w:start w:val="1"/>
      <w:numFmt w:val="lowerRoman"/>
      <w:lvlText w:val="%6."/>
      <w:lvlJc w:val="right"/>
      <w:pPr>
        <w:ind w:left="4004" w:hanging="180"/>
      </w:pPr>
    </w:lvl>
    <w:lvl w:ilvl="6" w:tplc="0409000F" w:tentative="1">
      <w:start w:val="1"/>
      <w:numFmt w:val="decimal"/>
      <w:lvlText w:val="%7."/>
      <w:lvlJc w:val="left"/>
      <w:pPr>
        <w:ind w:left="4724" w:hanging="360"/>
      </w:pPr>
    </w:lvl>
    <w:lvl w:ilvl="7" w:tplc="04090019" w:tentative="1">
      <w:start w:val="1"/>
      <w:numFmt w:val="lowerLetter"/>
      <w:lvlText w:val="%8."/>
      <w:lvlJc w:val="left"/>
      <w:pPr>
        <w:ind w:left="5444" w:hanging="360"/>
      </w:pPr>
    </w:lvl>
    <w:lvl w:ilvl="8" w:tplc="0409001B" w:tentative="1">
      <w:start w:val="1"/>
      <w:numFmt w:val="lowerRoman"/>
      <w:lvlText w:val="%9."/>
      <w:lvlJc w:val="right"/>
      <w:pPr>
        <w:ind w:left="6164" w:hanging="180"/>
      </w:pPr>
    </w:lvl>
  </w:abstractNum>
  <w:abstractNum w:abstractNumId="8" w15:restartNumberingAfterBreak="0">
    <w:nsid w:val="17A974D6"/>
    <w:multiLevelType w:val="hybridMultilevel"/>
    <w:tmpl w:val="0652F9E4"/>
    <w:lvl w:ilvl="0" w:tplc="CF7A0B0C">
      <w:start w:val="1"/>
      <w:numFmt w:val="lowerRoman"/>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4649D4"/>
    <w:multiLevelType w:val="hybridMultilevel"/>
    <w:tmpl w:val="3C5AC65C"/>
    <w:lvl w:ilvl="0" w:tplc="5088F1C6">
      <w:start w:val="2"/>
      <w:numFmt w:val="lowerRoman"/>
      <w:lvlText w:val="(%1)"/>
      <w:lvlJc w:val="left"/>
      <w:pPr>
        <w:ind w:left="720" w:hanging="360"/>
      </w:pPr>
      <w:rPr>
        <w:rFonts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A6A3E"/>
    <w:multiLevelType w:val="hybridMultilevel"/>
    <w:tmpl w:val="42B69232"/>
    <w:lvl w:ilvl="0" w:tplc="5088F1C6">
      <w:start w:val="2"/>
      <w:numFmt w:val="lowerRoman"/>
      <w:lvlText w:val="(%1)"/>
      <w:lvlJc w:val="left"/>
      <w:pPr>
        <w:ind w:left="720" w:hanging="360"/>
      </w:pPr>
      <w:rPr>
        <w:rFonts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42541E"/>
    <w:multiLevelType w:val="hybridMultilevel"/>
    <w:tmpl w:val="77BCDCE4"/>
    <w:lvl w:ilvl="0" w:tplc="D41E2FEC">
      <w:start w:val="1"/>
      <w:numFmt w:val="lowerRoman"/>
      <w:lvlText w:val="(%1)"/>
      <w:lvlJc w:val="left"/>
      <w:pPr>
        <w:ind w:left="764" w:hanging="360"/>
      </w:pPr>
      <w:rPr>
        <w:rFonts w:hint="default"/>
      </w:rPr>
    </w:lvl>
    <w:lvl w:ilvl="1" w:tplc="04090019" w:tentative="1">
      <w:start w:val="1"/>
      <w:numFmt w:val="lowerLetter"/>
      <w:lvlText w:val="%2."/>
      <w:lvlJc w:val="left"/>
      <w:pPr>
        <w:ind w:left="1484" w:hanging="360"/>
      </w:pPr>
    </w:lvl>
    <w:lvl w:ilvl="2" w:tplc="0409001B" w:tentative="1">
      <w:start w:val="1"/>
      <w:numFmt w:val="lowerRoman"/>
      <w:lvlText w:val="%3."/>
      <w:lvlJc w:val="right"/>
      <w:pPr>
        <w:ind w:left="2204" w:hanging="180"/>
      </w:pPr>
    </w:lvl>
    <w:lvl w:ilvl="3" w:tplc="0409000F" w:tentative="1">
      <w:start w:val="1"/>
      <w:numFmt w:val="decimal"/>
      <w:lvlText w:val="%4."/>
      <w:lvlJc w:val="left"/>
      <w:pPr>
        <w:ind w:left="2924" w:hanging="360"/>
      </w:pPr>
    </w:lvl>
    <w:lvl w:ilvl="4" w:tplc="04090019" w:tentative="1">
      <w:start w:val="1"/>
      <w:numFmt w:val="lowerLetter"/>
      <w:lvlText w:val="%5."/>
      <w:lvlJc w:val="left"/>
      <w:pPr>
        <w:ind w:left="3644" w:hanging="360"/>
      </w:pPr>
    </w:lvl>
    <w:lvl w:ilvl="5" w:tplc="0409001B" w:tentative="1">
      <w:start w:val="1"/>
      <w:numFmt w:val="lowerRoman"/>
      <w:lvlText w:val="%6."/>
      <w:lvlJc w:val="right"/>
      <w:pPr>
        <w:ind w:left="4364" w:hanging="180"/>
      </w:pPr>
    </w:lvl>
    <w:lvl w:ilvl="6" w:tplc="0409000F" w:tentative="1">
      <w:start w:val="1"/>
      <w:numFmt w:val="decimal"/>
      <w:lvlText w:val="%7."/>
      <w:lvlJc w:val="left"/>
      <w:pPr>
        <w:ind w:left="5084" w:hanging="360"/>
      </w:pPr>
    </w:lvl>
    <w:lvl w:ilvl="7" w:tplc="04090019" w:tentative="1">
      <w:start w:val="1"/>
      <w:numFmt w:val="lowerLetter"/>
      <w:lvlText w:val="%8."/>
      <w:lvlJc w:val="left"/>
      <w:pPr>
        <w:ind w:left="5804" w:hanging="360"/>
      </w:pPr>
    </w:lvl>
    <w:lvl w:ilvl="8" w:tplc="0409001B" w:tentative="1">
      <w:start w:val="1"/>
      <w:numFmt w:val="lowerRoman"/>
      <w:lvlText w:val="%9."/>
      <w:lvlJc w:val="right"/>
      <w:pPr>
        <w:ind w:left="6524" w:hanging="180"/>
      </w:pPr>
    </w:lvl>
  </w:abstractNum>
  <w:abstractNum w:abstractNumId="12" w15:restartNumberingAfterBreak="0">
    <w:nsid w:val="2D49000F"/>
    <w:multiLevelType w:val="hybridMultilevel"/>
    <w:tmpl w:val="E84EBEB6"/>
    <w:lvl w:ilvl="0" w:tplc="C0201928">
      <w:start w:val="1"/>
      <w:numFmt w:val="lowerLetter"/>
      <w:pStyle w:val="ListNumber"/>
      <w:lvlText w:val="%1)"/>
      <w:lvlJc w:val="left"/>
      <w:pPr>
        <w:ind w:left="720" w:hanging="360"/>
      </w:pPr>
      <w:rPr>
        <w:rFonts w:hint="default"/>
      </w:rPr>
    </w:lvl>
    <w:lvl w:ilvl="1" w:tplc="A2C4E5E6">
      <w:start w:val="1"/>
      <w:numFmt w:val="lowerLetter"/>
      <w:lvlText w:val="%2)"/>
      <w:lvlJc w:val="left"/>
      <w:pPr>
        <w:ind w:left="1440" w:hanging="360"/>
      </w:pPr>
      <w:rPr>
        <w:rFonts w:hint="default"/>
        <w:sz w:val="18"/>
        <w:szCs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4F66D2"/>
    <w:multiLevelType w:val="hybridMultilevel"/>
    <w:tmpl w:val="A5A09EA0"/>
    <w:lvl w:ilvl="0" w:tplc="45B0C1AC">
      <w:start w:val="1"/>
      <w:numFmt w:val="bullet"/>
      <w:pStyle w:val="BulletIndent2"/>
      <w:lvlText w:val=""/>
      <w:lvlJc w:val="left"/>
      <w:pPr>
        <w:tabs>
          <w:tab w:val="num" w:pos="1980"/>
        </w:tabs>
        <w:ind w:left="19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6E5ADB"/>
    <w:multiLevelType w:val="hybridMultilevel"/>
    <w:tmpl w:val="B1FEE2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F50C70"/>
    <w:multiLevelType w:val="hybridMultilevel"/>
    <w:tmpl w:val="8F2634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724D17"/>
    <w:multiLevelType w:val="hybridMultilevel"/>
    <w:tmpl w:val="77DE01AC"/>
    <w:lvl w:ilvl="0" w:tplc="7188D7EA">
      <w:start w:val="1"/>
      <w:numFmt w:val="lowerRoman"/>
      <w:lvlText w:val="(%1)"/>
      <w:lvlJc w:val="left"/>
      <w:pPr>
        <w:ind w:left="404" w:hanging="360"/>
      </w:pPr>
      <w:rPr>
        <w:rFonts w:hint="default"/>
      </w:rPr>
    </w:lvl>
    <w:lvl w:ilvl="1" w:tplc="7188D7EA">
      <w:start w:val="1"/>
      <w:numFmt w:val="lowerRoman"/>
      <w:lvlText w:val="(%2)"/>
      <w:lvlJc w:val="left"/>
      <w:pPr>
        <w:ind w:left="1124" w:hanging="360"/>
      </w:pPr>
      <w:rPr>
        <w:rFonts w:hint="default"/>
      </w:rPr>
    </w:lvl>
    <w:lvl w:ilvl="2" w:tplc="0409001B" w:tentative="1">
      <w:start w:val="1"/>
      <w:numFmt w:val="lowerRoman"/>
      <w:lvlText w:val="%3."/>
      <w:lvlJc w:val="right"/>
      <w:pPr>
        <w:ind w:left="1844" w:hanging="180"/>
      </w:pPr>
    </w:lvl>
    <w:lvl w:ilvl="3" w:tplc="0409000F" w:tentative="1">
      <w:start w:val="1"/>
      <w:numFmt w:val="decimal"/>
      <w:lvlText w:val="%4."/>
      <w:lvlJc w:val="left"/>
      <w:pPr>
        <w:ind w:left="2564" w:hanging="360"/>
      </w:pPr>
    </w:lvl>
    <w:lvl w:ilvl="4" w:tplc="04090019" w:tentative="1">
      <w:start w:val="1"/>
      <w:numFmt w:val="lowerLetter"/>
      <w:lvlText w:val="%5."/>
      <w:lvlJc w:val="left"/>
      <w:pPr>
        <w:ind w:left="3284" w:hanging="360"/>
      </w:pPr>
    </w:lvl>
    <w:lvl w:ilvl="5" w:tplc="0409001B" w:tentative="1">
      <w:start w:val="1"/>
      <w:numFmt w:val="lowerRoman"/>
      <w:lvlText w:val="%6."/>
      <w:lvlJc w:val="right"/>
      <w:pPr>
        <w:ind w:left="4004" w:hanging="180"/>
      </w:pPr>
    </w:lvl>
    <w:lvl w:ilvl="6" w:tplc="0409000F" w:tentative="1">
      <w:start w:val="1"/>
      <w:numFmt w:val="decimal"/>
      <w:lvlText w:val="%7."/>
      <w:lvlJc w:val="left"/>
      <w:pPr>
        <w:ind w:left="4724" w:hanging="360"/>
      </w:pPr>
    </w:lvl>
    <w:lvl w:ilvl="7" w:tplc="04090019" w:tentative="1">
      <w:start w:val="1"/>
      <w:numFmt w:val="lowerLetter"/>
      <w:lvlText w:val="%8."/>
      <w:lvlJc w:val="left"/>
      <w:pPr>
        <w:ind w:left="5444" w:hanging="360"/>
      </w:pPr>
    </w:lvl>
    <w:lvl w:ilvl="8" w:tplc="0409001B" w:tentative="1">
      <w:start w:val="1"/>
      <w:numFmt w:val="lowerRoman"/>
      <w:lvlText w:val="%9."/>
      <w:lvlJc w:val="right"/>
      <w:pPr>
        <w:ind w:left="6164" w:hanging="180"/>
      </w:pPr>
    </w:lvl>
  </w:abstractNum>
  <w:abstractNum w:abstractNumId="17" w15:restartNumberingAfterBreak="0">
    <w:nsid w:val="3F6B302B"/>
    <w:multiLevelType w:val="hybridMultilevel"/>
    <w:tmpl w:val="479EC6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300D60"/>
    <w:multiLevelType w:val="hybridMultilevel"/>
    <w:tmpl w:val="A2541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184959"/>
    <w:multiLevelType w:val="hybridMultilevel"/>
    <w:tmpl w:val="312E0F62"/>
    <w:lvl w:ilvl="0" w:tplc="D41E2FEC">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A6D0ECD"/>
    <w:multiLevelType w:val="hybridMultilevel"/>
    <w:tmpl w:val="1F2C27FC"/>
    <w:lvl w:ilvl="0" w:tplc="04090017">
      <w:start w:val="1"/>
      <w:numFmt w:val="lowerLetter"/>
      <w:lvlText w:val="%1)"/>
      <w:lvlJc w:val="left"/>
      <w:pPr>
        <w:ind w:left="1124" w:hanging="360"/>
      </w:pPr>
      <w:rPr>
        <w:rFonts w:hint="default"/>
      </w:rPr>
    </w:lvl>
    <w:lvl w:ilvl="1" w:tplc="04090019">
      <w:start w:val="1"/>
      <w:numFmt w:val="lowerLetter"/>
      <w:lvlText w:val="%2."/>
      <w:lvlJc w:val="left"/>
      <w:pPr>
        <w:ind w:left="1844" w:hanging="360"/>
      </w:pPr>
    </w:lvl>
    <w:lvl w:ilvl="2" w:tplc="0409001B" w:tentative="1">
      <w:start w:val="1"/>
      <w:numFmt w:val="lowerRoman"/>
      <w:lvlText w:val="%3."/>
      <w:lvlJc w:val="right"/>
      <w:pPr>
        <w:ind w:left="2564" w:hanging="180"/>
      </w:pPr>
    </w:lvl>
    <w:lvl w:ilvl="3" w:tplc="0409000F" w:tentative="1">
      <w:start w:val="1"/>
      <w:numFmt w:val="decimal"/>
      <w:lvlText w:val="%4."/>
      <w:lvlJc w:val="left"/>
      <w:pPr>
        <w:ind w:left="3284" w:hanging="360"/>
      </w:pPr>
    </w:lvl>
    <w:lvl w:ilvl="4" w:tplc="04090019" w:tentative="1">
      <w:start w:val="1"/>
      <w:numFmt w:val="lowerLetter"/>
      <w:lvlText w:val="%5."/>
      <w:lvlJc w:val="left"/>
      <w:pPr>
        <w:ind w:left="4004" w:hanging="360"/>
      </w:pPr>
    </w:lvl>
    <w:lvl w:ilvl="5" w:tplc="0409001B" w:tentative="1">
      <w:start w:val="1"/>
      <w:numFmt w:val="lowerRoman"/>
      <w:lvlText w:val="%6."/>
      <w:lvlJc w:val="right"/>
      <w:pPr>
        <w:ind w:left="4724" w:hanging="180"/>
      </w:pPr>
    </w:lvl>
    <w:lvl w:ilvl="6" w:tplc="0409000F" w:tentative="1">
      <w:start w:val="1"/>
      <w:numFmt w:val="decimal"/>
      <w:lvlText w:val="%7."/>
      <w:lvlJc w:val="left"/>
      <w:pPr>
        <w:ind w:left="5444" w:hanging="360"/>
      </w:pPr>
    </w:lvl>
    <w:lvl w:ilvl="7" w:tplc="04090019" w:tentative="1">
      <w:start w:val="1"/>
      <w:numFmt w:val="lowerLetter"/>
      <w:lvlText w:val="%8."/>
      <w:lvlJc w:val="left"/>
      <w:pPr>
        <w:ind w:left="6164" w:hanging="360"/>
      </w:pPr>
    </w:lvl>
    <w:lvl w:ilvl="8" w:tplc="0409001B" w:tentative="1">
      <w:start w:val="1"/>
      <w:numFmt w:val="lowerRoman"/>
      <w:lvlText w:val="%9."/>
      <w:lvlJc w:val="right"/>
      <w:pPr>
        <w:ind w:left="6884" w:hanging="180"/>
      </w:pPr>
    </w:lvl>
  </w:abstractNum>
  <w:abstractNum w:abstractNumId="21" w15:restartNumberingAfterBreak="0">
    <w:nsid w:val="4DB42F3E"/>
    <w:multiLevelType w:val="hybridMultilevel"/>
    <w:tmpl w:val="89DC65BC"/>
    <w:lvl w:ilvl="0" w:tplc="2C9A9178">
      <w:start w:val="1"/>
      <w:numFmt w:val="bullet"/>
      <w:pStyle w:val="BulletInden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63590A"/>
    <w:multiLevelType w:val="hybridMultilevel"/>
    <w:tmpl w:val="343E7B1C"/>
    <w:lvl w:ilvl="0" w:tplc="D41E2FEC">
      <w:start w:val="1"/>
      <w:numFmt w:val="lowerRoman"/>
      <w:lvlText w:val="(%1)"/>
      <w:lvlJc w:val="left"/>
      <w:pPr>
        <w:ind w:left="764" w:hanging="360"/>
      </w:pPr>
      <w:rPr>
        <w:rFonts w:hint="default"/>
      </w:rPr>
    </w:lvl>
    <w:lvl w:ilvl="1" w:tplc="04090019" w:tentative="1">
      <w:start w:val="1"/>
      <w:numFmt w:val="lowerLetter"/>
      <w:lvlText w:val="%2."/>
      <w:lvlJc w:val="left"/>
      <w:pPr>
        <w:ind w:left="1484" w:hanging="360"/>
      </w:pPr>
    </w:lvl>
    <w:lvl w:ilvl="2" w:tplc="0409001B" w:tentative="1">
      <w:start w:val="1"/>
      <w:numFmt w:val="lowerRoman"/>
      <w:lvlText w:val="%3."/>
      <w:lvlJc w:val="right"/>
      <w:pPr>
        <w:ind w:left="2204" w:hanging="180"/>
      </w:pPr>
    </w:lvl>
    <w:lvl w:ilvl="3" w:tplc="0409000F" w:tentative="1">
      <w:start w:val="1"/>
      <w:numFmt w:val="decimal"/>
      <w:lvlText w:val="%4."/>
      <w:lvlJc w:val="left"/>
      <w:pPr>
        <w:ind w:left="2924" w:hanging="360"/>
      </w:pPr>
    </w:lvl>
    <w:lvl w:ilvl="4" w:tplc="04090019" w:tentative="1">
      <w:start w:val="1"/>
      <w:numFmt w:val="lowerLetter"/>
      <w:lvlText w:val="%5."/>
      <w:lvlJc w:val="left"/>
      <w:pPr>
        <w:ind w:left="3644" w:hanging="360"/>
      </w:pPr>
    </w:lvl>
    <w:lvl w:ilvl="5" w:tplc="0409001B" w:tentative="1">
      <w:start w:val="1"/>
      <w:numFmt w:val="lowerRoman"/>
      <w:lvlText w:val="%6."/>
      <w:lvlJc w:val="right"/>
      <w:pPr>
        <w:ind w:left="4364" w:hanging="180"/>
      </w:pPr>
    </w:lvl>
    <w:lvl w:ilvl="6" w:tplc="0409000F" w:tentative="1">
      <w:start w:val="1"/>
      <w:numFmt w:val="decimal"/>
      <w:lvlText w:val="%7."/>
      <w:lvlJc w:val="left"/>
      <w:pPr>
        <w:ind w:left="5084" w:hanging="360"/>
      </w:pPr>
    </w:lvl>
    <w:lvl w:ilvl="7" w:tplc="04090019" w:tentative="1">
      <w:start w:val="1"/>
      <w:numFmt w:val="lowerLetter"/>
      <w:lvlText w:val="%8."/>
      <w:lvlJc w:val="left"/>
      <w:pPr>
        <w:ind w:left="5804" w:hanging="360"/>
      </w:pPr>
    </w:lvl>
    <w:lvl w:ilvl="8" w:tplc="0409001B" w:tentative="1">
      <w:start w:val="1"/>
      <w:numFmt w:val="lowerRoman"/>
      <w:lvlText w:val="%9."/>
      <w:lvlJc w:val="right"/>
      <w:pPr>
        <w:ind w:left="6524" w:hanging="180"/>
      </w:pPr>
    </w:lvl>
  </w:abstractNum>
  <w:abstractNum w:abstractNumId="23" w15:restartNumberingAfterBreak="0">
    <w:nsid w:val="55C94B8A"/>
    <w:multiLevelType w:val="hybridMultilevel"/>
    <w:tmpl w:val="7AAA40C2"/>
    <w:lvl w:ilvl="0" w:tplc="D41E2FEC">
      <w:start w:val="1"/>
      <w:numFmt w:val="lowerRoman"/>
      <w:lvlText w:val="(%1)"/>
      <w:lvlJc w:val="left"/>
      <w:pPr>
        <w:ind w:left="404" w:hanging="360"/>
      </w:pPr>
      <w:rPr>
        <w:rFonts w:hint="default"/>
      </w:rPr>
    </w:lvl>
    <w:lvl w:ilvl="1" w:tplc="C2D2672C">
      <w:start w:val="1"/>
      <w:numFmt w:val="lowerLetter"/>
      <w:lvlText w:val="%2."/>
      <w:lvlJc w:val="left"/>
      <w:pPr>
        <w:ind w:left="1124" w:hanging="360"/>
      </w:pPr>
    </w:lvl>
    <w:lvl w:ilvl="2" w:tplc="0409001B" w:tentative="1">
      <w:start w:val="1"/>
      <w:numFmt w:val="lowerRoman"/>
      <w:lvlText w:val="%3."/>
      <w:lvlJc w:val="right"/>
      <w:pPr>
        <w:ind w:left="1844" w:hanging="180"/>
      </w:pPr>
    </w:lvl>
    <w:lvl w:ilvl="3" w:tplc="0409000F" w:tentative="1">
      <w:start w:val="1"/>
      <w:numFmt w:val="decimal"/>
      <w:lvlText w:val="%4."/>
      <w:lvlJc w:val="left"/>
      <w:pPr>
        <w:ind w:left="2564" w:hanging="360"/>
      </w:pPr>
    </w:lvl>
    <w:lvl w:ilvl="4" w:tplc="04090019" w:tentative="1">
      <w:start w:val="1"/>
      <w:numFmt w:val="lowerLetter"/>
      <w:lvlText w:val="%5."/>
      <w:lvlJc w:val="left"/>
      <w:pPr>
        <w:ind w:left="3284" w:hanging="360"/>
      </w:pPr>
    </w:lvl>
    <w:lvl w:ilvl="5" w:tplc="0409001B" w:tentative="1">
      <w:start w:val="1"/>
      <w:numFmt w:val="lowerRoman"/>
      <w:lvlText w:val="%6."/>
      <w:lvlJc w:val="right"/>
      <w:pPr>
        <w:ind w:left="4004" w:hanging="180"/>
      </w:pPr>
    </w:lvl>
    <w:lvl w:ilvl="6" w:tplc="0409000F" w:tentative="1">
      <w:start w:val="1"/>
      <w:numFmt w:val="decimal"/>
      <w:lvlText w:val="%7."/>
      <w:lvlJc w:val="left"/>
      <w:pPr>
        <w:ind w:left="4724" w:hanging="360"/>
      </w:pPr>
    </w:lvl>
    <w:lvl w:ilvl="7" w:tplc="04090019" w:tentative="1">
      <w:start w:val="1"/>
      <w:numFmt w:val="lowerLetter"/>
      <w:lvlText w:val="%8."/>
      <w:lvlJc w:val="left"/>
      <w:pPr>
        <w:ind w:left="5444" w:hanging="360"/>
      </w:pPr>
    </w:lvl>
    <w:lvl w:ilvl="8" w:tplc="0409001B" w:tentative="1">
      <w:start w:val="1"/>
      <w:numFmt w:val="lowerRoman"/>
      <w:lvlText w:val="%9."/>
      <w:lvlJc w:val="right"/>
      <w:pPr>
        <w:ind w:left="6164" w:hanging="180"/>
      </w:pPr>
    </w:lvl>
  </w:abstractNum>
  <w:abstractNum w:abstractNumId="24" w15:restartNumberingAfterBreak="0">
    <w:nsid w:val="56EC5341"/>
    <w:multiLevelType w:val="hybridMultilevel"/>
    <w:tmpl w:val="69B0E490"/>
    <w:lvl w:ilvl="0" w:tplc="04090017">
      <w:start w:val="1"/>
      <w:numFmt w:val="lowerLetter"/>
      <w:lvlText w:val="%1)"/>
      <w:lvlJc w:val="left"/>
      <w:pPr>
        <w:ind w:left="764" w:hanging="360"/>
      </w:pPr>
      <w:rPr>
        <w:rFonts w:hint="default"/>
      </w:rPr>
    </w:lvl>
    <w:lvl w:ilvl="1" w:tplc="04090019" w:tentative="1">
      <w:start w:val="1"/>
      <w:numFmt w:val="lowerLetter"/>
      <w:lvlText w:val="%2."/>
      <w:lvlJc w:val="left"/>
      <w:pPr>
        <w:ind w:left="1484" w:hanging="360"/>
      </w:pPr>
    </w:lvl>
    <w:lvl w:ilvl="2" w:tplc="0409001B" w:tentative="1">
      <w:start w:val="1"/>
      <w:numFmt w:val="lowerRoman"/>
      <w:lvlText w:val="%3."/>
      <w:lvlJc w:val="right"/>
      <w:pPr>
        <w:ind w:left="2204" w:hanging="180"/>
      </w:pPr>
    </w:lvl>
    <w:lvl w:ilvl="3" w:tplc="0409000F" w:tentative="1">
      <w:start w:val="1"/>
      <w:numFmt w:val="decimal"/>
      <w:lvlText w:val="%4."/>
      <w:lvlJc w:val="left"/>
      <w:pPr>
        <w:ind w:left="2924" w:hanging="360"/>
      </w:pPr>
    </w:lvl>
    <w:lvl w:ilvl="4" w:tplc="04090019" w:tentative="1">
      <w:start w:val="1"/>
      <w:numFmt w:val="lowerLetter"/>
      <w:lvlText w:val="%5."/>
      <w:lvlJc w:val="left"/>
      <w:pPr>
        <w:ind w:left="3644" w:hanging="360"/>
      </w:pPr>
    </w:lvl>
    <w:lvl w:ilvl="5" w:tplc="0409001B" w:tentative="1">
      <w:start w:val="1"/>
      <w:numFmt w:val="lowerRoman"/>
      <w:lvlText w:val="%6."/>
      <w:lvlJc w:val="right"/>
      <w:pPr>
        <w:ind w:left="4364" w:hanging="180"/>
      </w:pPr>
    </w:lvl>
    <w:lvl w:ilvl="6" w:tplc="0409000F" w:tentative="1">
      <w:start w:val="1"/>
      <w:numFmt w:val="decimal"/>
      <w:lvlText w:val="%7."/>
      <w:lvlJc w:val="left"/>
      <w:pPr>
        <w:ind w:left="5084" w:hanging="360"/>
      </w:pPr>
    </w:lvl>
    <w:lvl w:ilvl="7" w:tplc="04090019" w:tentative="1">
      <w:start w:val="1"/>
      <w:numFmt w:val="lowerLetter"/>
      <w:lvlText w:val="%8."/>
      <w:lvlJc w:val="left"/>
      <w:pPr>
        <w:ind w:left="5804" w:hanging="360"/>
      </w:pPr>
    </w:lvl>
    <w:lvl w:ilvl="8" w:tplc="0409001B" w:tentative="1">
      <w:start w:val="1"/>
      <w:numFmt w:val="lowerRoman"/>
      <w:lvlText w:val="%9."/>
      <w:lvlJc w:val="right"/>
      <w:pPr>
        <w:ind w:left="6524" w:hanging="180"/>
      </w:pPr>
    </w:lvl>
  </w:abstractNum>
  <w:abstractNum w:abstractNumId="25" w15:restartNumberingAfterBreak="0">
    <w:nsid w:val="57494DD7"/>
    <w:multiLevelType w:val="hybridMultilevel"/>
    <w:tmpl w:val="90F22B56"/>
    <w:lvl w:ilvl="0" w:tplc="F0C65E58">
      <w:start w:val="1"/>
      <w:numFmt w:val="lowerRoman"/>
      <w:lvlText w:val="(%1)"/>
      <w:lvlJc w:val="left"/>
      <w:pPr>
        <w:ind w:left="360" w:hanging="360"/>
      </w:pPr>
      <w:rPr>
        <w:rFonts w:hint="default"/>
        <w:sz w:val="18"/>
        <w:szCs w:val="18"/>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EFF36F4"/>
    <w:multiLevelType w:val="hybridMultilevel"/>
    <w:tmpl w:val="AA642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1F6917"/>
    <w:multiLevelType w:val="hybridMultilevel"/>
    <w:tmpl w:val="BE3809FE"/>
    <w:lvl w:ilvl="0" w:tplc="6616C8B8">
      <w:start w:val="1"/>
      <w:numFmt w:val="lowerRoman"/>
      <w:lvlText w:val="(%1)"/>
      <w:lvlJc w:val="left"/>
      <w:pPr>
        <w:ind w:left="1124" w:hanging="360"/>
      </w:pPr>
      <w:rPr>
        <w:rFonts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7E6331"/>
    <w:multiLevelType w:val="hybridMultilevel"/>
    <w:tmpl w:val="36BE8CBE"/>
    <w:lvl w:ilvl="0" w:tplc="04090017">
      <w:start w:val="1"/>
      <w:numFmt w:val="lowerLetter"/>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EA66D1"/>
    <w:multiLevelType w:val="hybridMultilevel"/>
    <w:tmpl w:val="A0C41C3C"/>
    <w:lvl w:ilvl="0" w:tplc="4B1CD994">
      <w:start w:val="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03320D"/>
    <w:multiLevelType w:val="hybridMultilevel"/>
    <w:tmpl w:val="C2E094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986D60"/>
    <w:multiLevelType w:val="hybridMultilevel"/>
    <w:tmpl w:val="864EE3D2"/>
    <w:lvl w:ilvl="0" w:tplc="04090017">
      <w:start w:val="1"/>
      <w:numFmt w:val="lowerLetter"/>
      <w:lvlText w:val="%1)"/>
      <w:lvlJc w:val="left"/>
      <w:pPr>
        <w:ind w:left="720" w:hanging="360"/>
      </w:pPr>
      <w:rPr>
        <w:rFonts w:hint="default"/>
      </w:rPr>
    </w:lvl>
    <w:lvl w:ilvl="1" w:tplc="A2C4E5E6">
      <w:start w:val="1"/>
      <w:numFmt w:val="lowerLetter"/>
      <w:lvlText w:val="%2)"/>
      <w:lvlJc w:val="left"/>
      <w:pPr>
        <w:ind w:left="1440" w:hanging="360"/>
      </w:pPr>
      <w:rPr>
        <w:rFonts w:hint="default"/>
        <w:sz w:val="18"/>
        <w:szCs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4963F9"/>
    <w:multiLevelType w:val="hybridMultilevel"/>
    <w:tmpl w:val="1E142F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52F52FD"/>
    <w:multiLevelType w:val="hybridMultilevel"/>
    <w:tmpl w:val="AEF4359C"/>
    <w:lvl w:ilvl="0" w:tplc="F2C04E44">
      <w:start w:val="1"/>
      <w:numFmt w:val="lowerRoman"/>
      <w:lvlText w:val="(%1)"/>
      <w:lvlJc w:val="left"/>
      <w:pPr>
        <w:ind w:left="360" w:hanging="360"/>
      </w:pPr>
      <w:rPr>
        <w:rFonts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6A32A29"/>
    <w:multiLevelType w:val="hybridMultilevel"/>
    <w:tmpl w:val="6A9EB858"/>
    <w:lvl w:ilvl="0" w:tplc="7188D7EA">
      <w:start w:val="1"/>
      <w:numFmt w:val="lowerRoman"/>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AF15069"/>
    <w:multiLevelType w:val="hybridMultilevel"/>
    <w:tmpl w:val="1EE47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493028"/>
    <w:multiLevelType w:val="hybridMultilevel"/>
    <w:tmpl w:val="5B7E590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1"/>
  </w:num>
  <w:num w:numId="3">
    <w:abstractNumId w:val="4"/>
  </w:num>
  <w:num w:numId="4">
    <w:abstractNumId w:val="23"/>
  </w:num>
  <w:num w:numId="5">
    <w:abstractNumId w:val="23"/>
  </w:num>
  <w:num w:numId="6">
    <w:abstractNumId w:val="23"/>
    <w:lvlOverride w:ilvl="0">
      <w:startOverride w:val="1"/>
    </w:lvlOverride>
  </w:num>
  <w:num w:numId="7">
    <w:abstractNumId w:val="23"/>
    <w:lvlOverride w:ilvl="0">
      <w:startOverride w:val="1"/>
    </w:lvlOverride>
  </w:num>
  <w:num w:numId="8">
    <w:abstractNumId w:val="23"/>
    <w:lvlOverride w:ilvl="0">
      <w:startOverride w:val="1"/>
    </w:lvlOverride>
  </w:num>
  <w:num w:numId="9">
    <w:abstractNumId w:val="17"/>
  </w:num>
  <w:num w:numId="10">
    <w:abstractNumId w:val="26"/>
  </w:num>
  <w:num w:numId="11">
    <w:abstractNumId w:val="23"/>
  </w:num>
  <w:num w:numId="12">
    <w:abstractNumId w:val="23"/>
  </w:num>
  <w:num w:numId="13">
    <w:abstractNumId w:val="23"/>
  </w:num>
  <w:num w:numId="14">
    <w:abstractNumId w:val="16"/>
  </w:num>
  <w:num w:numId="15">
    <w:abstractNumId w:val="23"/>
  </w:num>
  <w:num w:numId="16">
    <w:abstractNumId w:val="8"/>
  </w:num>
  <w:num w:numId="17">
    <w:abstractNumId w:val="20"/>
  </w:num>
  <w:num w:numId="18">
    <w:abstractNumId w:val="7"/>
  </w:num>
  <w:num w:numId="19">
    <w:abstractNumId w:val="5"/>
  </w:num>
  <w:num w:numId="20">
    <w:abstractNumId w:val="9"/>
  </w:num>
  <w:num w:numId="21">
    <w:abstractNumId w:val="27"/>
  </w:num>
  <w:num w:numId="22">
    <w:abstractNumId w:val="10"/>
  </w:num>
  <w:num w:numId="23">
    <w:abstractNumId w:val="2"/>
  </w:num>
  <w:num w:numId="24">
    <w:abstractNumId w:val="2"/>
    <w:lvlOverride w:ilvl="0">
      <w:startOverride w:val="1"/>
    </w:lvlOverride>
  </w:num>
  <w:num w:numId="25">
    <w:abstractNumId w:val="2"/>
    <w:lvlOverride w:ilvl="0">
      <w:startOverride w:val="1"/>
    </w:lvlOverride>
  </w:num>
  <w:num w:numId="26">
    <w:abstractNumId w:val="2"/>
    <w:lvlOverride w:ilvl="0">
      <w:startOverride w:val="1"/>
    </w:lvlOverride>
  </w:num>
  <w:num w:numId="27">
    <w:abstractNumId w:val="2"/>
  </w:num>
  <w:num w:numId="28">
    <w:abstractNumId w:val="2"/>
    <w:lvlOverride w:ilvl="0">
      <w:startOverride w:val="1"/>
    </w:lvlOverride>
  </w:num>
  <w:num w:numId="29">
    <w:abstractNumId w:val="2"/>
  </w:num>
  <w:num w:numId="30">
    <w:abstractNumId w:val="2"/>
  </w:num>
  <w:num w:numId="31">
    <w:abstractNumId w:val="2"/>
    <w:lvlOverride w:ilvl="0">
      <w:startOverride w:val="1"/>
    </w:lvlOverride>
  </w:num>
  <w:num w:numId="32">
    <w:abstractNumId w:val="2"/>
  </w:num>
  <w:num w:numId="33">
    <w:abstractNumId w:val="25"/>
  </w:num>
  <w:num w:numId="34">
    <w:abstractNumId w:val="22"/>
  </w:num>
  <w:num w:numId="35">
    <w:abstractNumId w:val="3"/>
  </w:num>
  <w:num w:numId="36">
    <w:abstractNumId w:val="15"/>
  </w:num>
  <w:num w:numId="37">
    <w:abstractNumId w:val="6"/>
  </w:num>
  <w:num w:numId="38">
    <w:abstractNumId w:val="11"/>
  </w:num>
  <w:num w:numId="39">
    <w:abstractNumId w:val="24"/>
  </w:num>
  <w:num w:numId="40">
    <w:abstractNumId w:val="19"/>
  </w:num>
  <w:num w:numId="41">
    <w:abstractNumId w:val="28"/>
  </w:num>
  <w:num w:numId="42">
    <w:abstractNumId w:val="31"/>
  </w:num>
  <w:num w:numId="43">
    <w:abstractNumId w:val="18"/>
  </w:num>
  <w:num w:numId="44">
    <w:abstractNumId w:val="35"/>
  </w:num>
  <w:num w:numId="45">
    <w:abstractNumId w:val="36"/>
  </w:num>
  <w:num w:numId="46">
    <w:abstractNumId w:val="30"/>
  </w:num>
  <w:num w:numId="47">
    <w:abstractNumId w:val="32"/>
  </w:num>
  <w:num w:numId="48">
    <w:abstractNumId w:val="14"/>
  </w:num>
  <w:num w:numId="49">
    <w:abstractNumId w:val="1"/>
  </w:num>
  <w:num w:numId="50">
    <w:abstractNumId w:val="0"/>
  </w:num>
  <w:num w:numId="51">
    <w:abstractNumId w:val="33"/>
  </w:num>
  <w:num w:numId="52">
    <w:abstractNumId w:val="12"/>
  </w:num>
  <w:num w:numId="53">
    <w:abstractNumId w:val="12"/>
    <w:lvlOverride w:ilvl="0">
      <w:startOverride w:val="1"/>
    </w:lvlOverride>
  </w:num>
  <w:num w:numId="54">
    <w:abstractNumId w:val="12"/>
  </w:num>
  <w:num w:numId="55">
    <w:abstractNumId w:val="34"/>
  </w:num>
  <w:num w:numId="56">
    <w:abstractNumId w:val="12"/>
  </w:num>
  <w:num w:numId="57">
    <w:abstractNumId w:val="12"/>
  </w:num>
  <w:num w:numId="58">
    <w:abstractNumId w:val="12"/>
  </w:num>
  <w:num w:numId="59">
    <w:abstractNumId w:val="12"/>
    <w:lvlOverride w:ilvl="0">
      <w:startOverride w:val="1"/>
    </w:lvlOverride>
  </w:num>
  <w:num w:numId="60">
    <w:abstractNumId w:val="2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MDK1MDMwMba0NDdT0lEKTi0uzszPAykwMqkFAKyCGaQtAAAA"/>
  </w:docVars>
  <w:rsids>
    <w:rsidRoot w:val="005026D5"/>
    <w:rsid w:val="000028C6"/>
    <w:rsid w:val="00002950"/>
    <w:rsid w:val="00003831"/>
    <w:rsid w:val="0000424D"/>
    <w:rsid w:val="00005E75"/>
    <w:rsid w:val="00007F54"/>
    <w:rsid w:val="000110FD"/>
    <w:rsid w:val="00011D48"/>
    <w:rsid w:val="00011FEC"/>
    <w:rsid w:val="00014121"/>
    <w:rsid w:val="0001412D"/>
    <w:rsid w:val="0001618F"/>
    <w:rsid w:val="00016F34"/>
    <w:rsid w:val="00020103"/>
    <w:rsid w:val="0002040E"/>
    <w:rsid w:val="00021870"/>
    <w:rsid w:val="00022093"/>
    <w:rsid w:val="00022261"/>
    <w:rsid w:val="00023C69"/>
    <w:rsid w:val="00024CC1"/>
    <w:rsid w:val="00026ABD"/>
    <w:rsid w:val="00026AC8"/>
    <w:rsid w:val="00026F14"/>
    <w:rsid w:val="00030858"/>
    <w:rsid w:val="00031648"/>
    <w:rsid w:val="00032139"/>
    <w:rsid w:val="000338F1"/>
    <w:rsid w:val="00033C92"/>
    <w:rsid w:val="000353D7"/>
    <w:rsid w:val="0004003F"/>
    <w:rsid w:val="000407FB"/>
    <w:rsid w:val="000442D0"/>
    <w:rsid w:val="0004472F"/>
    <w:rsid w:val="000450C8"/>
    <w:rsid w:val="00047323"/>
    <w:rsid w:val="000479C4"/>
    <w:rsid w:val="00050728"/>
    <w:rsid w:val="00050916"/>
    <w:rsid w:val="00051334"/>
    <w:rsid w:val="000519C0"/>
    <w:rsid w:val="00052DDD"/>
    <w:rsid w:val="0005444E"/>
    <w:rsid w:val="000549DC"/>
    <w:rsid w:val="00054D53"/>
    <w:rsid w:val="000553F3"/>
    <w:rsid w:val="00055400"/>
    <w:rsid w:val="00055C85"/>
    <w:rsid w:val="0005707D"/>
    <w:rsid w:val="000604B1"/>
    <w:rsid w:val="00061050"/>
    <w:rsid w:val="000615AB"/>
    <w:rsid w:val="00061AD4"/>
    <w:rsid w:val="00061C5B"/>
    <w:rsid w:val="00061D40"/>
    <w:rsid w:val="000620DF"/>
    <w:rsid w:val="00062409"/>
    <w:rsid w:val="00062D87"/>
    <w:rsid w:val="00063096"/>
    <w:rsid w:val="00063231"/>
    <w:rsid w:val="00063D6F"/>
    <w:rsid w:val="00063E7C"/>
    <w:rsid w:val="00064297"/>
    <w:rsid w:val="0006582D"/>
    <w:rsid w:val="00065A15"/>
    <w:rsid w:val="00065F2E"/>
    <w:rsid w:val="00065FEB"/>
    <w:rsid w:val="0006605F"/>
    <w:rsid w:val="00066951"/>
    <w:rsid w:val="00066AFC"/>
    <w:rsid w:val="00066C6F"/>
    <w:rsid w:val="00066D1B"/>
    <w:rsid w:val="00066E3F"/>
    <w:rsid w:val="00072541"/>
    <w:rsid w:val="000726C9"/>
    <w:rsid w:val="000738DC"/>
    <w:rsid w:val="000738FD"/>
    <w:rsid w:val="00073B29"/>
    <w:rsid w:val="00074678"/>
    <w:rsid w:val="00077AF0"/>
    <w:rsid w:val="00077F65"/>
    <w:rsid w:val="00080210"/>
    <w:rsid w:val="00082759"/>
    <w:rsid w:val="00084638"/>
    <w:rsid w:val="0008558E"/>
    <w:rsid w:val="00085A6F"/>
    <w:rsid w:val="00086EB7"/>
    <w:rsid w:val="000871A3"/>
    <w:rsid w:val="000900D6"/>
    <w:rsid w:val="00090EB9"/>
    <w:rsid w:val="000932E6"/>
    <w:rsid w:val="00093906"/>
    <w:rsid w:val="0009393A"/>
    <w:rsid w:val="00093B64"/>
    <w:rsid w:val="00094A0C"/>
    <w:rsid w:val="00094D60"/>
    <w:rsid w:val="00095452"/>
    <w:rsid w:val="00096D38"/>
    <w:rsid w:val="00097838"/>
    <w:rsid w:val="000A1A56"/>
    <w:rsid w:val="000A1A63"/>
    <w:rsid w:val="000A1B5A"/>
    <w:rsid w:val="000A1E2A"/>
    <w:rsid w:val="000A389C"/>
    <w:rsid w:val="000A3FF2"/>
    <w:rsid w:val="000A4522"/>
    <w:rsid w:val="000A54F5"/>
    <w:rsid w:val="000A5527"/>
    <w:rsid w:val="000A596C"/>
    <w:rsid w:val="000A5F11"/>
    <w:rsid w:val="000B0820"/>
    <w:rsid w:val="000B0CB2"/>
    <w:rsid w:val="000B1401"/>
    <w:rsid w:val="000B1829"/>
    <w:rsid w:val="000B2131"/>
    <w:rsid w:val="000B2B59"/>
    <w:rsid w:val="000B4A04"/>
    <w:rsid w:val="000C1518"/>
    <w:rsid w:val="000C1595"/>
    <w:rsid w:val="000C36F4"/>
    <w:rsid w:val="000C3F8E"/>
    <w:rsid w:val="000C4159"/>
    <w:rsid w:val="000C4208"/>
    <w:rsid w:val="000C4384"/>
    <w:rsid w:val="000C521E"/>
    <w:rsid w:val="000C5713"/>
    <w:rsid w:val="000C6485"/>
    <w:rsid w:val="000C6F93"/>
    <w:rsid w:val="000D0344"/>
    <w:rsid w:val="000D1437"/>
    <w:rsid w:val="000D1757"/>
    <w:rsid w:val="000D5E51"/>
    <w:rsid w:val="000D6789"/>
    <w:rsid w:val="000D72D0"/>
    <w:rsid w:val="000D7CD8"/>
    <w:rsid w:val="000E010C"/>
    <w:rsid w:val="000E050C"/>
    <w:rsid w:val="000E4EFB"/>
    <w:rsid w:val="000E53AF"/>
    <w:rsid w:val="000E64EC"/>
    <w:rsid w:val="000E7088"/>
    <w:rsid w:val="000E7D5C"/>
    <w:rsid w:val="000F1346"/>
    <w:rsid w:val="000F25B5"/>
    <w:rsid w:val="000F3119"/>
    <w:rsid w:val="000F3EF6"/>
    <w:rsid w:val="000F6E8E"/>
    <w:rsid w:val="000F78EE"/>
    <w:rsid w:val="000F7A48"/>
    <w:rsid w:val="00100197"/>
    <w:rsid w:val="0010022F"/>
    <w:rsid w:val="0010104E"/>
    <w:rsid w:val="001016E4"/>
    <w:rsid w:val="001021C0"/>
    <w:rsid w:val="00102A78"/>
    <w:rsid w:val="00102B7F"/>
    <w:rsid w:val="00103DFA"/>
    <w:rsid w:val="001068CA"/>
    <w:rsid w:val="00107725"/>
    <w:rsid w:val="0011048B"/>
    <w:rsid w:val="00111253"/>
    <w:rsid w:val="001113AF"/>
    <w:rsid w:val="00111EF1"/>
    <w:rsid w:val="001122DC"/>
    <w:rsid w:val="00114316"/>
    <w:rsid w:val="00116E2F"/>
    <w:rsid w:val="00117196"/>
    <w:rsid w:val="00117635"/>
    <w:rsid w:val="00120093"/>
    <w:rsid w:val="00120CAC"/>
    <w:rsid w:val="001227B3"/>
    <w:rsid w:val="00122CF1"/>
    <w:rsid w:val="00123161"/>
    <w:rsid w:val="001238B4"/>
    <w:rsid w:val="00124238"/>
    <w:rsid w:val="0012497F"/>
    <w:rsid w:val="001260B5"/>
    <w:rsid w:val="001262D9"/>
    <w:rsid w:val="00130F09"/>
    <w:rsid w:val="00131006"/>
    <w:rsid w:val="0013123A"/>
    <w:rsid w:val="001312C3"/>
    <w:rsid w:val="0013170A"/>
    <w:rsid w:val="00134327"/>
    <w:rsid w:val="00134F56"/>
    <w:rsid w:val="001353D3"/>
    <w:rsid w:val="00135CDD"/>
    <w:rsid w:val="00136043"/>
    <w:rsid w:val="00136C74"/>
    <w:rsid w:val="001378D7"/>
    <w:rsid w:val="00137F54"/>
    <w:rsid w:val="001400EC"/>
    <w:rsid w:val="001401BE"/>
    <w:rsid w:val="001406CE"/>
    <w:rsid w:val="00141E63"/>
    <w:rsid w:val="00142FBC"/>
    <w:rsid w:val="0014399B"/>
    <w:rsid w:val="001459AB"/>
    <w:rsid w:val="00145F90"/>
    <w:rsid w:val="001510F9"/>
    <w:rsid w:val="00151D92"/>
    <w:rsid w:val="001522D4"/>
    <w:rsid w:val="00152CF3"/>
    <w:rsid w:val="0015423B"/>
    <w:rsid w:val="0015535D"/>
    <w:rsid w:val="00155910"/>
    <w:rsid w:val="0016263A"/>
    <w:rsid w:val="001633CB"/>
    <w:rsid w:val="0016405B"/>
    <w:rsid w:val="00164975"/>
    <w:rsid w:val="00164E2E"/>
    <w:rsid w:val="00164E9A"/>
    <w:rsid w:val="00166FA2"/>
    <w:rsid w:val="00167331"/>
    <w:rsid w:val="00167CED"/>
    <w:rsid w:val="00171155"/>
    <w:rsid w:val="001711CB"/>
    <w:rsid w:val="001725B7"/>
    <w:rsid w:val="001734D1"/>
    <w:rsid w:val="00173F65"/>
    <w:rsid w:val="001770A1"/>
    <w:rsid w:val="00177DAC"/>
    <w:rsid w:val="001808F8"/>
    <w:rsid w:val="0018107E"/>
    <w:rsid w:val="00182165"/>
    <w:rsid w:val="00182D28"/>
    <w:rsid w:val="00182F87"/>
    <w:rsid w:val="00183A06"/>
    <w:rsid w:val="00183A62"/>
    <w:rsid w:val="00185387"/>
    <w:rsid w:val="00185696"/>
    <w:rsid w:val="001857A9"/>
    <w:rsid w:val="001872DD"/>
    <w:rsid w:val="00190645"/>
    <w:rsid w:val="00191AA6"/>
    <w:rsid w:val="001921F5"/>
    <w:rsid w:val="00192C6F"/>
    <w:rsid w:val="00196BC9"/>
    <w:rsid w:val="00197F09"/>
    <w:rsid w:val="001A071E"/>
    <w:rsid w:val="001A0A67"/>
    <w:rsid w:val="001A298C"/>
    <w:rsid w:val="001A431A"/>
    <w:rsid w:val="001A4AE0"/>
    <w:rsid w:val="001A4D8F"/>
    <w:rsid w:val="001A6320"/>
    <w:rsid w:val="001A7B2D"/>
    <w:rsid w:val="001A7E2C"/>
    <w:rsid w:val="001B00CF"/>
    <w:rsid w:val="001B0C2E"/>
    <w:rsid w:val="001B1E06"/>
    <w:rsid w:val="001B3594"/>
    <w:rsid w:val="001B7AF7"/>
    <w:rsid w:val="001C0470"/>
    <w:rsid w:val="001C3446"/>
    <w:rsid w:val="001C37B6"/>
    <w:rsid w:val="001C4AC5"/>
    <w:rsid w:val="001C529F"/>
    <w:rsid w:val="001C57C0"/>
    <w:rsid w:val="001C5BED"/>
    <w:rsid w:val="001C5D5F"/>
    <w:rsid w:val="001C6B5F"/>
    <w:rsid w:val="001C6B6F"/>
    <w:rsid w:val="001C6F05"/>
    <w:rsid w:val="001C7335"/>
    <w:rsid w:val="001D09EB"/>
    <w:rsid w:val="001D0E5B"/>
    <w:rsid w:val="001D1E5C"/>
    <w:rsid w:val="001D31F5"/>
    <w:rsid w:val="001D4859"/>
    <w:rsid w:val="001E0095"/>
    <w:rsid w:val="001E132E"/>
    <w:rsid w:val="001E3157"/>
    <w:rsid w:val="001E41DB"/>
    <w:rsid w:val="001E4288"/>
    <w:rsid w:val="001E446D"/>
    <w:rsid w:val="001E6971"/>
    <w:rsid w:val="001E6BE6"/>
    <w:rsid w:val="001E7F41"/>
    <w:rsid w:val="001F08D0"/>
    <w:rsid w:val="001F1708"/>
    <w:rsid w:val="001F1F2E"/>
    <w:rsid w:val="001F213E"/>
    <w:rsid w:val="001F3DAD"/>
    <w:rsid w:val="001F5927"/>
    <w:rsid w:val="001F618B"/>
    <w:rsid w:val="001F69F1"/>
    <w:rsid w:val="001F70AE"/>
    <w:rsid w:val="001F731F"/>
    <w:rsid w:val="002017FA"/>
    <w:rsid w:val="00201838"/>
    <w:rsid w:val="00201B7E"/>
    <w:rsid w:val="002026E8"/>
    <w:rsid w:val="00202D68"/>
    <w:rsid w:val="00203D3B"/>
    <w:rsid w:val="0020401D"/>
    <w:rsid w:val="0020442F"/>
    <w:rsid w:val="0020456B"/>
    <w:rsid w:val="00205690"/>
    <w:rsid w:val="00206659"/>
    <w:rsid w:val="0020737E"/>
    <w:rsid w:val="002100EA"/>
    <w:rsid w:val="00211177"/>
    <w:rsid w:val="002114B0"/>
    <w:rsid w:val="00212032"/>
    <w:rsid w:val="00212B90"/>
    <w:rsid w:val="00212E82"/>
    <w:rsid w:val="002140ED"/>
    <w:rsid w:val="0021573C"/>
    <w:rsid w:val="00215BD5"/>
    <w:rsid w:val="002161C1"/>
    <w:rsid w:val="002174A7"/>
    <w:rsid w:val="00217891"/>
    <w:rsid w:val="002239FC"/>
    <w:rsid w:val="002240A0"/>
    <w:rsid w:val="00224FA1"/>
    <w:rsid w:val="0022516A"/>
    <w:rsid w:val="00230FBA"/>
    <w:rsid w:val="00231169"/>
    <w:rsid w:val="0023247F"/>
    <w:rsid w:val="002347D9"/>
    <w:rsid w:val="002347E8"/>
    <w:rsid w:val="0023617F"/>
    <w:rsid w:val="00236447"/>
    <w:rsid w:val="00240D6B"/>
    <w:rsid w:val="002413DF"/>
    <w:rsid w:val="00241E3B"/>
    <w:rsid w:val="00242061"/>
    <w:rsid w:val="00242A02"/>
    <w:rsid w:val="002438C7"/>
    <w:rsid w:val="00244F26"/>
    <w:rsid w:val="00245097"/>
    <w:rsid w:val="00245844"/>
    <w:rsid w:val="00245BC2"/>
    <w:rsid w:val="00246015"/>
    <w:rsid w:val="00247F86"/>
    <w:rsid w:val="002521A5"/>
    <w:rsid w:val="00252BC0"/>
    <w:rsid w:val="0025338F"/>
    <w:rsid w:val="00253B9B"/>
    <w:rsid w:val="00254BC7"/>
    <w:rsid w:val="00255EB7"/>
    <w:rsid w:val="00256920"/>
    <w:rsid w:val="00257FA0"/>
    <w:rsid w:val="002602B0"/>
    <w:rsid w:val="00260EAE"/>
    <w:rsid w:val="00261257"/>
    <w:rsid w:val="002631DF"/>
    <w:rsid w:val="0026386B"/>
    <w:rsid w:val="0026498C"/>
    <w:rsid w:val="00265A2C"/>
    <w:rsid w:val="00267E36"/>
    <w:rsid w:val="00267EF5"/>
    <w:rsid w:val="0027034C"/>
    <w:rsid w:val="00271024"/>
    <w:rsid w:val="00272FF5"/>
    <w:rsid w:val="0027365B"/>
    <w:rsid w:val="0027388B"/>
    <w:rsid w:val="00276566"/>
    <w:rsid w:val="0028038F"/>
    <w:rsid w:val="00281CD5"/>
    <w:rsid w:val="00281D5A"/>
    <w:rsid w:val="002820CB"/>
    <w:rsid w:val="0028374B"/>
    <w:rsid w:val="002839E1"/>
    <w:rsid w:val="00286A38"/>
    <w:rsid w:val="002876E9"/>
    <w:rsid w:val="002900AB"/>
    <w:rsid w:val="0029149A"/>
    <w:rsid w:val="0029268A"/>
    <w:rsid w:val="00292E2B"/>
    <w:rsid w:val="0029332B"/>
    <w:rsid w:val="002940F7"/>
    <w:rsid w:val="002946D6"/>
    <w:rsid w:val="0029480D"/>
    <w:rsid w:val="0029499C"/>
    <w:rsid w:val="002952EF"/>
    <w:rsid w:val="0029549E"/>
    <w:rsid w:val="00295811"/>
    <w:rsid w:val="0029597B"/>
    <w:rsid w:val="00295C63"/>
    <w:rsid w:val="00297303"/>
    <w:rsid w:val="002A1BA7"/>
    <w:rsid w:val="002A2095"/>
    <w:rsid w:val="002A4306"/>
    <w:rsid w:val="002A4482"/>
    <w:rsid w:val="002A4621"/>
    <w:rsid w:val="002A46BC"/>
    <w:rsid w:val="002A62A3"/>
    <w:rsid w:val="002A6D7E"/>
    <w:rsid w:val="002A77DC"/>
    <w:rsid w:val="002A7AE2"/>
    <w:rsid w:val="002B062B"/>
    <w:rsid w:val="002B1DF1"/>
    <w:rsid w:val="002B321D"/>
    <w:rsid w:val="002B322B"/>
    <w:rsid w:val="002B3301"/>
    <w:rsid w:val="002B402B"/>
    <w:rsid w:val="002B4ECF"/>
    <w:rsid w:val="002B69F0"/>
    <w:rsid w:val="002C0805"/>
    <w:rsid w:val="002C27C4"/>
    <w:rsid w:val="002C37DB"/>
    <w:rsid w:val="002C6ECA"/>
    <w:rsid w:val="002D0155"/>
    <w:rsid w:val="002D0549"/>
    <w:rsid w:val="002D17CA"/>
    <w:rsid w:val="002D399F"/>
    <w:rsid w:val="002D56B4"/>
    <w:rsid w:val="002D6945"/>
    <w:rsid w:val="002E0E68"/>
    <w:rsid w:val="002E55F7"/>
    <w:rsid w:val="002E6B5D"/>
    <w:rsid w:val="002E754B"/>
    <w:rsid w:val="002E7FD3"/>
    <w:rsid w:val="002F0CC3"/>
    <w:rsid w:val="002F0D77"/>
    <w:rsid w:val="002F140B"/>
    <w:rsid w:val="002F235F"/>
    <w:rsid w:val="002F2590"/>
    <w:rsid w:val="002F2807"/>
    <w:rsid w:val="002F2F0C"/>
    <w:rsid w:val="002F366A"/>
    <w:rsid w:val="002F4006"/>
    <w:rsid w:val="002F5C54"/>
    <w:rsid w:val="002F64F9"/>
    <w:rsid w:val="002F6915"/>
    <w:rsid w:val="003012E1"/>
    <w:rsid w:val="003015F0"/>
    <w:rsid w:val="00302543"/>
    <w:rsid w:val="0031457B"/>
    <w:rsid w:val="00314AF4"/>
    <w:rsid w:val="00315414"/>
    <w:rsid w:val="003154FE"/>
    <w:rsid w:val="00316285"/>
    <w:rsid w:val="00317085"/>
    <w:rsid w:val="00320AA9"/>
    <w:rsid w:val="003267C8"/>
    <w:rsid w:val="00330ADC"/>
    <w:rsid w:val="003320FF"/>
    <w:rsid w:val="003330F4"/>
    <w:rsid w:val="0033346A"/>
    <w:rsid w:val="00334C47"/>
    <w:rsid w:val="00336026"/>
    <w:rsid w:val="003363F4"/>
    <w:rsid w:val="003368DC"/>
    <w:rsid w:val="003369FD"/>
    <w:rsid w:val="00336BF8"/>
    <w:rsid w:val="00336D71"/>
    <w:rsid w:val="00341C51"/>
    <w:rsid w:val="00342B6A"/>
    <w:rsid w:val="003452DC"/>
    <w:rsid w:val="00346775"/>
    <w:rsid w:val="00346BF6"/>
    <w:rsid w:val="003479A7"/>
    <w:rsid w:val="00347A87"/>
    <w:rsid w:val="00347B01"/>
    <w:rsid w:val="00354232"/>
    <w:rsid w:val="003542B4"/>
    <w:rsid w:val="00354508"/>
    <w:rsid w:val="003575F2"/>
    <w:rsid w:val="00357883"/>
    <w:rsid w:val="00360B37"/>
    <w:rsid w:val="0036123C"/>
    <w:rsid w:val="00361310"/>
    <w:rsid w:val="00361334"/>
    <w:rsid w:val="00361E80"/>
    <w:rsid w:val="0036243E"/>
    <w:rsid w:val="003633CB"/>
    <w:rsid w:val="003638C3"/>
    <w:rsid w:val="003639D1"/>
    <w:rsid w:val="00363A8D"/>
    <w:rsid w:val="00365BBA"/>
    <w:rsid w:val="00366F0B"/>
    <w:rsid w:val="00367837"/>
    <w:rsid w:val="003705D7"/>
    <w:rsid w:val="00370C60"/>
    <w:rsid w:val="003714BC"/>
    <w:rsid w:val="00371799"/>
    <w:rsid w:val="00371B3B"/>
    <w:rsid w:val="003721E1"/>
    <w:rsid w:val="00372C2A"/>
    <w:rsid w:val="00373F90"/>
    <w:rsid w:val="003742AA"/>
    <w:rsid w:val="003745AE"/>
    <w:rsid w:val="00374861"/>
    <w:rsid w:val="00374A73"/>
    <w:rsid w:val="00374A88"/>
    <w:rsid w:val="003765AF"/>
    <w:rsid w:val="0037665F"/>
    <w:rsid w:val="00377242"/>
    <w:rsid w:val="003802DA"/>
    <w:rsid w:val="00380330"/>
    <w:rsid w:val="00381182"/>
    <w:rsid w:val="00381318"/>
    <w:rsid w:val="00381346"/>
    <w:rsid w:val="0038469C"/>
    <w:rsid w:val="0038572C"/>
    <w:rsid w:val="00386CDB"/>
    <w:rsid w:val="003870FB"/>
    <w:rsid w:val="003879DA"/>
    <w:rsid w:val="00391402"/>
    <w:rsid w:val="0039181F"/>
    <w:rsid w:val="00392785"/>
    <w:rsid w:val="00394758"/>
    <w:rsid w:val="0039496F"/>
    <w:rsid w:val="00394D11"/>
    <w:rsid w:val="003953FC"/>
    <w:rsid w:val="003956A6"/>
    <w:rsid w:val="003967C8"/>
    <w:rsid w:val="00396F3C"/>
    <w:rsid w:val="003A1234"/>
    <w:rsid w:val="003A1D29"/>
    <w:rsid w:val="003A2889"/>
    <w:rsid w:val="003A2B03"/>
    <w:rsid w:val="003A34DF"/>
    <w:rsid w:val="003A468D"/>
    <w:rsid w:val="003A4699"/>
    <w:rsid w:val="003A571E"/>
    <w:rsid w:val="003A6210"/>
    <w:rsid w:val="003A757D"/>
    <w:rsid w:val="003A7676"/>
    <w:rsid w:val="003A7826"/>
    <w:rsid w:val="003B1DED"/>
    <w:rsid w:val="003B1E2B"/>
    <w:rsid w:val="003B2E13"/>
    <w:rsid w:val="003B397F"/>
    <w:rsid w:val="003B4C34"/>
    <w:rsid w:val="003B5702"/>
    <w:rsid w:val="003B657F"/>
    <w:rsid w:val="003B67B3"/>
    <w:rsid w:val="003B693A"/>
    <w:rsid w:val="003B7EAA"/>
    <w:rsid w:val="003C0562"/>
    <w:rsid w:val="003C082E"/>
    <w:rsid w:val="003C3894"/>
    <w:rsid w:val="003C5F18"/>
    <w:rsid w:val="003C6616"/>
    <w:rsid w:val="003D02EF"/>
    <w:rsid w:val="003D3799"/>
    <w:rsid w:val="003D443A"/>
    <w:rsid w:val="003D6A64"/>
    <w:rsid w:val="003D6DED"/>
    <w:rsid w:val="003D7BF1"/>
    <w:rsid w:val="003D7C7D"/>
    <w:rsid w:val="003E1563"/>
    <w:rsid w:val="003E16B6"/>
    <w:rsid w:val="003E2469"/>
    <w:rsid w:val="003E3FD7"/>
    <w:rsid w:val="003E65B8"/>
    <w:rsid w:val="003E6B7F"/>
    <w:rsid w:val="003F0B00"/>
    <w:rsid w:val="003F196A"/>
    <w:rsid w:val="003F50F4"/>
    <w:rsid w:val="003F62FE"/>
    <w:rsid w:val="003F68B3"/>
    <w:rsid w:val="003F7550"/>
    <w:rsid w:val="003F7831"/>
    <w:rsid w:val="004001B1"/>
    <w:rsid w:val="00400456"/>
    <w:rsid w:val="00405367"/>
    <w:rsid w:val="0040614C"/>
    <w:rsid w:val="00410C38"/>
    <w:rsid w:val="00411FDF"/>
    <w:rsid w:val="004120E9"/>
    <w:rsid w:val="00412919"/>
    <w:rsid w:val="00412C2E"/>
    <w:rsid w:val="00414762"/>
    <w:rsid w:val="00416423"/>
    <w:rsid w:val="00416DB2"/>
    <w:rsid w:val="00423F31"/>
    <w:rsid w:val="004240B0"/>
    <w:rsid w:val="004243F0"/>
    <w:rsid w:val="00424B3B"/>
    <w:rsid w:val="00426717"/>
    <w:rsid w:val="0042778E"/>
    <w:rsid w:val="00427CC2"/>
    <w:rsid w:val="0043138C"/>
    <w:rsid w:val="004320AA"/>
    <w:rsid w:val="004330C0"/>
    <w:rsid w:val="004336DD"/>
    <w:rsid w:val="00433735"/>
    <w:rsid w:val="00434169"/>
    <w:rsid w:val="00435BB4"/>
    <w:rsid w:val="00435E1B"/>
    <w:rsid w:val="00436DF8"/>
    <w:rsid w:val="00440153"/>
    <w:rsid w:val="00440DC2"/>
    <w:rsid w:val="00441006"/>
    <w:rsid w:val="0044210D"/>
    <w:rsid w:val="00442A30"/>
    <w:rsid w:val="00445EE4"/>
    <w:rsid w:val="004465E0"/>
    <w:rsid w:val="0044715B"/>
    <w:rsid w:val="00447A44"/>
    <w:rsid w:val="00451C2F"/>
    <w:rsid w:val="00452D90"/>
    <w:rsid w:val="00454F16"/>
    <w:rsid w:val="004553C3"/>
    <w:rsid w:val="004562EA"/>
    <w:rsid w:val="004577B8"/>
    <w:rsid w:val="00460169"/>
    <w:rsid w:val="0046277C"/>
    <w:rsid w:val="00462F1F"/>
    <w:rsid w:val="00464082"/>
    <w:rsid w:val="004646DA"/>
    <w:rsid w:val="00464708"/>
    <w:rsid w:val="00464FF9"/>
    <w:rsid w:val="00465669"/>
    <w:rsid w:val="00466975"/>
    <w:rsid w:val="00467D3F"/>
    <w:rsid w:val="00467D46"/>
    <w:rsid w:val="00467D5B"/>
    <w:rsid w:val="0047026A"/>
    <w:rsid w:val="0047196A"/>
    <w:rsid w:val="00472A95"/>
    <w:rsid w:val="0047352E"/>
    <w:rsid w:val="0047559D"/>
    <w:rsid w:val="0047612F"/>
    <w:rsid w:val="0048123E"/>
    <w:rsid w:val="00482395"/>
    <w:rsid w:val="00483399"/>
    <w:rsid w:val="0048372C"/>
    <w:rsid w:val="004837B5"/>
    <w:rsid w:val="00483FFB"/>
    <w:rsid w:val="004857E6"/>
    <w:rsid w:val="00485B9F"/>
    <w:rsid w:val="00486092"/>
    <w:rsid w:val="00487F1D"/>
    <w:rsid w:val="004920B7"/>
    <w:rsid w:val="0049279B"/>
    <w:rsid w:val="00493703"/>
    <w:rsid w:val="00493E10"/>
    <w:rsid w:val="00494CF0"/>
    <w:rsid w:val="004A01C5"/>
    <w:rsid w:val="004A1D09"/>
    <w:rsid w:val="004A23A0"/>
    <w:rsid w:val="004A42C2"/>
    <w:rsid w:val="004A4981"/>
    <w:rsid w:val="004A4BDA"/>
    <w:rsid w:val="004A5667"/>
    <w:rsid w:val="004A589D"/>
    <w:rsid w:val="004A79ED"/>
    <w:rsid w:val="004B0D18"/>
    <w:rsid w:val="004B2390"/>
    <w:rsid w:val="004B3F11"/>
    <w:rsid w:val="004B4A26"/>
    <w:rsid w:val="004B4DC8"/>
    <w:rsid w:val="004B4E43"/>
    <w:rsid w:val="004B50B4"/>
    <w:rsid w:val="004B5385"/>
    <w:rsid w:val="004B6A49"/>
    <w:rsid w:val="004C1150"/>
    <w:rsid w:val="004C17B5"/>
    <w:rsid w:val="004C3141"/>
    <w:rsid w:val="004C3729"/>
    <w:rsid w:val="004C3935"/>
    <w:rsid w:val="004C4BE0"/>
    <w:rsid w:val="004C56D7"/>
    <w:rsid w:val="004C5FAC"/>
    <w:rsid w:val="004C618B"/>
    <w:rsid w:val="004D0DBE"/>
    <w:rsid w:val="004D31EF"/>
    <w:rsid w:val="004D56CD"/>
    <w:rsid w:val="004D5F8A"/>
    <w:rsid w:val="004D63F0"/>
    <w:rsid w:val="004D64A9"/>
    <w:rsid w:val="004D6F74"/>
    <w:rsid w:val="004D794A"/>
    <w:rsid w:val="004E08A6"/>
    <w:rsid w:val="004E17CA"/>
    <w:rsid w:val="004E1A1B"/>
    <w:rsid w:val="004E1B08"/>
    <w:rsid w:val="004E2DA7"/>
    <w:rsid w:val="004E4F30"/>
    <w:rsid w:val="004E6416"/>
    <w:rsid w:val="004F09BA"/>
    <w:rsid w:val="004F1661"/>
    <w:rsid w:val="004F2AE6"/>
    <w:rsid w:val="004F41D1"/>
    <w:rsid w:val="004F5680"/>
    <w:rsid w:val="005016D9"/>
    <w:rsid w:val="00502395"/>
    <w:rsid w:val="005023CF"/>
    <w:rsid w:val="005026D5"/>
    <w:rsid w:val="005045BA"/>
    <w:rsid w:val="0050579E"/>
    <w:rsid w:val="00505815"/>
    <w:rsid w:val="00505E79"/>
    <w:rsid w:val="00506130"/>
    <w:rsid w:val="005079BD"/>
    <w:rsid w:val="00507BFC"/>
    <w:rsid w:val="0051026F"/>
    <w:rsid w:val="00510809"/>
    <w:rsid w:val="00512CD4"/>
    <w:rsid w:val="00513157"/>
    <w:rsid w:val="005133C7"/>
    <w:rsid w:val="0051443F"/>
    <w:rsid w:val="00514F5F"/>
    <w:rsid w:val="005151F7"/>
    <w:rsid w:val="00515E50"/>
    <w:rsid w:val="005168ED"/>
    <w:rsid w:val="00520007"/>
    <w:rsid w:val="00520F4D"/>
    <w:rsid w:val="00523EDB"/>
    <w:rsid w:val="00527678"/>
    <w:rsid w:val="005302FF"/>
    <w:rsid w:val="00532386"/>
    <w:rsid w:val="005332CF"/>
    <w:rsid w:val="00534726"/>
    <w:rsid w:val="00535521"/>
    <w:rsid w:val="005358D8"/>
    <w:rsid w:val="00535F9D"/>
    <w:rsid w:val="00536EF4"/>
    <w:rsid w:val="00536F2E"/>
    <w:rsid w:val="005375DC"/>
    <w:rsid w:val="0054076B"/>
    <w:rsid w:val="00541B08"/>
    <w:rsid w:val="00542791"/>
    <w:rsid w:val="005459B1"/>
    <w:rsid w:val="005474E6"/>
    <w:rsid w:val="005508CF"/>
    <w:rsid w:val="00550B6D"/>
    <w:rsid w:val="00551D17"/>
    <w:rsid w:val="005537E8"/>
    <w:rsid w:val="0055410E"/>
    <w:rsid w:val="00554749"/>
    <w:rsid w:val="00555660"/>
    <w:rsid w:val="00555F00"/>
    <w:rsid w:val="0055625A"/>
    <w:rsid w:val="0055671A"/>
    <w:rsid w:val="00562392"/>
    <w:rsid w:val="00563DE6"/>
    <w:rsid w:val="005656CF"/>
    <w:rsid w:val="00570511"/>
    <w:rsid w:val="0057126A"/>
    <w:rsid w:val="0057182F"/>
    <w:rsid w:val="00571E08"/>
    <w:rsid w:val="00572840"/>
    <w:rsid w:val="00572848"/>
    <w:rsid w:val="00573282"/>
    <w:rsid w:val="00573306"/>
    <w:rsid w:val="00574827"/>
    <w:rsid w:val="005754B5"/>
    <w:rsid w:val="00575D28"/>
    <w:rsid w:val="00580695"/>
    <w:rsid w:val="00580734"/>
    <w:rsid w:val="00581C05"/>
    <w:rsid w:val="00582EEA"/>
    <w:rsid w:val="00583DA1"/>
    <w:rsid w:val="00586491"/>
    <w:rsid w:val="005864A8"/>
    <w:rsid w:val="00586726"/>
    <w:rsid w:val="005870F2"/>
    <w:rsid w:val="005874D6"/>
    <w:rsid w:val="00591D84"/>
    <w:rsid w:val="00592AEF"/>
    <w:rsid w:val="005930A9"/>
    <w:rsid w:val="0059414B"/>
    <w:rsid w:val="00594321"/>
    <w:rsid w:val="00594B78"/>
    <w:rsid w:val="00594E9A"/>
    <w:rsid w:val="005958FB"/>
    <w:rsid w:val="00595C8B"/>
    <w:rsid w:val="00595F8A"/>
    <w:rsid w:val="00596C28"/>
    <w:rsid w:val="005A07EA"/>
    <w:rsid w:val="005A34F6"/>
    <w:rsid w:val="005A45DA"/>
    <w:rsid w:val="005A4762"/>
    <w:rsid w:val="005A49C1"/>
    <w:rsid w:val="005A550C"/>
    <w:rsid w:val="005A6E8E"/>
    <w:rsid w:val="005B14F7"/>
    <w:rsid w:val="005B262C"/>
    <w:rsid w:val="005B380A"/>
    <w:rsid w:val="005B3D43"/>
    <w:rsid w:val="005B4030"/>
    <w:rsid w:val="005B414C"/>
    <w:rsid w:val="005B4545"/>
    <w:rsid w:val="005B5DFB"/>
    <w:rsid w:val="005C05F3"/>
    <w:rsid w:val="005C0EFA"/>
    <w:rsid w:val="005C0FB7"/>
    <w:rsid w:val="005C1156"/>
    <w:rsid w:val="005C1FB8"/>
    <w:rsid w:val="005C2618"/>
    <w:rsid w:val="005C299F"/>
    <w:rsid w:val="005C2A2A"/>
    <w:rsid w:val="005C4111"/>
    <w:rsid w:val="005C7994"/>
    <w:rsid w:val="005D0491"/>
    <w:rsid w:val="005D0D34"/>
    <w:rsid w:val="005D3502"/>
    <w:rsid w:val="005D425A"/>
    <w:rsid w:val="005D61B3"/>
    <w:rsid w:val="005D6DA2"/>
    <w:rsid w:val="005D707A"/>
    <w:rsid w:val="005D7953"/>
    <w:rsid w:val="005E13DA"/>
    <w:rsid w:val="005E2275"/>
    <w:rsid w:val="005E22F9"/>
    <w:rsid w:val="005E41F4"/>
    <w:rsid w:val="005E5A1C"/>
    <w:rsid w:val="005E7791"/>
    <w:rsid w:val="005E7EC6"/>
    <w:rsid w:val="005F00A1"/>
    <w:rsid w:val="005F0995"/>
    <w:rsid w:val="005F1248"/>
    <w:rsid w:val="005F18DC"/>
    <w:rsid w:val="005F1D63"/>
    <w:rsid w:val="005F30C2"/>
    <w:rsid w:val="005F369F"/>
    <w:rsid w:val="005F389E"/>
    <w:rsid w:val="005F3C43"/>
    <w:rsid w:val="005F49FB"/>
    <w:rsid w:val="005F612A"/>
    <w:rsid w:val="005F7348"/>
    <w:rsid w:val="005F7680"/>
    <w:rsid w:val="006006BA"/>
    <w:rsid w:val="0060092D"/>
    <w:rsid w:val="0060179E"/>
    <w:rsid w:val="006026FE"/>
    <w:rsid w:val="0060272E"/>
    <w:rsid w:val="0060406F"/>
    <w:rsid w:val="006043A7"/>
    <w:rsid w:val="0060468D"/>
    <w:rsid w:val="00605D11"/>
    <w:rsid w:val="00605D1E"/>
    <w:rsid w:val="00605DF0"/>
    <w:rsid w:val="00606202"/>
    <w:rsid w:val="00606F52"/>
    <w:rsid w:val="006076E0"/>
    <w:rsid w:val="006079A6"/>
    <w:rsid w:val="00610E25"/>
    <w:rsid w:val="0061131D"/>
    <w:rsid w:val="00611714"/>
    <w:rsid w:val="00612737"/>
    <w:rsid w:val="0061284A"/>
    <w:rsid w:val="00612B18"/>
    <w:rsid w:val="00612E6D"/>
    <w:rsid w:val="00613A5E"/>
    <w:rsid w:val="006143DE"/>
    <w:rsid w:val="00617679"/>
    <w:rsid w:val="00617E31"/>
    <w:rsid w:val="00620257"/>
    <w:rsid w:val="0062071E"/>
    <w:rsid w:val="00621878"/>
    <w:rsid w:val="006236C4"/>
    <w:rsid w:val="00624A55"/>
    <w:rsid w:val="006263F1"/>
    <w:rsid w:val="00626C6A"/>
    <w:rsid w:val="00627700"/>
    <w:rsid w:val="00630201"/>
    <w:rsid w:val="00632EA2"/>
    <w:rsid w:val="00637691"/>
    <w:rsid w:val="0063775E"/>
    <w:rsid w:val="00637BC9"/>
    <w:rsid w:val="0064040F"/>
    <w:rsid w:val="00640848"/>
    <w:rsid w:val="00640ABE"/>
    <w:rsid w:val="00642B2F"/>
    <w:rsid w:val="00642E89"/>
    <w:rsid w:val="006433EC"/>
    <w:rsid w:val="00643BD5"/>
    <w:rsid w:val="006445EE"/>
    <w:rsid w:val="00644A18"/>
    <w:rsid w:val="00646DFA"/>
    <w:rsid w:val="00650650"/>
    <w:rsid w:val="006508B4"/>
    <w:rsid w:val="00654FDA"/>
    <w:rsid w:val="00655094"/>
    <w:rsid w:val="00655FA8"/>
    <w:rsid w:val="00657DD7"/>
    <w:rsid w:val="00657F55"/>
    <w:rsid w:val="00660F43"/>
    <w:rsid w:val="006616B5"/>
    <w:rsid w:val="00661A75"/>
    <w:rsid w:val="006627D9"/>
    <w:rsid w:val="00666570"/>
    <w:rsid w:val="00667AFC"/>
    <w:rsid w:val="00667E6F"/>
    <w:rsid w:val="006712F0"/>
    <w:rsid w:val="00672D4F"/>
    <w:rsid w:val="00673326"/>
    <w:rsid w:val="00674007"/>
    <w:rsid w:val="006750F5"/>
    <w:rsid w:val="00675B65"/>
    <w:rsid w:val="006761C1"/>
    <w:rsid w:val="006800F2"/>
    <w:rsid w:val="00681CD6"/>
    <w:rsid w:val="006826F1"/>
    <w:rsid w:val="00682889"/>
    <w:rsid w:val="00683076"/>
    <w:rsid w:val="00683C30"/>
    <w:rsid w:val="00686CBB"/>
    <w:rsid w:val="0068737A"/>
    <w:rsid w:val="00687761"/>
    <w:rsid w:val="006900CC"/>
    <w:rsid w:val="0069187E"/>
    <w:rsid w:val="00692976"/>
    <w:rsid w:val="00692A2C"/>
    <w:rsid w:val="0069390C"/>
    <w:rsid w:val="00695A21"/>
    <w:rsid w:val="0069613B"/>
    <w:rsid w:val="00696232"/>
    <w:rsid w:val="0069718A"/>
    <w:rsid w:val="0069755F"/>
    <w:rsid w:val="006A12B0"/>
    <w:rsid w:val="006A18CA"/>
    <w:rsid w:val="006A38A3"/>
    <w:rsid w:val="006A5BE1"/>
    <w:rsid w:val="006A5FC7"/>
    <w:rsid w:val="006A7165"/>
    <w:rsid w:val="006B0704"/>
    <w:rsid w:val="006B3AA4"/>
    <w:rsid w:val="006B593D"/>
    <w:rsid w:val="006B5A42"/>
    <w:rsid w:val="006B684E"/>
    <w:rsid w:val="006B79C2"/>
    <w:rsid w:val="006C27B0"/>
    <w:rsid w:val="006C338A"/>
    <w:rsid w:val="006C35EE"/>
    <w:rsid w:val="006C45E5"/>
    <w:rsid w:val="006D0EC5"/>
    <w:rsid w:val="006D4179"/>
    <w:rsid w:val="006D4951"/>
    <w:rsid w:val="006D527F"/>
    <w:rsid w:val="006D52A1"/>
    <w:rsid w:val="006D6EE8"/>
    <w:rsid w:val="006D73A3"/>
    <w:rsid w:val="006D75A6"/>
    <w:rsid w:val="006D7679"/>
    <w:rsid w:val="006E31B3"/>
    <w:rsid w:val="006E3299"/>
    <w:rsid w:val="006E3953"/>
    <w:rsid w:val="006E43BE"/>
    <w:rsid w:val="006E4B7C"/>
    <w:rsid w:val="006E54D1"/>
    <w:rsid w:val="006E5A56"/>
    <w:rsid w:val="006E5A7B"/>
    <w:rsid w:val="006E5E96"/>
    <w:rsid w:val="006E7533"/>
    <w:rsid w:val="006F0067"/>
    <w:rsid w:val="006F012E"/>
    <w:rsid w:val="006F085A"/>
    <w:rsid w:val="006F0A96"/>
    <w:rsid w:val="006F13EE"/>
    <w:rsid w:val="006F1AA2"/>
    <w:rsid w:val="006F2541"/>
    <w:rsid w:val="006F36AB"/>
    <w:rsid w:val="006F3BB4"/>
    <w:rsid w:val="006F581B"/>
    <w:rsid w:val="006F67C5"/>
    <w:rsid w:val="0070051D"/>
    <w:rsid w:val="007010E7"/>
    <w:rsid w:val="00701683"/>
    <w:rsid w:val="00701784"/>
    <w:rsid w:val="00701FBE"/>
    <w:rsid w:val="00702C2A"/>
    <w:rsid w:val="00702F91"/>
    <w:rsid w:val="00704AD5"/>
    <w:rsid w:val="00704C3E"/>
    <w:rsid w:val="0070781A"/>
    <w:rsid w:val="007148D5"/>
    <w:rsid w:val="007155AC"/>
    <w:rsid w:val="007157BB"/>
    <w:rsid w:val="007165FD"/>
    <w:rsid w:val="00716CB2"/>
    <w:rsid w:val="00717F10"/>
    <w:rsid w:val="007208F9"/>
    <w:rsid w:val="00720901"/>
    <w:rsid w:val="007210D6"/>
    <w:rsid w:val="00722A42"/>
    <w:rsid w:val="00722B4B"/>
    <w:rsid w:val="00722E64"/>
    <w:rsid w:val="00725958"/>
    <w:rsid w:val="00727D8E"/>
    <w:rsid w:val="0073107B"/>
    <w:rsid w:val="00731318"/>
    <w:rsid w:val="00732A26"/>
    <w:rsid w:val="00733A68"/>
    <w:rsid w:val="00733F78"/>
    <w:rsid w:val="007346CB"/>
    <w:rsid w:val="00734FBB"/>
    <w:rsid w:val="007351D5"/>
    <w:rsid w:val="007372C9"/>
    <w:rsid w:val="007373FF"/>
    <w:rsid w:val="00741445"/>
    <w:rsid w:val="00741813"/>
    <w:rsid w:val="0074195A"/>
    <w:rsid w:val="00742368"/>
    <w:rsid w:val="0074307C"/>
    <w:rsid w:val="00743FCE"/>
    <w:rsid w:val="007459E3"/>
    <w:rsid w:val="00746504"/>
    <w:rsid w:val="00746E44"/>
    <w:rsid w:val="007502E4"/>
    <w:rsid w:val="00752859"/>
    <w:rsid w:val="00754266"/>
    <w:rsid w:val="007563B4"/>
    <w:rsid w:val="00756CE5"/>
    <w:rsid w:val="00760DE2"/>
    <w:rsid w:val="007611AE"/>
    <w:rsid w:val="00762E72"/>
    <w:rsid w:val="00766953"/>
    <w:rsid w:val="0076743A"/>
    <w:rsid w:val="0077035A"/>
    <w:rsid w:val="00772940"/>
    <w:rsid w:val="00773CC9"/>
    <w:rsid w:val="007744FF"/>
    <w:rsid w:val="00774C5E"/>
    <w:rsid w:val="00780135"/>
    <w:rsid w:val="0078121F"/>
    <w:rsid w:val="00781C30"/>
    <w:rsid w:val="007825F3"/>
    <w:rsid w:val="007835C2"/>
    <w:rsid w:val="007849B7"/>
    <w:rsid w:val="0078535D"/>
    <w:rsid w:val="007857F1"/>
    <w:rsid w:val="00785B05"/>
    <w:rsid w:val="00787E91"/>
    <w:rsid w:val="00791937"/>
    <w:rsid w:val="00794020"/>
    <w:rsid w:val="00795324"/>
    <w:rsid w:val="007959B2"/>
    <w:rsid w:val="00795E57"/>
    <w:rsid w:val="00796195"/>
    <w:rsid w:val="00796611"/>
    <w:rsid w:val="00797716"/>
    <w:rsid w:val="007A1D40"/>
    <w:rsid w:val="007A2F4E"/>
    <w:rsid w:val="007A7E6F"/>
    <w:rsid w:val="007B00D0"/>
    <w:rsid w:val="007B022C"/>
    <w:rsid w:val="007B08E3"/>
    <w:rsid w:val="007B2041"/>
    <w:rsid w:val="007B2679"/>
    <w:rsid w:val="007B4918"/>
    <w:rsid w:val="007B4CF1"/>
    <w:rsid w:val="007B5850"/>
    <w:rsid w:val="007B6263"/>
    <w:rsid w:val="007B7497"/>
    <w:rsid w:val="007C1A65"/>
    <w:rsid w:val="007C2C7E"/>
    <w:rsid w:val="007C5D16"/>
    <w:rsid w:val="007C61C5"/>
    <w:rsid w:val="007C6FF2"/>
    <w:rsid w:val="007D1024"/>
    <w:rsid w:val="007D11BD"/>
    <w:rsid w:val="007D1C83"/>
    <w:rsid w:val="007D202C"/>
    <w:rsid w:val="007D2D6E"/>
    <w:rsid w:val="007D2EC4"/>
    <w:rsid w:val="007D3694"/>
    <w:rsid w:val="007D3812"/>
    <w:rsid w:val="007D3E79"/>
    <w:rsid w:val="007D42CC"/>
    <w:rsid w:val="007D5EFA"/>
    <w:rsid w:val="007D60BC"/>
    <w:rsid w:val="007D6656"/>
    <w:rsid w:val="007E1F2E"/>
    <w:rsid w:val="007E2B31"/>
    <w:rsid w:val="007E3683"/>
    <w:rsid w:val="007E42D1"/>
    <w:rsid w:val="007E4D09"/>
    <w:rsid w:val="007E57D6"/>
    <w:rsid w:val="007E6A3F"/>
    <w:rsid w:val="007F1048"/>
    <w:rsid w:val="007F1680"/>
    <w:rsid w:val="007F216A"/>
    <w:rsid w:val="007F26E4"/>
    <w:rsid w:val="007F2848"/>
    <w:rsid w:val="007F7BD4"/>
    <w:rsid w:val="00801BB6"/>
    <w:rsid w:val="00801F1D"/>
    <w:rsid w:val="008020C4"/>
    <w:rsid w:val="0080310B"/>
    <w:rsid w:val="0080365A"/>
    <w:rsid w:val="008057EF"/>
    <w:rsid w:val="008073BA"/>
    <w:rsid w:val="008079CF"/>
    <w:rsid w:val="0081028E"/>
    <w:rsid w:val="0081292B"/>
    <w:rsid w:val="00814E2B"/>
    <w:rsid w:val="0081521A"/>
    <w:rsid w:val="00817484"/>
    <w:rsid w:val="0082009B"/>
    <w:rsid w:val="0082183D"/>
    <w:rsid w:val="008220A9"/>
    <w:rsid w:val="008225FE"/>
    <w:rsid w:val="00824201"/>
    <w:rsid w:val="00824E24"/>
    <w:rsid w:val="008250D0"/>
    <w:rsid w:val="00827556"/>
    <w:rsid w:val="0082757D"/>
    <w:rsid w:val="008279E3"/>
    <w:rsid w:val="008318C6"/>
    <w:rsid w:val="00832553"/>
    <w:rsid w:val="00832D20"/>
    <w:rsid w:val="00833020"/>
    <w:rsid w:val="00836ED0"/>
    <w:rsid w:val="00837405"/>
    <w:rsid w:val="00837A87"/>
    <w:rsid w:val="00846654"/>
    <w:rsid w:val="00850966"/>
    <w:rsid w:val="00851B77"/>
    <w:rsid w:val="00852176"/>
    <w:rsid w:val="00852B38"/>
    <w:rsid w:val="00852CA0"/>
    <w:rsid w:val="008541E9"/>
    <w:rsid w:val="00854F3B"/>
    <w:rsid w:val="008552E0"/>
    <w:rsid w:val="008564DE"/>
    <w:rsid w:val="008579CB"/>
    <w:rsid w:val="00857D9E"/>
    <w:rsid w:val="008604B5"/>
    <w:rsid w:val="00860F45"/>
    <w:rsid w:val="00862C72"/>
    <w:rsid w:val="0086452C"/>
    <w:rsid w:val="0086479B"/>
    <w:rsid w:val="00864A4A"/>
    <w:rsid w:val="00864C95"/>
    <w:rsid w:val="00865B8E"/>
    <w:rsid w:val="008668F2"/>
    <w:rsid w:val="0086788C"/>
    <w:rsid w:val="00870F18"/>
    <w:rsid w:val="0087163F"/>
    <w:rsid w:val="00871801"/>
    <w:rsid w:val="00871808"/>
    <w:rsid w:val="00873A74"/>
    <w:rsid w:val="00874BC7"/>
    <w:rsid w:val="00875FCB"/>
    <w:rsid w:val="008770FF"/>
    <w:rsid w:val="008779F3"/>
    <w:rsid w:val="0088088B"/>
    <w:rsid w:val="00880E8D"/>
    <w:rsid w:val="0088171E"/>
    <w:rsid w:val="008820FC"/>
    <w:rsid w:val="008847D8"/>
    <w:rsid w:val="00884D3F"/>
    <w:rsid w:val="008850FA"/>
    <w:rsid w:val="00885954"/>
    <w:rsid w:val="008872E3"/>
    <w:rsid w:val="00887719"/>
    <w:rsid w:val="008916A1"/>
    <w:rsid w:val="00891C22"/>
    <w:rsid w:val="00896086"/>
    <w:rsid w:val="00896128"/>
    <w:rsid w:val="008A0624"/>
    <w:rsid w:val="008A1EE8"/>
    <w:rsid w:val="008A255C"/>
    <w:rsid w:val="008A2590"/>
    <w:rsid w:val="008A2ED9"/>
    <w:rsid w:val="008A37C0"/>
    <w:rsid w:val="008A3A09"/>
    <w:rsid w:val="008A43E0"/>
    <w:rsid w:val="008A4745"/>
    <w:rsid w:val="008A5888"/>
    <w:rsid w:val="008A6393"/>
    <w:rsid w:val="008A67D1"/>
    <w:rsid w:val="008B0427"/>
    <w:rsid w:val="008B04B7"/>
    <w:rsid w:val="008B076B"/>
    <w:rsid w:val="008B0820"/>
    <w:rsid w:val="008B1077"/>
    <w:rsid w:val="008B146D"/>
    <w:rsid w:val="008B1D86"/>
    <w:rsid w:val="008B2395"/>
    <w:rsid w:val="008B277E"/>
    <w:rsid w:val="008B47B4"/>
    <w:rsid w:val="008B4926"/>
    <w:rsid w:val="008B6A77"/>
    <w:rsid w:val="008C0144"/>
    <w:rsid w:val="008C0692"/>
    <w:rsid w:val="008C0B4F"/>
    <w:rsid w:val="008C0CFA"/>
    <w:rsid w:val="008C0FFF"/>
    <w:rsid w:val="008C1A5C"/>
    <w:rsid w:val="008C45A0"/>
    <w:rsid w:val="008C4D57"/>
    <w:rsid w:val="008C7982"/>
    <w:rsid w:val="008C7AD1"/>
    <w:rsid w:val="008D07EA"/>
    <w:rsid w:val="008D1D51"/>
    <w:rsid w:val="008D284A"/>
    <w:rsid w:val="008D2B96"/>
    <w:rsid w:val="008D50CC"/>
    <w:rsid w:val="008E0778"/>
    <w:rsid w:val="008E1166"/>
    <w:rsid w:val="008E1583"/>
    <w:rsid w:val="008E35F2"/>
    <w:rsid w:val="008E782F"/>
    <w:rsid w:val="008F1D72"/>
    <w:rsid w:val="008F25FE"/>
    <w:rsid w:val="008F2ECD"/>
    <w:rsid w:val="008F569F"/>
    <w:rsid w:val="008F5A6A"/>
    <w:rsid w:val="008F60C6"/>
    <w:rsid w:val="008F6A32"/>
    <w:rsid w:val="00901FD2"/>
    <w:rsid w:val="0090300B"/>
    <w:rsid w:val="009035E2"/>
    <w:rsid w:val="00904AB5"/>
    <w:rsid w:val="00904D64"/>
    <w:rsid w:val="00907151"/>
    <w:rsid w:val="00910787"/>
    <w:rsid w:val="009116EA"/>
    <w:rsid w:val="00911B8B"/>
    <w:rsid w:val="00911BAB"/>
    <w:rsid w:val="009126B4"/>
    <w:rsid w:val="0091572E"/>
    <w:rsid w:val="00915E58"/>
    <w:rsid w:val="00917AA1"/>
    <w:rsid w:val="00917F7E"/>
    <w:rsid w:val="00920021"/>
    <w:rsid w:val="0092071E"/>
    <w:rsid w:val="00921BBD"/>
    <w:rsid w:val="0092696F"/>
    <w:rsid w:val="00926F1E"/>
    <w:rsid w:val="009334B0"/>
    <w:rsid w:val="009337B0"/>
    <w:rsid w:val="00934450"/>
    <w:rsid w:val="00934917"/>
    <w:rsid w:val="00935FEB"/>
    <w:rsid w:val="0093671D"/>
    <w:rsid w:val="00937D27"/>
    <w:rsid w:val="009425F9"/>
    <w:rsid w:val="00943F4A"/>
    <w:rsid w:val="00944FE1"/>
    <w:rsid w:val="00945F5D"/>
    <w:rsid w:val="0094678F"/>
    <w:rsid w:val="009470E8"/>
    <w:rsid w:val="009522C4"/>
    <w:rsid w:val="00953806"/>
    <w:rsid w:val="00953F14"/>
    <w:rsid w:val="00954BE5"/>
    <w:rsid w:val="0095552B"/>
    <w:rsid w:val="009568F0"/>
    <w:rsid w:val="009569DA"/>
    <w:rsid w:val="00956A93"/>
    <w:rsid w:val="009577C9"/>
    <w:rsid w:val="00961BB4"/>
    <w:rsid w:val="0096365E"/>
    <w:rsid w:val="00963FB9"/>
    <w:rsid w:val="009643AE"/>
    <w:rsid w:val="00965E7C"/>
    <w:rsid w:val="0096684E"/>
    <w:rsid w:val="009674F2"/>
    <w:rsid w:val="00970422"/>
    <w:rsid w:val="009709B7"/>
    <w:rsid w:val="009711A4"/>
    <w:rsid w:val="00971C59"/>
    <w:rsid w:val="00971E38"/>
    <w:rsid w:val="00974927"/>
    <w:rsid w:val="00975E67"/>
    <w:rsid w:val="00975F3E"/>
    <w:rsid w:val="009800C4"/>
    <w:rsid w:val="00980B5B"/>
    <w:rsid w:val="00980F5E"/>
    <w:rsid w:val="009825F7"/>
    <w:rsid w:val="00982D98"/>
    <w:rsid w:val="0098319B"/>
    <w:rsid w:val="00983CBC"/>
    <w:rsid w:val="00983E24"/>
    <w:rsid w:val="00985806"/>
    <w:rsid w:val="0098600F"/>
    <w:rsid w:val="00986510"/>
    <w:rsid w:val="009875D2"/>
    <w:rsid w:val="00987CE5"/>
    <w:rsid w:val="00987D8A"/>
    <w:rsid w:val="0099063E"/>
    <w:rsid w:val="0099076F"/>
    <w:rsid w:val="00993603"/>
    <w:rsid w:val="009A1AC5"/>
    <w:rsid w:val="009A5A7D"/>
    <w:rsid w:val="009A60F9"/>
    <w:rsid w:val="009A7490"/>
    <w:rsid w:val="009A7DF6"/>
    <w:rsid w:val="009B0114"/>
    <w:rsid w:val="009B0877"/>
    <w:rsid w:val="009B3DDA"/>
    <w:rsid w:val="009B471D"/>
    <w:rsid w:val="009B6802"/>
    <w:rsid w:val="009B6BEA"/>
    <w:rsid w:val="009B71C6"/>
    <w:rsid w:val="009C01C0"/>
    <w:rsid w:val="009C10D7"/>
    <w:rsid w:val="009C253A"/>
    <w:rsid w:val="009C32AA"/>
    <w:rsid w:val="009C5399"/>
    <w:rsid w:val="009C5E7E"/>
    <w:rsid w:val="009C7A69"/>
    <w:rsid w:val="009D11AD"/>
    <w:rsid w:val="009D15E5"/>
    <w:rsid w:val="009D4720"/>
    <w:rsid w:val="009D53FD"/>
    <w:rsid w:val="009D7469"/>
    <w:rsid w:val="009E0AC1"/>
    <w:rsid w:val="009E1657"/>
    <w:rsid w:val="009E4267"/>
    <w:rsid w:val="009E495C"/>
    <w:rsid w:val="009E56B0"/>
    <w:rsid w:val="009E5BC1"/>
    <w:rsid w:val="009E5EA9"/>
    <w:rsid w:val="009F0478"/>
    <w:rsid w:val="009F097C"/>
    <w:rsid w:val="009F19A2"/>
    <w:rsid w:val="009F2B60"/>
    <w:rsid w:val="009F443C"/>
    <w:rsid w:val="009F4DEC"/>
    <w:rsid w:val="009F5D74"/>
    <w:rsid w:val="009F5F24"/>
    <w:rsid w:val="009F72F9"/>
    <w:rsid w:val="009F7775"/>
    <w:rsid w:val="00A02891"/>
    <w:rsid w:val="00A038EC"/>
    <w:rsid w:val="00A03BF0"/>
    <w:rsid w:val="00A045BC"/>
    <w:rsid w:val="00A0664C"/>
    <w:rsid w:val="00A067B9"/>
    <w:rsid w:val="00A07137"/>
    <w:rsid w:val="00A07441"/>
    <w:rsid w:val="00A077DB"/>
    <w:rsid w:val="00A078E2"/>
    <w:rsid w:val="00A07BAE"/>
    <w:rsid w:val="00A10287"/>
    <w:rsid w:val="00A10928"/>
    <w:rsid w:val="00A10FF9"/>
    <w:rsid w:val="00A12DEE"/>
    <w:rsid w:val="00A13473"/>
    <w:rsid w:val="00A134CE"/>
    <w:rsid w:val="00A160E3"/>
    <w:rsid w:val="00A17584"/>
    <w:rsid w:val="00A17898"/>
    <w:rsid w:val="00A204D2"/>
    <w:rsid w:val="00A20897"/>
    <w:rsid w:val="00A20B19"/>
    <w:rsid w:val="00A20FF3"/>
    <w:rsid w:val="00A210F0"/>
    <w:rsid w:val="00A21183"/>
    <w:rsid w:val="00A211BF"/>
    <w:rsid w:val="00A214AB"/>
    <w:rsid w:val="00A22003"/>
    <w:rsid w:val="00A24563"/>
    <w:rsid w:val="00A266A1"/>
    <w:rsid w:val="00A26838"/>
    <w:rsid w:val="00A273A8"/>
    <w:rsid w:val="00A303CB"/>
    <w:rsid w:val="00A303EE"/>
    <w:rsid w:val="00A322B6"/>
    <w:rsid w:val="00A33DB5"/>
    <w:rsid w:val="00A34AAC"/>
    <w:rsid w:val="00A35CDC"/>
    <w:rsid w:val="00A36562"/>
    <w:rsid w:val="00A4138B"/>
    <w:rsid w:val="00A44850"/>
    <w:rsid w:val="00A45665"/>
    <w:rsid w:val="00A4743B"/>
    <w:rsid w:val="00A512CA"/>
    <w:rsid w:val="00A514B4"/>
    <w:rsid w:val="00A51B6E"/>
    <w:rsid w:val="00A51D88"/>
    <w:rsid w:val="00A5297C"/>
    <w:rsid w:val="00A55B26"/>
    <w:rsid w:val="00A5678E"/>
    <w:rsid w:val="00A56D44"/>
    <w:rsid w:val="00A5735C"/>
    <w:rsid w:val="00A57816"/>
    <w:rsid w:val="00A62CDE"/>
    <w:rsid w:val="00A633F7"/>
    <w:rsid w:val="00A634A3"/>
    <w:rsid w:val="00A6725A"/>
    <w:rsid w:val="00A67F63"/>
    <w:rsid w:val="00A73F26"/>
    <w:rsid w:val="00A73F7E"/>
    <w:rsid w:val="00A74422"/>
    <w:rsid w:val="00A75839"/>
    <w:rsid w:val="00A76BCF"/>
    <w:rsid w:val="00A773F4"/>
    <w:rsid w:val="00A84F15"/>
    <w:rsid w:val="00A85238"/>
    <w:rsid w:val="00A866AD"/>
    <w:rsid w:val="00A867B4"/>
    <w:rsid w:val="00A87559"/>
    <w:rsid w:val="00A87A4D"/>
    <w:rsid w:val="00A911B3"/>
    <w:rsid w:val="00A91914"/>
    <w:rsid w:val="00A93FB8"/>
    <w:rsid w:val="00A943B1"/>
    <w:rsid w:val="00A96C9F"/>
    <w:rsid w:val="00A9793A"/>
    <w:rsid w:val="00A97965"/>
    <w:rsid w:val="00AA1210"/>
    <w:rsid w:val="00AA1691"/>
    <w:rsid w:val="00AA18DA"/>
    <w:rsid w:val="00AA22A3"/>
    <w:rsid w:val="00AA2608"/>
    <w:rsid w:val="00AA2E55"/>
    <w:rsid w:val="00AA3A97"/>
    <w:rsid w:val="00AA474B"/>
    <w:rsid w:val="00AA6F18"/>
    <w:rsid w:val="00AB0971"/>
    <w:rsid w:val="00AB0B1E"/>
    <w:rsid w:val="00AB1E8C"/>
    <w:rsid w:val="00AB27D2"/>
    <w:rsid w:val="00AB3021"/>
    <w:rsid w:val="00AB319E"/>
    <w:rsid w:val="00AB3F4A"/>
    <w:rsid w:val="00AB4654"/>
    <w:rsid w:val="00AB4B8A"/>
    <w:rsid w:val="00AB4F00"/>
    <w:rsid w:val="00AB561E"/>
    <w:rsid w:val="00AB5630"/>
    <w:rsid w:val="00AB6321"/>
    <w:rsid w:val="00AB7447"/>
    <w:rsid w:val="00AB7EFC"/>
    <w:rsid w:val="00AC04E0"/>
    <w:rsid w:val="00AC0B74"/>
    <w:rsid w:val="00AC16CE"/>
    <w:rsid w:val="00AC23E3"/>
    <w:rsid w:val="00AC2587"/>
    <w:rsid w:val="00AC2CE2"/>
    <w:rsid w:val="00AC2CF0"/>
    <w:rsid w:val="00AC3828"/>
    <w:rsid w:val="00AC3BD6"/>
    <w:rsid w:val="00AC3D76"/>
    <w:rsid w:val="00AC3DC4"/>
    <w:rsid w:val="00AC410A"/>
    <w:rsid w:val="00AC57FE"/>
    <w:rsid w:val="00AC73BA"/>
    <w:rsid w:val="00AD1BD5"/>
    <w:rsid w:val="00AD49A7"/>
    <w:rsid w:val="00AD50E2"/>
    <w:rsid w:val="00AD6070"/>
    <w:rsid w:val="00AD7C46"/>
    <w:rsid w:val="00AE01B2"/>
    <w:rsid w:val="00AE0C60"/>
    <w:rsid w:val="00AE1FA1"/>
    <w:rsid w:val="00AE262F"/>
    <w:rsid w:val="00AE3D23"/>
    <w:rsid w:val="00AE53B3"/>
    <w:rsid w:val="00AE799B"/>
    <w:rsid w:val="00AF03C7"/>
    <w:rsid w:val="00AF465C"/>
    <w:rsid w:val="00AF4DA2"/>
    <w:rsid w:val="00AF5771"/>
    <w:rsid w:val="00AF5E50"/>
    <w:rsid w:val="00AF6EA7"/>
    <w:rsid w:val="00AF7DC6"/>
    <w:rsid w:val="00AF7E10"/>
    <w:rsid w:val="00B03EC5"/>
    <w:rsid w:val="00B04B48"/>
    <w:rsid w:val="00B0673C"/>
    <w:rsid w:val="00B1161F"/>
    <w:rsid w:val="00B11736"/>
    <w:rsid w:val="00B11BC1"/>
    <w:rsid w:val="00B13090"/>
    <w:rsid w:val="00B13DA8"/>
    <w:rsid w:val="00B145ED"/>
    <w:rsid w:val="00B14993"/>
    <w:rsid w:val="00B14AA2"/>
    <w:rsid w:val="00B15FF7"/>
    <w:rsid w:val="00B160BC"/>
    <w:rsid w:val="00B219E2"/>
    <w:rsid w:val="00B21B3A"/>
    <w:rsid w:val="00B22E6C"/>
    <w:rsid w:val="00B23021"/>
    <w:rsid w:val="00B23D78"/>
    <w:rsid w:val="00B23DE8"/>
    <w:rsid w:val="00B23FED"/>
    <w:rsid w:val="00B2449F"/>
    <w:rsid w:val="00B24595"/>
    <w:rsid w:val="00B25E69"/>
    <w:rsid w:val="00B260DC"/>
    <w:rsid w:val="00B2629E"/>
    <w:rsid w:val="00B263AD"/>
    <w:rsid w:val="00B26A44"/>
    <w:rsid w:val="00B27626"/>
    <w:rsid w:val="00B3044C"/>
    <w:rsid w:val="00B32D3C"/>
    <w:rsid w:val="00B32EBA"/>
    <w:rsid w:val="00B32FD7"/>
    <w:rsid w:val="00B35EB6"/>
    <w:rsid w:val="00B37AB0"/>
    <w:rsid w:val="00B4227E"/>
    <w:rsid w:val="00B430C9"/>
    <w:rsid w:val="00B43A51"/>
    <w:rsid w:val="00B4582E"/>
    <w:rsid w:val="00B45C22"/>
    <w:rsid w:val="00B474F7"/>
    <w:rsid w:val="00B4769C"/>
    <w:rsid w:val="00B52C96"/>
    <w:rsid w:val="00B549A1"/>
    <w:rsid w:val="00B54D0F"/>
    <w:rsid w:val="00B55436"/>
    <w:rsid w:val="00B56E4B"/>
    <w:rsid w:val="00B572C5"/>
    <w:rsid w:val="00B5777A"/>
    <w:rsid w:val="00B5789B"/>
    <w:rsid w:val="00B57963"/>
    <w:rsid w:val="00B61076"/>
    <w:rsid w:val="00B61387"/>
    <w:rsid w:val="00B62060"/>
    <w:rsid w:val="00B64081"/>
    <w:rsid w:val="00B6445C"/>
    <w:rsid w:val="00B65A2A"/>
    <w:rsid w:val="00B70851"/>
    <w:rsid w:val="00B7152F"/>
    <w:rsid w:val="00B71C62"/>
    <w:rsid w:val="00B71D8B"/>
    <w:rsid w:val="00B7354B"/>
    <w:rsid w:val="00B75DAA"/>
    <w:rsid w:val="00B7657A"/>
    <w:rsid w:val="00B7675E"/>
    <w:rsid w:val="00B76C03"/>
    <w:rsid w:val="00B76EDD"/>
    <w:rsid w:val="00B76F2C"/>
    <w:rsid w:val="00B771FB"/>
    <w:rsid w:val="00B77DDD"/>
    <w:rsid w:val="00B80AA1"/>
    <w:rsid w:val="00B80D06"/>
    <w:rsid w:val="00B817C9"/>
    <w:rsid w:val="00B81D4C"/>
    <w:rsid w:val="00B824DD"/>
    <w:rsid w:val="00B82BD3"/>
    <w:rsid w:val="00B831BD"/>
    <w:rsid w:val="00B84919"/>
    <w:rsid w:val="00B84CB6"/>
    <w:rsid w:val="00B85541"/>
    <w:rsid w:val="00B85D29"/>
    <w:rsid w:val="00B90A6C"/>
    <w:rsid w:val="00B92A7F"/>
    <w:rsid w:val="00B93AFB"/>
    <w:rsid w:val="00B93D85"/>
    <w:rsid w:val="00B9596E"/>
    <w:rsid w:val="00B95C56"/>
    <w:rsid w:val="00B965CC"/>
    <w:rsid w:val="00B96E1C"/>
    <w:rsid w:val="00B97B93"/>
    <w:rsid w:val="00B97FC5"/>
    <w:rsid w:val="00BA01BC"/>
    <w:rsid w:val="00BA08DB"/>
    <w:rsid w:val="00BA0F57"/>
    <w:rsid w:val="00BA1BB4"/>
    <w:rsid w:val="00BA214E"/>
    <w:rsid w:val="00BA370E"/>
    <w:rsid w:val="00BA5E63"/>
    <w:rsid w:val="00BA77B1"/>
    <w:rsid w:val="00BA7BEB"/>
    <w:rsid w:val="00BB0CE1"/>
    <w:rsid w:val="00BB0E38"/>
    <w:rsid w:val="00BB1469"/>
    <w:rsid w:val="00BB1593"/>
    <w:rsid w:val="00BB1EAC"/>
    <w:rsid w:val="00BB276F"/>
    <w:rsid w:val="00BB47DB"/>
    <w:rsid w:val="00BB5CDF"/>
    <w:rsid w:val="00BB6696"/>
    <w:rsid w:val="00BC2978"/>
    <w:rsid w:val="00BC498A"/>
    <w:rsid w:val="00BC549D"/>
    <w:rsid w:val="00BC66D5"/>
    <w:rsid w:val="00BC6D19"/>
    <w:rsid w:val="00BD0619"/>
    <w:rsid w:val="00BD0B52"/>
    <w:rsid w:val="00BD0BAA"/>
    <w:rsid w:val="00BD3225"/>
    <w:rsid w:val="00BD3AC0"/>
    <w:rsid w:val="00BD42E6"/>
    <w:rsid w:val="00BD7049"/>
    <w:rsid w:val="00BD7D69"/>
    <w:rsid w:val="00BD7F88"/>
    <w:rsid w:val="00BE07C2"/>
    <w:rsid w:val="00BF0500"/>
    <w:rsid w:val="00BF2434"/>
    <w:rsid w:val="00BF298D"/>
    <w:rsid w:val="00BF3FE4"/>
    <w:rsid w:val="00BF4067"/>
    <w:rsid w:val="00BF4948"/>
    <w:rsid w:val="00BF49F3"/>
    <w:rsid w:val="00C0089B"/>
    <w:rsid w:val="00C01373"/>
    <w:rsid w:val="00C02896"/>
    <w:rsid w:val="00C03403"/>
    <w:rsid w:val="00C037AA"/>
    <w:rsid w:val="00C03B5E"/>
    <w:rsid w:val="00C06015"/>
    <w:rsid w:val="00C061D4"/>
    <w:rsid w:val="00C0723E"/>
    <w:rsid w:val="00C10970"/>
    <w:rsid w:val="00C13229"/>
    <w:rsid w:val="00C145BE"/>
    <w:rsid w:val="00C15E3C"/>
    <w:rsid w:val="00C16B42"/>
    <w:rsid w:val="00C1749D"/>
    <w:rsid w:val="00C20BA3"/>
    <w:rsid w:val="00C20E27"/>
    <w:rsid w:val="00C210E5"/>
    <w:rsid w:val="00C213C2"/>
    <w:rsid w:val="00C224B2"/>
    <w:rsid w:val="00C22963"/>
    <w:rsid w:val="00C316FB"/>
    <w:rsid w:val="00C31A29"/>
    <w:rsid w:val="00C335D2"/>
    <w:rsid w:val="00C33BEF"/>
    <w:rsid w:val="00C34A4E"/>
    <w:rsid w:val="00C35073"/>
    <w:rsid w:val="00C359C1"/>
    <w:rsid w:val="00C35DF2"/>
    <w:rsid w:val="00C37714"/>
    <w:rsid w:val="00C41671"/>
    <w:rsid w:val="00C4226D"/>
    <w:rsid w:val="00C43224"/>
    <w:rsid w:val="00C438D0"/>
    <w:rsid w:val="00C44298"/>
    <w:rsid w:val="00C45002"/>
    <w:rsid w:val="00C45E8A"/>
    <w:rsid w:val="00C4738D"/>
    <w:rsid w:val="00C47DDC"/>
    <w:rsid w:val="00C5006E"/>
    <w:rsid w:val="00C51753"/>
    <w:rsid w:val="00C5201A"/>
    <w:rsid w:val="00C532A8"/>
    <w:rsid w:val="00C54F88"/>
    <w:rsid w:val="00C55EFE"/>
    <w:rsid w:val="00C56190"/>
    <w:rsid w:val="00C565FE"/>
    <w:rsid w:val="00C56AB0"/>
    <w:rsid w:val="00C57C69"/>
    <w:rsid w:val="00C60EF7"/>
    <w:rsid w:val="00C61888"/>
    <w:rsid w:val="00C61F4E"/>
    <w:rsid w:val="00C62099"/>
    <w:rsid w:val="00C623FA"/>
    <w:rsid w:val="00C62521"/>
    <w:rsid w:val="00C63245"/>
    <w:rsid w:val="00C6586B"/>
    <w:rsid w:val="00C66EEC"/>
    <w:rsid w:val="00C674AA"/>
    <w:rsid w:val="00C67555"/>
    <w:rsid w:val="00C7231C"/>
    <w:rsid w:val="00C729FE"/>
    <w:rsid w:val="00C73235"/>
    <w:rsid w:val="00C73E9D"/>
    <w:rsid w:val="00C74627"/>
    <w:rsid w:val="00C74CC1"/>
    <w:rsid w:val="00C75BEE"/>
    <w:rsid w:val="00C75D28"/>
    <w:rsid w:val="00C76878"/>
    <w:rsid w:val="00C76AFD"/>
    <w:rsid w:val="00C76C39"/>
    <w:rsid w:val="00C81A77"/>
    <w:rsid w:val="00C83C92"/>
    <w:rsid w:val="00C83E53"/>
    <w:rsid w:val="00C84216"/>
    <w:rsid w:val="00C851A2"/>
    <w:rsid w:val="00C85CF0"/>
    <w:rsid w:val="00C87500"/>
    <w:rsid w:val="00C910B5"/>
    <w:rsid w:val="00C918AA"/>
    <w:rsid w:val="00C92BB1"/>
    <w:rsid w:val="00C92EF6"/>
    <w:rsid w:val="00C933C6"/>
    <w:rsid w:val="00C93F97"/>
    <w:rsid w:val="00C951DC"/>
    <w:rsid w:val="00C9597E"/>
    <w:rsid w:val="00C978EF"/>
    <w:rsid w:val="00C97D8F"/>
    <w:rsid w:val="00CA2015"/>
    <w:rsid w:val="00CA27ED"/>
    <w:rsid w:val="00CA2B64"/>
    <w:rsid w:val="00CA35C9"/>
    <w:rsid w:val="00CA3C1D"/>
    <w:rsid w:val="00CA41CC"/>
    <w:rsid w:val="00CA520E"/>
    <w:rsid w:val="00CA657F"/>
    <w:rsid w:val="00CA7727"/>
    <w:rsid w:val="00CA7CE3"/>
    <w:rsid w:val="00CB152F"/>
    <w:rsid w:val="00CB1AD8"/>
    <w:rsid w:val="00CB1DED"/>
    <w:rsid w:val="00CB1F01"/>
    <w:rsid w:val="00CB21C1"/>
    <w:rsid w:val="00CB32B7"/>
    <w:rsid w:val="00CB37F6"/>
    <w:rsid w:val="00CB3A03"/>
    <w:rsid w:val="00CB45DD"/>
    <w:rsid w:val="00CB622D"/>
    <w:rsid w:val="00CC0A6F"/>
    <w:rsid w:val="00CC1925"/>
    <w:rsid w:val="00CC19EC"/>
    <w:rsid w:val="00CC1B23"/>
    <w:rsid w:val="00CC2DB9"/>
    <w:rsid w:val="00CC3335"/>
    <w:rsid w:val="00CC426F"/>
    <w:rsid w:val="00CC4C1D"/>
    <w:rsid w:val="00CC5A07"/>
    <w:rsid w:val="00CC5BED"/>
    <w:rsid w:val="00CC70B9"/>
    <w:rsid w:val="00CD10CB"/>
    <w:rsid w:val="00CD29D9"/>
    <w:rsid w:val="00CD38B2"/>
    <w:rsid w:val="00CD3BE0"/>
    <w:rsid w:val="00CD5A93"/>
    <w:rsid w:val="00CD5B50"/>
    <w:rsid w:val="00CE0762"/>
    <w:rsid w:val="00CE0C83"/>
    <w:rsid w:val="00CE18F9"/>
    <w:rsid w:val="00CE2143"/>
    <w:rsid w:val="00CE218E"/>
    <w:rsid w:val="00CE28EC"/>
    <w:rsid w:val="00CE2C3C"/>
    <w:rsid w:val="00CE2D1D"/>
    <w:rsid w:val="00CE479C"/>
    <w:rsid w:val="00CE707E"/>
    <w:rsid w:val="00CE751F"/>
    <w:rsid w:val="00CE7CEF"/>
    <w:rsid w:val="00CF053F"/>
    <w:rsid w:val="00CF13D4"/>
    <w:rsid w:val="00CF19EB"/>
    <w:rsid w:val="00CF1FD4"/>
    <w:rsid w:val="00CF2E3D"/>
    <w:rsid w:val="00CF3947"/>
    <w:rsid w:val="00CF444C"/>
    <w:rsid w:val="00CF7D8C"/>
    <w:rsid w:val="00CF7F12"/>
    <w:rsid w:val="00D00845"/>
    <w:rsid w:val="00D018E0"/>
    <w:rsid w:val="00D01C2E"/>
    <w:rsid w:val="00D02515"/>
    <w:rsid w:val="00D04E59"/>
    <w:rsid w:val="00D05B20"/>
    <w:rsid w:val="00D05F55"/>
    <w:rsid w:val="00D06798"/>
    <w:rsid w:val="00D074A1"/>
    <w:rsid w:val="00D1134C"/>
    <w:rsid w:val="00D13E8D"/>
    <w:rsid w:val="00D142DA"/>
    <w:rsid w:val="00D14C6E"/>
    <w:rsid w:val="00D16CD4"/>
    <w:rsid w:val="00D207F3"/>
    <w:rsid w:val="00D20BCA"/>
    <w:rsid w:val="00D20F3E"/>
    <w:rsid w:val="00D21738"/>
    <w:rsid w:val="00D22703"/>
    <w:rsid w:val="00D22E0A"/>
    <w:rsid w:val="00D24419"/>
    <w:rsid w:val="00D258FA"/>
    <w:rsid w:val="00D25C5A"/>
    <w:rsid w:val="00D2660A"/>
    <w:rsid w:val="00D31DA7"/>
    <w:rsid w:val="00D33163"/>
    <w:rsid w:val="00D341D2"/>
    <w:rsid w:val="00D34B35"/>
    <w:rsid w:val="00D3527D"/>
    <w:rsid w:val="00D37DCC"/>
    <w:rsid w:val="00D4024C"/>
    <w:rsid w:val="00D405B6"/>
    <w:rsid w:val="00D41F33"/>
    <w:rsid w:val="00D43696"/>
    <w:rsid w:val="00D44DB9"/>
    <w:rsid w:val="00D452AE"/>
    <w:rsid w:val="00D453A0"/>
    <w:rsid w:val="00D4656E"/>
    <w:rsid w:val="00D46F51"/>
    <w:rsid w:val="00D51AB1"/>
    <w:rsid w:val="00D5218E"/>
    <w:rsid w:val="00D524D6"/>
    <w:rsid w:val="00D54D4D"/>
    <w:rsid w:val="00D5583C"/>
    <w:rsid w:val="00D56C6F"/>
    <w:rsid w:val="00D5700B"/>
    <w:rsid w:val="00D616DD"/>
    <w:rsid w:val="00D61803"/>
    <w:rsid w:val="00D63CD3"/>
    <w:rsid w:val="00D65842"/>
    <w:rsid w:val="00D67DA2"/>
    <w:rsid w:val="00D71132"/>
    <w:rsid w:val="00D712DB"/>
    <w:rsid w:val="00D74827"/>
    <w:rsid w:val="00D749BE"/>
    <w:rsid w:val="00D75FF8"/>
    <w:rsid w:val="00D7680C"/>
    <w:rsid w:val="00D774CD"/>
    <w:rsid w:val="00D80C6E"/>
    <w:rsid w:val="00D826D7"/>
    <w:rsid w:val="00D82818"/>
    <w:rsid w:val="00D82D23"/>
    <w:rsid w:val="00D83A5C"/>
    <w:rsid w:val="00D84CF7"/>
    <w:rsid w:val="00D86CF8"/>
    <w:rsid w:val="00D9069A"/>
    <w:rsid w:val="00D920D7"/>
    <w:rsid w:val="00D96F1B"/>
    <w:rsid w:val="00D9719C"/>
    <w:rsid w:val="00DA060A"/>
    <w:rsid w:val="00DA10E5"/>
    <w:rsid w:val="00DA345F"/>
    <w:rsid w:val="00DA34A9"/>
    <w:rsid w:val="00DA4BE0"/>
    <w:rsid w:val="00DA7CCF"/>
    <w:rsid w:val="00DA7FF9"/>
    <w:rsid w:val="00DB0923"/>
    <w:rsid w:val="00DB118F"/>
    <w:rsid w:val="00DB1C28"/>
    <w:rsid w:val="00DB25F3"/>
    <w:rsid w:val="00DB35DB"/>
    <w:rsid w:val="00DB4612"/>
    <w:rsid w:val="00DB4788"/>
    <w:rsid w:val="00DB496E"/>
    <w:rsid w:val="00DB4DA0"/>
    <w:rsid w:val="00DB721E"/>
    <w:rsid w:val="00DC1526"/>
    <w:rsid w:val="00DC178F"/>
    <w:rsid w:val="00DC29D2"/>
    <w:rsid w:val="00DC34EE"/>
    <w:rsid w:val="00DC48A3"/>
    <w:rsid w:val="00DC5E41"/>
    <w:rsid w:val="00DD1498"/>
    <w:rsid w:val="00DD2834"/>
    <w:rsid w:val="00DD3770"/>
    <w:rsid w:val="00DD3B72"/>
    <w:rsid w:val="00DD3CF4"/>
    <w:rsid w:val="00DD3FAD"/>
    <w:rsid w:val="00DD4172"/>
    <w:rsid w:val="00DD47AC"/>
    <w:rsid w:val="00DD4867"/>
    <w:rsid w:val="00DD4DA0"/>
    <w:rsid w:val="00DD50C5"/>
    <w:rsid w:val="00DD6811"/>
    <w:rsid w:val="00DD7142"/>
    <w:rsid w:val="00DD7750"/>
    <w:rsid w:val="00DE0C5E"/>
    <w:rsid w:val="00DE12DE"/>
    <w:rsid w:val="00DE176F"/>
    <w:rsid w:val="00DE28CC"/>
    <w:rsid w:val="00DE2B7E"/>
    <w:rsid w:val="00DE2E83"/>
    <w:rsid w:val="00DE3520"/>
    <w:rsid w:val="00DE430B"/>
    <w:rsid w:val="00DE4DA2"/>
    <w:rsid w:val="00DE50F1"/>
    <w:rsid w:val="00DE5201"/>
    <w:rsid w:val="00DE6A93"/>
    <w:rsid w:val="00DE708C"/>
    <w:rsid w:val="00DE7362"/>
    <w:rsid w:val="00DE7BA3"/>
    <w:rsid w:val="00DE7DA1"/>
    <w:rsid w:val="00DF3A38"/>
    <w:rsid w:val="00DF3FE7"/>
    <w:rsid w:val="00DF56C5"/>
    <w:rsid w:val="00DF5C22"/>
    <w:rsid w:val="00DF7394"/>
    <w:rsid w:val="00E01003"/>
    <w:rsid w:val="00E010A0"/>
    <w:rsid w:val="00E010C6"/>
    <w:rsid w:val="00E01442"/>
    <w:rsid w:val="00E01962"/>
    <w:rsid w:val="00E01BD6"/>
    <w:rsid w:val="00E01DEF"/>
    <w:rsid w:val="00E01EBB"/>
    <w:rsid w:val="00E05BC8"/>
    <w:rsid w:val="00E05EF4"/>
    <w:rsid w:val="00E07C1D"/>
    <w:rsid w:val="00E07FBC"/>
    <w:rsid w:val="00E10D2E"/>
    <w:rsid w:val="00E110C5"/>
    <w:rsid w:val="00E11480"/>
    <w:rsid w:val="00E11862"/>
    <w:rsid w:val="00E11B4B"/>
    <w:rsid w:val="00E11EBC"/>
    <w:rsid w:val="00E14E8B"/>
    <w:rsid w:val="00E16DEB"/>
    <w:rsid w:val="00E17E92"/>
    <w:rsid w:val="00E21A39"/>
    <w:rsid w:val="00E24841"/>
    <w:rsid w:val="00E25523"/>
    <w:rsid w:val="00E25694"/>
    <w:rsid w:val="00E25747"/>
    <w:rsid w:val="00E25D23"/>
    <w:rsid w:val="00E26649"/>
    <w:rsid w:val="00E278A8"/>
    <w:rsid w:val="00E30BC5"/>
    <w:rsid w:val="00E333AC"/>
    <w:rsid w:val="00E34DFC"/>
    <w:rsid w:val="00E35C36"/>
    <w:rsid w:val="00E3628D"/>
    <w:rsid w:val="00E37E4F"/>
    <w:rsid w:val="00E40246"/>
    <w:rsid w:val="00E4116D"/>
    <w:rsid w:val="00E4144D"/>
    <w:rsid w:val="00E41D44"/>
    <w:rsid w:val="00E42128"/>
    <w:rsid w:val="00E430C8"/>
    <w:rsid w:val="00E431BA"/>
    <w:rsid w:val="00E443FE"/>
    <w:rsid w:val="00E45471"/>
    <w:rsid w:val="00E46242"/>
    <w:rsid w:val="00E466E3"/>
    <w:rsid w:val="00E46ECF"/>
    <w:rsid w:val="00E476A2"/>
    <w:rsid w:val="00E50354"/>
    <w:rsid w:val="00E50A2A"/>
    <w:rsid w:val="00E51D11"/>
    <w:rsid w:val="00E52DBC"/>
    <w:rsid w:val="00E541EF"/>
    <w:rsid w:val="00E5618C"/>
    <w:rsid w:val="00E565BA"/>
    <w:rsid w:val="00E567C0"/>
    <w:rsid w:val="00E56FD9"/>
    <w:rsid w:val="00E57111"/>
    <w:rsid w:val="00E576EB"/>
    <w:rsid w:val="00E57FC4"/>
    <w:rsid w:val="00E60344"/>
    <w:rsid w:val="00E60F7D"/>
    <w:rsid w:val="00E6120C"/>
    <w:rsid w:val="00E615CB"/>
    <w:rsid w:val="00E627BB"/>
    <w:rsid w:val="00E64532"/>
    <w:rsid w:val="00E66378"/>
    <w:rsid w:val="00E670F0"/>
    <w:rsid w:val="00E74146"/>
    <w:rsid w:val="00E753B6"/>
    <w:rsid w:val="00E77749"/>
    <w:rsid w:val="00E77981"/>
    <w:rsid w:val="00E801E2"/>
    <w:rsid w:val="00E808A4"/>
    <w:rsid w:val="00E81BA3"/>
    <w:rsid w:val="00E83542"/>
    <w:rsid w:val="00E8379C"/>
    <w:rsid w:val="00E83EBB"/>
    <w:rsid w:val="00E86D9A"/>
    <w:rsid w:val="00E93740"/>
    <w:rsid w:val="00E93F38"/>
    <w:rsid w:val="00E940EE"/>
    <w:rsid w:val="00E94402"/>
    <w:rsid w:val="00E969D8"/>
    <w:rsid w:val="00EA0F0A"/>
    <w:rsid w:val="00EA3C09"/>
    <w:rsid w:val="00EA74BB"/>
    <w:rsid w:val="00EB05BA"/>
    <w:rsid w:val="00EB2180"/>
    <w:rsid w:val="00EB36CA"/>
    <w:rsid w:val="00EB6501"/>
    <w:rsid w:val="00EB6B93"/>
    <w:rsid w:val="00EC1C9A"/>
    <w:rsid w:val="00EC3B7A"/>
    <w:rsid w:val="00EC3B8F"/>
    <w:rsid w:val="00EC54C4"/>
    <w:rsid w:val="00EC6165"/>
    <w:rsid w:val="00EC62D9"/>
    <w:rsid w:val="00EC6527"/>
    <w:rsid w:val="00EC659E"/>
    <w:rsid w:val="00EC6621"/>
    <w:rsid w:val="00EC66CD"/>
    <w:rsid w:val="00EC6EFA"/>
    <w:rsid w:val="00ED0354"/>
    <w:rsid w:val="00ED3E9E"/>
    <w:rsid w:val="00ED58F6"/>
    <w:rsid w:val="00ED647F"/>
    <w:rsid w:val="00ED7CA9"/>
    <w:rsid w:val="00EE19C0"/>
    <w:rsid w:val="00EE2143"/>
    <w:rsid w:val="00EE2407"/>
    <w:rsid w:val="00EE2826"/>
    <w:rsid w:val="00EE2CFA"/>
    <w:rsid w:val="00EE3591"/>
    <w:rsid w:val="00EE3F4E"/>
    <w:rsid w:val="00EE456D"/>
    <w:rsid w:val="00EE66B0"/>
    <w:rsid w:val="00EE6FB5"/>
    <w:rsid w:val="00EF0717"/>
    <w:rsid w:val="00EF0EA3"/>
    <w:rsid w:val="00EF0F2B"/>
    <w:rsid w:val="00EF13DA"/>
    <w:rsid w:val="00EF223F"/>
    <w:rsid w:val="00EF3535"/>
    <w:rsid w:val="00EF36C6"/>
    <w:rsid w:val="00EF3C89"/>
    <w:rsid w:val="00EF43B0"/>
    <w:rsid w:val="00EF4B13"/>
    <w:rsid w:val="00EF5929"/>
    <w:rsid w:val="00EF6B47"/>
    <w:rsid w:val="00EF6CFE"/>
    <w:rsid w:val="00F021E9"/>
    <w:rsid w:val="00F03518"/>
    <w:rsid w:val="00F03597"/>
    <w:rsid w:val="00F04170"/>
    <w:rsid w:val="00F05504"/>
    <w:rsid w:val="00F0602F"/>
    <w:rsid w:val="00F06B17"/>
    <w:rsid w:val="00F06F2B"/>
    <w:rsid w:val="00F06F6C"/>
    <w:rsid w:val="00F07FB6"/>
    <w:rsid w:val="00F1005E"/>
    <w:rsid w:val="00F10A3C"/>
    <w:rsid w:val="00F115D7"/>
    <w:rsid w:val="00F13D1E"/>
    <w:rsid w:val="00F14617"/>
    <w:rsid w:val="00F15342"/>
    <w:rsid w:val="00F15FF3"/>
    <w:rsid w:val="00F164D8"/>
    <w:rsid w:val="00F1670D"/>
    <w:rsid w:val="00F16A34"/>
    <w:rsid w:val="00F20BBE"/>
    <w:rsid w:val="00F22653"/>
    <w:rsid w:val="00F22A95"/>
    <w:rsid w:val="00F22ACF"/>
    <w:rsid w:val="00F23BCF"/>
    <w:rsid w:val="00F23C89"/>
    <w:rsid w:val="00F2534A"/>
    <w:rsid w:val="00F274E1"/>
    <w:rsid w:val="00F304E7"/>
    <w:rsid w:val="00F311E8"/>
    <w:rsid w:val="00F31D8A"/>
    <w:rsid w:val="00F3600B"/>
    <w:rsid w:val="00F429C3"/>
    <w:rsid w:val="00F43546"/>
    <w:rsid w:val="00F45339"/>
    <w:rsid w:val="00F47450"/>
    <w:rsid w:val="00F50034"/>
    <w:rsid w:val="00F50994"/>
    <w:rsid w:val="00F5131D"/>
    <w:rsid w:val="00F51551"/>
    <w:rsid w:val="00F51D52"/>
    <w:rsid w:val="00F54241"/>
    <w:rsid w:val="00F60347"/>
    <w:rsid w:val="00F60F20"/>
    <w:rsid w:val="00F61E57"/>
    <w:rsid w:val="00F620F4"/>
    <w:rsid w:val="00F62894"/>
    <w:rsid w:val="00F63583"/>
    <w:rsid w:val="00F66CF3"/>
    <w:rsid w:val="00F712A4"/>
    <w:rsid w:val="00F71C18"/>
    <w:rsid w:val="00F71E47"/>
    <w:rsid w:val="00F739BD"/>
    <w:rsid w:val="00F74CAF"/>
    <w:rsid w:val="00F77419"/>
    <w:rsid w:val="00F80D1F"/>
    <w:rsid w:val="00F80EE5"/>
    <w:rsid w:val="00F85DB9"/>
    <w:rsid w:val="00F86169"/>
    <w:rsid w:val="00F8647C"/>
    <w:rsid w:val="00F866BE"/>
    <w:rsid w:val="00F91522"/>
    <w:rsid w:val="00F9227C"/>
    <w:rsid w:val="00F92812"/>
    <w:rsid w:val="00F92EC2"/>
    <w:rsid w:val="00F9362E"/>
    <w:rsid w:val="00F94999"/>
    <w:rsid w:val="00F964F0"/>
    <w:rsid w:val="00FA01F9"/>
    <w:rsid w:val="00FA0279"/>
    <w:rsid w:val="00FA0425"/>
    <w:rsid w:val="00FA06A3"/>
    <w:rsid w:val="00FA1112"/>
    <w:rsid w:val="00FA11A5"/>
    <w:rsid w:val="00FA2CC0"/>
    <w:rsid w:val="00FA2FE4"/>
    <w:rsid w:val="00FA304C"/>
    <w:rsid w:val="00FA39BB"/>
    <w:rsid w:val="00FA7927"/>
    <w:rsid w:val="00FB0440"/>
    <w:rsid w:val="00FB26A6"/>
    <w:rsid w:val="00FB2C8D"/>
    <w:rsid w:val="00FB3683"/>
    <w:rsid w:val="00FB463F"/>
    <w:rsid w:val="00FB471A"/>
    <w:rsid w:val="00FC0A9E"/>
    <w:rsid w:val="00FC1AA5"/>
    <w:rsid w:val="00FC42F7"/>
    <w:rsid w:val="00FC556F"/>
    <w:rsid w:val="00FC640A"/>
    <w:rsid w:val="00FC6662"/>
    <w:rsid w:val="00FD0FC8"/>
    <w:rsid w:val="00FD255F"/>
    <w:rsid w:val="00FD2CB9"/>
    <w:rsid w:val="00FD3AD3"/>
    <w:rsid w:val="00FD6AB4"/>
    <w:rsid w:val="00FD6E4B"/>
    <w:rsid w:val="00FD730C"/>
    <w:rsid w:val="00FD73C8"/>
    <w:rsid w:val="00FD7A27"/>
    <w:rsid w:val="00FD7DC0"/>
    <w:rsid w:val="00FE1883"/>
    <w:rsid w:val="00FE3AE3"/>
    <w:rsid w:val="00FE4008"/>
    <w:rsid w:val="00FE4B67"/>
    <w:rsid w:val="00FE5D5C"/>
    <w:rsid w:val="00FE7BC1"/>
    <w:rsid w:val="00FF0A01"/>
    <w:rsid w:val="00FF140B"/>
    <w:rsid w:val="00FF3734"/>
    <w:rsid w:val="00FF5F6B"/>
    <w:rsid w:val="00FF61E0"/>
    <w:rsid w:val="00FF6A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5:docId w15:val="{0FA17782-3302-4D99-AB7E-297FAD393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40153"/>
    <w:rPr>
      <w:rFonts w:ascii="Arial" w:hAnsi="Arial"/>
      <w:szCs w:val="24"/>
      <w:lang w:val="en-CA" w:eastAsia="en-CA"/>
    </w:rPr>
  </w:style>
  <w:style w:type="paragraph" w:styleId="Heading1">
    <w:name w:val="heading 1"/>
    <w:basedOn w:val="Normal"/>
    <w:next w:val="Normal"/>
    <w:link w:val="Heading1Char"/>
    <w:qFormat/>
    <w:rsid w:val="004240B0"/>
    <w:pPr>
      <w:keepNext/>
      <w:spacing w:before="240" w:after="60"/>
      <w:outlineLvl w:val="0"/>
    </w:pPr>
    <w:rPr>
      <w:rFonts w:cs="Arial"/>
      <w:b/>
      <w:bCs/>
      <w:color w:val="17365D" w:themeColor="text2" w:themeShade="BF"/>
      <w:kern w:val="32"/>
      <w:sz w:val="32"/>
      <w:szCs w:val="32"/>
    </w:rPr>
  </w:style>
  <w:style w:type="paragraph" w:styleId="Heading2">
    <w:name w:val="heading 2"/>
    <w:basedOn w:val="Normal"/>
    <w:next w:val="Normal"/>
    <w:qFormat/>
    <w:rsid w:val="004240B0"/>
    <w:pPr>
      <w:keepNext/>
      <w:spacing w:before="240" w:after="60"/>
      <w:outlineLvl w:val="1"/>
    </w:pPr>
    <w:rPr>
      <w:rFonts w:cs="Arial"/>
      <w:b/>
      <w:bCs/>
      <w:iCs/>
      <w:color w:val="17365D" w:themeColor="text2" w:themeShade="BF"/>
      <w:sz w:val="28"/>
      <w:szCs w:val="28"/>
    </w:rPr>
  </w:style>
  <w:style w:type="paragraph" w:styleId="Heading3">
    <w:name w:val="heading 3"/>
    <w:basedOn w:val="Normal"/>
    <w:next w:val="Normal"/>
    <w:qFormat/>
    <w:rsid w:val="00C75BEE"/>
    <w:pPr>
      <w:keepNext/>
      <w:spacing w:before="240" w:after="60"/>
      <w:outlineLvl w:val="2"/>
    </w:pPr>
    <w:rPr>
      <w:rFonts w:cs="Arial"/>
      <w:b/>
      <w:bCs/>
      <w:color w:val="17365D" w:themeColor="text2"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ricon Table 2"/>
    <w:basedOn w:val="TableNormal"/>
    <w:rsid w:val="00DD1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lCapsHeadingChar">
    <w:name w:val="All Caps Heading Char"/>
    <w:basedOn w:val="Normal"/>
    <w:link w:val="AllCapsHeadingCharChar"/>
    <w:rsid w:val="003A6210"/>
    <w:pPr>
      <w:spacing w:before="120" w:after="120"/>
    </w:pPr>
    <w:rPr>
      <w:b/>
      <w:caps/>
      <w:color w:val="808080"/>
      <w:spacing w:val="4"/>
      <w:sz w:val="14"/>
      <w:szCs w:val="16"/>
      <w:lang w:val="en-US" w:eastAsia="en-US"/>
    </w:rPr>
  </w:style>
  <w:style w:type="character" w:customStyle="1" w:styleId="AllCapsHeadingCharChar">
    <w:name w:val="All Caps Heading Char Char"/>
    <w:link w:val="AllCapsHeadingChar"/>
    <w:rsid w:val="003A6210"/>
    <w:rPr>
      <w:rFonts w:ascii="Arial" w:hAnsi="Arial"/>
      <w:b/>
      <w:caps/>
      <w:color w:val="808080"/>
      <w:spacing w:val="4"/>
      <w:sz w:val="14"/>
      <w:szCs w:val="16"/>
      <w:lang w:val="en-US" w:eastAsia="en-US" w:bidi="ar-SA"/>
    </w:rPr>
  </w:style>
  <w:style w:type="paragraph" w:styleId="Header">
    <w:name w:val="header"/>
    <w:basedOn w:val="Normal"/>
    <w:rsid w:val="003802DA"/>
    <w:pPr>
      <w:tabs>
        <w:tab w:val="center" w:pos="4320"/>
        <w:tab w:val="right" w:pos="8640"/>
      </w:tabs>
    </w:pPr>
  </w:style>
  <w:style w:type="paragraph" w:styleId="Footer">
    <w:name w:val="footer"/>
    <w:basedOn w:val="Normal"/>
    <w:rsid w:val="003802DA"/>
    <w:pPr>
      <w:tabs>
        <w:tab w:val="center" w:pos="4320"/>
        <w:tab w:val="right" w:pos="8640"/>
      </w:tabs>
    </w:pPr>
  </w:style>
  <w:style w:type="character" w:styleId="PageNumber">
    <w:name w:val="page number"/>
    <w:basedOn w:val="DefaultParagraphFont"/>
    <w:rsid w:val="003802DA"/>
  </w:style>
  <w:style w:type="paragraph" w:customStyle="1" w:styleId="TableText-Medium">
    <w:name w:val="Table Text - Medium"/>
    <w:basedOn w:val="Normal"/>
    <w:rsid w:val="00E01962"/>
    <w:pPr>
      <w:framePr w:wrap="around" w:hAnchor="text" w:yAlign="top"/>
      <w:spacing w:before="20" w:after="20"/>
    </w:pPr>
    <w:rPr>
      <w:szCs w:val="20"/>
      <w:lang w:val="en-US" w:eastAsia="en-US"/>
    </w:rPr>
  </w:style>
  <w:style w:type="paragraph" w:customStyle="1" w:styleId="TableHeading">
    <w:name w:val="Table Heading"/>
    <w:basedOn w:val="Normal"/>
    <w:rsid w:val="00E01962"/>
    <w:pPr>
      <w:spacing w:before="20" w:after="20"/>
      <w:jc w:val="center"/>
    </w:pPr>
    <w:rPr>
      <w:b/>
      <w:sz w:val="22"/>
      <w:szCs w:val="22"/>
      <w:lang w:val="en-US" w:eastAsia="en-US"/>
    </w:rPr>
  </w:style>
  <w:style w:type="paragraph" w:customStyle="1" w:styleId="GanttheadTableText">
    <w:name w:val="Gantthead Table Text"/>
    <w:basedOn w:val="Normal"/>
    <w:link w:val="GanttheadTableTextChar"/>
    <w:rsid w:val="00E01962"/>
    <w:rPr>
      <w:rFonts w:ascii="Times" w:hAnsi="Times"/>
      <w:lang w:val="en-US" w:eastAsia="en-US"/>
    </w:rPr>
  </w:style>
  <w:style w:type="character" w:customStyle="1" w:styleId="GanttheadTableTextChar">
    <w:name w:val="Gantthead Table Text Char"/>
    <w:link w:val="GanttheadTableText"/>
    <w:rsid w:val="00E01962"/>
    <w:rPr>
      <w:rFonts w:ascii="Times" w:hAnsi="Times"/>
      <w:sz w:val="24"/>
      <w:szCs w:val="24"/>
      <w:lang w:val="en-US" w:eastAsia="en-US" w:bidi="ar-SA"/>
    </w:rPr>
  </w:style>
  <w:style w:type="paragraph" w:customStyle="1" w:styleId="BodyContent">
    <w:name w:val="Body Content"/>
    <w:basedOn w:val="Normal"/>
    <w:rsid w:val="001711CB"/>
    <w:pPr>
      <w:spacing w:before="40" w:after="40"/>
    </w:pPr>
    <w:rPr>
      <w:rFonts w:cs="Arial"/>
      <w:sz w:val="18"/>
      <w:szCs w:val="20"/>
      <w:lang w:val="en-US" w:eastAsia="en-US"/>
    </w:rPr>
  </w:style>
  <w:style w:type="paragraph" w:customStyle="1" w:styleId="MyText">
    <w:name w:val="My Text"/>
    <w:basedOn w:val="Normal"/>
    <w:link w:val="MyTextChar"/>
    <w:rsid w:val="0020737E"/>
    <w:pPr>
      <w:jc w:val="both"/>
    </w:pPr>
    <w:rPr>
      <w:lang w:val="en-US" w:eastAsia="en-US"/>
    </w:rPr>
  </w:style>
  <w:style w:type="character" w:customStyle="1" w:styleId="MyTextChar">
    <w:name w:val="My Text Char"/>
    <w:link w:val="MyText"/>
    <w:rsid w:val="0020737E"/>
    <w:rPr>
      <w:rFonts w:ascii="Arial" w:hAnsi="Arial"/>
      <w:szCs w:val="24"/>
      <w:lang w:val="en-US" w:eastAsia="en-US" w:bidi="ar-SA"/>
    </w:rPr>
  </w:style>
  <w:style w:type="character" w:styleId="CommentReference">
    <w:name w:val="annotation reference"/>
    <w:semiHidden/>
    <w:rsid w:val="009711A4"/>
    <w:rPr>
      <w:sz w:val="16"/>
      <w:szCs w:val="16"/>
    </w:rPr>
  </w:style>
  <w:style w:type="paragraph" w:styleId="CommentText">
    <w:name w:val="annotation text"/>
    <w:basedOn w:val="Normal"/>
    <w:semiHidden/>
    <w:rsid w:val="009711A4"/>
    <w:rPr>
      <w:szCs w:val="20"/>
    </w:rPr>
  </w:style>
  <w:style w:type="paragraph" w:styleId="CommentSubject">
    <w:name w:val="annotation subject"/>
    <w:basedOn w:val="CommentText"/>
    <w:next w:val="CommentText"/>
    <w:semiHidden/>
    <w:rsid w:val="009711A4"/>
    <w:rPr>
      <w:b/>
      <w:bCs/>
    </w:rPr>
  </w:style>
  <w:style w:type="paragraph" w:styleId="BalloonText">
    <w:name w:val="Balloon Text"/>
    <w:basedOn w:val="Normal"/>
    <w:semiHidden/>
    <w:rsid w:val="009711A4"/>
    <w:rPr>
      <w:rFonts w:ascii="Tahoma" w:hAnsi="Tahoma" w:cs="Tahoma"/>
      <w:sz w:val="16"/>
      <w:szCs w:val="16"/>
    </w:rPr>
  </w:style>
  <w:style w:type="paragraph" w:styleId="z-TopofForm">
    <w:name w:val="HTML Top of Form"/>
    <w:basedOn w:val="Normal"/>
    <w:next w:val="Normal"/>
    <w:hidden/>
    <w:rsid w:val="002D0155"/>
    <w:pPr>
      <w:pBdr>
        <w:bottom w:val="single" w:sz="6" w:space="1" w:color="auto"/>
      </w:pBdr>
      <w:jc w:val="center"/>
    </w:pPr>
    <w:rPr>
      <w:rFonts w:cs="Arial"/>
      <w:vanish/>
      <w:sz w:val="16"/>
      <w:szCs w:val="16"/>
    </w:rPr>
  </w:style>
  <w:style w:type="paragraph" w:styleId="z-BottomofForm">
    <w:name w:val="HTML Bottom of Form"/>
    <w:basedOn w:val="Normal"/>
    <w:next w:val="Normal"/>
    <w:hidden/>
    <w:rsid w:val="002D0155"/>
    <w:pPr>
      <w:pBdr>
        <w:top w:val="single" w:sz="6" w:space="1" w:color="auto"/>
      </w:pBdr>
      <w:jc w:val="center"/>
    </w:pPr>
    <w:rPr>
      <w:rFonts w:cs="Arial"/>
      <w:vanish/>
      <w:sz w:val="16"/>
      <w:szCs w:val="16"/>
    </w:rPr>
  </w:style>
  <w:style w:type="paragraph" w:styleId="BodyText">
    <w:name w:val="Body Text"/>
    <w:basedOn w:val="Normal"/>
    <w:rsid w:val="006D52A1"/>
    <w:pPr>
      <w:spacing w:after="120"/>
    </w:pPr>
  </w:style>
  <w:style w:type="paragraph" w:styleId="FootnoteText">
    <w:name w:val="footnote text"/>
    <w:basedOn w:val="Normal"/>
    <w:link w:val="FootnoteTextChar"/>
    <w:semiHidden/>
    <w:rsid w:val="00217891"/>
    <w:rPr>
      <w:szCs w:val="20"/>
      <w:lang w:val="en-US" w:eastAsia="en-US"/>
    </w:rPr>
  </w:style>
  <w:style w:type="character" w:styleId="FootnoteReference">
    <w:name w:val="footnote reference"/>
    <w:semiHidden/>
    <w:rsid w:val="00217891"/>
    <w:rPr>
      <w:vertAlign w:val="superscript"/>
    </w:rPr>
  </w:style>
  <w:style w:type="paragraph" w:customStyle="1" w:styleId="RequirementsLevel2Text">
    <w:name w:val="Requirements Level 2 Text"/>
    <w:basedOn w:val="Normal"/>
    <w:link w:val="RequirementsLevel2TextChar"/>
    <w:rsid w:val="003953FC"/>
    <w:pPr>
      <w:autoSpaceDE w:val="0"/>
      <w:autoSpaceDN w:val="0"/>
      <w:adjustRightInd w:val="0"/>
      <w:spacing w:before="120" w:after="120"/>
      <w:ind w:left="1728" w:hanging="720"/>
    </w:pPr>
    <w:rPr>
      <w:rFonts w:cs="Arial"/>
      <w:sz w:val="22"/>
      <w:lang w:val="en-US" w:eastAsia="en-US"/>
    </w:rPr>
  </w:style>
  <w:style w:type="paragraph" w:customStyle="1" w:styleId="RequirementsLevel1Text">
    <w:name w:val="Requirements Level 1 Text"/>
    <w:basedOn w:val="Normal"/>
    <w:rsid w:val="003953FC"/>
    <w:pPr>
      <w:autoSpaceDE w:val="0"/>
      <w:autoSpaceDN w:val="0"/>
      <w:adjustRightInd w:val="0"/>
      <w:ind w:left="979" w:hanging="547"/>
    </w:pPr>
    <w:rPr>
      <w:rFonts w:cs="Arial"/>
      <w:sz w:val="22"/>
      <w:lang w:val="en-US" w:eastAsia="en-US"/>
    </w:rPr>
  </w:style>
  <w:style w:type="paragraph" w:customStyle="1" w:styleId="BulletIndent2">
    <w:name w:val="Bullet Indent 2"/>
    <w:basedOn w:val="Normal"/>
    <w:rsid w:val="003953FC"/>
    <w:pPr>
      <w:numPr>
        <w:numId w:val="1"/>
      </w:numPr>
      <w:tabs>
        <w:tab w:val="clear" w:pos="1980"/>
      </w:tabs>
      <w:spacing w:before="120" w:after="120"/>
      <w:ind w:left="2088"/>
    </w:pPr>
    <w:rPr>
      <w:rFonts w:cs="Arial"/>
      <w:sz w:val="22"/>
      <w:szCs w:val="22"/>
      <w:lang w:val="en-US" w:eastAsia="en-US"/>
    </w:rPr>
  </w:style>
  <w:style w:type="paragraph" w:customStyle="1" w:styleId="MeasuresLevel1Text">
    <w:name w:val="Measures Level 1 Text"/>
    <w:basedOn w:val="Header"/>
    <w:rsid w:val="00B37AB0"/>
    <w:pPr>
      <w:spacing w:before="120" w:after="120"/>
      <w:ind w:left="1152" w:hanging="720"/>
    </w:pPr>
    <w:rPr>
      <w:rFonts w:cs="Arial"/>
      <w:sz w:val="22"/>
      <w:szCs w:val="22"/>
      <w:lang w:val="en-US" w:eastAsia="en-US"/>
    </w:rPr>
  </w:style>
  <w:style w:type="paragraph" w:customStyle="1" w:styleId="BulletIndent">
    <w:name w:val="Bullet Indent"/>
    <w:basedOn w:val="BodyText"/>
    <w:rsid w:val="00D61803"/>
    <w:pPr>
      <w:numPr>
        <w:numId w:val="2"/>
      </w:numPr>
      <w:ind w:hanging="288"/>
    </w:pPr>
    <w:rPr>
      <w:bCs/>
      <w:sz w:val="22"/>
      <w:szCs w:val="22"/>
      <w:lang w:val="en-US" w:eastAsia="en-US"/>
    </w:rPr>
  </w:style>
  <w:style w:type="paragraph" w:customStyle="1" w:styleId="StyleBodyTextArial">
    <w:name w:val="Style Body Text + Arial"/>
    <w:basedOn w:val="BodyText"/>
    <w:link w:val="StyleBodyTextArialChar"/>
    <w:rsid w:val="00D61803"/>
    <w:pPr>
      <w:ind w:left="432" w:hanging="432"/>
    </w:pPr>
    <w:rPr>
      <w:sz w:val="22"/>
      <w:szCs w:val="22"/>
      <w:lang w:val="en-US" w:eastAsia="en-US"/>
    </w:rPr>
  </w:style>
  <w:style w:type="character" w:customStyle="1" w:styleId="StyleBodyTextArialChar">
    <w:name w:val="Style Body Text + Arial Char"/>
    <w:link w:val="StyleBodyTextArial"/>
    <w:rsid w:val="00D61803"/>
    <w:rPr>
      <w:rFonts w:ascii="Arial" w:hAnsi="Arial"/>
      <w:sz w:val="22"/>
      <w:szCs w:val="22"/>
      <w:lang w:val="en-US" w:eastAsia="en-US" w:bidi="ar-SA"/>
    </w:rPr>
  </w:style>
  <w:style w:type="character" w:customStyle="1" w:styleId="RequirementsLevel2TextChar">
    <w:name w:val="Requirements Level 2 Text Char"/>
    <w:link w:val="RequirementsLevel2Text"/>
    <w:rsid w:val="007D6656"/>
    <w:rPr>
      <w:rFonts w:ascii="Arial" w:hAnsi="Arial" w:cs="Arial"/>
      <w:sz w:val="22"/>
      <w:szCs w:val="24"/>
      <w:lang w:val="en-US" w:eastAsia="en-US" w:bidi="ar-SA"/>
    </w:rPr>
  </w:style>
  <w:style w:type="character" w:styleId="Hyperlink">
    <w:name w:val="Hyperlink"/>
    <w:rsid w:val="003B1E2B"/>
    <w:rPr>
      <w:color w:val="0000FF"/>
      <w:u w:val="single"/>
    </w:rPr>
  </w:style>
  <w:style w:type="paragraph" w:customStyle="1" w:styleId="Requirementslevel2Bullet">
    <w:name w:val="Requirements level 2 Bullet"/>
    <w:basedOn w:val="Normal"/>
    <w:link w:val="Requirementslevel2BulletChar"/>
    <w:rsid w:val="00D22E0A"/>
    <w:pPr>
      <w:numPr>
        <w:numId w:val="3"/>
      </w:numPr>
      <w:tabs>
        <w:tab w:val="left" w:pos="2016"/>
      </w:tabs>
      <w:spacing w:before="120" w:after="120"/>
    </w:pPr>
    <w:rPr>
      <w:rFonts w:cs="Arial"/>
      <w:sz w:val="22"/>
      <w:szCs w:val="22"/>
      <w:lang w:val="en-US" w:eastAsia="en-US"/>
    </w:rPr>
  </w:style>
  <w:style w:type="paragraph" w:styleId="Revision">
    <w:name w:val="Revision"/>
    <w:hidden/>
    <w:uiPriority w:val="99"/>
    <w:semiHidden/>
    <w:rsid w:val="005079BD"/>
    <w:rPr>
      <w:sz w:val="24"/>
      <w:szCs w:val="24"/>
      <w:lang w:val="en-CA" w:eastAsia="en-CA"/>
    </w:rPr>
  </w:style>
  <w:style w:type="character" w:styleId="Strong">
    <w:name w:val="Strong"/>
    <w:qFormat/>
    <w:rsid w:val="00442A30"/>
    <w:rPr>
      <w:b/>
      <w:bCs/>
    </w:rPr>
  </w:style>
  <w:style w:type="paragraph" w:customStyle="1" w:styleId="RSAWTableText">
    <w:name w:val="RSAW_TableText"/>
    <w:basedOn w:val="Normal"/>
    <w:link w:val="RSAWTableTextChar"/>
    <w:autoRedefine/>
    <w:rsid w:val="00FC6662"/>
    <w:rPr>
      <w:rFonts w:cs="Arial"/>
      <w:sz w:val="18"/>
      <w:szCs w:val="18"/>
    </w:rPr>
  </w:style>
  <w:style w:type="paragraph" w:styleId="Subtitle">
    <w:name w:val="Subtitle"/>
    <w:basedOn w:val="Normal"/>
    <w:next w:val="Normal"/>
    <w:link w:val="SubtitleChar"/>
    <w:qFormat/>
    <w:rsid w:val="00BD7049"/>
    <w:pPr>
      <w:spacing w:after="60"/>
      <w:jc w:val="center"/>
      <w:outlineLvl w:val="1"/>
    </w:pPr>
    <w:rPr>
      <w:rFonts w:asciiTheme="majorHAnsi" w:eastAsiaTheme="majorEastAsia" w:hAnsiTheme="majorHAnsi" w:cstheme="majorBidi"/>
      <w:sz w:val="24"/>
    </w:rPr>
  </w:style>
  <w:style w:type="character" w:customStyle="1" w:styleId="RSAWTableTextChar">
    <w:name w:val="RSAW_TableText Char"/>
    <w:basedOn w:val="DefaultParagraphFont"/>
    <w:link w:val="RSAWTableText"/>
    <w:rsid w:val="00FC6662"/>
    <w:rPr>
      <w:rFonts w:ascii="Arial" w:hAnsi="Arial" w:cs="Arial"/>
      <w:sz w:val="18"/>
      <w:szCs w:val="18"/>
      <w:lang w:val="en-CA" w:eastAsia="en-CA"/>
    </w:rPr>
  </w:style>
  <w:style w:type="character" w:customStyle="1" w:styleId="SubtitleChar">
    <w:name w:val="Subtitle Char"/>
    <w:basedOn w:val="DefaultParagraphFont"/>
    <w:link w:val="Subtitle"/>
    <w:rsid w:val="00BD7049"/>
    <w:rPr>
      <w:rFonts w:asciiTheme="majorHAnsi" w:eastAsiaTheme="majorEastAsia" w:hAnsiTheme="majorHAnsi" w:cstheme="majorBidi"/>
      <w:sz w:val="24"/>
      <w:szCs w:val="24"/>
      <w:lang w:val="en-CA" w:eastAsia="en-CA"/>
    </w:rPr>
  </w:style>
  <w:style w:type="paragraph" w:customStyle="1" w:styleId="RSAWTableNr">
    <w:name w:val="RSAW_TableNr."/>
    <w:basedOn w:val="ListNumber"/>
    <w:qFormat/>
    <w:rsid w:val="00562392"/>
    <w:pPr>
      <w:ind w:left="288" w:hanging="288"/>
    </w:pPr>
  </w:style>
  <w:style w:type="paragraph" w:styleId="ListNumber">
    <w:name w:val="List Number"/>
    <w:basedOn w:val="Normal"/>
    <w:link w:val="ListNumberChar"/>
    <w:autoRedefine/>
    <w:qFormat/>
    <w:rsid w:val="006E43BE"/>
    <w:pPr>
      <w:numPr>
        <w:numId w:val="52"/>
      </w:numPr>
      <w:spacing w:before="60" w:after="60"/>
      <w:contextualSpacing/>
    </w:pPr>
    <w:rPr>
      <w:sz w:val="18"/>
    </w:rPr>
  </w:style>
  <w:style w:type="paragraph" w:customStyle="1" w:styleId="FaxBodyText">
    <w:name w:val="Fax Body Text"/>
    <w:basedOn w:val="Normal"/>
    <w:qFormat/>
    <w:rsid w:val="001A431A"/>
    <w:pPr>
      <w:framePr w:hSpace="180" w:wrap="around" w:vAnchor="text" w:hAnchor="text" w:y="55"/>
    </w:pPr>
    <w:rPr>
      <w:rFonts w:asciiTheme="minorHAnsi" w:eastAsiaTheme="minorHAnsi" w:hAnsiTheme="minorHAnsi" w:cstheme="minorBidi"/>
      <w:sz w:val="18"/>
      <w:szCs w:val="22"/>
      <w:lang w:val="en-US" w:eastAsia="en-US"/>
    </w:rPr>
  </w:style>
  <w:style w:type="character" w:styleId="PlaceholderText">
    <w:name w:val="Placeholder Text"/>
    <w:basedOn w:val="DefaultParagraphFont"/>
    <w:uiPriority w:val="99"/>
    <w:semiHidden/>
    <w:rsid w:val="007F1680"/>
    <w:rPr>
      <w:color w:val="808080"/>
    </w:rPr>
  </w:style>
  <w:style w:type="paragraph" w:customStyle="1" w:styleId="RSAWReqMzrs">
    <w:name w:val="RSAW_Req_Mzrs"/>
    <w:basedOn w:val="RSAWTableText"/>
    <w:link w:val="RSAWReqMzrsChar"/>
    <w:qFormat/>
    <w:rsid w:val="008C0FFF"/>
  </w:style>
  <w:style w:type="paragraph" w:customStyle="1" w:styleId="RSAWEvSubmtext">
    <w:name w:val="RSAW_Ev_Subm_text"/>
    <w:basedOn w:val="Requirementslevel2Bullet"/>
    <w:link w:val="RSAWEvSubmtextChar"/>
    <w:qFormat/>
    <w:rsid w:val="008C0FFF"/>
    <w:pPr>
      <w:numPr>
        <w:numId w:val="0"/>
      </w:numPr>
      <w:tabs>
        <w:tab w:val="clear" w:pos="2016"/>
      </w:tabs>
      <w:spacing w:before="0" w:after="0"/>
    </w:pPr>
    <w:rPr>
      <w:sz w:val="18"/>
      <w:szCs w:val="18"/>
    </w:rPr>
  </w:style>
  <w:style w:type="character" w:customStyle="1" w:styleId="RSAWReqMzrsChar">
    <w:name w:val="RSAW_Req_Mzrs Char"/>
    <w:basedOn w:val="RSAWTableTextChar"/>
    <w:link w:val="RSAWReqMzrs"/>
    <w:rsid w:val="008C0FFF"/>
    <w:rPr>
      <w:rFonts w:ascii="Arial" w:hAnsi="Arial" w:cs="Arial"/>
      <w:sz w:val="18"/>
      <w:szCs w:val="18"/>
      <w:lang w:val="en-CA" w:eastAsia="en-CA"/>
    </w:rPr>
  </w:style>
  <w:style w:type="paragraph" w:customStyle="1" w:styleId="RSAWEv-Submlist">
    <w:name w:val="RSAW_Ev-Subm_list"/>
    <w:basedOn w:val="ListNumber"/>
    <w:link w:val="RSAWEv-SubmlistChar"/>
    <w:qFormat/>
    <w:rsid w:val="008C0FFF"/>
    <w:pPr>
      <w:spacing w:before="0" w:after="0"/>
      <w:ind w:left="340"/>
    </w:pPr>
  </w:style>
  <w:style w:type="character" w:customStyle="1" w:styleId="Requirementslevel2BulletChar">
    <w:name w:val="Requirements level 2 Bullet Char"/>
    <w:basedOn w:val="DefaultParagraphFont"/>
    <w:link w:val="Requirementslevel2Bullet"/>
    <w:rsid w:val="008C0FFF"/>
    <w:rPr>
      <w:rFonts w:ascii="Arial" w:hAnsi="Arial" w:cs="Arial"/>
      <w:sz w:val="22"/>
      <w:szCs w:val="22"/>
    </w:rPr>
  </w:style>
  <w:style w:type="character" w:customStyle="1" w:styleId="RSAWEvSubmtextChar">
    <w:name w:val="RSAW_Ev_Subm_text Char"/>
    <w:basedOn w:val="Requirementslevel2BulletChar"/>
    <w:link w:val="RSAWEvSubmtext"/>
    <w:rsid w:val="008C0FFF"/>
    <w:rPr>
      <w:rFonts w:ascii="Arial" w:hAnsi="Arial" w:cs="Arial"/>
      <w:sz w:val="18"/>
      <w:szCs w:val="18"/>
    </w:rPr>
  </w:style>
  <w:style w:type="paragraph" w:customStyle="1" w:styleId="RSAWEvDesc">
    <w:name w:val="RSAW_EvDesc"/>
    <w:basedOn w:val="Normal"/>
    <w:link w:val="RSAWEvDescChar"/>
    <w:qFormat/>
    <w:rsid w:val="008C0FFF"/>
    <w:rPr>
      <w:sz w:val="18"/>
    </w:rPr>
  </w:style>
  <w:style w:type="character" w:customStyle="1" w:styleId="ListNumberChar">
    <w:name w:val="List Number Char"/>
    <w:basedOn w:val="DefaultParagraphFont"/>
    <w:link w:val="ListNumber"/>
    <w:rsid w:val="006E43BE"/>
    <w:rPr>
      <w:rFonts w:ascii="Arial" w:hAnsi="Arial"/>
      <w:sz w:val="18"/>
      <w:szCs w:val="24"/>
      <w:lang w:val="en-CA" w:eastAsia="en-CA"/>
    </w:rPr>
  </w:style>
  <w:style w:type="character" w:customStyle="1" w:styleId="RSAWEv-SubmlistChar">
    <w:name w:val="RSAW_Ev-Subm_list Char"/>
    <w:basedOn w:val="ListNumberChar"/>
    <w:link w:val="RSAWEv-Submlist"/>
    <w:rsid w:val="008C0FFF"/>
    <w:rPr>
      <w:rFonts w:ascii="Arial" w:hAnsi="Arial"/>
      <w:sz w:val="18"/>
      <w:szCs w:val="24"/>
      <w:lang w:val="en-CA" w:eastAsia="en-CA"/>
    </w:rPr>
  </w:style>
  <w:style w:type="paragraph" w:customStyle="1" w:styleId="RSAWEv">
    <w:name w:val="RSAW_Ev"/>
    <w:basedOn w:val="Normal"/>
    <w:link w:val="RSAWEvChar"/>
    <w:qFormat/>
    <w:rsid w:val="008C0FFF"/>
    <w:rPr>
      <w:sz w:val="18"/>
    </w:rPr>
  </w:style>
  <w:style w:type="character" w:customStyle="1" w:styleId="RSAWEvDescChar">
    <w:name w:val="RSAW_EvDesc Char"/>
    <w:basedOn w:val="DefaultParagraphFont"/>
    <w:link w:val="RSAWEvDesc"/>
    <w:rsid w:val="008C0FFF"/>
    <w:rPr>
      <w:rFonts w:ascii="Arial" w:hAnsi="Arial"/>
      <w:sz w:val="18"/>
      <w:szCs w:val="24"/>
      <w:lang w:val="en-CA" w:eastAsia="en-CA"/>
    </w:rPr>
  </w:style>
  <w:style w:type="paragraph" w:customStyle="1" w:styleId="RSAWAuditorNotes">
    <w:name w:val="RSAW_AuditorNotes"/>
    <w:basedOn w:val="Normal"/>
    <w:link w:val="RSAWAuditorNotesChar"/>
    <w:qFormat/>
    <w:rsid w:val="008C0FFF"/>
    <w:rPr>
      <w:sz w:val="18"/>
    </w:rPr>
  </w:style>
  <w:style w:type="character" w:customStyle="1" w:styleId="RSAWEvChar">
    <w:name w:val="RSAW_Ev Char"/>
    <w:basedOn w:val="DefaultParagraphFont"/>
    <w:link w:val="RSAWEv"/>
    <w:rsid w:val="008C0FFF"/>
    <w:rPr>
      <w:rFonts w:ascii="Arial" w:hAnsi="Arial"/>
      <w:sz w:val="18"/>
      <w:szCs w:val="24"/>
      <w:lang w:val="en-CA" w:eastAsia="en-CA"/>
    </w:rPr>
  </w:style>
  <w:style w:type="paragraph" w:customStyle="1" w:styleId="RSAWAssessAppText">
    <w:name w:val="RSAW_AssessApp_Text"/>
    <w:basedOn w:val="Normal"/>
    <w:link w:val="RSAWAssessAppTextChar"/>
    <w:qFormat/>
    <w:rsid w:val="008C0FFF"/>
    <w:rPr>
      <w:sz w:val="18"/>
    </w:rPr>
  </w:style>
  <w:style w:type="character" w:customStyle="1" w:styleId="RSAWAuditorNotesChar">
    <w:name w:val="RSAW_AuditorNotes Char"/>
    <w:basedOn w:val="DefaultParagraphFont"/>
    <w:link w:val="RSAWAuditorNotes"/>
    <w:rsid w:val="008C0FFF"/>
    <w:rPr>
      <w:rFonts w:ascii="Arial" w:hAnsi="Arial"/>
      <w:sz w:val="18"/>
      <w:szCs w:val="24"/>
      <w:lang w:val="en-CA" w:eastAsia="en-CA"/>
    </w:rPr>
  </w:style>
  <w:style w:type="character" w:customStyle="1" w:styleId="RSAWAssessAppTextChar">
    <w:name w:val="RSAW_AssessApp_Text Char"/>
    <w:basedOn w:val="DefaultParagraphFont"/>
    <w:link w:val="RSAWAssessAppText"/>
    <w:rsid w:val="008C0FFF"/>
    <w:rPr>
      <w:rFonts w:ascii="Arial" w:hAnsi="Arial"/>
      <w:sz w:val="18"/>
      <w:szCs w:val="24"/>
      <w:lang w:val="en-CA" w:eastAsia="en-CA"/>
    </w:rPr>
  </w:style>
  <w:style w:type="paragraph" w:customStyle="1" w:styleId="RSAWFindings">
    <w:name w:val="RSAW_Findings"/>
    <w:basedOn w:val="Normal"/>
    <w:link w:val="RSAWFindingsChar"/>
    <w:qFormat/>
    <w:rsid w:val="006C45E5"/>
    <w:rPr>
      <w:szCs w:val="20"/>
    </w:rPr>
  </w:style>
  <w:style w:type="character" w:customStyle="1" w:styleId="RSAWFindingsChar">
    <w:name w:val="RSAW_Findings Char"/>
    <w:basedOn w:val="DefaultParagraphFont"/>
    <w:link w:val="RSAWFindings"/>
    <w:rsid w:val="006C45E5"/>
    <w:rPr>
      <w:rFonts w:ascii="Arial" w:hAnsi="Arial"/>
      <w:lang w:val="en-CA" w:eastAsia="en-CA"/>
    </w:rPr>
  </w:style>
  <w:style w:type="character" w:customStyle="1" w:styleId="Heading1Char">
    <w:name w:val="Heading 1 Char"/>
    <w:basedOn w:val="DefaultParagraphFont"/>
    <w:link w:val="Heading1"/>
    <w:rsid w:val="00440153"/>
    <w:rPr>
      <w:rFonts w:ascii="Arial" w:hAnsi="Arial" w:cs="Arial"/>
      <w:b/>
      <w:bCs/>
      <w:color w:val="17365D" w:themeColor="text2" w:themeShade="BF"/>
      <w:kern w:val="32"/>
      <w:sz w:val="32"/>
      <w:szCs w:val="32"/>
      <w:lang w:val="en-CA" w:eastAsia="en-CA"/>
    </w:rPr>
  </w:style>
  <w:style w:type="paragraph" w:styleId="ListParagraph">
    <w:name w:val="List Paragraph"/>
    <w:basedOn w:val="Normal"/>
    <w:uiPriority w:val="34"/>
    <w:qFormat/>
    <w:rsid w:val="00C35DF2"/>
    <w:pPr>
      <w:ind w:left="720"/>
      <w:contextualSpacing/>
    </w:pPr>
  </w:style>
  <w:style w:type="character" w:customStyle="1" w:styleId="FootnoteTextChar">
    <w:name w:val="Footnote Text Char"/>
    <w:basedOn w:val="DefaultParagraphFont"/>
    <w:link w:val="FootnoteText"/>
    <w:semiHidden/>
    <w:rsid w:val="0029597B"/>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1714095">
      <w:bodyDiv w:val="1"/>
      <w:marLeft w:val="0"/>
      <w:marRight w:val="0"/>
      <w:marTop w:val="0"/>
      <w:marBottom w:val="0"/>
      <w:divBdr>
        <w:top w:val="none" w:sz="0" w:space="0" w:color="auto"/>
        <w:left w:val="none" w:sz="0" w:space="0" w:color="auto"/>
        <w:bottom w:val="none" w:sz="0" w:space="0" w:color="auto"/>
        <w:right w:val="none" w:sz="0" w:space="0" w:color="auto"/>
      </w:divBdr>
    </w:div>
    <w:div w:id="182204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control" Target="activeX/activeX2.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control" Target="activeX/activeX1.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footer" Target="footer1.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C3E6CBE31F94CDB94BEFAAF8F09914A"/>
        <w:category>
          <w:name w:val="General"/>
          <w:gallery w:val="placeholder"/>
        </w:category>
        <w:types>
          <w:type w:val="bbPlcHdr"/>
        </w:types>
        <w:behaviors>
          <w:behavior w:val="content"/>
        </w:behaviors>
        <w:guid w:val="{F25EE8DD-C3D0-45E2-A45B-EAB6C9355BE6}"/>
      </w:docPartPr>
      <w:docPartBody>
        <w:p w:rsidR="007045D9" w:rsidRDefault="009D7C2C" w:rsidP="009D7C2C">
          <w:pPr>
            <w:pStyle w:val="DC3E6CBE31F94CDB94BEFAAF8F09914A42"/>
          </w:pPr>
          <w:r w:rsidRPr="00B1161F">
            <w:rPr>
              <w:rStyle w:val="RSAWFindingsChar"/>
              <w:color w:val="808080" w:themeColor="background1" w:themeShade="80"/>
            </w:rPr>
            <w:t>[For AESO use only]</w:t>
          </w:r>
        </w:p>
      </w:docPartBody>
    </w:docPart>
    <w:docPart>
      <w:docPartPr>
        <w:name w:val="A6AD0C9C124B40B78EC6761C7388B36D"/>
        <w:category>
          <w:name w:val="General"/>
          <w:gallery w:val="placeholder"/>
        </w:category>
        <w:types>
          <w:type w:val="bbPlcHdr"/>
        </w:types>
        <w:behaviors>
          <w:behavior w:val="content"/>
        </w:behaviors>
        <w:guid w:val="{CD446F78-302D-44C2-A262-9348E07E99B6}"/>
      </w:docPartPr>
      <w:docPartBody>
        <w:p w:rsidR="0023446D" w:rsidRDefault="009D7C2C" w:rsidP="009D7C2C">
          <w:pPr>
            <w:pStyle w:val="A6AD0C9C124B40B78EC6761C7388B36D47"/>
          </w:pPr>
          <w:r w:rsidRPr="00E86D9A">
            <w:rPr>
              <w:color w:val="808080" w:themeColor="background1" w:themeShade="80"/>
            </w:rPr>
            <w:t>[</w:t>
          </w:r>
          <w:r>
            <w:rPr>
              <w:rFonts w:cs="Arial"/>
              <w:color w:val="808080" w:themeColor="background1" w:themeShade="80"/>
            </w:rPr>
            <w:t>Functional</w:t>
          </w:r>
          <w:r w:rsidRPr="00E86D9A">
            <w:rPr>
              <w:rFonts w:cs="Arial"/>
              <w:color w:val="808080" w:themeColor="background1" w:themeShade="80"/>
            </w:rPr>
            <w:t xml:space="preserve"> entities</w:t>
          </w:r>
          <w:r>
            <w:rPr>
              <w:rFonts w:cs="Arial"/>
              <w:color w:val="808080" w:themeColor="background1" w:themeShade="80"/>
            </w:rPr>
            <w:t xml:space="preserve"> for which</w:t>
          </w:r>
          <w:r w:rsidRPr="00E86D9A">
            <w:rPr>
              <w:rFonts w:cs="Arial"/>
              <w:color w:val="808080" w:themeColor="background1" w:themeShade="80"/>
            </w:rPr>
            <w:t xml:space="preserve"> the Registered Entity above was registered throughout the audit period]</w:t>
          </w:r>
        </w:p>
      </w:docPartBody>
    </w:docPart>
    <w:docPart>
      <w:docPartPr>
        <w:name w:val="4181831EBFA54F0781CFBEE91856F606"/>
        <w:category>
          <w:name w:val="General"/>
          <w:gallery w:val="placeholder"/>
        </w:category>
        <w:types>
          <w:type w:val="bbPlcHdr"/>
        </w:types>
        <w:behaviors>
          <w:behavior w:val="content"/>
        </w:behaviors>
        <w:guid w:val="{56C924F2-C714-46E2-BEB1-CA192ADB90DE}"/>
      </w:docPartPr>
      <w:docPartBody>
        <w:p w:rsidR="0023446D" w:rsidRDefault="009D7C2C" w:rsidP="009D7C2C">
          <w:pPr>
            <w:pStyle w:val="4181831EBFA54F0781CFBEE91856F60647"/>
          </w:pPr>
          <w:r w:rsidRPr="00E86D9A">
            <w:rPr>
              <w:color w:val="808080" w:themeColor="background1" w:themeShade="80"/>
            </w:rPr>
            <w:t>[</w:t>
          </w:r>
          <w:r w:rsidRPr="00E86D9A">
            <w:rPr>
              <w:rFonts w:cs="Arial"/>
              <w:color w:val="808080" w:themeColor="background1" w:themeShade="80"/>
            </w:rPr>
            <w:t>Audit start date or standard effective date, whichever comes later]</w:t>
          </w:r>
        </w:p>
      </w:docPartBody>
    </w:docPart>
    <w:docPart>
      <w:docPartPr>
        <w:name w:val="8243FBE77FEF4C13BCF89D54BA763EC4"/>
        <w:category>
          <w:name w:val="General"/>
          <w:gallery w:val="placeholder"/>
        </w:category>
        <w:types>
          <w:type w:val="bbPlcHdr"/>
        </w:types>
        <w:behaviors>
          <w:behavior w:val="content"/>
        </w:behaviors>
        <w:guid w:val="{452B3219-A2A9-4807-995D-1A2E2EA2D078}"/>
      </w:docPartPr>
      <w:docPartBody>
        <w:p w:rsidR="0023446D" w:rsidRDefault="009D7C2C" w:rsidP="009D7C2C">
          <w:pPr>
            <w:pStyle w:val="8243FBE77FEF4C13BCF89D54BA763EC447"/>
          </w:pPr>
          <w:r w:rsidRPr="00E86D9A">
            <w:rPr>
              <w:color w:val="808080" w:themeColor="background1" w:themeShade="80"/>
            </w:rPr>
            <w:t>[</w:t>
          </w:r>
          <w:r w:rsidRPr="00E86D9A">
            <w:rPr>
              <w:rFonts w:cs="Arial"/>
              <w:color w:val="808080" w:themeColor="background1" w:themeShade="80"/>
            </w:rPr>
            <w:t xml:space="preserve">Audit end date or </w:t>
          </w:r>
          <w:r>
            <w:rPr>
              <w:rFonts w:cs="Arial"/>
              <w:color w:val="808080" w:themeColor="background1" w:themeShade="80"/>
            </w:rPr>
            <w:t xml:space="preserve">standard withdrawal/supersede </w:t>
          </w:r>
          <w:r w:rsidRPr="00E86D9A">
            <w:rPr>
              <w:rFonts w:cs="Arial"/>
              <w:color w:val="808080" w:themeColor="background1" w:themeShade="80"/>
            </w:rPr>
            <w:t>date, whichever comes first]</w:t>
          </w:r>
        </w:p>
      </w:docPartBody>
    </w:docPart>
    <w:docPart>
      <w:docPartPr>
        <w:name w:val="E3DBBFD663EE4232953BE31C8F3F3A68"/>
        <w:category>
          <w:name w:val="General"/>
          <w:gallery w:val="placeholder"/>
        </w:category>
        <w:types>
          <w:type w:val="bbPlcHdr"/>
        </w:types>
        <w:behaviors>
          <w:behavior w:val="content"/>
        </w:behaviors>
        <w:guid w:val="{197F3E4E-B5E8-4B4D-A2C0-58882572B43E}"/>
      </w:docPartPr>
      <w:docPartBody>
        <w:p w:rsidR="0023446D" w:rsidRDefault="009D7C2C" w:rsidP="009D7C2C">
          <w:pPr>
            <w:pStyle w:val="E3DBBFD663EE4232953BE31C8F3F3A6847"/>
          </w:pPr>
          <w:r w:rsidRPr="00E86D9A">
            <w:rPr>
              <w:color w:val="808080" w:themeColor="background1" w:themeShade="80"/>
            </w:rPr>
            <w:t>[</w:t>
          </w:r>
          <w:r w:rsidRPr="00E86D9A">
            <w:rPr>
              <w:rFonts w:cs="Arial"/>
              <w:color w:val="808080" w:themeColor="background1" w:themeShade="80"/>
            </w:rPr>
            <w:t>Scheduled (YYYY-QX) or Spot Check YYYY-MM-DD</w:t>
          </w:r>
          <w:r>
            <w:rPr>
              <w:rFonts w:cs="Arial"/>
              <w:color w:val="808080" w:themeColor="background1" w:themeShade="80"/>
            </w:rPr>
            <w:t>]</w:t>
          </w:r>
        </w:p>
      </w:docPartBody>
    </w:docPart>
    <w:docPart>
      <w:docPartPr>
        <w:name w:val="4BF0D913B94E4F48AD930D108AAAF1FC"/>
        <w:category>
          <w:name w:val="General"/>
          <w:gallery w:val="placeholder"/>
        </w:category>
        <w:types>
          <w:type w:val="bbPlcHdr"/>
        </w:types>
        <w:behaviors>
          <w:behavior w:val="content"/>
        </w:behaviors>
        <w:guid w:val="{4B68C615-CD43-4DA4-81A5-7A810E64BD27}"/>
      </w:docPartPr>
      <w:docPartBody>
        <w:p w:rsidR="0097183F" w:rsidRDefault="009D7C2C" w:rsidP="009D7C2C">
          <w:pPr>
            <w:pStyle w:val="4BF0D913B94E4F48AD930D108AAAF1FC44"/>
          </w:pPr>
          <w:r>
            <w:rPr>
              <w:rStyle w:val="PlaceholderText"/>
              <w:szCs w:val="20"/>
            </w:rPr>
            <w:t>[Summary of Findings</w:t>
          </w:r>
          <w:r w:rsidRPr="00A93FB8">
            <w:rPr>
              <w:rStyle w:val="PlaceholderText"/>
              <w:szCs w:val="20"/>
            </w:rPr>
            <w:t>]</w:t>
          </w:r>
        </w:p>
      </w:docPartBody>
    </w:docPart>
    <w:docPart>
      <w:docPartPr>
        <w:name w:val="2F042BCFA3124BBFA84D88CFCCE5B936"/>
        <w:category>
          <w:name w:val="General"/>
          <w:gallery w:val="placeholder"/>
        </w:category>
        <w:types>
          <w:type w:val="bbPlcHdr"/>
        </w:types>
        <w:behaviors>
          <w:behavior w:val="content"/>
        </w:behaviors>
        <w:guid w:val="{23130AB4-31E0-44B4-BAA2-779528372211}"/>
      </w:docPartPr>
      <w:docPartBody>
        <w:p w:rsidR="0097183F" w:rsidRDefault="009D7C2C" w:rsidP="009D7C2C">
          <w:pPr>
            <w:pStyle w:val="2F042BCFA3124BBFA84D88CFCCE5B93644"/>
          </w:pPr>
          <w:r>
            <w:rPr>
              <w:rStyle w:val="PlaceholderText"/>
              <w:szCs w:val="20"/>
            </w:rPr>
            <w:t>[Summary of Findings</w:t>
          </w:r>
          <w:r w:rsidRPr="00A93FB8">
            <w:rPr>
              <w:rStyle w:val="PlaceholderText"/>
              <w:szCs w:val="20"/>
            </w:rPr>
            <w:t>]</w:t>
          </w:r>
        </w:p>
      </w:docPartBody>
    </w:docPart>
    <w:docPart>
      <w:docPartPr>
        <w:name w:val="F2B2DFEB068949FF95860FEC8D31A570"/>
        <w:category>
          <w:name w:val="General"/>
          <w:gallery w:val="placeholder"/>
        </w:category>
        <w:types>
          <w:type w:val="bbPlcHdr"/>
        </w:types>
        <w:behaviors>
          <w:behavior w:val="content"/>
        </w:behaviors>
        <w:guid w:val="{82290FBC-804D-4088-BA76-DB2F38AB1770}"/>
      </w:docPartPr>
      <w:docPartBody>
        <w:p w:rsidR="0097183F" w:rsidRDefault="009D7C2C" w:rsidP="009D7C2C">
          <w:pPr>
            <w:pStyle w:val="F2B2DFEB068949FF95860FEC8D31A57040"/>
          </w:pPr>
          <w:r>
            <w:rPr>
              <w:rStyle w:val="PlaceholderText"/>
              <w:szCs w:val="20"/>
            </w:rPr>
            <w:t>[Name</w:t>
          </w:r>
          <w:r w:rsidRPr="00A93FB8">
            <w:rPr>
              <w:rStyle w:val="PlaceholderText"/>
              <w:szCs w:val="20"/>
            </w:rPr>
            <w:t>]</w:t>
          </w:r>
        </w:p>
      </w:docPartBody>
    </w:docPart>
    <w:docPart>
      <w:docPartPr>
        <w:name w:val="A593390D6E1045D9919EAA332F487D9D"/>
        <w:category>
          <w:name w:val="General"/>
          <w:gallery w:val="placeholder"/>
        </w:category>
        <w:types>
          <w:type w:val="bbPlcHdr"/>
        </w:types>
        <w:behaviors>
          <w:behavior w:val="content"/>
        </w:behaviors>
        <w:guid w:val="{3FECC6C8-6492-494C-8A16-56CCB1D379C1}"/>
      </w:docPartPr>
      <w:docPartBody>
        <w:p w:rsidR="0097183F" w:rsidRDefault="009D7C2C" w:rsidP="009D7C2C">
          <w:pPr>
            <w:pStyle w:val="A593390D6E1045D9919EAA332F487D9D40"/>
          </w:pPr>
          <w:r>
            <w:rPr>
              <w:rStyle w:val="PlaceholderText"/>
              <w:szCs w:val="20"/>
            </w:rPr>
            <w:t>[Phone</w:t>
          </w:r>
          <w:r w:rsidRPr="00A93FB8">
            <w:rPr>
              <w:rStyle w:val="PlaceholderText"/>
              <w:szCs w:val="20"/>
            </w:rPr>
            <w:t>]</w:t>
          </w:r>
        </w:p>
      </w:docPartBody>
    </w:docPart>
    <w:docPart>
      <w:docPartPr>
        <w:name w:val="C61E3D68C7444823B4BE5E7E4AAD22C9"/>
        <w:category>
          <w:name w:val="General"/>
          <w:gallery w:val="placeholder"/>
        </w:category>
        <w:types>
          <w:type w:val="bbPlcHdr"/>
        </w:types>
        <w:behaviors>
          <w:behavior w:val="content"/>
        </w:behaviors>
        <w:guid w:val="{78D18938-8A0F-49C5-9059-5C8C95AC5B99}"/>
      </w:docPartPr>
      <w:docPartBody>
        <w:p w:rsidR="0097183F" w:rsidRDefault="009D7C2C" w:rsidP="009D7C2C">
          <w:pPr>
            <w:pStyle w:val="C61E3D68C7444823B4BE5E7E4AAD22C940"/>
          </w:pPr>
          <w:r>
            <w:rPr>
              <w:rStyle w:val="PlaceholderText"/>
              <w:szCs w:val="20"/>
            </w:rPr>
            <w:t>[Email</w:t>
          </w:r>
          <w:r w:rsidRPr="00A93FB8">
            <w:rPr>
              <w:rStyle w:val="PlaceholderText"/>
              <w:szCs w:val="20"/>
            </w:rPr>
            <w:t>]</w:t>
          </w:r>
        </w:p>
      </w:docPartBody>
    </w:docPart>
    <w:docPart>
      <w:docPartPr>
        <w:name w:val="A2D9670532F94251AE5271518409BA23"/>
        <w:category>
          <w:name w:val="General"/>
          <w:gallery w:val="placeholder"/>
        </w:category>
        <w:types>
          <w:type w:val="bbPlcHdr"/>
        </w:types>
        <w:behaviors>
          <w:behavior w:val="content"/>
        </w:behaviors>
        <w:guid w:val="{6F02A789-C073-46E1-ACCF-F69C4CDA2C93}"/>
      </w:docPartPr>
      <w:docPartBody>
        <w:p w:rsidR="00EA50B2" w:rsidRDefault="009D7C2C" w:rsidP="009D7C2C">
          <w:pPr>
            <w:pStyle w:val="A2D9670532F94251AE5271518409BA2343"/>
          </w:pPr>
          <w:r>
            <w:rPr>
              <w:rStyle w:val="PlaceholderText"/>
              <w:szCs w:val="20"/>
            </w:rPr>
            <w:t>[Summary of Findings</w:t>
          </w:r>
          <w:r w:rsidRPr="00A93FB8">
            <w:rPr>
              <w:rStyle w:val="PlaceholderText"/>
              <w:szCs w:val="20"/>
            </w:rPr>
            <w:t>]</w:t>
          </w:r>
        </w:p>
      </w:docPartBody>
    </w:docPart>
    <w:docPart>
      <w:docPartPr>
        <w:name w:val="274AFFE244BA4E17B9FDACF3CEFB5BF4"/>
        <w:category>
          <w:name w:val="General"/>
          <w:gallery w:val="placeholder"/>
        </w:category>
        <w:types>
          <w:type w:val="bbPlcHdr"/>
        </w:types>
        <w:behaviors>
          <w:behavior w:val="content"/>
        </w:behaviors>
        <w:guid w:val="{BB788239-F02E-408C-9E30-312AD5F29F78}"/>
      </w:docPartPr>
      <w:docPartBody>
        <w:p w:rsidR="00896055" w:rsidRDefault="009D7C2C" w:rsidP="009D7C2C">
          <w:pPr>
            <w:pStyle w:val="274AFFE244BA4E17B9FDACF3CEFB5BF434"/>
          </w:pPr>
          <w:r>
            <w:rPr>
              <w:rStyle w:val="PlaceholderText"/>
              <w:szCs w:val="20"/>
            </w:rPr>
            <w:t>[Name</w:t>
          </w:r>
          <w:r w:rsidRPr="00A93FB8">
            <w:rPr>
              <w:rStyle w:val="PlaceholderText"/>
              <w:szCs w:val="20"/>
            </w:rPr>
            <w:t>]</w:t>
          </w:r>
        </w:p>
      </w:docPartBody>
    </w:docPart>
    <w:docPart>
      <w:docPartPr>
        <w:name w:val="ECFC8AEC0CF04931A949EAACC846E413"/>
        <w:category>
          <w:name w:val="General"/>
          <w:gallery w:val="placeholder"/>
        </w:category>
        <w:types>
          <w:type w:val="bbPlcHdr"/>
        </w:types>
        <w:behaviors>
          <w:behavior w:val="content"/>
        </w:behaviors>
        <w:guid w:val="{01704EE9-F204-4CC0-A08C-583D454F2A95}"/>
      </w:docPartPr>
      <w:docPartBody>
        <w:p w:rsidR="00896055" w:rsidRDefault="009D7C2C" w:rsidP="009D7C2C">
          <w:pPr>
            <w:pStyle w:val="ECFC8AEC0CF04931A949EAACC846E41334"/>
          </w:pPr>
          <w:r>
            <w:rPr>
              <w:rStyle w:val="PlaceholderText"/>
              <w:szCs w:val="20"/>
            </w:rPr>
            <w:t>[Phone</w:t>
          </w:r>
          <w:r w:rsidRPr="00A93FB8">
            <w:rPr>
              <w:rStyle w:val="PlaceholderText"/>
              <w:szCs w:val="20"/>
            </w:rPr>
            <w:t>]</w:t>
          </w:r>
        </w:p>
      </w:docPartBody>
    </w:docPart>
    <w:docPart>
      <w:docPartPr>
        <w:name w:val="A68C880A25AD40509CB03CE3A5A0BA67"/>
        <w:category>
          <w:name w:val="General"/>
          <w:gallery w:val="placeholder"/>
        </w:category>
        <w:types>
          <w:type w:val="bbPlcHdr"/>
        </w:types>
        <w:behaviors>
          <w:behavior w:val="content"/>
        </w:behaviors>
        <w:guid w:val="{54DA934A-1FC6-42C9-8583-CA3FEC4E910B}"/>
      </w:docPartPr>
      <w:docPartBody>
        <w:p w:rsidR="00896055" w:rsidRDefault="009D7C2C" w:rsidP="009D7C2C">
          <w:pPr>
            <w:pStyle w:val="A68C880A25AD40509CB03CE3A5A0BA6734"/>
          </w:pPr>
          <w:r>
            <w:rPr>
              <w:rStyle w:val="PlaceholderText"/>
              <w:szCs w:val="20"/>
            </w:rPr>
            <w:t>[Email</w:t>
          </w:r>
          <w:r w:rsidRPr="00A93FB8">
            <w:rPr>
              <w:rStyle w:val="PlaceholderText"/>
              <w:szCs w:val="20"/>
            </w:rPr>
            <w:t>]</w:t>
          </w:r>
        </w:p>
      </w:docPartBody>
    </w:docPart>
    <w:docPart>
      <w:docPartPr>
        <w:name w:val="CC3F94B020B14B0A86C85B53957E1124"/>
        <w:category>
          <w:name w:val="General"/>
          <w:gallery w:val="placeholder"/>
        </w:category>
        <w:types>
          <w:type w:val="bbPlcHdr"/>
        </w:types>
        <w:behaviors>
          <w:behavior w:val="content"/>
        </w:behaviors>
        <w:guid w:val="{D0FDF4BD-DC83-4D04-8382-4FA9E9DEE965}"/>
      </w:docPartPr>
      <w:docPartBody>
        <w:p w:rsidR="00896055" w:rsidRDefault="009D7C2C" w:rsidP="009D7C2C">
          <w:pPr>
            <w:pStyle w:val="CC3F94B020B14B0A86C85B53957E112434"/>
          </w:pPr>
          <w:r>
            <w:rPr>
              <w:rStyle w:val="PlaceholderText"/>
              <w:szCs w:val="20"/>
            </w:rPr>
            <w:t>[Name</w:t>
          </w:r>
          <w:r w:rsidRPr="00A93FB8">
            <w:rPr>
              <w:rStyle w:val="PlaceholderText"/>
              <w:szCs w:val="20"/>
            </w:rPr>
            <w:t>]</w:t>
          </w:r>
        </w:p>
      </w:docPartBody>
    </w:docPart>
    <w:docPart>
      <w:docPartPr>
        <w:name w:val="7067C87A21FA4516A5CF6E6AB751876C"/>
        <w:category>
          <w:name w:val="General"/>
          <w:gallery w:val="placeholder"/>
        </w:category>
        <w:types>
          <w:type w:val="bbPlcHdr"/>
        </w:types>
        <w:behaviors>
          <w:behavior w:val="content"/>
        </w:behaviors>
        <w:guid w:val="{83FBB536-9A91-459A-A483-3C6D416DEF02}"/>
      </w:docPartPr>
      <w:docPartBody>
        <w:p w:rsidR="00896055" w:rsidRDefault="009D7C2C" w:rsidP="009D7C2C">
          <w:pPr>
            <w:pStyle w:val="7067C87A21FA4516A5CF6E6AB751876C34"/>
          </w:pPr>
          <w:r>
            <w:rPr>
              <w:rStyle w:val="PlaceholderText"/>
              <w:szCs w:val="20"/>
            </w:rPr>
            <w:t>[Phone</w:t>
          </w:r>
          <w:r w:rsidRPr="00A93FB8">
            <w:rPr>
              <w:rStyle w:val="PlaceholderText"/>
              <w:szCs w:val="20"/>
            </w:rPr>
            <w:t>]</w:t>
          </w:r>
        </w:p>
      </w:docPartBody>
    </w:docPart>
    <w:docPart>
      <w:docPartPr>
        <w:name w:val="592000FABCB4468FA09A9B558DBE3183"/>
        <w:category>
          <w:name w:val="General"/>
          <w:gallery w:val="placeholder"/>
        </w:category>
        <w:types>
          <w:type w:val="bbPlcHdr"/>
        </w:types>
        <w:behaviors>
          <w:behavior w:val="content"/>
        </w:behaviors>
        <w:guid w:val="{CC9A60EE-EAAA-4140-9483-E9DB9B91EC26}"/>
      </w:docPartPr>
      <w:docPartBody>
        <w:p w:rsidR="00896055" w:rsidRDefault="009D7C2C" w:rsidP="009D7C2C">
          <w:pPr>
            <w:pStyle w:val="592000FABCB4468FA09A9B558DBE318334"/>
          </w:pPr>
          <w:r>
            <w:rPr>
              <w:rStyle w:val="PlaceholderText"/>
              <w:szCs w:val="20"/>
            </w:rPr>
            <w:t>[Email</w:t>
          </w:r>
          <w:r w:rsidRPr="00A93FB8">
            <w:rPr>
              <w:rStyle w:val="PlaceholderText"/>
              <w:szCs w:val="20"/>
            </w:rPr>
            <w:t>]</w:t>
          </w:r>
        </w:p>
      </w:docPartBody>
    </w:docPart>
    <w:docPart>
      <w:docPartPr>
        <w:name w:val="4401C10303804D0280B4285B00FBFF61"/>
        <w:category>
          <w:name w:val="General"/>
          <w:gallery w:val="placeholder"/>
        </w:category>
        <w:types>
          <w:type w:val="bbPlcHdr"/>
        </w:types>
        <w:behaviors>
          <w:behavior w:val="content"/>
        </w:behaviors>
        <w:guid w:val="{61085D44-0185-4901-90D1-FD04C80C63E1}"/>
      </w:docPartPr>
      <w:docPartBody>
        <w:p w:rsidR="00896055" w:rsidRDefault="009D7C2C" w:rsidP="009D7C2C">
          <w:pPr>
            <w:pStyle w:val="4401C10303804D0280B4285B00FBFF6138"/>
          </w:pPr>
          <w:r w:rsidRPr="00791937">
            <w:rPr>
              <w:color w:val="808080" w:themeColor="background1" w:themeShade="80"/>
            </w:rPr>
            <w:t>[</w:t>
          </w:r>
          <w:r w:rsidRPr="00E86D9A">
            <w:rPr>
              <w:rFonts w:cs="Arial"/>
              <w:color w:val="808080" w:themeColor="background1" w:themeShade="80"/>
            </w:rPr>
            <w:t xml:space="preserve">Registered Entity </w:t>
          </w:r>
          <w:r>
            <w:rPr>
              <w:rFonts w:cs="Arial"/>
              <w:color w:val="808080" w:themeColor="background1" w:themeShade="80"/>
            </w:rPr>
            <w:t>name as it appears in the AESO ARS Registry</w:t>
          </w:r>
          <w:r w:rsidRPr="00E86D9A">
            <w:rPr>
              <w:rFonts w:cs="Arial"/>
              <w:color w:val="808080" w:themeColor="background1" w:themeShade="80"/>
            </w:rPr>
            <w:t>]</w:t>
          </w:r>
        </w:p>
      </w:docPartBody>
    </w:docPart>
    <w:docPart>
      <w:docPartPr>
        <w:name w:val="324260BDBD1A40A6BBF657AC42871DEB"/>
        <w:category>
          <w:name w:val="General"/>
          <w:gallery w:val="placeholder"/>
        </w:category>
        <w:types>
          <w:type w:val="bbPlcHdr"/>
        </w:types>
        <w:behaviors>
          <w:behavior w:val="content"/>
        </w:behaviors>
        <w:guid w:val="{40058D64-3558-4414-9A1E-1F4D93E248CD}"/>
      </w:docPartPr>
      <w:docPartBody>
        <w:p w:rsidR="00D37362" w:rsidRDefault="009D7C2C" w:rsidP="009D7C2C">
          <w:pPr>
            <w:pStyle w:val="324260BDBD1A40A6BBF657AC42871DEB27"/>
          </w:pPr>
          <w:r>
            <w:rPr>
              <w:rStyle w:val="PlaceholderText"/>
              <w:sz w:val="20"/>
              <w:szCs w:val="20"/>
            </w:rPr>
            <w:t>[F</w:t>
          </w:r>
          <w:r w:rsidRPr="00621878">
            <w:rPr>
              <w:rStyle w:val="PlaceholderText"/>
              <w:sz w:val="20"/>
              <w:szCs w:val="20"/>
            </w:rPr>
            <w:t>or AESO use only: any observations, remarks or action items for future audits</w:t>
          </w:r>
          <w:r>
            <w:rPr>
              <w:rStyle w:val="PlaceholderText"/>
              <w:sz w:val="20"/>
              <w:szCs w:val="20"/>
            </w:rPr>
            <w:t>]</w:t>
          </w:r>
        </w:p>
      </w:docPartBody>
    </w:docPart>
    <w:docPart>
      <w:docPartPr>
        <w:name w:val="2BF10A8BB2CD44DBA0468CFB24F6BD84"/>
        <w:category>
          <w:name w:val="General"/>
          <w:gallery w:val="placeholder"/>
        </w:category>
        <w:types>
          <w:type w:val="bbPlcHdr"/>
        </w:types>
        <w:behaviors>
          <w:behavior w:val="content"/>
        </w:behaviors>
        <w:guid w:val="{9A66C5D4-0BD6-4A36-BE0E-C4DBC7AEA7E8}"/>
      </w:docPartPr>
      <w:docPartBody>
        <w:p w:rsidR="004F26E9" w:rsidRDefault="009D7C2C" w:rsidP="009D7C2C">
          <w:pPr>
            <w:pStyle w:val="2BF10A8BB2CD44DBA0468CFB24F6BD8432"/>
          </w:pPr>
          <w:r>
            <w:rPr>
              <w:rStyle w:val="PlaceholderText"/>
              <w:szCs w:val="20"/>
            </w:rPr>
            <w:t>[Name</w:t>
          </w:r>
          <w:r w:rsidRPr="00A93FB8">
            <w:rPr>
              <w:rStyle w:val="PlaceholderText"/>
              <w:szCs w:val="20"/>
            </w:rPr>
            <w:t>]</w:t>
          </w:r>
        </w:p>
      </w:docPartBody>
    </w:docPart>
    <w:docPart>
      <w:docPartPr>
        <w:name w:val="14F801C5F1354671A7FD19A8FA3F5422"/>
        <w:category>
          <w:name w:val="General"/>
          <w:gallery w:val="placeholder"/>
        </w:category>
        <w:types>
          <w:type w:val="bbPlcHdr"/>
        </w:types>
        <w:behaviors>
          <w:behavior w:val="content"/>
        </w:behaviors>
        <w:guid w:val="{463EA96B-B309-4414-9551-F5A5A954EBAC}"/>
      </w:docPartPr>
      <w:docPartBody>
        <w:p w:rsidR="004F26E9" w:rsidRDefault="009D7C2C" w:rsidP="009D7C2C">
          <w:pPr>
            <w:pStyle w:val="14F801C5F1354671A7FD19A8FA3F542232"/>
          </w:pPr>
          <w:r>
            <w:rPr>
              <w:rStyle w:val="PlaceholderText"/>
              <w:szCs w:val="20"/>
            </w:rPr>
            <w:t>[Phone</w:t>
          </w:r>
          <w:r w:rsidRPr="00A93FB8">
            <w:rPr>
              <w:rStyle w:val="PlaceholderText"/>
              <w:szCs w:val="20"/>
            </w:rPr>
            <w:t>]</w:t>
          </w:r>
        </w:p>
      </w:docPartBody>
    </w:docPart>
    <w:docPart>
      <w:docPartPr>
        <w:name w:val="5110933C12DA4226A7C5C34A71E8C983"/>
        <w:category>
          <w:name w:val="General"/>
          <w:gallery w:val="placeholder"/>
        </w:category>
        <w:types>
          <w:type w:val="bbPlcHdr"/>
        </w:types>
        <w:behaviors>
          <w:behavior w:val="content"/>
        </w:behaviors>
        <w:guid w:val="{0AFCE5CE-DF29-4866-9F36-4F20252AAC8B}"/>
      </w:docPartPr>
      <w:docPartBody>
        <w:p w:rsidR="004F26E9" w:rsidRDefault="009D7C2C" w:rsidP="009D7C2C">
          <w:pPr>
            <w:pStyle w:val="5110933C12DA4226A7C5C34A71E8C98332"/>
          </w:pPr>
          <w:r>
            <w:rPr>
              <w:rStyle w:val="PlaceholderText"/>
              <w:szCs w:val="20"/>
            </w:rPr>
            <w:t>[Email</w:t>
          </w:r>
          <w:r w:rsidRPr="00A93FB8">
            <w:rPr>
              <w:rStyle w:val="PlaceholderText"/>
              <w:szCs w:val="20"/>
            </w:rPr>
            <w:t>]</w:t>
          </w:r>
        </w:p>
      </w:docPartBody>
    </w:docPart>
    <w:docPart>
      <w:docPartPr>
        <w:name w:val="2C4C7093B64A4FB896C5B7A5BA778A28"/>
        <w:category>
          <w:name w:val="General"/>
          <w:gallery w:val="placeholder"/>
        </w:category>
        <w:types>
          <w:type w:val="bbPlcHdr"/>
        </w:types>
        <w:behaviors>
          <w:behavior w:val="content"/>
        </w:behaviors>
        <w:guid w:val="{6D97D0C4-07C1-425B-A184-289D899A9279}"/>
      </w:docPartPr>
      <w:docPartBody>
        <w:p w:rsidR="004F26E9" w:rsidRDefault="009D7C2C" w:rsidP="009D7C2C">
          <w:pPr>
            <w:pStyle w:val="2C4C7093B64A4FB896C5B7A5BA778A2832"/>
          </w:pPr>
          <w:r>
            <w:rPr>
              <w:rStyle w:val="PlaceholderText"/>
              <w:szCs w:val="20"/>
            </w:rPr>
            <w:t>[Name</w:t>
          </w:r>
          <w:r w:rsidRPr="00A93FB8">
            <w:rPr>
              <w:rStyle w:val="PlaceholderText"/>
              <w:szCs w:val="20"/>
            </w:rPr>
            <w:t>]</w:t>
          </w:r>
        </w:p>
      </w:docPartBody>
    </w:docPart>
    <w:docPart>
      <w:docPartPr>
        <w:name w:val="D80DB3C65E7145A7A8D25146D2E2D629"/>
        <w:category>
          <w:name w:val="General"/>
          <w:gallery w:val="placeholder"/>
        </w:category>
        <w:types>
          <w:type w:val="bbPlcHdr"/>
        </w:types>
        <w:behaviors>
          <w:behavior w:val="content"/>
        </w:behaviors>
        <w:guid w:val="{7FC11B92-C82B-49A2-935E-E83CAC37ECE1}"/>
      </w:docPartPr>
      <w:docPartBody>
        <w:p w:rsidR="004F26E9" w:rsidRDefault="009D7C2C" w:rsidP="009D7C2C">
          <w:pPr>
            <w:pStyle w:val="D80DB3C65E7145A7A8D25146D2E2D62932"/>
          </w:pPr>
          <w:r>
            <w:rPr>
              <w:rStyle w:val="PlaceholderText"/>
              <w:szCs w:val="20"/>
            </w:rPr>
            <w:t>[Phone</w:t>
          </w:r>
          <w:r w:rsidRPr="00A93FB8">
            <w:rPr>
              <w:rStyle w:val="PlaceholderText"/>
              <w:szCs w:val="20"/>
            </w:rPr>
            <w:t>]</w:t>
          </w:r>
        </w:p>
      </w:docPartBody>
    </w:docPart>
    <w:docPart>
      <w:docPartPr>
        <w:name w:val="7E460CCCFEF94CFBAF09FFD421AF0335"/>
        <w:category>
          <w:name w:val="General"/>
          <w:gallery w:val="placeholder"/>
        </w:category>
        <w:types>
          <w:type w:val="bbPlcHdr"/>
        </w:types>
        <w:behaviors>
          <w:behavior w:val="content"/>
        </w:behaviors>
        <w:guid w:val="{FD2A4EF9-9E5C-4F5E-A30A-371DC97B68E4}"/>
      </w:docPartPr>
      <w:docPartBody>
        <w:p w:rsidR="004F26E9" w:rsidRDefault="009D7C2C" w:rsidP="009D7C2C">
          <w:pPr>
            <w:pStyle w:val="7E460CCCFEF94CFBAF09FFD421AF033532"/>
          </w:pPr>
          <w:r>
            <w:rPr>
              <w:rStyle w:val="PlaceholderText"/>
              <w:szCs w:val="20"/>
            </w:rPr>
            <w:t>[Email</w:t>
          </w:r>
          <w:r w:rsidRPr="00A93FB8">
            <w:rPr>
              <w:rStyle w:val="PlaceholderText"/>
              <w:szCs w:val="20"/>
            </w:rPr>
            <w:t>]</w:t>
          </w:r>
        </w:p>
      </w:docPartBody>
    </w:docPart>
    <w:docPart>
      <w:docPartPr>
        <w:name w:val="8F98D8CB91114058B481E4FD646FB20E"/>
        <w:category>
          <w:name w:val="General"/>
          <w:gallery w:val="placeholder"/>
        </w:category>
        <w:types>
          <w:type w:val="bbPlcHdr"/>
        </w:types>
        <w:behaviors>
          <w:behavior w:val="content"/>
        </w:behaviors>
        <w:guid w:val="{2AB029F3-B780-4120-923E-323F0C0D5CFE}"/>
      </w:docPartPr>
      <w:docPartBody>
        <w:p w:rsidR="004F26E9" w:rsidRDefault="009D7C2C" w:rsidP="009D7C2C">
          <w:pPr>
            <w:pStyle w:val="8F98D8CB91114058B481E4FD646FB20E32"/>
          </w:pPr>
          <w:r>
            <w:rPr>
              <w:rStyle w:val="PlaceholderText"/>
              <w:szCs w:val="20"/>
            </w:rPr>
            <w:t>[Name</w:t>
          </w:r>
          <w:r w:rsidRPr="00A93FB8">
            <w:rPr>
              <w:rStyle w:val="PlaceholderText"/>
              <w:szCs w:val="20"/>
            </w:rPr>
            <w:t>]</w:t>
          </w:r>
        </w:p>
      </w:docPartBody>
    </w:docPart>
    <w:docPart>
      <w:docPartPr>
        <w:name w:val="F74E4CC5A22B4536AE23746CD0E048A9"/>
        <w:category>
          <w:name w:val="General"/>
          <w:gallery w:val="placeholder"/>
        </w:category>
        <w:types>
          <w:type w:val="bbPlcHdr"/>
        </w:types>
        <w:behaviors>
          <w:behavior w:val="content"/>
        </w:behaviors>
        <w:guid w:val="{CAC56E8C-5A0B-4796-83B1-B486BA0ECCC1}"/>
      </w:docPartPr>
      <w:docPartBody>
        <w:p w:rsidR="004F26E9" w:rsidRDefault="009D7C2C" w:rsidP="009D7C2C">
          <w:pPr>
            <w:pStyle w:val="F74E4CC5A22B4536AE23746CD0E048A932"/>
          </w:pPr>
          <w:r>
            <w:rPr>
              <w:rStyle w:val="PlaceholderText"/>
              <w:szCs w:val="20"/>
            </w:rPr>
            <w:t>[Phone</w:t>
          </w:r>
          <w:r w:rsidRPr="00A93FB8">
            <w:rPr>
              <w:rStyle w:val="PlaceholderText"/>
              <w:szCs w:val="20"/>
            </w:rPr>
            <w:t>]</w:t>
          </w:r>
        </w:p>
      </w:docPartBody>
    </w:docPart>
    <w:docPart>
      <w:docPartPr>
        <w:name w:val="E6B9D6391A0544969A4010955CEFCCC0"/>
        <w:category>
          <w:name w:val="General"/>
          <w:gallery w:val="placeholder"/>
        </w:category>
        <w:types>
          <w:type w:val="bbPlcHdr"/>
        </w:types>
        <w:behaviors>
          <w:behavior w:val="content"/>
        </w:behaviors>
        <w:guid w:val="{DA1B5982-D9CD-4618-9E82-5845203C0EDD}"/>
      </w:docPartPr>
      <w:docPartBody>
        <w:p w:rsidR="004F26E9" w:rsidRDefault="009D7C2C" w:rsidP="009D7C2C">
          <w:pPr>
            <w:pStyle w:val="E6B9D6391A0544969A4010955CEFCCC032"/>
          </w:pPr>
          <w:r>
            <w:rPr>
              <w:rStyle w:val="PlaceholderText"/>
              <w:szCs w:val="20"/>
            </w:rPr>
            <w:t>[Email</w:t>
          </w:r>
          <w:r w:rsidRPr="00A93FB8">
            <w:rPr>
              <w:rStyle w:val="PlaceholderText"/>
              <w:szCs w:val="20"/>
            </w:rPr>
            <w:t>]</w:t>
          </w:r>
        </w:p>
      </w:docPartBody>
    </w:docPart>
    <w:docPart>
      <w:docPartPr>
        <w:name w:val="A6A8358AA0DC4A2D8DBAA98C64A62924"/>
        <w:category>
          <w:name w:val="General"/>
          <w:gallery w:val="placeholder"/>
        </w:category>
        <w:types>
          <w:type w:val="bbPlcHdr"/>
        </w:types>
        <w:behaviors>
          <w:behavior w:val="content"/>
        </w:behaviors>
        <w:guid w:val="{FB7F2010-12AE-4107-AC37-AC6C2DD9878C}"/>
      </w:docPartPr>
      <w:docPartBody>
        <w:p w:rsidR="00727C6A" w:rsidRDefault="009D7C2C" w:rsidP="009D7C2C">
          <w:pPr>
            <w:pStyle w:val="A6A8358AA0DC4A2D8DBAA98C64A6292427"/>
          </w:pPr>
          <w:r w:rsidRPr="00B54D0F">
            <w:rPr>
              <w:rStyle w:val="PlaceholderText"/>
              <w:szCs w:val="18"/>
            </w:rPr>
            <w:t>[Click and edit to enter description for any other submitted evidence]</w:t>
          </w:r>
        </w:p>
      </w:docPartBody>
    </w:docPart>
    <w:docPart>
      <w:docPartPr>
        <w:name w:val="298E575CF4FA4546A5ECF708AB27C3A4"/>
        <w:category>
          <w:name w:val="General"/>
          <w:gallery w:val="placeholder"/>
        </w:category>
        <w:types>
          <w:type w:val="bbPlcHdr"/>
        </w:types>
        <w:behaviors>
          <w:behavior w:val="content"/>
        </w:behaviors>
        <w:guid w:val="{2839CA7D-9A48-4DEF-B109-5098E3269947}"/>
      </w:docPartPr>
      <w:docPartBody>
        <w:p w:rsidR="00727C6A" w:rsidRDefault="009D7C2C" w:rsidP="009D7C2C">
          <w:pPr>
            <w:pStyle w:val="298E575CF4FA4546A5ECF708AB27C3A427"/>
          </w:pPr>
          <w:r w:rsidRPr="00B54D0F">
            <w:rPr>
              <w:rStyle w:val="PlaceholderText"/>
              <w:color w:val="808080" w:themeColor="background1" w:themeShade="80"/>
              <w:szCs w:val="18"/>
            </w:rPr>
            <w:t>[Click and edit to embed file or link to evidence]</w:t>
          </w:r>
        </w:p>
      </w:docPartBody>
    </w:docPart>
    <w:docPart>
      <w:docPartPr>
        <w:name w:val="5B7753E157C248C48B31CB12F921537E"/>
        <w:category>
          <w:name w:val="General"/>
          <w:gallery w:val="placeholder"/>
        </w:category>
        <w:types>
          <w:type w:val="bbPlcHdr"/>
        </w:types>
        <w:behaviors>
          <w:behavior w:val="content"/>
        </w:behaviors>
        <w:guid w:val="{253B9DA5-81F2-4FF6-86B0-5B134C346ED4}"/>
      </w:docPartPr>
      <w:docPartBody>
        <w:p w:rsidR="00A957A1" w:rsidRDefault="009D7C2C" w:rsidP="009D7C2C">
          <w:pPr>
            <w:pStyle w:val="5B7753E157C248C48B31CB12F921537E29"/>
          </w:pPr>
          <w:r>
            <w:rPr>
              <w:rStyle w:val="PlaceholderText"/>
              <w:szCs w:val="20"/>
            </w:rPr>
            <w:t>[Information (if any) relevant to audit findings below</w:t>
          </w:r>
          <w:r w:rsidRPr="00A93FB8">
            <w:rPr>
              <w:rStyle w:val="PlaceholderText"/>
              <w:szCs w:val="20"/>
            </w:rPr>
            <w:t>]</w:t>
          </w:r>
        </w:p>
      </w:docPartBody>
    </w:docPart>
    <w:docPart>
      <w:docPartPr>
        <w:name w:val="EDFC30D64DF542B693AF76ED695D3FA5"/>
        <w:category>
          <w:name w:val="General"/>
          <w:gallery w:val="placeholder"/>
        </w:category>
        <w:types>
          <w:type w:val="bbPlcHdr"/>
        </w:types>
        <w:behaviors>
          <w:behavior w:val="content"/>
        </w:behaviors>
        <w:guid w:val="{42036EC8-6A43-43F8-9EC0-7F0E41A05227}"/>
      </w:docPartPr>
      <w:docPartBody>
        <w:p w:rsidR="00A957A1" w:rsidRDefault="009D7C2C" w:rsidP="009D7C2C">
          <w:pPr>
            <w:pStyle w:val="EDFC30D64DF542B693AF76ED695D3FA527"/>
          </w:pPr>
          <w:r>
            <w:rPr>
              <w:rFonts w:cs="Arial"/>
              <w:color w:val="808080" w:themeColor="background1" w:themeShade="80"/>
            </w:rPr>
            <w:t>[Use Y</w:t>
          </w:r>
          <w:r w:rsidRPr="00E86D9A">
            <w:rPr>
              <w:rFonts w:cs="Arial"/>
              <w:color w:val="808080" w:themeColor="background1" w:themeShade="80"/>
            </w:rPr>
            <w:t>YYY-MM-DD</w:t>
          </w:r>
          <w:r>
            <w:rPr>
              <w:rFonts w:cs="Arial"/>
              <w:color w:val="808080" w:themeColor="background1" w:themeShade="80"/>
            </w:rPr>
            <w:t xml:space="preserve"> format]</w:t>
          </w:r>
        </w:p>
      </w:docPartBody>
    </w:docPart>
    <w:docPart>
      <w:docPartPr>
        <w:name w:val="B2759A30D8F9447692DA8BC0B175D36A"/>
        <w:category>
          <w:name w:val="General"/>
          <w:gallery w:val="placeholder"/>
        </w:category>
        <w:types>
          <w:type w:val="bbPlcHdr"/>
        </w:types>
        <w:behaviors>
          <w:behavior w:val="content"/>
        </w:behaviors>
        <w:guid w:val="{FF820F11-60B8-4213-B801-609399F154FF}"/>
      </w:docPartPr>
      <w:docPartBody>
        <w:p w:rsidR="00A957A1" w:rsidRDefault="009D7C2C" w:rsidP="009D7C2C">
          <w:pPr>
            <w:pStyle w:val="B2759A30D8F9447692DA8BC0B175D36A25"/>
          </w:pPr>
          <w:r w:rsidRPr="00FB3683">
            <w:rPr>
              <w:color w:val="808080" w:themeColor="background1" w:themeShade="80"/>
            </w:rPr>
            <w:t>[</w:t>
          </w:r>
          <w:r w:rsidRPr="00F60347">
            <w:rPr>
              <w:color w:val="808080" w:themeColor="background1" w:themeShade="80"/>
            </w:rPr>
            <w:t xml:space="preserve">If </w:t>
          </w:r>
          <w:r w:rsidRPr="00FA304C">
            <w:rPr>
              <w:b/>
              <w:color w:val="808080" w:themeColor="background1" w:themeShade="80"/>
            </w:rPr>
            <w:t>Yes</w:t>
          </w:r>
          <w:r w:rsidRPr="00F60347">
            <w:rPr>
              <w:color w:val="808080" w:themeColor="background1" w:themeShade="80"/>
            </w:rPr>
            <w:t xml:space="preserve">, list </w:t>
          </w:r>
          <w:r>
            <w:rPr>
              <w:color w:val="808080" w:themeColor="background1" w:themeShade="80"/>
            </w:rPr>
            <w:t>the requirements with suspected contravention</w:t>
          </w:r>
          <w:r w:rsidRPr="00F60347">
            <w:rPr>
              <w:color w:val="808080" w:themeColor="background1" w:themeShade="80"/>
            </w:rPr>
            <w:t xml:space="preserve"> findings </w:t>
          </w:r>
          <w:r>
            <w:rPr>
              <w:rFonts w:cs="Arial"/>
              <w:color w:val="808080" w:themeColor="background1" w:themeShade="80"/>
            </w:rPr>
            <w:t>e.g. R1, R2, R5</w:t>
          </w:r>
          <w:r w:rsidRPr="00FB3683">
            <w:rPr>
              <w:rFonts w:cs="Arial"/>
              <w:color w:val="808080" w:themeColor="background1" w:themeShade="80"/>
            </w:rPr>
            <w:t>]</w:t>
          </w:r>
        </w:p>
      </w:docPartBody>
    </w:docPart>
    <w:docPart>
      <w:docPartPr>
        <w:name w:val="E3D6DE59E02C48DFBD186680359EB61B"/>
        <w:category>
          <w:name w:val="General"/>
          <w:gallery w:val="placeholder"/>
        </w:category>
        <w:types>
          <w:type w:val="bbPlcHdr"/>
        </w:types>
        <w:behaviors>
          <w:behavior w:val="content"/>
        </w:behaviors>
        <w:guid w:val="{349E59D7-3630-4FC8-A14C-9FAB2223F781}"/>
      </w:docPartPr>
      <w:docPartBody>
        <w:p w:rsidR="00271FE3" w:rsidRDefault="009D7C2C" w:rsidP="009D7C2C">
          <w:pPr>
            <w:pStyle w:val="E3D6DE59E02C48DFBD186680359EB61B13"/>
          </w:pPr>
          <w:r w:rsidRPr="00B54D0F">
            <w:rPr>
              <w:rStyle w:val="PlaceholderText"/>
              <w:szCs w:val="18"/>
            </w:rPr>
            <w:t>[For AESO use only]</w:t>
          </w:r>
        </w:p>
      </w:docPartBody>
    </w:docPart>
    <w:docPart>
      <w:docPartPr>
        <w:name w:val="25FD9468102B4FE3839AE287415EBDF6"/>
        <w:category>
          <w:name w:val="General"/>
          <w:gallery w:val="placeholder"/>
        </w:category>
        <w:types>
          <w:type w:val="bbPlcHdr"/>
        </w:types>
        <w:behaviors>
          <w:behavior w:val="content"/>
        </w:behaviors>
        <w:guid w:val="{C3E9CA41-FD75-4B5A-A56B-6436381DBF6A}"/>
      </w:docPartPr>
      <w:docPartBody>
        <w:p w:rsidR="00271FE3" w:rsidRDefault="009D7C2C" w:rsidP="009D7C2C">
          <w:pPr>
            <w:pStyle w:val="25FD9468102B4FE3839AE287415EBDF612"/>
          </w:pPr>
          <w:r w:rsidRPr="00B54D0F">
            <w:rPr>
              <w:rStyle w:val="PlaceholderText"/>
              <w:szCs w:val="18"/>
            </w:rPr>
            <w:t>[For AESO use only]</w:t>
          </w:r>
        </w:p>
      </w:docPartBody>
    </w:docPart>
    <w:docPart>
      <w:docPartPr>
        <w:name w:val="E904AC35C80E4931A5C769212777A758"/>
        <w:category>
          <w:name w:val="General"/>
          <w:gallery w:val="placeholder"/>
        </w:category>
        <w:types>
          <w:type w:val="bbPlcHdr"/>
        </w:types>
        <w:behaviors>
          <w:behavior w:val="content"/>
        </w:behaviors>
        <w:guid w:val="{4F428B19-92C0-44BD-A726-86953D5D2405}"/>
      </w:docPartPr>
      <w:docPartBody>
        <w:p w:rsidR="00271FE3" w:rsidRDefault="009D7C2C" w:rsidP="009D7C2C">
          <w:pPr>
            <w:pStyle w:val="E904AC35C80E4931A5C769212777A75812"/>
          </w:pPr>
          <w:r w:rsidRPr="00B54D0F">
            <w:rPr>
              <w:rStyle w:val="PlaceholderText"/>
              <w:szCs w:val="18"/>
            </w:rPr>
            <w:t>[For AESO use only]</w:t>
          </w:r>
        </w:p>
      </w:docPartBody>
    </w:docPart>
    <w:docPart>
      <w:docPartPr>
        <w:name w:val="AE127807F50D47ACA57C55C77FA31ADC"/>
        <w:category>
          <w:name w:val="General"/>
          <w:gallery w:val="placeholder"/>
        </w:category>
        <w:types>
          <w:type w:val="bbPlcHdr"/>
        </w:types>
        <w:behaviors>
          <w:behavior w:val="content"/>
        </w:behaviors>
        <w:guid w:val="{89929D51-1944-4D31-B8E1-85D9BD683329}"/>
      </w:docPartPr>
      <w:docPartBody>
        <w:p w:rsidR="005C57FC" w:rsidRDefault="009D7C2C" w:rsidP="009D7C2C">
          <w:pPr>
            <w:pStyle w:val="AE127807F50D47ACA57C55C77FA31ADC16"/>
          </w:pPr>
          <w:r w:rsidRPr="00B54D0F">
            <w:rPr>
              <w:rStyle w:val="PlaceholderText"/>
              <w:szCs w:val="18"/>
            </w:rPr>
            <w:t>[Click and edit to enter description for AR1(i) submitted evidence]</w:t>
          </w:r>
        </w:p>
      </w:docPartBody>
    </w:docPart>
    <w:docPart>
      <w:docPartPr>
        <w:name w:val="92CBF6AB8C374FC38DE61D503F26B59E"/>
        <w:category>
          <w:name w:val="General"/>
          <w:gallery w:val="placeholder"/>
        </w:category>
        <w:types>
          <w:type w:val="bbPlcHdr"/>
        </w:types>
        <w:behaviors>
          <w:behavior w:val="content"/>
        </w:behaviors>
        <w:guid w:val="{84623167-F45A-4137-ACAF-525479AB24FF}"/>
      </w:docPartPr>
      <w:docPartBody>
        <w:p w:rsidR="005C57FC" w:rsidRDefault="009D7C2C" w:rsidP="009D7C2C">
          <w:pPr>
            <w:pStyle w:val="92CBF6AB8C374FC38DE61D503F26B59E16"/>
          </w:pPr>
          <w:r w:rsidRPr="00B54D0F">
            <w:rPr>
              <w:rStyle w:val="PlaceholderText"/>
              <w:color w:val="808080" w:themeColor="background1" w:themeShade="80"/>
              <w:szCs w:val="18"/>
            </w:rPr>
            <w:t>[Click and edit to embed file or link to evidence]</w:t>
          </w:r>
        </w:p>
      </w:docPartBody>
    </w:docPart>
    <w:docPart>
      <w:docPartPr>
        <w:name w:val="2C634DC8B2DF4DD097CE920F01894499"/>
        <w:category>
          <w:name w:val="General"/>
          <w:gallery w:val="placeholder"/>
        </w:category>
        <w:types>
          <w:type w:val="bbPlcHdr"/>
        </w:types>
        <w:behaviors>
          <w:behavior w:val="content"/>
        </w:behaviors>
        <w:guid w:val="{422909E2-4A82-407D-8730-54A8FF5E8D22}"/>
      </w:docPartPr>
      <w:docPartBody>
        <w:p w:rsidR="005C57FC" w:rsidRDefault="009D7C2C" w:rsidP="009D7C2C">
          <w:pPr>
            <w:pStyle w:val="2C634DC8B2DF4DD097CE920F0189449916"/>
          </w:pPr>
          <w:r w:rsidRPr="00B54D0F">
            <w:rPr>
              <w:rStyle w:val="PlaceholderText"/>
              <w:szCs w:val="18"/>
            </w:rPr>
            <w:t>[For AESO use only]</w:t>
          </w:r>
        </w:p>
      </w:docPartBody>
    </w:docPart>
    <w:docPart>
      <w:docPartPr>
        <w:name w:val="F445D6F6A17947A9951490E4488AF686"/>
        <w:category>
          <w:name w:val="General"/>
          <w:gallery w:val="placeholder"/>
        </w:category>
        <w:types>
          <w:type w:val="bbPlcHdr"/>
        </w:types>
        <w:behaviors>
          <w:behavior w:val="content"/>
        </w:behaviors>
        <w:guid w:val="{6B7D5A97-5C94-4AB6-9900-38208BA70BD7}"/>
      </w:docPartPr>
      <w:docPartBody>
        <w:p w:rsidR="00B61D94" w:rsidRDefault="009D7C2C" w:rsidP="009D7C2C">
          <w:pPr>
            <w:pStyle w:val="F445D6F6A17947A9951490E4488AF68614"/>
          </w:pPr>
          <w:r>
            <w:rPr>
              <w:rStyle w:val="PlaceholderText"/>
              <w:szCs w:val="20"/>
            </w:rPr>
            <w:t>[Title</w:t>
          </w:r>
          <w:r w:rsidRPr="00A93FB8">
            <w:rPr>
              <w:rStyle w:val="PlaceholderText"/>
              <w:szCs w:val="20"/>
            </w:rPr>
            <w:t>]</w:t>
          </w:r>
        </w:p>
      </w:docPartBody>
    </w:docPart>
    <w:docPart>
      <w:docPartPr>
        <w:name w:val="1589FDA02D804161B3658C47E52BA655"/>
        <w:category>
          <w:name w:val="General"/>
          <w:gallery w:val="placeholder"/>
        </w:category>
        <w:types>
          <w:type w:val="bbPlcHdr"/>
        </w:types>
        <w:behaviors>
          <w:behavior w:val="content"/>
        </w:behaviors>
        <w:guid w:val="{D6957C0D-34ED-48B0-BBA1-6BB5E9D22DA5}"/>
      </w:docPartPr>
      <w:docPartBody>
        <w:p w:rsidR="00B61D94" w:rsidRDefault="009D7C2C" w:rsidP="009D7C2C">
          <w:pPr>
            <w:pStyle w:val="1589FDA02D804161B3658C47E52BA65514"/>
          </w:pPr>
          <w:r>
            <w:rPr>
              <w:rStyle w:val="PlaceholderText"/>
              <w:szCs w:val="20"/>
            </w:rPr>
            <w:t>[Title</w:t>
          </w:r>
          <w:r w:rsidRPr="00A93FB8">
            <w:rPr>
              <w:rStyle w:val="PlaceholderText"/>
              <w:szCs w:val="20"/>
            </w:rPr>
            <w:t>]</w:t>
          </w:r>
        </w:p>
      </w:docPartBody>
    </w:docPart>
    <w:docPart>
      <w:docPartPr>
        <w:name w:val="25B50D13D811421996734C9F6306BECF"/>
        <w:category>
          <w:name w:val="General"/>
          <w:gallery w:val="placeholder"/>
        </w:category>
        <w:types>
          <w:type w:val="bbPlcHdr"/>
        </w:types>
        <w:behaviors>
          <w:behavior w:val="content"/>
        </w:behaviors>
        <w:guid w:val="{E85EE2EC-64D8-4555-9D09-DF515F6F3C28}"/>
      </w:docPartPr>
      <w:docPartBody>
        <w:p w:rsidR="00B61D94" w:rsidRDefault="009D7C2C" w:rsidP="009D7C2C">
          <w:pPr>
            <w:pStyle w:val="25B50D13D811421996734C9F6306BECF14"/>
          </w:pPr>
          <w:r>
            <w:rPr>
              <w:rStyle w:val="PlaceholderText"/>
              <w:szCs w:val="20"/>
            </w:rPr>
            <w:t>[Title</w:t>
          </w:r>
          <w:r w:rsidRPr="00A93FB8">
            <w:rPr>
              <w:rStyle w:val="PlaceholderText"/>
              <w:szCs w:val="20"/>
            </w:rPr>
            <w:t>]</w:t>
          </w:r>
        </w:p>
      </w:docPartBody>
    </w:docPart>
    <w:docPart>
      <w:docPartPr>
        <w:name w:val="6FB0D5EB72F148BA96DB5B188C86D45F"/>
        <w:category>
          <w:name w:val="General"/>
          <w:gallery w:val="placeholder"/>
        </w:category>
        <w:types>
          <w:type w:val="bbPlcHdr"/>
        </w:types>
        <w:behaviors>
          <w:behavior w:val="content"/>
        </w:behaviors>
        <w:guid w:val="{036F358F-C712-4E9C-97DF-77CE0AB17949}"/>
      </w:docPartPr>
      <w:docPartBody>
        <w:p w:rsidR="00B61D94" w:rsidRDefault="009D7C2C" w:rsidP="009D7C2C">
          <w:pPr>
            <w:pStyle w:val="6FB0D5EB72F148BA96DB5B188C86D45F14"/>
          </w:pPr>
          <w:r>
            <w:rPr>
              <w:rStyle w:val="PlaceholderText"/>
              <w:szCs w:val="20"/>
            </w:rPr>
            <w:t>[Title</w:t>
          </w:r>
          <w:r w:rsidRPr="00A93FB8">
            <w:rPr>
              <w:rStyle w:val="PlaceholderText"/>
              <w:szCs w:val="20"/>
            </w:rPr>
            <w:t>]</w:t>
          </w:r>
        </w:p>
      </w:docPartBody>
    </w:docPart>
    <w:docPart>
      <w:docPartPr>
        <w:name w:val="013F3AA2C413468080791E7F15389170"/>
        <w:category>
          <w:name w:val="General"/>
          <w:gallery w:val="placeholder"/>
        </w:category>
        <w:types>
          <w:type w:val="bbPlcHdr"/>
        </w:types>
        <w:behaviors>
          <w:behavior w:val="content"/>
        </w:behaviors>
        <w:guid w:val="{6FF40363-F97C-42F3-9AF0-5AD477DAD1F6}"/>
      </w:docPartPr>
      <w:docPartBody>
        <w:p w:rsidR="00B61D94" w:rsidRDefault="009D7C2C" w:rsidP="009D7C2C">
          <w:pPr>
            <w:pStyle w:val="013F3AA2C413468080791E7F1538917014"/>
          </w:pPr>
          <w:r>
            <w:rPr>
              <w:rStyle w:val="PlaceholderText"/>
              <w:szCs w:val="20"/>
            </w:rPr>
            <w:t>[Title</w:t>
          </w:r>
          <w:r w:rsidRPr="00A93FB8">
            <w:rPr>
              <w:rStyle w:val="PlaceholderText"/>
              <w:szCs w:val="20"/>
            </w:rPr>
            <w:t>]</w:t>
          </w:r>
        </w:p>
      </w:docPartBody>
    </w:docPart>
    <w:docPart>
      <w:docPartPr>
        <w:name w:val="47479FDFDE2640B1994B92A2529A2728"/>
        <w:category>
          <w:name w:val="General"/>
          <w:gallery w:val="placeholder"/>
        </w:category>
        <w:types>
          <w:type w:val="bbPlcHdr"/>
        </w:types>
        <w:behaviors>
          <w:behavior w:val="content"/>
        </w:behaviors>
        <w:guid w:val="{750AF11A-099D-4273-A22B-61810F33C6BB}"/>
      </w:docPartPr>
      <w:docPartBody>
        <w:p w:rsidR="00BF7D64" w:rsidRDefault="009D7C2C" w:rsidP="009D7C2C">
          <w:pPr>
            <w:pStyle w:val="47479FDFDE2640B1994B92A2529A272810"/>
          </w:pPr>
          <w:r>
            <w:rPr>
              <w:rStyle w:val="PlaceholderText"/>
              <w:szCs w:val="20"/>
            </w:rPr>
            <w:t>[Summary of Findings</w:t>
          </w:r>
          <w:r w:rsidRPr="00A93FB8">
            <w:rPr>
              <w:rStyle w:val="PlaceholderText"/>
              <w:szCs w:val="20"/>
            </w:rPr>
            <w:t>]</w:t>
          </w:r>
        </w:p>
      </w:docPartBody>
    </w:docPart>
    <w:docPart>
      <w:docPartPr>
        <w:name w:val="95FAC8CEE55F40C4B39F244B407378A3"/>
        <w:category>
          <w:name w:val="General"/>
          <w:gallery w:val="placeholder"/>
        </w:category>
        <w:types>
          <w:type w:val="bbPlcHdr"/>
        </w:types>
        <w:behaviors>
          <w:behavior w:val="content"/>
        </w:behaviors>
        <w:guid w:val="{92BC502A-E83A-48E6-88AA-5E4F1C459D05}"/>
      </w:docPartPr>
      <w:docPartBody>
        <w:p w:rsidR="00BF7D64" w:rsidRDefault="009D7C2C" w:rsidP="009D7C2C">
          <w:pPr>
            <w:pStyle w:val="95FAC8CEE55F40C4B39F244B407378A310"/>
          </w:pPr>
          <w:r>
            <w:rPr>
              <w:rStyle w:val="PlaceholderText"/>
              <w:szCs w:val="20"/>
            </w:rPr>
            <w:t>[Summary of Findings</w:t>
          </w:r>
          <w:r w:rsidRPr="00A93FB8">
            <w:rPr>
              <w:rStyle w:val="PlaceholderText"/>
              <w:szCs w:val="20"/>
            </w:rPr>
            <w:t>]</w:t>
          </w:r>
        </w:p>
      </w:docPartBody>
    </w:docPart>
    <w:docPart>
      <w:docPartPr>
        <w:name w:val="A8E5C9B86CFF4287A738506EE7AF9B46"/>
        <w:category>
          <w:name w:val="General"/>
          <w:gallery w:val="placeholder"/>
        </w:category>
        <w:types>
          <w:type w:val="bbPlcHdr"/>
        </w:types>
        <w:behaviors>
          <w:behavior w:val="content"/>
        </w:behaviors>
        <w:guid w:val="{34871BD2-E79A-46B2-99FD-AF62B69C5FB9}"/>
      </w:docPartPr>
      <w:docPartBody>
        <w:p w:rsidR="00BF7D64" w:rsidRDefault="009D7C2C" w:rsidP="009D7C2C">
          <w:pPr>
            <w:pStyle w:val="A8E5C9B86CFF4287A738506EE7AF9B4610"/>
          </w:pPr>
          <w:r>
            <w:rPr>
              <w:rStyle w:val="PlaceholderText"/>
              <w:szCs w:val="20"/>
            </w:rPr>
            <w:t>[Title</w:t>
          </w:r>
          <w:r w:rsidRPr="00A93FB8">
            <w:rPr>
              <w:rStyle w:val="PlaceholderText"/>
              <w:szCs w:val="20"/>
            </w:rPr>
            <w:t>]</w:t>
          </w:r>
        </w:p>
      </w:docPartBody>
    </w:docPart>
    <w:docPart>
      <w:docPartPr>
        <w:name w:val="F3D052FDB6764869BAF3FF4EBAC0AD2C"/>
        <w:category>
          <w:name w:val="General"/>
          <w:gallery w:val="placeholder"/>
        </w:category>
        <w:types>
          <w:type w:val="bbPlcHdr"/>
        </w:types>
        <w:behaviors>
          <w:behavior w:val="content"/>
        </w:behaviors>
        <w:guid w:val="{8316888A-8DCE-4BCF-82D9-C17AC6C9562E}"/>
      </w:docPartPr>
      <w:docPartBody>
        <w:p w:rsidR="00BF7D64" w:rsidRDefault="009D7C2C" w:rsidP="009D7C2C">
          <w:pPr>
            <w:pStyle w:val="F3D052FDB6764869BAF3FF4EBAC0AD2C6"/>
          </w:pPr>
          <w:r w:rsidRPr="006E4B7C">
            <w:rPr>
              <w:rStyle w:val="PlaceholderText"/>
            </w:rPr>
            <w:t>[Click and e</w:t>
          </w:r>
          <w:r>
            <w:rPr>
              <w:rStyle w:val="PlaceholderText"/>
            </w:rPr>
            <w:t>dit to enter description for AR2</w:t>
          </w:r>
          <w:r w:rsidRPr="006E4B7C">
            <w:rPr>
              <w:rStyle w:val="PlaceholderText"/>
            </w:rPr>
            <w:t>(i) submitted evidence]</w:t>
          </w:r>
        </w:p>
      </w:docPartBody>
    </w:docPart>
    <w:docPart>
      <w:docPartPr>
        <w:name w:val="49D90E00C2864DA480AB6EEFF3E301B3"/>
        <w:category>
          <w:name w:val="General"/>
          <w:gallery w:val="placeholder"/>
        </w:category>
        <w:types>
          <w:type w:val="bbPlcHdr"/>
        </w:types>
        <w:behaviors>
          <w:behavior w:val="content"/>
        </w:behaviors>
        <w:guid w:val="{2585E325-ABD9-46F1-B27F-E2120734EA50}"/>
      </w:docPartPr>
      <w:docPartBody>
        <w:p w:rsidR="00BF7D64" w:rsidRDefault="009D7C2C" w:rsidP="009D7C2C">
          <w:pPr>
            <w:pStyle w:val="49D90E00C2864DA480AB6EEFF3E301B36"/>
          </w:pPr>
          <w:r w:rsidRPr="008C0FFF">
            <w:rPr>
              <w:rStyle w:val="PlaceholderText"/>
              <w:color w:val="808080" w:themeColor="background1" w:themeShade="80"/>
            </w:rPr>
            <w:t>[Click and edit to embed file or link to evidence]</w:t>
          </w:r>
        </w:p>
      </w:docPartBody>
    </w:docPart>
    <w:docPart>
      <w:docPartPr>
        <w:name w:val="31CC483E91E64BA9994E58A5BBA598A2"/>
        <w:category>
          <w:name w:val="General"/>
          <w:gallery w:val="placeholder"/>
        </w:category>
        <w:types>
          <w:type w:val="bbPlcHdr"/>
        </w:types>
        <w:behaviors>
          <w:behavior w:val="content"/>
        </w:behaviors>
        <w:guid w:val="{A2154B87-45D8-4C72-828C-23A49BBBDBF0}"/>
      </w:docPartPr>
      <w:docPartBody>
        <w:p w:rsidR="00BF7D64" w:rsidRDefault="009D7C2C" w:rsidP="009D7C2C">
          <w:pPr>
            <w:pStyle w:val="31CC483E91E64BA9994E58A5BBA598A26"/>
          </w:pPr>
          <w:r w:rsidRPr="00B54D0F">
            <w:rPr>
              <w:rStyle w:val="PlaceholderText"/>
              <w:szCs w:val="18"/>
            </w:rPr>
            <w:t>[Click and edit to enter description for AR3(i)</w:t>
          </w:r>
          <w:r>
            <w:rPr>
              <w:rStyle w:val="PlaceholderText"/>
              <w:szCs w:val="18"/>
            </w:rPr>
            <w:t>, AR3(ii), AR3(iii), AR3(iv), AR3(v), AR3(vi), AR3(vii), and AR3(viii)</w:t>
          </w:r>
          <w:r w:rsidRPr="00B54D0F">
            <w:rPr>
              <w:rStyle w:val="PlaceholderText"/>
              <w:szCs w:val="18"/>
            </w:rPr>
            <w:t xml:space="preserve"> submitted evidence]</w:t>
          </w:r>
        </w:p>
      </w:docPartBody>
    </w:docPart>
    <w:docPart>
      <w:docPartPr>
        <w:name w:val="A167A2B113CB42A1ABC9BEE1D1ED5E32"/>
        <w:category>
          <w:name w:val="General"/>
          <w:gallery w:val="placeholder"/>
        </w:category>
        <w:types>
          <w:type w:val="bbPlcHdr"/>
        </w:types>
        <w:behaviors>
          <w:behavior w:val="content"/>
        </w:behaviors>
        <w:guid w:val="{10A44478-3E18-4A51-9B52-6F922F3E7911}"/>
      </w:docPartPr>
      <w:docPartBody>
        <w:p w:rsidR="00BF7D64" w:rsidRDefault="009D7C2C" w:rsidP="009D7C2C">
          <w:pPr>
            <w:pStyle w:val="A167A2B113CB42A1ABC9BEE1D1ED5E326"/>
          </w:pPr>
          <w:r w:rsidRPr="00B54D0F">
            <w:rPr>
              <w:rStyle w:val="PlaceholderText"/>
              <w:color w:val="808080" w:themeColor="background1" w:themeShade="80"/>
              <w:szCs w:val="18"/>
            </w:rPr>
            <w:t>[Click and edit to embed file or link to evidence]</w:t>
          </w:r>
        </w:p>
      </w:docPartBody>
    </w:docPart>
    <w:docPart>
      <w:docPartPr>
        <w:name w:val="CDC3AD6D84264980AD2206EB3D681D83"/>
        <w:category>
          <w:name w:val="General"/>
          <w:gallery w:val="placeholder"/>
        </w:category>
        <w:types>
          <w:type w:val="bbPlcHdr"/>
        </w:types>
        <w:behaviors>
          <w:behavior w:val="content"/>
        </w:behaviors>
        <w:guid w:val="{FB6943B4-DE15-4F74-88CD-0D1F1F26556B}"/>
      </w:docPartPr>
      <w:docPartBody>
        <w:p w:rsidR="00BF7D64" w:rsidRDefault="009D7C2C" w:rsidP="009D7C2C">
          <w:pPr>
            <w:pStyle w:val="CDC3AD6D84264980AD2206EB3D681D836"/>
          </w:pPr>
          <w:r w:rsidRPr="00B54D0F">
            <w:rPr>
              <w:rStyle w:val="PlaceholderText"/>
              <w:szCs w:val="18"/>
            </w:rPr>
            <w:t>[For AESO use only]</w:t>
          </w:r>
        </w:p>
      </w:docPartBody>
    </w:docPart>
    <w:docPart>
      <w:docPartPr>
        <w:name w:val="4F34B779402F4827BA50F3992DC02A0A"/>
        <w:category>
          <w:name w:val="General"/>
          <w:gallery w:val="placeholder"/>
        </w:category>
        <w:types>
          <w:type w:val="bbPlcHdr"/>
        </w:types>
        <w:behaviors>
          <w:behavior w:val="content"/>
        </w:behaviors>
        <w:guid w:val="{5773FAE2-E26C-4DE3-96A2-28342E38765E}"/>
      </w:docPartPr>
      <w:docPartBody>
        <w:p w:rsidR="00BF7D64" w:rsidRDefault="009D7C2C" w:rsidP="009D7C2C">
          <w:pPr>
            <w:pStyle w:val="4F34B779402F4827BA50F3992DC02A0A6"/>
          </w:pPr>
          <w:r w:rsidRPr="007B5850">
            <w:rPr>
              <w:rStyle w:val="PlaceholderText"/>
              <w:szCs w:val="18"/>
            </w:rPr>
            <w:t>[Click and edit to enter description for any other submitted evidence]</w:t>
          </w:r>
        </w:p>
      </w:docPartBody>
    </w:docPart>
    <w:docPart>
      <w:docPartPr>
        <w:name w:val="A59F98684479444BB79D4643E8F7BED9"/>
        <w:category>
          <w:name w:val="General"/>
          <w:gallery w:val="placeholder"/>
        </w:category>
        <w:types>
          <w:type w:val="bbPlcHdr"/>
        </w:types>
        <w:behaviors>
          <w:behavior w:val="content"/>
        </w:behaviors>
        <w:guid w:val="{3AC2C98F-E471-45B9-924B-3F077292C8C8}"/>
      </w:docPartPr>
      <w:docPartBody>
        <w:p w:rsidR="00BF7D64" w:rsidRDefault="009D7C2C" w:rsidP="009D7C2C">
          <w:pPr>
            <w:pStyle w:val="A59F98684479444BB79D4643E8F7BED96"/>
          </w:pPr>
          <w:r w:rsidRPr="002C27C4">
            <w:rPr>
              <w:rStyle w:val="PlaceholderText"/>
              <w:color w:val="808080" w:themeColor="background1" w:themeShade="80"/>
              <w:szCs w:val="18"/>
            </w:rPr>
            <w:t>[Click and edit to embed file or link to evidence]</w:t>
          </w:r>
        </w:p>
      </w:docPartBody>
    </w:docPart>
    <w:docPart>
      <w:docPartPr>
        <w:name w:val="A299E6F6C25A463F952B5AAE64DA43E4"/>
        <w:category>
          <w:name w:val="General"/>
          <w:gallery w:val="placeholder"/>
        </w:category>
        <w:types>
          <w:type w:val="bbPlcHdr"/>
        </w:types>
        <w:behaviors>
          <w:behavior w:val="content"/>
        </w:behaviors>
        <w:guid w:val="{F3FCAE5D-7312-449E-8087-3811A734EFFF}"/>
      </w:docPartPr>
      <w:docPartBody>
        <w:p w:rsidR="00BF7D64" w:rsidRDefault="009D7C2C" w:rsidP="009D7C2C">
          <w:pPr>
            <w:pStyle w:val="A299E6F6C25A463F952B5AAE64DA43E46"/>
          </w:pPr>
          <w:r w:rsidRPr="006E4B7C">
            <w:rPr>
              <w:rStyle w:val="PlaceholderText"/>
            </w:rPr>
            <w:t>[For AESO use only]</w:t>
          </w:r>
        </w:p>
      </w:docPartBody>
    </w:docPart>
    <w:docPart>
      <w:docPartPr>
        <w:name w:val="630A6F1CEC3B43D3B903C1362C40D98A"/>
        <w:category>
          <w:name w:val="General"/>
          <w:gallery w:val="placeholder"/>
        </w:category>
        <w:types>
          <w:type w:val="bbPlcHdr"/>
        </w:types>
        <w:behaviors>
          <w:behavior w:val="content"/>
        </w:behaviors>
        <w:guid w:val="{CA91B20D-48A4-4F93-BDDE-859D53EDC804}"/>
      </w:docPartPr>
      <w:docPartBody>
        <w:p w:rsidR="00BF7D64" w:rsidRDefault="009D7C2C" w:rsidP="009D7C2C">
          <w:pPr>
            <w:pStyle w:val="630A6F1CEC3B43D3B903C1362C40D98A6"/>
          </w:pPr>
          <w:r w:rsidRPr="00B1161F">
            <w:rPr>
              <w:rStyle w:val="RSAWFindingsChar"/>
              <w:color w:val="808080" w:themeColor="background1" w:themeShade="80"/>
            </w:rPr>
            <w:t>[For AESO use only]</w:t>
          </w:r>
        </w:p>
      </w:docPartBody>
    </w:docPart>
    <w:docPart>
      <w:docPartPr>
        <w:name w:val="91930E09EA7348DE883244291C9B2E61"/>
        <w:category>
          <w:name w:val="General"/>
          <w:gallery w:val="placeholder"/>
        </w:category>
        <w:types>
          <w:type w:val="bbPlcHdr"/>
        </w:types>
        <w:behaviors>
          <w:behavior w:val="content"/>
        </w:behaviors>
        <w:guid w:val="{0CC148B7-DBA0-4D76-859A-D6649D86175A}"/>
      </w:docPartPr>
      <w:docPartBody>
        <w:p w:rsidR="00BF7D64" w:rsidRDefault="009D7C2C" w:rsidP="009D7C2C">
          <w:pPr>
            <w:pStyle w:val="91930E09EA7348DE883244291C9B2E616"/>
          </w:pPr>
          <w:r w:rsidRPr="006E4B7C">
            <w:rPr>
              <w:rStyle w:val="PlaceholderText"/>
            </w:rPr>
            <w:t>[Click and e</w:t>
          </w:r>
          <w:r>
            <w:rPr>
              <w:rStyle w:val="PlaceholderText"/>
            </w:rPr>
            <w:t>dit to enter description for AR4</w:t>
          </w:r>
          <w:r w:rsidRPr="006E4B7C">
            <w:rPr>
              <w:rStyle w:val="PlaceholderText"/>
            </w:rPr>
            <w:t>(i)</w:t>
          </w:r>
          <w:r>
            <w:rPr>
              <w:rStyle w:val="PlaceholderText"/>
            </w:rPr>
            <w:t xml:space="preserve"> and AR4(ii)</w:t>
          </w:r>
          <w:r w:rsidRPr="006E4B7C">
            <w:rPr>
              <w:rStyle w:val="PlaceholderText"/>
            </w:rPr>
            <w:t xml:space="preserve"> submitted evidence]</w:t>
          </w:r>
        </w:p>
      </w:docPartBody>
    </w:docPart>
    <w:docPart>
      <w:docPartPr>
        <w:name w:val="839BC99132A64E12B4F06460FF356C6F"/>
        <w:category>
          <w:name w:val="General"/>
          <w:gallery w:val="placeholder"/>
        </w:category>
        <w:types>
          <w:type w:val="bbPlcHdr"/>
        </w:types>
        <w:behaviors>
          <w:behavior w:val="content"/>
        </w:behaviors>
        <w:guid w:val="{A377A203-F1CE-4B61-A867-52255ADE75FA}"/>
      </w:docPartPr>
      <w:docPartBody>
        <w:p w:rsidR="00BF7D64" w:rsidRDefault="009D7C2C" w:rsidP="009D7C2C">
          <w:pPr>
            <w:pStyle w:val="839BC99132A64E12B4F06460FF356C6F6"/>
          </w:pPr>
          <w:r w:rsidRPr="008C0FFF">
            <w:rPr>
              <w:rStyle w:val="PlaceholderText"/>
              <w:color w:val="808080" w:themeColor="background1" w:themeShade="80"/>
            </w:rPr>
            <w:t>[Click and edit to embed file or link to evidence]</w:t>
          </w:r>
        </w:p>
      </w:docPartBody>
    </w:docPart>
    <w:docPart>
      <w:docPartPr>
        <w:name w:val="CCEC9C408243433189C4265ACCB93280"/>
        <w:category>
          <w:name w:val="General"/>
          <w:gallery w:val="placeholder"/>
        </w:category>
        <w:types>
          <w:type w:val="bbPlcHdr"/>
        </w:types>
        <w:behaviors>
          <w:behavior w:val="content"/>
        </w:behaviors>
        <w:guid w:val="{D053C6A0-8805-4FBD-9678-CDF4108374D2}"/>
      </w:docPartPr>
      <w:docPartBody>
        <w:p w:rsidR="00BF7D64" w:rsidRDefault="009D7C2C" w:rsidP="009D7C2C">
          <w:pPr>
            <w:pStyle w:val="CCEC9C408243433189C4265ACCB932806"/>
          </w:pPr>
          <w:r w:rsidRPr="006E4B7C">
            <w:rPr>
              <w:rStyle w:val="PlaceholderText"/>
            </w:rPr>
            <w:t>[For AESO use only]</w:t>
          </w:r>
        </w:p>
      </w:docPartBody>
    </w:docPart>
    <w:docPart>
      <w:docPartPr>
        <w:name w:val="048C5C8E49BE47E285094870811A1D4E"/>
        <w:category>
          <w:name w:val="General"/>
          <w:gallery w:val="placeholder"/>
        </w:category>
        <w:types>
          <w:type w:val="bbPlcHdr"/>
        </w:types>
        <w:behaviors>
          <w:behavior w:val="content"/>
        </w:behaviors>
        <w:guid w:val="{567CECE4-2C7D-47BE-B7EB-10A009ADEC73}"/>
      </w:docPartPr>
      <w:docPartBody>
        <w:p w:rsidR="00BF7D64" w:rsidRDefault="009D7C2C" w:rsidP="009D7C2C">
          <w:pPr>
            <w:pStyle w:val="048C5C8E49BE47E285094870811A1D4E4"/>
          </w:pPr>
          <w:r w:rsidRPr="002C27C4">
            <w:rPr>
              <w:rStyle w:val="PlaceholderText"/>
              <w:szCs w:val="18"/>
            </w:rPr>
            <w:t>[Click and e</w:t>
          </w:r>
          <w:r w:rsidRPr="00D71132">
            <w:rPr>
              <w:rStyle w:val="PlaceholderText"/>
              <w:szCs w:val="18"/>
            </w:rPr>
            <w:t>dit to enter description for AR5</w:t>
          </w:r>
          <w:r w:rsidRPr="001C529F">
            <w:rPr>
              <w:rStyle w:val="PlaceholderText"/>
              <w:szCs w:val="18"/>
            </w:rPr>
            <w:t>(i)</w:t>
          </w:r>
          <w:r>
            <w:rPr>
              <w:rStyle w:val="PlaceholderText"/>
              <w:szCs w:val="18"/>
            </w:rPr>
            <w:t xml:space="preserve"> and </w:t>
          </w:r>
          <w:r w:rsidRPr="00D71132">
            <w:rPr>
              <w:rStyle w:val="PlaceholderText"/>
              <w:szCs w:val="18"/>
            </w:rPr>
            <w:t>AR5</w:t>
          </w:r>
          <w:r w:rsidRPr="001C529F">
            <w:rPr>
              <w:rStyle w:val="PlaceholderText"/>
              <w:szCs w:val="18"/>
            </w:rPr>
            <w:t>(i</w:t>
          </w:r>
          <w:r>
            <w:rPr>
              <w:rStyle w:val="PlaceholderText"/>
              <w:szCs w:val="18"/>
            </w:rPr>
            <w:t>i</w:t>
          </w:r>
          <w:r w:rsidRPr="001C529F">
            <w:rPr>
              <w:rStyle w:val="PlaceholderText"/>
              <w:szCs w:val="18"/>
            </w:rPr>
            <w:t>)</w:t>
          </w:r>
          <w:r>
            <w:rPr>
              <w:rStyle w:val="PlaceholderText"/>
              <w:szCs w:val="18"/>
            </w:rPr>
            <w:t xml:space="preserve"> </w:t>
          </w:r>
          <w:r w:rsidRPr="0009393A">
            <w:rPr>
              <w:rStyle w:val="PlaceholderText"/>
              <w:szCs w:val="18"/>
            </w:rPr>
            <w:t>submitted evidence]</w:t>
          </w:r>
        </w:p>
      </w:docPartBody>
    </w:docPart>
    <w:docPart>
      <w:docPartPr>
        <w:name w:val="6468E23C86B1498D89A150FCB54B1E05"/>
        <w:category>
          <w:name w:val="General"/>
          <w:gallery w:val="placeholder"/>
        </w:category>
        <w:types>
          <w:type w:val="bbPlcHdr"/>
        </w:types>
        <w:behaviors>
          <w:behavior w:val="content"/>
        </w:behaviors>
        <w:guid w:val="{E9D0CBBC-AB6E-4D42-9018-8B23DE3301F7}"/>
      </w:docPartPr>
      <w:docPartBody>
        <w:p w:rsidR="00BF7D64" w:rsidRDefault="009D7C2C" w:rsidP="009D7C2C">
          <w:pPr>
            <w:pStyle w:val="6468E23C86B1498D89A150FCB54B1E054"/>
          </w:pPr>
          <w:r w:rsidRPr="002C27C4">
            <w:rPr>
              <w:rStyle w:val="PlaceholderText"/>
              <w:color w:val="808080" w:themeColor="background1" w:themeShade="80"/>
              <w:szCs w:val="18"/>
            </w:rPr>
            <w:t>[Click and edit to embed file or link to evidence]</w:t>
          </w:r>
        </w:p>
      </w:docPartBody>
    </w:docPart>
    <w:docPart>
      <w:docPartPr>
        <w:name w:val="358D289151BB45EF9195611ADB869174"/>
        <w:category>
          <w:name w:val="General"/>
          <w:gallery w:val="placeholder"/>
        </w:category>
        <w:types>
          <w:type w:val="bbPlcHdr"/>
        </w:types>
        <w:behaviors>
          <w:behavior w:val="content"/>
        </w:behaviors>
        <w:guid w:val="{CE084026-C5B6-421C-8A07-C4B0C8BBF1FA}"/>
      </w:docPartPr>
      <w:docPartBody>
        <w:p w:rsidR="00BF7D64" w:rsidRDefault="009D7C2C" w:rsidP="009D7C2C">
          <w:pPr>
            <w:pStyle w:val="358D289151BB45EF9195611ADB8691744"/>
          </w:pPr>
          <w:r w:rsidRPr="006E4B7C">
            <w:rPr>
              <w:rStyle w:val="PlaceholderText"/>
            </w:rPr>
            <w:t>[For AESO use only]</w:t>
          </w:r>
        </w:p>
      </w:docPartBody>
    </w:docPart>
    <w:docPart>
      <w:docPartPr>
        <w:name w:val="484080E4098144188F29B9844BDA3A4A"/>
        <w:category>
          <w:name w:val="General"/>
          <w:gallery w:val="placeholder"/>
        </w:category>
        <w:types>
          <w:type w:val="bbPlcHdr"/>
        </w:types>
        <w:behaviors>
          <w:behavior w:val="content"/>
        </w:behaviors>
        <w:guid w:val="{97AA8176-BF58-469C-A88A-657CAFE03E00}"/>
      </w:docPartPr>
      <w:docPartBody>
        <w:p w:rsidR="00BF7D64" w:rsidRDefault="009D7C2C" w:rsidP="009D7C2C">
          <w:pPr>
            <w:pStyle w:val="484080E4098144188F29B9844BDA3A4A4"/>
          </w:pPr>
          <w:r w:rsidRPr="002C27C4">
            <w:rPr>
              <w:rStyle w:val="PlaceholderText"/>
              <w:szCs w:val="18"/>
            </w:rPr>
            <w:t>[Click and edit to enter description for any other submitted evidence]</w:t>
          </w:r>
        </w:p>
      </w:docPartBody>
    </w:docPart>
    <w:docPart>
      <w:docPartPr>
        <w:name w:val="7EC9178A5B6145DF9D672CD1EBC3F2CA"/>
        <w:category>
          <w:name w:val="General"/>
          <w:gallery w:val="placeholder"/>
        </w:category>
        <w:types>
          <w:type w:val="bbPlcHdr"/>
        </w:types>
        <w:behaviors>
          <w:behavior w:val="content"/>
        </w:behaviors>
        <w:guid w:val="{5EA112CD-6EBC-4528-A8DE-41CE3406D3E4}"/>
      </w:docPartPr>
      <w:docPartBody>
        <w:p w:rsidR="00BF7D64" w:rsidRDefault="009D7C2C" w:rsidP="009D7C2C">
          <w:pPr>
            <w:pStyle w:val="7EC9178A5B6145DF9D672CD1EBC3F2CA4"/>
          </w:pPr>
          <w:r w:rsidRPr="002C27C4">
            <w:rPr>
              <w:rStyle w:val="PlaceholderText"/>
              <w:color w:val="808080" w:themeColor="background1" w:themeShade="80"/>
              <w:szCs w:val="18"/>
            </w:rPr>
            <w:t xml:space="preserve">[Click and edit to embed </w:t>
          </w:r>
          <w:r w:rsidRPr="00D71132">
            <w:rPr>
              <w:rStyle w:val="PlaceholderText"/>
              <w:color w:val="808080" w:themeColor="background1" w:themeShade="80"/>
              <w:szCs w:val="18"/>
            </w:rPr>
            <w:t>file or link to evidence]</w:t>
          </w:r>
        </w:p>
      </w:docPartBody>
    </w:docPart>
    <w:docPart>
      <w:docPartPr>
        <w:name w:val="83B548CEB2A643D2BD4402F7E65C9FE8"/>
        <w:category>
          <w:name w:val="General"/>
          <w:gallery w:val="placeholder"/>
        </w:category>
        <w:types>
          <w:type w:val="bbPlcHdr"/>
        </w:types>
        <w:behaviors>
          <w:behavior w:val="content"/>
        </w:behaviors>
        <w:guid w:val="{DC44B63A-E88C-4074-B022-ED0DF0892DFC}"/>
      </w:docPartPr>
      <w:docPartBody>
        <w:p w:rsidR="00BF7D64" w:rsidRDefault="009D7C2C" w:rsidP="009D7C2C">
          <w:pPr>
            <w:pStyle w:val="83B548CEB2A643D2BD4402F7E65C9FE84"/>
          </w:pPr>
          <w:r w:rsidRPr="006E4B7C">
            <w:rPr>
              <w:rStyle w:val="PlaceholderText"/>
            </w:rPr>
            <w:t>[For AESO use only]</w:t>
          </w:r>
        </w:p>
      </w:docPartBody>
    </w:docPart>
    <w:docPart>
      <w:docPartPr>
        <w:name w:val="D955047182374D59A12A4F9A4F090C5C"/>
        <w:category>
          <w:name w:val="General"/>
          <w:gallery w:val="placeholder"/>
        </w:category>
        <w:types>
          <w:type w:val="bbPlcHdr"/>
        </w:types>
        <w:behaviors>
          <w:behavior w:val="content"/>
        </w:behaviors>
        <w:guid w:val="{B0DF25DE-8A0F-4C06-A37D-892CC164F408}"/>
      </w:docPartPr>
      <w:docPartBody>
        <w:p w:rsidR="00BF7D64" w:rsidRDefault="009D7C2C" w:rsidP="009D7C2C">
          <w:pPr>
            <w:pStyle w:val="D955047182374D59A12A4F9A4F090C5C4"/>
          </w:pPr>
          <w:r w:rsidRPr="00B1161F">
            <w:rPr>
              <w:rStyle w:val="RSAWFindingsChar"/>
              <w:color w:val="808080" w:themeColor="background1" w:themeShade="80"/>
            </w:rPr>
            <w:t>[For AESO use only]</w:t>
          </w:r>
        </w:p>
      </w:docPartBody>
    </w:docPart>
    <w:docPart>
      <w:docPartPr>
        <w:name w:val="BEDDA99C357C475DB89FF6CE9FF96334"/>
        <w:category>
          <w:name w:val="General"/>
          <w:gallery w:val="placeholder"/>
        </w:category>
        <w:types>
          <w:type w:val="bbPlcHdr"/>
        </w:types>
        <w:behaviors>
          <w:behavior w:val="content"/>
        </w:behaviors>
        <w:guid w:val="{78D3476B-9AC8-4348-9D67-6151F1F15A19}"/>
      </w:docPartPr>
      <w:docPartBody>
        <w:p w:rsidR="009D7C2C" w:rsidRDefault="009D7C2C" w:rsidP="009D7C2C">
          <w:pPr>
            <w:pStyle w:val="BEDDA99C357C475DB89FF6CE9FF963344"/>
          </w:pPr>
          <w:r w:rsidRPr="006E4B7C">
            <w:rPr>
              <w:rStyle w:val="PlaceholderText"/>
            </w:rPr>
            <w:t>[Click and e</w:t>
          </w:r>
          <w:r>
            <w:rPr>
              <w:rStyle w:val="PlaceholderText"/>
            </w:rPr>
            <w:t>dit to enter description for AR2</w:t>
          </w:r>
          <w:r w:rsidRPr="006E4B7C">
            <w:rPr>
              <w:rStyle w:val="PlaceholderText"/>
            </w:rPr>
            <w:t>(</w:t>
          </w:r>
          <w:r>
            <w:rPr>
              <w:rStyle w:val="PlaceholderText"/>
            </w:rPr>
            <w:t>i</w:t>
          </w:r>
          <w:r w:rsidRPr="006E4B7C">
            <w:rPr>
              <w:rStyle w:val="PlaceholderText"/>
            </w:rPr>
            <w:t>i) submitted evidence]</w:t>
          </w:r>
        </w:p>
      </w:docPartBody>
    </w:docPart>
    <w:docPart>
      <w:docPartPr>
        <w:name w:val="DAECAF675FA4485582BC1702B9C6A644"/>
        <w:category>
          <w:name w:val="General"/>
          <w:gallery w:val="placeholder"/>
        </w:category>
        <w:types>
          <w:type w:val="bbPlcHdr"/>
        </w:types>
        <w:behaviors>
          <w:behavior w:val="content"/>
        </w:behaviors>
        <w:guid w:val="{C6FAFF8E-D96A-4CA0-9207-42AE721453F1}"/>
      </w:docPartPr>
      <w:docPartBody>
        <w:p w:rsidR="009D7C2C" w:rsidRDefault="009D7C2C" w:rsidP="009D7C2C">
          <w:pPr>
            <w:pStyle w:val="DAECAF675FA4485582BC1702B9C6A6444"/>
          </w:pPr>
          <w:r w:rsidRPr="008C0FFF">
            <w:rPr>
              <w:rStyle w:val="PlaceholderText"/>
              <w:color w:val="808080" w:themeColor="background1" w:themeShade="80"/>
            </w:rPr>
            <w:t>[Click and edit to embed file or link to evidence]</w:t>
          </w:r>
        </w:p>
      </w:docPartBody>
    </w:docPart>
    <w:docPart>
      <w:docPartPr>
        <w:name w:val="91ACA7224CEC44C99366C7B95826E31E"/>
        <w:category>
          <w:name w:val="General"/>
          <w:gallery w:val="placeholder"/>
        </w:category>
        <w:types>
          <w:type w:val="bbPlcHdr"/>
        </w:types>
        <w:behaviors>
          <w:behavior w:val="content"/>
        </w:behaviors>
        <w:guid w:val="{61B3009D-DD42-4CE1-8114-2DAFFA2C01FA}"/>
      </w:docPartPr>
      <w:docPartBody>
        <w:p w:rsidR="009D7C2C" w:rsidRDefault="009D7C2C" w:rsidP="009D7C2C">
          <w:pPr>
            <w:pStyle w:val="91ACA7224CEC44C99366C7B95826E31E4"/>
          </w:pPr>
          <w:r w:rsidRPr="006E4B7C">
            <w:rPr>
              <w:rStyle w:val="PlaceholderText"/>
            </w:rPr>
            <w:t>[Click and e</w:t>
          </w:r>
          <w:r>
            <w:rPr>
              <w:rStyle w:val="PlaceholderText"/>
            </w:rPr>
            <w:t>dit to enter description for AR2</w:t>
          </w:r>
          <w:r w:rsidRPr="006E4B7C">
            <w:rPr>
              <w:rStyle w:val="PlaceholderText"/>
            </w:rPr>
            <w:t>(i</w:t>
          </w:r>
          <w:r>
            <w:rPr>
              <w:rStyle w:val="PlaceholderText"/>
            </w:rPr>
            <w:t>ii</w:t>
          </w:r>
          <w:r w:rsidRPr="006E4B7C">
            <w:rPr>
              <w:rStyle w:val="PlaceholderText"/>
            </w:rPr>
            <w:t>)</w:t>
          </w:r>
          <w:r w:rsidRPr="002413DF">
            <w:rPr>
              <w:rStyle w:val="PlaceholderText"/>
            </w:rPr>
            <w:t xml:space="preserve"> </w:t>
          </w:r>
          <w:r w:rsidRPr="006E4B7C">
            <w:rPr>
              <w:rStyle w:val="PlaceholderText"/>
            </w:rPr>
            <w:t>submitted evidence]</w:t>
          </w:r>
        </w:p>
      </w:docPartBody>
    </w:docPart>
    <w:docPart>
      <w:docPartPr>
        <w:name w:val="E54A23BBEBFF4F5F900727E36EF02586"/>
        <w:category>
          <w:name w:val="General"/>
          <w:gallery w:val="placeholder"/>
        </w:category>
        <w:types>
          <w:type w:val="bbPlcHdr"/>
        </w:types>
        <w:behaviors>
          <w:behavior w:val="content"/>
        </w:behaviors>
        <w:guid w:val="{BF843951-9BF8-4581-AA40-03DF085A3E76}"/>
      </w:docPartPr>
      <w:docPartBody>
        <w:p w:rsidR="009D7C2C" w:rsidRDefault="009D7C2C" w:rsidP="009D7C2C">
          <w:pPr>
            <w:pStyle w:val="E54A23BBEBFF4F5F900727E36EF025864"/>
          </w:pPr>
          <w:r w:rsidRPr="008C0FFF">
            <w:rPr>
              <w:rStyle w:val="PlaceholderText"/>
              <w:color w:val="808080" w:themeColor="background1" w:themeShade="80"/>
            </w:rPr>
            <w:t>[Click and edit to embed file or link to evidence]</w:t>
          </w:r>
        </w:p>
      </w:docPartBody>
    </w:docPart>
    <w:docPart>
      <w:docPartPr>
        <w:name w:val="34C87D0967CF40CCB0529A8F68DA3661"/>
        <w:category>
          <w:name w:val="General"/>
          <w:gallery w:val="placeholder"/>
        </w:category>
        <w:types>
          <w:type w:val="bbPlcHdr"/>
        </w:types>
        <w:behaviors>
          <w:behavior w:val="content"/>
        </w:behaviors>
        <w:guid w:val="{AC1595F7-A894-4219-B3D0-F93CD958B697}"/>
      </w:docPartPr>
      <w:docPartBody>
        <w:p w:rsidR="009D7C2C" w:rsidRDefault="009D7C2C" w:rsidP="009D7C2C">
          <w:pPr>
            <w:pStyle w:val="34C87D0967CF40CCB0529A8F68DA36614"/>
          </w:pPr>
          <w:r w:rsidRPr="006E4B7C">
            <w:rPr>
              <w:rStyle w:val="PlaceholderText"/>
            </w:rPr>
            <w:t>[For AESO use only]</w:t>
          </w:r>
        </w:p>
      </w:docPartBody>
    </w:docPart>
    <w:docPart>
      <w:docPartPr>
        <w:name w:val="2B8A5DEAE3464C13A860F515A61ACA10"/>
        <w:category>
          <w:name w:val="General"/>
          <w:gallery w:val="placeholder"/>
        </w:category>
        <w:types>
          <w:type w:val="bbPlcHdr"/>
        </w:types>
        <w:behaviors>
          <w:behavior w:val="content"/>
        </w:behaviors>
        <w:guid w:val="{D5398AB1-D9EF-4796-BD8E-A9996756BE09}"/>
      </w:docPartPr>
      <w:docPartBody>
        <w:p w:rsidR="009D7C2C" w:rsidRDefault="009D7C2C" w:rsidP="009D7C2C">
          <w:pPr>
            <w:pStyle w:val="2B8A5DEAE3464C13A860F515A61ACA104"/>
          </w:pPr>
          <w:r w:rsidRPr="006E4B7C">
            <w:rPr>
              <w:rStyle w:val="PlaceholderText"/>
            </w:rPr>
            <w:t>[Click and e</w:t>
          </w:r>
          <w:r>
            <w:rPr>
              <w:rStyle w:val="PlaceholderText"/>
            </w:rPr>
            <w:t>dit to enter description for AR2</w:t>
          </w:r>
          <w:r w:rsidRPr="006E4B7C">
            <w:rPr>
              <w:rStyle w:val="PlaceholderText"/>
            </w:rPr>
            <w:t>(i</w:t>
          </w:r>
          <w:r>
            <w:rPr>
              <w:rStyle w:val="PlaceholderText"/>
            </w:rPr>
            <w:t>v</w:t>
          </w:r>
          <w:r w:rsidRPr="006E4B7C">
            <w:rPr>
              <w:rStyle w:val="PlaceholderText"/>
            </w:rPr>
            <w:t>) submitted evidence]</w:t>
          </w:r>
        </w:p>
      </w:docPartBody>
    </w:docPart>
    <w:docPart>
      <w:docPartPr>
        <w:name w:val="B114445B8CF347CC896DB4C7B2F72024"/>
        <w:category>
          <w:name w:val="General"/>
          <w:gallery w:val="placeholder"/>
        </w:category>
        <w:types>
          <w:type w:val="bbPlcHdr"/>
        </w:types>
        <w:behaviors>
          <w:behavior w:val="content"/>
        </w:behaviors>
        <w:guid w:val="{44B0D9CC-2C31-4D02-A225-57CF550BB87B}"/>
      </w:docPartPr>
      <w:docPartBody>
        <w:p w:rsidR="009D7C2C" w:rsidRDefault="009D7C2C" w:rsidP="009D7C2C">
          <w:pPr>
            <w:pStyle w:val="B114445B8CF347CC896DB4C7B2F720244"/>
          </w:pPr>
          <w:r w:rsidRPr="008C0FFF">
            <w:rPr>
              <w:rStyle w:val="PlaceholderText"/>
              <w:color w:val="808080" w:themeColor="background1" w:themeShade="80"/>
            </w:rPr>
            <w:t>[Click and edit to embed file or link to evidence]</w:t>
          </w:r>
        </w:p>
      </w:docPartBody>
    </w:docPart>
    <w:docPart>
      <w:docPartPr>
        <w:name w:val="3D4C33D082C4416E835A50E7FCC1ED8E"/>
        <w:category>
          <w:name w:val="General"/>
          <w:gallery w:val="placeholder"/>
        </w:category>
        <w:types>
          <w:type w:val="bbPlcHdr"/>
        </w:types>
        <w:behaviors>
          <w:behavior w:val="content"/>
        </w:behaviors>
        <w:guid w:val="{5EF72685-A61A-4350-AE52-20DC4F4B9A19}"/>
      </w:docPartPr>
      <w:docPartBody>
        <w:p w:rsidR="009D7C2C" w:rsidRDefault="009D7C2C" w:rsidP="009D7C2C">
          <w:pPr>
            <w:pStyle w:val="3D4C33D082C4416E835A50E7FCC1ED8E4"/>
          </w:pPr>
          <w:r w:rsidRPr="006E4B7C">
            <w:rPr>
              <w:rStyle w:val="PlaceholderText"/>
            </w:rPr>
            <w:t>[For AESO use only]</w:t>
          </w:r>
        </w:p>
      </w:docPartBody>
    </w:docPart>
    <w:docPart>
      <w:docPartPr>
        <w:name w:val="459D1193983F4EC8B49AA0E9FDFC4972"/>
        <w:category>
          <w:name w:val="General"/>
          <w:gallery w:val="placeholder"/>
        </w:category>
        <w:types>
          <w:type w:val="bbPlcHdr"/>
        </w:types>
        <w:behaviors>
          <w:behavior w:val="content"/>
        </w:behaviors>
        <w:guid w:val="{B58744A5-E0BC-468D-AA3A-CFF29ECA0D02}"/>
      </w:docPartPr>
      <w:docPartBody>
        <w:p w:rsidR="009D7C2C" w:rsidRDefault="009D7C2C" w:rsidP="009D7C2C">
          <w:pPr>
            <w:pStyle w:val="459D1193983F4EC8B49AA0E9FDFC49724"/>
          </w:pPr>
          <w:r w:rsidRPr="006E4B7C">
            <w:rPr>
              <w:rStyle w:val="PlaceholderText"/>
            </w:rPr>
            <w:t>[Click and e</w:t>
          </w:r>
          <w:r>
            <w:rPr>
              <w:rStyle w:val="PlaceholderText"/>
            </w:rPr>
            <w:t>dit to enter description for AR2</w:t>
          </w:r>
          <w:r w:rsidRPr="006E4B7C">
            <w:rPr>
              <w:rStyle w:val="PlaceholderText"/>
            </w:rPr>
            <w:t>(</w:t>
          </w:r>
          <w:r>
            <w:rPr>
              <w:rStyle w:val="PlaceholderText"/>
            </w:rPr>
            <w:t>v</w:t>
          </w:r>
          <w:r w:rsidRPr="006E4B7C">
            <w:rPr>
              <w:rStyle w:val="PlaceholderText"/>
            </w:rPr>
            <w:t>) submitted evidence]</w:t>
          </w:r>
        </w:p>
      </w:docPartBody>
    </w:docPart>
    <w:docPart>
      <w:docPartPr>
        <w:name w:val="0426313F044B407580D33879DB54F0B0"/>
        <w:category>
          <w:name w:val="General"/>
          <w:gallery w:val="placeholder"/>
        </w:category>
        <w:types>
          <w:type w:val="bbPlcHdr"/>
        </w:types>
        <w:behaviors>
          <w:behavior w:val="content"/>
        </w:behaviors>
        <w:guid w:val="{0AFB8160-01BA-4548-B2B9-D56B4A6FAF5B}"/>
      </w:docPartPr>
      <w:docPartBody>
        <w:p w:rsidR="009D7C2C" w:rsidRDefault="009D7C2C" w:rsidP="009D7C2C">
          <w:pPr>
            <w:pStyle w:val="0426313F044B407580D33879DB54F0B04"/>
          </w:pPr>
          <w:r w:rsidRPr="008C0FFF">
            <w:rPr>
              <w:rStyle w:val="PlaceholderText"/>
              <w:color w:val="808080" w:themeColor="background1" w:themeShade="80"/>
            </w:rPr>
            <w:t>[Click and edit to embed file or link to evidence]</w:t>
          </w:r>
        </w:p>
      </w:docPartBody>
    </w:docPart>
    <w:docPart>
      <w:docPartPr>
        <w:name w:val="AA037EFE2CCA4726945AE563043F7062"/>
        <w:category>
          <w:name w:val="General"/>
          <w:gallery w:val="placeholder"/>
        </w:category>
        <w:types>
          <w:type w:val="bbPlcHdr"/>
        </w:types>
        <w:behaviors>
          <w:behavior w:val="content"/>
        </w:behaviors>
        <w:guid w:val="{2DF9E431-2587-4C48-B7A7-69F7CB78859D}"/>
      </w:docPartPr>
      <w:docPartBody>
        <w:p w:rsidR="009D7C2C" w:rsidRDefault="009D7C2C" w:rsidP="009D7C2C">
          <w:pPr>
            <w:pStyle w:val="AA037EFE2CCA4726945AE563043F70624"/>
          </w:pPr>
          <w:r w:rsidRPr="006E4B7C">
            <w:rPr>
              <w:rStyle w:val="PlaceholderText"/>
            </w:rPr>
            <w:t>[For AESO use only]</w:t>
          </w:r>
        </w:p>
      </w:docPartBody>
    </w:docPart>
    <w:docPart>
      <w:docPartPr>
        <w:name w:val="BE16B1543FA34305975E37B10AA72C8D"/>
        <w:category>
          <w:name w:val="General"/>
          <w:gallery w:val="placeholder"/>
        </w:category>
        <w:types>
          <w:type w:val="bbPlcHdr"/>
        </w:types>
        <w:behaviors>
          <w:behavior w:val="content"/>
        </w:behaviors>
        <w:guid w:val="{204E2BD8-CD0F-412E-8FA0-D5D3AF16CFFC}"/>
      </w:docPartPr>
      <w:docPartBody>
        <w:p w:rsidR="009D7C2C" w:rsidRDefault="009D7C2C" w:rsidP="009D7C2C">
          <w:pPr>
            <w:pStyle w:val="BE16B1543FA34305975E37B10AA72C8D4"/>
          </w:pPr>
          <w:r w:rsidRPr="006E4B7C">
            <w:rPr>
              <w:rStyle w:val="PlaceholderText"/>
            </w:rPr>
            <w:t>[Click and e</w:t>
          </w:r>
          <w:r>
            <w:rPr>
              <w:rStyle w:val="PlaceholderText"/>
            </w:rPr>
            <w:t>dit to enter description for AR2(vi</w:t>
          </w:r>
          <w:r w:rsidRPr="006E4B7C">
            <w:rPr>
              <w:rStyle w:val="PlaceholderText"/>
            </w:rPr>
            <w:t xml:space="preserve">) </w:t>
          </w:r>
          <w:r>
            <w:rPr>
              <w:rStyle w:val="PlaceholderText"/>
            </w:rPr>
            <w:t>and AR2(vii</w:t>
          </w:r>
          <w:r w:rsidRPr="002413DF">
            <w:rPr>
              <w:rStyle w:val="PlaceholderText"/>
            </w:rPr>
            <w:t xml:space="preserve">) </w:t>
          </w:r>
          <w:r w:rsidRPr="006E4B7C">
            <w:rPr>
              <w:rStyle w:val="PlaceholderText"/>
            </w:rPr>
            <w:t>submitted evidence]</w:t>
          </w:r>
        </w:p>
      </w:docPartBody>
    </w:docPart>
    <w:docPart>
      <w:docPartPr>
        <w:name w:val="92B23605C76C47FF913C6700CB256849"/>
        <w:category>
          <w:name w:val="General"/>
          <w:gallery w:val="placeholder"/>
        </w:category>
        <w:types>
          <w:type w:val="bbPlcHdr"/>
        </w:types>
        <w:behaviors>
          <w:behavior w:val="content"/>
        </w:behaviors>
        <w:guid w:val="{E0E26A1D-D743-4988-B696-2F6F83AEB083}"/>
      </w:docPartPr>
      <w:docPartBody>
        <w:p w:rsidR="009D7C2C" w:rsidRDefault="009D7C2C" w:rsidP="009D7C2C">
          <w:pPr>
            <w:pStyle w:val="92B23605C76C47FF913C6700CB2568494"/>
          </w:pPr>
          <w:r w:rsidRPr="008C0FFF">
            <w:rPr>
              <w:rStyle w:val="PlaceholderText"/>
              <w:color w:val="808080" w:themeColor="background1" w:themeShade="80"/>
            </w:rPr>
            <w:t>[Click and edit to embed file or link to evidence]</w:t>
          </w:r>
        </w:p>
      </w:docPartBody>
    </w:docPart>
    <w:docPart>
      <w:docPartPr>
        <w:name w:val="5A030ADD01D84CBFB5A9B29C7B8FBC34"/>
        <w:category>
          <w:name w:val="General"/>
          <w:gallery w:val="placeholder"/>
        </w:category>
        <w:types>
          <w:type w:val="bbPlcHdr"/>
        </w:types>
        <w:behaviors>
          <w:behavior w:val="content"/>
        </w:behaviors>
        <w:guid w:val="{F60DB2F8-57AF-4722-A879-B894DDF4C666}"/>
      </w:docPartPr>
      <w:docPartBody>
        <w:p w:rsidR="009D7C2C" w:rsidRDefault="009D7C2C" w:rsidP="009D7C2C">
          <w:pPr>
            <w:pStyle w:val="5A030ADD01D84CBFB5A9B29C7B8FBC344"/>
          </w:pPr>
          <w:r w:rsidRPr="006E4B7C">
            <w:rPr>
              <w:rStyle w:val="PlaceholderText"/>
            </w:rPr>
            <w:t>[For AESO use only]</w:t>
          </w:r>
        </w:p>
      </w:docPartBody>
    </w:docPart>
    <w:docPart>
      <w:docPartPr>
        <w:name w:val="709DFA6E5A384C9C87C2767EC2BBCFCB"/>
        <w:category>
          <w:name w:val="General"/>
          <w:gallery w:val="placeholder"/>
        </w:category>
        <w:types>
          <w:type w:val="bbPlcHdr"/>
        </w:types>
        <w:behaviors>
          <w:behavior w:val="content"/>
        </w:behaviors>
        <w:guid w:val="{280E1490-5442-4DF3-9196-57191F3C0952}"/>
      </w:docPartPr>
      <w:docPartBody>
        <w:p w:rsidR="009D7C2C" w:rsidRDefault="009D7C2C" w:rsidP="009D7C2C">
          <w:pPr>
            <w:pStyle w:val="709DFA6E5A384C9C87C2767EC2BBCFCB4"/>
          </w:pPr>
          <w:r w:rsidRPr="006E4B7C">
            <w:rPr>
              <w:rStyle w:val="PlaceholderText"/>
            </w:rPr>
            <w:t>[Click and e</w:t>
          </w:r>
          <w:r>
            <w:rPr>
              <w:rStyle w:val="PlaceholderText"/>
            </w:rPr>
            <w:t>dit to enter description for AR2(viii</w:t>
          </w:r>
          <w:r w:rsidRPr="006E4B7C">
            <w:rPr>
              <w:rStyle w:val="PlaceholderText"/>
            </w:rPr>
            <w:t>) submitted evidence]</w:t>
          </w:r>
        </w:p>
      </w:docPartBody>
    </w:docPart>
    <w:docPart>
      <w:docPartPr>
        <w:name w:val="8B5ECBF656944F55BE347F7A32DBC181"/>
        <w:category>
          <w:name w:val="General"/>
          <w:gallery w:val="placeholder"/>
        </w:category>
        <w:types>
          <w:type w:val="bbPlcHdr"/>
        </w:types>
        <w:behaviors>
          <w:behavior w:val="content"/>
        </w:behaviors>
        <w:guid w:val="{8C2F0B23-6CAA-48B2-8C18-F41129868665}"/>
      </w:docPartPr>
      <w:docPartBody>
        <w:p w:rsidR="009D7C2C" w:rsidRDefault="009D7C2C" w:rsidP="009D7C2C">
          <w:pPr>
            <w:pStyle w:val="8B5ECBF656944F55BE347F7A32DBC1814"/>
          </w:pPr>
          <w:r w:rsidRPr="008C0FFF">
            <w:rPr>
              <w:rStyle w:val="PlaceholderText"/>
              <w:color w:val="808080" w:themeColor="background1" w:themeShade="80"/>
            </w:rPr>
            <w:t>[Click and edit to embed file or link to evidence]</w:t>
          </w:r>
        </w:p>
      </w:docPartBody>
    </w:docPart>
    <w:docPart>
      <w:docPartPr>
        <w:name w:val="9EF61BD32B09496E916E07E175227515"/>
        <w:category>
          <w:name w:val="General"/>
          <w:gallery w:val="placeholder"/>
        </w:category>
        <w:types>
          <w:type w:val="bbPlcHdr"/>
        </w:types>
        <w:behaviors>
          <w:behavior w:val="content"/>
        </w:behaviors>
        <w:guid w:val="{CC52130B-02F0-4D4B-86C9-CA0F51298D19}"/>
      </w:docPartPr>
      <w:docPartBody>
        <w:p w:rsidR="009D7C2C" w:rsidRDefault="009D7C2C" w:rsidP="009D7C2C">
          <w:pPr>
            <w:pStyle w:val="9EF61BD32B09496E916E07E1752275154"/>
          </w:pPr>
          <w:r w:rsidRPr="006E4B7C">
            <w:rPr>
              <w:rStyle w:val="PlaceholderText"/>
            </w:rPr>
            <w:t>[For AESO use only]</w:t>
          </w:r>
        </w:p>
      </w:docPartBody>
    </w:docPart>
    <w:docPart>
      <w:docPartPr>
        <w:name w:val="925F938D2E044E0A90260A4DFFCFE2B2"/>
        <w:category>
          <w:name w:val="General"/>
          <w:gallery w:val="placeholder"/>
        </w:category>
        <w:types>
          <w:type w:val="bbPlcHdr"/>
        </w:types>
        <w:behaviors>
          <w:behavior w:val="content"/>
        </w:behaviors>
        <w:guid w:val="{ACEC2851-D292-47FF-8495-5700954CAEFC}"/>
      </w:docPartPr>
      <w:docPartBody>
        <w:p w:rsidR="009D7C2C" w:rsidRDefault="009D7C2C" w:rsidP="009D7C2C">
          <w:pPr>
            <w:pStyle w:val="925F938D2E044E0A90260A4DFFCFE2B24"/>
          </w:pPr>
          <w:r w:rsidRPr="006E4B7C">
            <w:rPr>
              <w:rStyle w:val="PlaceholderText"/>
            </w:rPr>
            <w:t>[Click and e</w:t>
          </w:r>
          <w:r>
            <w:rPr>
              <w:rStyle w:val="PlaceholderText"/>
            </w:rPr>
            <w:t>dit to enter description for AR2</w:t>
          </w:r>
          <w:r w:rsidRPr="006E4B7C">
            <w:rPr>
              <w:rStyle w:val="PlaceholderText"/>
            </w:rPr>
            <w:t>(i</w:t>
          </w:r>
          <w:r>
            <w:rPr>
              <w:rStyle w:val="PlaceholderText"/>
            </w:rPr>
            <w:t>x</w:t>
          </w:r>
          <w:r w:rsidRPr="006E4B7C">
            <w:rPr>
              <w:rStyle w:val="PlaceholderText"/>
            </w:rPr>
            <w:t>) submitted evidence]</w:t>
          </w:r>
        </w:p>
      </w:docPartBody>
    </w:docPart>
    <w:docPart>
      <w:docPartPr>
        <w:name w:val="A9ACA7404E0A4126ABB6DB41521EE2C6"/>
        <w:category>
          <w:name w:val="General"/>
          <w:gallery w:val="placeholder"/>
        </w:category>
        <w:types>
          <w:type w:val="bbPlcHdr"/>
        </w:types>
        <w:behaviors>
          <w:behavior w:val="content"/>
        </w:behaviors>
        <w:guid w:val="{E2A806E1-DAE1-49CA-BA7F-49787E077AC4}"/>
      </w:docPartPr>
      <w:docPartBody>
        <w:p w:rsidR="009D7C2C" w:rsidRDefault="009D7C2C" w:rsidP="009D7C2C">
          <w:pPr>
            <w:pStyle w:val="A9ACA7404E0A4126ABB6DB41521EE2C64"/>
          </w:pPr>
          <w:r w:rsidRPr="008C0FFF">
            <w:rPr>
              <w:rStyle w:val="PlaceholderText"/>
              <w:color w:val="808080" w:themeColor="background1" w:themeShade="80"/>
            </w:rPr>
            <w:t>[Click and edit to embed file or link to evidence]</w:t>
          </w:r>
        </w:p>
      </w:docPartBody>
    </w:docPart>
    <w:docPart>
      <w:docPartPr>
        <w:name w:val="B81C23F1CB754113B080386D48E64222"/>
        <w:category>
          <w:name w:val="General"/>
          <w:gallery w:val="placeholder"/>
        </w:category>
        <w:types>
          <w:type w:val="bbPlcHdr"/>
        </w:types>
        <w:behaviors>
          <w:behavior w:val="content"/>
        </w:behaviors>
        <w:guid w:val="{BEB5C0C1-E30B-42D7-83B3-290C4BEB9A82}"/>
      </w:docPartPr>
      <w:docPartBody>
        <w:p w:rsidR="009D7C2C" w:rsidRDefault="009D7C2C" w:rsidP="009D7C2C">
          <w:pPr>
            <w:pStyle w:val="B81C23F1CB754113B080386D48E642224"/>
          </w:pPr>
          <w:r w:rsidRPr="006E4B7C">
            <w:rPr>
              <w:rStyle w:val="PlaceholderText"/>
            </w:rPr>
            <w:t>[For AESO use only]</w:t>
          </w:r>
        </w:p>
      </w:docPartBody>
    </w:docPart>
    <w:docPart>
      <w:docPartPr>
        <w:name w:val="5C41B9220C8743608D41E16C883C4B0D"/>
        <w:category>
          <w:name w:val="General"/>
          <w:gallery w:val="placeholder"/>
        </w:category>
        <w:types>
          <w:type w:val="bbPlcHdr"/>
        </w:types>
        <w:behaviors>
          <w:behavior w:val="content"/>
        </w:behaviors>
        <w:guid w:val="{313D0C25-2525-4E51-BABB-2D113F2FDCFD}"/>
      </w:docPartPr>
      <w:docPartBody>
        <w:p w:rsidR="009D7C2C" w:rsidRDefault="009D7C2C" w:rsidP="009D7C2C">
          <w:pPr>
            <w:pStyle w:val="5C41B9220C8743608D41E16C883C4B0D4"/>
          </w:pPr>
          <w:r w:rsidRPr="006E4B7C">
            <w:rPr>
              <w:rStyle w:val="PlaceholderText"/>
            </w:rPr>
            <w:t>[Click and e</w:t>
          </w:r>
          <w:r>
            <w:rPr>
              <w:rStyle w:val="PlaceholderText"/>
            </w:rPr>
            <w:t>dit to enter description for AR2(x</w:t>
          </w:r>
          <w:r w:rsidRPr="006E4B7C">
            <w:rPr>
              <w:rStyle w:val="PlaceholderText"/>
            </w:rPr>
            <w:t>) submitted evidence]</w:t>
          </w:r>
        </w:p>
      </w:docPartBody>
    </w:docPart>
    <w:docPart>
      <w:docPartPr>
        <w:name w:val="1079971CFCDE444483FE0B6114541CD6"/>
        <w:category>
          <w:name w:val="General"/>
          <w:gallery w:val="placeholder"/>
        </w:category>
        <w:types>
          <w:type w:val="bbPlcHdr"/>
        </w:types>
        <w:behaviors>
          <w:behavior w:val="content"/>
        </w:behaviors>
        <w:guid w:val="{2E1A0BC5-A012-4759-B0A5-B9890830EB82}"/>
      </w:docPartPr>
      <w:docPartBody>
        <w:p w:rsidR="009D7C2C" w:rsidRDefault="009D7C2C" w:rsidP="009D7C2C">
          <w:pPr>
            <w:pStyle w:val="1079971CFCDE444483FE0B6114541CD64"/>
          </w:pPr>
          <w:r w:rsidRPr="008C0FFF">
            <w:rPr>
              <w:rStyle w:val="PlaceholderText"/>
              <w:color w:val="808080" w:themeColor="background1" w:themeShade="80"/>
            </w:rPr>
            <w:t>[Click and edit to embed file or link to evidence]</w:t>
          </w:r>
        </w:p>
      </w:docPartBody>
    </w:docPart>
    <w:docPart>
      <w:docPartPr>
        <w:name w:val="E2AC53DA719B4403AD3D13D658447B37"/>
        <w:category>
          <w:name w:val="General"/>
          <w:gallery w:val="placeholder"/>
        </w:category>
        <w:types>
          <w:type w:val="bbPlcHdr"/>
        </w:types>
        <w:behaviors>
          <w:behavior w:val="content"/>
        </w:behaviors>
        <w:guid w:val="{72359133-6A31-4722-B54E-D588B9F651E7}"/>
      </w:docPartPr>
      <w:docPartBody>
        <w:p w:rsidR="009D7C2C" w:rsidRDefault="009D7C2C" w:rsidP="009D7C2C">
          <w:pPr>
            <w:pStyle w:val="E2AC53DA719B4403AD3D13D658447B374"/>
          </w:pPr>
          <w:r w:rsidRPr="006E4B7C">
            <w:rPr>
              <w:rStyle w:val="PlaceholderText"/>
            </w:rPr>
            <w:t>[For AESO use only]</w:t>
          </w:r>
        </w:p>
      </w:docPartBody>
    </w:docPart>
    <w:docPart>
      <w:docPartPr>
        <w:name w:val="2FBDABBFF7314BDFAE1DA04D94EF9791"/>
        <w:category>
          <w:name w:val="General"/>
          <w:gallery w:val="placeholder"/>
        </w:category>
        <w:types>
          <w:type w:val="bbPlcHdr"/>
        </w:types>
        <w:behaviors>
          <w:behavior w:val="content"/>
        </w:behaviors>
        <w:guid w:val="{4BB5A8F6-33CA-4AE3-9266-57A02C8A5E3A}"/>
      </w:docPartPr>
      <w:docPartBody>
        <w:p w:rsidR="009D7C2C" w:rsidRDefault="009D7C2C" w:rsidP="009D7C2C">
          <w:pPr>
            <w:pStyle w:val="2FBDABBFF7314BDFAE1DA04D94EF97914"/>
          </w:pPr>
          <w:r w:rsidRPr="006E4B7C">
            <w:rPr>
              <w:rStyle w:val="PlaceholderText"/>
            </w:rPr>
            <w:t>[Click and e</w:t>
          </w:r>
          <w:r>
            <w:rPr>
              <w:rStyle w:val="PlaceholderText"/>
            </w:rPr>
            <w:t>dit to enter description for AR2(xi</w:t>
          </w:r>
          <w:r w:rsidRPr="006E4B7C">
            <w:rPr>
              <w:rStyle w:val="PlaceholderText"/>
            </w:rPr>
            <w:t>) submitted evidence]</w:t>
          </w:r>
        </w:p>
      </w:docPartBody>
    </w:docPart>
    <w:docPart>
      <w:docPartPr>
        <w:name w:val="3D6F77179C4143698509552BE18F7FA7"/>
        <w:category>
          <w:name w:val="General"/>
          <w:gallery w:val="placeholder"/>
        </w:category>
        <w:types>
          <w:type w:val="bbPlcHdr"/>
        </w:types>
        <w:behaviors>
          <w:behavior w:val="content"/>
        </w:behaviors>
        <w:guid w:val="{4FAA61FB-A9F7-48A6-ABBC-EA3AE88AD043}"/>
      </w:docPartPr>
      <w:docPartBody>
        <w:p w:rsidR="009D7C2C" w:rsidRDefault="009D7C2C" w:rsidP="009D7C2C">
          <w:pPr>
            <w:pStyle w:val="3D6F77179C4143698509552BE18F7FA74"/>
          </w:pPr>
          <w:r w:rsidRPr="008C0FFF">
            <w:rPr>
              <w:rStyle w:val="PlaceholderText"/>
              <w:color w:val="808080" w:themeColor="background1" w:themeShade="80"/>
            </w:rPr>
            <w:t>[Click and edit to embed file or link to evidence]</w:t>
          </w:r>
        </w:p>
      </w:docPartBody>
    </w:docPart>
    <w:docPart>
      <w:docPartPr>
        <w:name w:val="DCC4071E3A154A02A3A9B84716F54770"/>
        <w:category>
          <w:name w:val="General"/>
          <w:gallery w:val="placeholder"/>
        </w:category>
        <w:types>
          <w:type w:val="bbPlcHdr"/>
        </w:types>
        <w:behaviors>
          <w:behavior w:val="content"/>
        </w:behaviors>
        <w:guid w:val="{30904D46-5B00-4638-B0A4-156480423AAB}"/>
      </w:docPartPr>
      <w:docPartBody>
        <w:p w:rsidR="009D7C2C" w:rsidRDefault="009D7C2C" w:rsidP="009D7C2C">
          <w:pPr>
            <w:pStyle w:val="DCC4071E3A154A02A3A9B84716F547704"/>
          </w:pPr>
          <w:r w:rsidRPr="006E4B7C">
            <w:rPr>
              <w:rStyle w:val="PlaceholderText"/>
            </w:rPr>
            <w:t>[For AESO use only]</w:t>
          </w:r>
        </w:p>
      </w:docPartBody>
    </w:docPart>
    <w:docPart>
      <w:docPartPr>
        <w:name w:val="FF6204F329204B888C56BA07F61E54A0"/>
        <w:category>
          <w:name w:val="General"/>
          <w:gallery w:val="placeholder"/>
        </w:category>
        <w:types>
          <w:type w:val="bbPlcHdr"/>
        </w:types>
        <w:behaviors>
          <w:behavior w:val="content"/>
        </w:behaviors>
        <w:guid w:val="{A0869A0F-EA4C-4AD5-A26B-C487E7F3C326}"/>
      </w:docPartPr>
      <w:docPartBody>
        <w:p w:rsidR="009D7C2C" w:rsidRDefault="009D7C2C" w:rsidP="009D7C2C">
          <w:pPr>
            <w:pStyle w:val="FF6204F329204B888C56BA07F61E54A04"/>
          </w:pPr>
          <w:r w:rsidRPr="006E4B7C">
            <w:rPr>
              <w:rStyle w:val="PlaceholderText"/>
            </w:rPr>
            <w:t>[Click and e</w:t>
          </w:r>
          <w:r>
            <w:rPr>
              <w:rStyle w:val="PlaceholderText"/>
            </w:rPr>
            <w:t>dit to enter description for AR2(xii)</w:t>
          </w:r>
          <w:r w:rsidRPr="002413DF">
            <w:rPr>
              <w:rStyle w:val="PlaceholderText"/>
            </w:rPr>
            <w:t xml:space="preserve"> </w:t>
          </w:r>
          <w:r w:rsidRPr="006E4B7C">
            <w:rPr>
              <w:rStyle w:val="PlaceholderText"/>
            </w:rPr>
            <w:t>submitted evidence]</w:t>
          </w:r>
        </w:p>
      </w:docPartBody>
    </w:docPart>
    <w:docPart>
      <w:docPartPr>
        <w:name w:val="3F432360893D45EEA9E93864270DDD6F"/>
        <w:category>
          <w:name w:val="General"/>
          <w:gallery w:val="placeholder"/>
        </w:category>
        <w:types>
          <w:type w:val="bbPlcHdr"/>
        </w:types>
        <w:behaviors>
          <w:behavior w:val="content"/>
        </w:behaviors>
        <w:guid w:val="{8A74E7C2-2F63-4321-9702-B027CE9A5AA5}"/>
      </w:docPartPr>
      <w:docPartBody>
        <w:p w:rsidR="009D7C2C" w:rsidRDefault="009D7C2C" w:rsidP="009D7C2C">
          <w:pPr>
            <w:pStyle w:val="3F432360893D45EEA9E93864270DDD6F4"/>
          </w:pPr>
          <w:r w:rsidRPr="008C0FFF">
            <w:rPr>
              <w:rStyle w:val="PlaceholderText"/>
              <w:color w:val="808080" w:themeColor="background1" w:themeShade="80"/>
            </w:rPr>
            <w:t>[Click and edit to embed file or link to evidence]</w:t>
          </w:r>
        </w:p>
      </w:docPartBody>
    </w:docPart>
    <w:docPart>
      <w:docPartPr>
        <w:name w:val="1FC27A2358A9462C97541F78CF5EB540"/>
        <w:category>
          <w:name w:val="General"/>
          <w:gallery w:val="placeholder"/>
        </w:category>
        <w:types>
          <w:type w:val="bbPlcHdr"/>
        </w:types>
        <w:behaviors>
          <w:behavior w:val="content"/>
        </w:behaviors>
        <w:guid w:val="{64C70110-FB70-43FE-BEED-85E195AB78A0}"/>
      </w:docPartPr>
      <w:docPartBody>
        <w:p w:rsidR="009D7C2C" w:rsidRDefault="009D7C2C" w:rsidP="009D7C2C">
          <w:pPr>
            <w:pStyle w:val="1FC27A2358A9462C97541F78CF5EB5404"/>
          </w:pPr>
          <w:r w:rsidRPr="006E4B7C">
            <w:rPr>
              <w:rStyle w:val="PlaceholderText"/>
            </w:rPr>
            <w:t>[For AESO use only]</w:t>
          </w:r>
        </w:p>
      </w:docPartBody>
    </w:docPart>
    <w:docPart>
      <w:docPartPr>
        <w:name w:val="9D8DBAB525C94C47BB80161736C1C577"/>
        <w:category>
          <w:name w:val="General"/>
          <w:gallery w:val="placeholder"/>
        </w:category>
        <w:types>
          <w:type w:val="bbPlcHdr"/>
        </w:types>
        <w:behaviors>
          <w:behavior w:val="content"/>
        </w:behaviors>
        <w:guid w:val="{7671614C-3A63-40DC-82FC-18AA18D73E7C}"/>
      </w:docPartPr>
      <w:docPartBody>
        <w:p w:rsidR="009D7C2C" w:rsidRDefault="009D7C2C" w:rsidP="009D7C2C">
          <w:pPr>
            <w:pStyle w:val="9D8DBAB525C94C47BB80161736C1C5774"/>
          </w:pPr>
          <w:r w:rsidRPr="006E4B7C">
            <w:rPr>
              <w:rStyle w:val="PlaceholderText"/>
            </w:rPr>
            <w:t>[Click and e</w:t>
          </w:r>
          <w:r>
            <w:rPr>
              <w:rStyle w:val="PlaceholderText"/>
            </w:rPr>
            <w:t>dit to enter description for AR2(xiii</w:t>
          </w:r>
          <w:r w:rsidRPr="006E4B7C">
            <w:rPr>
              <w:rStyle w:val="PlaceholderText"/>
            </w:rPr>
            <w:t>)</w:t>
          </w:r>
          <w:r>
            <w:rPr>
              <w:rStyle w:val="PlaceholderText"/>
            </w:rPr>
            <w:t xml:space="preserve"> </w:t>
          </w:r>
          <w:r w:rsidRPr="006E4B7C">
            <w:rPr>
              <w:rStyle w:val="PlaceholderText"/>
            </w:rPr>
            <w:t>submitted evidence]</w:t>
          </w:r>
        </w:p>
      </w:docPartBody>
    </w:docPart>
    <w:docPart>
      <w:docPartPr>
        <w:name w:val="C5203914E33E45A7B1A079F281B3D717"/>
        <w:category>
          <w:name w:val="General"/>
          <w:gallery w:val="placeholder"/>
        </w:category>
        <w:types>
          <w:type w:val="bbPlcHdr"/>
        </w:types>
        <w:behaviors>
          <w:behavior w:val="content"/>
        </w:behaviors>
        <w:guid w:val="{C5ED02C8-B5A9-4D22-A023-4B4F5B161B1E}"/>
      </w:docPartPr>
      <w:docPartBody>
        <w:p w:rsidR="009D7C2C" w:rsidRDefault="009D7C2C" w:rsidP="009D7C2C">
          <w:pPr>
            <w:pStyle w:val="C5203914E33E45A7B1A079F281B3D7174"/>
          </w:pPr>
          <w:r w:rsidRPr="008C0FFF">
            <w:rPr>
              <w:rStyle w:val="PlaceholderText"/>
              <w:color w:val="808080" w:themeColor="background1" w:themeShade="80"/>
            </w:rPr>
            <w:t>[Click and edit to embed file or link to evidence]</w:t>
          </w:r>
        </w:p>
      </w:docPartBody>
    </w:docPart>
    <w:docPart>
      <w:docPartPr>
        <w:name w:val="A1C812C68B7D491B8D5915BC1D918937"/>
        <w:category>
          <w:name w:val="General"/>
          <w:gallery w:val="placeholder"/>
        </w:category>
        <w:types>
          <w:type w:val="bbPlcHdr"/>
        </w:types>
        <w:behaviors>
          <w:behavior w:val="content"/>
        </w:behaviors>
        <w:guid w:val="{5CD2AF82-9CD6-4DA7-B189-E30BA92183C3}"/>
      </w:docPartPr>
      <w:docPartBody>
        <w:p w:rsidR="009D7C2C" w:rsidRDefault="009D7C2C" w:rsidP="009D7C2C">
          <w:pPr>
            <w:pStyle w:val="A1C812C68B7D491B8D5915BC1D9189374"/>
          </w:pPr>
          <w:r w:rsidRPr="006E4B7C">
            <w:rPr>
              <w:rStyle w:val="PlaceholderText"/>
            </w:rPr>
            <w:t>[For AESO use only]</w:t>
          </w:r>
        </w:p>
      </w:docPartBody>
    </w:docPart>
    <w:docPart>
      <w:docPartPr>
        <w:name w:val="31B133A56FE141F09CA28DBC2A92BC08"/>
        <w:category>
          <w:name w:val="General"/>
          <w:gallery w:val="placeholder"/>
        </w:category>
        <w:types>
          <w:type w:val="bbPlcHdr"/>
        </w:types>
        <w:behaviors>
          <w:behavior w:val="content"/>
        </w:behaviors>
        <w:guid w:val="{E0DB7855-62D8-431E-9D08-302103D9F74F}"/>
      </w:docPartPr>
      <w:docPartBody>
        <w:p w:rsidR="009D7C2C" w:rsidRDefault="009D7C2C" w:rsidP="009D7C2C">
          <w:pPr>
            <w:pStyle w:val="31B133A56FE141F09CA28DBC2A92BC084"/>
          </w:pPr>
          <w:r w:rsidRPr="006E4B7C">
            <w:rPr>
              <w:rStyle w:val="PlaceholderText"/>
            </w:rPr>
            <w:t>[Click and e</w:t>
          </w:r>
          <w:r>
            <w:rPr>
              <w:rStyle w:val="PlaceholderText"/>
            </w:rPr>
            <w:t xml:space="preserve">dit to enter description for AR2(xiv) </w:t>
          </w:r>
          <w:r w:rsidRPr="006E4B7C">
            <w:rPr>
              <w:rStyle w:val="PlaceholderText"/>
            </w:rPr>
            <w:t>submitted evidence]</w:t>
          </w:r>
        </w:p>
      </w:docPartBody>
    </w:docPart>
    <w:docPart>
      <w:docPartPr>
        <w:name w:val="3B2E49F3AA9E4D8E9AE67C873738FEE4"/>
        <w:category>
          <w:name w:val="General"/>
          <w:gallery w:val="placeholder"/>
        </w:category>
        <w:types>
          <w:type w:val="bbPlcHdr"/>
        </w:types>
        <w:behaviors>
          <w:behavior w:val="content"/>
        </w:behaviors>
        <w:guid w:val="{3A0A2B31-73D0-46CF-A61C-148172A8B78F}"/>
      </w:docPartPr>
      <w:docPartBody>
        <w:p w:rsidR="009D7C2C" w:rsidRDefault="009D7C2C" w:rsidP="009D7C2C">
          <w:pPr>
            <w:pStyle w:val="3B2E49F3AA9E4D8E9AE67C873738FEE44"/>
          </w:pPr>
          <w:r w:rsidRPr="008C0FFF">
            <w:rPr>
              <w:rStyle w:val="PlaceholderText"/>
              <w:color w:val="808080" w:themeColor="background1" w:themeShade="80"/>
            </w:rPr>
            <w:t>[Click and edit to embed file or link to evidence]</w:t>
          </w:r>
        </w:p>
      </w:docPartBody>
    </w:docPart>
    <w:docPart>
      <w:docPartPr>
        <w:name w:val="3F4AD252770945C2B23F9D770B99E9FA"/>
        <w:category>
          <w:name w:val="General"/>
          <w:gallery w:val="placeholder"/>
        </w:category>
        <w:types>
          <w:type w:val="bbPlcHdr"/>
        </w:types>
        <w:behaviors>
          <w:behavior w:val="content"/>
        </w:behaviors>
        <w:guid w:val="{3C915955-42F3-4564-BB5F-ECFEEAC84BD8}"/>
      </w:docPartPr>
      <w:docPartBody>
        <w:p w:rsidR="009D7C2C" w:rsidRDefault="009D7C2C" w:rsidP="009D7C2C">
          <w:pPr>
            <w:pStyle w:val="3F4AD252770945C2B23F9D770B99E9FA4"/>
          </w:pPr>
          <w:r w:rsidRPr="006E4B7C">
            <w:rPr>
              <w:rStyle w:val="PlaceholderText"/>
            </w:rPr>
            <w:t>[For AESO use only]</w:t>
          </w:r>
        </w:p>
      </w:docPartBody>
    </w:docPart>
    <w:docPart>
      <w:docPartPr>
        <w:name w:val="855283CB0DD34706A7F3C7F5EE9A6BC5"/>
        <w:category>
          <w:name w:val="General"/>
          <w:gallery w:val="placeholder"/>
        </w:category>
        <w:types>
          <w:type w:val="bbPlcHdr"/>
        </w:types>
        <w:behaviors>
          <w:behavior w:val="content"/>
        </w:behaviors>
        <w:guid w:val="{88A24208-E95F-4757-BDE4-07AB58B5F966}"/>
      </w:docPartPr>
      <w:docPartBody>
        <w:p w:rsidR="009D7C2C" w:rsidRDefault="009D7C2C" w:rsidP="009D7C2C">
          <w:pPr>
            <w:pStyle w:val="855283CB0DD34706A7F3C7F5EE9A6BC54"/>
          </w:pPr>
          <w:r w:rsidRPr="00F92812">
            <w:rPr>
              <w:rStyle w:val="PlaceholderText"/>
            </w:rPr>
            <w:t>[Click and edit to enter description for AR2(</w:t>
          </w:r>
          <w:r>
            <w:rPr>
              <w:rStyle w:val="PlaceholderText"/>
            </w:rPr>
            <w:t xml:space="preserve">xv) </w:t>
          </w:r>
          <w:r w:rsidRPr="00F92812">
            <w:rPr>
              <w:rStyle w:val="PlaceholderText"/>
            </w:rPr>
            <w:t>submitted evidence]</w:t>
          </w:r>
        </w:p>
      </w:docPartBody>
    </w:docPart>
    <w:docPart>
      <w:docPartPr>
        <w:name w:val="D7478C47C2A64E35B765B2F98A7E637F"/>
        <w:category>
          <w:name w:val="General"/>
          <w:gallery w:val="placeholder"/>
        </w:category>
        <w:types>
          <w:type w:val="bbPlcHdr"/>
        </w:types>
        <w:behaviors>
          <w:behavior w:val="content"/>
        </w:behaviors>
        <w:guid w:val="{08D1AAC4-06BE-46AF-B183-21C1CF70C401}"/>
      </w:docPartPr>
      <w:docPartBody>
        <w:p w:rsidR="009D7C2C" w:rsidRDefault="009D7C2C" w:rsidP="009D7C2C">
          <w:pPr>
            <w:pStyle w:val="D7478C47C2A64E35B765B2F98A7E637F4"/>
          </w:pPr>
          <w:r w:rsidRPr="00F92812">
            <w:rPr>
              <w:rStyle w:val="PlaceholderText"/>
              <w:color w:val="808080" w:themeColor="background1" w:themeShade="80"/>
            </w:rPr>
            <w:t>[Click and edit to embed file or link to evidence]</w:t>
          </w:r>
        </w:p>
      </w:docPartBody>
    </w:docPart>
    <w:docPart>
      <w:docPartPr>
        <w:name w:val="B4CBAE816B66405D9474F9E7FFD0BFF9"/>
        <w:category>
          <w:name w:val="General"/>
          <w:gallery w:val="placeholder"/>
        </w:category>
        <w:types>
          <w:type w:val="bbPlcHdr"/>
        </w:types>
        <w:behaviors>
          <w:behavior w:val="content"/>
        </w:behaviors>
        <w:guid w:val="{AE115451-ED3F-48AA-B4FC-BC2C39BAF37C}"/>
      </w:docPartPr>
      <w:docPartBody>
        <w:p w:rsidR="009D7C2C" w:rsidRDefault="009D7C2C" w:rsidP="009D7C2C">
          <w:pPr>
            <w:pStyle w:val="B4CBAE816B66405D9474F9E7FFD0BFF94"/>
          </w:pPr>
          <w:r w:rsidRPr="006E4B7C">
            <w:rPr>
              <w:rStyle w:val="PlaceholderText"/>
            </w:rPr>
            <w:t>[For AESO use only]</w:t>
          </w:r>
        </w:p>
      </w:docPartBody>
    </w:docPart>
    <w:docPart>
      <w:docPartPr>
        <w:name w:val="9570FB99BFED478DB9FB28345CF40B77"/>
        <w:category>
          <w:name w:val="General"/>
          <w:gallery w:val="placeholder"/>
        </w:category>
        <w:types>
          <w:type w:val="bbPlcHdr"/>
        </w:types>
        <w:behaviors>
          <w:behavior w:val="content"/>
        </w:behaviors>
        <w:guid w:val="{DD1B72F4-3BBE-4D45-A9A6-0256706BE7DA}"/>
      </w:docPartPr>
      <w:docPartBody>
        <w:p w:rsidR="009D7C2C" w:rsidRDefault="009D7C2C" w:rsidP="009D7C2C">
          <w:pPr>
            <w:pStyle w:val="9570FB99BFED478DB9FB28345CF40B774"/>
          </w:pPr>
          <w:r w:rsidRPr="006E4B7C">
            <w:rPr>
              <w:rStyle w:val="PlaceholderText"/>
            </w:rPr>
            <w:t>[Click and edit to enter description for any other submitted evidence]</w:t>
          </w:r>
        </w:p>
      </w:docPartBody>
    </w:docPart>
    <w:docPart>
      <w:docPartPr>
        <w:name w:val="59001F12BB29494C86BAF2B58ECDC345"/>
        <w:category>
          <w:name w:val="General"/>
          <w:gallery w:val="placeholder"/>
        </w:category>
        <w:types>
          <w:type w:val="bbPlcHdr"/>
        </w:types>
        <w:behaviors>
          <w:behavior w:val="content"/>
        </w:behaviors>
        <w:guid w:val="{C9ABE263-D014-4253-9E85-EA2E541E61E6}"/>
      </w:docPartPr>
      <w:docPartBody>
        <w:p w:rsidR="009D7C2C" w:rsidRDefault="009D7C2C" w:rsidP="009D7C2C">
          <w:pPr>
            <w:pStyle w:val="59001F12BB29494C86BAF2B58ECDC3454"/>
          </w:pPr>
          <w:r w:rsidRPr="008C0FFF">
            <w:rPr>
              <w:rStyle w:val="PlaceholderText"/>
              <w:color w:val="808080" w:themeColor="background1" w:themeShade="80"/>
            </w:rPr>
            <w:t>[Click and edit to embed file or link to evidence]</w:t>
          </w:r>
        </w:p>
      </w:docPartBody>
    </w:docPart>
    <w:docPart>
      <w:docPartPr>
        <w:name w:val="B345D326587C4E2BB6B86B9A576739AA"/>
        <w:category>
          <w:name w:val="General"/>
          <w:gallery w:val="placeholder"/>
        </w:category>
        <w:types>
          <w:type w:val="bbPlcHdr"/>
        </w:types>
        <w:behaviors>
          <w:behavior w:val="content"/>
        </w:behaviors>
        <w:guid w:val="{9B2D5169-84FF-41A5-BBD4-230928C02A89}"/>
      </w:docPartPr>
      <w:docPartBody>
        <w:p w:rsidR="009D7C2C" w:rsidRDefault="009D7C2C" w:rsidP="009D7C2C">
          <w:pPr>
            <w:pStyle w:val="B345D326587C4E2BB6B86B9A576739AA4"/>
          </w:pPr>
          <w:r w:rsidRPr="006E4B7C">
            <w:rPr>
              <w:rStyle w:val="PlaceholderText"/>
            </w:rPr>
            <w:t>[For AESO use only]</w:t>
          </w:r>
        </w:p>
      </w:docPartBody>
    </w:docPart>
    <w:docPart>
      <w:docPartPr>
        <w:name w:val="24F13D8717EC4155A249A6D445ED10AC"/>
        <w:category>
          <w:name w:val="General"/>
          <w:gallery w:val="placeholder"/>
        </w:category>
        <w:types>
          <w:type w:val="bbPlcHdr"/>
        </w:types>
        <w:behaviors>
          <w:behavior w:val="content"/>
        </w:behaviors>
        <w:guid w:val="{57AC46FE-1FA5-4F75-BB11-AAB6F105357F}"/>
      </w:docPartPr>
      <w:docPartBody>
        <w:p w:rsidR="009D7C2C" w:rsidRDefault="009D7C2C" w:rsidP="009D7C2C">
          <w:pPr>
            <w:pStyle w:val="24F13D8717EC4155A249A6D445ED10AC4"/>
          </w:pPr>
          <w:r w:rsidRPr="00B1161F">
            <w:rPr>
              <w:rStyle w:val="RSAWFindingsChar"/>
              <w:color w:val="808080" w:themeColor="background1" w:themeShade="80"/>
            </w:rPr>
            <w:t>[For AESO use only]</w:t>
          </w:r>
        </w:p>
      </w:docPartBody>
    </w:docPart>
    <w:docPart>
      <w:docPartPr>
        <w:name w:val="A8F0DFC8B6D4490EB04DBFA91EE1EE55"/>
        <w:category>
          <w:name w:val="General"/>
          <w:gallery w:val="placeholder"/>
        </w:category>
        <w:types>
          <w:type w:val="bbPlcHdr"/>
        </w:types>
        <w:behaviors>
          <w:behavior w:val="content"/>
        </w:behaviors>
        <w:guid w:val="{28E23666-8B10-4DBC-9144-E4EF20754A49}"/>
      </w:docPartPr>
      <w:docPartBody>
        <w:p w:rsidR="009D7C2C" w:rsidRDefault="009D7C2C" w:rsidP="009D7C2C">
          <w:pPr>
            <w:pStyle w:val="A8F0DFC8B6D4490EB04DBFA91EE1EE554"/>
          </w:pPr>
          <w:r w:rsidRPr="006E4B7C">
            <w:rPr>
              <w:rStyle w:val="PlaceholderText"/>
            </w:rPr>
            <w:t>[For AESO use only]</w:t>
          </w:r>
        </w:p>
      </w:docPartBody>
    </w:docPart>
    <w:docPart>
      <w:docPartPr>
        <w:name w:val="BB87128415D14737A875D4FA3AF36235"/>
        <w:category>
          <w:name w:val="General"/>
          <w:gallery w:val="placeholder"/>
        </w:category>
        <w:types>
          <w:type w:val="bbPlcHdr"/>
        </w:types>
        <w:behaviors>
          <w:behavior w:val="content"/>
        </w:behaviors>
        <w:guid w:val="{73C17C34-47B3-4379-B30E-71FB8B37A997}"/>
      </w:docPartPr>
      <w:docPartBody>
        <w:p w:rsidR="009D7C2C" w:rsidRDefault="009D7C2C" w:rsidP="009D7C2C">
          <w:pPr>
            <w:pStyle w:val="BB87128415D14737A875D4FA3AF362354"/>
          </w:pPr>
          <w:r w:rsidRPr="006E4B7C">
            <w:rPr>
              <w:rStyle w:val="PlaceholderText"/>
            </w:rPr>
            <w:t>[For AESO use only]</w:t>
          </w:r>
        </w:p>
      </w:docPartBody>
    </w:docPart>
    <w:docPart>
      <w:docPartPr>
        <w:name w:val="BD2D608E00E141C99E19AB0EF1CA54B0"/>
        <w:category>
          <w:name w:val="General"/>
          <w:gallery w:val="placeholder"/>
        </w:category>
        <w:types>
          <w:type w:val="bbPlcHdr"/>
        </w:types>
        <w:behaviors>
          <w:behavior w:val="content"/>
        </w:behaviors>
        <w:guid w:val="{E5701C08-8192-4AAD-A579-27D49E12D546}"/>
      </w:docPartPr>
      <w:docPartBody>
        <w:p w:rsidR="009D7C2C" w:rsidRDefault="009D7C2C" w:rsidP="009D7C2C">
          <w:pPr>
            <w:pStyle w:val="BD2D608E00E141C99E19AB0EF1CA54B02"/>
          </w:pPr>
          <w:r w:rsidRPr="006E4B7C">
            <w:rPr>
              <w:rStyle w:val="PlaceholderText"/>
            </w:rPr>
            <w:t>[Click and e</w:t>
          </w:r>
          <w:r>
            <w:rPr>
              <w:rStyle w:val="PlaceholderText"/>
            </w:rPr>
            <w:t>dit to enter description for AR4</w:t>
          </w:r>
          <w:r w:rsidRPr="006E4B7C">
            <w:rPr>
              <w:rStyle w:val="PlaceholderText"/>
            </w:rPr>
            <w:t>(</w:t>
          </w:r>
          <w:r>
            <w:rPr>
              <w:rStyle w:val="PlaceholderText"/>
            </w:rPr>
            <w:t>ii</w:t>
          </w:r>
          <w:r w:rsidRPr="006E4B7C">
            <w:rPr>
              <w:rStyle w:val="PlaceholderText"/>
            </w:rPr>
            <w:t>i)</w:t>
          </w:r>
          <w:r>
            <w:rPr>
              <w:rStyle w:val="PlaceholderText"/>
            </w:rPr>
            <w:t xml:space="preserve"> and AR4(iv)</w:t>
          </w:r>
          <w:r w:rsidRPr="006E4B7C">
            <w:rPr>
              <w:rStyle w:val="PlaceholderText"/>
            </w:rPr>
            <w:t xml:space="preserve"> submitted evidence]</w:t>
          </w:r>
        </w:p>
      </w:docPartBody>
    </w:docPart>
    <w:docPart>
      <w:docPartPr>
        <w:name w:val="C7711C8BDFBF4891B4890847F635F9F5"/>
        <w:category>
          <w:name w:val="General"/>
          <w:gallery w:val="placeholder"/>
        </w:category>
        <w:types>
          <w:type w:val="bbPlcHdr"/>
        </w:types>
        <w:behaviors>
          <w:behavior w:val="content"/>
        </w:behaviors>
        <w:guid w:val="{10C6AB9F-864B-44A3-8647-670B6E325483}"/>
      </w:docPartPr>
      <w:docPartBody>
        <w:p w:rsidR="009D7C2C" w:rsidRDefault="009D7C2C" w:rsidP="009D7C2C">
          <w:pPr>
            <w:pStyle w:val="C7711C8BDFBF4891B4890847F635F9F52"/>
          </w:pPr>
          <w:r w:rsidRPr="008C0FFF">
            <w:rPr>
              <w:rStyle w:val="PlaceholderText"/>
              <w:color w:val="808080" w:themeColor="background1" w:themeShade="80"/>
            </w:rPr>
            <w:t>[Click and edit to embed file or link to evidence]</w:t>
          </w:r>
        </w:p>
      </w:docPartBody>
    </w:docPart>
    <w:docPart>
      <w:docPartPr>
        <w:name w:val="CD66D8C6A11047C6977699EB404BAAF6"/>
        <w:category>
          <w:name w:val="General"/>
          <w:gallery w:val="placeholder"/>
        </w:category>
        <w:types>
          <w:type w:val="bbPlcHdr"/>
        </w:types>
        <w:behaviors>
          <w:behavior w:val="content"/>
        </w:behaviors>
        <w:guid w:val="{37AAFBA7-3E0E-482F-AD8B-581D43F02B8F}"/>
      </w:docPartPr>
      <w:docPartBody>
        <w:p w:rsidR="009D7C2C" w:rsidRDefault="009D7C2C" w:rsidP="009D7C2C">
          <w:pPr>
            <w:pStyle w:val="CD66D8C6A11047C6977699EB404BAAF62"/>
          </w:pPr>
          <w:r w:rsidRPr="006E4B7C">
            <w:rPr>
              <w:rStyle w:val="PlaceholderText"/>
            </w:rPr>
            <w:t>[Click and e</w:t>
          </w:r>
          <w:r>
            <w:rPr>
              <w:rStyle w:val="PlaceholderText"/>
            </w:rPr>
            <w:t>dit to enter description for AR4(v)</w:t>
          </w:r>
          <w:r w:rsidRPr="006E4B7C">
            <w:rPr>
              <w:rStyle w:val="PlaceholderText"/>
            </w:rPr>
            <w:t xml:space="preserve"> submitted evidence]</w:t>
          </w:r>
        </w:p>
      </w:docPartBody>
    </w:docPart>
    <w:docPart>
      <w:docPartPr>
        <w:name w:val="81E3441E081B4C0D966CCC02D8A32470"/>
        <w:category>
          <w:name w:val="General"/>
          <w:gallery w:val="placeholder"/>
        </w:category>
        <w:types>
          <w:type w:val="bbPlcHdr"/>
        </w:types>
        <w:behaviors>
          <w:behavior w:val="content"/>
        </w:behaviors>
        <w:guid w:val="{5B080B48-5647-4A42-99C7-1EE5447F3075}"/>
      </w:docPartPr>
      <w:docPartBody>
        <w:p w:rsidR="009D7C2C" w:rsidRDefault="009D7C2C" w:rsidP="009D7C2C">
          <w:pPr>
            <w:pStyle w:val="81E3441E081B4C0D966CCC02D8A324702"/>
          </w:pPr>
          <w:r w:rsidRPr="008C0FFF">
            <w:rPr>
              <w:rStyle w:val="PlaceholderText"/>
              <w:color w:val="808080" w:themeColor="background1" w:themeShade="80"/>
            </w:rPr>
            <w:t>[Click and edit to embed file or link to evidence]</w:t>
          </w:r>
        </w:p>
      </w:docPartBody>
    </w:docPart>
    <w:docPart>
      <w:docPartPr>
        <w:name w:val="05D07A20C1BD41D799E85FC1E34BCB27"/>
        <w:category>
          <w:name w:val="General"/>
          <w:gallery w:val="placeholder"/>
        </w:category>
        <w:types>
          <w:type w:val="bbPlcHdr"/>
        </w:types>
        <w:behaviors>
          <w:behavior w:val="content"/>
        </w:behaviors>
        <w:guid w:val="{19BE0791-F5FD-4DD8-9802-BBAC07CCE109}"/>
      </w:docPartPr>
      <w:docPartBody>
        <w:p w:rsidR="009D7C2C" w:rsidRDefault="009D7C2C" w:rsidP="009D7C2C">
          <w:pPr>
            <w:pStyle w:val="05D07A20C1BD41D799E85FC1E34BCB272"/>
          </w:pPr>
          <w:r w:rsidRPr="006E4B7C">
            <w:rPr>
              <w:rStyle w:val="PlaceholderText"/>
            </w:rPr>
            <w:t>[Click and edit to enter description for any other submitted evidence]</w:t>
          </w:r>
        </w:p>
      </w:docPartBody>
    </w:docPart>
    <w:docPart>
      <w:docPartPr>
        <w:name w:val="0DBBC3210EE54F32B3DB524E259D2CD9"/>
        <w:category>
          <w:name w:val="General"/>
          <w:gallery w:val="placeholder"/>
        </w:category>
        <w:types>
          <w:type w:val="bbPlcHdr"/>
        </w:types>
        <w:behaviors>
          <w:behavior w:val="content"/>
        </w:behaviors>
        <w:guid w:val="{779A95E4-36D1-4524-A0C4-6C8E193A9F5C}"/>
      </w:docPartPr>
      <w:docPartBody>
        <w:p w:rsidR="009D7C2C" w:rsidRDefault="009D7C2C" w:rsidP="009D7C2C">
          <w:pPr>
            <w:pStyle w:val="0DBBC3210EE54F32B3DB524E259D2CD92"/>
          </w:pPr>
          <w:r w:rsidRPr="008C0FFF">
            <w:rPr>
              <w:rStyle w:val="PlaceholderText"/>
              <w:color w:val="808080" w:themeColor="background1" w:themeShade="80"/>
            </w:rPr>
            <w:t>[Click and edit to embed file or link to evidence]</w:t>
          </w:r>
        </w:p>
      </w:docPartBody>
    </w:docPart>
    <w:docPart>
      <w:docPartPr>
        <w:name w:val="374D1E1EF9DC46709DA8EB98E96E0EC9"/>
        <w:category>
          <w:name w:val="General"/>
          <w:gallery w:val="placeholder"/>
        </w:category>
        <w:types>
          <w:type w:val="bbPlcHdr"/>
        </w:types>
        <w:behaviors>
          <w:behavior w:val="content"/>
        </w:behaviors>
        <w:guid w:val="{7AD17C24-CE9E-44BD-9350-DB8508DB4F3C}"/>
      </w:docPartPr>
      <w:docPartBody>
        <w:p w:rsidR="009D7C2C" w:rsidRDefault="009D7C2C" w:rsidP="009D7C2C">
          <w:pPr>
            <w:pStyle w:val="374D1E1EF9DC46709DA8EB98E96E0EC92"/>
          </w:pPr>
          <w:r w:rsidRPr="006E4B7C">
            <w:rPr>
              <w:rStyle w:val="PlaceholderText"/>
            </w:rPr>
            <w:t>[For AESO use only]</w:t>
          </w:r>
        </w:p>
      </w:docPartBody>
    </w:docPart>
    <w:docPart>
      <w:docPartPr>
        <w:name w:val="AB17BD22CC6F4FDA9F3966C6D5881E30"/>
        <w:category>
          <w:name w:val="General"/>
          <w:gallery w:val="placeholder"/>
        </w:category>
        <w:types>
          <w:type w:val="bbPlcHdr"/>
        </w:types>
        <w:behaviors>
          <w:behavior w:val="content"/>
        </w:behaviors>
        <w:guid w:val="{9741EB12-56F7-4F1D-B9CB-19C72C478258}"/>
      </w:docPartPr>
      <w:docPartBody>
        <w:p w:rsidR="009D7C2C" w:rsidRDefault="009D7C2C" w:rsidP="009D7C2C">
          <w:pPr>
            <w:pStyle w:val="AB17BD22CC6F4FDA9F3966C6D5881E302"/>
          </w:pPr>
          <w:r w:rsidRPr="00B1161F">
            <w:rPr>
              <w:rStyle w:val="RSAWFindingsChar"/>
              <w:color w:val="808080" w:themeColor="background1" w:themeShade="80"/>
            </w:rPr>
            <w:t>[For AESO use only]</w:t>
          </w:r>
        </w:p>
      </w:docPartBody>
    </w:docPart>
    <w:docPart>
      <w:docPartPr>
        <w:name w:val="F37DA4512A8C4608BB1411F08BD01DF1"/>
        <w:category>
          <w:name w:val="General"/>
          <w:gallery w:val="placeholder"/>
        </w:category>
        <w:types>
          <w:type w:val="bbPlcHdr"/>
        </w:types>
        <w:behaviors>
          <w:behavior w:val="content"/>
        </w:behaviors>
        <w:guid w:val="{97B51945-7B2E-4F31-AA7E-8CC083BDD80B}"/>
      </w:docPartPr>
      <w:docPartBody>
        <w:p w:rsidR="009D7C2C" w:rsidRDefault="009D7C2C" w:rsidP="009D7C2C">
          <w:pPr>
            <w:pStyle w:val="F37DA4512A8C4608BB1411F08BD01DF12"/>
          </w:pPr>
          <w:r w:rsidRPr="006E4B7C">
            <w:rPr>
              <w:rStyle w:val="PlaceholderText"/>
            </w:rPr>
            <w:t>[For AESO use only]</w:t>
          </w:r>
        </w:p>
      </w:docPartBody>
    </w:docPart>
    <w:docPart>
      <w:docPartPr>
        <w:name w:val="A0B088EF3A4344D9A6648B492E3C96FB"/>
        <w:category>
          <w:name w:val="General"/>
          <w:gallery w:val="placeholder"/>
        </w:category>
        <w:types>
          <w:type w:val="bbPlcHdr"/>
        </w:types>
        <w:behaviors>
          <w:behavior w:val="content"/>
        </w:behaviors>
        <w:guid w:val="{11545175-D714-4824-89DB-1C1312C41B55}"/>
      </w:docPartPr>
      <w:docPartBody>
        <w:p w:rsidR="009D7C2C" w:rsidRDefault="009D7C2C" w:rsidP="009D7C2C">
          <w:pPr>
            <w:pStyle w:val="A0B088EF3A4344D9A6648B492E3C96FB2"/>
          </w:pPr>
          <w:r w:rsidRPr="006E4B7C">
            <w:rPr>
              <w:rStyle w:val="PlaceholderText"/>
            </w:rPr>
            <w:t>[For AESO use only]</w:t>
          </w:r>
        </w:p>
      </w:docPartBody>
    </w:docPart>
    <w:docPart>
      <w:docPartPr>
        <w:name w:val="0F956DA6A5BB49F88BCD6CE0D1C35995"/>
        <w:category>
          <w:name w:val="General"/>
          <w:gallery w:val="placeholder"/>
        </w:category>
        <w:types>
          <w:type w:val="bbPlcHdr"/>
        </w:types>
        <w:behaviors>
          <w:behavior w:val="content"/>
        </w:behaviors>
        <w:guid w:val="{A471EE2B-FE67-4D0B-B3B0-C80640BA9E11}"/>
      </w:docPartPr>
      <w:docPartBody>
        <w:p w:rsidR="00804AC8" w:rsidRDefault="009D7C2C" w:rsidP="009D7C2C">
          <w:pPr>
            <w:pStyle w:val="0F956DA6A5BB49F88BCD6CE0D1C359952"/>
          </w:pPr>
          <w:r w:rsidRPr="00B54D0F">
            <w:rPr>
              <w:rStyle w:val="PlaceholderText"/>
              <w:szCs w:val="18"/>
            </w:rPr>
            <w:t>[Click and edit to enter description for AR3</w:t>
          </w:r>
          <w:r>
            <w:rPr>
              <w:rStyle w:val="PlaceholderText"/>
              <w:szCs w:val="18"/>
            </w:rPr>
            <w:t>(ix</w:t>
          </w:r>
          <w:r w:rsidRPr="00B54D0F">
            <w:rPr>
              <w:rStyle w:val="PlaceholderText"/>
              <w:szCs w:val="18"/>
            </w:rPr>
            <w:t>)</w:t>
          </w:r>
          <w:r>
            <w:rPr>
              <w:rStyle w:val="PlaceholderText"/>
              <w:szCs w:val="18"/>
            </w:rPr>
            <w:t xml:space="preserve"> </w:t>
          </w:r>
          <w:r w:rsidRPr="00B54D0F">
            <w:rPr>
              <w:rStyle w:val="PlaceholderText"/>
              <w:szCs w:val="18"/>
            </w:rPr>
            <w:t>submitted evidence]</w:t>
          </w:r>
        </w:p>
      </w:docPartBody>
    </w:docPart>
    <w:docPart>
      <w:docPartPr>
        <w:name w:val="A6BE91D82E3041DCB95CE16776A1AE0F"/>
        <w:category>
          <w:name w:val="General"/>
          <w:gallery w:val="placeholder"/>
        </w:category>
        <w:types>
          <w:type w:val="bbPlcHdr"/>
        </w:types>
        <w:behaviors>
          <w:behavior w:val="content"/>
        </w:behaviors>
        <w:guid w:val="{BDB5D0FD-A0BD-4987-B8F0-0EBBCC5C954D}"/>
      </w:docPartPr>
      <w:docPartBody>
        <w:p w:rsidR="00804AC8" w:rsidRDefault="009D7C2C" w:rsidP="009D7C2C">
          <w:pPr>
            <w:pStyle w:val="A6BE91D82E3041DCB95CE16776A1AE0F2"/>
          </w:pPr>
          <w:r w:rsidRPr="00B54D0F">
            <w:rPr>
              <w:rStyle w:val="PlaceholderText"/>
              <w:szCs w:val="18"/>
            </w:rPr>
            <w:t>[Click and edit to enter description for AR3</w:t>
          </w:r>
          <w:r>
            <w:rPr>
              <w:rStyle w:val="PlaceholderText"/>
              <w:szCs w:val="18"/>
            </w:rPr>
            <w:t>(x</w:t>
          </w:r>
          <w:r w:rsidRPr="00B54D0F">
            <w:rPr>
              <w:rStyle w:val="PlaceholderText"/>
              <w:szCs w:val="18"/>
            </w:rPr>
            <w:t>)</w:t>
          </w:r>
          <w:r>
            <w:rPr>
              <w:rStyle w:val="PlaceholderText"/>
              <w:szCs w:val="18"/>
            </w:rPr>
            <w:t xml:space="preserve"> </w:t>
          </w:r>
          <w:r w:rsidRPr="00B54D0F">
            <w:rPr>
              <w:rStyle w:val="PlaceholderText"/>
              <w:szCs w:val="18"/>
            </w:rPr>
            <w:t>submitted evidence]</w:t>
          </w:r>
        </w:p>
      </w:docPartBody>
    </w:docPart>
    <w:docPart>
      <w:docPartPr>
        <w:name w:val="6CE453309628435E9841E4650C93E8DC"/>
        <w:category>
          <w:name w:val="General"/>
          <w:gallery w:val="placeholder"/>
        </w:category>
        <w:types>
          <w:type w:val="bbPlcHdr"/>
        </w:types>
        <w:behaviors>
          <w:behavior w:val="content"/>
        </w:behaviors>
        <w:guid w:val="{DE19CCC1-7417-41BD-B2B7-B60E01BA2219}"/>
      </w:docPartPr>
      <w:docPartBody>
        <w:p w:rsidR="00804AC8" w:rsidRDefault="009D7C2C" w:rsidP="009D7C2C">
          <w:pPr>
            <w:pStyle w:val="6CE453309628435E9841E4650C93E8DC2"/>
          </w:pPr>
          <w:r w:rsidRPr="00B54D0F">
            <w:rPr>
              <w:rStyle w:val="PlaceholderText"/>
              <w:szCs w:val="18"/>
            </w:rPr>
            <w:t>[Click and edit to enter description for AR3</w:t>
          </w:r>
          <w:r>
            <w:rPr>
              <w:rStyle w:val="PlaceholderText"/>
              <w:szCs w:val="18"/>
            </w:rPr>
            <w:t>(xi</w:t>
          </w:r>
          <w:r w:rsidRPr="00B54D0F">
            <w:rPr>
              <w:rStyle w:val="PlaceholderText"/>
              <w:szCs w:val="18"/>
            </w:rPr>
            <w:t>)</w:t>
          </w:r>
          <w:r>
            <w:rPr>
              <w:rStyle w:val="PlaceholderText"/>
              <w:szCs w:val="18"/>
            </w:rPr>
            <w:t xml:space="preserve"> </w:t>
          </w:r>
          <w:r w:rsidRPr="00B54D0F">
            <w:rPr>
              <w:rStyle w:val="PlaceholderText"/>
              <w:szCs w:val="18"/>
            </w:rPr>
            <w:t>submitted evidence]</w:t>
          </w:r>
        </w:p>
      </w:docPartBody>
    </w:docPart>
    <w:docPart>
      <w:docPartPr>
        <w:name w:val="05B97C864EAA4B369BAC47E638798728"/>
        <w:category>
          <w:name w:val="General"/>
          <w:gallery w:val="placeholder"/>
        </w:category>
        <w:types>
          <w:type w:val="bbPlcHdr"/>
        </w:types>
        <w:behaviors>
          <w:behavior w:val="content"/>
        </w:behaviors>
        <w:guid w:val="{67EFCA07-23A6-46E2-9974-283E972B9816}"/>
      </w:docPartPr>
      <w:docPartBody>
        <w:p w:rsidR="00804AC8" w:rsidRDefault="009D7C2C" w:rsidP="009D7C2C">
          <w:pPr>
            <w:pStyle w:val="05B97C864EAA4B369BAC47E6387987282"/>
          </w:pPr>
          <w:r w:rsidRPr="00B54D0F">
            <w:rPr>
              <w:rStyle w:val="PlaceholderText"/>
              <w:color w:val="808080" w:themeColor="background1" w:themeShade="80"/>
              <w:szCs w:val="18"/>
            </w:rPr>
            <w:t>[Click and edit to embed file or link to evidence]</w:t>
          </w:r>
        </w:p>
      </w:docPartBody>
    </w:docPart>
    <w:docPart>
      <w:docPartPr>
        <w:name w:val="02D14139E61540BA94C48D434710AC5C"/>
        <w:category>
          <w:name w:val="General"/>
          <w:gallery w:val="placeholder"/>
        </w:category>
        <w:types>
          <w:type w:val="bbPlcHdr"/>
        </w:types>
        <w:behaviors>
          <w:behavior w:val="content"/>
        </w:behaviors>
        <w:guid w:val="{36EF97AF-7596-48C4-B8B9-CB23B4793F4A}"/>
      </w:docPartPr>
      <w:docPartBody>
        <w:p w:rsidR="00804AC8" w:rsidRDefault="009D7C2C" w:rsidP="009D7C2C">
          <w:pPr>
            <w:pStyle w:val="02D14139E61540BA94C48D434710AC5C2"/>
          </w:pPr>
          <w:r w:rsidRPr="00B54D0F">
            <w:rPr>
              <w:rStyle w:val="PlaceholderText"/>
              <w:color w:val="808080" w:themeColor="background1" w:themeShade="80"/>
              <w:szCs w:val="18"/>
            </w:rPr>
            <w:t>[Click and edit to embed file or link to evidence]</w:t>
          </w:r>
        </w:p>
      </w:docPartBody>
    </w:docPart>
    <w:docPart>
      <w:docPartPr>
        <w:name w:val="BC3DA42867CA40A4BCB9AD5EF2DA0E41"/>
        <w:category>
          <w:name w:val="General"/>
          <w:gallery w:val="placeholder"/>
        </w:category>
        <w:types>
          <w:type w:val="bbPlcHdr"/>
        </w:types>
        <w:behaviors>
          <w:behavior w:val="content"/>
        </w:behaviors>
        <w:guid w:val="{A87F6831-F4CF-4463-B75D-1CF64CBA3451}"/>
      </w:docPartPr>
      <w:docPartBody>
        <w:p w:rsidR="00804AC8" w:rsidRDefault="009D7C2C" w:rsidP="009D7C2C">
          <w:pPr>
            <w:pStyle w:val="BC3DA42867CA40A4BCB9AD5EF2DA0E412"/>
          </w:pPr>
          <w:r w:rsidRPr="00B54D0F">
            <w:rPr>
              <w:rStyle w:val="PlaceholderText"/>
              <w:color w:val="808080" w:themeColor="background1" w:themeShade="80"/>
              <w:szCs w:val="18"/>
            </w:rPr>
            <w:t>[Click and edit to embed file or link to evidence]</w:t>
          </w:r>
        </w:p>
      </w:docPartBody>
    </w:docPart>
    <w:docPart>
      <w:docPartPr>
        <w:name w:val="5575BB4D37D546C3A9D2FD0D8C5A84B8"/>
        <w:category>
          <w:name w:val="General"/>
          <w:gallery w:val="placeholder"/>
        </w:category>
        <w:types>
          <w:type w:val="bbPlcHdr"/>
        </w:types>
        <w:behaviors>
          <w:behavior w:val="content"/>
        </w:behaviors>
        <w:guid w:val="{86D4A3F4-4CF2-4A04-A9CB-281A21A3CF8F}"/>
      </w:docPartPr>
      <w:docPartBody>
        <w:p w:rsidR="00804AC8" w:rsidRDefault="009D7C2C" w:rsidP="009D7C2C">
          <w:pPr>
            <w:pStyle w:val="5575BB4D37D546C3A9D2FD0D8C5A84B82"/>
          </w:pPr>
          <w:r w:rsidRPr="006E4B7C">
            <w:rPr>
              <w:rStyle w:val="PlaceholderText"/>
            </w:rPr>
            <w:t>[For AESO use only]</w:t>
          </w:r>
        </w:p>
      </w:docPartBody>
    </w:docPart>
    <w:docPart>
      <w:docPartPr>
        <w:name w:val="01D72D90080B486DB82FE14C8543993C"/>
        <w:category>
          <w:name w:val="General"/>
          <w:gallery w:val="placeholder"/>
        </w:category>
        <w:types>
          <w:type w:val="bbPlcHdr"/>
        </w:types>
        <w:behaviors>
          <w:behavior w:val="content"/>
        </w:behaviors>
        <w:guid w:val="{F52E8EF2-2C32-49E5-AA39-C0E609779F29}"/>
      </w:docPartPr>
      <w:docPartBody>
        <w:p w:rsidR="00804AC8" w:rsidRDefault="009D7C2C" w:rsidP="009D7C2C">
          <w:pPr>
            <w:pStyle w:val="01D72D90080B486DB82FE14C8543993C2"/>
          </w:pPr>
          <w:r w:rsidRPr="006E4B7C">
            <w:rPr>
              <w:rStyle w:val="PlaceholderText"/>
            </w:rPr>
            <w:t>[For AESO use only]</w:t>
          </w:r>
        </w:p>
      </w:docPartBody>
    </w:docPart>
    <w:docPart>
      <w:docPartPr>
        <w:name w:val="22004214597F4AC59EE24D037F1885F2"/>
        <w:category>
          <w:name w:val="General"/>
          <w:gallery w:val="placeholder"/>
        </w:category>
        <w:types>
          <w:type w:val="bbPlcHdr"/>
        </w:types>
        <w:behaviors>
          <w:behavior w:val="content"/>
        </w:behaviors>
        <w:guid w:val="{52482CB6-A935-4BC2-855E-83F80108A59E}"/>
      </w:docPartPr>
      <w:docPartBody>
        <w:p w:rsidR="00804AC8" w:rsidRDefault="009D7C2C" w:rsidP="009D7C2C">
          <w:pPr>
            <w:pStyle w:val="22004214597F4AC59EE24D037F1885F22"/>
          </w:pPr>
          <w:r w:rsidRPr="006E4B7C">
            <w:rPr>
              <w:rStyle w:val="PlaceholderText"/>
            </w:rPr>
            <w:t>[For AESO use onl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4682B"/>
    <w:rsid w:val="00024A91"/>
    <w:rsid w:val="000421F0"/>
    <w:rsid w:val="000C2731"/>
    <w:rsid w:val="0014475B"/>
    <w:rsid w:val="001A60D8"/>
    <w:rsid w:val="001B686E"/>
    <w:rsid w:val="001E7754"/>
    <w:rsid w:val="0023446D"/>
    <w:rsid w:val="00235C39"/>
    <w:rsid w:val="00271FE3"/>
    <w:rsid w:val="002C1A3A"/>
    <w:rsid w:val="003D6E34"/>
    <w:rsid w:val="004407B5"/>
    <w:rsid w:val="004A4FCE"/>
    <w:rsid w:val="004F26E9"/>
    <w:rsid w:val="00567838"/>
    <w:rsid w:val="005C02F0"/>
    <w:rsid w:val="005C57FC"/>
    <w:rsid w:val="005E4F67"/>
    <w:rsid w:val="006A250A"/>
    <w:rsid w:val="007045D9"/>
    <w:rsid w:val="00727C6A"/>
    <w:rsid w:val="00760C8E"/>
    <w:rsid w:val="0077739A"/>
    <w:rsid w:val="0078607F"/>
    <w:rsid w:val="007D3B11"/>
    <w:rsid w:val="007E3F98"/>
    <w:rsid w:val="00804AC8"/>
    <w:rsid w:val="008415AB"/>
    <w:rsid w:val="00896055"/>
    <w:rsid w:val="008F114C"/>
    <w:rsid w:val="008F57E8"/>
    <w:rsid w:val="00946296"/>
    <w:rsid w:val="00954D4E"/>
    <w:rsid w:val="0097183F"/>
    <w:rsid w:val="00993DA2"/>
    <w:rsid w:val="009D7C2C"/>
    <w:rsid w:val="00A07ECA"/>
    <w:rsid w:val="00A4682B"/>
    <w:rsid w:val="00A957A1"/>
    <w:rsid w:val="00AE3DAB"/>
    <w:rsid w:val="00B61D94"/>
    <w:rsid w:val="00B729C9"/>
    <w:rsid w:val="00BB1E9C"/>
    <w:rsid w:val="00BD2AEB"/>
    <w:rsid w:val="00BF24F0"/>
    <w:rsid w:val="00BF7D64"/>
    <w:rsid w:val="00C0665B"/>
    <w:rsid w:val="00D37362"/>
    <w:rsid w:val="00D50FF1"/>
    <w:rsid w:val="00DB69B7"/>
    <w:rsid w:val="00DE4798"/>
    <w:rsid w:val="00EA50B2"/>
    <w:rsid w:val="00EB7D90"/>
    <w:rsid w:val="00FB1B51"/>
    <w:rsid w:val="00FC4D30"/>
    <w:rsid w:val="00FD63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FC0F47F57904106BF3E6E1695F8437E">
    <w:name w:val="1FC0F47F57904106BF3E6E1695F8437E"/>
    <w:rsid w:val="00A4682B"/>
  </w:style>
  <w:style w:type="paragraph" w:customStyle="1" w:styleId="CD7EB2B5629049AD8F718402F210B714">
    <w:name w:val="CD7EB2B5629049AD8F718402F210B714"/>
    <w:rsid w:val="00A4682B"/>
  </w:style>
  <w:style w:type="paragraph" w:customStyle="1" w:styleId="8DB20EC876664087B099966D93A05000">
    <w:name w:val="8DB20EC876664087B099966D93A05000"/>
    <w:rsid w:val="00A4682B"/>
  </w:style>
  <w:style w:type="character" w:styleId="PlaceholderText">
    <w:name w:val="Placeholder Text"/>
    <w:basedOn w:val="DefaultParagraphFont"/>
    <w:uiPriority w:val="99"/>
    <w:semiHidden/>
    <w:rsid w:val="009D7C2C"/>
    <w:rPr>
      <w:color w:val="808080"/>
    </w:rPr>
  </w:style>
  <w:style w:type="paragraph" w:customStyle="1" w:styleId="6382A7C55A4E4590A4233601DD92A64B">
    <w:name w:val="6382A7C55A4E4590A4233601DD92A64B"/>
    <w:rsid w:val="00A4682B"/>
    <w:pPr>
      <w:spacing w:before="60" w:after="0" w:line="240" w:lineRule="auto"/>
    </w:pPr>
    <w:rPr>
      <w:rFonts w:ascii="Arial" w:eastAsia="Times New Roman" w:hAnsi="Arial" w:cs="Arial"/>
      <w:sz w:val="18"/>
      <w:szCs w:val="18"/>
      <w:lang w:val="en-CA" w:eastAsia="en-CA"/>
    </w:rPr>
  </w:style>
  <w:style w:type="paragraph" w:customStyle="1" w:styleId="6382A7C55A4E4590A4233601DD92A64B1">
    <w:name w:val="6382A7C55A4E4590A4233601DD92A64B1"/>
    <w:rsid w:val="007045D9"/>
    <w:pPr>
      <w:spacing w:before="60" w:after="0" w:line="240" w:lineRule="auto"/>
    </w:pPr>
    <w:rPr>
      <w:rFonts w:ascii="Arial" w:eastAsia="Times New Roman" w:hAnsi="Arial" w:cs="Arial"/>
      <w:sz w:val="18"/>
      <w:szCs w:val="18"/>
      <w:lang w:val="en-CA" w:eastAsia="en-CA"/>
    </w:rPr>
  </w:style>
  <w:style w:type="paragraph" w:customStyle="1" w:styleId="E26451319B9F497CAAED0D1396ACF394">
    <w:name w:val="E26451319B9F497CAAED0D1396ACF394"/>
    <w:rsid w:val="007045D9"/>
  </w:style>
  <w:style w:type="paragraph" w:customStyle="1" w:styleId="301FA62CDE984842B399A7F5119C82A4">
    <w:name w:val="301FA62CDE984842B399A7F5119C82A4"/>
    <w:rsid w:val="007045D9"/>
  </w:style>
  <w:style w:type="paragraph" w:customStyle="1" w:styleId="DC3E6CBE31F94CDB94BEFAAF8F09914A">
    <w:name w:val="DC3E6CBE31F94CDB94BEFAAF8F09914A"/>
    <w:rsid w:val="007045D9"/>
  </w:style>
  <w:style w:type="paragraph" w:customStyle="1" w:styleId="9D74831AA4924083903B4932C18D624C">
    <w:name w:val="9D74831AA4924083903B4932C18D624C"/>
    <w:rsid w:val="007045D9"/>
  </w:style>
  <w:style w:type="paragraph" w:customStyle="1" w:styleId="A93CE77DD5D54C31B08CA4EE95A6E1FE">
    <w:name w:val="A93CE77DD5D54C31B08CA4EE95A6E1FE"/>
    <w:rsid w:val="007045D9"/>
  </w:style>
  <w:style w:type="paragraph" w:customStyle="1" w:styleId="B5791DBAED4E4085B9A944A69B181264">
    <w:name w:val="B5791DBAED4E4085B9A944A69B181264"/>
    <w:rsid w:val="007045D9"/>
  </w:style>
  <w:style w:type="paragraph" w:customStyle="1" w:styleId="9ADBDF9039354EB185A8962E601E8C33">
    <w:name w:val="9ADBDF9039354EB185A8962E601E8C33"/>
    <w:rsid w:val="007045D9"/>
  </w:style>
  <w:style w:type="paragraph" w:customStyle="1" w:styleId="4E129B98889B4F3BA38A54495C3A879C">
    <w:name w:val="4E129B98889B4F3BA38A54495C3A879C"/>
    <w:rsid w:val="007045D9"/>
  </w:style>
  <w:style w:type="paragraph" w:customStyle="1" w:styleId="FBEC166089C54C819A1A828441093093">
    <w:name w:val="FBEC166089C54C819A1A828441093093"/>
    <w:rsid w:val="007045D9"/>
  </w:style>
  <w:style w:type="paragraph" w:customStyle="1" w:styleId="9ADBDF9039354EB185A8962E601E8C331">
    <w:name w:val="9ADBDF9039354EB185A8962E601E8C331"/>
    <w:rsid w:val="007045D9"/>
    <w:pPr>
      <w:spacing w:before="60" w:after="0" w:line="240" w:lineRule="auto"/>
    </w:pPr>
    <w:rPr>
      <w:rFonts w:ascii="Arial" w:eastAsia="Times New Roman" w:hAnsi="Arial" w:cs="Arial"/>
      <w:sz w:val="18"/>
      <w:szCs w:val="18"/>
      <w:lang w:val="en-CA" w:eastAsia="en-CA"/>
    </w:rPr>
  </w:style>
  <w:style w:type="paragraph" w:customStyle="1" w:styleId="4E129B98889B4F3BA38A54495C3A879C1">
    <w:name w:val="4E129B98889B4F3BA38A54495C3A879C1"/>
    <w:rsid w:val="007045D9"/>
    <w:pPr>
      <w:spacing w:before="60" w:after="0" w:line="240" w:lineRule="auto"/>
    </w:pPr>
    <w:rPr>
      <w:rFonts w:ascii="Arial" w:eastAsia="Times New Roman" w:hAnsi="Arial" w:cs="Arial"/>
      <w:sz w:val="18"/>
      <w:szCs w:val="18"/>
      <w:lang w:val="en-CA" w:eastAsia="en-CA"/>
    </w:rPr>
  </w:style>
  <w:style w:type="paragraph" w:customStyle="1" w:styleId="FBEC166089C54C819A1A8284410930931">
    <w:name w:val="FBEC166089C54C819A1A8284410930931"/>
    <w:rsid w:val="007045D9"/>
    <w:pPr>
      <w:spacing w:before="60" w:after="0" w:line="240" w:lineRule="auto"/>
    </w:pPr>
    <w:rPr>
      <w:rFonts w:ascii="Arial" w:eastAsia="Times New Roman" w:hAnsi="Arial" w:cs="Arial"/>
      <w:sz w:val="18"/>
      <w:szCs w:val="18"/>
      <w:lang w:val="en-CA" w:eastAsia="en-CA"/>
    </w:rPr>
  </w:style>
  <w:style w:type="paragraph" w:customStyle="1" w:styleId="DC3E6CBE31F94CDB94BEFAAF8F09914A1">
    <w:name w:val="DC3E6CBE31F94CDB94BEFAAF8F09914A1"/>
    <w:rsid w:val="007045D9"/>
    <w:pPr>
      <w:spacing w:before="60" w:after="0" w:line="240" w:lineRule="auto"/>
    </w:pPr>
    <w:rPr>
      <w:rFonts w:ascii="Arial" w:eastAsia="Times New Roman" w:hAnsi="Arial" w:cs="Arial"/>
      <w:sz w:val="18"/>
      <w:szCs w:val="18"/>
      <w:lang w:val="en-CA" w:eastAsia="en-CA"/>
    </w:rPr>
  </w:style>
  <w:style w:type="paragraph" w:customStyle="1" w:styleId="9ADBDF9039354EB185A8962E601E8C332">
    <w:name w:val="9ADBDF9039354EB185A8962E601E8C332"/>
    <w:rsid w:val="007045D9"/>
    <w:pPr>
      <w:spacing w:before="60" w:after="0" w:line="240" w:lineRule="auto"/>
    </w:pPr>
    <w:rPr>
      <w:rFonts w:ascii="Arial" w:eastAsia="Times New Roman" w:hAnsi="Arial" w:cs="Arial"/>
      <w:sz w:val="18"/>
      <w:szCs w:val="18"/>
      <w:lang w:val="en-CA" w:eastAsia="en-CA"/>
    </w:rPr>
  </w:style>
  <w:style w:type="paragraph" w:customStyle="1" w:styleId="4E129B98889B4F3BA38A54495C3A879C2">
    <w:name w:val="4E129B98889B4F3BA38A54495C3A879C2"/>
    <w:rsid w:val="007045D9"/>
    <w:pPr>
      <w:spacing w:before="60" w:after="0" w:line="240" w:lineRule="auto"/>
    </w:pPr>
    <w:rPr>
      <w:rFonts w:ascii="Arial" w:eastAsia="Times New Roman" w:hAnsi="Arial" w:cs="Arial"/>
      <w:sz w:val="18"/>
      <w:szCs w:val="18"/>
      <w:lang w:val="en-CA" w:eastAsia="en-CA"/>
    </w:rPr>
  </w:style>
  <w:style w:type="paragraph" w:customStyle="1" w:styleId="FBEC166089C54C819A1A8284410930932">
    <w:name w:val="FBEC166089C54C819A1A8284410930932"/>
    <w:rsid w:val="007045D9"/>
    <w:pPr>
      <w:spacing w:before="60" w:after="0" w:line="240" w:lineRule="auto"/>
    </w:pPr>
    <w:rPr>
      <w:rFonts w:ascii="Arial" w:eastAsia="Times New Roman" w:hAnsi="Arial" w:cs="Arial"/>
      <w:sz w:val="18"/>
      <w:szCs w:val="18"/>
      <w:lang w:val="en-CA" w:eastAsia="en-CA"/>
    </w:rPr>
  </w:style>
  <w:style w:type="paragraph" w:customStyle="1" w:styleId="DC3E6CBE31F94CDB94BEFAAF8F09914A2">
    <w:name w:val="DC3E6CBE31F94CDB94BEFAAF8F09914A2"/>
    <w:rsid w:val="007045D9"/>
    <w:pPr>
      <w:spacing w:before="60" w:after="0" w:line="240" w:lineRule="auto"/>
    </w:pPr>
    <w:rPr>
      <w:rFonts w:ascii="Arial" w:eastAsia="Times New Roman" w:hAnsi="Arial" w:cs="Arial"/>
      <w:sz w:val="18"/>
      <w:szCs w:val="18"/>
      <w:lang w:val="en-CA" w:eastAsia="en-CA"/>
    </w:rPr>
  </w:style>
  <w:style w:type="paragraph" w:customStyle="1" w:styleId="DFFEF625180443FCAE0A2801B3A4CA3A">
    <w:name w:val="DFFEF625180443FCAE0A2801B3A4CA3A"/>
    <w:rsid w:val="007045D9"/>
  </w:style>
  <w:style w:type="paragraph" w:customStyle="1" w:styleId="155AD4025F4A42718C995ED94DD5CAB2">
    <w:name w:val="155AD4025F4A42718C995ED94DD5CAB2"/>
    <w:rsid w:val="007045D9"/>
  </w:style>
  <w:style w:type="paragraph" w:customStyle="1" w:styleId="DFFEF625180443FCAE0A2801B3A4CA3A1">
    <w:name w:val="DFFEF625180443FCAE0A2801B3A4CA3A1"/>
    <w:rsid w:val="008415AB"/>
    <w:pPr>
      <w:spacing w:before="60" w:after="0" w:line="240" w:lineRule="auto"/>
    </w:pPr>
    <w:rPr>
      <w:rFonts w:ascii="Arial" w:eastAsia="Times New Roman" w:hAnsi="Arial" w:cs="Arial"/>
      <w:sz w:val="18"/>
      <w:szCs w:val="18"/>
      <w:lang w:val="en-CA" w:eastAsia="en-CA"/>
    </w:rPr>
  </w:style>
  <w:style w:type="paragraph" w:customStyle="1" w:styleId="155AD4025F4A42718C995ED94DD5CAB21">
    <w:name w:val="155AD4025F4A42718C995ED94DD5CAB21"/>
    <w:rsid w:val="008415AB"/>
    <w:pPr>
      <w:spacing w:after="0" w:line="240" w:lineRule="auto"/>
    </w:pPr>
    <w:rPr>
      <w:rFonts w:ascii="Arial" w:eastAsia="Times New Roman" w:hAnsi="Arial" w:cs="Times New Roman"/>
      <w:sz w:val="20"/>
      <w:szCs w:val="24"/>
      <w:lang w:val="en-CA" w:eastAsia="en-CA"/>
    </w:rPr>
  </w:style>
  <w:style w:type="paragraph" w:customStyle="1" w:styleId="9ADBDF9039354EB185A8962E601E8C333">
    <w:name w:val="9ADBDF9039354EB185A8962E601E8C333"/>
    <w:rsid w:val="008415AB"/>
    <w:pPr>
      <w:spacing w:before="60" w:after="0" w:line="240" w:lineRule="auto"/>
    </w:pPr>
    <w:rPr>
      <w:rFonts w:ascii="Arial" w:eastAsia="Times New Roman" w:hAnsi="Arial" w:cs="Arial"/>
      <w:sz w:val="18"/>
      <w:szCs w:val="18"/>
      <w:lang w:val="en-CA" w:eastAsia="en-CA"/>
    </w:rPr>
  </w:style>
  <w:style w:type="paragraph" w:customStyle="1" w:styleId="4E129B98889B4F3BA38A54495C3A879C3">
    <w:name w:val="4E129B98889B4F3BA38A54495C3A879C3"/>
    <w:rsid w:val="008415AB"/>
    <w:pPr>
      <w:spacing w:before="60" w:after="0" w:line="240" w:lineRule="auto"/>
    </w:pPr>
    <w:rPr>
      <w:rFonts w:ascii="Arial" w:eastAsia="Times New Roman" w:hAnsi="Arial" w:cs="Arial"/>
      <w:sz w:val="18"/>
      <w:szCs w:val="18"/>
      <w:lang w:val="en-CA" w:eastAsia="en-CA"/>
    </w:rPr>
  </w:style>
  <w:style w:type="paragraph" w:customStyle="1" w:styleId="FBEC166089C54C819A1A8284410930933">
    <w:name w:val="FBEC166089C54C819A1A8284410930933"/>
    <w:rsid w:val="008415AB"/>
    <w:pPr>
      <w:spacing w:before="60" w:after="0" w:line="240" w:lineRule="auto"/>
    </w:pPr>
    <w:rPr>
      <w:rFonts w:ascii="Arial" w:eastAsia="Times New Roman" w:hAnsi="Arial" w:cs="Arial"/>
      <w:sz w:val="18"/>
      <w:szCs w:val="18"/>
      <w:lang w:val="en-CA" w:eastAsia="en-CA"/>
    </w:rPr>
  </w:style>
  <w:style w:type="paragraph" w:customStyle="1" w:styleId="DC3E6CBE31F94CDB94BEFAAF8F09914A3">
    <w:name w:val="DC3E6CBE31F94CDB94BEFAAF8F09914A3"/>
    <w:rsid w:val="008415AB"/>
    <w:pPr>
      <w:spacing w:before="60" w:after="0" w:line="240" w:lineRule="auto"/>
    </w:pPr>
    <w:rPr>
      <w:rFonts w:ascii="Arial" w:eastAsia="Times New Roman" w:hAnsi="Arial" w:cs="Arial"/>
      <w:sz w:val="18"/>
      <w:szCs w:val="18"/>
      <w:lang w:val="en-CA" w:eastAsia="en-CA"/>
    </w:rPr>
  </w:style>
  <w:style w:type="paragraph" w:customStyle="1" w:styleId="A6AD0C9C124B40B78EC6761C7388B36D">
    <w:name w:val="A6AD0C9C124B40B78EC6761C7388B36D"/>
    <w:rsid w:val="0023446D"/>
  </w:style>
  <w:style w:type="paragraph" w:customStyle="1" w:styleId="4181831EBFA54F0781CFBEE91856F606">
    <w:name w:val="4181831EBFA54F0781CFBEE91856F606"/>
    <w:rsid w:val="0023446D"/>
  </w:style>
  <w:style w:type="paragraph" w:customStyle="1" w:styleId="42D1676A6BBA4E5B8B00791F9876ABE0">
    <w:name w:val="42D1676A6BBA4E5B8B00791F9876ABE0"/>
    <w:rsid w:val="0023446D"/>
  </w:style>
  <w:style w:type="paragraph" w:customStyle="1" w:styleId="8243FBE77FEF4C13BCF89D54BA763EC4">
    <w:name w:val="8243FBE77FEF4C13BCF89D54BA763EC4"/>
    <w:rsid w:val="0023446D"/>
  </w:style>
  <w:style w:type="paragraph" w:customStyle="1" w:styleId="E3DBBFD663EE4232953BE31C8F3F3A68">
    <w:name w:val="E3DBBFD663EE4232953BE31C8F3F3A68"/>
    <w:rsid w:val="0023446D"/>
  </w:style>
  <w:style w:type="paragraph" w:customStyle="1" w:styleId="40773D94C1D14A6DB2BA6D3EBC55E60F">
    <w:name w:val="40773D94C1D14A6DB2BA6D3EBC55E60F"/>
    <w:rsid w:val="0023446D"/>
  </w:style>
  <w:style w:type="paragraph" w:customStyle="1" w:styleId="2B2A9576E69145F7B19135DF8203EC2E">
    <w:name w:val="2B2A9576E69145F7B19135DF8203EC2E"/>
    <w:rsid w:val="0023446D"/>
  </w:style>
  <w:style w:type="paragraph" w:customStyle="1" w:styleId="DFFEF625180443FCAE0A2801B3A4CA3A2">
    <w:name w:val="DFFEF625180443FCAE0A2801B3A4CA3A2"/>
    <w:rsid w:val="0014475B"/>
    <w:pPr>
      <w:spacing w:before="60" w:after="0" w:line="240" w:lineRule="auto"/>
    </w:pPr>
    <w:rPr>
      <w:rFonts w:ascii="Arial" w:eastAsia="Times New Roman" w:hAnsi="Arial" w:cs="Arial"/>
      <w:sz w:val="18"/>
      <w:szCs w:val="18"/>
      <w:lang w:val="en-CA" w:eastAsia="en-CA"/>
    </w:rPr>
  </w:style>
  <w:style w:type="paragraph" w:customStyle="1" w:styleId="A6AD0C9C124B40B78EC6761C7388B36D1">
    <w:name w:val="A6AD0C9C124B40B78EC6761C7388B36D1"/>
    <w:rsid w:val="0014475B"/>
    <w:pPr>
      <w:spacing w:after="0" w:line="240" w:lineRule="auto"/>
    </w:pPr>
    <w:rPr>
      <w:rFonts w:ascii="Arial" w:eastAsia="Times New Roman" w:hAnsi="Arial" w:cs="Times New Roman"/>
      <w:sz w:val="20"/>
      <w:szCs w:val="24"/>
      <w:lang w:val="en-CA" w:eastAsia="en-CA"/>
    </w:rPr>
  </w:style>
  <w:style w:type="paragraph" w:customStyle="1" w:styleId="4181831EBFA54F0781CFBEE91856F6061">
    <w:name w:val="4181831EBFA54F0781CFBEE91856F6061"/>
    <w:rsid w:val="0014475B"/>
    <w:pPr>
      <w:spacing w:after="0" w:line="240" w:lineRule="auto"/>
    </w:pPr>
    <w:rPr>
      <w:rFonts w:ascii="Arial" w:eastAsia="Times New Roman" w:hAnsi="Arial" w:cs="Times New Roman"/>
      <w:sz w:val="20"/>
      <w:szCs w:val="24"/>
      <w:lang w:val="en-CA" w:eastAsia="en-CA"/>
    </w:rPr>
  </w:style>
  <w:style w:type="paragraph" w:customStyle="1" w:styleId="8243FBE77FEF4C13BCF89D54BA763EC41">
    <w:name w:val="8243FBE77FEF4C13BCF89D54BA763EC41"/>
    <w:rsid w:val="0014475B"/>
    <w:pPr>
      <w:spacing w:after="0" w:line="240" w:lineRule="auto"/>
    </w:pPr>
    <w:rPr>
      <w:rFonts w:ascii="Arial" w:eastAsia="Times New Roman" w:hAnsi="Arial" w:cs="Times New Roman"/>
      <w:sz w:val="20"/>
      <w:szCs w:val="24"/>
      <w:lang w:val="en-CA" w:eastAsia="en-CA"/>
    </w:rPr>
  </w:style>
  <w:style w:type="paragraph" w:customStyle="1" w:styleId="E3DBBFD663EE4232953BE31C8F3F3A681">
    <w:name w:val="E3DBBFD663EE4232953BE31C8F3F3A681"/>
    <w:rsid w:val="0014475B"/>
    <w:pPr>
      <w:spacing w:after="0" w:line="240" w:lineRule="auto"/>
    </w:pPr>
    <w:rPr>
      <w:rFonts w:ascii="Arial" w:eastAsia="Times New Roman" w:hAnsi="Arial" w:cs="Times New Roman"/>
      <w:sz w:val="20"/>
      <w:szCs w:val="24"/>
      <w:lang w:val="en-CA" w:eastAsia="en-CA"/>
    </w:rPr>
  </w:style>
  <w:style w:type="paragraph" w:customStyle="1" w:styleId="2B2A9576E69145F7B19135DF8203EC2E1">
    <w:name w:val="2B2A9576E69145F7B19135DF8203EC2E1"/>
    <w:rsid w:val="0014475B"/>
    <w:pPr>
      <w:spacing w:after="0" w:line="240" w:lineRule="auto"/>
    </w:pPr>
    <w:rPr>
      <w:rFonts w:ascii="Arial" w:eastAsia="Times New Roman" w:hAnsi="Arial" w:cs="Times New Roman"/>
      <w:sz w:val="20"/>
      <w:szCs w:val="24"/>
      <w:lang w:val="en-CA" w:eastAsia="en-CA"/>
    </w:rPr>
  </w:style>
  <w:style w:type="paragraph" w:customStyle="1" w:styleId="40773D94C1D14A6DB2BA6D3EBC55E60F1">
    <w:name w:val="40773D94C1D14A6DB2BA6D3EBC55E60F1"/>
    <w:rsid w:val="0014475B"/>
    <w:pPr>
      <w:spacing w:after="0" w:line="240" w:lineRule="auto"/>
    </w:pPr>
    <w:rPr>
      <w:rFonts w:ascii="Arial" w:eastAsia="Times New Roman" w:hAnsi="Arial" w:cs="Times New Roman"/>
      <w:sz w:val="20"/>
      <w:szCs w:val="24"/>
      <w:lang w:val="en-CA" w:eastAsia="en-CA"/>
    </w:rPr>
  </w:style>
  <w:style w:type="paragraph" w:customStyle="1" w:styleId="9ADBDF9039354EB185A8962E601E8C334">
    <w:name w:val="9ADBDF9039354EB185A8962E601E8C334"/>
    <w:rsid w:val="0014475B"/>
    <w:pPr>
      <w:spacing w:before="60" w:after="0" w:line="240" w:lineRule="auto"/>
    </w:pPr>
    <w:rPr>
      <w:rFonts w:ascii="Arial" w:eastAsia="Times New Roman" w:hAnsi="Arial" w:cs="Arial"/>
      <w:sz w:val="18"/>
      <w:szCs w:val="18"/>
      <w:lang w:val="en-CA" w:eastAsia="en-CA"/>
    </w:rPr>
  </w:style>
  <w:style w:type="paragraph" w:customStyle="1" w:styleId="4E129B98889B4F3BA38A54495C3A879C4">
    <w:name w:val="4E129B98889B4F3BA38A54495C3A879C4"/>
    <w:rsid w:val="0014475B"/>
    <w:pPr>
      <w:spacing w:before="60" w:after="0" w:line="240" w:lineRule="auto"/>
    </w:pPr>
    <w:rPr>
      <w:rFonts w:ascii="Arial" w:eastAsia="Times New Roman" w:hAnsi="Arial" w:cs="Arial"/>
      <w:sz w:val="18"/>
      <w:szCs w:val="18"/>
      <w:lang w:val="en-CA" w:eastAsia="en-CA"/>
    </w:rPr>
  </w:style>
  <w:style w:type="paragraph" w:customStyle="1" w:styleId="FBEC166089C54C819A1A8284410930934">
    <w:name w:val="FBEC166089C54C819A1A8284410930934"/>
    <w:rsid w:val="0014475B"/>
    <w:pPr>
      <w:spacing w:before="60" w:after="0" w:line="240" w:lineRule="auto"/>
    </w:pPr>
    <w:rPr>
      <w:rFonts w:ascii="Arial" w:eastAsia="Times New Roman" w:hAnsi="Arial" w:cs="Arial"/>
      <w:sz w:val="18"/>
      <w:szCs w:val="18"/>
      <w:lang w:val="en-CA" w:eastAsia="en-CA"/>
    </w:rPr>
  </w:style>
  <w:style w:type="paragraph" w:customStyle="1" w:styleId="DC3E6CBE31F94CDB94BEFAAF8F09914A4">
    <w:name w:val="DC3E6CBE31F94CDB94BEFAAF8F09914A4"/>
    <w:rsid w:val="0014475B"/>
    <w:pPr>
      <w:spacing w:before="60" w:after="0" w:line="240" w:lineRule="auto"/>
    </w:pPr>
    <w:rPr>
      <w:rFonts w:ascii="Arial" w:eastAsia="Times New Roman" w:hAnsi="Arial" w:cs="Arial"/>
      <w:sz w:val="18"/>
      <w:szCs w:val="18"/>
      <w:lang w:val="en-CA" w:eastAsia="en-CA"/>
    </w:rPr>
  </w:style>
  <w:style w:type="paragraph" w:customStyle="1" w:styleId="5DD3AA52318348E6B6C1D5D211AAA297">
    <w:name w:val="5DD3AA52318348E6B6C1D5D211AAA297"/>
    <w:rsid w:val="0014475B"/>
  </w:style>
  <w:style w:type="paragraph" w:customStyle="1" w:styleId="EC31A04EABDC41CC9E80CEF0B61E1868">
    <w:name w:val="EC31A04EABDC41CC9E80CEF0B61E1868"/>
    <w:rsid w:val="0014475B"/>
  </w:style>
  <w:style w:type="paragraph" w:customStyle="1" w:styleId="80A58BCA0E0042D5827802185B0F42F2">
    <w:name w:val="80A58BCA0E0042D5827802185B0F42F2"/>
    <w:rsid w:val="0014475B"/>
  </w:style>
  <w:style w:type="paragraph" w:customStyle="1" w:styleId="CC890738D0624D0A82B31AF49C105BA7">
    <w:name w:val="CC890738D0624D0A82B31AF49C105BA7"/>
    <w:rsid w:val="0014475B"/>
  </w:style>
  <w:style w:type="paragraph" w:customStyle="1" w:styleId="F0C559A63E024582B5CDFA66AC3F789A">
    <w:name w:val="F0C559A63E024582B5CDFA66AC3F789A"/>
    <w:rsid w:val="0014475B"/>
  </w:style>
  <w:style w:type="paragraph" w:customStyle="1" w:styleId="FE9E80E0CC4D4682926620D5F49134B7">
    <w:name w:val="FE9E80E0CC4D4682926620D5F49134B7"/>
    <w:rsid w:val="0014475B"/>
  </w:style>
  <w:style w:type="paragraph" w:customStyle="1" w:styleId="AA77CA05C2034CF099B06723EBF6A9B1">
    <w:name w:val="AA77CA05C2034CF099B06723EBF6A9B1"/>
    <w:rsid w:val="0014475B"/>
  </w:style>
  <w:style w:type="paragraph" w:customStyle="1" w:styleId="8D54A26FF2C343308707C41AFAB72410">
    <w:name w:val="8D54A26FF2C343308707C41AFAB72410"/>
    <w:rsid w:val="0014475B"/>
  </w:style>
  <w:style w:type="paragraph" w:customStyle="1" w:styleId="3546D3BC612C46AD969FF2B3F6FB903B">
    <w:name w:val="3546D3BC612C46AD969FF2B3F6FB903B"/>
    <w:rsid w:val="0014475B"/>
  </w:style>
  <w:style w:type="paragraph" w:customStyle="1" w:styleId="1E7AA7EC0FA141549C06872BD487D4DA">
    <w:name w:val="1E7AA7EC0FA141549C06872BD487D4DA"/>
    <w:rsid w:val="0014475B"/>
  </w:style>
  <w:style w:type="paragraph" w:customStyle="1" w:styleId="0D2948DA53BC4BBDB438DB2A58EB0DA9">
    <w:name w:val="0D2948DA53BC4BBDB438DB2A58EB0DA9"/>
    <w:rsid w:val="0014475B"/>
  </w:style>
  <w:style w:type="paragraph" w:customStyle="1" w:styleId="7F0B779826704EB2A66B65A01EC02BE4">
    <w:name w:val="7F0B779826704EB2A66B65A01EC02BE4"/>
    <w:rsid w:val="0014475B"/>
  </w:style>
  <w:style w:type="paragraph" w:customStyle="1" w:styleId="E8F11CF4C4764DDC95589D288AC66698">
    <w:name w:val="E8F11CF4C4764DDC95589D288AC66698"/>
    <w:rsid w:val="0014475B"/>
  </w:style>
  <w:style w:type="paragraph" w:customStyle="1" w:styleId="91158BA64E2C4205955E58DC94C9CC82">
    <w:name w:val="91158BA64E2C4205955E58DC94C9CC82"/>
    <w:rsid w:val="0014475B"/>
  </w:style>
  <w:style w:type="paragraph" w:customStyle="1" w:styleId="A2FB7C0FCAA24F66B7B8776F4FBBF41A">
    <w:name w:val="A2FB7C0FCAA24F66B7B8776F4FBBF41A"/>
    <w:rsid w:val="0014475B"/>
  </w:style>
  <w:style w:type="paragraph" w:customStyle="1" w:styleId="D560C3846DC34ED6A75355934AAF5C16">
    <w:name w:val="D560C3846DC34ED6A75355934AAF5C16"/>
    <w:rsid w:val="0014475B"/>
  </w:style>
  <w:style w:type="paragraph" w:customStyle="1" w:styleId="3224DFF441A849AFAD6644FB67E3B88A">
    <w:name w:val="3224DFF441A849AFAD6644FB67E3B88A"/>
    <w:rsid w:val="0014475B"/>
  </w:style>
  <w:style w:type="paragraph" w:customStyle="1" w:styleId="203B92136A2F4889ADB9B145530113E0">
    <w:name w:val="203B92136A2F4889ADB9B145530113E0"/>
    <w:rsid w:val="0014475B"/>
  </w:style>
  <w:style w:type="paragraph" w:customStyle="1" w:styleId="4A9FFE8440C54D6E982A7B9D45D6BD10">
    <w:name w:val="4A9FFE8440C54D6E982A7B9D45D6BD10"/>
    <w:rsid w:val="0014475B"/>
  </w:style>
  <w:style w:type="paragraph" w:customStyle="1" w:styleId="EBB6FCD9BDB840BD97B4319539A89F2D">
    <w:name w:val="EBB6FCD9BDB840BD97B4319539A89F2D"/>
    <w:rsid w:val="0014475B"/>
  </w:style>
  <w:style w:type="paragraph" w:customStyle="1" w:styleId="0ECF84D8D7B94D808C76BFE3AC2EA1C7">
    <w:name w:val="0ECF84D8D7B94D808C76BFE3AC2EA1C7"/>
    <w:rsid w:val="0014475B"/>
  </w:style>
  <w:style w:type="paragraph" w:customStyle="1" w:styleId="3BF0BF8BE3E84382B17499BED327F2E0">
    <w:name w:val="3BF0BF8BE3E84382B17499BED327F2E0"/>
    <w:rsid w:val="0014475B"/>
  </w:style>
  <w:style w:type="paragraph" w:customStyle="1" w:styleId="662217D7883F4CE98220372B2CDE598F">
    <w:name w:val="662217D7883F4CE98220372B2CDE598F"/>
    <w:rsid w:val="0014475B"/>
  </w:style>
  <w:style w:type="paragraph" w:customStyle="1" w:styleId="FD440FA452E448009725708F9174E155">
    <w:name w:val="FD440FA452E448009725708F9174E155"/>
    <w:rsid w:val="0014475B"/>
  </w:style>
  <w:style w:type="paragraph" w:customStyle="1" w:styleId="A8778F3A75C44C46963BA14FA228EF11">
    <w:name w:val="A8778F3A75C44C46963BA14FA228EF11"/>
    <w:rsid w:val="0014475B"/>
  </w:style>
  <w:style w:type="paragraph" w:customStyle="1" w:styleId="97FCC7BC442F45AA8DCF4886EB8266ED">
    <w:name w:val="97FCC7BC442F45AA8DCF4886EB8266ED"/>
    <w:rsid w:val="0014475B"/>
  </w:style>
  <w:style w:type="paragraph" w:customStyle="1" w:styleId="5303AEED79B94EE2AE9B082696883B5B">
    <w:name w:val="5303AEED79B94EE2AE9B082696883B5B"/>
    <w:rsid w:val="0014475B"/>
  </w:style>
  <w:style w:type="paragraph" w:customStyle="1" w:styleId="DFFEF625180443FCAE0A2801B3A4CA3A3">
    <w:name w:val="DFFEF625180443FCAE0A2801B3A4CA3A3"/>
    <w:rsid w:val="0014475B"/>
    <w:pPr>
      <w:spacing w:before="60" w:after="0" w:line="240" w:lineRule="auto"/>
    </w:pPr>
    <w:rPr>
      <w:rFonts w:ascii="Arial" w:eastAsia="Times New Roman" w:hAnsi="Arial" w:cs="Arial"/>
      <w:sz w:val="18"/>
      <w:szCs w:val="18"/>
      <w:lang w:val="en-CA" w:eastAsia="en-CA"/>
    </w:rPr>
  </w:style>
  <w:style w:type="paragraph" w:customStyle="1" w:styleId="A6AD0C9C124B40B78EC6761C7388B36D2">
    <w:name w:val="A6AD0C9C124B40B78EC6761C7388B36D2"/>
    <w:rsid w:val="0014475B"/>
    <w:pPr>
      <w:spacing w:after="0" w:line="240" w:lineRule="auto"/>
    </w:pPr>
    <w:rPr>
      <w:rFonts w:ascii="Arial" w:eastAsia="Times New Roman" w:hAnsi="Arial" w:cs="Times New Roman"/>
      <w:sz w:val="20"/>
      <w:szCs w:val="24"/>
      <w:lang w:val="en-CA" w:eastAsia="en-CA"/>
    </w:rPr>
  </w:style>
  <w:style w:type="paragraph" w:customStyle="1" w:styleId="4181831EBFA54F0781CFBEE91856F6062">
    <w:name w:val="4181831EBFA54F0781CFBEE91856F6062"/>
    <w:rsid w:val="0014475B"/>
    <w:pPr>
      <w:spacing w:after="0" w:line="240" w:lineRule="auto"/>
    </w:pPr>
    <w:rPr>
      <w:rFonts w:ascii="Arial" w:eastAsia="Times New Roman" w:hAnsi="Arial" w:cs="Times New Roman"/>
      <w:sz w:val="20"/>
      <w:szCs w:val="24"/>
      <w:lang w:val="en-CA" w:eastAsia="en-CA"/>
    </w:rPr>
  </w:style>
  <w:style w:type="paragraph" w:customStyle="1" w:styleId="8243FBE77FEF4C13BCF89D54BA763EC42">
    <w:name w:val="8243FBE77FEF4C13BCF89D54BA763EC42"/>
    <w:rsid w:val="0014475B"/>
    <w:pPr>
      <w:spacing w:after="0" w:line="240" w:lineRule="auto"/>
    </w:pPr>
    <w:rPr>
      <w:rFonts w:ascii="Arial" w:eastAsia="Times New Roman" w:hAnsi="Arial" w:cs="Times New Roman"/>
      <w:sz w:val="20"/>
      <w:szCs w:val="24"/>
      <w:lang w:val="en-CA" w:eastAsia="en-CA"/>
    </w:rPr>
  </w:style>
  <w:style w:type="paragraph" w:customStyle="1" w:styleId="E3DBBFD663EE4232953BE31C8F3F3A682">
    <w:name w:val="E3DBBFD663EE4232953BE31C8F3F3A682"/>
    <w:rsid w:val="0014475B"/>
    <w:pPr>
      <w:spacing w:after="0" w:line="240" w:lineRule="auto"/>
    </w:pPr>
    <w:rPr>
      <w:rFonts w:ascii="Arial" w:eastAsia="Times New Roman" w:hAnsi="Arial" w:cs="Times New Roman"/>
      <w:sz w:val="20"/>
      <w:szCs w:val="24"/>
      <w:lang w:val="en-CA" w:eastAsia="en-CA"/>
    </w:rPr>
  </w:style>
  <w:style w:type="paragraph" w:customStyle="1" w:styleId="2B2A9576E69145F7B19135DF8203EC2E2">
    <w:name w:val="2B2A9576E69145F7B19135DF8203EC2E2"/>
    <w:rsid w:val="0014475B"/>
    <w:pPr>
      <w:spacing w:after="0" w:line="240" w:lineRule="auto"/>
    </w:pPr>
    <w:rPr>
      <w:rFonts w:ascii="Arial" w:eastAsia="Times New Roman" w:hAnsi="Arial" w:cs="Times New Roman"/>
      <w:sz w:val="20"/>
      <w:szCs w:val="24"/>
      <w:lang w:val="en-CA" w:eastAsia="en-CA"/>
    </w:rPr>
  </w:style>
  <w:style w:type="paragraph" w:customStyle="1" w:styleId="40773D94C1D14A6DB2BA6D3EBC55E60F2">
    <w:name w:val="40773D94C1D14A6DB2BA6D3EBC55E60F2"/>
    <w:rsid w:val="0014475B"/>
    <w:pPr>
      <w:spacing w:after="0" w:line="240" w:lineRule="auto"/>
    </w:pPr>
    <w:rPr>
      <w:rFonts w:ascii="Arial" w:eastAsia="Times New Roman" w:hAnsi="Arial" w:cs="Times New Roman"/>
      <w:sz w:val="20"/>
      <w:szCs w:val="24"/>
      <w:lang w:val="en-CA" w:eastAsia="en-CA"/>
    </w:rPr>
  </w:style>
  <w:style w:type="paragraph" w:customStyle="1" w:styleId="9ADBDF9039354EB185A8962E601E8C335">
    <w:name w:val="9ADBDF9039354EB185A8962E601E8C335"/>
    <w:rsid w:val="0014475B"/>
    <w:pPr>
      <w:spacing w:before="60" w:after="0" w:line="240" w:lineRule="auto"/>
    </w:pPr>
    <w:rPr>
      <w:rFonts w:ascii="Arial" w:eastAsia="Times New Roman" w:hAnsi="Arial" w:cs="Arial"/>
      <w:sz w:val="18"/>
      <w:szCs w:val="18"/>
      <w:lang w:val="en-CA" w:eastAsia="en-CA"/>
    </w:rPr>
  </w:style>
  <w:style w:type="paragraph" w:customStyle="1" w:styleId="4E129B98889B4F3BA38A54495C3A879C5">
    <w:name w:val="4E129B98889B4F3BA38A54495C3A879C5"/>
    <w:rsid w:val="0014475B"/>
    <w:pPr>
      <w:spacing w:before="60" w:after="0" w:line="240" w:lineRule="auto"/>
    </w:pPr>
    <w:rPr>
      <w:rFonts w:ascii="Arial" w:eastAsia="Times New Roman" w:hAnsi="Arial" w:cs="Arial"/>
      <w:sz w:val="18"/>
      <w:szCs w:val="18"/>
      <w:lang w:val="en-CA" w:eastAsia="en-CA"/>
    </w:rPr>
  </w:style>
  <w:style w:type="paragraph" w:customStyle="1" w:styleId="FBEC166089C54C819A1A8284410930935">
    <w:name w:val="FBEC166089C54C819A1A8284410930935"/>
    <w:rsid w:val="0014475B"/>
    <w:pPr>
      <w:spacing w:before="60" w:after="0" w:line="240" w:lineRule="auto"/>
    </w:pPr>
    <w:rPr>
      <w:rFonts w:ascii="Arial" w:eastAsia="Times New Roman" w:hAnsi="Arial" w:cs="Arial"/>
      <w:sz w:val="18"/>
      <w:szCs w:val="18"/>
      <w:lang w:val="en-CA" w:eastAsia="en-CA"/>
    </w:rPr>
  </w:style>
  <w:style w:type="paragraph" w:customStyle="1" w:styleId="E8F11CF4C4764DDC95589D288AC666981">
    <w:name w:val="E8F11CF4C4764DDC95589D288AC666981"/>
    <w:rsid w:val="0014475B"/>
    <w:pPr>
      <w:spacing w:before="60" w:after="0" w:line="240" w:lineRule="auto"/>
    </w:pPr>
    <w:rPr>
      <w:rFonts w:ascii="Arial" w:eastAsia="Times New Roman" w:hAnsi="Arial" w:cs="Arial"/>
      <w:sz w:val="18"/>
      <w:szCs w:val="18"/>
      <w:lang w:val="en-CA" w:eastAsia="en-CA"/>
    </w:rPr>
  </w:style>
  <w:style w:type="paragraph" w:customStyle="1" w:styleId="91158BA64E2C4205955E58DC94C9CC821">
    <w:name w:val="91158BA64E2C4205955E58DC94C9CC821"/>
    <w:rsid w:val="0014475B"/>
    <w:pPr>
      <w:spacing w:before="60" w:after="0" w:line="240" w:lineRule="auto"/>
    </w:pPr>
    <w:rPr>
      <w:rFonts w:ascii="Arial" w:eastAsia="Times New Roman" w:hAnsi="Arial" w:cs="Arial"/>
      <w:sz w:val="18"/>
      <w:szCs w:val="18"/>
      <w:lang w:val="en-CA" w:eastAsia="en-CA"/>
    </w:rPr>
  </w:style>
  <w:style w:type="paragraph" w:customStyle="1" w:styleId="A2FB7C0FCAA24F66B7B8776F4FBBF41A1">
    <w:name w:val="A2FB7C0FCAA24F66B7B8776F4FBBF41A1"/>
    <w:rsid w:val="0014475B"/>
    <w:pPr>
      <w:spacing w:before="60" w:after="0" w:line="240" w:lineRule="auto"/>
    </w:pPr>
    <w:rPr>
      <w:rFonts w:ascii="Arial" w:eastAsia="Times New Roman" w:hAnsi="Arial" w:cs="Arial"/>
      <w:sz w:val="18"/>
      <w:szCs w:val="18"/>
      <w:lang w:val="en-CA" w:eastAsia="en-CA"/>
    </w:rPr>
  </w:style>
  <w:style w:type="paragraph" w:customStyle="1" w:styleId="EBB6FCD9BDB840BD97B4319539A89F2D1">
    <w:name w:val="EBB6FCD9BDB840BD97B4319539A89F2D1"/>
    <w:rsid w:val="0014475B"/>
    <w:pPr>
      <w:spacing w:before="60" w:after="0" w:line="240" w:lineRule="auto"/>
    </w:pPr>
    <w:rPr>
      <w:rFonts w:ascii="Arial" w:eastAsia="Times New Roman" w:hAnsi="Arial" w:cs="Arial"/>
      <w:sz w:val="18"/>
      <w:szCs w:val="18"/>
      <w:lang w:val="en-CA" w:eastAsia="en-CA"/>
    </w:rPr>
  </w:style>
  <w:style w:type="paragraph" w:customStyle="1" w:styleId="0ECF84D8D7B94D808C76BFE3AC2EA1C71">
    <w:name w:val="0ECF84D8D7B94D808C76BFE3AC2EA1C71"/>
    <w:rsid w:val="0014475B"/>
    <w:pPr>
      <w:spacing w:before="60" w:after="0" w:line="240" w:lineRule="auto"/>
    </w:pPr>
    <w:rPr>
      <w:rFonts w:ascii="Arial" w:eastAsia="Times New Roman" w:hAnsi="Arial" w:cs="Arial"/>
      <w:sz w:val="18"/>
      <w:szCs w:val="18"/>
      <w:lang w:val="en-CA" w:eastAsia="en-CA"/>
    </w:rPr>
  </w:style>
  <w:style w:type="paragraph" w:customStyle="1" w:styleId="3BF0BF8BE3E84382B17499BED327F2E01">
    <w:name w:val="3BF0BF8BE3E84382B17499BED327F2E01"/>
    <w:rsid w:val="0014475B"/>
    <w:pPr>
      <w:spacing w:before="60" w:after="0" w:line="240" w:lineRule="auto"/>
    </w:pPr>
    <w:rPr>
      <w:rFonts w:ascii="Arial" w:eastAsia="Times New Roman" w:hAnsi="Arial" w:cs="Arial"/>
      <w:sz w:val="18"/>
      <w:szCs w:val="18"/>
      <w:lang w:val="en-CA" w:eastAsia="en-CA"/>
    </w:rPr>
  </w:style>
  <w:style w:type="paragraph" w:customStyle="1" w:styleId="A8778F3A75C44C46963BA14FA228EF111">
    <w:name w:val="A8778F3A75C44C46963BA14FA228EF111"/>
    <w:rsid w:val="0014475B"/>
    <w:pPr>
      <w:spacing w:before="60" w:after="0" w:line="240" w:lineRule="auto"/>
    </w:pPr>
    <w:rPr>
      <w:rFonts w:ascii="Arial" w:eastAsia="Times New Roman" w:hAnsi="Arial" w:cs="Arial"/>
      <w:sz w:val="18"/>
      <w:szCs w:val="18"/>
      <w:lang w:val="en-CA" w:eastAsia="en-CA"/>
    </w:rPr>
  </w:style>
  <w:style w:type="paragraph" w:customStyle="1" w:styleId="97FCC7BC442F45AA8DCF4886EB8266ED1">
    <w:name w:val="97FCC7BC442F45AA8DCF4886EB8266ED1"/>
    <w:rsid w:val="0014475B"/>
    <w:pPr>
      <w:spacing w:before="60" w:after="0" w:line="240" w:lineRule="auto"/>
    </w:pPr>
    <w:rPr>
      <w:rFonts w:ascii="Arial" w:eastAsia="Times New Roman" w:hAnsi="Arial" w:cs="Arial"/>
      <w:sz w:val="18"/>
      <w:szCs w:val="18"/>
      <w:lang w:val="en-CA" w:eastAsia="en-CA"/>
    </w:rPr>
  </w:style>
  <w:style w:type="paragraph" w:customStyle="1" w:styleId="5303AEED79B94EE2AE9B082696883B5B1">
    <w:name w:val="5303AEED79B94EE2AE9B082696883B5B1"/>
    <w:rsid w:val="0014475B"/>
    <w:pPr>
      <w:spacing w:before="60" w:after="0" w:line="240" w:lineRule="auto"/>
    </w:pPr>
    <w:rPr>
      <w:rFonts w:ascii="Arial" w:eastAsia="Times New Roman" w:hAnsi="Arial" w:cs="Arial"/>
      <w:sz w:val="18"/>
      <w:szCs w:val="18"/>
      <w:lang w:val="en-CA" w:eastAsia="en-CA"/>
    </w:rPr>
  </w:style>
  <w:style w:type="paragraph" w:customStyle="1" w:styleId="DC3E6CBE31F94CDB94BEFAAF8F09914A5">
    <w:name w:val="DC3E6CBE31F94CDB94BEFAAF8F09914A5"/>
    <w:rsid w:val="0014475B"/>
    <w:pPr>
      <w:spacing w:before="60" w:after="0" w:line="240" w:lineRule="auto"/>
    </w:pPr>
    <w:rPr>
      <w:rFonts w:ascii="Arial" w:eastAsia="Times New Roman" w:hAnsi="Arial" w:cs="Arial"/>
      <w:sz w:val="18"/>
      <w:szCs w:val="18"/>
      <w:lang w:val="en-CA" w:eastAsia="en-CA"/>
    </w:rPr>
  </w:style>
  <w:style w:type="paragraph" w:customStyle="1" w:styleId="5926223A8CA04E14944E386D4682E66D">
    <w:name w:val="5926223A8CA04E14944E386D4682E66D"/>
    <w:rsid w:val="0014475B"/>
  </w:style>
  <w:style w:type="paragraph" w:customStyle="1" w:styleId="6CEA72478A604126AE21B023E322BA32">
    <w:name w:val="6CEA72478A604126AE21B023E322BA32"/>
    <w:rsid w:val="0014475B"/>
  </w:style>
  <w:style w:type="paragraph" w:customStyle="1" w:styleId="CAC5A9FB904B45208D53F0EE82382F5D">
    <w:name w:val="CAC5A9FB904B45208D53F0EE82382F5D"/>
    <w:rsid w:val="0014475B"/>
  </w:style>
  <w:style w:type="paragraph" w:customStyle="1" w:styleId="DFFEF625180443FCAE0A2801B3A4CA3A4">
    <w:name w:val="DFFEF625180443FCAE0A2801B3A4CA3A4"/>
    <w:rsid w:val="000C2731"/>
    <w:pPr>
      <w:spacing w:before="60" w:after="0" w:line="240" w:lineRule="auto"/>
    </w:pPr>
    <w:rPr>
      <w:rFonts w:ascii="Arial" w:eastAsia="Times New Roman" w:hAnsi="Arial" w:cs="Arial"/>
      <w:sz w:val="18"/>
      <w:szCs w:val="18"/>
      <w:lang w:val="en-CA" w:eastAsia="en-CA"/>
    </w:rPr>
  </w:style>
  <w:style w:type="paragraph" w:customStyle="1" w:styleId="A6AD0C9C124B40B78EC6761C7388B36D3">
    <w:name w:val="A6AD0C9C124B40B78EC6761C7388B36D3"/>
    <w:rsid w:val="000C2731"/>
    <w:pPr>
      <w:spacing w:after="0" w:line="240" w:lineRule="auto"/>
    </w:pPr>
    <w:rPr>
      <w:rFonts w:ascii="Arial" w:eastAsia="Times New Roman" w:hAnsi="Arial" w:cs="Times New Roman"/>
      <w:sz w:val="20"/>
      <w:szCs w:val="24"/>
      <w:lang w:val="en-CA" w:eastAsia="en-CA"/>
    </w:rPr>
  </w:style>
  <w:style w:type="paragraph" w:customStyle="1" w:styleId="4181831EBFA54F0781CFBEE91856F6063">
    <w:name w:val="4181831EBFA54F0781CFBEE91856F6063"/>
    <w:rsid w:val="000C2731"/>
    <w:pPr>
      <w:spacing w:after="0" w:line="240" w:lineRule="auto"/>
    </w:pPr>
    <w:rPr>
      <w:rFonts w:ascii="Arial" w:eastAsia="Times New Roman" w:hAnsi="Arial" w:cs="Times New Roman"/>
      <w:sz w:val="20"/>
      <w:szCs w:val="24"/>
      <w:lang w:val="en-CA" w:eastAsia="en-CA"/>
    </w:rPr>
  </w:style>
  <w:style w:type="paragraph" w:customStyle="1" w:styleId="8243FBE77FEF4C13BCF89D54BA763EC43">
    <w:name w:val="8243FBE77FEF4C13BCF89D54BA763EC43"/>
    <w:rsid w:val="000C2731"/>
    <w:pPr>
      <w:spacing w:after="0" w:line="240" w:lineRule="auto"/>
    </w:pPr>
    <w:rPr>
      <w:rFonts w:ascii="Arial" w:eastAsia="Times New Roman" w:hAnsi="Arial" w:cs="Times New Roman"/>
      <w:sz w:val="20"/>
      <w:szCs w:val="24"/>
      <w:lang w:val="en-CA" w:eastAsia="en-CA"/>
    </w:rPr>
  </w:style>
  <w:style w:type="paragraph" w:customStyle="1" w:styleId="E3DBBFD663EE4232953BE31C8F3F3A683">
    <w:name w:val="E3DBBFD663EE4232953BE31C8F3F3A683"/>
    <w:rsid w:val="000C2731"/>
    <w:pPr>
      <w:spacing w:after="0" w:line="240" w:lineRule="auto"/>
    </w:pPr>
    <w:rPr>
      <w:rFonts w:ascii="Arial" w:eastAsia="Times New Roman" w:hAnsi="Arial" w:cs="Times New Roman"/>
      <w:sz w:val="20"/>
      <w:szCs w:val="24"/>
      <w:lang w:val="en-CA" w:eastAsia="en-CA"/>
    </w:rPr>
  </w:style>
  <w:style w:type="paragraph" w:customStyle="1" w:styleId="2B2A9576E69145F7B19135DF8203EC2E3">
    <w:name w:val="2B2A9576E69145F7B19135DF8203EC2E3"/>
    <w:rsid w:val="000C2731"/>
    <w:pPr>
      <w:spacing w:after="0" w:line="240" w:lineRule="auto"/>
    </w:pPr>
    <w:rPr>
      <w:rFonts w:ascii="Arial" w:eastAsia="Times New Roman" w:hAnsi="Arial" w:cs="Times New Roman"/>
      <w:sz w:val="20"/>
      <w:szCs w:val="24"/>
      <w:lang w:val="en-CA" w:eastAsia="en-CA"/>
    </w:rPr>
  </w:style>
  <w:style w:type="paragraph" w:customStyle="1" w:styleId="40773D94C1D14A6DB2BA6D3EBC55E60F3">
    <w:name w:val="40773D94C1D14A6DB2BA6D3EBC55E60F3"/>
    <w:rsid w:val="000C2731"/>
    <w:pPr>
      <w:spacing w:after="0" w:line="240" w:lineRule="auto"/>
    </w:pPr>
    <w:rPr>
      <w:rFonts w:ascii="Arial" w:eastAsia="Times New Roman" w:hAnsi="Arial" w:cs="Times New Roman"/>
      <w:sz w:val="20"/>
      <w:szCs w:val="24"/>
      <w:lang w:val="en-CA" w:eastAsia="en-CA"/>
    </w:rPr>
  </w:style>
  <w:style w:type="paragraph" w:customStyle="1" w:styleId="9ADBDF9039354EB185A8962E601E8C336">
    <w:name w:val="9ADBDF9039354EB185A8962E601E8C336"/>
    <w:rsid w:val="000C2731"/>
    <w:pPr>
      <w:spacing w:before="60" w:after="0" w:line="240" w:lineRule="auto"/>
    </w:pPr>
    <w:rPr>
      <w:rFonts w:ascii="Arial" w:eastAsia="Times New Roman" w:hAnsi="Arial" w:cs="Arial"/>
      <w:sz w:val="18"/>
      <w:szCs w:val="18"/>
      <w:lang w:val="en-CA" w:eastAsia="en-CA"/>
    </w:rPr>
  </w:style>
  <w:style w:type="paragraph" w:customStyle="1" w:styleId="4E129B98889B4F3BA38A54495C3A879C6">
    <w:name w:val="4E129B98889B4F3BA38A54495C3A879C6"/>
    <w:rsid w:val="000C2731"/>
    <w:pPr>
      <w:spacing w:before="60" w:after="0" w:line="240" w:lineRule="auto"/>
    </w:pPr>
    <w:rPr>
      <w:rFonts w:ascii="Arial" w:eastAsia="Times New Roman" w:hAnsi="Arial" w:cs="Arial"/>
      <w:sz w:val="18"/>
      <w:szCs w:val="18"/>
      <w:lang w:val="en-CA" w:eastAsia="en-CA"/>
    </w:rPr>
  </w:style>
  <w:style w:type="paragraph" w:customStyle="1" w:styleId="FBEC166089C54C819A1A8284410930936">
    <w:name w:val="FBEC166089C54C819A1A8284410930936"/>
    <w:rsid w:val="000C2731"/>
    <w:pPr>
      <w:spacing w:before="60" w:after="0" w:line="240" w:lineRule="auto"/>
    </w:pPr>
    <w:rPr>
      <w:rFonts w:ascii="Arial" w:eastAsia="Times New Roman" w:hAnsi="Arial" w:cs="Arial"/>
      <w:sz w:val="18"/>
      <w:szCs w:val="18"/>
      <w:lang w:val="en-CA" w:eastAsia="en-CA"/>
    </w:rPr>
  </w:style>
  <w:style w:type="paragraph" w:customStyle="1" w:styleId="E8F11CF4C4764DDC95589D288AC666982">
    <w:name w:val="E8F11CF4C4764DDC95589D288AC666982"/>
    <w:rsid w:val="000C2731"/>
    <w:pPr>
      <w:spacing w:before="60" w:after="0" w:line="240" w:lineRule="auto"/>
    </w:pPr>
    <w:rPr>
      <w:rFonts w:ascii="Arial" w:eastAsia="Times New Roman" w:hAnsi="Arial" w:cs="Arial"/>
      <w:sz w:val="18"/>
      <w:szCs w:val="18"/>
      <w:lang w:val="en-CA" w:eastAsia="en-CA"/>
    </w:rPr>
  </w:style>
  <w:style w:type="paragraph" w:customStyle="1" w:styleId="5926223A8CA04E14944E386D4682E66D1">
    <w:name w:val="5926223A8CA04E14944E386D4682E66D1"/>
    <w:rsid w:val="000C2731"/>
    <w:pPr>
      <w:spacing w:before="60" w:after="0" w:line="240" w:lineRule="auto"/>
    </w:pPr>
    <w:rPr>
      <w:rFonts w:ascii="Arial" w:eastAsia="Times New Roman" w:hAnsi="Arial" w:cs="Arial"/>
      <w:sz w:val="18"/>
      <w:szCs w:val="18"/>
      <w:lang w:val="en-CA" w:eastAsia="en-CA"/>
    </w:rPr>
  </w:style>
  <w:style w:type="paragraph" w:customStyle="1" w:styleId="A2FB7C0FCAA24F66B7B8776F4FBBF41A2">
    <w:name w:val="A2FB7C0FCAA24F66B7B8776F4FBBF41A2"/>
    <w:rsid w:val="000C2731"/>
    <w:pPr>
      <w:spacing w:before="60" w:after="0" w:line="240" w:lineRule="auto"/>
    </w:pPr>
    <w:rPr>
      <w:rFonts w:ascii="Arial" w:eastAsia="Times New Roman" w:hAnsi="Arial" w:cs="Arial"/>
      <w:sz w:val="18"/>
      <w:szCs w:val="18"/>
      <w:lang w:val="en-CA" w:eastAsia="en-CA"/>
    </w:rPr>
  </w:style>
  <w:style w:type="paragraph" w:customStyle="1" w:styleId="EBB6FCD9BDB840BD97B4319539A89F2D2">
    <w:name w:val="EBB6FCD9BDB840BD97B4319539A89F2D2"/>
    <w:rsid w:val="000C2731"/>
    <w:pPr>
      <w:spacing w:before="60" w:after="0" w:line="240" w:lineRule="auto"/>
    </w:pPr>
    <w:rPr>
      <w:rFonts w:ascii="Arial" w:eastAsia="Times New Roman" w:hAnsi="Arial" w:cs="Arial"/>
      <w:sz w:val="18"/>
      <w:szCs w:val="18"/>
      <w:lang w:val="en-CA" w:eastAsia="en-CA"/>
    </w:rPr>
  </w:style>
  <w:style w:type="paragraph" w:customStyle="1" w:styleId="6CEA72478A604126AE21B023E322BA321">
    <w:name w:val="6CEA72478A604126AE21B023E322BA321"/>
    <w:rsid w:val="000C2731"/>
    <w:pPr>
      <w:spacing w:before="60" w:after="0" w:line="240" w:lineRule="auto"/>
    </w:pPr>
    <w:rPr>
      <w:rFonts w:ascii="Arial" w:eastAsia="Times New Roman" w:hAnsi="Arial" w:cs="Arial"/>
      <w:sz w:val="18"/>
      <w:szCs w:val="18"/>
      <w:lang w:val="en-CA" w:eastAsia="en-CA"/>
    </w:rPr>
  </w:style>
  <w:style w:type="paragraph" w:customStyle="1" w:styleId="3BF0BF8BE3E84382B17499BED327F2E02">
    <w:name w:val="3BF0BF8BE3E84382B17499BED327F2E02"/>
    <w:rsid w:val="000C2731"/>
    <w:pPr>
      <w:spacing w:before="60" w:after="0" w:line="240" w:lineRule="auto"/>
    </w:pPr>
    <w:rPr>
      <w:rFonts w:ascii="Arial" w:eastAsia="Times New Roman" w:hAnsi="Arial" w:cs="Arial"/>
      <w:sz w:val="18"/>
      <w:szCs w:val="18"/>
      <w:lang w:val="en-CA" w:eastAsia="en-CA"/>
    </w:rPr>
  </w:style>
  <w:style w:type="paragraph" w:customStyle="1" w:styleId="A8778F3A75C44C46963BA14FA228EF112">
    <w:name w:val="A8778F3A75C44C46963BA14FA228EF112"/>
    <w:rsid w:val="000C2731"/>
    <w:pPr>
      <w:spacing w:before="60" w:after="0" w:line="240" w:lineRule="auto"/>
    </w:pPr>
    <w:rPr>
      <w:rFonts w:ascii="Arial" w:eastAsia="Times New Roman" w:hAnsi="Arial" w:cs="Arial"/>
      <w:sz w:val="18"/>
      <w:szCs w:val="18"/>
      <w:lang w:val="en-CA" w:eastAsia="en-CA"/>
    </w:rPr>
  </w:style>
  <w:style w:type="paragraph" w:customStyle="1" w:styleId="CAC5A9FB904B45208D53F0EE82382F5D1">
    <w:name w:val="CAC5A9FB904B45208D53F0EE82382F5D1"/>
    <w:rsid w:val="000C2731"/>
    <w:pPr>
      <w:spacing w:before="60" w:after="0" w:line="240" w:lineRule="auto"/>
    </w:pPr>
    <w:rPr>
      <w:rFonts w:ascii="Arial" w:eastAsia="Times New Roman" w:hAnsi="Arial" w:cs="Arial"/>
      <w:sz w:val="18"/>
      <w:szCs w:val="18"/>
      <w:lang w:val="en-CA" w:eastAsia="en-CA"/>
    </w:rPr>
  </w:style>
  <w:style w:type="paragraph" w:customStyle="1" w:styleId="5303AEED79B94EE2AE9B082696883B5B2">
    <w:name w:val="5303AEED79B94EE2AE9B082696883B5B2"/>
    <w:rsid w:val="000C2731"/>
    <w:pPr>
      <w:spacing w:before="60" w:after="0" w:line="240" w:lineRule="auto"/>
    </w:pPr>
    <w:rPr>
      <w:rFonts w:ascii="Arial" w:eastAsia="Times New Roman" w:hAnsi="Arial" w:cs="Arial"/>
      <w:sz w:val="18"/>
      <w:szCs w:val="18"/>
      <w:lang w:val="en-CA" w:eastAsia="en-CA"/>
    </w:rPr>
  </w:style>
  <w:style w:type="paragraph" w:customStyle="1" w:styleId="DC3E6CBE31F94CDB94BEFAAF8F09914A6">
    <w:name w:val="DC3E6CBE31F94CDB94BEFAAF8F09914A6"/>
    <w:rsid w:val="000C2731"/>
    <w:pPr>
      <w:spacing w:before="60" w:after="0" w:line="240" w:lineRule="auto"/>
    </w:pPr>
    <w:rPr>
      <w:rFonts w:ascii="Arial" w:eastAsia="Times New Roman" w:hAnsi="Arial" w:cs="Arial"/>
      <w:sz w:val="18"/>
      <w:szCs w:val="18"/>
      <w:lang w:val="en-CA" w:eastAsia="en-CA"/>
    </w:rPr>
  </w:style>
  <w:style w:type="paragraph" w:customStyle="1" w:styleId="4C187D1DFB9C427881424E4DAD59E8F3">
    <w:name w:val="4C187D1DFB9C427881424E4DAD59E8F3"/>
    <w:rsid w:val="000C2731"/>
  </w:style>
  <w:style w:type="paragraph" w:customStyle="1" w:styleId="ECE7154566E9482D99265436ABF1FBED">
    <w:name w:val="ECE7154566E9482D99265436ABF1FBED"/>
    <w:rsid w:val="000C2731"/>
  </w:style>
  <w:style w:type="paragraph" w:customStyle="1" w:styleId="FAF78968B8F64EE087ED16CB09B0E800">
    <w:name w:val="FAF78968B8F64EE087ED16CB09B0E800"/>
    <w:rsid w:val="000C2731"/>
  </w:style>
  <w:style w:type="paragraph" w:customStyle="1" w:styleId="85D3AB8821FF4F7D854DD4ADB068FE28">
    <w:name w:val="85D3AB8821FF4F7D854DD4ADB068FE28"/>
    <w:rsid w:val="000C2731"/>
  </w:style>
  <w:style w:type="paragraph" w:customStyle="1" w:styleId="16664D49260E405E849B023C6E925DC4">
    <w:name w:val="16664D49260E405E849B023C6E925DC4"/>
    <w:rsid w:val="000C2731"/>
  </w:style>
  <w:style w:type="paragraph" w:customStyle="1" w:styleId="522A1EE43D794F8A9469561740EB8EBC">
    <w:name w:val="522A1EE43D794F8A9469561740EB8EBC"/>
    <w:rsid w:val="000C2731"/>
  </w:style>
  <w:style w:type="paragraph" w:customStyle="1" w:styleId="C3DFDF2988B34108BDDDF5B7E8C7D1E8">
    <w:name w:val="C3DFDF2988B34108BDDDF5B7E8C7D1E8"/>
    <w:rsid w:val="000C2731"/>
  </w:style>
  <w:style w:type="paragraph" w:customStyle="1" w:styleId="8C3A7BA20A1A4E1BBA265A1B3EF0B0F5">
    <w:name w:val="8C3A7BA20A1A4E1BBA265A1B3EF0B0F5"/>
    <w:rsid w:val="000C2731"/>
  </w:style>
  <w:style w:type="paragraph" w:customStyle="1" w:styleId="12A87E3BBE3149AB8573BA8F463D8B3D">
    <w:name w:val="12A87E3BBE3149AB8573BA8F463D8B3D"/>
    <w:rsid w:val="000C2731"/>
  </w:style>
  <w:style w:type="paragraph" w:customStyle="1" w:styleId="F8966CC714364C228289DF42E13DAC3B">
    <w:name w:val="F8966CC714364C228289DF42E13DAC3B"/>
    <w:rsid w:val="000C2731"/>
  </w:style>
  <w:style w:type="paragraph" w:customStyle="1" w:styleId="42AC578F23FE48A482B6C50EC188DAC6">
    <w:name w:val="42AC578F23FE48A482B6C50EC188DAC6"/>
    <w:rsid w:val="000C2731"/>
  </w:style>
  <w:style w:type="paragraph" w:customStyle="1" w:styleId="3DB4ADBB780C45C9A20984F420D5E6D3">
    <w:name w:val="3DB4ADBB780C45C9A20984F420D5E6D3"/>
    <w:rsid w:val="000C2731"/>
  </w:style>
  <w:style w:type="paragraph" w:customStyle="1" w:styleId="D1656918E401449F975F85D30DDF1C92">
    <w:name w:val="D1656918E401449F975F85D30DDF1C92"/>
    <w:rsid w:val="000C2731"/>
  </w:style>
  <w:style w:type="paragraph" w:customStyle="1" w:styleId="A447770FD7324CE5970E963E9C3A928C">
    <w:name w:val="A447770FD7324CE5970E963E9C3A928C"/>
    <w:rsid w:val="000C2731"/>
  </w:style>
  <w:style w:type="paragraph" w:customStyle="1" w:styleId="4BF0D913B94E4F48AD930D108AAAF1FC">
    <w:name w:val="4BF0D913B94E4F48AD930D108AAAF1FC"/>
    <w:rsid w:val="000C2731"/>
  </w:style>
  <w:style w:type="paragraph" w:customStyle="1" w:styleId="92A5ACCD393C4F199E8C748A6974C226">
    <w:name w:val="92A5ACCD393C4F199E8C748A6974C226"/>
    <w:rsid w:val="000C2731"/>
  </w:style>
  <w:style w:type="paragraph" w:customStyle="1" w:styleId="98B1EAAA788E4AC4AE028DC0DB926A3A">
    <w:name w:val="98B1EAAA788E4AC4AE028DC0DB926A3A"/>
    <w:rsid w:val="000C2731"/>
  </w:style>
  <w:style w:type="paragraph" w:customStyle="1" w:styleId="2F042BCFA3124BBFA84D88CFCCE5B936">
    <w:name w:val="2F042BCFA3124BBFA84D88CFCCE5B936"/>
    <w:rsid w:val="000C2731"/>
  </w:style>
  <w:style w:type="paragraph" w:customStyle="1" w:styleId="D8BF7BB0C1DA48738A5649F787C0B5B6">
    <w:name w:val="D8BF7BB0C1DA48738A5649F787C0B5B6"/>
    <w:rsid w:val="000C2731"/>
  </w:style>
  <w:style w:type="paragraph" w:customStyle="1" w:styleId="18C5017C0C8D40C881232F9D325D830D">
    <w:name w:val="18C5017C0C8D40C881232F9D325D830D"/>
    <w:rsid w:val="000C2731"/>
  </w:style>
  <w:style w:type="paragraph" w:customStyle="1" w:styleId="2D97D07638BA4DC582EB937194069CB9">
    <w:name w:val="2D97D07638BA4DC582EB937194069CB9"/>
    <w:rsid w:val="000C2731"/>
  </w:style>
  <w:style w:type="paragraph" w:customStyle="1" w:styleId="7DF7A809B96A4F169B0F7BFD965BF25D">
    <w:name w:val="7DF7A809B96A4F169B0F7BFD965BF25D"/>
    <w:rsid w:val="000C2731"/>
  </w:style>
  <w:style w:type="paragraph" w:customStyle="1" w:styleId="55933E1732FE4233A2EE3FE24ACB63D6">
    <w:name w:val="55933E1732FE4233A2EE3FE24ACB63D6"/>
    <w:rsid w:val="000C2731"/>
  </w:style>
  <w:style w:type="paragraph" w:customStyle="1" w:styleId="D31D2D64D9D04EC7BBF0F72AE6882A1E">
    <w:name w:val="D31D2D64D9D04EC7BBF0F72AE6882A1E"/>
    <w:rsid w:val="000C2731"/>
  </w:style>
  <w:style w:type="paragraph" w:customStyle="1" w:styleId="BE04D9DA352C47E49D11EAD476B46CAD">
    <w:name w:val="BE04D9DA352C47E49D11EAD476B46CAD"/>
    <w:rsid w:val="000C2731"/>
  </w:style>
  <w:style w:type="paragraph" w:customStyle="1" w:styleId="F2B2DFEB068949FF95860FEC8D31A570">
    <w:name w:val="F2B2DFEB068949FF95860FEC8D31A570"/>
    <w:rsid w:val="000C2731"/>
  </w:style>
  <w:style w:type="paragraph" w:customStyle="1" w:styleId="A593390D6E1045D9919EAA332F487D9D">
    <w:name w:val="A593390D6E1045D9919EAA332F487D9D"/>
    <w:rsid w:val="000C2731"/>
  </w:style>
  <w:style w:type="paragraph" w:customStyle="1" w:styleId="C61E3D68C7444823B4BE5E7E4AAD22C9">
    <w:name w:val="C61E3D68C7444823B4BE5E7E4AAD22C9"/>
    <w:rsid w:val="000C2731"/>
  </w:style>
  <w:style w:type="paragraph" w:customStyle="1" w:styleId="1C9494DB282746839F361305DEFAA7F6">
    <w:name w:val="1C9494DB282746839F361305DEFAA7F6"/>
    <w:rsid w:val="000C2731"/>
  </w:style>
  <w:style w:type="paragraph" w:customStyle="1" w:styleId="166FB8E76E4948B29044C33B643C0D49">
    <w:name w:val="166FB8E76E4948B29044C33B643C0D49"/>
    <w:rsid w:val="000C2731"/>
  </w:style>
  <w:style w:type="paragraph" w:customStyle="1" w:styleId="C335ABF84E674833B46849E5E4545E2D">
    <w:name w:val="C335ABF84E674833B46849E5E4545E2D"/>
    <w:rsid w:val="000C2731"/>
  </w:style>
  <w:style w:type="paragraph" w:customStyle="1" w:styleId="E98DB53A41E54D1DA864E9CFBC1CDAC8">
    <w:name w:val="E98DB53A41E54D1DA864E9CFBC1CDAC8"/>
    <w:rsid w:val="000C2731"/>
  </w:style>
  <w:style w:type="paragraph" w:customStyle="1" w:styleId="BDDB0BD93D2644C1AD816C9F72A8E728">
    <w:name w:val="BDDB0BD93D2644C1AD816C9F72A8E728"/>
    <w:rsid w:val="000C2731"/>
  </w:style>
  <w:style w:type="paragraph" w:customStyle="1" w:styleId="76F86DA970E14DBCAF5DA77A5E89C44B">
    <w:name w:val="76F86DA970E14DBCAF5DA77A5E89C44B"/>
    <w:rsid w:val="000C2731"/>
  </w:style>
  <w:style w:type="paragraph" w:customStyle="1" w:styleId="D4F723D83FA140ADA46ABC58B74FC79C">
    <w:name w:val="D4F723D83FA140ADA46ABC58B74FC79C"/>
    <w:rsid w:val="000C2731"/>
  </w:style>
  <w:style w:type="paragraph" w:customStyle="1" w:styleId="E4F3527368C644C49883098DCFFC5FE5">
    <w:name w:val="E4F3527368C644C49883098DCFFC5FE5"/>
    <w:rsid w:val="000C2731"/>
  </w:style>
  <w:style w:type="paragraph" w:customStyle="1" w:styleId="31F53B9A353247B6A827D1A13402CB97">
    <w:name w:val="31F53B9A353247B6A827D1A13402CB97"/>
    <w:rsid w:val="000C2731"/>
  </w:style>
  <w:style w:type="paragraph" w:customStyle="1" w:styleId="3BD8B23496B14A93B10E84F7A6F75DAE">
    <w:name w:val="3BD8B23496B14A93B10E84F7A6F75DAE"/>
    <w:rsid w:val="000C2731"/>
  </w:style>
  <w:style w:type="paragraph" w:customStyle="1" w:styleId="F33FF3549EFD404EBA3B6CD0BD9E1034">
    <w:name w:val="F33FF3549EFD404EBA3B6CD0BD9E1034"/>
    <w:rsid w:val="000C2731"/>
  </w:style>
  <w:style w:type="paragraph" w:customStyle="1" w:styleId="50A5AC0E6F544ECDABCF45E28771A8CA">
    <w:name w:val="50A5AC0E6F544ECDABCF45E28771A8CA"/>
    <w:rsid w:val="000C2731"/>
  </w:style>
  <w:style w:type="paragraph" w:customStyle="1" w:styleId="DFFEF625180443FCAE0A2801B3A4CA3A5">
    <w:name w:val="DFFEF625180443FCAE0A2801B3A4CA3A5"/>
    <w:rsid w:val="0097183F"/>
    <w:pPr>
      <w:spacing w:before="60" w:after="0" w:line="240" w:lineRule="auto"/>
    </w:pPr>
    <w:rPr>
      <w:rFonts w:ascii="Arial" w:eastAsia="Times New Roman" w:hAnsi="Arial" w:cs="Arial"/>
      <w:sz w:val="18"/>
      <w:szCs w:val="18"/>
      <w:lang w:val="en-CA" w:eastAsia="en-CA"/>
    </w:rPr>
  </w:style>
  <w:style w:type="paragraph" w:customStyle="1" w:styleId="A6AD0C9C124B40B78EC6761C7388B36D4">
    <w:name w:val="A6AD0C9C124B40B78EC6761C7388B36D4"/>
    <w:rsid w:val="0097183F"/>
    <w:pPr>
      <w:spacing w:after="0" w:line="240" w:lineRule="auto"/>
    </w:pPr>
    <w:rPr>
      <w:rFonts w:ascii="Arial" w:eastAsia="Times New Roman" w:hAnsi="Arial" w:cs="Times New Roman"/>
      <w:sz w:val="20"/>
      <w:szCs w:val="24"/>
      <w:lang w:val="en-CA" w:eastAsia="en-CA"/>
    </w:rPr>
  </w:style>
  <w:style w:type="paragraph" w:customStyle="1" w:styleId="4181831EBFA54F0781CFBEE91856F6064">
    <w:name w:val="4181831EBFA54F0781CFBEE91856F6064"/>
    <w:rsid w:val="0097183F"/>
    <w:pPr>
      <w:spacing w:after="0" w:line="240" w:lineRule="auto"/>
    </w:pPr>
    <w:rPr>
      <w:rFonts w:ascii="Arial" w:eastAsia="Times New Roman" w:hAnsi="Arial" w:cs="Times New Roman"/>
      <w:sz w:val="20"/>
      <w:szCs w:val="24"/>
      <w:lang w:val="en-CA" w:eastAsia="en-CA"/>
    </w:rPr>
  </w:style>
  <w:style w:type="paragraph" w:customStyle="1" w:styleId="8243FBE77FEF4C13BCF89D54BA763EC44">
    <w:name w:val="8243FBE77FEF4C13BCF89D54BA763EC44"/>
    <w:rsid w:val="0097183F"/>
    <w:pPr>
      <w:spacing w:after="0" w:line="240" w:lineRule="auto"/>
    </w:pPr>
    <w:rPr>
      <w:rFonts w:ascii="Arial" w:eastAsia="Times New Roman" w:hAnsi="Arial" w:cs="Times New Roman"/>
      <w:sz w:val="20"/>
      <w:szCs w:val="24"/>
      <w:lang w:val="en-CA" w:eastAsia="en-CA"/>
    </w:rPr>
  </w:style>
  <w:style w:type="paragraph" w:customStyle="1" w:styleId="E3DBBFD663EE4232953BE31C8F3F3A684">
    <w:name w:val="E3DBBFD663EE4232953BE31C8F3F3A684"/>
    <w:rsid w:val="0097183F"/>
    <w:pPr>
      <w:spacing w:after="0" w:line="240" w:lineRule="auto"/>
    </w:pPr>
    <w:rPr>
      <w:rFonts w:ascii="Arial" w:eastAsia="Times New Roman" w:hAnsi="Arial" w:cs="Times New Roman"/>
      <w:sz w:val="20"/>
      <w:szCs w:val="24"/>
      <w:lang w:val="en-CA" w:eastAsia="en-CA"/>
    </w:rPr>
  </w:style>
  <w:style w:type="paragraph" w:customStyle="1" w:styleId="D1656918E401449F975F85D30DDF1C921">
    <w:name w:val="D1656918E401449F975F85D30DDF1C921"/>
    <w:rsid w:val="0097183F"/>
    <w:pPr>
      <w:spacing w:after="0" w:line="240" w:lineRule="auto"/>
    </w:pPr>
    <w:rPr>
      <w:rFonts w:ascii="Arial" w:eastAsia="Times New Roman" w:hAnsi="Arial" w:cs="Times New Roman"/>
      <w:sz w:val="20"/>
      <w:szCs w:val="24"/>
      <w:lang w:val="en-CA" w:eastAsia="en-CA"/>
    </w:rPr>
  </w:style>
  <w:style w:type="paragraph" w:customStyle="1" w:styleId="2B2A9576E69145F7B19135DF8203EC2E4">
    <w:name w:val="2B2A9576E69145F7B19135DF8203EC2E4"/>
    <w:rsid w:val="0097183F"/>
    <w:pPr>
      <w:spacing w:after="0" w:line="240" w:lineRule="auto"/>
    </w:pPr>
    <w:rPr>
      <w:rFonts w:ascii="Arial" w:eastAsia="Times New Roman" w:hAnsi="Arial" w:cs="Times New Roman"/>
      <w:sz w:val="20"/>
      <w:szCs w:val="24"/>
      <w:lang w:val="en-CA" w:eastAsia="en-CA"/>
    </w:rPr>
  </w:style>
  <w:style w:type="paragraph" w:customStyle="1" w:styleId="40773D94C1D14A6DB2BA6D3EBC55E60F4">
    <w:name w:val="40773D94C1D14A6DB2BA6D3EBC55E60F4"/>
    <w:rsid w:val="0097183F"/>
    <w:pPr>
      <w:spacing w:after="0" w:line="240" w:lineRule="auto"/>
    </w:pPr>
    <w:rPr>
      <w:rFonts w:ascii="Arial" w:eastAsia="Times New Roman" w:hAnsi="Arial" w:cs="Times New Roman"/>
      <w:sz w:val="20"/>
      <w:szCs w:val="24"/>
      <w:lang w:val="en-CA" w:eastAsia="en-CA"/>
    </w:rPr>
  </w:style>
  <w:style w:type="paragraph" w:customStyle="1" w:styleId="155AD4025F4A42718C995ED94DD5CAB22">
    <w:name w:val="155AD4025F4A42718C995ED94DD5CAB22"/>
    <w:rsid w:val="0097183F"/>
    <w:pPr>
      <w:spacing w:after="0" w:line="240" w:lineRule="auto"/>
    </w:pPr>
    <w:rPr>
      <w:rFonts w:ascii="Arial" w:eastAsia="Times New Roman" w:hAnsi="Arial" w:cs="Times New Roman"/>
      <w:sz w:val="20"/>
      <w:szCs w:val="24"/>
      <w:lang w:val="en-CA" w:eastAsia="en-CA"/>
    </w:rPr>
  </w:style>
  <w:style w:type="paragraph" w:customStyle="1" w:styleId="4BF0D913B94E4F48AD930D108AAAF1FC1">
    <w:name w:val="4BF0D913B94E4F48AD930D108AAAF1FC1"/>
    <w:rsid w:val="0097183F"/>
    <w:pPr>
      <w:spacing w:after="0" w:line="240" w:lineRule="auto"/>
    </w:pPr>
    <w:rPr>
      <w:rFonts w:ascii="Arial" w:eastAsia="Times New Roman" w:hAnsi="Arial" w:cs="Times New Roman"/>
      <w:sz w:val="20"/>
      <w:szCs w:val="24"/>
      <w:lang w:val="en-CA" w:eastAsia="en-CA"/>
    </w:rPr>
  </w:style>
  <w:style w:type="paragraph" w:customStyle="1" w:styleId="2F042BCFA3124BBFA84D88CFCCE5B9361">
    <w:name w:val="2F042BCFA3124BBFA84D88CFCCE5B9361"/>
    <w:rsid w:val="0097183F"/>
    <w:pPr>
      <w:spacing w:after="0" w:line="240" w:lineRule="auto"/>
    </w:pPr>
    <w:rPr>
      <w:rFonts w:ascii="Arial" w:eastAsia="Times New Roman" w:hAnsi="Arial" w:cs="Times New Roman"/>
      <w:sz w:val="20"/>
      <w:szCs w:val="24"/>
      <w:lang w:val="en-CA" w:eastAsia="en-CA"/>
    </w:rPr>
  </w:style>
  <w:style w:type="paragraph" w:customStyle="1" w:styleId="18C5017C0C8D40C881232F9D325D830D1">
    <w:name w:val="18C5017C0C8D40C881232F9D325D830D1"/>
    <w:rsid w:val="0097183F"/>
    <w:pPr>
      <w:spacing w:after="0" w:line="240" w:lineRule="auto"/>
    </w:pPr>
    <w:rPr>
      <w:rFonts w:ascii="Arial" w:eastAsia="Times New Roman" w:hAnsi="Arial" w:cs="Times New Roman"/>
      <w:sz w:val="20"/>
      <w:szCs w:val="24"/>
      <w:lang w:val="en-CA" w:eastAsia="en-CA"/>
    </w:rPr>
  </w:style>
  <w:style w:type="paragraph" w:customStyle="1" w:styleId="2D97D07638BA4DC582EB937194069CB91">
    <w:name w:val="2D97D07638BA4DC582EB937194069CB91"/>
    <w:rsid w:val="0097183F"/>
    <w:pPr>
      <w:spacing w:after="0" w:line="240" w:lineRule="auto"/>
    </w:pPr>
    <w:rPr>
      <w:rFonts w:ascii="Arial" w:eastAsia="Times New Roman" w:hAnsi="Arial" w:cs="Times New Roman"/>
      <w:sz w:val="20"/>
      <w:szCs w:val="24"/>
      <w:lang w:val="en-CA" w:eastAsia="en-CA"/>
    </w:rPr>
  </w:style>
  <w:style w:type="paragraph" w:customStyle="1" w:styleId="7DF7A809B96A4F169B0F7BFD965BF25D1">
    <w:name w:val="7DF7A809B96A4F169B0F7BFD965BF25D1"/>
    <w:rsid w:val="0097183F"/>
    <w:pPr>
      <w:spacing w:after="0" w:line="240" w:lineRule="auto"/>
    </w:pPr>
    <w:rPr>
      <w:rFonts w:ascii="Arial" w:eastAsia="Times New Roman" w:hAnsi="Arial" w:cs="Times New Roman"/>
      <w:sz w:val="20"/>
      <w:szCs w:val="24"/>
      <w:lang w:val="en-CA" w:eastAsia="en-CA"/>
    </w:rPr>
  </w:style>
  <w:style w:type="paragraph" w:customStyle="1" w:styleId="55933E1732FE4233A2EE3FE24ACB63D61">
    <w:name w:val="55933E1732FE4233A2EE3FE24ACB63D61"/>
    <w:rsid w:val="0097183F"/>
    <w:pPr>
      <w:spacing w:after="0" w:line="240" w:lineRule="auto"/>
    </w:pPr>
    <w:rPr>
      <w:rFonts w:ascii="Arial" w:eastAsia="Times New Roman" w:hAnsi="Arial" w:cs="Times New Roman"/>
      <w:sz w:val="20"/>
      <w:szCs w:val="24"/>
      <w:lang w:val="en-CA" w:eastAsia="en-CA"/>
    </w:rPr>
  </w:style>
  <w:style w:type="paragraph" w:customStyle="1" w:styleId="D31D2D64D9D04EC7BBF0F72AE6882A1E1">
    <w:name w:val="D31D2D64D9D04EC7BBF0F72AE6882A1E1"/>
    <w:rsid w:val="0097183F"/>
    <w:pPr>
      <w:spacing w:after="0" w:line="240" w:lineRule="auto"/>
    </w:pPr>
    <w:rPr>
      <w:rFonts w:ascii="Arial" w:eastAsia="Times New Roman" w:hAnsi="Arial" w:cs="Times New Roman"/>
      <w:sz w:val="20"/>
      <w:szCs w:val="24"/>
      <w:lang w:val="en-CA" w:eastAsia="en-CA"/>
    </w:rPr>
  </w:style>
  <w:style w:type="paragraph" w:customStyle="1" w:styleId="BE04D9DA352C47E49D11EAD476B46CAD1">
    <w:name w:val="BE04D9DA352C47E49D11EAD476B46CAD1"/>
    <w:rsid w:val="0097183F"/>
    <w:pPr>
      <w:spacing w:after="0" w:line="240" w:lineRule="auto"/>
    </w:pPr>
    <w:rPr>
      <w:rFonts w:ascii="Arial" w:eastAsia="Times New Roman" w:hAnsi="Arial" w:cs="Times New Roman"/>
      <w:sz w:val="20"/>
      <w:szCs w:val="24"/>
      <w:lang w:val="en-CA" w:eastAsia="en-CA"/>
    </w:rPr>
  </w:style>
  <w:style w:type="paragraph" w:customStyle="1" w:styleId="F2B2DFEB068949FF95860FEC8D31A5701">
    <w:name w:val="F2B2DFEB068949FF95860FEC8D31A5701"/>
    <w:rsid w:val="0097183F"/>
    <w:pPr>
      <w:spacing w:after="0" w:line="240" w:lineRule="auto"/>
    </w:pPr>
    <w:rPr>
      <w:rFonts w:ascii="Arial" w:eastAsia="Times New Roman" w:hAnsi="Arial" w:cs="Times New Roman"/>
      <w:sz w:val="20"/>
      <w:szCs w:val="24"/>
      <w:lang w:val="en-CA" w:eastAsia="en-CA"/>
    </w:rPr>
  </w:style>
  <w:style w:type="paragraph" w:customStyle="1" w:styleId="A593390D6E1045D9919EAA332F487D9D1">
    <w:name w:val="A593390D6E1045D9919EAA332F487D9D1"/>
    <w:rsid w:val="0097183F"/>
    <w:pPr>
      <w:spacing w:after="0" w:line="240" w:lineRule="auto"/>
    </w:pPr>
    <w:rPr>
      <w:rFonts w:ascii="Arial" w:eastAsia="Times New Roman" w:hAnsi="Arial" w:cs="Times New Roman"/>
      <w:sz w:val="20"/>
      <w:szCs w:val="24"/>
      <w:lang w:val="en-CA" w:eastAsia="en-CA"/>
    </w:rPr>
  </w:style>
  <w:style w:type="paragraph" w:customStyle="1" w:styleId="C61E3D68C7444823B4BE5E7E4AAD22C91">
    <w:name w:val="C61E3D68C7444823B4BE5E7E4AAD22C91"/>
    <w:rsid w:val="0097183F"/>
    <w:pPr>
      <w:spacing w:after="0" w:line="240" w:lineRule="auto"/>
    </w:pPr>
    <w:rPr>
      <w:rFonts w:ascii="Arial" w:eastAsia="Times New Roman" w:hAnsi="Arial" w:cs="Times New Roman"/>
      <w:sz w:val="20"/>
      <w:szCs w:val="24"/>
      <w:lang w:val="en-CA" w:eastAsia="en-CA"/>
    </w:rPr>
  </w:style>
  <w:style w:type="paragraph" w:customStyle="1" w:styleId="1C9494DB282746839F361305DEFAA7F61">
    <w:name w:val="1C9494DB282746839F361305DEFAA7F61"/>
    <w:rsid w:val="0097183F"/>
    <w:pPr>
      <w:spacing w:after="0" w:line="240" w:lineRule="auto"/>
    </w:pPr>
    <w:rPr>
      <w:rFonts w:ascii="Arial" w:eastAsia="Times New Roman" w:hAnsi="Arial" w:cs="Times New Roman"/>
      <w:sz w:val="20"/>
      <w:szCs w:val="24"/>
      <w:lang w:val="en-CA" w:eastAsia="en-CA"/>
    </w:rPr>
  </w:style>
  <w:style w:type="paragraph" w:customStyle="1" w:styleId="166FB8E76E4948B29044C33B643C0D491">
    <w:name w:val="166FB8E76E4948B29044C33B643C0D491"/>
    <w:rsid w:val="0097183F"/>
    <w:pPr>
      <w:spacing w:after="0" w:line="240" w:lineRule="auto"/>
    </w:pPr>
    <w:rPr>
      <w:rFonts w:ascii="Arial" w:eastAsia="Times New Roman" w:hAnsi="Arial" w:cs="Times New Roman"/>
      <w:sz w:val="20"/>
      <w:szCs w:val="24"/>
      <w:lang w:val="en-CA" w:eastAsia="en-CA"/>
    </w:rPr>
  </w:style>
  <w:style w:type="paragraph" w:customStyle="1" w:styleId="C335ABF84E674833B46849E5E4545E2D1">
    <w:name w:val="C335ABF84E674833B46849E5E4545E2D1"/>
    <w:rsid w:val="0097183F"/>
    <w:pPr>
      <w:spacing w:after="0" w:line="240" w:lineRule="auto"/>
    </w:pPr>
    <w:rPr>
      <w:rFonts w:ascii="Arial" w:eastAsia="Times New Roman" w:hAnsi="Arial" w:cs="Times New Roman"/>
      <w:sz w:val="20"/>
      <w:szCs w:val="24"/>
      <w:lang w:val="en-CA" w:eastAsia="en-CA"/>
    </w:rPr>
  </w:style>
  <w:style w:type="paragraph" w:customStyle="1" w:styleId="E98DB53A41E54D1DA864E9CFBC1CDAC81">
    <w:name w:val="E98DB53A41E54D1DA864E9CFBC1CDAC81"/>
    <w:rsid w:val="0097183F"/>
    <w:pPr>
      <w:spacing w:after="0" w:line="240" w:lineRule="auto"/>
    </w:pPr>
    <w:rPr>
      <w:rFonts w:ascii="Arial" w:eastAsia="Times New Roman" w:hAnsi="Arial" w:cs="Times New Roman"/>
      <w:sz w:val="20"/>
      <w:szCs w:val="24"/>
      <w:lang w:val="en-CA" w:eastAsia="en-CA"/>
    </w:rPr>
  </w:style>
  <w:style w:type="paragraph" w:customStyle="1" w:styleId="BDDB0BD93D2644C1AD816C9F72A8E7281">
    <w:name w:val="BDDB0BD93D2644C1AD816C9F72A8E7281"/>
    <w:rsid w:val="0097183F"/>
    <w:pPr>
      <w:spacing w:after="0" w:line="240" w:lineRule="auto"/>
    </w:pPr>
    <w:rPr>
      <w:rFonts w:ascii="Arial" w:eastAsia="Times New Roman" w:hAnsi="Arial" w:cs="Times New Roman"/>
      <w:sz w:val="20"/>
      <w:szCs w:val="24"/>
      <w:lang w:val="en-CA" w:eastAsia="en-CA"/>
    </w:rPr>
  </w:style>
  <w:style w:type="paragraph" w:customStyle="1" w:styleId="76F86DA970E14DBCAF5DA77A5E89C44B1">
    <w:name w:val="76F86DA970E14DBCAF5DA77A5E89C44B1"/>
    <w:rsid w:val="0097183F"/>
    <w:pPr>
      <w:spacing w:after="0" w:line="240" w:lineRule="auto"/>
    </w:pPr>
    <w:rPr>
      <w:rFonts w:ascii="Arial" w:eastAsia="Times New Roman" w:hAnsi="Arial" w:cs="Times New Roman"/>
      <w:sz w:val="20"/>
      <w:szCs w:val="24"/>
      <w:lang w:val="en-CA" w:eastAsia="en-CA"/>
    </w:rPr>
  </w:style>
  <w:style w:type="paragraph" w:customStyle="1" w:styleId="D4F723D83FA140ADA46ABC58B74FC79C1">
    <w:name w:val="D4F723D83FA140ADA46ABC58B74FC79C1"/>
    <w:rsid w:val="0097183F"/>
    <w:pPr>
      <w:spacing w:after="0" w:line="240" w:lineRule="auto"/>
    </w:pPr>
    <w:rPr>
      <w:rFonts w:ascii="Arial" w:eastAsia="Times New Roman" w:hAnsi="Arial" w:cs="Times New Roman"/>
      <w:sz w:val="20"/>
      <w:szCs w:val="24"/>
      <w:lang w:val="en-CA" w:eastAsia="en-CA"/>
    </w:rPr>
  </w:style>
  <w:style w:type="paragraph" w:customStyle="1" w:styleId="E4F3527368C644C49883098DCFFC5FE51">
    <w:name w:val="E4F3527368C644C49883098DCFFC5FE51"/>
    <w:rsid w:val="0097183F"/>
    <w:pPr>
      <w:spacing w:after="0" w:line="240" w:lineRule="auto"/>
    </w:pPr>
    <w:rPr>
      <w:rFonts w:ascii="Arial" w:eastAsia="Times New Roman" w:hAnsi="Arial" w:cs="Times New Roman"/>
      <w:sz w:val="20"/>
      <w:szCs w:val="24"/>
      <w:lang w:val="en-CA" w:eastAsia="en-CA"/>
    </w:rPr>
  </w:style>
  <w:style w:type="paragraph" w:customStyle="1" w:styleId="31F53B9A353247B6A827D1A13402CB971">
    <w:name w:val="31F53B9A353247B6A827D1A13402CB971"/>
    <w:rsid w:val="0097183F"/>
    <w:pPr>
      <w:spacing w:after="0" w:line="240" w:lineRule="auto"/>
    </w:pPr>
    <w:rPr>
      <w:rFonts w:ascii="Arial" w:eastAsia="Times New Roman" w:hAnsi="Arial" w:cs="Times New Roman"/>
      <w:sz w:val="20"/>
      <w:szCs w:val="24"/>
      <w:lang w:val="en-CA" w:eastAsia="en-CA"/>
    </w:rPr>
  </w:style>
  <w:style w:type="paragraph" w:customStyle="1" w:styleId="3BD8B23496B14A93B10E84F7A6F75DAE1">
    <w:name w:val="3BD8B23496B14A93B10E84F7A6F75DAE1"/>
    <w:rsid w:val="0097183F"/>
    <w:pPr>
      <w:spacing w:after="0" w:line="240" w:lineRule="auto"/>
    </w:pPr>
    <w:rPr>
      <w:rFonts w:ascii="Arial" w:eastAsia="Times New Roman" w:hAnsi="Arial" w:cs="Times New Roman"/>
      <w:sz w:val="20"/>
      <w:szCs w:val="24"/>
      <w:lang w:val="en-CA" w:eastAsia="en-CA"/>
    </w:rPr>
  </w:style>
  <w:style w:type="paragraph" w:customStyle="1" w:styleId="F33FF3549EFD404EBA3B6CD0BD9E10341">
    <w:name w:val="F33FF3549EFD404EBA3B6CD0BD9E10341"/>
    <w:rsid w:val="0097183F"/>
    <w:pPr>
      <w:spacing w:after="0" w:line="240" w:lineRule="auto"/>
    </w:pPr>
    <w:rPr>
      <w:rFonts w:ascii="Arial" w:eastAsia="Times New Roman" w:hAnsi="Arial" w:cs="Times New Roman"/>
      <w:sz w:val="20"/>
      <w:szCs w:val="24"/>
      <w:lang w:val="en-CA" w:eastAsia="en-CA"/>
    </w:rPr>
  </w:style>
  <w:style w:type="paragraph" w:customStyle="1" w:styleId="50A5AC0E6F544ECDABCF45E28771A8CA1">
    <w:name w:val="50A5AC0E6F544ECDABCF45E28771A8CA1"/>
    <w:rsid w:val="0097183F"/>
    <w:pPr>
      <w:spacing w:after="0" w:line="240" w:lineRule="auto"/>
    </w:pPr>
    <w:rPr>
      <w:rFonts w:ascii="Arial" w:eastAsia="Times New Roman" w:hAnsi="Arial" w:cs="Times New Roman"/>
      <w:sz w:val="20"/>
      <w:szCs w:val="24"/>
      <w:lang w:val="en-CA" w:eastAsia="en-CA"/>
    </w:rPr>
  </w:style>
  <w:style w:type="paragraph" w:customStyle="1" w:styleId="9ADBDF9039354EB185A8962E601E8C337">
    <w:name w:val="9ADBDF9039354EB185A8962E601E8C337"/>
    <w:rsid w:val="0097183F"/>
    <w:pPr>
      <w:spacing w:before="60" w:after="0" w:line="240" w:lineRule="auto"/>
    </w:pPr>
    <w:rPr>
      <w:rFonts w:ascii="Arial" w:eastAsia="Times New Roman" w:hAnsi="Arial" w:cs="Arial"/>
      <w:sz w:val="18"/>
      <w:szCs w:val="18"/>
      <w:lang w:val="en-CA" w:eastAsia="en-CA"/>
    </w:rPr>
  </w:style>
  <w:style w:type="paragraph" w:customStyle="1" w:styleId="4E129B98889B4F3BA38A54495C3A879C7">
    <w:name w:val="4E129B98889B4F3BA38A54495C3A879C7"/>
    <w:rsid w:val="0097183F"/>
    <w:pPr>
      <w:spacing w:before="60" w:after="0" w:line="240" w:lineRule="auto"/>
    </w:pPr>
    <w:rPr>
      <w:rFonts w:ascii="Arial" w:eastAsia="Times New Roman" w:hAnsi="Arial" w:cs="Arial"/>
      <w:sz w:val="18"/>
      <w:szCs w:val="18"/>
      <w:lang w:val="en-CA" w:eastAsia="en-CA"/>
    </w:rPr>
  </w:style>
  <w:style w:type="paragraph" w:customStyle="1" w:styleId="FBEC166089C54C819A1A8284410930937">
    <w:name w:val="FBEC166089C54C819A1A8284410930937"/>
    <w:rsid w:val="0097183F"/>
    <w:pPr>
      <w:spacing w:before="60" w:after="0" w:line="240" w:lineRule="auto"/>
    </w:pPr>
    <w:rPr>
      <w:rFonts w:ascii="Arial" w:eastAsia="Times New Roman" w:hAnsi="Arial" w:cs="Arial"/>
      <w:sz w:val="18"/>
      <w:szCs w:val="18"/>
      <w:lang w:val="en-CA" w:eastAsia="en-CA"/>
    </w:rPr>
  </w:style>
  <w:style w:type="paragraph" w:customStyle="1" w:styleId="4C187D1DFB9C427881424E4DAD59E8F31">
    <w:name w:val="4C187D1DFB9C427881424E4DAD59E8F31"/>
    <w:rsid w:val="0097183F"/>
    <w:pPr>
      <w:spacing w:before="60" w:after="0" w:line="240" w:lineRule="auto"/>
    </w:pPr>
    <w:rPr>
      <w:rFonts w:ascii="Arial" w:eastAsia="Times New Roman" w:hAnsi="Arial" w:cs="Arial"/>
      <w:sz w:val="18"/>
      <w:szCs w:val="18"/>
      <w:lang w:val="en-CA" w:eastAsia="en-CA"/>
    </w:rPr>
  </w:style>
  <w:style w:type="paragraph" w:customStyle="1" w:styleId="ECE7154566E9482D99265436ABF1FBED1">
    <w:name w:val="ECE7154566E9482D99265436ABF1FBED1"/>
    <w:rsid w:val="0097183F"/>
    <w:pPr>
      <w:spacing w:before="60" w:after="0" w:line="240" w:lineRule="auto"/>
    </w:pPr>
    <w:rPr>
      <w:rFonts w:ascii="Arial" w:eastAsia="Times New Roman" w:hAnsi="Arial" w:cs="Arial"/>
      <w:sz w:val="18"/>
      <w:szCs w:val="18"/>
      <w:lang w:val="en-CA" w:eastAsia="en-CA"/>
    </w:rPr>
  </w:style>
  <w:style w:type="paragraph" w:customStyle="1" w:styleId="FAF78968B8F64EE087ED16CB09B0E8001">
    <w:name w:val="FAF78968B8F64EE087ED16CB09B0E8001"/>
    <w:rsid w:val="0097183F"/>
    <w:pPr>
      <w:spacing w:before="60" w:after="0" w:line="240" w:lineRule="auto"/>
    </w:pPr>
    <w:rPr>
      <w:rFonts w:ascii="Arial" w:eastAsia="Times New Roman" w:hAnsi="Arial" w:cs="Arial"/>
      <w:sz w:val="18"/>
      <w:szCs w:val="18"/>
      <w:lang w:val="en-CA" w:eastAsia="en-CA"/>
    </w:rPr>
  </w:style>
  <w:style w:type="paragraph" w:customStyle="1" w:styleId="85D3AB8821FF4F7D854DD4ADB068FE281">
    <w:name w:val="85D3AB8821FF4F7D854DD4ADB068FE281"/>
    <w:rsid w:val="0097183F"/>
    <w:pPr>
      <w:spacing w:before="60" w:after="0" w:line="240" w:lineRule="auto"/>
    </w:pPr>
    <w:rPr>
      <w:rFonts w:ascii="Arial" w:eastAsia="Times New Roman" w:hAnsi="Arial" w:cs="Arial"/>
      <w:sz w:val="18"/>
      <w:szCs w:val="18"/>
      <w:lang w:val="en-CA" w:eastAsia="en-CA"/>
    </w:rPr>
  </w:style>
  <w:style w:type="paragraph" w:customStyle="1" w:styleId="16664D49260E405E849B023C6E925DC41">
    <w:name w:val="16664D49260E405E849B023C6E925DC41"/>
    <w:rsid w:val="0097183F"/>
    <w:pPr>
      <w:spacing w:before="60" w:after="0" w:line="240" w:lineRule="auto"/>
    </w:pPr>
    <w:rPr>
      <w:rFonts w:ascii="Arial" w:eastAsia="Times New Roman" w:hAnsi="Arial" w:cs="Arial"/>
      <w:sz w:val="18"/>
      <w:szCs w:val="18"/>
      <w:lang w:val="en-CA" w:eastAsia="en-CA"/>
    </w:rPr>
  </w:style>
  <w:style w:type="paragraph" w:customStyle="1" w:styleId="522A1EE43D794F8A9469561740EB8EBC1">
    <w:name w:val="522A1EE43D794F8A9469561740EB8EBC1"/>
    <w:rsid w:val="0097183F"/>
    <w:pPr>
      <w:spacing w:before="60" w:after="0" w:line="240" w:lineRule="auto"/>
    </w:pPr>
    <w:rPr>
      <w:rFonts w:ascii="Arial" w:eastAsia="Times New Roman" w:hAnsi="Arial" w:cs="Arial"/>
      <w:sz w:val="18"/>
      <w:szCs w:val="18"/>
      <w:lang w:val="en-CA" w:eastAsia="en-CA"/>
    </w:rPr>
  </w:style>
  <w:style w:type="paragraph" w:customStyle="1" w:styleId="C3DFDF2988B34108BDDDF5B7E8C7D1E81">
    <w:name w:val="C3DFDF2988B34108BDDDF5B7E8C7D1E81"/>
    <w:rsid w:val="0097183F"/>
    <w:pPr>
      <w:spacing w:before="60" w:after="0" w:line="240" w:lineRule="auto"/>
    </w:pPr>
    <w:rPr>
      <w:rFonts w:ascii="Arial" w:eastAsia="Times New Roman" w:hAnsi="Arial" w:cs="Arial"/>
      <w:sz w:val="18"/>
      <w:szCs w:val="18"/>
      <w:lang w:val="en-CA" w:eastAsia="en-CA"/>
    </w:rPr>
  </w:style>
  <w:style w:type="paragraph" w:customStyle="1" w:styleId="8C3A7BA20A1A4E1BBA265A1B3EF0B0F51">
    <w:name w:val="8C3A7BA20A1A4E1BBA265A1B3EF0B0F51"/>
    <w:rsid w:val="0097183F"/>
    <w:pPr>
      <w:spacing w:before="60" w:after="0" w:line="240" w:lineRule="auto"/>
    </w:pPr>
    <w:rPr>
      <w:rFonts w:ascii="Arial" w:eastAsia="Times New Roman" w:hAnsi="Arial" w:cs="Arial"/>
      <w:sz w:val="18"/>
      <w:szCs w:val="18"/>
      <w:lang w:val="en-CA" w:eastAsia="en-CA"/>
    </w:rPr>
  </w:style>
  <w:style w:type="paragraph" w:customStyle="1" w:styleId="12A87E3BBE3149AB8573BA8F463D8B3D1">
    <w:name w:val="12A87E3BBE3149AB8573BA8F463D8B3D1"/>
    <w:rsid w:val="0097183F"/>
    <w:pPr>
      <w:spacing w:before="60" w:after="0" w:line="240" w:lineRule="auto"/>
    </w:pPr>
    <w:rPr>
      <w:rFonts w:ascii="Arial" w:eastAsia="Times New Roman" w:hAnsi="Arial" w:cs="Arial"/>
      <w:sz w:val="18"/>
      <w:szCs w:val="18"/>
      <w:lang w:val="en-CA" w:eastAsia="en-CA"/>
    </w:rPr>
  </w:style>
  <w:style w:type="paragraph" w:customStyle="1" w:styleId="DC3E6CBE31F94CDB94BEFAAF8F09914A7">
    <w:name w:val="DC3E6CBE31F94CDB94BEFAAF8F09914A7"/>
    <w:rsid w:val="0097183F"/>
    <w:pPr>
      <w:spacing w:before="60" w:after="0" w:line="240" w:lineRule="auto"/>
    </w:pPr>
    <w:rPr>
      <w:rFonts w:ascii="Arial" w:eastAsia="Times New Roman" w:hAnsi="Arial" w:cs="Arial"/>
      <w:sz w:val="18"/>
      <w:szCs w:val="18"/>
      <w:lang w:val="en-CA" w:eastAsia="en-CA"/>
    </w:rPr>
  </w:style>
  <w:style w:type="paragraph" w:customStyle="1" w:styleId="A2D9670532F94251AE5271518409BA23">
    <w:name w:val="A2D9670532F94251AE5271518409BA23"/>
    <w:rsid w:val="0097183F"/>
  </w:style>
  <w:style w:type="paragraph" w:customStyle="1" w:styleId="E8DB1FAF90AE4A33BF009091D3489E2B">
    <w:name w:val="E8DB1FAF90AE4A33BF009091D3489E2B"/>
    <w:rsid w:val="0097183F"/>
  </w:style>
  <w:style w:type="paragraph" w:customStyle="1" w:styleId="DFFEF625180443FCAE0A2801B3A4CA3A6">
    <w:name w:val="DFFEF625180443FCAE0A2801B3A4CA3A6"/>
    <w:rsid w:val="00A07ECA"/>
    <w:pPr>
      <w:spacing w:before="60" w:after="0" w:line="240" w:lineRule="auto"/>
    </w:pPr>
    <w:rPr>
      <w:rFonts w:ascii="Arial" w:eastAsia="Times New Roman" w:hAnsi="Arial" w:cs="Arial"/>
      <w:sz w:val="18"/>
      <w:szCs w:val="18"/>
      <w:lang w:val="en-CA" w:eastAsia="en-CA"/>
    </w:rPr>
  </w:style>
  <w:style w:type="paragraph" w:customStyle="1" w:styleId="A6AD0C9C124B40B78EC6761C7388B36D5">
    <w:name w:val="A6AD0C9C124B40B78EC6761C7388B36D5"/>
    <w:rsid w:val="00A07ECA"/>
    <w:pPr>
      <w:spacing w:after="0" w:line="240" w:lineRule="auto"/>
    </w:pPr>
    <w:rPr>
      <w:rFonts w:ascii="Arial" w:eastAsia="Times New Roman" w:hAnsi="Arial" w:cs="Times New Roman"/>
      <w:sz w:val="20"/>
      <w:szCs w:val="24"/>
      <w:lang w:val="en-CA" w:eastAsia="en-CA"/>
    </w:rPr>
  </w:style>
  <w:style w:type="paragraph" w:customStyle="1" w:styleId="4181831EBFA54F0781CFBEE91856F6065">
    <w:name w:val="4181831EBFA54F0781CFBEE91856F6065"/>
    <w:rsid w:val="00A07ECA"/>
    <w:pPr>
      <w:spacing w:after="0" w:line="240" w:lineRule="auto"/>
    </w:pPr>
    <w:rPr>
      <w:rFonts w:ascii="Arial" w:eastAsia="Times New Roman" w:hAnsi="Arial" w:cs="Times New Roman"/>
      <w:sz w:val="20"/>
      <w:szCs w:val="24"/>
      <w:lang w:val="en-CA" w:eastAsia="en-CA"/>
    </w:rPr>
  </w:style>
  <w:style w:type="paragraph" w:customStyle="1" w:styleId="8243FBE77FEF4C13BCF89D54BA763EC45">
    <w:name w:val="8243FBE77FEF4C13BCF89D54BA763EC45"/>
    <w:rsid w:val="00A07ECA"/>
    <w:pPr>
      <w:spacing w:after="0" w:line="240" w:lineRule="auto"/>
    </w:pPr>
    <w:rPr>
      <w:rFonts w:ascii="Arial" w:eastAsia="Times New Roman" w:hAnsi="Arial" w:cs="Times New Roman"/>
      <w:sz w:val="20"/>
      <w:szCs w:val="24"/>
      <w:lang w:val="en-CA" w:eastAsia="en-CA"/>
    </w:rPr>
  </w:style>
  <w:style w:type="paragraph" w:customStyle="1" w:styleId="E3DBBFD663EE4232953BE31C8F3F3A685">
    <w:name w:val="E3DBBFD663EE4232953BE31C8F3F3A685"/>
    <w:rsid w:val="00A07ECA"/>
    <w:pPr>
      <w:spacing w:after="0" w:line="240" w:lineRule="auto"/>
    </w:pPr>
    <w:rPr>
      <w:rFonts w:ascii="Arial" w:eastAsia="Times New Roman" w:hAnsi="Arial" w:cs="Times New Roman"/>
      <w:sz w:val="20"/>
      <w:szCs w:val="24"/>
      <w:lang w:val="en-CA" w:eastAsia="en-CA"/>
    </w:rPr>
  </w:style>
  <w:style w:type="paragraph" w:customStyle="1" w:styleId="D1656918E401449F975F85D30DDF1C922">
    <w:name w:val="D1656918E401449F975F85D30DDF1C922"/>
    <w:rsid w:val="00A07ECA"/>
    <w:pPr>
      <w:spacing w:after="0" w:line="240" w:lineRule="auto"/>
    </w:pPr>
    <w:rPr>
      <w:rFonts w:ascii="Arial" w:eastAsia="Times New Roman" w:hAnsi="Arial" w:cs="Times New Roman"/>
      <w:sz w:val="20"/>
      <w:szCs w:val="24"/>
      <w:lang w:val="en-CA" w:eastAsia="en-CA"/>
    </w:rPr>
  </w:style>
  <w:style w:type="paragraph" w:customStyle="1" w:styleId="2B2A9576E69145F7B19135DF8203EC2E5">
    <w:name w:val="2B2A9576E69145F7B19135DF8203EC2E5"/>
    <w:rsid w:val="00A07ECA"/>
    <w:pPr>
      <w:spacing w:after="0" w:line="240" w:lineRule="auto"/>
    </w:pPr>
    <w:rPr>
      <w:rFonts w:ascii="Arial" w:eastAsia="Times New Roman" w:hAnsi="Arial" w:cs="Times New Roman"/>
      <w:sz w:val="20"/>
      <w:szCs w:val="24"/>
      <w:lang w:val="en-CA" w:eastAsia="en-CA"/>
    </w:rPr>
  </w:style>
  <w:style w:type="paragraph" w:customStyle="1" w:styleId="40773D94C1D14A6DB2BA6D3EBC55E60F5">
    <w:name w:val="40773D94C1D14A6DB2BA6D3EBC55E60F5"/>
    <w:rsid w:val="00A07ECA"/>
    <w:pPr>
      <w:spacing w:after="0" w:line="240" w:lineRule="auto"/>
    </w:pPr>
    <w:rPr>
      <w:rFonts w:ascii="Arial" w:eastAsia="Times New Roman" w:hAnsi="Arial" w:cs="Times New Roman"/>
      <w:sz w:val="20"/>
      <w:szCs w:val="24"/>
      <w:lang w:val="en-CA" w:eastAsia="en-CA"/>
    </w:rPr>
  </w:style>
  <w:style w:type="paragraph" w:customStyle="1" w:styleId="155AD4025F4A42718C995ED94DD5CAB23">
    <w:name w:val="155AD4025F4A42718C995ED94DD5CAB23"/>
    <w:rsid w:val="00A07ECA"/>
    <w:pPr>
      <w:spacing w:after="0" w:line="240" w:lineRule="auto"/>
    </w:pPr>
    <w:rPr>
      <w:rFonts w:ascii="Arial" w:eastAsia="Times New Roman" w:hAnsi="Arial" w:cs="Times New Roman"/>
      <w:sz w:val="20"/>
      <w:szCs w:val="24"/>
      <w:lang w:val="en-CA" w:eastAsia="en-CA"/>
    </w:rPr>
  </w:style>
  <w:style w:type="paragraph" w:customStyle="1" w:styleId="4BF0D913B94E4F48AD930D108AAAF1FC2">
    <w:name w:val="4BF0D913B94E4F48AD930D108AAAF1FC2"/>
    <w:rsid w:val="00A07ECA"/>
    <w:pPr>
      <w:spacing w:after="0" w:line="240" w:lineRule="auto"/>
    </w:pPr>
    <w:rPr>
      <w:rFonts w:ascii="Arial" w:eastAsia="Times New Roman" w:hAnsi="Arial" w:cs="Times New Roman"/>
      <w:sz w:val="20"/>
      <w:szCs w:val="24"/>
      <w:lang w:val="en-CA" w:eastAsia="en-CA"/>
    </w:rPr>
  </w:style>
  <w:style w:type="paragraph" w:customStyle="1" w:styleId="2F042BCFA3124BBFA84D88CFCCE5B9362">
    <w:name w:val="2F042BCFA3124BBFA84D88CFCCE5B9362"/>
    <w:rsid w:val="00A07ECA"/>
    <w:pPr>
      <w:spacing w:after="0" w:line="240" w:lineRule="auto"/>
    </w:pPr>
    <w:rPr>
      <w:rFonts w:ascii="Arial" w:eastAsia="Times New Roman" w:hAnsi="Arial" w:cs="Times New Roman"/>
      <w:sz w:val="20"/>
      <w:szCs w:val="24"/>
      <w:lang w:val="en-CA" w:eastAsia="en-CA"/>
    </w:rPr>
  </w:style>
  <w:style w:type="paragraph" w:customStyle="1" w:styleId="A2D9670532F94251AE5271518409BA231">
    <w:name w:val="A2D9670532F94251AE5271518409BA231"/>
    <w:rsid w:val="00A07ECA"/>
    <w:pPr>
      <w:spacing w:after="0" w:line="240" w:lineRule="auto"/>
    </w:pPr>
    <w:rPr>
      <w:rFonts w:ascii="Arial" w:eastAsia="Times New Roman" w:hAnsi="Arial" w:cs="Times New Roman"/>
      <w:sz w:val="20"/>
      <w:szCs w:val="24"/>
      <w:lang w:val="en-CA" w:eastAsia="en-CA"/>
    </w:rPr>
  </w:style>
  <w:style w:type="paragraph" w:customStyle="1" w:styleId="E8DB1FAF90AE4A33BF009091D3489E2B1">
    <w:name w:val="E8DB1FAF90AE4A33BF009091D3489E2B1"/>
    <w:rsid w:val="00A07ECA"/>
    <w:pPr>
      <w:spacing w:after="0" w:line="240" w:lineRule="auto"/>
    </w:pPr>
    <w:rPr>
      <w:rFonts w:ascii="Arial" w:eastAsia="Times New Roman" w:hAnsi="Arial" w:cs="Times New Roman"/>
      <w:sz w:val="20"/>
      <w:szCs w:val="24"/>
      <w:lang w:val="en-CA" w:eastAsia="en-CA"/>
    </w:rPr>
  </w:style>
  <w:style w:type="paragraph" w:customStyle="1" w:styleId="18C5017C0C8D40C881232F9D325D830D2">
    <w:name w:val="18C5017C0C8D40C881232F9D325D830D2"/>
    <w:rsid w:val="00A07ECA"/>
    <w:pPr>
      <w:spacing w:after="0" w:line="240" w:lineRule="auto"/>
    </w:pPr>
    <w:rPr>
      <w:rFonts w:ascii="Arial" w:eastAsia="Times New Roman" w:hAnsi="Arial" w:cs="Times New Roman"/>
      <w:sz w:val="20"/>
      <w:szCs w:val="24"/>
      <w:lang w:val="en-CA" w:eastAsia="en-CA"/>
    </w:rPr>
  </w:style>
  <w:style w:type="paragraph" w:customStyle="1" w:styleId="2D97D07638BA4DC582EB937194069CB92">
    <w:name w:val="2D97D07638BA4DC582EB937194069CB92"/>
    <w:rsid w:val="00A07ECA"/>
    <w:pPr>
      <w:spacing w:after="0" w:line="240" w:lineRule="auto"/>
    </w:pPr>
    <w:rPr>
      <w:rFonts w:ascii="Arial" w:eastAsia="Times New Roman" w:hAnsi="Arial" w:cs="Times New Roman"/>
      <w:sz w:val="20"/>
      <w:szCs w:val="24"/>
      <w:lang w:val="en-CA" w:eastAsia="en-CA"/>
    </w:rPr>
  </w:style>
  <w:style w:type="paragraph" w:customStyle="1" w:styleId="7DF7A809B96A4F169B0F7BFD965BF25D2">
    <w:name w:val="7DF7A809B96A4F169B0F7BFD965BF25D2"/>
    <w:rsid w:val="00A07ECA"/>
    <w:pPr>
      <w:spacing w:after="0" w:line="240" w:lineRule="auto"/>
    </w:pPr>
    <w:rPr>
      <w:rFonts w:ascii="Arial" w:eastAsia="Times New Roman" w:hAnsi="Arial" w:cs="Times New Roman"/>
      <w:sz w:val="20"/>
      <w:szCs w:val="24"/>
      <w:lang w:val="en-CA" w:eastAsia="en-CA"/>
    </w:rPr>
  </w:style>
  <w:style w:type="paragraph" w:customStyle="1" w:styleId="55933E1732FE4233A2EE3FE24ACB63D62">
    <w:name w:val="55933E1732FE4233A2EE3FE24ACB63D62"/>
    <w:rsid w:val="00A07ECA"/>
    <w:pPr>
      <w:spacing w:after="0" w:line="240" w:lineRule="auto"/>
    </w:pPr>
    <w:rPr>
      <w:rFonts w:ascii="Arial" w:eastAsia="Times New Roman" w:hAnsi="Arial" w:cs="Times New Roman"/>
      <w:sz w:val="20"/>
      <w:szCs w:val="24"/>
      <w:lang w:val="en-CA" w:eastAsia="en-CA"/>
    </w:rPr>
  </w:style>
  <w:style w:type="paragraph" w:customStyle="1" w:styleId="D31D2D64D9D04EC7BBF0F72AE6882A1E2">
    <w:name w:val="D31D2D64D9D04EC7BBF0F72AE6882A1E2"/>
    <w:rsid w:val="00A07ECA"/>
    <w:pPr>
      <w:spacing w:after="0" w:line="240" w:lineRule="auto"/>
    </w:pPr>
    <w:rPr>
      <w:rFonts w:ascii="Arial" w:eastAsia="Times New Roman" w:hAnsi="Arial" w:cs="Times New Roman"/>
      <w:sz w:val="20"/>
      <w:szCs w:val="24"/>
      <w:lang w:val="en-CA" w:eastAsia="en-CA"/>
    </w:rPr>
  </w:style>
  <w:style w:type="paragraph" w:customStyle="1" w:styleId="BE04D9DA352C47E49D11EAD476B46CAD2">
    <w:name w:val="BE04D9DA352C47E49D11EAD476B46CAD2"/>
    <w:rsid w:val="00A07ECA"/>
    <w:pPr>
      <w:spacing w:after="0" w:line="240" w:lineRule="auto"/>
    </w:pPr>
    <w:rPr>
      <w:rFonts w:ascii="Arial" w:eastAsia="Times New Roman" w:hAnsi="Arial" w:cs="Times New Roman"/>
      <w:sz w:val="20"/>
      <w:szCs w:val="24"/>
      <w:lang w:val="en-CA" w:eastAsia="en-CA"/>
    </w:rPr>
  </w:style>
  <w:style w:type="paragraph" w:customStyle="1" w:styleId="F2B2DFEB068949FF95860FEC8D31A5702">
    <w:name w:val="F2B2DFEB068949FF95860FEC8D31A5702"/>
    <w:rsid w:val="00A07ECA"/>
    <w:pPr>
      <w:spacing w:after="0" w:line="240" w:lineRule="auto"/>
    </w:pPr>
    <w:rPr>
      <w:rFonts w:ascii="Arial" w:eastAsia="Times New Roman" w:hAnsi="Arial" w:cs="Times New Roman"/>
      <w:sz w:val="20"/>
      <w:szCs w:val="24"/>
      <w:lang w:val="en-CA" w:eastAsia="en-CA"/>
    </w:rPr>
  </w:style>
  <w:style w:type="paragraph" w:customStyle="1" w:styleId="A593390D6E1045D9919EAA332F487D9D2">
    <w:name w:val="A593390D6E1045D9919EAA332F487D9D2"/>
    <w:rsid w:val="00A07ECA"/>
    <w:pPr>
      <w:spacing w:after="0" w:line="240" w:lineRule="auto"/>
    </w:pPr>
    <w:rPr>
      <w:rFonts w:ascii="Arial" w:eastAsia="Times New Roman" w:hAnsi="Arial" w:cs="Times New Roman"/>
      <w:sz w:val="20"/>
      <w:szCs w:val="24"/>
      <w:lang w:val="en-CA" w:eastAsia="en-CA"/>
    </w:rPr>
  </w:style>
  <w:style w:type="paragraph" w:customStyle="1" w:styleId="C61E3D68C7444823B4BE5E7E4AAD22C92">
    <w:name w:val="C61E3D68C7444823B4BE5E7E4AAD22C92"/>
    <w:rsid w:val="00A07ECA"/>
    <w:pPr>
      <w:spacing w:after="0" w:line="240" w:lineRule="auto"/>
    </w:pPr>
    <w:rPr>
      <w:rFonts w:ascii="Arial" w:eastAsia="Times New Roman" w:hAnsi="Arial" w:cs="Times New Roman"/>
      <w:sz w:val="20"/>
      <w:szCs w:val="24"/>
      <w:lang w:val="en-CA" w:eastAsia="en-CA"/>
    </w:rPr>
  </w:style>
  <w:style w:type="paragraph" w:customStyle="1" w:styleId="1C9494DB282746839F361305DEFAA7F62">
    <w:name w:val="1C9494DB282746839F361305DEFAA7F62"/>
    <w:rsid w:val="00A07ECA"/>
    <w:pPr>
      <w:spacing w:after="0" w:line="240" w:lineRule="auto"/>
    </w:pPr>
    <w:rPr>
      <w:rFonts w:ascii="Arial" w:eastAsia="Times New Roman" w:hAnsi="Arial" w:cs="Times New Roman"/>
      <w:sz w:val="20"/>
      <w:szCs w:val="24"/>
      <w:lang w:val="en-CA" w:eastAsia="en-CA"/>
    </w:rPr>
  </w:style>
  <w:style w:type="paragraph" w:customStyle="1" w:styleId="166FB8E76E4948B29044C33B643C0D492">
    <w:name w:val="166FB8E76E4948B29044C33B643C0D492"/>
    <w:rsid w:val="00A07ECA"/>
    <w:pPr>
      <w:spacing w:after="0" w:line="240" w:lineRule="auto"/>
    </w:pPr>
    <w:rPr>
      <w:rFonts w:ascii="Arial" w:eastAsia="Times New Roman" w:hAnsi="Arial" w:cs="Times New Roman"/>
      <w:sz w:val="20"/>
      <w:szCs w:val="24"/>
      <w:lang w:val="en-CA" w:eastAsia="en-CA"/>
    </w:rPr>
  </w:style>
  <w:style w:type="paragraph" w:customStyle="1" w:styleId="C335ABF84E674833B46849E5E4545E2D2">
    <w:name w:val="C335ABF84E674833B46849E5E4545E2D2"/>
    <w:rsid w:val="00A07ECA"/>
    <w:pPr>
      <w:spacing w:after="0" w:line="240" w:lineRule="auto"/>
    </w:pPr>
    <w:rPr>
      <w:rFonts w:ascii="Arial" w:eastAsia="Times New Roman" w:hAnsi="Arial" w:cs="Times New Roman"/>
      <w:sz w:val="20"/>
      <w:szCs w:val="24"/>
      <w:lang w:val="en-CA" w:eastAsia="en-CA"/>
    </w:rPr>
  </w:style>
  <w:style w:type="paragraph" w:customStyle="1" w:styleId="E98DB53A41E54D1DA864E9CFBC1CDAC82">
    <w:name w:val="E98DB53A41E54D1DA864E9CFBC1CDAC82"/>
    <w:rsid w:val="00A07ECA"/>
    <w:pPr>
      <w:spacing w:after="0" w:line="240" w:lineRule="auto"/>
    </w:pPr>
    <w:rPr>
      <w:rFonts w:ascii="Arial" w:eastAsia="Times New Roman" w:hAnsi="Arial" w:cs="Times New Roman"/>
      <w:sz w:val="20"/>
      <w:szCs w:val="24"/>
      <w:lang w:val="en-CA" w:eastAsia="en-CA"/>
    </w:rPr>
  </w:style>
  <w:style w:type="paragraph" w:customStyle="1" w:styleId="BDDB0BD93D2644C1AD816C9F72A8E7282">
    <w:name w:val="BDDB0BD93D2644C1AD816C9F72A8E7282"/>
    <w:rsid w:val="00A07ECA"/>
    <w:pPr>
      <w:spacing w:after="0" w:line="240" w:lineRule="auto"/>
    </w:pPr>
    <w:rPr>
      <w:rFonts w:ascii="Arial" w:eastAsia="Times New Roman" w:hAnsi="Arial" w:cs="Times New Roman"/>
      <w:sz w:val="20"/>
      <w:szCs w:val="24"/>
      <w:lang w:val="en-CA" w:eastAsia="en-CA"/>
    </w:rPr>
  </w:style>
  <w:style w:type="paragraph" w:customStyle="1" w:styleId="76F86DA970E14DBCAF5DA77A5E89C44B2">
    <w:name w:val="76F86DA970E14DBCAF5DA77A5E89C44B2"/>
    <w:rsid w:val="00A07ECA"/>
    <w:pPr>
      <w:spacing w:after="0" w:line="240" w:lineRule="auto"/>
    </w:pPr>
    <w:rPr>
      <w:rFonts w:ascii="Arial" w:eastAsia="Times New Roman" w:hAnsi="Arial" w:cs="Times New Roman"/>
      <w:sz w:val="20"/>
      <w:szCs w:val="24"/>
      <w:lang w:val="en-CA" w:eastAsia="en-CA"/>
    </w:rPr>
  </w:style>
  <w:style w:type="paragraph" w:customStyle="1" w:styleId="D4F723D83FA140ADA46ABC58B74FC79C2">
    <w:name w:val="D4F723D83FA140ADA46ABC58B74FC79C2"/>
    <w:rsid w:val="00A07ECA"/>
    <w:pPr>
      <w:spacing w:after="0" w:line="240" w:lineRule="auto"/>
    </w:pPr>
    <w:rPr>
      <w:rFonts w:ascii="Arial" w:eastAsia="Times New Roman" w:hAnsi="Arial" w:cs="Times New Roman"/>
      <w:sz w:val="20"/>
      <w:szCs w:val="24"/>
      <w:lang w:val="en-CA" w:eastAsia="en-CA"/>
    </w:rPr>
  </w:style>
  <w:style w:type="paragraph" w:customStyle="1" w:styleId="E4F3527368C644C49883098DCFFC5FE52">
    <w:name w:val="E4F3527368C644C49883098DCFFC5FE52"/>
    <w:rsid w:val="00A07ECA"/>
    <w:pPr>
      <w:spacing w:after="0" w:line="240" w:lineRule="auto"/>
    </w:pPr>
    <w:rPr>
      <w:rFonts w:ascii="Arial" w:eastAsia="Times New Roman" w:hAnsi="Arial" w:cs="Times New Roman"/>
      <w:sz w:val="20"/>
      <w:szCs w:val="24"/>
      <w:lang w:val="en-CA" w:eastAsia="en-CA"/>
    </w:rPr>
  </w:style>
  <w:style w:type="paragraph" w:customStyle="1" w:styleId="31F53B9A353247B6A827D1A13402CB972">
    <w:name w:val="31F53B9A353247B6A827D1A13402CB972"/>
    <w:rsid w:val="00A07ECA"/>
    <w:pPr>
      <w:spacing w:after="0" w:line="240" w:lineRule="auto"/>
    </w:pPr>
    <w:rPr>
      <w:rFonts w:ascii="Arial" w:eastAsia="Times New Roman" w:hAnsi="Arial" w:cs="Times New Roman"/>
      <w:sz w:val="20"/>
      <w:szCs w:val="24"/>
      <w:lang w:val="en-CA" w:eastAsia="en-CA"/>
    </w:rPr>
  </w:style>
  <w:style w:type="paragraph" w:customStyle="1" w:styleId="3BD8B23496B14A93B10E84F7A6F75DAE2">
    <w:name w:val="3BD8B23496B14A93B10E84F7A6F75DAE2"/>
    <w:rsid w:val="00A07ECA"/>
    <w:pPr>
      <w:spacing w:after="0" w:line="240" w:lineRule="auto"/>
    </w:pPr>
    <w:rPr>
      <w:rFonts w:ascii="Arial" w:eastAsia="Times New Roman" w:hAnsi="Arial" w:cs="Times New Roman"/>
      <w:sz w:val="20"/>
      <w:szCs w:val="24"/>
      <w:lang w:val="en-CA" w:eastAsia="en-CA"/>
    </w:rPr>
  </w:style>
  <w:style w:type="paragraph" w:customStyle="1" w:styleId="F33FF3549EFD404EBA3B6CD0BD9E10342">
    <w:name w:val="F33FF3549EFD404EBA3B6CD0BD9E10342"/>
    <w:rsid w:val="00A07ECA"/>
    <w:pPr>
      <w:spacing w:after="0" w:line="240" w:lineRule="auto"/>
    </w:pPr>
    <w:rPr>
      <w:rFonts w:ascii="Arial" w:eastAsia="Times New Roman" w:hAnsi="Arial" w:cs="Times New Roman"/>
      <w:sz w:val="20"/>
      <w:szCs w:val="24"/>
      <w:lang w:val="en-CA" w:eastAsia="en-CA"/>
    </w:rPr>
  </w:style>
  <w:style w:type="paragraph" w:customStyle="1" w:styleId="50A5AC0E6F544ECDABCF45E28771A8CA2">
    <w:name w:val="50A5AC0E6F544ECDABCF45E28771A8CA2"/>
    <w:rsid w:val="00A07ECA"/>
    <w:pPr>
      <w:spacing w:after="0" w:line="240" w:lineRule="auto"/>
    </w:pPr>
    <w:rPr>
      <w:rFonts w:ascii="Arial" w:eastAsia="Times New Roman" w:hAnsi="Arial" w:cs="Times New Roman"/>
      <w:sz w:val="20"/>
      <w:szCs w:val="24"/>
      <w:lang w:val="en-CA" w:eastAsia="en-CA"/>
    </w:rPr>
  </w:style>
  <w:style w:type="paragraph" w:customStyle="1" w:styleId="9ADBDF9039354EB185A8962E601E8C338">
    <w:name w:val="9ADBDF9039354EB185A8962E601E8C338"/>
    <w:rsid w:val="00A07ECA"/>
    <w:pPr>
      <w:spacing w:before="60" w:after="0" w:line="240" w:lineRule="auto"/>
    </w:pPr>
    <w:rPr>
      <w:rFonts w:ascii="Arial" w:eastAsia="Times New Roman" w:hAnsi="Arial" w:cs="Arial"/>
      <w:sz w:val="18"/>
      <w:szCs w:val="18"/>
      <w:lang w:val="en-CA" w:eastAsia="en-CA"/>
    </w:rPr>
  </w:style>
  <w:style w:type="paragraph" w:customStyle="1" w:styleId="4E129B98889B4F3BA38A54495C3A879C8">
    <w:name w:val="4E129B98889B4F3BA38A54495C3A879C8"/>
    <w:rsid w:val="00A07ECA"/>
    <w:pPr>
      <w:spacing w:before="60" w:after="0" w:line="240" w:lineRule="auto"/>
    </w:pPr>
    <w:rPr>
      <w:rFonts w:ascii="Arial" w:eastAsia="Times New Roman" w:hAnsi="Arial" w:cs="Arial"/>
      <w:sz w:val="18"/>
      <w:szCs w:val="18"/>
      <w:lang w:val="en-CA" w:eastAsia="en-CA"/>
    </w:rPr>
  </w:style>
  <w:style w:type="paragraph" w:customStyle="1" w:styleId="FBEC166089C54C819A1A8284410930938">
    <w:name w:val="FBEC166089C54C819A1A8284410930938"/>
    <w:rsid w:val="00A07ECA"/>
    <w:pPr>
      <w:spacing w:before="60" w:after="0" w:line="240" w:lineRule="auto"/>
    </w:pPr>
    <w:rPr>
      <w:rFonts w:ascii="Arial" w:eastAsia="Times New Roman" w:hAnsi="Arial" w:cs="Arial"/>
      <w:sz w:val="18"/>
      <w:szCs w:val="18"/>
      <w:lang w:val="en-CA" w:eastAsia="en-CA"/>
    </w:rPr>
  </w:style>
  <w:style w:type="paragraph" w:customStyle="1" w:styleId="4C187D1DFB9C427881424E4DAD59E8F32">
    <w:name w:val="4C187D1DFB9C427881424E4DAD59E8F32"/>
    <w:rsid w:val="00A07ECA"/>
    <w:pPr>
      <w:spacing w:before="60" w:after="0" w:line="240" w:lineRule="auto"/>
    </w:pPr>
    <w:rPr>
      <w:rFonts w:ascii="Arial" w:eastAsia="Times New Roman" w:hAnsi="Arial" w:cs="Arial"/>
      <w:sz w:val="18"/>
      <w:szCs w:val="18"/>
      <w:lang w:val="en-CA" w:eastAsia="en-CA"/>
    </w:rPr>
  </w:style>
  <w:style w:type="paragraph" w:customStyle="1" w:styleId="ECE7154566E9482D99265436ABF1FBED2">
    <w:name w:val="ECE7154566E9482D99265436ABF1FBED2"/>
    <w:rsid w:val="00A07ECA"/>
    <w:pPr>
      <w:spacing w:before="60" w:after="0" w:line="240" w:lineRule="auto"/>
    </w:pPr>
    <w:rPr>
      <w:rFonts w:ascii="Arial" w:eastAsia="Times New Roman" w:hAnsi="Arial" w:cs="Arial"/>
      <w:sz w:val="18"/>
      <w:szCs w:val="18"/>
      <w:lang w:val="en-CA" w:eastAsia="en-CA"/>
    </w:rPr>
  </w:style>
  <w:style w:type="paragraph" w:customStyle="1" w:styleId="FAF78968B8F64EE087ED16CB09B0E8002">
    <w:name w:val="FAF78968B8F64EE087ED16CB09B0E8002"/>
    <w:rsid w:val="00A07ECA"/>
    <w:pPr>
      <w:spacing w:before="60" w:after="0" w:line="240" w:lineRule="auto"/>
    </w:pPr>
    <w:rPr>
      <w:rFonts w:ascii="Arial" w:eastAsia="Times New Roman" w:hAnsi="Arial" w:cs="Arial"/>
      <w:sz w:val="18"/>
      <w:szCs w:val="18"/>
      <w:lang w:val="en-CA" w:eastAsia="en-CA"/>
    </w:rPr>
  </w:style>
  <w:style w:type="paragraph" w:customStyle="1" w:styleId="85D3AB8821FF4F7D854DD4ADB068FE282">
    <w:name w:val="85D3AB8821FF4F7D854DD4ADB068FE282"/>
    <w:rsid w:val="00A07ECA"/>
    <w:pPr>
      <w:spacing w:before="60" w:after="0" w:line="240" w:lineRule="auto"/>
    </w:pPr>
    <w:rPr>
      <w:rFonts w:ascii="Arial" w:eastAsia="Times New Roman" w:hAnsi="Arial" w:cs="Arial"/>
      <w:sz w:val="18"/>
      <w:szCs w:val="18"/>
      <w:lang w:val="en-CA" w:eastAsia="en-CA"/>
    </w:rPr>
  </w:style>
  <w:style w:type="paragraph" w:customStyle="1" w:styleId="16664D49260E405E849B023C6E925DC42">
    <w:name w:val="16664D49260E405E849B023C6E925DC42"/>
    <w:rsid w:val="00A07ECA"/>
    <w:pPr>
      <w:spacing w:before="60" w:after="0" w:line="240" w:lineRule="auto"/>
    </w:pPr>
    <w:rPr>
      <w:rFonts w:ascii="Arial" w:eastAsia="Times New Roman" w:hAnsi="Arial" w:cs="Arial"/>
      <w:sz w:val="18"/>
      <w:szCs w:val="18"/>
      <w:lang w:val="en-CA" w:eastAsia="en-CA"/>
    </w:rPr>
  </w:style>
  <w:style w:type="paragraph" w:customStyle="1" w:styleId="522A1EE43D794F8A9469561740EB8EBC2">
    <w:name w:val="522A1EE43D794F8A9469561740EB8EBC2"/>
    <w:rsid w:val="00A07ECA"/>
    <w:pPr>
      <w:spacing w:before="60" w:after="0" w:line="240" w:lineRule="auto"/>
    </w:pPr>
    <w:rPr>
      <w:rFonts w:ascii="Arial" w:eastAsia="Times New Roman" w:hAnsi="Arial" w:cs="Arial"/>
      <w:sz w:val="18"/>
      <w:szCs w:val="18"/>
      <w:lang w:val="en-CA" w:eastAsia="en-CA"/>
    </w:rPr>
  </w:style>
  <w:style w:type="paragraph" w:customStyle="1" w:styleId="C3DFDF2988B34108BDDDF5B7E8C7D1E82">
    <w:name w:val="C3DFDF2988B34108BDDDF5B7E8C7D1E82"/>
    <w:rsid w:val="00A07ECA"/>
    <w:pPr>
      <w:spacing w:before="60" w:after="0" w:line="240" w:lineRule="auto"/>
    </w:pPr>
    <w:rPr>
      <w:rFonts w:ascii="Arial" w:eastAsia="Times New Roman" w:hAnsi="Arial" w:cs="Arial"/>
      <w:sz w:val="18"/>
      <w:szCs w:val="18"/>
      <w:lang w:val="en-CA" w:eastAsia="en-CA"/>
    </w:rPr>
  </w:style>
  <w:style w:type="paragraph" w:customStyle="1" w:styleId="8C3A7BA20A1A4E1BBA265A1B3EF0B0F52">
    <w:name w:val="8C3A7BA20A1A4E1BBA265A1B3EF0B0F52"/>
    <w:rsid w:val="00A07ECA"/>
    <w:pPr>
      <w:spacing w:before="60" w:after="0" w:line="240" w:lineRule="auto"/>
    </w:pPr>
    <w:rPr>
      <w:rFonts w:ascii="Arial" w:eastAsia="Times New Roman" w:hAnsi="Arial" w:cs="Arial"/>
      <w:sz w:val="18"/>
      <w:szCs w:val="18"/>
      <w:lang w:val="en-CA" w:eastAsia="en-CA"/>
    </w:rPr>
  </w:style>
  <w:style w:type="paragraph" w:customStyle="1" w:styleId="12A87E3BBE3149AB8573BA8F463D8B3D2">
    <w:name w:val="12A87E3BBE3149AB8573BA8F463D8B3D2"/>
    <w:rsid w:val="00A07ECA"/>
    <w:pPr>
      <w:spacing w:before="60" w:after="0" w:line="240" w:lineRule="auto"/>
    </w:pPr>
    <w:rPr>
      <w:rFonts w:ascii="Arial" w:eastAsia="Times New Roman" w:hAnsi="Arial" w:cs="Arial"/>
      <w:sz w:val="18"/>
      <w:szCs w:val="18"/>
      <w:lang w:val="en-CA" w:eastAsia="en-CA"/>
    </w:rPr>
  </w:style>
  <w:style w:type="paragraph" w:customStyle="1" w:styleId="DC3E6CBE31F94CDB94BEFAAF8F09914A8">
    <w:name w:val="DC3E6CBE31F94CDB94BEFAAF8F09914A8"/>
    <w:rsid w:val="00A07ECA"/>
    <w:pPr>
      <w:spacing w:before="60" w:after="0" w:line="240" w:lineRule="auto"/>
    </w:pPr>
    <w:rPr>
      <w:rFonts w:ascii="Arial" w:eastAsia="Times New Roman" w:hAnsi="Arial" w:cs="Arial"/>
      <w:sz w:val="18"/>
      <w:szCs w:val="18"/>
      <w:lang w:val="en-CA" w:eastAsia="en-CA"/>
    </w:rPr>
  </w:style>
  <w:style w:type="paragraph" w:customStyle="1" w:styleId="DFFEF625180443FCAE0A2801B3A4CA3A7">
    <w:name w:val="DFFEF625180443FCAE0A2801B3A4CA3A7"/>
    <w:rsid w:val="001E7754"/>
    <w:pPr>
      <w:spacing w:after="0" w:line="240" w:lineRule="auto"/>
    </w:pPr>
    <w:rPr>
      <w:rFonts w:ascii="Arial" w:eastAsia="Times New Roman" w:hAnsi="Arial" w:cs="Arial"/>
      <w:sz w:val="18"/>
      <w:szCs w:val="18"/>
      <w:lang w:val="en-CA" w:eastAsia="en-CA"/>
    </w:rPr>
  </w:style>
  <w:style w:type="paragraph" w:customStyle="1" w:styleId="A6AD0C9C124B40B78EC6761C7388B36D6">
    <w:name w:val="A6AD0C9C124B40B78EC6761C7388B36D6"/>
    <w:rsid w:val="001E7754"/>
    <w:pPr>
      <w:spacing w:after="0" w:line="240" w:lineRule="auto"/>
    </w:pPr>
    <w:rPr>
      <w:rFonts w:ascii="Arial" w:eastAsia="Times New Roman" w:hAnsi="Arial" w:cs="Times New Roman"/>
      <w:sz w:val="20"/>
      <w:szCs w:val="24"/>
      <w:lang w:val="en-CA" w:eastAsia="en-CA"/>
    </w:rPr>
  </w:style>
  <w:style w:type="paragraph" w:customStyle="1" w:styleId="4181831EBFA54F0781CFBEE91856F6066">
    <w:name w:val="4181831EBFA54F0781CFBEE91856F6066"/>
    <w:rsid w:val="001E7754"/>
    <w:pPr>
      <w:spacing w:after="0" w:line="240" w:lineRule="auto"/>
    </w:pPr>
    <w:rPr>
      <w:rFonts w:ascii="Arial" w:eastAsia="Times New Roman" w:hAnsi="Arial" w:cs="Times New Roman"/>
      <w:sz w:val="20"/>
      <w:szCs w:val="24"/>
      <w:lang w:val="en-CA" w:eastAsia="en-CA"/>
    </w:rPr>
  </w:style>
  <w:style w:type="paragraph" w:customStyle="1" w:styleId="8243FBE77FEF4C13BCF89D54BA763EC46">
    <w:name w:val="8243FBE77FEF4C13BCF89D54BA763EC46"/>
    <w:rsid w:val="001E7754"/>
    <w:pPr>
      <w:spacing w:after="0" w:line="240" w:lineRule="auto"/>
    </w:pPr>
    <w:rPr>
      <w:rFonts w:ascii="Arial" w:eastAsia="Times New Roman" w:hAnsi="Arial" w:cs="Times New Roman"/>
      <w:sz w:val="20"/>
      <w:szCs w:val="24"/>
      <w:lang w:val="en-CA" w:eastAsia="en-CA"/>
    </w:rPr>
  </w:style>
  <w:style w:type="paragraph" w:customStyle="1" w:styleId="E3DBBFD663EE4232953BE31C8F3F3A686">
    <w:name w:val="E3DBBFD663EE4232953BE31C8F3F3A686"/>
    <w:rsid w:val="001E7754"/>
    <w:pPr>
      <w:spacing w:after="0" w:line="240" w:lineRule="auto"/>
    </w:pPr>
    <w:rPr>
      <w:rFonts w:ascii="Arial" w:eastAsia="Times New Roman" w:hAnsi="Arial" w:cs="Times New Roman"/>
      <w:sz w:val="20"/>
      <w:szCs w:val="24"/>
      <w:lang w:val="en-CA" w:eastAsia="en-CA"/>
    </w:rPr>
  </w:style>
  <w:style w:type="paragraph" w:customStyle="1" w:styleId="D1656918E401449F975F85D30DDF1C923">
    <w:name w:val="D1656918E401449F975F85D30DDF1C923"/>
    <w:rsid w:val="001E7754"/>
    <w:pPr>
      <w:spacing w:after="0" w:line="240" w:lineRule="auto"/>
    </w:pPr>
    <w:rPr>
      <w:rFonts w:ascii="Arial" w:eastAsia="Times New Roman" w:hAnsi="Arial" w:cs="Times New Roman"/>
      <w:sz w:val="20"/>
      <w:szCs w:val="24"/>
      <w:lang w:val="en-CA" w:eastAsia="en-CA"/>
    </w:rPr>
  </w:style>
  <w:style w:type="paragraph" w:customStyle="1" w:styleId="2B2A9576E69145F7B19135DF8203EC2E6">
    <w:name w:val="2B2A9576E69145F7B19135DF8203EC2E6"/>
    <w:rsid w:val="001E7754"/>
    <w:pPr>
      <w:spacing w:after="0" w:line="240" w:lineRule="auto"/>
    </w:pPr>
    <w:rPr>
      <w:rFonts w:ascii="Arial" w:eastAsia="Times New Roman" w:hAnsi="Arial" w:cs="Times New Roman"/>
      <w:sz w:val="20"/>
      <w:szCs w:val="24"/>
      <w:lang w:val="en-CA" w:eastAsia="en-CA"/>
    </w:rPr>
  </w:style>
  <w:style w:type="paragraph" w:customStyle="1" w:styleId="40773D94C1D14A6DB2BA6D3EBC55E60F6">
    <w:name w:val="40773D94C1D14A6DB2BA6D3EBC55E60F6"/>
    <w:rsid w:val="001E7754"/>
    <w:pPr>
      <w:spacing w:after="0" w:line="240" w:lineRule="auto"/>
    </w:pPr>
    <w:rPr>
      <w:rFonts w:ascii="Arial" w:eastAsia="Times New Roman" w:hAnsi="Arial" w:cs="Times New Roman"/>
      <w:sz w:val="20"/>
      <w:szCs w:val="24"/>
      <w:lang w:val="en-CA" w:eastAsia="en-CA"/>
    </w:rPr>
  </w:style>
  <w:style w:type="paragraph" w:customStyle="1" w:styleId="155AD4025F4A42718C995ED94DD5CAB24">
    <w:name w:val="155AD4025F4A42718C995ED94DD5CAB24"/>
    <w:rsid w:val="001E7754"/>
    <w:pPr>
      <w:spacing w:after="0" w:line="240" w:lineRule="auto"/>
    </w:pPr>
    <w:rPr>
      <w:rFonts w:ascii="Arial" w:eastAsia="Times New Roman" w:hAnsi="Arial" w:cs="Times New Roman"/>
      <w:sz w:val="20"/>
      <w:szCs w:val="24"/>
      <w:lang w:val="en-CA" w:eastAsia="en-CA"/>
    </w:rPr>
  </w:style>
  <w:style w:type="paragraph" w:customStyle="1" w:styleId="4BF0D913B94E4F48AD930D108AAAF1FC3">
    <w:name w:val="4BF0D913B94E4F48AD930D108AAAF1FC3"/>
    <w:rsid w:val="001E7754"/>
    <w:pPr>
      <w:spacing w:after="0" w:line="240" w:lineRule="auto"/>
    </w:pPr>
    <w:rPr>
      <w:rFonts w:ascii="Arial" w:eastAsia="Times New Roman" w:hAnsi="Arial" w:cs="Times New Roman"/>
      <w:sz w:val="20"/>
      <w:szCs w:val="24"/>
      <w:lang w:val="en-CA" w:eastAsia="en-CA"/>
    </w:rPr>
  </w:style>
  <w:style w:type="paragraph" w:customStyle="1" w:styleId="2F042BCFA3124BBFA84D88CFCCE5B9363">
    <w:name w:val="2F042BCFA3124BBFA84D88CFCCE5B9363"/>
    <w:rsid w:val="001E7754"/>
    <w:pPr>
      <w:spacing w:after="0" w:line="240" w:lineRule="auto"/>
    </w:pPr>
    <w:rPr>
      <w:rFonts w:ascii="Arial" w:eastAsia="Times New Roman" w:hAnsi="Arial" w:cs="Times New Roman"/>
      <w:sz w:val="20"/>
      <w:szCs w:val="24"/>
      <w:lang w:val="en-CA" w:eastAsia="en-CA"/>
    </w:rPr>
  </w:style>
  <w:style w:type="paragraph" w:customStyle="1" w:styleId="A2D9670532F94251AE5271518409BA232">
    <w:name w:val="A2D9670532F94251AE5271518409BA232"/>
    <w:rsid w:val="001E7754"/>
    <w:pPr>
      <w:spacing w:after="0" w:line="240" w:lineRule="auto"/>
    </w:pPr>
    <w:rPr>
      <w:rFonts w:ascii="Arial" w:eastAsia="Times New Roman" w:hAnsi="Arial" w:cs="Times New Roman"/>
      <w:sz w:val="20"/>
      <w:szCs w:val="24"/>
      <w:lang w:val="en-CA" w:eastAsia="en-CA"/>
    </w:rPr>
  </w:style>
  <w:style w:type="paragraph" w:customStyle="1" w:styleId="E8DB1FAF90AE4A33BF009091D3489E2B2">
    <w:name w:val="E8DB1FAF90AE4A33BF009091D3489E2B2"/>
    <w:rsid w:val="001E7754"/>
    <w:pPr>
      <w:spacing w:after="0" w:line="240" w:lineRule="auto"/>
    </w:pPr>
    <w:rPr>
      <w:rFonts w:ascii="Arial" w:eastAsia="Times New Roman" w:hAnsi="Arial" w:cs="Times New Roman"/>
      <w:sz w:val="20"/>
      <w:szCs w:val="24"/>
      <w:lang w:val="en-CA" w:eastAsia="en-CA"/>
    </w:rPr>
  </w:style>
  <w:style w:type="paragraph" w:customStyle="1" w:styleId="18C5017C0C8D40C881232F9D325D830D3">
    <w:name w:val="18C5017C0C8D40C881232F9D325D830D3"/>
    <w:rsid w:val="001E7754"/>
    <w:pPr>
      <w:spacing w:after="0" w:line="240" w:lineRule="auto"/>
    </w:pPr>
    <w:rPr>
      <w:rFonts w:ascii="Arial" w:eastAsia="Times New Roman" w:hAnsi="Arial" w:cs="Times New Roman"/>
      <w:sz w:val="20"/>
      <w:szCs w:val="24"/>
      <w:lang w:val="en-CA" w:eastAsia="en-CA"/>
    </w:rPr>
  </w:style>
  <w:style w:type="paragraph" w:customStyle="1" w:styleId="2D97D07638BA4DC582EB937194069CB93">
    <w:name w:val="2D97D07638BA4DC582EB937194069CB93"/>
    <w:rsid w:val="001E7754"/>
    <w:pPr>
      <w:spacing w:after="0" w:line="240" w:lineRule="auto"/>
    </w:pPr>
    <w:rPr>
      <w:rFonts w:ascii="Arial" w:eastAsia="Times New Roman" w:hAnsi="Arial" w:cs="Times New Roman"/>
      <w:sz w:val="20"/>
      <w:szCs w:val="24"/>
      <w:lang w:val="en-CA" w:eastAsia="en-CA"/>
    </w:rPr>
  </w:style>
  <w:style w:type="paragraph" w:customStyle="1" w:styleId="7DF7A809B96A4F169B0F7BFD965BF25D3">
    <w:name w:val="7DF7A809B96A4F169B0F7BFD965BF25D3"/>
    <w:rsid w:val="001E7754"/>
    <w:pPr>
      <w:spacing w:after="0" w:line="240" w:lineRule="auto"/>
    </w:pPr>
    <w:rPr>
      <w:rFonts w:ascii="Arial" w:eastAsia="Times New Roman" w:hAnsi="Arial" w:cs="Times New Roman"/>
      <w:sz w:val="20"/>
      <w:szCs w:val="24"/>
      <w:lang w:val="en-CA" w:eastAsia="en-CA"/>
    </w:rPr>
  </w:style>
  <w:style w:type="paragraph" w:customStyle="1" w:styleId="55933E1732FE4233A2EE3FE24ACB63D63">
    <w:name w:val="55933E1732FE4233A2EE3FE24ACB63D63"/>
    <w:rsid w:val="001E7754"/>
    <w:pPr>
      <w:spacing w:after="0" w:line="240" w:lineRule="auto"/>
    </w:pPr>
    <w:rPr>
      <w:rFonts w:ascii="Arial" w:eastAsia="Times New Roman" w:hAnsi="Arial" w:cs="Times New Roman"/>
      <w:sz w:val="20"/>
      <w:szCs w:val="24"/>
      <w:lang w:val="en-CA" w:eastAsia="en-CA"/>
    </w:rPr>
  </w:style>
  <w:style w:type="paragraph" w:customStyle="1" w:styleId="D31D2D64D9D04EC7BBF0F72AE6882A1E3">
    <w:name w:val="D31D2D64D9D04EC7BBF0F72AE6882A1E3"/>
    <w:rsid w:val="001E7754"/>
    <w:pPr>
      <w:spacing w:after="0" w:line="240" w:lineRule="auto"/>
    </w:pPr>
    <w:rPr>
      <w:rFonts w:ascii="Arial" w:eastAsia="Times New Roman" w:hAnsi="Arial" w:cs="Times New Roman"/>
      <w:sz w:val="20"/>
      <w:szCs w:val="24"/>
      <w:lang w:val="en-CA" w:eastAsia="en-CA"/>
    </w:rPr>
  </w:style>
  <w:style w:type="paragraph" w:customStyle="1" w:styleId="BE04D9DA352C47E49D11EAD476B46CAD3">
    <w:name w:val="BE04D9DA352C47E49D11EAD476B46CAD3"/>
    <w:rsid w:val="001E7754"/>
    <w:pPr>
      <w:spacing w:after="0" w:line="240" w:lineRule="auto"/>
    </w:pPr>
    <w:rPr>
      <w:rFonts w:ascii="Arial" w:eastAsia="Times New Roman" w:hAnsi="Arial" w:cs="Times New Roman"/>
      <w:sz w:val="20"/>
      <w:szCs w:val="24"/>
      <w:lang w:val="en-CA" w:eastAsia="en-CA"/>
    </w:rPr>
  </w:style>
  <w:style w:type="paragraph" w:customStyle="1" w:styleId="F2B2DFEB068949FF95860FEC8D31A5703">
    <w:name w:val="F2B2DFEB068949FF95860FEC8D31A5703"/>
    <w:rsid w:val="001E7754"/>
    <w:pPr>
      <w:spacing w:after="0" w:line="240" w:lineRule="auto"/>
    </w:pPr>
    <w:rPr>
      <w:rFonts w:ascii="Arial" w:eastAsia="Times New Roman" w:hAnsi="Arial" w:cs="Times New Roman"/>
      <w:sz w:val="20"/>
      <w:szCs w:val="24"/>
      <w:lang w:val="en-CA" w:eastAsia="en-CA"/>
    </w:rPr>
  </w:style>
  <w:style w:type="paragraph" w:customStyle="1" w:styleId="A593390D6E1045D9919EAA332F487D9D3">
    <w:name w:val="A593390D6E1045D9919EAA332F487D9D3"/>
    <w:rsid w:val="001E7754"/>
    <w:pPr>
      <w:spacing w:after="0" w:line="240" w:lineRule="auto"/>
    </w:pPr>
    <w:rPr>
      <w:rFonts w:ascii="Arial" w:eastAsia="Times New Roman" w:hAnsi="Arial" w:cs="Times New Roman"/>
      <w:sz w:val="20"/>
      <w:szCs w:val="24"/>
      <w:lang w:val="en-CA" w:eastAsia="en-CA"/>
    </w:rPr>
  </w:style>
  <w:style w:type="paragraph" w:customStyle="1" w:styleId="C61E3D68C7444823B4BE5E7E4AAD22C93">
    <w:name w:val="C61E3D68C7444823B4BE5E7E4AAD22C93"/>
    <w:rsid w:val="001E7754"/>
    <w:pPr>
      <w:spacing w:after="0" w:line="240" w:lineRule="auto"/>
    </w:pPr>
    <w:rPr>
      <w:rFonts w:ascii="Arial" w:eastAsia="Times New Roman" w:hAnsi="Arial" w:cs="Times New Roman"/>
      <w:sz w:val="20"/>
      <w:szCs w:val="24"/>
      <w:lang w:val="en-CA" w:eastAsia="en-CA"/>
    </w:rPr>
  </w:style>
  <w:style w:type="paragraph" w:customStyle="1" w:styleId="1C9494DB282746839F361305DEFAA7F63">
    <w:name w:val="1C9494DB282746839F361305DEFAA7F63"/>
    <w:rsid w:val="001E7754"/>
    <w:pPr>
      <w:spacing w:after="0" w:line="240" w:lineRule="auto"/>
    </w:pPr>
    <w:rPr>
      <w:rFonts w:ascii="Arial" w:eastAsia="Times New Roman" w:hAnsi="Arial" w:cs="Times New Roman"/>
      <w:sz w:val="20"/>
      <w:szCs w:val="24"/>
      <w:lang w:val="en-CA" w:eastAsia="en-CA"/>
    </w:rPr>
  </w:style>
  <w:style w:type="paragraph" w:customStyle="1" w:styleId="166FB8E76E4948B29044C33B643C0D493">
    <w:name w:val="166FB8E76E4948B29044C33B643C0D493"/>
    <w:rsid w:val="001E7754"/>
    <w:pPr>
      <w:spacing w:after="0" w:line="240" w:lineRule="auto"/>
    </w:pPr>
    <w:rPr>
      <w:rFonts w:ascii="Arial" w:eastAsia="Times New Roman" w:hAnsi="Arial" w:cs="Times New Roman"/>
      <w:sz w:val="20"/>
      <w:szCs w:val="24"/>
      <w:lang w:val="en-CA" w:eastAsia="en-CA"/>
    </w:rPr>
  </w:style>
  <w:style w:type="paragraph" w:customStyle="1" w:styleId="C335ABF84E674833B46849E5E4545E2D3">
    <w:name w:val="C335ABF84E674833B46849E5E4545E2D3"/>
    <w:rsid w:val="001E7754"/>
    <w:pPr>
      <w:spacing w:after="0" w:line="240" w:lineRule="auto"/>
    </w:pPr>
    <w:rPr>
      <w:rFonts w:ascii="Arial" w:eastAsia="Times New Roman" w:hAnsi="Arial" w:cs="Times New Roman"/>
      <w:sz w:val="20"/>
      <w:szCs w:val="24"/>
      <w:lang w:val="en-CA" w:eastAsia="en-CA"/>
    </w:rPr>
  </w:style>
  <w:style w:type="paragraph" w:customStyle="1" w:styleId="E98DB53A41E54D1DA864E9CFBC1CDAC83">
    <w:name w:val="E98DB53A41E54D1DA864E9CFBC1CDAC83"/>
    <w:rsid w:val="001E7754"/>
    <w:pPr>
      <w:spacing w:after="0" w:line="240" w:lineRule="auto"/>
    </w:pPr>
    <w:rPr>
      <w:rFonts w:ascii="Arial" w:eastAsia="Times New Roman" w:hAnsi="Arial" w:cs="Times New Roman"/>
      <w:sz w:val="20"/>
      <w:szCs w:val="24"/>
      <w:lang w:val="en-CA" w:eastAsia="en-CA"/>
    </w:rPr>
  </w:style>
  <w:style w:type="paragraph" w:customStyle="1" w:styleId="BDDB0BD93D2644C1AD816C9F72A8E7283">
    <w:name w:val="BDDB0BD93D2644C1AD816C9F72A8E7283"/>
    <w:rsid w:val="001E7754"/>
    <w:pPr>
      <w:spacing w:after="0" w:line="240" w:lineRule="auto"/>
    </w:pPr>
    <w:rPr>
      <w:rFonts w:ascii="Arial" w:eastAsia="Times New Roman" w:hAnsi="Arial" w:cs="Times New Roman"/>
      <w:sz w:val="20"/>
      <w:szCs w:val="24"/>
      <w:lang w:val="en-CA" w:eastAsia="en-CA"/>
    </w:rPr>
  </w:style>
  <w:style w:type="paragraph" w:customStyle="1" w:styleId="76F86DA970E14DBCAF5DA77A5E89C44B3">
    <w:name w:val="76F86DA970E14DBCAF5DA77A5E89C44B3"/>
    <w:rsid w:val="001E7754"/>
    <w:pPr>
      <w:spacing w:after="0" w:line="240" w:lineRule="auto"/>
    </w:pPr>
    <w:rPr>
      <w:rFonts w:ascii="Arial" w:eastAsia="Times New Roman" w:hAnsi="Arial" w:cs="Times New Roman"/>
      <w:sz w:val="20"/>
      <w:szCs w:val="24"/>
      <w:lang w:val="en-CA" w:eastAsia="en-CA"/>
    </w:rPr>
  </w:style>
  <w:style w:type="paragraph" w:customStyle="1" w:styleId="D4F723D83FA140ADA46ABC58B74FC79C3">
    <w:name w:val="D4F723D83FA140ADA46ABC58B74FC79C3"/>
    <w:rsid w:val="001E7754"/>
    <w:pPr>
      <w:spacing w:after="0" w:line="240" w:lineRule="auto"/>
    </w:pPr>
    <w:rPr>
      <w:rFonts w:ascii="Arial" w:eastAsia="Times New Roman" w:hAnsi="Arial" w:cs="Times New Roman"/>
      <w:sz w:val="20"/>
      <w:szCs w:val="24"/>
      <w:lang w:val="en-CA" w:eastAsia="en-CA"/>
    </w:rPr>
  </w:style>
  <w:style w:type="paragraph" w:customStyle="1" w:styleId="E4F3527368C644C49883098DCFFC5FE53">
    <w:name w:val="E4F3527368C644C49883098DCFFC5FE53"/>
    <w:rsid w:val="001E7754"/>
    <w:pPr>
      <w:spacing w:after="0" w:line="240" w:lineRule="auto"/>
    </w:pPr>
    <w:rPr>
      <w:rFonts w:ascii="Arial" w:eastAsia="Times New Roman" w:hAnsi="Arial" w:cs="Times New Roman"/>
      <w:sz w:val="20"/>
      <w:szCs w:val="24"/>
      <w:lang w:val="en-CA" w:eastAsia="en-CA"/>
    </w:rPr>
  </w:style>
  <w:style w:type="paragraph" w:customStyle="1" w:styleId="31F53B9A353247B6A827D1A13402CB973">
    <w:name w:val="31F53B9A353247B6A827D1A13402CB973"/>
    <w:rsid w:val="001E7754"/>
    <w:pPr>
      <w:spacing w:after="0" w:line="240" w:lineRule="auto"/>
    </w:pPr>
    <w:rPr>
      <w:rFonts w:ascii="Arial" w:eastAsia="Times New Roman" w:hAnsi="Arial" w:cs="Times New Roman"/>
      <w:sz w:val="20"/>
      <w:szCs w:val="24"/>
      <w:lang w:val="en-CA" w:eastAsia="en-CA"/>
    </w:rPr>
  </w:style>
  <w:style w:type="paragraph" w:customStyle="1" w:styleId="3BD8B23496B14A93B10E84F7A6F75DAE3">
    <w:name w:val="3BD8B23496B14A93B10E84F7A6F75DAE3"/>
    <w:rsid w:val="001E7754"/>
    <w:pPr>
      <w:spacing w:after="0" w:line="240" w:lineRule="auto"/>
    </w:pPr>
    <w:rPr>
      <w:rFonts w:ascii="Arial" w:eastAsia="Times New Roman" w:hAnsi="Arial" w:cs="Times New Roman"/>
      <w:sz w:val="20"/>
      <w:szCs w:val="24"/>
      <w:lang w:val="en-CA" w:eastAsia="en-CA"/>
    </w:rPr>
  </w:style>
  <w:style w:type="paragraph" w:customStyle="1" w:styleId="F33FF3549EFD404EBA3B6CD0BD9E10343">
    <w:name w:val="F33FF3549EFD404EBA3B6CD0BD9E10343"/>
    <w:rsid w:val="001E7754"/>
    <w:pPr>
      <w:spacing w:after="0" w:line="240" w:lineRule="auto"/>
    </w:pPr>
    <w:rPr>
      <w:rFonts w:ascii="Arial" w:eastAsia="Times New Roman" w:hAnsi="Arial" w:cs="Times New Roman"/>
      <w:sz w:val="20"/>
      <w:szCs w:val="24"/>
      <w:lang w:val="en-CA" w:eastAsia="en-CA"/>
    </w:rPr>
  </w:style>
  <w:style w:type="paragraph" w:customStyle="1" w:styleId="50A5AC0E6F544ECDABCF45E28771A8CA3">
    <w:name w:val="50A5AC0E6F544ECDABCF45E28771A8CA3"/>
    <w:rsid w:val="001E7754"/>
    <w:pPr>
      <w:spacing w:after="0" w:line="240" w:lineRule="auto"/>
    </w:pPr>
    <w:rPr>
      <w:rFonts w:ascii="Arial" w:eastAsia="Times New Roman" w:hAnsi="Arial" w:cs="Times New Roman"/>
      <w:sz w:val="20"/>
      <w:szCs w:val="24"/>
      <w:lang w:val="en-CA" w:eastAsia="en-CA"/>
    </w:rPr>
  </w:style>
  <w:style w:type="paragraph" w:customStyle="1" w:styleId="9ADBDF9039354EB185A8962E601E8C339">
    <w:name w:val="9ADBDF9039354EB185A8962E601E8C339"/>
    <w:rsid w:val="001E7754"/>
    <w:pPr>
      <w:spacing w:after="0" w:line="240" w:lineRule="auto"/>
    </w:pPr>
    <w:rPr>
      <w:rFonts w:ascii="Arial" w:eastAsia="Times New Roman" w:hAnsi="Arial" w:cs="Arial"/>
      <w:sz w:val="18"/>
      <w:szCs w:val="18"/>
      <w:lang w:val="en-CA" w:eastAsia="en-CA"/>
    </w:rPr>
  </w:style>
  <w:style w:type="paragraph" w:customStyle="1" w:styleId="4E129B98889B4F3BA38A54495C3A879C9">
    <w:name w:val="4E129B98889B4F3BA38A54495C3A879C9"/>
    <w:rsid w:val="001E7754"/>
    <w:pPr>
      <w:spacing w:after="0" w:line="240" w:lineRule="auto"/>
    </w:pPr>
    <w:rPr>
      <w:rFonts w:ascii="Arial" w:eastAsia="Times New Roman" w:hAnsi="Arial" w:cs="Arial"/>
      <w:sz w:val="18"/>
      <w:szCs w:val="18"/>
      <w:lang w:val="en-CA" w:eastAsia="en-CA"/>
    </w:rPr>
  </w:style>
  <w:style w:type="paragraph" w:customStyle="1" w:styleId="FBEC166089C54C819A1A8284410930939">
    <w:name w:val="FBEC166089C54C819A1A8284410930939"/>
    <w:rsid w:val="001E7754"/>
    <w:pPr>
      <w:spacing w:after="0" w:line="240" w:lineRule="auto"/>
    </w:pPr>
    <w:rPr>
      <w:rFonts w:ascii="Arial" w:eastAsia="Times New Roman" w:hAnsi="Arial" w:cs="Arial"/>
      <w:sz w:val="18"/>
      <w:szCs w:val="18"/>
      <w:lang w:val="en-CA" w:eastAsia="en-CA"/>
    </w:rPr>
  </w:style>
  <w:style w:type="paragraph" w:customStyle="1" w:styleId="4C187D1DFB9C427881424E4DAD59E8F33">
    <w:name w:val="4C187D1DFB9C427881424E4DAD59E8F33"/>
    <w:rsid w:val="001E7754"/>
    <w:pPr>
      <w:spacing w:after="0" w:line="240" w:lineRule="auto"/>
    </w:pPr>
    <w:rPr>
      <w:rFonts w:ascii="Arial" w:eastAsia="Times New Roman" w:hAnsi="Arial" w:cs="Arial"/>
      <w:sz w:val="18"/>
      <w:szCs w:val="18"/>
      <w:lang w:val="en-CA" w:eastAsia="en-CA"/>
    </w:rPr>
  </w:style>
  <w:style w:type="paragraph" w:customStyle="1" w:styleId="ECE7154566E9482D99265436ABF1FBED3">
    <w:name w:val="ECE7154566E9482D99265436ABF1FBED3"/>
    <w:rsid w:val="001E7754"/>
    <w:pPr>
      <w:spacing w:after="0" w:line="240" w:lineRule="auto"/>
    </w:pPr>
    <w:rPr>
      <w:rFonts w:ascii="Arial" w:eastAsia="Times New Roman" w:hAnsi="Arial" w:cs="Arial"/>
      <w:sz w:val="18"/>
      <w:szCs w:val="18"/>
      <w:lang w:val="en-CA" w:eastAsia="en-CA"/>
    </w:rPr>
  </w:style>
  <w:style w:type="paragraph" w:customStyle="1" w:styleId="FAF78968B8F64EE087ED16CB09B0E8003">
    <w:name w:val="FAF78968B8F64EE087ED16CB09B0E8003"/>
    <w:rsid w:val="001E7754"/>
    <w:pPr>
      <w:spacing w:after="0" w:line="240" w:lineRule="auto"/>
    </w:pPr>
    <w:rPr>
      <w:rFonts w:ascii="Arial" w:eastAsia="Times New Roman" w:hAnsi="Arial" w:cs="Arial"/>
      <w:sz w:val="18"/>
      <w:szCs w:val="18"/>
      <w:lang w:val="en-CA" w:eastAsia="en-CA"/>
    </w:rPr>
  </w:style>
  <w:style w:type="paragraph" w:customStyle="1" w:styleId="85D3AB8821FF4F7D854DD4ADB068FE283">
    <w:name w:val="85D3AB8821FF4F7D854DD4ADB068FE283"/>
    <w:rsid w:val="001E7754"/>
    <w:pPr>
      <w:spacing w:after="0" w:line="240" w:lineRule="auto"/>
    </w:pPr>
    <w:rPr>
      <w:rFonts w:ascii="Arial" w:eastAsia="Times New Roman" w:hAnsi="Arial" w:cs="Arial"/>
      <w:sz w:val="18"/>
      <w:szCs w:val="18"/>
      <w:lang w:val="en-CA" w:eastAsia="en-CA"/>
    </w:rPr>
  </w:style>
  <w:style w:type="paragraph" w:customStyle="1" w:styleId="16664D49260E405E849B023C6E925DC43">
    <w:name w:val="16664D49260E405E849B023C6E925DC43"/>
    <w:rsid w:val="001E7754"/>
    <w:pPr>
      <w:spacing w:after="0" w:line="240" w:lineRule="auto"/>
    </w:pPr>
    <w:rPr>
      <w:rFonts w:ascii="Arial" w:eastAsia="Times New Roman" w:hAnsi="Arial" w:cs="Arial"/>
      <w:sz w:val="18"/>
      <w:szCs w:val="18"/>
      <w:lang w:val="en-CA" w:eastAsia="en-CA"/>
    </w:rPr>
  </w:style>
  <w:style w:type="paragraph" w:customStyle="1" w:styleId="522A1EE43D794F8A9469561740EB8EBC3">
    <w:name w:val="522A1EE43D794F8A9469561740EB8EBC3"/>
    <w:rsid w:val="001E7754"/>
    <w:pPr>
      <w:spacing w:after="0" w:line="240" w:lineRule="auto"/>
    </w:pPr>
    <w:rPr>
      <w:rFonts w:ascii="Arial" w:eastAsia="Times New Roman" w:hAnsi="Arial" w:cs="Arial"/>
      <w:sz w:val="18"/>
      <w:szCs w:val="18"/>
      <w:lang w:val="en-CA" w:eastAsia="en-CA"/>
    </w:rPr>
  </w:style>
  <w:style w:type="paragraph" w:customStyle="1" w:styleId="C3DFDF2988B34108BDDDF5B7E8C7D1E83">
    <w:name w:val="C3DFDF2988B34108BDDDF5B7E8C7D1E83"/>
    <w:rsid w:val="001E7754"/>
    <w:pPr>
      <w:spacing w:after="0" w:line="240" w:lineRule="auto"/>
    </w:pPr>
    <w:rPr>
      <w:rFonts w:ascii="Arial" w:eastAsia="Times New Roman" w:hAnsi="Arial" w:cs="Arial"/>
      <w:sz w:val="18"/>
      <w:szCs w:val="18"/>
      <w:lang w:val="en-CA" w:eastAsia="en-CA"/>
    </w:rPr>
  </w:style>
  <w:style w:type="paragraph" w:customStyle="1" w:styleId="8C3A7BA20A1A4E1BBA265A1B3EF0B0F53">
    <w:name w:val="8C3A7BA20A1A4E1BBA265A1B3EF0B0F53"/>
    <w:rsid w:val="001E7754"/>
    <w:pPr>
      <w:spacing w:after="0" w:line="240" w:lineRule="auto"/>
    </w:pPr>
    <w:rPr>
      <w:rFonts w:ascii="Arial" w:eastAsia="Times New Roman" w:hAnsi="Arial" w:cs="Arial"/>
      <w:sz w:val="18"/>
      <w:szCs w:val="18"/>
      <w:lang w:val="en-CA" w:eastAsia="en-CA"/>
    </w:rPr>
  </w:style>
  <w:style w:type="paragraph" w:customStyle="1" w:styleId="12A87E3BBE3149AB8573BA8F463D8B3D3">
    <w:name w:val="12A87E3BBE3149AB8573BA8F463D8B3D3"/>
    <w:rsid w:val="001E7754"/>
    <w:pPr>
      <w:spacing w:after="0" w:line="240" w:lineRule="auto"/>
    </w:pPr>
    <w:rPr>
      <w:rFonts w:ascii="Arial" w:eastAsia="Times New Roman" w:hAnsi="Arial" w:cs="Arial"/>
      <w:sz w:val="18"/>
      <w:szCs w:val="18"/>
      <w:lang w:val="en-CA" w:eastAsia="en-CA"/>
    </w:rPr>
  </w:style>
  <w:style w:type="paragraph" w:customStyle="1" w:styleId="DC3E6CBE31F94CDB94BEFAAF8F09914A9">
    <w:name w:val="DC3E6CBE31F94CDB94BEFAAF8F09914A9"/>
    <w:rsid w:val="001E7754"/>
    <w:pPr>
      <w:spacing w:after="0" w:line="240" w:lineRule="auto"/>
    </w:pPr>
    <w:rPr>
      <w:rFonts w:ascii="Arial" w:eastAsia="Times New Roman" w:hAnsi="Arial" w:cs="Arial"/>
      <w:sz w:val="18"/>
      <w:szCs w:val="18"/>
      <w:lang w:val="en-CA" w:eastAsia="en-CA"/>
    </w:rPr>
  </w:style>
  <w:style w:type="paragraph" w:customStyle="1" w:styleId="DFFEF625180443FCAE0A2801B3A4CA3A8">
    <w:name w:val="DFFEF625180443FCAE0A2801B3A4CA3A8"/>
    <w:rsid w:val="00567838"/>
    <w:pPr>
      <w:spacing w:after="0" w:line="240" w:lineRule="auto"/>
    </w:pPr>
    <w:rPr>
      <w:rFonts w:ascii="Arial" w:eastAsia="Times New Roman" w:hAnsi="Arial" w:cs="Arial"/>
      <w:sz w:val="18"/>
      <w:szCs w:val="18"/>
      <w:lang w:val="en-CA" w:eastAsia="en-CA"/>
    </w:rPr>
  </w:style>
  <w:style w:type="paragraph" w:customStyle="1" w:styleId="A6AD0C9C124B40B78EC6761C7388B36D7">
    <w:name w:val="A6AD0C9C124B40B78EC6761C7388B36D7"/>
    <w:rsid w:val="00567838"/>
    <w:pPr>
      <w:spacing w:after="0" w:line="240" w:lineRule="auto"/>
    </w:pPr>
    <w:rPr>
      <w:rFonts w:ascii="Arial" w:eastAsia="Times New Roman" w:hAnsi="Arial" w:cs="Times New Roman"/>
      <w:sz w:val="20"/>
      <w:szCs w:val="24"/>
      <w:lang w:val="en-CA" w:eastAsia="en-CA"/>
    </w:rPr>
  </w:style>
  <w:style w:type="paragraph" w:customStyle="1" w:styleId="4181831EBFA54F0781CFBEE91856F6067">
    <w:name w:val="4181831EBFA54F0781CFBEE91856F6067"/>
    <w:rsid w:val="00567838"/>
    <w:pPr>
      <w:spacing w:after="0" w:line="240" w:lineRule="auto"/>
    </w:pPr>
    <w:rPr>
      <w:rFonts w:ascii="Arial" w:eastAsia="Times New Roman" w:hAnsi="Arial" w:cs="Times New Roman"/>
      <w:sz w:val="20"/>
      <w:szCs w:val="24"/>
      <w:lang w:val="en-CA" w:eastAsia="en-CA"/>
    </w:rPr>
  </w:style>
  <w:style w:type="paragraph" w:customStyle="1" w:styleId="8243FBE77FEF4C13BCF89D54BA763EC47">
    <w:name w:val="8243FBE77FEF4C13BCF89D54BA763EC47"/>
    <w:rsid w:val="00567838"/>
    <w:pPr>
      <w:spacing w:after="0" w:line="240" w:lineRule="auto"/>
    </w:pPr>
    <w:rPr>
      <w:rFonts w:ascii="Arial" w:eastAsia="Times New Roman" w:hAnsi="Arial" w:cs="Times New Roman"/>
      <w:sz w:val="20"/>
      <w:szCs w:val="24"/>
      <w:lang w:val="en-CA" w:eastAsia="en-CA"/>
    </w:rPr>
  </w:style>
  <w:style w:type="paragraph" w:customStyle="1" w:styleId="E3DBBFD663EE4232953BE31C8F3F3A687">
    <w:name w:val="E3DBBFD663EE4232953BE31C8F3F3A687"/>
    <w:rsid w:val="00567838"/>
    <w:pPr>
      <w:spacing w:after="0" w:line="240" w:lineRule="auto"/>
    </w:pPr>
    <w:rPr>
      <w:rFonts w:ascii="Arial" w:eastAsia="Times New Roman" w:hAnsi="Arial" w:cs="Times New Roman"/>
      <w:sz w:val="20"/>
      <w:szCs w:val="24"/>
      <w:lang w:val="en-CA" w:eastAsia="en-CA"/>
    </w:rPr>
  </w:style>
  <w:style w:type="paragraph" w:customStyle="1" w:styleId="D1656918E401449F975F85D30DDF1C924">
    <w:name w:val="D1656918E401449F975F85D30DDF1C924"/>
    <w:rsid w:val="00567838"/>
    <w:pPr>
      <w:spacing w:after="0" w:line="240" w:lineRule="auto"/>
    </w:pPr>
    <w:rPr>
      <w:rFonts w:ascii="Arial" w:eastAsia="Times New Roman" w:hAnsi="Arial" w:cs="Times New Roman"/>
      <w:sz w:val="20"/>
      <w:szCs w:val="24"/>
      <w:lang w:val="en-CA" w:eastAsia="en-CA"/>
    </w:rPr>
  </w:style>
  <w:style w:type="paragraph" w:customStyle="1" w:styleId="2B2A9576E69145F7B19135DF8203EC2E7">
    <w:name w:val="2B2A9576E69145F7B19135DF8203EC2E7"/>
    <w:rsid w:val="00567838"/>
    <w:pPr>
      <w:spacing w:after="0" w:line="240" w:lineRule="auto"/>
    </w:pPr>
    <w:rPr>
      <w:rFonts w:ascii="Arial" w:eastAsia="Times New Roman" w:hAnsi="Arial" w:cs="Times New Roman"/>
      <w:sz w:val="20"/>
      <w:szCs w:val="24"/>
      <w:lang w:val="en-CA" w:eastAsia="en-CA"/>
    </w:rPr>
  </w:style>
  <w:style w:type="paragraph" w:customStyle="1" w:styleId="40773D94C1D14A6DB2BA6D3EBC55E60F7">
    <w:name w:val="40773D94C1D14A6DB2BA6D3EBC55E60F7"/>
    <w:rsid w:val="00567838"/>
    <w:pPr>
      <w:spacing w:after="0" w:line="240" w:lineRule="auto"/>
    </w:pPr>
    <w:rPr>
      <w:rFonts w:ascii="Arial" w:eastAsia="Times New Roman" w:hAnsi="Arial" w:cs="Times New Roman"/>
      <w:sz w:val="20"/>
      <w:szCs w:val="24"/>
      <w:lang w:val="en-CA" w:eastAsia="en-CA"/>
    </w:rPr>
  </w:style>
  <w:style w:type="paragraph" w:customStyle="1" w:styleId="155AD4025F4A42718C995ED94DD5CAB25">
    <w:name w:val="155AD4025F4A42718C995ED94DD5CAB25"/>
    <w:rsid w:val="00567838"/>
    <w:pPr>
      <w:spacing w:after="0" w:line="240" w:lineRule="auto"/>
    </w:pPr>
    <w:rPr>
      <w:rFonts w:ascii="Arial" w:eastAsia="Times New Roman" w:hAnsi="Arial" w:cs="Times New Roman"/>
      <w:sz w:val="20"/>
      <w:szCs w:val="24"/>
      <w:lang w:val="en-CA" w:eastAsia="en-CA"/>
    </w:rPr>
  </w:style>
  <w:style w:type="paragraph" w:customStyle="1" w:styleId="4BF0D913B94E4F48AD930D108AAAF1FC4">
    <w:name w:val="4BF0D913B94E4F48AD930D108AAAF1FC4"/>
    <w:rsid w:val="00567838"/>
    <w:pPr>
      <w:spacing w:after="0" w:line="240" w:lineRule="auto"/>
    </w:pPr>
    <w:rPr>
      <w:rFonts w:ascii="Arial" w:eastAsia="Times New Roman" w:hAnsi="Arial" w:cs="Times New Roman"/>
      <w:sz w:val="20"/>
      <w:szCs w:val="24"/>
      <w:lang w:val="en-CA" w:eastAsia="en-CA"/>
    </w:rPr>
  </w:style>
  <w:style w:type="paragraph" w:customStyle="1" w:styleId="2F042BCFA3124BBFA84D88CFCCE5B9364">
    <w:name w:val="2F042BCFA3124BBFA84D88CFCCE5B9364"/>
    <w:rsid w:val="00567838"/>
    <w:pPr>
      <w:spacing w:after="0" w:line="240" w:lineRule="auto"/>
    </w:pPr>
    <w:rPr>
      <w:rFonts w:ascii="Arial" w:eastAsia="Times New Roman" w:hAnsi="Arial" w:cs="Times New Roman"/>
      <w:sz w:val="20"/>
      <w:szCs w:val="24"/>
      <w:lang w:val="en-CA" w:eastAsia="en-CA"/>
    </w:rPr>
  </w:style>
  <w:style w:type="paragraph" w:customStyle="1" w:styleId="A2D9670532F94251AE5271518409BA233">
    <w:name w:val="A2D9670532F94251AE5271518409BA233"/>
    <w:rsid w:val="00567838"/>
    <w:pPr>
      <w:spacing w:after="0" w:line="240" w:lineRule="auto"/>
    </w:pPr>
    <w:rPr>
      <w:rFonts w:ascii="Arial" w:eastAsia="Times New Roman" w:hAnsi="Arial" w:cs="Times New Roman"/>
      <w:sz w:val="20"/>
      <w:szCs w:val="24"/>
      <w:lang w:val="en-CA" w:eastAsia="en-CA"/>
    </w:rPr>
  </w:style>
  <w:style w:type="paragraph" w:customStyle="1" w:styleId="E8DB1FAF90AE4A33BF009091D3489E2B3">
    <w:name w:val="E8DB1FAF90AE4A33BF009091D3489E2B3"/>
    <w:rsid w:val="00567838"/>
    <w:pPr>
      <w:spacing w:after="0" w:line="240" w:lineRule="auto"/>
    </w:pPr>
    <w:rPr>
      <w:rFonts w:ascii="Arial" w:eastAsia="Times New Roman" w:hAnsi="Arial" w:cs="Times New Roman"/>
      <w:sz w:val="20"/>
      <w:szCs w:val="24"/>
      <w:lang w:val="en-CA" w:eastAsia="en-CA"/>
    </w:rPr>
  </w:style>
  <w:style w:type="paragraph" w:customStyle="1" w:styleId="18C5017C0C8D40C881232F9D325D830D4">
    <w:name w:val="18C5017C0C8D40C881232F9D325D830D4"/>
    <w:rsid w:val="00567838"/>
    <w:pPr>
      <w:spacing w:after="0" w:line="240" w:lineRule="auto"/>
    </w:pPr>
    <w:rPr>
      <w:rFonts w:ascii="Arial" w:eastAsia="Times New Roman" w:hAnsi="Arial" w:cs="Times New Roman"/>
      <w:sz w:val="20"/>
      <w:szCs w:val="24"/>
      <w:lang w:val="en-CA" w:eastAsia="en-CA"/>
    </w:rPr>
  </w:style>
  <w:style w:type="paragraph" w:customStyle="1" w:styleId="2D97D07638BA4DC582EB937194069CB94">
    <w:name w:val="2D97D07638BA4DC582EB937194069CB94"/>
    <w:rsid w:val="00567838"/>
    <w:pPr>
      <w:spacing w:after="0" w:line="240" w:lineRule="auto"/>
    </w:pPr>
    <w:rPr>
      <w:rFonts w:ascii="Arial" w:eastAsia="Times New Roman" w:hAnsi="Arial" w:cs="Times New Roman"/>
      <w:sz w:val="20"/>
      <w:szCs w:val="24"/>
      <w:lang w:val="en-CA" w:eastAsia="en-CA"/>
    </w:rPr>
  </w:style>
  <w:style w:type="paragraph" w:customStyle="1" w:styleId="7DF7A809B96A4F169B0F7BFD965BF25D4">
    <w:name w:val="7DF7A809B96A4F169B0F7BFD965BF25D4"/>
    <w:rsid w:val="00567838"/>
    <w:pPr>
      <w:spacing w:after="0" w:line="240" w:lineRule="auto"/>
    </w:pPr>
    <w:rPr>
      <w:rFonts w:ascii="Arial" w:eastAsia="Times New Roman" w:hAnsi="Arial" w:cs="Times New Roman"/>
      <w:sz w:val="20"/>
      <w:szCs w:val="24"/>
      <w:lang w:val="en-CA" w:eastAsia="en-CA"/>
    </w:rPr>
  </w:style>
  <w:style w:type="paragraph" w:customStyle="1" w:styleId="55933E1732FE4233A2EE3FE24ACB63D64">
    <w:name w:val="55933E1732FE4233A2EE3FE24ACB63D64"/>
    <w:rsid w:val="00567838"/>
    <w:pPr>
      <w:spacing w:after="0" w:line="240" w:lineRule="auto"/>
    </w:pPr>
    <w:rPr>
      <w:rFonts w:ascii="Arial" w:eastAsia="Times New Roman" w:hAnsi="Arial" w:cs="Times New Roman"/>
      <w:sz w:val="20"/>
      <w:szCs w:val="24"/>
      <w:lang w:val="en-CA" w:eastAsia="en-CA"/>
    </w:rPr>
  </w:style>
  <w:style w:type="paragraph" w:customStyle="1" w:styleId="D31D2D64D9D04EC7BBF0F72AE6882A1E4">
    <w:name w:val="D31D2D64D9D04EC7BBF0F72AE6882A1E4"/>
    <w:rsid w:val="00567838"/>
    <w:pPr>
      <w:spacing w:after="0" w:line="240" w:lineRule="auto"/>
    </w:pPr>
    <w:rPr>
      <w:rFonts w:ascii="Arial" w:eastAsia="Times New Roman" w:hAnsi="Arial" w:cs="Times New Roman"/>
      <w:sz w:val="20"/>
      <w:szCs w:val="24"/>
      <w:lang w:val="en-CA" w:eastAsia="en-CA"/>
    </w:rPr>
  </w:style>
  <w:style w:type="paragraph" w:customStyle="1" w:styleId="BE04D9DA352C47E49D11EAD476B46CAD4">
    <w:name w:val="BE04D9DA352C47E49D11EAD476B46CAD4"/>
    <w:rsid w:val="00567838"/>
    <w:pPr>
      <w:spacing w:after="0" w:line="240" w:lineRule="auto"/>
    </w:pPr>
    <w:rPr>
      <w:rFonts w:ascii="Arial" w:eastAsia="Times New Roman" w:hAnsi="Arial" w:cs="Times New Roman"/>
      <w:sz w:val="20"/>
      <w:szCs w:val="24"/>
      <w:lang w:val="en-CA" w:eastAsia="en-CA"/>
    </w:rPr>
  </w:style>
  <w:style w:type="paragraph" w:customStyle="1" w:styleId="F2B2DFEB068949FF95860FEC8D31A5704">
    <w:name w:val="F2B2DFEB068949FF95860FEC8D31A5704"/>
    <w:rsid w:val="00567838"/>
    <w:pPr>
      <w:spacing w:after="0" w:line="240" w:lineRule="auto"/>
    </w:pPr>
    <w:rPr>
      <w:rFonts w:ascii="Arial" w:eastAsia="Times New Roman" w:hAnsi="Arial" w:cs="Times New Roman"/>
      <w:sz w:val="20"/>
      <w:szCs w:val="24"/>
      <w:lang w:val="en-CA" w:eastAsia="en-CA"/>
    </w:rPr>
  </w:style>
  <w:style w:type="paragraph" w:customStyle="1" w:styleId="A593390D6E1045D9919EAA332F487D9D4">
    <w:name w:val="A593390D6E1045D9919EAA332F487D9D4"/>
    <w:rsid w:val="00567838"/>
    <w:pPr>
      <w:spacing w:after="0" w:line="240" w:lineRule="auto"/>
    </w:pPr>
    <w:rPr>
      <w:rFonts w:ascii="Arial" w:eastAsia="Times New Roman" w:hAnsi="Arial" w:cs="Times New Roman"/>
      <w:sz w:val="20"/>
      <w:szCs w:val="24"/>
      <w:lang w:val="en-CA" w:eastAsia="en-CA"/>
    </w:rPr>
  </w:style>
  <w:style w:type="paragraph" w:customStyle="1" w:styleId="C61E3D68C7444823B4BE5E7E4AAD22C94">
    <w:name w:val="C61E3D68C7444823B4BE5E7E4AAD22C94"/>
    <w:rsid w:val="00567838"/>
    <w:pPr>
      <w:spacing w:after="0" w:line="240" w:lineRule="auto"/>
    </w:pPr>
    <w:rPr>
      <w:rFonts w:ascii="Arial" w:eastAsia="Times New Roman" w:hAnsi="Arial" w:cs="Times New Roman"/>
      <w:sz w:val="20"/>
      <w:szCs w:val="24"/>
      <w:lang w:val="en-CA" w:eastAsia="en-CA"/>
    </w:rPr>
  </w:style>
  <w:style w:type="paragraph" w:customStyle="1" w:styleId="1C9494DB282746839F361305DEFAA7F64">
    <w:name w:val="1C9494DB282746839F361305DEFAA7F64"/>
    <w:rsid w:val="00567838"/>
    <w:pPr>
      <w:spacing w:after="0" w:line="240" w:lineRule="auto"/>
    </w:pPr>
    <w:rPr>
      <w:rFonts w:ascii="Arial" w:eastAsia="Times New Roman" w:hAnsi="Arial" w:cs="Times New Roman"/>
      <w:sz w:val="20"/>
      <w:szCs w:val="24"/>
      <w:lang w:val="en-CA" w:eastAsia="en-CA"/>
    </w:rPr>
  </w:style>
  <w:style w:type="paragraph" w:customStyle="1" w:styleId="166FB8E76E4948B29044C33B643C0D494">
    <w:name w:val="166FB8E76E4948B29044C33B643C0D494"/>
    <w:rsid w:val="00567838"/>
    <w:pPr>
      <w:spacing w:after="0" w:line="240" w:lineRule="auto"/>
    </w:pPr>
    <w:rPr>
      <w:rFonts w:ascii="Arial" w:eastAsia="Times New Roman" w:hAnsi="Arial" w:cs="Times New Roman"/>
      <w:sz w:val="20"/>
      <w:szCs w:val="24"/>
      <w:lang w:val="en-CA" w:eastAsia="en-CA"/>
    </w:rPr>
  </w:style>
  <w:style w:type="paragraph" w:customStyle="1" w:styleId="C335ABF84E674833B46849E5E4545E2D4">
    <w:name w:val="C335ABF84E674833B46849E5E4545E2D4"/>
    <w:rsid w:val="00567838"/>
    <w:pPr>
      <w:spacing w:after="0" w:line="240" w:lineRule="auto"/>
    </w:pPr>
    <w:rPr>
      <w:rFonts w:ascii="Arial" w:eastAsia="Times New Roman" w:hAnsi="Arial" w:cs="Times New Roman"/>
      <w:sz w:val="20"/>
      <w:szCs w:val="24"/>
      <w:lang w:val="en-CA" w:eastAsia="en-CA"/>
    </w:rPr>
  </w:style>
  <w:style w:type="paragraph" w:customStyle="1" w:styleId="E98DB53A41E54D1DA864E9CFBC1CDAC84">
    <w:name w:val="E98DB53A41E54D1DA864E9CFBC1CDAC84"/>
    <w:rsid w:val="00567838"/>
    <w:pPr>
      <w:spacing w:after="0" w:line="240" w:lineRule="auto"/>
    </w:pPr>
    <w:rPr>
      <w:rFonts w:ascii="Arial" w:eastAsia="Times New Roman" w:hAnsi="Arial" w:cs="Times New Roman"/>
      <w:sz w:val="20"/>
      <w:szCs w:val="24"/>
      <w:lang w:val="en-CA" w:eastAsia="en-CA"/>
    </w:rPr>
  </w:style>
  <w:style w:type="paragraph" w:customStyle="1" w:styleId="BDDB0BD93D2644C1AD816C9F72A8E7284">
    <w:name w:val="BDDB0BD93D2644C1AD816C9F72A8E7284"/>
    <w:rsid w:val="00567838"/>
    <w:pPr>
      <w:spacing w:after="0" w:line="240" w:lineRule="auto"/>
    </w:pPr>
    <w:rPr>
      <w:rFonts w:ascii="Arial" w:eastAsia="Times New Roman" w:hAnsi="Arial" w:cs="Times New Roman"/>
      <w:sz w:val="20"/>
      <w:szCs w:val="24"/>
      <w:lang w:val="en-CA" w:eastAsia="en-CA"/>
    </w:rPr>
  </w:style>
  <w:style w:type="paragraph" w:customStyle="1" w:styleId="76F86DA970E14DBCAF5DA77A5E89C44B4">
    <w:name w:val="76F86DA970E14DBCAF5DA77A5E89C44B4"/>
    <w:rsid w:val="00567838"/>
    <w:pPr>
      <w:spacing w:after="0" w:line="240" w:lineRule="auto"/>
    </w:pPr>
    <w:rPr>
      <w:rFonts w:ascii="Arial" w:eastAsia="Times New Roman" w:hAnsi="Arial" w:cs="Times New Roman"/>
      <w:sz w:val="20"/>
      <w:szCs w:val="24"/>
      <w:lang w:val="en-CA" w:eastAsia="en-CA"/>
    </w:rPr>
  </w:style>
  <w:style w:type="paragraph" w:customStyle="1" w:styleId="D4F723D83FA140ADA46ABC58B74FC79C4">
    <w:name w:val="D4F723D83FA140ADA46ABC58B74FC79C4"/>
    <w:rsid w:val="00567838"/>
    <w:pPr>
      <w:spacing w:after="0" w:line="240" w:lineRule="auto"/>
    </w:pPr>
    <w:rPr>
      <w:rFonts w:ascii="Arial" w:eastAsia="Times New Roman" w:hAnsi="Arial" w:cs="Times New Roman"/>
      <w:sz w:val="20"/>
      <w:szCs w:val="24"/>
      <w:lang w:val="en-CA" w:eastAsia="en-CA"/>
    </w:rPr>
  </w:style>
  <w:style w:type="paragraph" w:customStyle="1" w:styleId="E4F3527368C644C49883098DCFFC5FE54">
    <w:name w:val="E4F3527368C644C49883098DCFFC5FE54"/>
    <w:rsid w:val="00567838"/>
    <w:pPr>
      <w:spacing w:after="0" w:line="240" w:lineRule="auto"/>
    </w:pPr>
    <w:rPr>
      <w:rFonts w:ascii="Arial" w:eastAsia="Times New Roman" w:hAnsi="Arial" w:cs="Times New Roman"/>
      <w:sz w:val="20"/>
      <w:szCs w:val="24"/>
      <w:lang w:val="en-CA" w:eastAsia="en-CA"/>
    </w:rPr>
  </w:style>
  <w:style w:type="paragraph" w:customStyle="1" w:styleId="31F53B9A353247B6A827D1A13402CB974">
    <w:name w:val="31F53B9A353247B6A827D1A13402CB974"/>
    <w:rsid w:val="00567838"/>
    <w:pPr>
      <w:spacing w:after="0" w:line="240" w:lineRule="auto"/>
    </w:pPr>
    <w:rPr>
      <w:rFonts w:ascii="Arial" w:eastAsia="Times New Roman" w:hAnsi="Arial" w:cs="Times New Roman"/>
      <w:sz w:val="20"/>
      <w:szCs w:val="24"/>
      <w:lang w:val="en-CA" w:eastAsia="en-CA"/>
    </w:rPr>
  </w:style>
  <w:style w:type="paragraph" w:customStyle="1" w:styleId="3BD8B23496B14A93B10E84F7A6F75DAE4">
    <w:name w:val="3BD8B23496B14A93B10E84F7A6F75DAE4"/>
    <w:rsid w:val="00567838"/>
    <w:pPr>
      <w:spacing w:after="0" w:line="240" w:lineRule="auto"/>
    </w:pPr>
    <w:rPr>
      <w:rFonts w:ascii="Arial" w:eastAsia="Times New Roman" w:hAnsi="Arial" w:cs="Times New Roman"/>
      <w:sz w:val="20"/>
      <w:szCs w:val="24"/>
      <w:lang w:val="en-CA" w:eastAsia="en-CA"/>
    </w:rPr>
  </w:style>
  <w:style w:type="paragraph" w:customStyle="1" w:styleId="F33FF3549EFD404EBA3B6CD0BD9E10344">
    <w:name w:val="F33FF3549EFD404EBA3B6CD0BD9E10344"/>
    <w:rsid w:val="00567838"/>
    <w:pPr>
      <w:spacing w:after="0" w:line="240" w:lineRule="auto"/>
    </w:pPr>
    <w:rPr>
      <w:rFonts w:ascii="Arial" w:eastAsia="Times New Roman" w:hAnsi="Arial" w:cs="Times New Roman"/>
      <w:sz w:val="20"/>
      <w:szCs w:val="24"/>
      <w:lang w:val="en-CA" w:eastAsia="en-CA"/>
    </w:rPr>
  </w:style>
  <w:style w:type="paragraph" w:customStyle="1" w:styleId="50A5AC0E6F544ECDABCF45E28771A8CA4">
    <w:name w:val="50A5AC0E6F544ECDABCF45E28771A8CA4"/>
    <w:rsid w:val="00567838"/>
    <w:pPr>
      <w:spacing w:after="0" w:line="240" w:lineRule="auto"/>
    </w:pPr>
    <w:rPr>
      <w:rFonts w:ascii="Arial" w:eastAsia="Times New Roman" w:hAnsi="Arial" w:cs="Times New Roman"/>
      <w:sz w:val="20"/>
      <w:szCs w:val="24"/>
      <w:lang w:val="en-CA" w:eastAsia="en-CA"/>
    </w:rPr>
  </w:style>
  <w:style w:type="paragraph" w:customStyle="1" w:styleId="9ADBDF9039354EB185A8962E601E8C3310">
    <w:name w:val="9ADBDF9039354EB185A8962E601E8C3310"/>
    <w:rsid w:val="00567838"/>
    <w:pPr>
      <w:spacing w:after="0" w:line="240" w:lineRule="auto"/>
    </w:pPr>
    <w:rPr>
      <w:rFonts w:ascii="Arial" w:eastAsia="Times New Roman" w:hAnsi="Arial" w:cs="Arial"/>
      <w:sz w:val="18"/>
      <w:szCs w:val="18"/>
      <w:lang w:val="en-CA" w:eastAsia="en-CA"/>
    </w:rPr>
  </w:style>
  <w:style w:type="paragraph" w:customStyle="1" w:styleId="4E129B98889B4F3BA38A54495C3A879C10">
    <w:name w:val="4E129B98889B4F3BA38A54495C3A879C10"/>
    <w:rsid w:val="00567838"/>
    <w:pPr>
      <w:spacing w:after="0" w:line="240" w:lineRule="auto"/>
    </w:pPr>
    <w:rPr>
      <w:rFonts w:ascii="Arial" w:eastAsia="Times New Roman" w:hAnsi="Arial" w:cs="Arial"/>
      <w:sz w:val="18"/>
      <w:szCs w:val="18"/>
      <w:lang w:val="en-CA" w:eastAsia="en-CA"/>
    </w:rPr>
  </w:style>
  <w:style w:type="paragraph" w:customStyle="1" w:styleId="FBEC166089C54C819A1A82844109309310">
    <w:name w:val="FBEC166089C54C819A1A82844109309310"/>
    <w:rsid w:val="00567838"/>
    <w:pPr>
      <w:spacing w:after="0" w:line="240" w:lineRule="auto"/>
    </w:pPr>
    <w:rPr>
      <w:rFonts w:ascii="Arial" w:eastAsia="Times New Roman" w:hAnsi="Arial" w:cs="Arial"/>
      <w:sz w:val="18"/>
      <w:szCs w:val="18"/>
      <w:lang w:val="en-CA" w:eastAsia="en-CA"/>
    </w:rPr>
  </w:style>
  <w:style w:type="paragraph" w:customStyle="1" w:styleId="4C187D1DFB9C427881424E4DAD59E8F34">
    <w:name w:val="4C187D1DFB9C427881424E4DAD59E8F34"/>
    <w:rsid w:val="00567838"/>
    <w:pPr>
      <w:spacing w:after="0" w:line="240" w:lineRule="auto"/>
    </w:pPr>
    <w:rPr>
      <w:rFonts w:ascii="Arial" w:eastAsia="Times New Roman" w:hAnsi="Arial" w:cs="Arial"/>
      <w:sz w:val="18"/>
      <w:szCs w:val="18"/>
      <w:lang w:val="en-CA" w:eastAsia="en-CA"/>
    </w:rPr>
  </w:style>
  <w:style w:type="paragraph" w:customStyle="1" w:styleId="ECE7154566E9482D99265436ABF1FBED4">
    <w:name w:val="ECE7154566E9482D99265436ABF1FBED4"/>
    <w:rsid w:val="00567838"/>
    <w:pPr>
      <w:spacing w:after="0" w:line="240" w:lineRule="auto"/>
    </w:pPr>
    <w:rPr>
      <w:rFonts w:ascii="Arial" w:eastAsia="Times New Roman" w:hAnsi="Arial" w:cs="Arial"/>
      <w:sz w:val="18"/>
      <w:szCs w:val="18"/>
      <w:lang w:val="en-CA" w:eastAsia="en-CA"/>
    </w:rPr>
  </w:style>
  <w:style w:type="paragraph" w:customStyle="1" w:styleId="FAF78968B8F64EE087ED16CB09B0E8004">
    <w:name w:val="FAF78968B8F64EE087ED16CB09B0E8004"/>
    <w:rsid w:val="00567838"/>
    <w:pPr>
      <w:spacing w:after="0" w:line="240" w:lineRule="auto"/>
    </w:pPr>
    <w:rPr>
      <w:rFonts w:ascii="Arial" w:eastAsia="Times New Roman" w:hAnsi="Arial" w:cs="Arial"/>
      <w:sz w:val="18"/>
      <w:szCs w:val="18"/>
      <w:lang w:val="en-CA" w:eastAsia="en-CA"/>
    </w:rPr>
  </w:style>
  <w:style w:type="paragraph" w:customStyle="1" w:styleId="85D3AB8821FF4F7D854DD4ADB068FE284">
    <w:name w:val="85D3AB8821FF4F7D854DD4ADB068FE284"/>
    <w:rsid w:val="00567838"/>
    <w:pPr>
      <w:spacing w:after="0" w:line="240" w:lineRule="auto"/>
    </w:pPr>
    <w:rPr>
      <w:rFonts w:ascii="Arial" w:eastAsia="Times New Roman" w:hAnsi="Arial" w:cs="Arial"/>
      <w:sz w:val="18"/>
      <w:szCs w:val="18"/>
      <w:lang w:val="en-CA" w:eastAsia="en-CA"/>
    </w:rPr>
  </w:style>
  <w:style w:type="paragraph" w:customStyle="1" w:styleId="16664D49260E405E849B023C6E925DC44">
    <w:name w:val="16664D49260E405E849B023C6E925DC44"/>
    <w:rsid w:val="00567838"/>
    <w:pPr>
      <w:spacing w:after="0" w:line="240" w:lineRule="auto"/>
    </w:pPr>
    <w:rPr>
      <w:rFonts w:ascii="Arial" w:eastAsia="Times New Roman" w:hAnsi="Arial" w:cs="Arial"/>
      <w:sz w:val="18"/>
      <w:szCs w:val="18"/>
      <w:lang w:val="en-CA" w:eastAsia="en-CA"/>
    </w:rPr>
  </w:style>
  <w:style w:type="paragraph" w:customStyle="1" w:styleId="522A1EE43D794F8A9469561740EB8EBC4">
    <w:name w:val="522A1EE43D794F8A9469561740EB8EBC4"/>
    <w:rsid w:val="00567838"/>
    <w:pPr>
      <w:spacing w:after="0" w:line="240" w:lineRule="auto"/>
    </w:pPr>
    <w:rPr>
      <w:rFonts w:ascii="Arial" w:eastAsia="Times New Roman" w:hAnsi="Arial" w:cs="Arial"/>
      <w:sz w:val="18"/>
      <w:szCs w:val="18"/>
      <w:lang w:val="en-CA" w:eastAsia="en-CA"/>
    </w:rPr>
  </w:style>
  <w:style w:type="paragraph" w:customStyle="1" w:styleId="C3DFDF2988B34108BDDDF5B7E8C7D1E84">
    <w:name w:val="C3DFDF2988B34108BDDDF5B7E8C7D1E84"/>
    <w:rsid w:val="00567838"/>
    <w:pPr>
      <w:spacing w:after="0" w:line="240" w:lineRule="auto"/>
    </w:pPr>
    <w:rPr>
      <w:rFonts w:ascii="Arial" w:eastAsia="Times New Roman" w:hAnsi="Arial" w:cs="Arial"/>
      <w:sz w:val="18"/>
      <w:szCs w:val="18"/>
      <w:lang w:val="en-CA" w:eastAsia="en-CA"/>
    </w:rPr>
  </w:style>
  <w:style w:type="paragraph" w:customStyle="1" w:styleId="8C3A7BA20A1A4E1BBA265A1B3EF0B0F54">
    <w:name w:val="8C3A7BA20A1A4E1BBA265A1B3EF0B0F54"/>
    <w:rsid w:val="00567838"/>
    <w:pPr>
      <w:spacing w:after="0" w:line="240" w:lineRule="auto"/>
    </w:pPr>
    <w:rPr>
      <w:rFonts w:ascii="Arial" w:eastAsia="Times New Roman" w:hAnsi="Arial" w:cs="Arial"/>
      <w:sz w:val="18"/>
      <w:szCs w:val="18"/>
      <w:lang w:val="en-CA" w:eastAsia="en-CA"/>
    </w:rPr>
  </w:style>
  <w:style w:type="paragraph" w:customStyle="1" w:styleId="12A87E3BBE3149AB8573BA8F463D8B3D4">
    <w:name w:val="12A87E3BBE3149AB8573BA8F463D8B3D4"/>
    <w:rsid w:val="00567838"/>
    <w:pPr>
      <w:spacing w:after="0" w:line="240" w:lineRule="auto"/>
    </w:pPr>
    <w:rPr>
      <w:rFonts w:ascii="Arial" w:eastAsia="Times New Roman" w:hAnsi="Arial" w:cs="Arial"/>
      <w:sz w:val="18"/>
      <w:szCs w:val="18"/>
      <w:lang w:val="en-CA" w:eastAsia="en-CA"/>
    </w:rPr>
  </w:style>
  <w:style w:type="paragraph" w:customStyle="1" w:styleId="DC3E6CBE31F94CDB94BEFAAF8F09914A10">
    <w:name w:val="DC3E6CBE31F94CDB94BEFAAF8F09914A10"/>
    <w:rsid w:val="00567838"/>
    <w:pPr>
      <w:spacing w:after="0" w:line="240" w:lineRule="auto"/>
    </w:pPr>
    <w:rPr>
      <w:rFonts w:ascii="Arial" w:eastAsia="Times New Roman" w:hAnsi="Arial" w:cs="Arial"/>
      <w:sz w:val="18"/>
      <w:szCs w:val="18"/>
      <w:lang w:val="en-CA" w:eastAsia="en-CA"/>
    </w:rPr>
  </w:style>
  <w:style w:type="paragraph" w:customStyle="1" w:styleId="DFFEF625180443FCAE0A2801B3A4CA3A9">
    <w:name w:val="DFFEF625180443FCAE0A2801B3A4CA3A9"/>
    <w:rsid w:val="00567838"/>
    <w:pPr>
      <w:spacing w:after="0" w:line="240" w:lineRule="auto"/>
    </w:pPr>
    <w:rPr>
      <w:rFonts w:ascii="Arial" w:eastAsia="Times New Roman" w:hAnsi="Arial" w:cs="Arial"/>
      <w:sz w:val="18"/>
      <w:szCs w:val="18"/>
      <w:lang w:val="en-CA" w:eastAsia="en-CA"/>
    </w:rPr>
  </w:style>
  <w:style w:type="paragraph" w:customStyle="1" w:styleId="A6AD0C9C124B40B78EC6761C7388B36D8">
    <w:name w:val="A6AD0C9C124B40B78EC6761C7388B36D8"/>
    <w:rsid w:val="00567838"/>
    <w:pPr>
      <w:spacing w:after="0" w:line="240" w:lineRule="auto"/>
    </w:pPr>
    <w:rPr>
      <w:rFonts w:ascii="Arial" w:eastAsia="Times New Roman" w:hAnsi="Arial" w:cs="Times New Roman"/>
      <w:sz w:val="20"/>
      <w:szCs w:val="24"/>
      <w:lang w:val="en-CA" w:eastAsia="en-CA"/>
    </w:rPr>
  </w:style>
  <w:style w:type="paragraph" w:customStyle="1" w:styleId="4181831EBFA54F0781CFBEE91856F6068">
    <w:name w:val="4181831EBFA54F0781CFBEE91856F6068"/>
    <w:rsid w:val="00567838"/>
    <w:pPr>
      <w:spacing w:after="0" w:line="240" w:lineRule="auto"/>
    </w:pPr>
    <w:rPr>
      <w:rFonts w:ascii="Arial" w:eastAsia="Times New Roman" w:hAnsi="Arial" w:cs="Times New Roman"/>
      <w:sz w:val="20"/>
      <w:szCs w:val="24"/>
      <w:lang w:val="en-CA" w:eastAsia="en-CA"/>
    </w:rPr>
  </w:style>
  <w:style w:type="paragraph" w:customStyle="1" w:styleId="8243FBE77FEF4C13BCF89D54BA763EC48">
    <w:name w:val="8243FBE77FEF4C13BCF89D54BA763EC48"/>
    <w:rsid w:val="00567838"/>
    <w:pPr>
      <w:spacing w:after="0" w:line="240" w:lineRule="auto"/>
    </w:pPr>
    <w:rPr>
      <w:rFonts w:ascii="Arial" w:eastAsia="Times New Roman" w:hAnsi="Arial" w:cs="Times New Roman"/>
      <w:sz w:val="20"/>
      <w:szCs w:val="24"/>
      <w:lang w:val="en-CA" w:eastAsia="en-CA"/>
    </w:rPr>
  </w:style>
  <w:style w:type="paragraph" w:customStyle="1" w:styleId="E3DBBFD663EE4232953BE31C8F3F3A688">
    <w:name w:val="E3DBBFD663EE4232953BE31C8F3F3A688"/>
    <w:rsid w:val="00567838"/>
    <w:pPr>
      <w:spacing w:after="0" w:line="240" w:lineRule="auto"/>
    </w:pPr>
    <w:rPr>
      <w:rFonts w:ascii="Arial" w:eastAsia="Times New Roman" w:hAnsi="Arial" w:cs="Times New Roman"/>
      <w:sz w:val="20"/>
      <w:szCs w:val="24"/>
      <w:lang w:val="en-CA" w:eastAsia="en-CA"/>
    </w:rPr>
  </w:style>
  <w:style w:type="paragraph" w:customStyle="1" w:styleId="D1656918E401449F975F85D30DDF1C925">
    <w:name w:val="D1656918E401449F975F85D30DDF1C925"/>
    <w:rsid w:val="00567838"/>
    <w:pPr>
      <w:spacing w:after="0" w:line="240" w:lineRule="auto"/>
    </w:pPr>
    <w:rPr>
      <w:rFonts w:ascii="Arial" w:eastAsia="Times New Roman" w:hAnsi="Arial" w:cs="Times New Roman"/>
      <w:sz w:val="20"/>
      <w:szCs w:val="24"/>
      <w:lang w:val="en-CA" w:eastAsia="en-CA"/>
    </w:rPr>
  </w:style>
  <w:style w:type="paragraph" w:customStyle="1" w:styleId="40773D94C1D14A6DB2BA6D3EBC55E60F8">
    <w:name w:val="40773D94C1D14A6DB2BA6D3EBC55E60F8"/>
    <w:rsid w:val="00567838"/>
    <w:pPr>
      <w:spacing w:after="0" w:line="240" w:lineRule="auto"/>
    </w:pPr>
    <w:rPr>
      <w:rFonts w:ascii="Arial" w:eastAsia="Times New Roman" w:hAnsi="Arial" w:cs="Times New Roman"/>
      <w:sz w:val="20"/>
      <w:szCs w:val="24"/>
      <w:lang w:val="en-CA" w:eastAsia="en-CA"/>
    </w:rPr>
  </w:style>
  <w:style w:type="paragraph" w:customStyle="1" w:styleId="155AD4025F4A42718C995ED94DD5CAB26">
    <w:name w:val="155AD4025F4A42718C995ED94DD5CAB26"/>
    <w:rsid w:val="00567838"/>
    <w:pPr>
      <w:spacing w:after="0" w:line="240" w:lineRule="auto"/>
    </w:pPr>
    <w:rPr>
      <w:rFonts w:ascii="Arial" w:eastAsia="Times New Roman" w:hAnsi="Arial" w:cs="Times New Roman"/>
      <w:sz w:val="20"/>
      <w:szCs w:val="24"/>
      <w:lang w:val="en-CA" w:eastAsia="en-CA"/>
    </w:rPr>
  </w:style>
  <w:style w:type="paragraph" w:customStyle="1" w:styleId="4BF0D913B94E4F48AD930D108AAAF1FC5">
    <w:name w:val="4BF0D913B94E4F48AD930D108AAAF1FC5"/>
    <w:rsid w:val="00567838"/>
    <w:pPr>
      <w:spacing w:after="0" w:line="240" w:lineRule="auto"/>
    </w:pPr>
    <w:rPr>
      <w:rFonts w:ascii="Arial" w:eastAsia="Times New Roman" w:hAnsi="Arial" w:cs="Times New Roman"/>
      <w:sz w:val="20"/>
      <w:szCs w:val="24"/>
      <w:lang w:val="en-CA" w:eastAsia="en-CA"/>
    </w:rPr>
  </w:style>
  <w:style w:type="paragraph" w:customStyle="1" w:styleId="2F042BCFA3124BBFA84D88CFCCE5B9365">
    <w:name w:val="2F042BCFA3124BBFA84D88CFCCE5B9365"/>
    <w:rsid w:val="00567838"/>
    <w:pPr>
      <w:spacing w:after="0" w:line="240" w:lineRule="auto"/>
    </w:pPr>
    <w:rPr>
      <w:rFonts w:ascii="Arial" w:eastAsia="Times New Roman" w:hAnsi="Arial" w:cs="Times New Roman"/>
      <w:sz w:val="20"/>
      <w:szCs w:val="24"/>
      <w:lang w:val="en-CA" w:eastAsia="en-CA"/>
    </w:rPr>
  </w:style>
  <w:style w:type="paragraph" w:customStyle="1" w:styleId="A2D9670532F94251AE5271518409BA234">
    <w:name w:val="A2D9670532F94251AE5271518409BA234"/>
    <w:rsid w:val="00567838"/>
    <w:pPr>
      <w:spacing w:after="0" w:line="240" w:lineRule="auto"/>
    </w:pPr>
    <w:rPr>
      <w:rFonts w:ascii="Arial" w:eastAsia="Times New Roman" w:hAnsi="Arial" w:cs="Times New Roman"/>
      <w:sz w:val="20"/>
      <w:szCs w:val="24"/>
      <w:lang w:val="en-CA" w:eastAsia="en-CA"/>
    </w:rPr>
  </w:style>
  <w:style w:type="paragraph" w:customStyle="1" w:styleId="E8DB1FAF90AE4A33BF009091D3489E2B4">
    <w:name w:val="E8DB1FAF90AE4A33BF009091D3489E2B4"/>
    <w:rsid w:val="00567838"/>
    <w:pPr>
      <w:spacing w:after="0" w:line="240" w:lineRule="auto"/>
    </w:pPr>
    <w:rPr>
      <w:rFonts w:ascii="Arial" w:eastAsia="Times New Roman" w:hAnsi="Arial" w:cs="Times New Roman"/>
      <w:sz w:val="20"/>
      <w:szCs w:val="24"/>
      <w:lang w:val="en-CA" w:eastAsia="en-CA"/>
    </w:rPr>
  </w:style>
  <w:style w:type="paragraph" w:customStyle="1" w:styleId="18C5017C0C8D40C881232F9D325D830D5">
    <w:name w:val="18C5017C0C8D40C881232F9D325D830D5"/>
    <w:rsid w:val="00567838"/>
    <w:pPr>
      <w:spacing w:after="0" w:line="240" w:lineRule="auto"/>
    </w:pPr>
    <w:rPr>
      <w:rFonts w:ascii="Arial" w:eastAsia="Times New Roman" w:hAnsi="Arial" w:cs="Times New Roman"/>
      <w:sz w:val="20"/>
      <w:szCs w:val="24"/>
      <w:lang w:val="en-CA" w:eastAsia="en-CA"/>
    </w:rPr>
  </w:style>
  <w:style w:type="paragraph" w:customStyle="1" w:styleId="2D97D07638BA4DC582EB937194069CB95">
    <w:name w:val="2D97D07638BA4DC582EB937194069CB95"/>
    <w:rsid w:val="00567838"/>
    <w:pPr>
      <w:spacing w:after="0" w:line="240" w:lineRule="auto"/>
    </w:pPr>
    <w:rPr>
      <w:rFonts w:ascii="Arial" w:eastAsia="Times New Roman" w:hAnsi="Arial" w:cs="Times New Roman"/>
      <w:sz w:val="20"/>
      <w:szCs w:val="24"/>
      <w:lang w:val="en-CA" w:eastAsia="en-CA"/>
    </w:rPr>
  </w:style>
  <w:style w:type="paragraph" w:customStyle="1" w:styleId="7DF7A809B96A4F169B0F7BFD965BF25D5">
    <w:name w:val="7DF7A809B96A4F169B0F7BFD965BF25D5"/>
    <w:rsid w:val="00567838"/>
    <w:pPr>
      <w:spacing w:after="0" w:line="240" w:lineRule="auto"/>
    </w:pPr>
    <w:rPr>
      <w:rFonts w:ascii="Arial" w:eastAsia="Times New Roman" w:hAnsi="Arial" w:cs="Times New Roman"/>
      <w:sz w:val="20"/>
      <w:szCs w:val="24"/>
      <w:lang w:val="en-CA" w:eastAsia="en-CA"/>
    </w:rPr>
  </w:style>
  <w:style w:type="paragraph" w:customStyle="1" w:styleId="55933E1732FE4233A2EE3FE24ACB63D65">
    <w:name w:val="55933E1732FE4233A2EE3FE24ACB63D65"/>
    <w:rsid w:val="00567838"/>
    <w:pPr>
      <w:spacing w:after="0" w:line="240" w:lineRule="auto"/>
    </w:pPr>
    <w:rPr>
      <w:rFonts w:ascii="Arial" w:eastAsia="Times New Roman" w:hAnsi="Arial" w:cs="Times New Roman"/>
      <w:sz w:val="20"/>
      <w:szCs w:val="24"/>
      <w:lang w:val="en-CA" w:eastAsia="en-CA"/>
    </w:rPr>
  </w:style>
  <w:style w:type="paragraph" w:customStyle="1" w:styleId="D31D2D64D9D04EC7BBF0F72AE6882A1E5">
    <w:name w:val="D31D2D64D9D04EC7BBF0F72AE6882A1E5"/>
    <w:rsid w:val="00567838"/>
    <w:pPr>
      <w:spacing w:after="0" w:line="240" w:lineRule="auto"/>
    </w:pPr>
    <w:rPr>
      <w:rFonts w:ascii="Arial" w:eastAsia="Times New Roman" w:hAnsi="Arial" w:cs="Times New Roman"/>
      <w:sz w:val="20"/>
      <w:szCs w:val="24"/>
      <w:lang w:val="en-CA" w:eastAsia="en-CA"/>
    </w:rPr>
  </w:style>
  <w:style w:type="paragraph" w:customStyle="1" w:styleId="BE04D9DA352C47E49D11EAD476B46CAD5">
    <w:name w:val="BE04D9DA352C47E49D11EAD476B46CAD5"/>
    <w:rsid w:val="00567838"/>
    <w:pPr>
      <w:spacing w:after="0" w:line="240" w:lineRule="auto"/>
    </w:pPr>
    <w:rPr>
      <w:rFonts w:ascii="Arial" w:eastAsia="Times New Roman" w:hAnsi="Arial" w:cs="Times New Roman"/>
      <w:sz w:val="20"/>
      <w:szCs w:val="24"/>
      <w:lang w:val="en-CA" w:eastAsia="en-CA"/>
    </w:rPr>
  </w:style>
  <w:style w:type="paragraph" w:customStyle="1" w:styleId="F2B2DFEB068949FF95860FEC8D31A5705">
    <w:name w:val="F2B2DFEB068949FF95860FEC8D31A5705"/>
    <w:rsid w:val="00567838"/>
    <w:pPr>
      <w:spacing w:after="0" w:line="240" w:lineRule="auto"/>
    </w:pPr>
    <w:rPr>
      <w:rFonts w:ascii="Arial" w:eastAsia="Times New Roman" w:hAnsi="Arial" w:cs="Times New Roman"/>
      <w:sz w:val="20"/>
      <w:szCs w:val="24"/>
      <w:lang w:val="en-CA" w:eastAsia="en-CA"/>
    </w:rPr>
  </w:style>
  <w:style w:type="paragraph" w:customStyle="1" w:styleId="A593390D6E1045D9919EAA332F487D9D5">
    <w:name w:val="A593390D6E1045D9919EAA332F487D9D5"/>
    <w:rsid w:val="00567838"/>
    <w:pPr>
      <w:spacing w:after="0" w:line="240" w:lineRule="auto"/>
    </w:pPr>
    <w:rPr>
      <w:rFonts w:ascii="Arial" w:eastAsia="Times New Roman" w:hAnsi="Arial" w:cs="Times New Roman"/>
      <w:sz w:val="20"/>
      <w:szCs w:val="24"/>
      <w:lang w:val="en-CA" w:eastAsia="en-CA"/>
    </w:rPr>
  </w:style>
  <w:style w:type="paragraph" w:customStyle="1" w:styleId="C61E3D68C7444823B4BE5E7E4AAD22C95">
    <w:name w:val="C61E3D68C7444823B4BE5E7E4AAD22C95"/>
    <w:rsid w:val="00567838"/>
    <w:pPr>
      <w:spacing w:after="0" w:line="240" w:lineRule="auto"/>
    </w:pPr>
    <w:rPr>
      <w:rFonts w:ascii="Arial" w:eastAsia="Times New Roman" w:hAnsi="Arial" w:cs="Times New Roman"/>
      <w:sz w:val="20"/>
      <w:szCs w:val="24"/>
      <w:lang w:val="en-CA" w:eastAsia="en-CA"/>
    </w:rPr>
  </w:style>
  <w:style w:type="paragraph" w:customStyle="1" w:styleId="1C9494DB282746839F361305DEFAA7F65">
    <w:name w:val="1C9494DB282746839F361305DEFAA7F65"/>
    <w:rsid w:val="00567838"/>
    <w:pPr>
      <w:spacing w:after="0" w:line="240" w:lineRule="auto"/>
    </w:pPr>
    <w:rPr>
      <w:rFonts w:ascii="Arial" w:eastAsia="Times New Roman" w:hAnsi="Arial" w:cs="Times New Roman"/>
      <w:sz w:val="20"/>
      <w:szCs w:val="24"/>
      <w:lang w:val="en-CA" w:eastAsia="en-CA"/>
    </w:rPr>
  </w:style>
  <w:style w:type="paragraph" w:customStyle="1" w:styleId="166FB8E76E4948B29044C33B643C0D495">
    <w:name w:val="166FB8E76E4948B29044C33B643C0D495"/>
    <w:rsid w:val="00567838"/>
    <w:pPr>
      <w:spacing w:after="0" w:line="240" w:lineRule="auto"/>
    </w:pPr>
    <w:rPr>
      <w:rFonts w:ascii="Arial" w:eastAsia="Times New Roman" w:hAnsi="Arial" w:cs="Times New Roman"/>
      <w:sz w:val="20"/>
      <w:szCs w:val="24"/>
      <w:lang w:val="en-CA" w:eastAsia="en-CA"/>
    </w:rPr>
  </w:style>
  <w:style w:type="paragraph" w:customStyle="1" w:styleId="C335ABF84E674833B46849E5E4545E2D5">
    <w:name w:val="C335ABF84E674833B46849E5E4545E2D5"/>
    <w:rsid w:val="00567838"/>
    <w:pPr>
      <w:spacing w:after="0" w:line="240" w:lineRule="auto"/>
    </w:pPr>
    <w:rPr>
      <w:rFonts w:ascii="Arial" w:eastAsia="Times New Roman" w:hAnsi="Arial" w:cs="Times New Roman"/>
      <w:sz w:val="20"/>
      <w:szCs w:val="24"/>
      <w:lang w:val="en-CA" w:eastAsia="en-CA"/>
    </w:rPr>
  </w:style>
  <w:style w:type="paragraph" w:customStyle="1" w:styleId="E98DB53A41E54D1DA864E9CFBC1CDAC85">
    <w:name w:val="E98DB53A41E54D1DA864E9CFBC1CDAC85"/>
    <w:rsid w:val="00567838"/>
    <w:pPr>
      <w:spacing w:after="0" w:line="240" w:lineRule="auto"/>
    </w:pPr>
    <w:rPr>
      <w:rFonts w:ascii="Arial" w:eastAsia="Times New Roman" w:hAnsi="Arial" w:cs="Times New Roman"/>
      <w:sz w:val="20"/>
      <w:szCs w:val="24"/>
      <w:lang w:val="en-CA" w:eastAsia="en-CA"/>
    </w:rPr>
  </w:style>
  <w:style w:type="paragraph" w:customStyle="1" w:styleId="BDDB0BD93D2644C1AD816C9F72A8E7285">
    <w:name w:val="BDDB0BD93D2644C1AD816C9F72A8E7285"/>
    <w:rsid w:val="00567838"/>
    <w:pPr>
      <w:spacing w:after="0" w:line="240" w:lineRule="auto"/>
    </w:pPr>
    <w:rPr>
      <w:rFonts w:ascii="Arial" w:eastAsia="Times New Roman" w:hAnsi="Arial" w:cs="Times New Roman"/>
      <w:sz w:val="20"/>
      <w:szCs w:val="24"/>
      <w:lang w:val="en-CA" w:eastAsia="en-CA"/>
    </w:rPr>
  </w:style>
  <w:style w:type="paragraph" w:customStyle="1" w:styleId="76F86DA970E14DBCAF5DA77A5E89C44B5">
    <w:name w:val="76F86DA970E14DBCAF5DA77A5E89C44B5"/>
    <w:rsid w:val="00567838"/>
    <w:pPr>
      <w:spacing w:after="0" w:line="240" w:lineRule="auto"/>
    </w:pPr>
    <w:rPr>
      <w:rFonts w:ascii="Arial" w:eastAsia="Times New Roman" w:hAnsi="Arial" w:cs="Times New Roman"/>
      <w:sz w:val="20"/>
      <w:szCs w:val="24"/>
      <w:lang w:val="en-CA" w:eastAsia="en-CA"/>
    </w:rPr>
  </w:style>
  <w:style w:type="paragraph" w:customStyle="1" w:styleId="D4F723D83FA140ADA46ABC58B74FC79C5">
    <w:name w:val="D4F723D83FA140ADA46ABC58B74FC79C5"/>
    <w:rsid w:val="00567838"/>
    <w:pPr>
      <w:spacing w:after="0" w:line="240" w:lineRule="auto"/>
    </w:pPr>
    <w:rPr>
      <w:rFonts w:ascii="Arial" w:eastAsia="Times New Roman" w:hAnsi="Arial" w:cs="Times New Roman"/>
      <w:sz w:val="20"/>
      <w:szCs w:val="24"/>
      <w:lang w:val="en-CA" w:eastAsia="en-CA"/>
    </w:rPr>
  </w:style>
  <w:style w:type="paragraph" w:customStyle="1" w:styleId="E4F3527368C644C49883098DCFFC5FE55">
    <w:name w:val="E4F3527368C644C49883098DCFFC5FE55"/>
    <w:rsid w:val="00567838"/>
    <w:pPr>
      <w:spacing w:after="0" w:line="240" w:lineRule="auto"/>
    </w:pPr>
    <w:rPr>
      <w:rFonts w:ascii="Arial" w:eastAsia="Times New Roman" w:hAnsi="Arial" w:cs="Times New Roman"/>
      <w:sz w:val="20"/>
      <w:szCs w:val="24"/>
      <w:lang w:val="en-CA" w:eastAsia="en-CA"/>
    </w:rPr>
  </w:style>
  <w:style w:type="paragraph" w:customStyle="1" w:styleId="31F53B9A353247B6A827D1A13402CB975">
    <w:name w:val="31F53B9A353247B6A827D1A13402CB975"/>
    <w:rsid w:val="00567838"/>
    <w:pPr>
      <w:spacing w:after="0" w:line="240" w:lineRule="auto"/>
    </w:pPr>
    <w:rPr>
      <w:rFonts w:ascii="Arial" w:eastAsia="Times New Roman" w:hAnsi="Arial" w:cs="Times New Roman"/>
      <w:sz w:val="20"/>
      <w:szCs w:val="24"/>
      <w:lang w:val="en-CA" w:eastAsia="en-CA"/>
    </w:rPr>
  </w:style>
  <w:style w:type="paragraph" w:customStyle="1" w:styleId="3BD8B23496B14A93B10E84F7A6F75DAE5">
    <w:name w:val="3BD8B23496B14A93B10E84F7A6F75DAE5"/>
    <w:rsid w:val="00567838"/>
    <w:pPr>
      <w:spacing w:after="0" w:line="240" w:lineRule="auto"/>
    </w:pPr>
    <w:rPr>
      <w:rFonts w:ascii="Arial" w:eastAsia="Times New Roman" w:hAnsi="Arial" w:cs="Times New Roman"/>
      <w:sz w:val="20"/>
      <w:szCs w:val="24"/>
      <w:lang w:val="en-CA" w:eastAsia="en-CA"/>
    </w:rPr>
  </w:style>
  <w:style w:type="paragraph" w:customStyle="1" w:styleId="F33FF3549EFD404EBA3B6CD0BD9E10345">
    <w:name w:val="F33FF3549EFD404EBA3B6CD0BD9E10345"/>
    <w:rsid w:val="00567838"/>
    <w:pPr>
      <w:spacing w:after="0" w:line="240" w:lineRule="auto"/>
    </w:pPr>
    <w:rPr>
      <w:rFonts w:ascii="Arial" w:eastAsia="Times New Roman" w:hAnsi="Arial" w:cs="Times New Roman"/>
      <w:sz w:val="20"/>
      <w:szCs w:val="24"/>
      <w:lang w:val="en-CA" w:eastAsia="en-CA"/>
    </w:rPr>
  </w:style>
  <w:style w:type="paragraph" w:customStyle="1" w:styleId="50A5AC0E6F544ECDABCF45E28771A8CA5">
    <w:name w:val="50A5AC0E6F544ECDABCF45E28771A8CA5"/>
    <w:rsid w:val="00567838"/>
    <w:pPr>
      <w:spacing w:after="0" w:line="240" w:lineRule="auto"/>
    </w:pPr>
    <w:rPr>
      <w:rFonts w:ascii="Arial" w:eastAsia="Times New Roman" w:hAnsi="Arial" w:cs="Times New Roman"/>
      <w:sz w:val="20"/>
      <w:szCs w:val="24"/>
      <w:lang w:val="en-CA" w:eastAsia="en-CA"/>
    </w:rPr>
  </w:style>
  <w:style w:type="paragraph" w:customStyle="1" w:styleId="9ADBDF9039354EB185A8962E601E8C3311">
    <w:name w:val="9ADBDF9039354EB185A8962E601E8C3311"/>
    <w:rsid w:val="00567838"/>
    <w:pPr>
      <w:spacing w:after="0" w:line="240" w:lineRule="auto"/>
    </w:pPr>
    <w:rPr>
      <w:rFonts w:ascii="Arial" w:eastAsia="Times New Roman" w:hAnsi="Arial" w:cs="Arial"/>
      <w:sz w:val="18"/>
      <w:szCs w:val="18"/>
      <w:lang w:val="en-CA" w:eastAsia="en-CA"/>
    </w:rPr>
  </w:style>
  <w:style w:type="paragraph" w:customStyle="1" w:styleId="4E129B98889B4F3BA38A54495C3A879C11">
    <w:name w:val="4E129B98889B4F3BA38A54495C3A879C11"/>
    <w:rsid w:val="00567838"/>
    <w:pPr>
      <w:spacing w:after="0" w:line="240" w:lineRule="auto"/>
    </w:pPr>
    <w:rPr>
      <w:rFonts w:ascii="Arial" w:eastAsia="Times New Roman" w:hAnsi="Arial" w:cs="Arial"/>
      <w:sz w:val="18"/>
      <w:szCs w:val="18"/>
      <w:lang w:val="en-CA" w:eastAsia="en-CA"/>
    </w:rPr>
  </w:style>
  <w:style w:type="paragraph" w:customStyle="1" w:styleId="FBEC166089C54C819A1A82844109309311">
    <w:name w:val="FBEC166089C54C819A1A82844109309311"/>
    <w:rsid w:val="00567838"/>
    <w:pPr>
      <w:spacing w:after="0" w:line="240" w:lineRule="auto"/>
    </w:pPr>
    <w:rPr>
      <w:rFonts w:ascii="Arial" w:eastAsia="Times New Roman" w:hAnsi="Arial" w:cs="Arial"/>
      <w:sz w:val="18"/>
      <w:szCs w:val="18"/>
      <w:lang w:val="en-CA" w:eastAsia="en-CA"/>
    </w:rPr>
  </w:style>
  <w:style w:type="paragraph" w:customStyle="1" w:styleId="4C187D1DFB9C427881424E4DAD59E8F35">
    <w:name w:val="4C187D1DFB9C427881424E4DAD59E8F35"/>
    <w:rsid w:val="00567838"/>
    <w:pPr>
      <w:spacing w:after="0" w:line="240" w:lineRule="auto"/>
    </w:pPr>
    <w:rPr>
      <w:rFonts w:ascii="Arial" w:eastAsia="Times New Roman" w:hAnsi="Arial" w:cs="Arial"/>
      <w:sz w:val="18"/>
      <w:szCs w:val="18"/>
      <w:lang w:val="en-CA" w:eastAsia="en-CA"/>
    </w:rPr>
  </w:style>
  <w:style w:type="paragraph" w:customStyle="1" w:styleId="ECE7154566E9482D99265436ABF1FBED5">
    <w:name w:val="ECE7154566E9482D99265436ABF1FBED5"/>
    <w:rsid w:val="00567838"/>
    <w:pPr>
      <w:spacing w:after="0" w:line="240" w:lineRule="auto"/>
    </w:pPr>
    <w:rPr>
      <w:rFonts w:ascii="Arial" w:eastAsia="Times New Roman" w:hAnsi="Arial" w:cs="Arial"/>
      <w:sz w:val="18"/>
      <w:szCs w:val="18"/>
      <w:lang w:val="en-CA" w:eastAsia="en-CA"/>
    </w:rPr>
  </w:style>
  <w:style w:type="paragraph" w:customStyle="1" w:styleId="FAF78968B8F64EE087ED16CB09B0E8005">
    <w:name w:val="FAF78968B8F64EE087ED16CB09B0E8005"/>
    <w:rsid w:val="00567838"/>
    <w:pPr>
      <w:spacing w:after="0" w:line="240" w:lineRule="auto"/>
    </w:pPr>
    <w:rPr>
      <w:rFonts w:ascii="Arial" w:eastAsia="Times New Roman" w:hAnsi="Arial" w:cs="Arial"/>
      <w:sz w:val="18"/>
      <w:szCs w:val="18"/>
      <w:lang w:val="en-CA" w:eastAsia="en-CA"/>
    </w:rPr>
  </w:style>
  <w:style w:type="paragraph" w:customStyle="1" w:styleId="85D3AB8821FF4F7D854DD4ADB068FE285">
    <w:name w:val="85D3AB8821FF4F7D854DD4ADB068FE285"/>
    <w:rsid w:val="00567838"/>
    <w:pPr>
      <w:spacing w:after="0" w:line="240" w:lineRule="auto"/>
    </w:pPr>
    <w:rPr>
      <w:rFonts w:ascii="Arial" w:eastAsia="Times New Roman" w:hAnsi="Arial" w:cs="Arial"/>
      <w:sz w:val="18"/>
      <w:szCs w:val="18"/>
      <w:lang w:val="en-CA" w:eastAsia="en-CA"/>
    </w:rPr>
  </w:style>
  <w:style w:type="paragraph" w:customStyle="1" w:styleId="16664D49260E405E849B023C6E925DC45">
    <w:name w:val="16664D49260E405E849B023C6E925DC45"/>
    <w:rsid w:val="00567838"/>
    <w:pPr>
      <w:spacing w:after="0" w:line="240" w:lineRule="auto"/>
    </w:pPr>
    <w:rPr>
      <w:rFonts w:ascii="Arial" w:eastAsia="Times New Roman" w:hAnsi="Arial" w:cs="Arial"/>
      <w:sz w:val="18"/>
      <w:szCs w:val="18"/>
      <w:lang w:val="en-CA" w:eastAsia="en-CA"/>
    </w:rPr>
  </w:style>
  <w:style w:type="paragraph" w:customStyle="1" w:styleId="522A1EE43D794F8A9469561740EB8EBC5">
    <w:name w:val="522A1EE43D794F8A9469561740EB8EBC5"/>
    <w:rsid w:val="00567838"/>
    <w:pPr>
      <w:spacing w:after="0" w:line="240" w:lineRule="auto"/>
    </w:pPr>
    <w:rPr>
      <w:rFonts w:ascii="Arial" w:eastAsia="Times New Roman" w:hAnsi="Arial" w:cs="Arial"/>
      <w:sz w:val="18"/>
      <w:szCs w:val="18"/>
      <w:lang w:val="en-CA" w:eastAsia="en-CA"/>
    </w:rPr>
  </w:style>
  <w:style w:type="paragraph" w:customStyle="1" w:styleId="C3DFDF2988B34108BDDDF5B7E8C7D1E85">
    <w:name w:val="C3DFDF2988B34108BDDDF5B7E8C7D1E85"/>
    <w:rsid w:val="00567838"/>
    <w:pPr>
      <w:spacing w:after="0" w:line="240" w:lineRule="auto"/>
    </w:pPr>
    <w:rPr>
      <w:rFonts w:ascii="Arial" w:eastAsia="Times New Roman" w:hAnsi="Arial" w:cs="Arial"/>
      <w:sz w:val="18"/>
      <w:szCs w:val="18"/>
      <w:lang w:val="en-CA" w:eastAsia="en-CA"/>
    </w:rPr>
  </w:style>
  <w:style w:type="paragraph" w:customStyle="1" w:styleId="8C3A7BA20A1A4E1BBA265A1B3EF0B0F55">
    <w:name w:val="8C3A7BA20A1A4E1BBA265A1B3EF0B0F55"/>
    <w:rsid w:val="00567838"/>
    <w:pPr>
      <w:spacing w:after="0" w:line="240" w:lineRule="auto"/>
    </w:pPr>
    <w:rPr>
      <w:rFonts w:ascii="Arial" w:eastAsia="Times New Roman" w:hAnsi="Arial" w:cs="Arial"/>
      <w:sz w:val="18"/>
      <w:szCs w:val="18"/>
      <w:lang w:val="en-CA" w:eastAsia="en-CA"/>
    </w:rPr>
  </w:style>
  <w:style w:type="paragraph" w:customStyle="1" w:styleId="12A87E3BBE3149AB8573BA8F463D8B3D5">
    <w:name w:val="12A87E3BBE3149AB8573BA8F463D8B3D5"/>
    <w:rsid w:val="00567838"/>
    <w:pPr>
      <w:spacing w:after="0" w:line="240" w:lineRule="auto"/>
    </w:pPr>
    <w:rPr>
      <w:rFonts w:ascii="Arial" w:eastAsia="Times New Roman" w:hAnsi="Arial" w:cs="Arial"/>
      <w:sz w:val="18"/>
      <w:szCs w:val="18"/>
      <w:lang w:val="en-CA" w:eastAsia="en-CA"/>
    </w:rPr>
  </w:style>
  <w:style w:type="paragraph" w:customStyle="1" w:styleId="DC3E6CBE31F94CDB94BEFAAF8F09914A11">
    <w:name w:val="DC3E6CBE31F94CDB94BEFAAF8F09914A11"/>
    <w:rsid w:val="00567838"/>
    <w:pPr>
      <w:spacing w:after="0" w:line="240" w:lineRule="auto"/>
    </w:pPr>
    <w:rPr>
      <w:rFonts w:ascii="Arial" w:eastAsia="Times New Roman" w:hAnsi="Arial" w:cs="Arial"/>
      <w:sz w:val="18"/>
      <w:szCs w:val="18"/>
      <w:lang w:val="en-CA" w:eastAsia="en-CA"/>
    </w:rPr>
  </w:style>
  <w:style w:type="paragraph" w:customStyle="1" w:styleId="DFFEF625180443FCAE0A2801B3A4CA3A10">
    <w:name w:val="DFFEF625180443FCAE0A2801B3A4CA3A10"/>
    <w:rsid w:val="00567838"/>
    <w:pPr>
      <w:spacing w:after="0" w:line="240" w:lineRule="auto"/>
    </w:pPr>
    <w:rPr>
      <w:rFonts w:ascii="Arial" w:eastAsia="Times New Roman" w:hAnsi="Arial" w:cs="Arial"/>
      <w:sz w:val="18"/>
      <w:szCs w:val="18"/>
      <w:lang w:val="en-CA" w:eastAsia="en-CA"/>
    </w:rPr>
  </w:style>
  <w:style w:type="paragraph" w:customStyle="1" w:styleId="A6AD0C9C124B40B78EC6761C7388B36D9">
    <w:name w:val="A6AD0C9C124B40B78EC6761C7388B36D9"/>
    <w:rsid w:val="00567838"/>
    <w:pPr>
      <w:spacing w:after="0" w:line="240" w:lineRule="auto"/>
    </w:pPr>
    <w:rPr>
      <w:rFonts w:ascii="Arial" w:eastAsia="Times New Roman" w:hAnsi="Arial" w:cs="Times New Roman"/>
      <w:sz w:val="20"/>
      <w:szCs w:val="24"/>
      <w:lang w:val="en-CA" w:eastAsia="en-CA"/>
    </w:rPr>
  </w:style>
  <w:style w:type="paragraph" w:customStyle="1" w:styleId="4181831EBFA54F0781CFBEE91856F6069">
    <w:name w:val="4181831EBFA54F0781CFBEE91856F6069"/>
    <w:rsid w:val="00567838"/>
    <w:pPr>
      <w:spacing w:after="0" w:line="240" w:lineRule="auto"/>
    </w:pPr>
    <w:rPr>
      <w:rFonts w:ascii="Arial" w:eastAsia="Times New Roman" w:hAnsi="Arial" w:cs="Times New Roman"/>
      <w:sz w:val="20"/>
      <w:szCs w:val="24"/>
      <w:lang w:val="en-CA" w:eastAsia="en-CA"/>
    </w:rPr>
  </w:style>
  <w:style w:type="paragraph" w:customStyle="1" w:styleId="8243FBE77FEF4C13BCF89D54BA763EC49">
    <w:name w:val="8243FBE77FEF4C13BCF89D54BA763EC49"/>
    <w:rsid w:val="00567838"/>
    <w:pPr>
      <w:spacing w:after="0" w:line="240" w:lineRule="auto"/>
    </w:pPr>
    <w:rPr>
      <w:rFonts w:ascii="Arial" w:eastAsia="Times New Roman" w:hAnsi="Arial" w:cs="Times New Roman"/>
      <w:sz w:val="20"/>
      <w:szCs w:val="24"/>
      <w:lang w:val="en-CA" w:eastAsia="en-CA"/>
    </w:rPr>
  </w:style>
  <w:style w:type="paragraph" w:customStyle="1" w:styleId="E3DBBFD663EE4232953BE31C8F3F3A689">
    <w:name w:val="E3DBBFD663EE4232953BE31C8F3F3A689"/>
    <w:rsid w:val="00567838"/>
    <w:pPr>
      <w:spacing w:after="0" w:line="240" w:lineRule="auto"/>
    </w:pPr>
    <w:rPr>
      <w:rFonts w:ascii="Arial" w:eastAsia="Times New Roman" w:hAnsi="Arial" w:cs="Times New Roman"/>
      <w:sz w:val="20"/>
      <w:szCs w:val="24"/>
      <w:lang w:val="en-CA" w:eastAsia="en-CA"/>
    </w:rPr>
  </w:style>
  <w:style w:type="paragraph" w:customStyle="1" w:styleId="D1656918E401449F975F85D30DDF1C926">
    <w:name w:val="D1656918E401449F975F85D30DDF1C926"/>
    <w:rsid w:val="00567838"/>
    <w:pPr>
      <w:spacing w:after="0" w:line="240" w:lineRule="auto"/>
    </w:pPr>
    <w:rPr>
      <w:rFonts w:ascii="Arial" w:eastAsia="Times New Roman" w:hAnsi="Arial" w:cs="Times New Roman"/>
      <w:sz w:val="20"/>
      <w:szCs w:val="24"/>
      <w:lang w:val="en-CA" w:eastAsia="en-CA"/>
    </w:rPr>
  </w:style>
  <w:style w:type="paragraph" w:customStyle="1" w:styleId="40773D94C1D14A6DB2BA6D3EBC55E60F9">
    <w:name w:val="40773D94C1D14A6DB2BA6D3EBC55E60F9"/>
    <w:rsid w:val="00567838"/>
    <w:pPr>
      <w:spacing w:after="0" w:line="240" w:lineRule="auto"/>
    </w:pPr>
    <w:rPr>
      <w:rFonts w:ascii="Arial" w:eastAsia="Times New Roman" w:hAnsi="Arial" w:cs="Times New Roman"/>
      <w:sz w:val="20"/>
      <w:szCs w:val="24"/>
      <w:lang w:val="en-CA" w:eastAsia="en-CA"/>
    </w:rPr>
  </w:style>
  <w:style w:type="paragraph" w:customStyle="1" w:styleId="155AD4025F4A42718C995ED94DD5CAB27">
    <w:name w:val="155AD4025F4A42718C995ED94DD5CAB27"/>
    <w:rsid w:val="00567838"/>
    <w:pPr>
      <w:spacing w:after="0" w:line="240" w:lineRule="auto"/>
    </w:pPr>
    <w:rPr>
      <w:rFonts w:ascii="Arial" w:eastAsia="Times New Roman" w:hAnsi="Arial" w:cs="Times New Roman"/>
      <w:sz w:val="20"/>
      <w:szCs w:val="24"/>
      <w:lang w:val="en-CA" w:eastAsia="en-CA"/>
    </w:rPr>
  </w:style>
  <w:style w:type="paragraph" w:customStyle="1" w:styleId="4BF0D913B94E4F48AD930D108AAAF1FC6">
    <w:name w:val="4BF0D913B94E4F48AD930D108AAAF1FC6"/>
    <w:rsid w:val="00567838"/>
    <w:pPr>
      <w:spacing w:after="0" w:line="240" w:lineRule="auto"/>
    </w:pPr>
    <w:rPr>
      <w:rFonts w:ascii="Arial" w:eastAsia="Times New Roman" w:hAnsi="Arial" w:cs="Times New Roman"/>
      <w:sz w:val="20"/>
      <w:szCs w:val="24"/>
      <w:lang w:val="en-CA" w:eastAsia="en-CA"/>
    </w:rPr>
  </w:style>
  <w:style w:type="paragraph" w:customStyle="1" w:styleId="2F042BCFA3124BBFA84D88CFCCE5B9366">
    <w:name w:val="2F042BCFA3124BBFA84D88CFCCE5B9366"/>
    <w:rsid w:val="00567838"/>
    <w:pPr>
      <w:spacing w:after="0" w:line="240" w:lineRule="auto"/>
    </w:pPr>
    <w:rPr>
      <w:rFonts w:ascii="Arial" w:eastAsia="Times New Roman" w:hAnsi="Arial" w:cs="Times New Roman"/>
      <w:sz w:val="20"/>
      <w:szCs w:val="24"/>
      <w:lang w:val="en-CA" w:eastAsia="en-CA"/>
    </w:rPr>
  </w:style>
  <w:style w:type="paragraph" w:customStyle="1" w:styleId="A2D9670532F94251AE5271518409BA235">
    <w:name w:val="A2D9670532F94251AE5271518409BA235"/>
    <w:rsid w:val="00567838"/>
    <w:pPr>
      <w:spacing w:after="0" w:line="240" w:lineRule="auto"/>
    </w:pPr>
    <w:rPr>
      <w:rFonts w:ascii="Arial" w:eastAsia="Times New Roman" w:hAnsi="Arial" w:cs="Times New Roman"/>
      <w:sz w:val="20"/>
      <w:szCs w:val="24"/>
      <w:lang w:val="en-CA" w:eastAsia="en-CA"/>
    </w:rPr>
  </w:style>
  <w:style w:type="paragraph" w:customStyle="1" w:styleId="E8DB1FAF90AE4A33BF009091D3489E2B5">
    <w:name w:val="E8DB1FAF90AE4A33BF009091D3489E2B5"/>
    <w:rsid w:val="00567838"/>
    <w:pPr>
      <w:spacing w:after="0" w:line="240" w:lineRule="auto"/>
    </w:pPr>
    <w:rPr>
      <w:rFonts w:ascii="Arial" w:eastAsia="Times New Roman" w:hAnsi="Arial" w:cs="Times New Roman"/>
      <w:sz w:val="20"/>
      <w:szCs w:val="24"/>
      <w:lang w:val="en-CA" w:eastAsia="en-CA"/>
    </w:rPr>
  </w:style>
  <w:style w:type="paragraph" w:customStyle="1" w:styleId="18C5017C0C8D40C881232F9D325D830D6">
    <w:name w:val="18C5017C0C8D40C881232F9D325D830D6"/>
    <w:rsid w:val="00567838"/>
    <w:pPr>
      <w:spacing w:after="0" w:line="240" w:lineRule="auto"/>
    </w:pPr>
    <w:rPr>
      <w:rFonts w:ascii="Arial" w:eastAsia="Times New Roman" w:hAnsi="Arial" w:cs="Times New Roman"/>
      <w:sz w:val="20"/>
      <w:szCs w:val="24"/>
      <w:lang w:val="en-CA" w:eastAsia="en-CA"/>
    </w:rPr>
  </w:style>
  <w:style w:type="paragraph" w:customStyle="1" w:styleId="2D97D07638BA4DC582EB937194069CB96">
    <w:name w:val="2D97D07638BA4DC582EB937194069CB96"/>
    <w:rsid w:val="00567838"/>
    <w:pPr>
      <w:spacing w:after="0" w:line="240" w:lineRule="auto"/>
    </w:pPr>
    <w:rPr>
      <w:rFonts w:ascii="Arial" w:eastAsia="Times New Roman" w:hAnsi="Arial" w:cs="Times New Roman"/>
      <w:sz w:val="20"/>
      <w:szCs w:val="24"/>
      <w:lang w:val="en-CA" w:eastAsia="en-CA"/>
    </w:rPr>
  </w:style>
  <w:style w:type="paragraph" w:customStyle="1" w:styleId="7DF7A809B96A4F169B0F7BFD965BF25D6">
    <w:name w:val="7DF7A809B96A4F169B0F7BFD965BF25D6"/>
    <w:rsid w:val="00567838"/>
    <w:pPr>
      <w:spacing w:after="0" w:line="240" w:lineRule="auto"/>
    </w:pPr>
    <w:rPr>
      <w:rFonts w:ascii="Arial" w:eastAsia="Times New Roman" w:hAnsi="Arial" w:cs="Times New Roman"/>
      <w:sz w:val="20"/>
      <w:szCs w:val="24"/>
      <w:lang w:val="en-CA" w:eastAsia="en-CA"/>
    </w:rPr>
  </w:style>
  <w:style w:type="paragraph" w:customStyle="1" w:styleId="55933E1732FE4233A2EE3FE24ACB63D66">
    <w:name w:val="55933E1732FE4233A2EE3FE24ACB63D66"/>
    <w:rsid w:val="00567838"/>
    <w:pPr>
      <w:spacing w:after="0" w:line="240" w:lineRule="auto"/>
    </w:pPr>
    <w:rPr>
      <w:rFonts w:ascii="Arial" w:eastAsia="Times New Roman" w:hAnsi="Arial" w:cs="Times New Roman"/>
      <w:sz w:val="20"/>
      <w:szCs w:val="24"/>
      <w:lang w:val="en-CA" w:eastAsia="en-CA"/>
    </w:rPr>
  </w:style>
  <w:style w:type="paragraph" w:customStyle="1" w:styleId="D31D2D64D9D04EC7BBF0F72AE6882A1E6">
    <w:name w:val="D31D2D64D9D04EC7BBF0F72AE6882A1E6"/>
    <w:rsid w:val="00567838"/>
    <w:pPr>
      <w:spacing w:after="0" w:line="240" w:lineRule="auto"/>
    </w:pPr>
    <w:rPr>
      <w:rFonts w:ascii="Arial" w:eastAsia="Times New Roman" w:hAnsi="Arial" w:cs="Times New Roman"/>
      <w:sz w:val="20"/>
      <w:szCs w:val="24"/>
      <w:lang w:val="en-CA" w:eastAsia="en-CA"/>
    </w:rPr>
  </w:style>
  <w:style w:type="paragraph" w:customStyle="1" w:styleId="BE04D9DA352C47E49D11EAD476B46CAD6">
    <w:name w:val="BE04D9DA352C47E49D11EAD476B46CAD6"/>
    <w:rsid w:val="00567838"/>
    <w:pPr>
      <w:spacing w:after="0" w:line="240" w:lineRule="auto"/>
    </w:pPr>
    <w:rPr>
      <w:rFonts w:ascii="Arial" w:eastAsia="Times New Roman" w:hAnsi="Arial" w:cs="Times New Roman"/>
      <w:sz w:val="20"/>
      <w:szCs w:val="24"/>
      <w:lang w:val="en-CA" w:eastAsia="en-CA"/>
    </w:rPr>
  </w:style>
  <w:style w:type="paragraph" w:customStyle="1" w:styleId="F2B2DFEB068949FF95860FEC8D31A5706">
    <w:name w:val="F2B2DFEB068949FF95860FEC8D31A5706"/>
    <w:rsid w:val="00567838"/>
    <w:pPr>
      <w:spacing w:after="0" w:line="240" w:lineRule="auto"/>
    </w:pPr>
    <w:rPr>
      <w:rFonts w:ascii="Arial" w:eastAsia="Times New Roman" w:hAnsi="Arial" w:cs="Times New Roman"/>
      <w:sz w:val="20"/>
      <w:szCs w:val="24"/>
      <w:lang w:val="en-CA" w:eastAsia="en-CA"/>
    </w:rPr>
  </w:style>
  <w:style w:type="paragraph" w:customStyle="1" w:styleId="A593390D6E1045D9919EAA332F487D9D6">
    <w:name w:val="A593390D6E1045D9919EAA332F487D9D6"/>
    <w:rsid w:val="00567838"/>
    <w:pPr>
      <w:spacing w:after="0" w:line="240" w:lineRule="auto"/>
    </w:pPr>
    <w:rPr>
      <w:rFonts w:ascii="Arial" w:eastAsia="Times New Roman" w:hAnsi="Arial" w:cs="Times New Roman"/>
      <w:sz w:val="20"/>
      <w:szCs w:val="24"/>
      <w:lang w:val="en-CA" w:eastAsia="en-CA"/>
    </w:rPr>
  </w:style>
  <w:style w:type="paragraph" w:customStyle="1" w:styleId="C61E3D68C7444823B4BE5E7E4AAD22C96">
    <w:name w:val="C61E3D68C7444823B4BE5E7E4AAD22C96"/>
    <w:rsid w:val="00567838"/>
    <w:pPr>
      <w:spacing w:after="0" w:line="240" w:lineRule="auto"/>
    </w:pPr>
    <w:rPr>
      <w:rFonts w:ascii="Arial" w:eastAsia="Times New Roman" w:hAnsi="Arial" w:cs="Times New Roman"/>
      <w:sz w:val="20"/>
      <w:szCs w:val="24"/>
      <w:lang w:val="en-CA" w:eastAsia="en-CA"/>
    </w:rPr>
  </w:style>
  <w:style w:type="paragraph" w:customStyle="1" w:styleId="1C9494DB282746839F361305DEFAA7F66">
    <w:name w:val="1C9494DB282746839F361305DEFAA7F66"/>
    <w:rsid w:val="00567838"/>
    <w:pPr>
      <w:spacing w:after="0" w:line="240" w:lineRule="auto"/>
    </w:pPr>
    <w:rPr>
      <w:rFonts w:ascii="Arial" w:eastAsia="Times New Roman" w:hAnsi="Arial" w:cs="Times New Roman"/>
      <w:sz w:val="20"/>
      <w:szCs w:val="24"/>
      <w:lang w:val="en-CA" w:eastAsia="en-CA"/>
    </w:rPr>
  </w:style>
  <w:style w:type="paragraph" w:customStyle="1" w:styleId="166FB8E76E4948B29044C33B643C0D496">
    <w:name w:val="166FB8E76E4948B29044C33B643C0D496"/>
    <w:rsid w:val="00567838"/>
    <w:pPr>
      <w:spacing w:after="0" w:line="240" w:lineRule="auto"/>
    </w:pPr>
    <w:rPr>
      <w:rFonts w:ascii="Arial" w:eastAsia="Times New Roman" w:hAnsi="Arial" w:cs="Times New Roman"/>
      <w:sz w:val="20"/>
      <w:szCs w:val="24"/>
      <w:lang w:val="en-CA" w:eastAsia="en-CA"/>
    </w:rPr>
  </w:style>
  <w:style w:type="paragraph" w:customStyle="1" w:styleId="C335ABF84E674833B46849E5E4545E2D6">
    <w:name w:val="C335ABF84E674833B46849E5E4545E2D6"/>
    <w:rsid w:val="00567838"/>
    <w:pPr>
      <w:spacing w:after="0" w:line="240" w:lineRule="auto"/>
    </w:pPr>
    <w:rPr>
      <w:rFonts w:ascii="Arial" w:eastAsia="Times New Roman" w:hAnsi="Arial" w:cs="Times New Roman"/>
      <w:sz w:val="20"/>
      <w:szCs w:val="24"/>
      <w:lang w:val="en-CA" w:eastAsia="en-CA"/>
    </w:rPr>
  </w:style>
  <w:style w:type="paragraph" w:customStyle="1" w:styleId="E98DB53A41E54D1DA864E9CFBC1CDAC86">
    <w:name w:val="E98DB53A41E54D1DA864E9CFBC1CDAC86"/>
    <w:rsid w:val="00567838"/>
    <w:pPr>
      <w:spacing w:after="0" w:line="240" w:lineRule="auto"/>
    </w:pPr>
    <w:rPr>
      <w:rFonts w:ascii="Arial" w:eastAsia="Times New Roman" w:hAnsi="Arial" w:cs="Times New Roman"/>
      <w:sz w:val="20"/>
      <w:szCs w:val="24"/>
      <w:lang w:val="en-CA" w:eastAsia="en-CA"/>
    </w:rPr>
  </w:style>
  <w:style w:type="paragraph" w:customStyle="1" w:styleId="BDDB0BD93D2644C1AD816C9F72A8E7286">
    <w:name w:val="BDDB0BD93D2644C1AD816C9F72A8E7286"/>
    <w:rsid w:val="00567838"/>
    <w:pPr>
      <w:spacing w:after="0" w:line="240" w:lineRule="auto"/>
    </w:pPr>
    <w:rPr>
      <w:rFonts w:ascii="Arial" w:eastAsia="Times New Roman" w:hAnsi="Arial" w:cs="Times New Roman"/>
      <w:sz w:val="20"/>
      <w:szCs w:val="24"/>
      <w:lang w:val="en-CA" w:eastAsia="en-CA"/>
    </w:rPr>
  </w:style>
  <w:style w:type="paragraph" w:customStyle="1" w:styleId="76F86DA970E14DBCAF5DA77A5E89C44B6">
    <w:name w:val="76F86DA970E14DBCAF5DA77A5E89C44B6"/>
    <w:rsid w:val="00567838"/>
    <w:pPr>
      <w:spacing w:after="0" w:line="240" w:lineRule="auto"/>
    </w:pPr>
    <w:rPr>
      <w:rFonts w:ascii="Arial" w:eastAsia="Times New Roman" w:hAnsi="Arial" w:cs="Times New Roman"/>
      <w:sz w:val="20"/>
      <w:szCs w:val="24"/>
      <w:lang w:val="en-CA" w:eastAsia="en-CA"/>
    </w:rPr>
  </w:style>
  <w:style w:type="paragraph" w:customStyle="1" w:styleId="D4F723D83FA140ADA46ABC58B74FC79C6">
    <w:name w:val="D4F723D83FA140ADA46ABC58B74FC79C6"/>
    <w:rsid w:val="00567838"/>
    <w:pPr>
      <w:spacing w:after="0" w:line="240" w:lineRule="auto"/>
    </w:pPr>
    <w:rPr>
      <w:rFonts w:ascii="Arial" w:eastAsia="Times New Roman" w:hAnsi="Arial" w:cs="Times New Roman"/>
      <w:sz w:val="20"/>
      <w:szCs w:val="24"/>
      <w:lang w:val="en-CA" w:eastAsia="en-CA"/>
    </w:rPr>
  </w:style>
  <w:style w:type="paragraph" w:customStyle="1" w:styleId="E4F3527368C644C49883098DCFFC5FE56">
    <w:name w:val="E4F3527368C644C49883098DCFFC5FE56"/>
    <w:rsid w:val="00567838"/>
    <w:pPr>
      <w:spacing w:after="0" w:line="240" w:lineRule="auto"/>
    </w:pPr>
    <w:rPr>
      <w:rFonts w:ascii="Arial" w:eastAsia="Times New Roman" w:hAnsi="Arial" w:cs="Times New Roman"/>
      <w:sz w:val="20"/>
      <w:szCs w:val="24"/>
      <w:lang w:val="en-CA" w:eastAsia="en-CA"/>
    </w:rPr>
  </w:style>
  <w:style w:type="paragraph" w:customStyle="1" w:styleId="31F53B9A353247B6A827D1A13402CB976">
    <w:name w:val="31F53B9A353247B6A827D1A13402CB976"/>
    <w:rsid w:val="00567838"/>
    <w:pPr>
      <w:spacing w:after="0" w:line="240" w:lineRule="auto"/>
    </w:pPr>
    <w:rPr>
      <w:rFonts w:ascii="Arial" w:eastAsia="Times New Roman" w:hAnsi="Arial" w:cs="Times New Roman"/>
      <w:sz w:val="20"/>
      <w:szCs w:val="24"/>
      <w:lang w:val="en-CA" w:eastAsia="en-CA"/>
    </w:rPr>
  </w:style>
  <w:style w:type="paragraph" w:customStyle="1" w:styleId="3BD8B23496B14A93B10E84F7A6F75DAE6">
    <w:name w:val="3BD8B23496B14A93B10E84F7A6F75DAE6"/>
    <w:rsid w:val="00567838"/>
    <w:pPr>
      <w:spacing w:after="0" w:line="240" w:lineRule="auto"/>
    </w:pPr>
    <w:rPr>
      <w:rFonts w:ascii="Arial" w:eastAsia="Times New Roman" w:hAnsi="Arial" w:cs="Times New Roman"/>
      <w:sz w:val="20"/>
      <w:szCs w:val="24"/>
      <w:lang w:val="en-CA" w:eastAsia="en-CA"/>
    </w:rPr>
  </w:style>
  <w:style w:type="paragraph" w:customStyle="1" w:styleId="F33FF3549EFD404EBA3B6CD0BD9E10346">
    <w:name w:val="F33FF3549EFD404EBA3B6CD0BD9E10346"/>
    <w:rsid w:val="00567838"/>
    <w:pPr>
      <w:spacing w:after="0" w:line="240" w:lineRule="auto"/>
    </w:pPr>
    <w:rPr>
      <w:rFonts w:ascii="Arial" w:eastAsia="Times New Roman" w:hAnsi="Arial" w:cs="Times New Roman"/>
      <w:sz w:val="20"/>
      <w:szCs w:val="24"/>
      <w:lang w:val="en-CA" w:eastAsia="en-CA"/>
    </w:rPr>
  </w:style>
  <w:style w:type="paragraph" w:customStyle="1" w:styleId="50A5AC0E6F544ECDABCF45E28771A8CA6">
    <w:name w:val="50A5AC0E6F544ECDABCF45E28771A8CA6"/>
    <w:rsid w:val="00567838"/>
    <w:pPr>
      <w:spacing w:after="0" w:line="240" w:lineRule="auto"/>
    </w:pPr>
    <w:rPr>
      <w:rFonts w:ascii="Arial" w:eastAsia="Times New Roman" w:hAnsi="Arial" w:cs="Times New Roman"/>
      <w:sz w:val="20"/>
      <w:szCs w:val="24"/>
      <w:lang w:val="en-CA" w:eastAsia="en-CA"/>
    </w:rPr>
  </w:style>
  <w:style w:type="paragraph" w:customStyle="1" w:styleId="9ADBDF9039354EB185A8962E601E8C3312">
    <w:name w:val="9ADBDF9039354EB185A8962E601E8C3312"/>
    <w:rsid w:val="00567838"/>
    <w:pPr>
      <w:spacing w:after="0" w:line="240" w:lineRule="auto"/>
    </w:pPr>
    <w:rPr>
      <w:rFonts w:ascii="Arial" w:eastAsia="Times New Roman" w:hAnsi="Arial" w:cs="Arial"/>
      <w:sz w:val="18"/>
      <w:szCs w:val="18"/>
      <w:lang w:val="en-CA" w:eastAsia="en-CA"/>
    </w:rPr>
  </w:style>
  <w:style w:type="paragraph" w:customStyle="1" w:styleId="4E129B98889B4F3BA38A54495C3A879C12">
    <w:name w:val="4E129B98889B4F3BA38A54495C3A879C12"/>
    <w:rsid w:val="00567838"/>
    <w:pPr>
      <w:spacing w:after="0" w:line="240" w:lineRule="auto"/>
    </w:pPr>
    <w:rPr>
      <w:rFonts w:ascii="Arial" w:eastAsia="Times New Roman" w:hAnsi="Arial" w:cs="Arial"/>
      <w:sz w:val="18"/>
      <w:szCs w:val="18"/>
      <w:lang w:val="en-CA" w:eastAsia="en-CA"/>
    </w:rPr>
  </w:style>
  <w:style w:type="paragraph" w:customStyle="1" w:styleId="FBEC166089C54C819A1A82844109309312">
    <w:name w:val="FBEC166089C54C819A1A82844109309312"/>
    <w:rsid w:val="00567838"/>
    <w:pPr>
      <w:spacing w:after="0" w:line="240" w:lineRule="auto"/>
    </w:pPr>
    <w:rPr>
      <w:rFonts w:ascii="Arial" w:eastAsia="Times New Roman" w:hAnsi="Arial" w:cs="Arial"/>
      <w:sz w:val="18"/>
      <w:szCs w:val="18"/>
      <w:lang w:val="en-CA" w:eastAsia="en-CA"/>
    </w:rPr>
  </w:style>
  <w:style w:type="paragraph" w:customStyle="1" w:styleId="4C187D1DFB9C427881424E4DAD59E8F36">
    <w:name w:val="4C187D1DFB9C427881424E4DAD59E8F36"/>
    <w:rsid w:val="00567838"/>
    <w:pPr>
      <w:spacing w:after="0" w:line="240" w:lineRule="auto"/>
    </w:pPr>
    <w:rPr>
      <w:rFonts w:ascii="Arial" w:eastAsia="Times New Roman" w:hAnsi="Arial" w:cs="Arial"/>
      <w:sz w:val="18"/>
      <w:szCs w:val="18"/>
      <w:lang w:val="en-CA" w:eastAsia="en-CA"/>
    </w:rPr>
  </w:style>
  <w:style w:type="paragraph" w:customStyle="1" w:styleId="ECE7154566E9482D99265436ABF1FBED6">
    <w:name w:val="ECE7154566E9482D99265436ABF1FBED6"/>
    <w:rsid w:val="00567838"/>
    <w:pPr>
      <w:spacing w:after="0" w:line="240" w:lineRule="auto"/>
    </w:pPr>
    <w:rPr>
      <w:rFonts w:ascii="Arial" w:eastAsia="Times New Roman" w:hAnsi="Arial" w:cs="Arial"/>
      <w:sz w:val="18"/>
      <w:szCs w:val="18"/>
      <w:lang w:val="en-CA" w:eastAsia="en-CA"/>
    </w:rPr>
  </w:style>
  <w:style w:type="paragraph" w:customStyle="1" w:styleId="FAF78968B8F64EE087ED16CB09B0E8006">
    <w:name w:val="FAF78968B8F64EE087ED16CB09B0E8006"/>
    <w:rsid w:val="00567838"/>
    <w:pPr>
      <w:spacing w:after="0" w:line="240" w:lineRule="auto"/>
    </w:pPr>
    <w:rPr>
      <w:rFonts w:ascii="Arial" w:eastAsia="Times New Roman" w:hAnsi="Arial" w:cs="Arial"/>
      <w:sz w:val="18"/>
      <w:szCs w:val="18"/>
      <w:lang w:val="en-CA" w:eastAsia="en-CA"/>
    </w:rPr>
  </w:style>
  <w:style w:type="paragraph" w:customStyle="1" w:styleId="85D3AB8821FF4F7D854DD4ADB068FE286">
    <w:name w:val="85D3AB8821FF4F7D854DD4ADB068FE286"/>
    <w:rsid w:val="00567838"/>
    <w:pPr>
      <w:spacing w:after="0" w:line="240" w:lineRule="auto"/>
    </w:pPr>
    <w:rPr>
      <w:rFonts w:ascii="Arial" w:eastAsia="Times New Roman" w:hAnsi="Arial" w:cs="Arial"/>
      <w:sz w:val="18"/>
      <w:szCs w:val="18"/>
      <w:lang w:val="en-CA" w:eastAsia="en-CA"/>
    </w:rPr>
  </w:style>
  <w:style w:type="paragraph" w:customStyle="1" w:styleId="16664D49260E405E849B023C6E925DC46">
    <w:name w:val="16664D49260E405E849B023C6E925DC46"/>
    <w:rsid w:val="00567838"/>
    <w:pPr>
      <w:spacing w:after="0" w:line="240" w:lineRule="auto"/>
    </w:pPr>
    <w:rPr>
      <w:rFonts w:ascii="Arial" w:eastAsia="Times New Roman" w:hAnsi="Arial" w:cs="Arial"/>
      <w:sz w:val="18"/>
      <w:szCs w:val="18"/>
      <w:lang w:val="en-CA" w:eastAsia="en-CA"/>
    </w:rPr>
  </w:style>
  <w:style w:type="paragraph" w:customStyle="1" w:styleId="522A1EE43D794F8A9469561740EB8EBC6">
    <w:name w:val="522A1EE43D794F8A9469561740EB8EBC6"/>
    <w:rsid w:val="00567838"/>
    <w:pPr>
      <w:spacing w:after="0" w:line="240" w:lineRule="auto"/>
    </w:pPr>
    <w:rPr>
      <w:rFonts w:ascii="Arial" w:eastAsia="Times New Roman" w:hAnsi="Arial" w:cs="Arial"/>
      <w:sz w:val="18"/>
      <w:szCs w:val="18"/>
      <w:lang w:val="en-CA" w:eastAsia="en-CA"/>
    </w:rPr>
  </w:style>
  <w:style w:type="paragraph" w:customStyle="1" w:styleId="C3DFDF2988B34108BDDDF5B7E8C7D1E86">
    <w:name w:val="C3DFDF2988B34108BDDDF5B7E8C7D1E86"/>
    <w:rsid w:val="00567838"/>
    <w:pPr>
      <w:spacing w:after="0" w:line="240" w:lineRule="auto"/>
    </w:pPr>
    <w:rPr>
      <w:rFonts w:ascii="Arial" w:eastAsia="Times New Roman" w:hAnsi="Arial" w:cs="Arial"/>
      <w:sz w:val="18"/>
      <w:szCs w:val="18"/>
      <w:lang w:val="en-CA" w:eastAsia="en-CA"/>
    </w:rPr>
  </w:style>
  <w:style w:type="paragraph" w:customStyle="1" w:styleId="8C3A7BA20A1A4E1BBA265A1B3EF0B0F56">
    <w:name w:val="8C3A7BA20A1A4E1BBA265A1B3EF0B0F56"/>
    <w:rsid w:val="00567838"/>
    <w:pPr>
      <w:spacing w:after="0" w:line="240" w:lineRule="auto"/>
    </w:pPr>
    <w:rPr>
      <w:rFonts w:ascii="Arial" w:eastAsia="Times New Roman" w:hAnsi="Arial" w:cs="Arial"/>
      <w:sz w:val="18"/>
      <w:szCs w:val="18"/>
      <w:lang w:val="en-CA" w:eastAsia="en-CA"/>
    </w:rPr>
  </w:style>
  <w:style w:type="paragraph" w:customStyle="1" w:styleId="12A87E3BBE3149AB8573BA8F463D8B3D6">
    <w:name w:val="12A87E3BBE3149AB8573BA8F463D8B3D6"/>
    <w:rsid w:val="00567838"/>
    <w:pPr>
      <w:spacing w:after="0" w:line="240" w:lineRule="auto"/>
    </w:pPr>
    <w:rPr>
      <w:rFonts w:ascii="Arial" w:eastAsia="Times New Roman" w:hAnsi="Arial" w:cs="Arial"/>
      <w:sz w:val="18"/>
      <w:szCs w:val="18"/>
      <w:lang w:val="en-CA" w:eastAsia="en-CA"/>
    </w:rPr>
  </w:style>
  <w:style w:type="paragraph" w:customStyle="1" w:styleId="DC3E6CBE31F94CDB94BEFAAF8F09914A12">
    <w:name w:val="DC3E6CBE31F94CDB94BEFAAF8F09914A12"/>
    <w:rsid w:val="00567838"/>
    <w:pPr>
      <w:spacing w:after="0" w:line="240" w:lineRule="auto"/>
    </w:pPr>
    <w:rPr>
      <w:rFonts w:ascii="Arial" w:eastAsia="Times New Roman" w:hAnsi="Arial" w:cs="Arial"/>
      <w:sz w:val="18"/>
      <w:szCs w:val="18"/>
      <w:lang w:val="en-CA" w:eastAsia="en-CA"/>
    </w:rPr>
  </w:style>
  <w:style w:type="paragraph" w:customStyle="1" w:styleId="743DAE24170A4EF98E0F9C924BB0E16E">
    <w:name w:val="743DAE24170A4EF98E0F9C924BB0E16E"/>
    <w:rsid w:val="005C02F0"/>
  </w:style>
  <w:style w:type="paragraph" w:customStyle="1" w:styleId="B1F3D9E84CDC468297E9673F014484FF">
    <w:name w:val="B1F3D9E84CDC468297E9673F014484FF"/>
    <w:rsid w:val="005C02F0"/>
  </w:style>
  <w:style w:type="paragraph" w:customStyle="1" w:styleId="A7D0B1A58E0D4BA297076BA351887583">
    <w:name w:val="A7D0B1A58E0D4BA297076BA351887583"/>
    <w:rsid w:val="005C02F0"/>
  </w:style>
  <w:style w:type="paragraph" w:customStyle="1" w:styleId="274AFFE244BA4E17B9FDACF3CEFB5BF4">
    <w:name w:val="274AFFE244BA4E17B9FDACF3CEFB5BF4"/>
    <w:rsid w:val="005C02F0"/>
  </w:style>
  <w:style w:type="paragraph" w:customStyle="1" w:styleId="ECFC8AEC0CF04931A949EAACC846E413">
    <w:name w:val="ECFC8AEC0CF04931A949EAACC846E413"/>
    <w:rsid w:val="005C02F0"/>
  </w:style>
  <w:style w:type="paragraph" w:customStyle="1" w:styleId="A68C880A25AD40509CB03CE3A5A0BA67">
    <w:name w:val="A68C880A25AD40509CB03CE3A5A0BA67"/>
    <w:rsid w:val="005C02F0"/>
  </w:style>
  <w:style w:type="paragraph" w:customStyle="1" w:styleId="CC3F94B020B14B0A86C85B53957E1124">
    <w:name w:val="CC3F94B020B14B0A86C85B53957E1124"/>
    <w:rsid w:val="005C02F0"/>
  </w:style>
  <w:style w:type="paragraph" w:customStyle="1" w:styleId="7067C87A21FA4516A5CF6E6AB751876C">
    <w:name w:val="7067C87A21FA4516A5CF6E6AB751876C"/>
    <w:rsid w:val="005C02F0"/>
  </w:style>
  <w:style w:type="paragraph" w:customStyle="1" w:styleId="592000FABCB4468FA09A9B558DBE3183">
    <w:name w:val="592000FABCB4468FA09A9B558DBE3183"/>
    <w:rsid w:val="005C02F0"/>
  </w:style>
  <w:style w:type="paragraph" w:customStyle="1" w:styleId="4401C10303804D0280B4285B00FBFF61">
    <w:name w:val="4401C10303804D0280B4285B00FBFF61"/>
    <w:rsid w:val="005C02F0"/>
  </w:style>
  <w:style w:type="paragraph" w:customStyle="1" w:styleId="4401C10303804D0280B4285B00FBFF611">
    <w:name w:val="4401C10303804D0280B4285B00FBFF611"/>
    <w:rsid w:val="00896055"/>
    <w:pPr>
      <w:spacing w:after="0" w:line="240" w:lineRule="auto"/>
    </w:pPr>
    <w:rPr>
      <w:rFonts w:ascii="Arial" w:eastAsia="Times New Roman" w:hAnsi="Arial" w:cs="Times New Roman"/>
      <w:sz w:val="20"/>
      <w:szCs w:val="24"/>
      <w:lang w:val="en-CA" w:eastAsia="en-CA"/>
    </w:rPr>
  </w:style>
  <w:style w:type="paragraph" w:customStyle="1" w:styleId="A6AD0C9C124B40B78EC6761C7388B36D10">
    <w:name w:val="A6AD0C9C124B40B78EC6761C7388B36D10"/>
    <w:rsid w:val="00896055"/>
    <w:pPr>
      <w:spacing w:after="0" w:line="240" w:lineRule="auto"/>
    </w:pPr>
    <w:rPr>
      <w:rFonts w:ascii="Arial" w:eastAsia="Times New Roman" w:hAnsi="Arial" w:cs="Times New Roman"/>
      <w:sz w:val="20"/>
      <w:szCs w:val="24"/>
      <w:lang w:val="en-CA" w:eastAsia="en-CA"/>
    </w:rPr>
  </w:style>
  <w:style w:type="paragraph" w:customStyle="1" w:styleId="4181831EBFA54F0781CFBEE91856F60610">
    <w:name w:val="4181831EBFA54F0781CFBEE91856F60610"/>
    <w:rsid w:val="00896055"/>
    <w:pPr>
      <w:spacing w:after="0" w:line="240" w:lineRule="auto"/>
    </w:pPr>
    <w:rPr>
      <w:rFonts w:ascii="Arial" w:eastAsia="Times New Roman" w:hAnsi="Arial" w:cs="Times New Roman"/>
      <w:sz w:val="20"/>
      <w:szCs w:val="24"/>
      <w:lang w:val="en-CA" w:eastAsia="en-CA"/>
    </w:rPr>
  </w:style>
  <w:style w:type="paragraph" w:customStyle="1" w:styleId="8243FBE77FEF4C13BCF89D54BA763EC410">
    <w:name w:val="8243FBE77FEF4C13BCF89D54BA763EC410"/>
    <w:rsid w:val="00896055"/>
    <w:pPr>
      <w:spacing w:after="0" w:line="240" w:lineRule="auto"/>
    </w:pPr>
    <w:rPr>
      <w:rFonts w:ascii="Arial" w:eastAsia="Times New Roman" w:hAnsi="Arial" w:cs="Times New Roman"/>
      <w:sz w:val="20"/>
      <w:szCs w:val="24"/>
      <w:lang w:val="en-CA" w:eastAsia="en-CA"/>
    </w:rPr>
  </w:style>
  <w:style w:type="paragraph" w:customStyle="1" w:styleId="E3DBBFD663EE4232953BE31C8F3F3A6810">
    <w:name w:val="E3DBBFD663EE4232953BE31C8F3F3A6810"/>
    <w:rsid w:val="00896055"/>
    <w:pPr>
      <w:spacing w:after="0" w:line="240" w:lineRule="auto"/>
    </w:pPr>
    <w:rPr>
      <w:rFonts w:ascii="Arial" w:eastAsia="Times New Roman" w:hAnsi="Arial" w:cs="Times New Roman"/>
      <w:sz w:val="20"/>
      <w:szCs w:val="24"/>
      <w:lang w:val="en-CA" w:eastAsia="en-CA"/>
    </w:rPr>
  </w:style>
  <w:style w:type="paragraph" w:customStyle="1" w:styleId="D1656918E401449F975F85D30DDF1C927">
    <w:name w:val="D1656918E401449F975F85D30DDF1C927"/>
    <w:rsid w:val="00896055"/>
    <w:pPr>
      <w:spacing w:after="0" w:line="240" w:lineRule="auto"/>
    </w:pPr>
    <w:rPr>
      <w:rFonts w:ascii="Arial" w:eastAsia="Times New Roman" w:hAnsi="Arial" w:cs="Times New Roman"/>
      <w:sz w:val="20"/>
      <w:szCs w:val="24"/>
      <w:lang w:val="en-CA" w:eastAsia="en-CA"/>
    </w:rPr>
  </w:style>
  <w:style w:type="paragraph" w:customStyle="1" w:styleId="40773D94C1D14A6DB2BA6D3EBC55E60F10">
    <w:name w:val="40773D94C1D14A6DB2BA6D3EBC55E60F10"/>
    <w:rsid w:val="00896055"/>
    <w:pPr>
      <w:spacing w:after="0" w:line="240" w:lineRule="auto"/>
    </w:pPr>
    <w:rPr>
      <w:rFonts w:ascii="Arial" w:eastAsia="Times New Roman" w:hAnsi="Arial" w:cs="Times New Roman"/>
      <w:sz w:val="20"/>
      <w:szCs w:val="24"/>
      <w:lang w:val="en-CA" w:eastAsia="en-CA"/>
    </w:rPr>
  </w:style>
  <w:style w:type="paragraph" w:customStyle="1" w:styleId="155AD4025F4A42718C995ED94DD5CAB28">
    <w:name w:val="155AD4025F4A42718C995ED94DD5CAB28"/>
    <w:rsid w:val="00896055"/>
    <w:pPr>
      <w:spacing w:after="0" w:line="240" w:lineRule="auto"/>
    </w:pPr>
    <w:rPr>
      <w:rFonts w:ascii="Arial" w:eastAsia="Times New Roman" w:hAnsi="Arial" w:cs="Times New Roman"/>
      <w:sz w:val="20"/>
      <w:szCs w:val="24"/>
      <w:lang w:val="en-CA" w:eastAsia="en-CA"/>
    </w:rPr>
  </w:style>
  <w:style w:type="paragraph" w:customStyle="1" w:styleId="4BF0D913B94E4F48AD930D108AAAF1FC7">
    <w:name w:val="4BF0D913B94E4F48AD930D108AAAF1FC7"/>
    <w:rsid w:val="00896055"/>
    <w:pPr>
      <w:spacing w:after="0" w:line="240" w:lineRule="auto"/>
    </w:pPr>
    <w:rPr>
      <w:rFonts w:ascii="Arial" w:eastAsia="Times New Roman" w:hAnsi="Arial" w:cs="Times New Roman"/>
      <w:sz w:val="20"/>
      <w:szCs w:val="24"/>
      <w:lang w:val="en-CA" w:eastAsia="en-CA"/>
    </w:rPr>
  </w:style>
  <w:style w:type="paragraph" w:customStyle="1" w:styleId="2F042BCFA3124BBFA84D88CFCCE5B9367">
    <w:name w:val="2F042BCFA3124BBFA84D88CFCCE5B9367"/>
    <w:rsid w:val="00896055"/>
    <w:pPr>
      <w:spacing w:after="0" w:line="240" w:lineRule="auto"/>
    </w:pPr>
    <w:rPr>
      <w:rFonts w:ascii="Arial" w:eastAsia="Times New Roman" w:hAnsi="Arial" w:cs="Times New Roman"/>
      <w:sz w:val="20"/>
      <w:szCs w:val="24"/>
      <w:lang w:val="en-CA" w:eastAsia="en-CA"/>
    </w:rPr>
  </w:style>
  <w:style w:type="paragraph" w:customStyle="1" w:styleId="A2D9670532F94251AE5271518409BA236">
    <w:name w:val="A2D9670532F94251AE5271518409BA236"/>
    <w:rsid w:val="00896055"/>
    <w:pPr>
      <w:spacing w:after="0" w:line="240" w:lineRule="auto"/>
    </w:pPr>
    <w:rPr>
      <w:rFonts w:ascii="Arial" w:eastAsia="Times New Roman" w:hAnsi="Arial" w:cs="Times New Roman"/>
      <w:sz w:val="20"/>
      <w:szCs w:val="24"/>
      <w:lang w:val="en-CA" w:eastAsia="en-CA"/>
    </w:rPr>
  </w:style>
  <w:style w:type="paragraph" w:customStyle="1" w:styleId="E8DB1FAF90AE4A33BF009091D3489E2B6">
    <w:name w:val="E8DB1FAF90AE4A33BF009091D3489E2B6"/>
    <w:rsid w:val="00896055"/>
    <w:pPr>
      <w:spacing w:after="0" w:line="240" w:lineRule="auto"/>
    </w:pPr>
    <w:rPr>
      <w:rFonts w:ascii="Arial" w:eastAsia="Times New Roman" w:hAnsi="Arial" w:cs="Times New Roman"/>
      <w:sz w:val="20"/>
      <w:szCs w:val="24"/>
      <w:lang w:val="en-CA" w:eastAsia="en-CA"/>
    </w:rPr>
  </w:style>
  <w:style w:type="paragraph" w:customStyle="1" w:styleId="274AFFE244BA4E17B9FDACF3CEFB5BF41">
    <w:name w:val="274AFFE244BA4E17B9FDACF3CEFB5BF41"/>
    <w:rsid w:val="00896055"/>
    <w:pPr>
      <w:spacing w:after="0" w:line="240" w:lineRule="auto"/>
    </w:pPr>
    <w:rPr>
      <w:rFonts w:ascii="Arial" w:eastAsia="Times New Roman" w:hAnsi="Arial" w:cs="Times New Roman"/>
      <w:sz w:val="20"/>
      <w:szCs w:val="24"/>
      <w:lang w:val="en-CA" w:eastAsia="en-CA"/>
    </w:rPr>
  </w:style>
  <w:style w:type="paragraph" w:customStyle="1" w:styleId="ECFC8AEC0CF04931A949EAACC846E4131">
    <w:name w:val="ECFC8AEC0CF04931A949EAACC846E4131"/>
    <w:rsid w:val="00896055"/>
    <w:pPr>
      <w:spacing w:after="0" w:line="240" w:lineRule="auto"/>
    </w:pPr>
    <w:rPr>
      <w:rFonts w:ascii="Arial" w:eastAsia="Times New Roman" w:hAnsi="Arial" w:cs="Times New Roman"/>
      <w:sz w:val="20"/>
      <w:szCs w:val="24"/>
      <w:lang w:val="en-CA" w:eastAsia="en-CA"/>
    </w:rPr>
  </w:style>
  <w:style w:type="paragraph" w:customStyle="1" w:styleId="A68C880A25AD40509CB03CE3A5A0BA671">
    <w:name w:val="A68C880A25AD40509CB03CE3A5A0BA671"/>
    <w:rsid w:val="00896055"/>
    <w:pPr>
      <w:spacing w:after="0" w:line="240" w:lineRule="auto"/>
    </w:pPr>
    <w:rPr>
      <w:rFonts w:ascii="Arial" w:eastAsia="Times New Roman" w:hAnsi="Arial" w:cs="Times New Roman"/>
      <w:sz w:val="20"/>
      <w:szCs w:val="24"/>
      <w:lang w:val="en-CA" w:eastAsia="en-CA"/>
    </w:rPr>
  </w:style>
  <w:style w:type="paragraph" w:customStyle="1" w:styleId="CC3F94B020B14B0A86C85B53957E11241">
    <w:name w:val="CC3F94B020B14B0A86C85B53957E11241"/>
    <w:rsid w:val="00896055"/>
    <w:pPr>
      <w:spacing w:after="0" w:line="240" w:lineRule="auto"/>
    </w:pPr>
    <w:rPr>
      <w:rFonts w:ascii="Arial" w:eastAsia="Times New Roman" w:hAnsi="Arial" w:cs="Times New Roman"/>
      <w:sz w:val="20"/>
      <w:szCs w:val="24"/>
      <w:lang w:val="en-CA" w:eastAsia="en-CA"/>
    </w:rPr>
  </w:style>
  <w:style w:type="paragraph" w:customStyle="1" w:styleId="7067C87A21FA4516A5CF6E6AB751876C1">
    <w:name w:val="7067C87A21FA4516A5CF6E6AB751876C1"/>
    <w:rsid w:val="00896055"/>
    <w:pPr>
      <w:spacing w:after="0" w:line="240" w:lineRule="auto"/>
    </w:pPr>
    <w:rPr>
      <w:rFonts w:ascii="Arial" w:eastAsia="Times New Roman" w:hAnsi="Arial" w:cs="Times New Roman"/>
      <w:sz w:val="20"/>
      <w:szCs w:val="24"/>
      <w:lang w:val="en-CA" w:eastAsia="en-CA"/>
    </w:rPr>
  </w:style>
  <w:style w:type="paragraph" w:customStyle="1" w:styleId="592000FABCB4468FA09A9B558DBE31831">
    <w:name w:val="592000FABCB4468FA09A9B558DBE31831"/>
    <w:rsid w:val="00896055"/>
    <w:pPr>
      <w:spacing w:after="0" w:line="240" w:lineRule="auto"/>
    </w:pPr>
    <w:rPr>
      <w:rFonts w:ascii="Arial" w:eastAsia="Times New Roman" w:hAnsi="Arial" w:cs="Times New Roman"/>
      <w:sz w:val="20"/>
      <w:szCs w:val="24"/>
      <w:lang w:val="en-CA" w:eastAsia="en-CA"/>
    </w:rPr>
  </w:style>
  <w:style w:type="paragraph" w:customStyle="1" w:styleId="F2B2DFEB068949FF95860FEC8D31A5707">
    <w:name w:val="F2B2DFEB068949FF95860FEC8D31A5707"/>
    <w:rsid w:val="00896055"/>
    <w:pPr>
      <w:spacing w:after="0" w:line="240" w:lineRule="auto"/>
    </w:pPr>
    <w:rPr>
      <w:rFonts w:ascii="Arial" w:eastAsia="Times New Roman" w:hAnsi="Arial" w:cs="Times New Roman"/>
      <w:sz w:val="20"/>
      <w:szCs w:val="24"/>
      <w:lang w:val="en-CA" w:eastAsia="en-CA"/>
    </w:rPr>
  </w:style>
  <w:style w:type="paragraph" w:customStyle="1" w:styleId="A593390D6E1045D9919EAA332F487D9D7">
    <w:name w:val="A593390D6E1045D9919EAA332F487D9D7"/>
    <w:rsid w:val="00896055"/>
    <w:pPr>
      <w:spacing w:after="0" w:line="240" w:lineRule="auto"/>
    </w:pPr>
    <w:rPr>
      <w:rFonts w:ascii="Arial" w:eastAsia="Times New Roman" w:hAnsi="Arial" w:cs="Times New Roman"/>
      <w:sz w:val="20"/>
      <w:szCs w:val="24"/>
      <w:lang w:val="en-CA" w:eastAsia="en-CA"/>
    </w:rPr>
  </w:style>
  <w:style w:type="paragraph" w:customStyle="1" w:styleId="C61E3D68C7444823B4BE5E7E4AAD22C97">
    <w:name w:val="C61E3D68C7444823B4BE5E7E4AAD22C97"/>
    <w:rsid w:val="00896055"/>
    <w:pPr>
      <w:spacing w:after="0" w:line="240" w:lineRule="auto"/>
    </w:pPr>
    <w:rPr>
      <w:rFonts w:ascii="Arial" w:eastAsia="Times New Roman" w:hAnsi="Arial" w:cs="Times New Roman"/>
      <w:sz w:val="20"/>
      <w:szCs w:val="24"/>
      <w:lang w:val="en-CA" w:eastAsia="en-CA"/>
    </w:rPr>
  </w:style>
  <w:style w:type="paragraph" w:customStyle="1" w:styleId="1C9494DB282746839F361305DEFAA7F67">
    <w:name w:val="1C9494DB282746839F361305DEFAA7F67"/>
    <w:rsid w:val="00896055"/>
    <w:pPr>
      <w:spacing w:after="0" w:line="240" w:lineRule="auto"/>
    </w:pPr>
    <w:rPr>
      <w:rFonts w:ascii="Arial" w:eastAsia="Times New Roman" w:hAnsi="Arial" w:cs="Times New Roman"/>
      <w:sz w:val="20"/>
      <w:szCs w:val="24"/>
      <w:lang w:val="en-CA" w:eastAsia="en-CA"/>
    </w:rPr>
  </w:style>
  <w:style w:type="paragraph" w:customStyle="1" w:styleId="166FB8E76E4948B29044C33B643C0D497">
    <w:name w:val="166FB8E76E4948B29044C33B643C0D497"/>
    <w:rsid w:val="00896055"/>
    <w:pPr>
      <w:spacing w:after="0" w:line="240" w:lineRule="auto"/>
    </w:pPr>
    <w:rPr>
      <w:rFonts w:ascii="Arial" w:eastAsia="Times New Roman" w:hAnsi="Arial" w:cs="Times New Roman"/>
      <w:sz w:val="20"/>
      <w:szCs w:val="24"/>
      <w:lang w:val="en-CA" w:eastAsia="en-CA"/>
    </w:rPr>
  </w:style>
  <w:style w:type="paragraph" w:customStyle="1" w:styleId="C335ABF84E674833B46849E5E4545E2D7">
    <w:name w:val="C335ABF84E674833B46849E5E4545E2D7"/>
    <w:rsid w:val="00896055"/>
    <w:pPr>
      <w:spacing w:after="0" w:line="240" w:lineRule="auto"/>
    </w:pPr>
    <w:rPr>
      <w:rFonts w:ascii="Arial" w:eastAsia="Times New Roman" w:hAnsi="Arial" w:cs="Times New Roman"/>
      <w:sz w:val="20"/>
      <w:szCs w:val="24"/>
      <w:lang w:val="en-CA" w:eastAsia="en-CA"/>
    </w:rPr>
  </w:style>
  <w:style w:type="paragraph" w:customStyle="1" w:styleId="E98DB53A41E54D1DA864E9CFBC1CDAC87">
    <w:name w:val="E98DB53A41E54D1DA864E9CFBC1CDAC87"/>
    <w:rsid w:val="00896055"/>
    <w:pPr>
      <w:spacing w:after="0" w:line="240" w:lineRule="auto"/>
    </w:pPr>
    <w:rPr>
      <w:rFonts w:ascii="Arial" w:eastAsia="Times New Roman" w:hAnsi="Arial" w:cs="Times New Roman"/>
      <w:sz w:val="20"/>
      <w:szCs w:val="24"/>
      <w:lang w:val="en-CA" w:eastAsia="en-CA"/>
    </w:rPr>
  </w:style>
  <w:style w:type="paragraph" w:customStyle="1" w:styleId="BDDB0BD93D2644C1AD816C9F72A8E7287">
    <w:name w:val="BDDB0BD93D2644C1AD816C9F72A8E7287"/>
    <w:rsid w:val="00896055"/>
    <w:pPr>
      <w:spacing w:after="0" w:line="240" w:lineRule="auto"/>
    </w:pPr>
    <w:rPr>
      <w:rFonts w:ascii="Arial" w:eastAsia="Times New Roman" w:hAnsi="Arial" w:cs="Times New Roman"/>
      <w:sz w:val="20"/>
      <w:szCs w:val="24"/>
      <w:lang w:val="en-CA" w:eastAsia="en-CA"/>
    </w:rPr>
  </w:style>
  <w:style w:type="paragraph" w:customStyle="1" w:styleId="76F86DA970E14DBCAF5DA77A5E89C44B7">
    <w:name w:val="76F86DA970E14DBCAF5DA77A5E89C44B7"/>
    <w:rsid w:val="00896055"/>
    <w:pPr>
      <w:spacing w:after="0" w:line="240" w:lineRule="auto"/>
    </w:pPr>
    <w:rPr>
      <w:rFonts w:ascii="Arial" w:eastAsia="Times New Roman" w:hAnsi="Arial" w:cs="Times New Roman"/>
      <w:sz w:val="20"/>
      <w:szCs w:val="24"/>
      <w:lang w:val="en-CA" w:eastAsia="en-CA"/>
    </w:rPr>
  </w:style>
  <w:style w:type="paragraph" w:customStyle="1" w:styleId="743DAE24170A4EF98E0F9C924BB0E16E1">
    <w:name w:val="743DAE24170A4EF98E0F9C924BB0E16E1"/>
    <w:rsid w:val="00896055"/>
    <w:pPr>
      <w:spacing w:after="0" w:line="240" w:lineRule="auto"/>
    </w:pPr>
    <w:rPr>
      <w:rFonts w:ascii="Arial" w:eastAsia="Times New Roman" w:hAnsi="Arial" w:cs="Times New Roman"/>
      <w:sz w:val="20"/>
      <w:szCs w:val="24"/>
      <w:lang w:val="en-CA" w:eastAsia="en-CA"/>
    </w:rPr>
  </w:style>
  <w:style w:type="paragraph" w:customStyle="1" w:styleId="B1F3D9E84CDC468297E9673F014484FF1">
    <w:name w:val="B1F3D9E84CDC468297E9673F014484FF1"/>
    <w:rsid w:val="00896055"/>
    <w:pPr>
      <w:spacing w:after="0" w:line="240" w:lineRule="auto"/>
    </w:pPr>
    <w:rPr>
      <w:rFonts w:ascii="Arial" w:eastAsia="Times New Roman" w:hAnsi="Arial" w:cs="Times New Roman"/>
      <w:sz w:val="20"/>
      <w:szCs w:val="24"/>
      <w:lang w:val="en-CA" w:eastAsia="en-CA"/>
    </w:rPr>
  </w:style>
  <w:style w:type="paragraph" w:customStyle="1" w:styleId="A7D0B1A58E0D4BA297076BA3518875831">
    <w:name w:val="A7D0B1A58E0D4BA297076BA3518875831"/>
    <w:rsid w:val="00896055"/>
    <w:pPr>
      <w:spacing w:after="0" w:line="240" w:lineRule="auto"/>
    </w:pPr>
    <w:rPr>
      <w:rFonts w:ascii="Arial" w:eastAsia="Times New Roman" w:hAnsi="Arial" w:cs="Times New Roman"/>
      <w:sz w:val="20"/>
      <w:szCs w:val="24"/>
      <w:lang w:val="en-CA" w:eastAsia="en-CA"/>
    </w:rPr>
  </w:style>
  <w:style w:type="paragraph" w:customStyle="1" w:styleId="D4F723D83FA140ADA46ABC58B74FC79C7">
    <w:name w:val="D4F723D83FA140ADA46ABC58B74FC79C7"/>
    <w:rsid w:val="00896055"/>
    <w:pPr>
      <w:spacing w:after="0" w:line="240" w:lineRule="auto"/>
    </w:pPr>
    <w:rPr>
      <w:rFonts w:ascii="Arial" w:eastAsia="Times New Roman" w:hAnsi="Arial" w:cs="Times New Roman"/>
      <w:sz w:val="20"/>
      <w:szCs w:val="24"/>
      <w:lang w:val="en-CA" w:eastAsia="en-CA"/>
    </w:rPr>
  </w:style>
  <w:style w:type="paragraph" w:customStyle="1" w:styleId="E4F3527368C644C49883098DCFFC5FE57">
    <w:name w:val="E4F3527368C644C49883098DCFFC5FE57"/>
    <w:rsid w:val="00896055"/>
    <w:pPr>
      <w:spacing w:after="0" w:line="240" w:lineRule="auto"/>
    </w:pPr>
    <w:rPr>
      <w:rFonts w:ascii="Arial" w:eastAsia="Times New Roman" w:hAnsi="Arial" w:cs="Times New Roman"/>
      <w:sz w:val="20"/>
      <w:szCs w:val="24"/>
      <w:lang w:val="en-CA" w:eastAsia="en-CA"/>
    </w:rPr>
  </w:style>
  <w:style w:type="paragraph" w:customStyle="1" w:styleId="31F53B9A353247B6A827D1A13402CB977">
    <w:name w:val="31F53B9A353247B6A827D1A13402CB977"/>
    <w:rsid w:val="00896055"/>
    <w:pPr>
      <w:spacing w:after="0" w:line="240" w:lineRule="auto"/>
    </w:pPr>
    <w:rPr>
      <w:rFonts w:ascii="Arial" w:eastAsia="Times New Roman" w:hAnsi="Arial" w:cs="Times New Roman"/>
      <w:sz w:val="20"/>
      <w:szCs w:val="24"/>
      <w:lang w:val="en-CA" w:eastAsia="en-CA"/>
    </w:rPr>
  </w:style>
  <w:style w:type="paragraph" w:customStyle="1" w:styleId="9ADBDF9039354EB185A8962E601E8C3313">
    <w:name w:val="9ADBDF9039354EB185A8962E601E8C3313"/>
    <w:rsid w:val="00896055"/>
    <w:pPr>
      <w:spacing w:after="0" w:line="240" w:lineRule="auto"/>
    </w:pPr>
    <w:rPr>
      <w:rFonts w:ascii="Arial" w:eastAsia="Times New Roman" w:hAnsi="Arial" w:cs="Arial"/>
      <w:sz w:val="18"/>
      <w:szCs w:val="18"/>
      <w:lang w:val="en-CA" w:eastAsia="en-CA"/>
    </w:rPr>
  </w:style>
  <w:style w:type="paragraph" w:customStyle="1" w:styleId="4E129B98889B4F3BA38A54495C3A879C13">
    <w:name w:val="4E129B98889B4F3BA38A54495C3A879C13"/>
    <w:rsid w:val="00896055"/>
    <w:pPr>
      <w:spacing w:after="0" w:line="240" w:lineRule="auto"/>
    </w:pPr>
    <w:rPr>
      <w:rFonts w:ascii="Arial" w:eastAsia="Times New Roman" w:hAnsi="Arial" w:cs="Arial"/>
      <w:sz w:val="18"/>
      <w:szCs w:val="18"/>
      <w:lang w:val="en-CA" w:eastAsia="en-CA"/>
    </w:rPr>
  </w:style>
  <w:style w:type="paragraph" w:customStyle="1" w:styleId="FBEC166089C54C819A1A82844109309313">
    <w:name w:val="FBEC166089C54C819A1A82844109309313"/>
    <w:rsid w:val="00896055"/>
    <w:pPr>
      <w:spacing w:after="0" w:line="240" w:lineRule="auto"/>
    </w:pPr>
    <w:rPr>
      <w:rFonts w:ascii="Arial" w:eastAsia="Times New Roman" w:hAnsi="Arial" w:cs="Arial"/>
      <w:sz w:val="18"/>
      <w:szCs w:val="18"/>
      <w:lang w:val="en-CA" w:eastAsia="en-CA"/>
    </w:rPr>
  </w:style>
  <w:style w:type="paragraph" w:customStyle="1" w:styleId="4C187D1DFB9C427881424E4DAD59E8F37">
    <w:name w:val="4C187D1DFB9C427881424E4DAD59E8F37"/>
    <w:rsid w:val="00896055"/>
    <w:pPr>
      <w:spacing w:after="0" w:line="240" w:lineRule="auto"/>
    </w:pPr>
    <w:rPr>
      <w:rFonts w:ascii="Arial" w:eastAsia="Times New Roman" w:hAnsi="Arial" w:cs="Arial"/>
      <w:sz w:val="18"/>
      <w:szCs w:val="18"/>
      <w:lang w:val="en-CA" w:eastAsia="en-CA"/>
    </w:rPr>
  </w:style>
  <w:style w:type="paragraph" w:customStyle="1" w:styleId="ECE7154566E9482D99265436ABF1FBED7">
    <w:name w:val="ECE7154566E9482D99265436ABF1FBED7"/>
    <w:rsid w:val="00896055"/>
    <w:pPr>
      <w:spacing w:after="0" w:line="240" w:lineRule="auto"/>
    </w:pPr>
    <w:rPr>
      <w:rFonts w:ascii="Arial" w:eastAsia="Times New Roman" w:hAnsi="Arial" w:cs="Arial"/>
      <w:sz w:val="18"/>
      <w:szCs w:val="18"/>
      <w:lang w:val="en-CA" w:eastAsia="en-CA"/>
    </w:rPr>
  </w:style>
  <w:style w:type="paragraph" w:customStyle="1" w:styleId="FAF78968B8F64EE087ED16CB09B0E8007">
    <w:name w:val="FAF78968B8F64EE087ED16CB09B0E8007"/>
    <w:rsid w:val="00896055"/>
    <w:pPr>
      <w:spacing w:after="0" w:line="240" w:lineRule="auto"/>
    </w:pPr>
    <w:rPr>
      <w:rFonts w:ascii="Arial" w:eastAsia="Times New Roman" w:hAnsi="Arial" w:cs="Arial"/>
      <w:sz w:val="18"/>
      <w:szCs w:val="18"/>
      <w:lang w:val="en-CA" w:eastAsia="en-CA"/>
    </w:rPr>
  </w:style>
  <w:style w:type="paragraph" w:customStyle="1" w:styleId="85D3AB8821FF4F7D854DD4ADB068FE287">
    <w:name w:val="85D3AB8821FF4F7D854DD4ADB068FE287"/>
    <w:rsid w:val="00896055"/>
    <w:pPr>
      <w:spacing w:after="0" w:line="240" w:lineRule="auto"/>
    </w:pPr>
    <w:rPr>
      <w:rFonts w:ascii="Arial" w:eastAsia="Times New Roman" w:hAnsi="Arial" w:cs="Arial"/>
      <w:sz w:val="18"/>
      <w:szCs w:val="18"/>
      <w:lang w:val="en-CA" w:eastAsia="en-CA"/>
    </w:rPr>
  </w:style>
  <w:style w:type="paragraph" w:customStyle="1" w:styleId="16664D49260E405E849B023C6E925DC47">
    <w:name w:val="16664D49260E405E849B023C6E925DC47"/>
    <w:rsid w:val="00896055"/>
    <w:pPr>
      <w:spacing w:after="0" w:line="240" w:lineRule="auto"/>
    </w:pPr>
    <w:rPr>
      <w:rFonts w:ascii="Arial" w:eastAsia="Times New Roman" w:hAnsi="Arial" w:cs="Arial"/>
      <w:sz w:val="18"/>
      <w:szCs w:val="18"/>
      <w:lang w:val="en-CA" w:eastAsia="en-CA"/>
    </w:rPr>
  </w:style>
  <w:style w:type="paragraph" w:customStyle="1" w:styleId="522A1EE43D794F8A9469561740EB8EBC7">
    <w:name w:val="522A1EE43D794F8A9469561740EB8EBC7"/>
    <w:rsid w:val="00896055"/>
    <w:pPr>
      <w:spacing w:after="0" w:line="240" w:lineRule="auto"/>
    </w:pPr>
    <w:rPr>
      <w:rFonts w:ascii="Arial" w:eastAsia="Times New Roman" w:hAnsi="Arial" w:cs="Arial"/>
      <w:sz w:val="18"/>
      <w:szCs w:val="18"/>
      <w:lang w:val="en-CA" w:eastAsia="en-CA"/>
    </w:rPr>
  </w:style>
  <w:style w:type="paragraph" w:customStyle="1" w:styleId="C3DFDF2988B34108BDDDF5B7E8C7D1E87">
    <w:name w:val="C3DFDF2988B34108BDDDF5B7E8C7D1E87"/>
    <w:rsid w:val="00896055"/>
    <w:pPr>
      <w:spacing w:after="0" w:line="240" w:lineRule="auto"/>
    </w:pPr>
    <w:rPr>
      <w:rFonts w:ascii="Arial" w:eastAsia="Times New Roman" w:hAnsi="Arial" w:cs="Arial"/>
      <w:sz w:val="18"/>
      <w:szCs w:val="18"/>
      <w:lang w:val="en-CA" w:eastAsia="en-CA"/>
    </w:rPr>
  </w:style>
  <w:style w:type="paragraph" w:customStyle="1" w:styleId="8C3A7BA20A1A4E1BBA265A1B3EF0B0F57">
    <w:name w:val="8C3A7BA20A1A4E1BBA265A1B3EF0B0F57"/>
    <w:rsid w:val="00896055"/>
    <w:pPr>
      <w:spacing w:after="0" w:line="240" w:lineRule="auto"/>
    </w:pPr>
    <w:rPr>
      <w:rFonts w:ascii="Arial" w:eastAsia="Times New Roman" w:hAnsi="Arial" w:cs="Arial"/>
      <w:sz w:val="18"/>
      <w:szCs w:val="18"/>
      <w:lang w:val="en-CA" w:eastAsia="en-CA"/>
    </w:rPr>
  </w:style>
  <w:style w:type="paragraph" w:customStyle="1" w:styleId="12A87E3BBE3149AB8573BA8F463D8B3D7">
    <w:name w:val="12A87E3BBE3149AB8573BA8F463D8B3D7"/>
    <w:rsid w:val="00896055"/>
    <w:pPr>
      <w:spacing w:after="0" w:line="240" w:lineRule="auto"/>
    </w:pPr>
    <w:rPr>
      <w:rFonts w:ascii="Arial" w:eastAsia="Times New Roman" w:hAnsi="Arial" w:cs="Arial"/>
      <w:sz w:val="18"/>
      <w:szCs w:val="18"/>
      <w:lang w:val="en-CA" w:eastAsia="en-CA"/>
    </w:rPr>
  </w:style>
  <w:style w:type="paragraph" w:customStyle="1" w:styleId="DC3E6CBE31F94CDB94BEFAAF8F09914A13">
    <w:name w:val="DC3E6CBE31F94CDB94BEFAAF8F09914A13"/>
    <w:rsid w:val="00896055"/>
    <w:pPr>
      <w:spacing w:after="0" w:line="240" w:lineRule="auto"/>
    </w:pPr>
    <w:rPr>
      <w:rFonts w:ascii="Arial" w:eastAsia="Times New Roman" w:hAnsi="Arial" w:cs="Arial"/>
      <w:sz w:val="18"/>
      <w:szCs w:val="18"/>
      <w:lang w:val="en-CA" w:eastAsia="en-CA"/>
    </w:rPr>
  </w:style>
  <w:style w:type="paragraph" w:customStyle="1" w:styleId="F46F8AFDBCEC4634A8C3AB6DC2B57897">
    <w:name w:val="F46F8AFDBCEC4634A8C3AB6DC2B57897"/>
    <w:rsid w:val="00760C8E"/>
  </w:style>
  <w:style w:type="paragraph" w:customStyle="1" w:styleId="324260BDBD1A40A6BBF657AC42871DEB">
    <w:name w:val="324260BDBD1A40A6BBF657AC42871DEB"/>
    <w:rsid w:val="00760C8E"/>
  </w:style>
  <w:style w:type="paragraph" w:customStyle="1" w:styleId="4401C10303804D0280B4285B00FBFF612">
    <w:name w:val="4401C10303804D0280B4285B00FBFF612"/>
    <w:rsid w:val="00D37362"/>
    <w:pPr>
      <w:spacing w:after="0" w:line="240" w:lineRule="auto"/>
    </w:pPr>
    <w:rPr>
      <w:rFonts w:ascii="Arial" w:eastAsia="Times New Roman" w:hAnsi="Arial" w:cs="Times New Roman"/>
      <w:sz w:val="20"/>
      <w:szCs w:val="24"/>
      <w:lang w:val="en-CA" w:eastAsia="en-CA"/>
    </w:rPr>
  </w:style>
  <w:style w:type="paragraph" w:customStyle="1" w:styleId="A6AD0C9C124B40B78EC6761C7388B36D11">
    <w:name w:val="A6AD0C9C124B40B78EC6761C7388B36D11"/>
    <w:rsid w:val="00D37362"/>
    <w:pPr>
      <w:spacing w:after="0" w:line="240" w:lineRule="auto"/>
    </w:pPr>
    <w:rPr>
      <w:rFonts w:ascii="Arial" w:eastAsia="Times New Roman" w:hAnsi="Arial" w:cs="Times New Roman"/>
      <w:sz w:val="20"/>
      <w:szCs w:val="24"/>
      <w:lang w:val="en-CA" w:eastAsia="en-CA"/>
    </w:rPr>
  </w:style>
  <w:style w:type="paragraph" w:customStyle="1" w:styleId="4181831EBFA54F0781CFBEE91856F60611">
    <w:name w:val="4181831EBFA54F0781CFBEE91856F60611"/>
    <w:rsid w:val="00D37362"/>
    <w:pPr>
      <w:spacing w:after="0" w:line="240" w:lineRule="auto"/>
    </w:pPr>
    <w:rPr>
      <w:rFonts w:ascii="Arial" w:eastAsia="Times New Roman" w:hAnsi="Arial" w:cs="Times New Roman"/>
      <w:sz w:val="20"/>
      <w:szCs w:val="24"/>
      <w:lang w:val="en-CA" w:eastAsia="en-CA"/>
    </w:rPr>
  </w:style>
  <w:style w:type="paragraph" w:customStyle="1" w:styleId="8243FBE77FEF4C13BCF89D54BA763EC411">
    <w:name w:val="8243FBE77FEF4C13BCF89D54BA763EC411"/>
    <w:rsid w:val="00D37362"/>
    <w:pPr>
      <w:spacing w:after="0" w:line="240" w:lineRule="auto"/>
    </w:pPr>
    <w:rPr>
      <w:rFonts w:ascii="Arial" w:eastAsia="Times New Roman" w:hAnsi="Arial" w:cs="Times New Roman"/>
      <w:sz w:val="20"/>
      <w:szCs w:val="24"/>
      <w:lang w:val="en-CA" w:eastAsia="en-CA"/>
    </w:rPr>
  </w:style>
  <w:style w:type="paragraph" w:customStyle="1" w:styleId="E3DBBFD663EE4232953BE31C8F3F3A6811">
    <w:name w:val="E3DBBFD663EE4232953BE31C8F3F3A6811"/>
    <w:rsid w:val="00D37362"/>
    <w:pPr>
      <w:spacing w:after="0" w:line="240" w:lineRule="auto"/>
    </w:pPr>
    <w:rPr>
      <w:rFonts w:ascii="Arial" w:eastAsia="Times New Roman" w:hAnsi="Arial" w:cs="Times New Roman"/>
      <w:sz w:val="20"/>
      <w:szCs w:val="24"/>
      <w:lang w:val="en-CA" w:eastAsia="en-CA"/>
    </w:rPr>
  </w:style>
  <w:style w:type="paragraph" w:customStyle="1" w:styleId="D1656918E401449F975F85D30DDF1C928">
    <w:name w:val="D1656918E401449F975F85D30DDF1C928"/>
    <w:rsid w:val="00D37362"/>
    <w:pPr>
      <w:spacing w:after="0" w:line="240" w:lineRule="auto"/>
    </w:pPr>
    <w:rPr>
      <w:rFonts w:ascii="Arial" w:eastAsia="Times New Roman" w:hAnsi="Arial" w:cs="Times New Roman"/>
      <w:sz w:val="20"/>
      <w:szCs w:val="24"/>
      <w:lang w:val="en-CA" w:eastAsia="en-CA"/>
    </w:rPr>
  </w:style>
  <w:style w:type="paragraph" w:customStyle="1" w:styleId="40773D94C1D14A6DB2BA6D3EBC55E60F11">
    <w:name w:val="40773D94C1D14A6DB2BA6D3EBC55E60F11"/>
    <w:rsid w:val="00D37362"/>
    <w:pPr>
      <w:spacing w:after="0" w:line="240" w:lineRule="auto"/>
    </w:pPr>
    <w:rPr>
      <w:rFonts w:ascii="Arial" w:eastAsia="Times New Roman" w:hAnsi="Arial" w:cs="Times New Roman"/>
      <w:sz w:val="20"/>
      <w:szCs w:val="24"/>
      <w:lang w:val="en-CA" w:eastAsia="en-CA"/>
    </w:rPr>
  </w:style>
  <w:style w:type="paragraph" w:customStyle="1" w:styleId="155AD4025F4A42718C995ED94DD5CAB29">
    <w:name w:val="155AD4025F4A42718C995ED94DD5CAB29"/>
    <w:rsid w:val="00D37362"/>
    <w:pPr>
      <w:spacing w:after="0" w:line="240" w:lineRule="auto"/>
    </w:pPr>
    <w:rPr>
      <w:rFonts w:ascii="Arial" w:eastAsia="Times New Roman" w:hAnsi="Arial" w:cs="Times New Roman"/>
      <w:sz w:val="20"/>
      <w:szCs w:val="24"/>
      <w:lang w:val="en-CA" w:eastAsia="en-CA"/>
    </w:rPr>
  </w:style>
  <w:style w:type="paragraph" w:customStyle="1" w:styleId="4BF0D913B94E4F48AD930D108AAAF1FC8">
    <w:name w:val="4BF0D913B94E4F48AD930D108AAAF1FC8"/>
    <w:rsid w:val="00D37362"/>
    <w:pPr>
      <w:spacing w:after="0" w:line="240" w:lineRule="auto"/>
    </w:pPr>
    <w:rPr>
      <w:rFonts w:ascii="Arial" w:eastAsia="Times New Roman" w:hAnsi="Arial" w:cs="Times New Roman"/>
      <w:sz w:val="20"/>
      <w:szCs w:val="24"/>
      <w:lang w:val="en-CA" w:eastAsia="en-CA"/>
    </w:rPr>
  </w:style>
  <w:style w:type="paragraph" w:customStyle="1" w:styleId="2F042BCFA3124BBFA84D88CFCCE5B9368">
    <w:name w:val="2F042BCFA3124BBFA84D88CFCCE5B9368"/>
    <w:rsid w:val="00D37362"/>
    <w:pPr>
      <w:spacing w:after="0" w:line="240" w:lineRule="auto"/>
    </w:pPr>
    <w:rPr>
      <w:rFonts w:ascii="Arial" w:eastAsia="Times New Roman" w:hAnsi="Arial" w:cs="Times New Roman"/>
      <w:sz w:val="20"/>
      <w:szCs w:val="24"/>
      <w:lang w:val="en-CA" w:eastAsia="en-CA"/>
    </w:rPr>
  </w:style>
  <w:style w:type="paragraph" w:customStyle="1" w:styleId="A2D9670532F94251AE5271518409BA237">
    <w:name w:val="A2D9670532F94251AE5271518409BA237"/>
    <w:rsid w:val="00D37362"/>
    <w:pPr>
      <w:spacing w:after="0" w:line="240" w:lineRule="auto"/>
    </w:pPr>
    <w:rPr>
      <w:rFonts w:ascii="Arial" w:eastAsia="Times New Roman" w:hAnsi="Arial" w:cs="Times New Roman"/>
      <w:sz w:val="20"/>
      <w:szCs w:val="24"/>
      <w:lang w:val="en-CA" w:eastAsia="en-CA"/>
    </w:rPr>
  </w:style>
  <w:style w:type="paragraph" w:customStyle="1" w:styleId="E8DB1FAF90AE4A33BF009091D3489E2B7">
    <w:name w:val="E8DB1FAF90AE4A33BF009091D3489E2B7"/>
    <w:rsid w:val="00D37362"/>
    <w:pPr>
      <w:spacing w:after="0" w:line="240" w:lineRule="auto"/>
    </w:pPr>
    <w:rPr>
      <w:rFonts w:ascii="Arial" w:eastAsia="Times New Roman" w:hAnsi="Arial" w:cs="Times New Roman"/>
      <w:sz w:val="20"/>
      <w:szCs w:val="24"/>
      <w:lang w:val="en-CA" w:eastAsia="en-CA"/>
    </w:rPr>
  </w:style>
  <w:style w:type="paragraph" w:customStyle="1" w:styleId="274AFFE244BA4E17B9FDACF3CEFB5BF42">
    <w:name w:val="274AFFE244BA4E17B9FDACF3CEFB5BF42"/>
    <w:rsid w:val="00D37362"/>
    <w:pPr>
      <w:spacing w:after="0" w:line="240" w:lineRule="auto"/>
    </w:pPr>
    <w:rPr>
      <w:rFonts w:ascii="Arial" w:eastAsia="Times New Roman" w:hAnsi="Arial" w:cs="Times New Roman"/>
      <w:sz w:val="20"/>
      <w:szCs w:val="24"/>
      <w:lang w:val="en-CA" w:eastAsia="en-CA"/>
    </w:rPr>
  </w:style>
  <w:style w:type="paragraph" w:customStyle="1" w:styleId="ECFC8AEC0CF04931A949EAACC846E4132">
    <w:name w:val="ECFC8AEC0CF04931A949EAACC846E4132"/>
    <w:rsid w:val="00D37362"/>
    <w:pPr>
      <w:spacing w:after="0" w:line="240" w:lineRule="auto"/>
    </w:pPr>
    <w:rPr>
      <w:rFonts w:ascii="Arial" w:eastAsia="Times New Roman" w:hAnsi="Arial" w:cs="Times New Roman"/>
      <w:sz w:val="20"/>
      <w:szCs w:val="24"/>
      <w:lang w:val="en-CA" w:eastAsia="en-CA"/>
    </w:rPr>
  </w:style>
  <w:style w:type="paragraph" w:customStyle="1" w:styleId="A68C880A25AD40509CB03CE3A5A0BA672">
    <w:name w:val="A68C880A25AD40509CB03CE3A5A0BA672"/>
    <w:rsid w:val="00D37362"/>
    <w:pPr>
      <w:spacing w:after="0" w:line="240" w:lineRule="auto"/>
    </w:pPr>
    <w:rPr>
      <w:rFonts w:ascii="Arial" w:eastAsia="Times New Roman" w:hAnsi="Arial" w:cs="Times New Roman"/>
      <w:sz w:val="20"/>
      <w:szCs w:val="24"/>
      <w:lang w:val="en-CA" w:eastAsia="en-CA"/>
    </w:rPr>
  </w:style>
  <w:style w:type="paragraph" w:customStyle="1" w:styleId="CC3F94B020B14B0A86C85B53957E11242">
    <w:name w:val="CC3F94B020B14B0A86C85B53957E11242"/>
    <w:rsid w:val="00D37362"/>
    <w:pPr>
      <w:spacing w:after="0" w:line="240" w:lineRule="auto"/>
    </w:pPr>
    <w:rPr>
      <w:rFonts w:ascii="Arial" w:eastAsia="Times New Roman" w:hAnsi="Arial" w:cs="Times New Roman"/>
      <w:sz w:val="20"/>
      <w:szCs w:val="24"/>
      <w:lang w:val="en-CA" w:eastAsia="en-CA"/>
    </w:rPr>
  </w:style>
  <w:style w:type="paragraph" w:customStyle="1" w:styleId="7067C87A21FA4516A5CF6E6AB751876C2">
    <w:name w:val="7067C87A21FA4516A5CF6E6AB751876C2"/>
    <w:rsid w:val="00D37362"/>
    <w:pPr>
      <w:spacing w:after="0" w:line="240" w:lineRule="auto"/>
    </w:pPr>
    <w:rPr>
      <w:rFonts w:ascii="Arial" w:eastAsia="Times New Roman" w:hAnsi="Arial" w:cs="Times New Roman"/>
      <w:sz w:val="20"/>
      <w:szCs w:val="24"/>
      <w:lang w:val="en-CA" w:eastAsia="en-CA"/>
    </w:rPr>
  </w:style>
  <w:style w:type="paragraph" w:customStyle="1" w:styleId="592000FABCB4468FA09A9B558DBE31832">
    <w:name w:val="592000FABCB4468FA09A9B558DBE31832"/>
    <w:rsid w:val="00D37362"/>
    <w:pPr>
      <w:spacing w:after="0" w:line="240" w:lineRule="auto"/>
    </w:pPr>
    <w:rPr>
      <w:rFonts w:ascii="Arial" w:eastAsia="Times New Roman" w:hAnsi="Arial" w:cs="Times New Roman"/>
      <w:sz w:val="20"/>
      <w:szCs w:val="24"/>
      <w:lang w:val="en-CA" w:eastAsia="en-CA"/>
    </w:rPr>
  </w:style>
  <w:style w:type="paragraph" w:customStyle="1" w:styleId="F2B2DFEB068949FF95860FEC8D31A5708">
    <w:name w:val="F2B2DFEB068949FF95860FEC8D31A5708"/>
    <w:rsid w:val="00D37362"/>
    <w:pPr>
      <w:spacing w:after="0" w:line="240" w:lineRule="auto"/>
    </w:pPr>
    <w:rPr>
      <w:rFonts w:ascii="Arial" w:eastAsia="Times New Roman" w:hAnsi="Arial" w:cs="Times New Roman"/>
      <w:sz w:val="20"/>
      <w:szCs w:val="24"/>
      <w:lang w:val="en-CA" w:eastAsia="en-CA"/>
    </w:rPr>
  </w:style>
  <w:style w:type="paragraph" w:customStyle="1" w:styleId="A593390D6E1045D9919EAA332F487D9D8">
    <w:name w:val="A593390D6E1045D9919EAA332F487D9D8"/>
    <w:rsid w:val="00D37362"/>
    <w:pPr>
      <w:spacing w:after="0" w:line="240" w:lineRule="auto"/>
    </w:pPr>
    <w:rPr>
      <w:rFonts w:ascii="Arial" w:eastAsia="Times New Roman" w:hAnsi="Arial" w:cs="Times New Roman"/>
      <w:sz w:val="20"/>
      <w:szCs w:val="24"/>
      <w:lang w:val="en-CA" w:eastAsia="en-CA"/>
    </w:rPr>
  </w:style>
  <w:style w:type="paragraph" w:customStyle="1" w:styleId="C61E3D68C7444823B4BE5E7E4AAD22C98">
    <w:name w:val="C61E3D68C7444823B4BE5E7E4AAD22C98"/>
    <w:rsid w:val="00D37362"/>
    <w:pPr>
      <w:spacing w:after="0" w:line="240" w:lineRule="auto"/>
    </w:pPr>
    <w:rPr>
      <w:rFonts w:ascii="Arial" w:eastAsia="Times New Roman" w:hAnsi="Arial" w:cs="Times New Roman"/>
      <w:sz w:val="20"/>
      <w:szCs w:val="24"/>
      <w:lang w:val="en-CA" w:eastAsia="en-CA"/>
    </w:rPr>
  </w:style>
  <w:style w:type="paragraph" w:customStyle="1" w:styleId="1C9494DB282746839F361305DEFAA7F68">
    <w:name w:val="1C9494DB282746839F361305DEFAA7F68"/>
    <w:rsid w:val="00D37362"/>
    <w:pPr>
      <w:spacing w:after="0" w:line="240" w:lineRule="auto"/>
    </w:pPr>
    <w:rPr>
      <w:rFonts w:ascii="Arial" w:eastAsia="Times New Roman" w:hAnsi="Arial" w:cs="Times New Roman"/>
      <w:sz w:val="20"/>
      <w:szCs w:val="24"/>
      <w:lang w:val="en-CA" w:eastAsia="en-CA"/>
    </w:rPr>
  </w:style>
  <w:style w:type="paragraph" w:customStyle="1" w:styleId="166FB8E76E4948B29044C33B643C0D498">
    <w:name w:val="166FB8E76E4948B29044C33B643C0D498"/>
    <w:rsid w:val="00D37362"/>
    <w:pPr>
      <w:spacing w:after="0" w:line="240" w:lineRule="auto"/>
    </w:pPr>
    <w:rPr>
      <w:rFonts w:ascii="Arial" w:eastAsia="Times New Roman" w:hAnsi="Arial" w:cs="Times New Roman"/>
      <w:sz w:val="20"/>
      <w:szCs w:val="24"/>
      <w:lang w:val="en-CA" w:eastAsia="en-CA"/>
    </w:rPr>
  </w:style>
  <w:style w:type="paragraph" w:customStyle="1" w:styleId="C335ABF84E674833B46849E5E4545E2D8">
    <w:name w:val="C335ABF84E674833B46849E5E4545E2D8"/>
    <w:rsid w:val="00D37362"/>
    <w:pPr>
      <w:spacing w:after="0" w:line="240" w:lineRule="auto"/>
    </w:pPr>
    <w:rPr>
      <w:rFonts w:ascii="Arial" w:eastAsia="Times New Roman" w:hAnsi="Arial" w:cs="Times New Roman"/>
      <w:sz w:val="20"/>
      <w:szCs w:val="24"/>
      <w:lang w:val="en-CA" w:eastAsia="en-CA"/>
    </w:rPr>
  </w:style>
  <w:style w:type="paragraph" w:customStyle="1" w:styleId="E98DB53A41E54D1DA864E9CFBC1CDAC88">
    <w:name w:val="E98DB53A41E54D1DA864E9CFBC1CDAC88"/>
    <w:rsid w:val="00D37362"/>
    <w:pPr>
      <w:spacing w:after="0" w:line="240" w:lineRule="auto"/>
    </w:pPr>
    <w:rPr>
      <w:rFonts w:ascii="Arial" w:eastAsia="Times New Roman" w:hAnsi="Arial" w:cs="Times New Roman"/>
      <w:sz w:val="20"/>
      <w:szCs w:val="24"/>
      <w:lang w:val="en-CA" w:eastAsia="en-CA"/>
    </w:rPr>
  </w:style>
  <w:style w:type="paragraph" w:customStyle="1" w:styleId="BDDB0BD93D2644C1AD816C9F72A8E7288">
    <w:name w:val="BDDB0BD93D2644C1AD816C9F72A8E7288"/>
    <w:rsid w:val="00D37362"/>
    <w:pPr>
      <w:spacing w:after="0" w:line="240" w:lineRule="auto"/>
    </w:pPr>
    <w:rPr>
      <w:rFonts w:ascii="Arial" w:eastAsia="Times New Roman" w:hAnsi="Arial" w:cs="Times New Roman"/>
      <w:sz w:val="20"/>
      <w:szCs w:val="24"/>
      <w:lang w:val="en-CA" w:eastAsia="en-CA"/>
    </w:rPr>
  </w:style>
  <w:style w:type="paragraph" w:customStyle="1" w:styleId="76F86DA970E14DBCAF5DA77A5E89C44B8">
    <w:name w:val="76F86DA970E14DBCAF5DA77A5E89C44B8"/>
    <w:rsid w:val="00D37362"/>
    <w:pPr>
      <w:spacing w:after="0" w:line="240" w:lineRule="auto"/>
    </w:pPr>
    <w:rPr>
      <w:rFonts w:ascii="Arial" w:eastAsia="Times New Roman" w:hAnsi="Arial" w:cs="Times New Roman"/>
      <w:sz w:val="20"/>
      <w:szCs w:val="24"/>
      <w:lang w:val="en-CA" w:eastAsia="en-CA"/>
    </w:rPr>
  </w:style>
  <w:style w:type="paragraph" w:customStyle="1" w:styleId="743DAE24170A4EF98E0F9C924BB0E16E2">
    <w:name w:val="743DAE24170A4EF98E0F9C924BB0E16E2"/>
    <w:rsid w:val="00D37362"/>
    <w:pPr>
      <w:spacing w:after="0" w:line="240" w:lineRule="auto"/>
    </w:pPr>
    <w:rPr>
      <w:rFonts w:ascii="Arial" w:eastAsia="Times New Roman" w:hAnsi="Arial" w:cs="Times New Roman"/>
      <w:sz w:val="20"/>
      <w:szCs w:val="24"/>
      <w:lang w:val="en-CA" w:eastAsia="en-CA"/>
    </w:rPr>
  </w:style>
  <w:style w:type="paragraph" w:customStyle="1" w:styleId="B1F3D9E84CDC468297E9673F014484FF2">
    <w:name w:val="B1F3D9E84CDC468297E9673F014484FF2"/>
    <w:rsid w:val="00D37362"/>
    <w:pPr>
      <w:spacing w:after="0" w:line="240" w:lineRule="auto"/>
    </w:pPr>
    <w:rPr>
      <w:rFonts w:ascii="Arial" w:eastAsia="Times New Roman" w:hAnsi="Arial" w:cs="Times New Roman"/>
      <w:sz w:val="20"/>
      <w:szCs w:val="24"/>
      <w:lang w:val="en-CA" w:eastAsia="en-CA"/>
    </w:rPr>
  </w:style>
  <w:style w:type="paragraph" w:customStyle="1" w:styleId="A7D0B1A58E0D4BA297076BA3518875832">
    <w:name w:val="A7D0B1A58E0D4BA297076BA3518875832"/>
    <w:rsid w:val="00D37362"/>
    <w:pPr>
      <w:spacing w:after="0" w:line="240" w:lineRule="auto"/>
    </w:pPr>
    <w:rPr>
      <w:rFonts w:ascii="Arial" w:eastAsia="Times New Roman" w:hAnsi="Arial" w:cs="Times New Roman"/>
      <w:sz w:val="20"/>
      <w:szCs w:val="24"/>
      <w:lang w:val="en-CA" w:eastAsia="en-CA"/>
    </w:rPr>
  </w:style>
  <w:style w:type="paragraph" w:customStyle="1" w:styleId="D4F723D83FA140ADA46ABC58B74FC79C8">
    <w:name w:val="D4F723D83FA140ADA46ABC58B74FC79C8"/>
    <w:rsid w:val="00D37362"/>
    <w:pPr>
      <w:spacing w:after="0" w:line="240" w:lineRule="auto"/>
    </w:pPr>
    <w:rPr>
      <w:rFonts w:ascii="Arial" w:eastAsia="Times New Roman" w:hAnsi="Arial" w:cs="Times New Roman"/>
      <w:sz w:val="20"/>
      <w:szCs w:val="24"/>
      <w:lang w:val="en-CA" w:eastAsia="en-CA"/>
    </w:rPr>
  </w:style>
  <w:style w:type="paragraph" w:customStyle="1" w:styleId="E4F3527368C644C49883098DCFFC5FE58">
    <w:name w:val="E4F3527368C644C49883098DCFFC5FE58"/>
    <w:rsid w:val="00D37362"/>
    <w:pPr>
      <w:spacing w:after="0" w:line="240" w:lineRule="auto"/>
    </w:pPr>
    <w:rPr>
      <w:rFonts w:ascii="Arial" w:eastAsia="Times New Roman" w:hAnsi="Arial" w:cs="Times New Roman"/>
      <w:sz w:val="20"/>
      <w:szCs w:val="24"/>
      <w:lang w:val="en-CA" w:eastAsia="en-CA"/>
    </w:rPr>
  </w:style>
  <w:style w:type="paragraph" w:customStyle="1" w:styleId="31F53B9A353247B6A827D1A13402CB978">
    <w:name w:val="31F53B9A353247B6A827D1A13402CB978"/>
    <w:rsid w:val="00D37362"/>
    <w:pPr>
      <w:spacing w:after="0" w:line="240" w:lineRule="auto"/>
    </w:pPr>
    <w:rPr>
      <w:rFonts w:ascii="Arial" w:eastAsia="Times New Roman" w:hAnsi="Arial" w:cs="Times New Roman"/>
      <w:sz w:val="20"/>
      <w:szCs w:val="24"/>
      <w:lang w:val="en-CA" w:eastAsia="en-CA"/>
    </w:rPr>
  </w:style>
  <w:style w:type="paragraph" w:customStyle="1" w:styleId="9ADBDF9039354EB185A8962E601E8C3314">
    <w:name w:val="9ADBDF9039354EB185A8962E601E8C3314"/>
    <w:rsid w:val="00D37362"/>
    <w:pPr>
      <w:spacing w:after="0" w:line="240" w:lineRule="auto"/>
    </w:pPr>
    <w:rPr>
      <w:rFonts w:ascii="Arial" w:eastAsia="Times New Roman" w:hAnsi="Arial" w:cs="Arial"/>
      <w:sz w:val="18"/>
      <w:szCs w:val="18"/>
      <w:lang w:val="en-CA" w:eastAsia="en-CA"/>
    </w:rPr>
  </w:style>
  <w:style w:type="paragraph" w:customStyle="1" w:styleId="4E129B98889B4F3BA38A54495C3A879C14">
    <w:name w:val="4E129B98889B4F3BA38A54495C3A879C14"/>
    <w:rsid w:val="00D37362"/>
    <w:pPr>
      <w:spacing w:after="0" w:line="240" w:lineRule="auto"/>
    </w:pPr>
    <w:rPr>
      <w:rFonts w:ascii="Arial" w:eastAsia="Times New Roman" w:hAnsi="Arial" w:cs="Arial"/>
      <w:sz w:val="18"/>
      <w:szCs w:val="18"/>
      <w:lang w:val="en-CA" w:eastAsia="en-CA"/>
    </w:rPr>
  </w:style>
  <w:style w:type="paragraph" w:customStyle="1" w:styleId="FBEC166089C54C819A1A82844109309314">
    <w:name w:val="FBEC166089C54C819A1A82844109309314"/>
    <w:rsid w:val="00D37362"/>
    <w:pPr>
      <w:spacing w:after="0" w:line="240" w:lineRule="auto"/>
    </w:pPr>
    <w:rPr>
      <w:rFonts w:ascii="Arial" w:eastAsia="Times New Roman" w:hAnsi="Arial" w:cs="Arial"/>
      <w:sz w:val="18"/>
      <w:szCs w:val="18"/>
      <w:lang w:val="en-CA" w:eastAsia="en-CA"/>
    </w:rPr>
  </w:style>
  <w:style w:type="paragraph" w:customStyle="1" w:styleId="4C187D1DFB9C427881424E4DAD59E8F38">
    <w:name w:val="4C187D1DFB9C427881424E4DAD59E8F38"/>
    <w:rsid w:val="00D37362"/>
    <w:pPr>
      <w:spacing w:after="0" w:line="240" w:lineRule="auto"/>
    </w:pPr>
    <w:rPr>
      <w:rFonts w:ascii="Arial" w:eastAsia="Times New Roman" w:hAnsi="Arial" w:cs="Arial"/>
      <w:sz w:val="18"/>
      <w:szCs w:val="18"/>
      <w:lang w:val="en-CA" w:eastAsia="en-CA"/>
    </w:rPr>
  </w:style>
  <w:style w:type="paragraph" w:customStyle="1" w:styleId="ECE7154566E9482D99265436ABF1FBED8">
    <w:name w:val="ECE7154566E9482D99265436ABF1FBED8"/>
    <w:rsid w:val="00D37362"/>
    <w:pPr>
      <w:spacing w:after="0" w:line="240" w:lineRule="auto"/>
    </w:pPr>
    <w:rPr>
      <w:rFonts w:ascii="Arial" w:eastAsia="Times New Roman" w:hAnsi="Arial" w:cs="Arial"/>
      <w:sz w:val="18"/>
      <w:szCs w:val="18"/>
      <w:lang w:val="en-CA" w:eastAsia="en-CA"/>
    </w:rPr>
  </w:style>
  <w:style w:type="paragraph" w:customStyle="1" w:styleId="FAF78968B8F64EE087ED16CB09B0E8008">
    <w:name w:val="FAF78968B8F64EE087ED16CB09B0E8008"/>
    <w:rsid w:val="00D37362"/>
    <w:pPr>
      <w:spacing w:after="0" w:line="240" w:lineRule="auto"/>
    </w:pPr>
    <w:rPr>
      <w:rFonts w:ascii="Arial" w:eastAsia="Times New Roman" w:hAnsi="Arial" w:cs="Arial"/>
      <w:sz w:val="18"/>
      <w:szCs w:val="18"/>
      <w:lang w:val="en-CA" w:eastAsia="en-CA"/>
    </w:rPr>
  </w:style>
  <w:style w:type="paragraph" w:customStyle="1" w:styleId="85D3AB8821FF4F7D854DD4ADB068FE288">
    <w:name w:val="85D3AB8821FF4F7D854DD4ADB068FE288"/>
    <w:rsid w:val="00D37362"/>
    <w:pPr>
      <w:spacing w:after="0" w:line="240" w:lineRule="auto"/>
    </w:pPr>
    <w:rPr>
      <w:rFonts w:ascii="Arial" w:eastAsia="Times New Roman" w:hAnsi="Arial" w:cs="Arial"/>
      <w:sz w:val="18"/>
      <w:szCs w:val="18"/>
      <w:lang w:val="en-CA" w:eastAsia="en-CA"/>
    </w:rPr>
  </w:style>
  <w:style w:type="paragraph" w:customStyle="1" w:styleId="16664D49260E405E849B023C6E925DC48">
    <w:name w:val="16664D49260E405E849B023C6E925DC48"/>
    <w:rsid w:val="00D37362"/>
    <w:pPr>
      <w:spacing w:after="0" w:line="240" w:lineRule="auto"/>
    </w:pPr>
    <w:rPr>
      <w:rFonts w:ascii="Arial" w:eastAsia="Times New Roman" w:hAnsi="Arial" w:cs="Arial"/>
      <w:sz w:val="18"/>
      <w:szCs w:val="18"/>
      <w:lang w:val="en-CA" w:eastAsia="en-CA"/>
    </w:rPr>
  </w:style>
  <w:style w:type="paragraph" w:customStyle="1" w:styleId="522A1EE43D794F8A9469561740EB8EBC8">
    <w:name w:val="522A1EE43D794F8A9469561740EB8EBC8"/>
    <w:rsid w:val="00D37362"/>
    <w:pPr>
      <w:spacing w:after="0" w:line="240" w:lineRule="auto"/>
    </w:pPr>
    <w:rPr>
      <w:rFonts w:ascii="Arial" w:eastAsia="Times New Roman" w:hAnsi="Arial" w:cs="Arial"/>
      <w:sz w:val="18"/>
      <w:szCs w:val="18"/>
      <w:lang w:val="en-CA" w:eastAsia="en-CA"/>
    </w:rPr>
  </w:style>
  <w:style w:type="paragraph" w:customStyle="1" w:styleId="C3DFDF2988B34108BDDDF5B7E8C7D1E88">
    <w:name w:val="C3DFDF2988B34108BDDDF5B7E8C7D1E88"/>
    <w:rsid w:val="00D37362"/>
    <w:pPr>
      <w:spacing w:after="0" w:line="240" w:lineRule="auto"/>
    </w:pPr>
    <w:rPr>
      <w:rFonts w:ascii="Arial" w:eastAsia="Times New Roman" w:hAnsi="Arial" w:cs="Arial"/>
      <w:sz w:val="18"/>
      <w:szCs w:val="18"/>
      <w:lang w:val="en-CA" w:eastAsia="en-CA"/>
    </w:rPr>
  </w:style>
  <w:style w:type="paragraph" w:customStyle="1" w:styleId="8C3A7BA20A1A4E1BBA265A1B3EF0B0F58">
    <w:name w:val="8C3A7BA20A1A4E1BBA265A1B3EF0B0F58"/>
    <w:rsid w:val="00D37362"/>
    <w:pPr>
      <w:spacing w:after="0" w:line="240" w:lineRule="auto"/>
    </w:pPr>
    <w:rPr>
      <w:rFonts w:ascii="Arial" w:eastAsia="Times New Roman" w:hAnsi="Arial" w:cs="Arial"/>
      <w:sz w:val="18"/>
      <w:szCs w:val="18"/>
      <w:lang w:val="en-CA" w:eastAsia="en-CA"/>
    </w:rPr>
  </w:style>
  <w:style w:type="paragraph" w:customStyle="1" w:styleId="12A87E3BBE3149AB8573BA8F463D8B3D8">
    <w:name w:val="12A87E3BBE3149AB8573BA8F463D8B3D8"/>
    <w:rsid w:val="00D37362"/>
    <w:pPr>
      <w:spacing w:after="0" w:line="240" w:lineRule="auto"/>
    </w:pPr>
    <w:rPr>
      <w:rFonts w:ascii="Arial" w:eastAsia="Times New Roman" w:hAnsi="Arial" w:cs="Arial"/>
      <w:sz w:val="18"/>
      <w:szCs w:val="18"/>
      <w:lang w:val="en-CA" w:eastAsia="en-CA"/>
    </w:rPr>
  </w:style>
  <w:style w:type="paragraph" w:customStyle="1" w:styleId="DC3E6CBE31F94CDB94BEFAAF8F09914A14">
    <w:name w:val="DC3E6CBE31F94CDB94BEFAAF8F09914A14"/>
    <w:rsid w:val="00D37362"/>
    <w:pPr>
      <w:spacing w:after="0" w:line="240" w:lineRule="auto"/>
    </w:pPr>
    <w:rPr>
      <w:rFonts w:ascii="Arial" w:eastAsia="Times New Roman" w:hAnsi="Arial" w:cs="Arial"/>
      <w:sz w:val="18"/>
      <w:szCs w:val="18"/>
      <w:lang w:val="en-CA" w:eastAsia="en-CA"/>
    </w:rPr>
  </w:style>
  <w:style w:type="paragraph" w:customStyle="1" w:styleId="324260BDBD1A40A6BBF657AC42871DEB1">
    <w:name w:val="324260BDBD1A40A6BBF657AC42871DEB1"/>
    <w:rsid w:val="00D37362"/>
    <w:pPr>
      <w:spacing w:after="0" w:line="240" w:lineRule="auto"/>
    </w:pPr>
    <w:rPr>
      <w:rFonts w:ascii="Arial" w:eastAsia="Times New Roman" w:hAnsi="Arial" w:cs="Arial"/>
      <w:sz w:val="18"/>
      <w:szCs w:val="18"/>
      <w:lang w:val="en-CA" w:eastAsia="en-CA"/>
    </w:rPr>
  </w:style>
  <w:style w:type="paragraph" w:customStyle="1" w:styleId="2BF10A8BB2CD44DBA0468CFB24F6BD84">
    <w:name w:val="2BF10A8BB2CD44DBA0468CFB24F6BD84"/>
    <w:rsid w:val="00D37362"/>
  </w:style>
  <w:style w:type="paragraph" w:customStyle="1" w:styleId="14F801C5F1354671A7FD19A8FA3F5422">
    <w:name w:val="14F801C5F1354671A7FD19A8FA3F5422"/>
    <w:rsid w:val="00D37362"/>
  </w:style>
  <w:style w:type="paragraph" w:customStyle="1" w:styleId="5110933C12DA4226A7C5C34A71E8C983">
    <w:name w:val="5110933C12DA4226A7C5C34A71E8C983"/>
    <w:rsid w:val="00D37362"/>
  </w:style>
  <w:style w:type="paragraph" w:customStyle="1" w:styleId="7922D29E1DDE4060AE83B1763D3693C5">
    <w:name w:val="7922D29E1DDE4060AE83B1763D3693C5"/>
    <w:rsid w:val="00D37362"/>
  </w:style>
  <w:style w:type="paragraph" w:customStyle="1" w:styleId="1485395F2F954C57887DD26B9EB3F4D5">
    <w:name w:val="1485395F2F954C57887DD26B9EB3F4D5"/>
    <w:rsid w:val="00D37362"/>
  </w:style>
  <w:style w:type="paragraph" w:customStyle="1" w:styleId="67F6E1F6B0AD413C91F072252CDE7742">
    <w:name w:val="67F6E1F6B0AD413C91F072252CDE7742"/>
    <w:rsid w:val="00D37362"/>
  </w:style>
  <w:style w:type="paragraph" w:customStyle="1" w:styleId="FA70F55E0EC04BBE8B6FA822684DF585">
    <w:name w:val="FA70F55E0EC04BBE8B6FA822684DF585"/>
    <w:rsid w:val="00D37362"/>
  </w:style>
  <w:style w:type="paragraph" w:customStyle="1" w:styleId="D3A4DC53E9DF41FA98C722F0DEAD429A">
    <w:name w:val="D3A4DC53E9DF41FA98C722F0DEAD429A"/>
    <w:rsid w:val="00D37362"/>
  </w:style>
  <w:style w:type="paragraph" w:customStyle="1" w:styleId="F8E0FF8DAD65463CAF155688939837A6">
    <w:name w:val="F8E0FF8DAD65463CAF155688939837A6"/>
    <w:rsid w:val="00D37362"/>
  </w:style>
  <w:style w:type="paragraph" w:customStyle="1" w:styleId="440A559CA1B14A11B5DA7C01C54C13C8">
    <w:name w:val="440A559CA1B14A11B5DA7C01C54C13C8"/>
    <w:rsid w:val="00D37362"/>
  </w:style>
  <w:style w:type="paragraph" w:customStyle="1" w:styleId="C8C04E19492A462F9F3A179D599BAC54">
    <w:name w:val="C8C04E19492A462F9F3A179D599BAC54"/>
    <w:rsid w:val="00D37362"/>
  </w:style>
  <w:style w:type="paragraph" w:customStyle="1" w:styleId="E53D7EB504C2441CADFF341148577D96">
    <w:name w:val="E53D7EB504C2441CADFF341148577D96"/>
    <w:rsid w:val="00D37362"/>
  </w:style>
  <w:style w:type="paragraph" w:customStyle="1" w:styleId="28D18D0414BE4EA68F268825136A4374">
    <w:name w:val="28D18D0414BE4EA68F268825136A4374"/>
    <w:rsid w:val="00D37362"/>
  </w:style>
  <w:style w:type="paragraph" w:customStyle="1" w:styleId="BA7FA6BD706F4EFEBA6BF881B37B9F72">
    <w:name w:val="BA7FA6BD706F4EFEBA6BF881B37B9F72"/>
    <w:rsid w:val="00D37362"/>
  </w:style>
  <w:style w:type="paragraph" w:customStyle="1" w:styleId="378C32F9238C4FA0B2079FB174104B62">
    <w:name w:val="378C32F9238C4FA0B2079FB174104B62"/>
    <w:rsid w:val="00D37362"/>
  </w:style>
  <w:style w:type="paragraph" w:customStyle="1" w:styleId="2A05AF46C1474ECA9DB869397668AF78">
    <w:name w:val="2A05AF46C1474ECA9DB869397668AF78"/>
    <w:rsid w:val="00D37362"/>
  </w:style>
  <w:style w:type="paragraph" w:customStyle="1" w:styleId="C859B37D52C94272A883CACE303DE6EB">
    <w:name w:val="C859B37D52C94272A883CACE303DE6EB"/>
    <w:rsid w:val="00D37362"/>
  </w:style>
  <w:style w:type="paragraph" w:customStyle="1" w:styleId="E0BA012D6FC0477D9D2A69C837F8A709">
    <w:name w:val="E0BA012D6FC0477D9D2A69C837F8A709"/>
    <w:rsid w:val="00D37362"/>
  </w:style>
  <w:style w:type="paragraph" w:customStyle="1" w:styleId="3487ECD44C3D4ED9A5F87871AFA17AEE">
    <w:name w:val="3487ECD44C3D4ED9A5F87871AFA17AEE"/>
    <w:rsid w:val="00D37362"/>
  </w:style>
  <w:style w:type="paragraph" w:customStyle="1" w:styleId="5267FD3EF4324852BF1228AA73E0EB47">
    <w:name w:val="5267FD3EF4324852BF1228AA73E0EB47"/>
    <w:rsid w:val="00D37362"/>
  </w:style>
  <w:style w:type="paragraph" w:customStyle="1" w:styleId="3121476C60874B97851B65ABE037A581">
    <w:name w:val="3121476C60874B97851B65ABE037A581"/>
    <w:rsid w:val="00D37362"/>
  </w:style>
  <w:style w:type="paragraph" w:customStyle="1" w:styleId="2C4C7093B64A4FB896C5B7A5BA778A28">
    <w:name w:val="2C4C7093B64A4FB896C5B7A5BA778A28"/>
    <w:rsid w:val="00D37362"/>
  </w:style>
  <w:style w:type="paragraph" w:customStyle="1" w:styleId="D80DB3C65E7145A7A8D25146D2E2D629">
    <w:name w:val="D80DB3C65E7145A7A8D25146D2E2D629"/>
    <w:rsid w:val="00D37362"/>
  </w:style>
  <w:style w:type="paragraph" w:customStyle="1" w:styleId="7E460CCCFEF94CFBAF09FFD421AF0335">
    <w:name w:val="7E460CCCFEF94CFBAF09FFD421AF0335"/>
    <w:rsid w:val="00D37362"/>
  </w:style>
  <w:style w:type="paragraph" w:customStyle="1" w:styleId="BC4164F9190A402BA9C74636FB51F51B">
    <w:name w:val="BC4164F9190A402BA9C74636FB51F51B"/>
    <w:rsid w:val="00D37362"/>
  </w:style>
  <w:style w:type="paragraph" w:customStyle="1" w:styleId="C109A028139B42F98FBF326279C1FA57">
    <w:name w:val="C109A028139B42F98FBF326279C1FA57"/>
    <w:rsid w:val="00D37362"/>
  </w:style>
  <w:style w:type="paragraph" w:customStyle="1" w:styleId="1BB4A12F349443C8BAE8C422B289CD44">
    <w:name w:val="1BB4A12F349443C8BAE8C422B289CD44"/>
    <w:rsid w:val="00D37362"/>
  </w:style>
  <w:style w:type="paragraph" w:customStyle="1" w:styleId="8F98D8CB91114058B481E4FD646FB20E">
    <w:name w:val="8F98D8CB91114058B481E4FD646FB20E"/>
    <w:rsid w:val="00D37362"/>
  </w:style>
  <w:style w:type="paragraph" w:customStyle="1" w:styleId="F74E4CC5A22B4536AE23746CD0E048A9">
    <w:name w:val="F74E4CC5A22B4536AE23746CD0E048A9"/>
    <w:rsid w:val="00D37362"/>
  </w:style>
  <w:style w:type="paragraph" w:customStyle="1" w:styleId="E6B9D6391A0544969A4010955CEFCCC0">
    <w:name w:val="E6B9D6391A0544969A4010955CEFCCC0"/>
    <w:rsid w:val="00D37362"/>
  </w:style>
  <w:style w:type="paragraph" w:customStyle="1" w:styleId="4401C10303804D0280B4285B00FBFF613">
    <w:name w:val="4401C10303804D0280B4285B00FBFF613"/>
    <w:rsid w:val="00D37362"/>
    <w:pPr>
      <w:spacing w:after="0" w:line="240" w:lineRule="auto"/>
    </w:pPr>
    <w:rPr>
      <w:rFonts w:ascii="Arial" w:eastAsia="Times New Roman" w:hAnsi="Arial" w:cs="Times New Roman"/>
      <w:sz w:val="20"/>
      <w:szCs w:val="24"/>
      <w:lang w:val="en-CA" w:eastAsia="en-CA"/>
    </w:rPr>
  </w:style>
  <w:style w:type="paragraph" w:customStyle="1" w:styleId="A6AD0C9C124B40B78EC6761C7388B36D12">
    <w:name w:val="A6AD0C9C124B40B78EC6761C7388B36D12"/>
    <w:rsid w:val="00D37362"/>
    <w:pPr>
      <w:spacing w:after="0" w:line="240" w:lineRule="auto"/>
    </w:pPr>
    <w:rPr>
      <w:rFonts w:ascii="Arial" w:eastAsia="Times New Roman" w:hAnsi="Arial" w:cs="Times New Roman"/>
      <w:sz w:val="20"/>
      <w:szCs w:val="24"/>
      <w:lang w:val="en-CA" w:eastAsia="en-CA"/>
    </w:rPr>
  </w:style>
  <w:style w:type="paragraph" w:customStyle="1" w:styleId="4181831EBFA54F0781CFBEE91856F60612">
    <w:name w:val="4181831EBFA54F0781CFBEE91856F60612"/>
    <w:rsid w:val="00D37362"/>
    <w:pPr>
      <w:spacing w:after="0" w:line="240" w:lineRule="auto"/>
    </w:pPr>
    <w:rPr>
      <w:rFonts w:ascii="Arial" w:eastAsia="Times New Roman" w:hAnsi="Arial" w:cs="Times New Roman"/>
      <w:sz w:val="20"/>
      <w:szCs w:val="24"/>
      <w:lang w:val="en-CA" w:eastAsia="en-CA"/>
    </w:rPr>
  </w:style>
  <w:style w:type="paragraph" w:customStyle="1" w:styleId="8243FBE77FEF4C13BCF89D54BA763EC412">
    <w:name w:val="8243FBE77FEF4C13BCF89D54BA763EC412"/>
    <w:rsid w:val="00D37362"/>
    <w:pPr>
      <w:spacing w:after="0" w:line="240" w:lineRule="auto"/>
    </w:pPr>
    <w:rPr>
      <w:rFonts w:ascii="Arial" w:eastAsia="Times New Roman" w:hAnsi="Arial" w:cs="Times New Roman"/>
      <w:sz w:val="20"/>
      <w:szCs w:val="24"/>
      <w:lang w:val="en-CA" w:eastAsia="en-CA"/>
    </w:rPr>
  </w:style>
  <w:style w:type="paragraph" w:customStyle="1" w:styleId="E3DBBFD663EE4232953BE31C8F3F3A6812">
    <w:name w:val="E3DBBFD663EE4232953BE31C8F3F3A6812"/>
    <w:rsid w:val="00D37362"/>
    <w:pPr>
      <w:spacing w:after="0" w:line="240" w:lineRule="auto"/>
    </w:pPr>
    <w:rPr>
      <w:rFonts w:ascii="Arial" w:eastAsia="Times New Roman" w:hAnsi="Arial" w:cs="Times New Roman"/>
      <w:sz w:val="20"/>
      <w:szCs w:val="24"/>
      <w:lang w:val="en-CA" w:eastAsia="en-CA"/>
    </w:rPr>
  </w:style>
  <w:style w:type="paragraph" w:customStyle="1" w:styleId="D1656918E401449F975F85D30DDF1C929">
    <w:name w:val="D1656918E401449F975F85D30DDF1C929"/>
    <w:rsid w:val="00D37362"/>
    <w:pPr>
      <w:spacing w:after="0" w:line="240" w:lineRule="auto"/>
    </w:pPr>
    <w:rPr>
      <w:rFonts w:ascii="Arial" w:eastAsia="Times New Roman" w:hAnsi="Arial" w:cs="Times New Roman"/>
      <w:sz w:val="20"/>
      <w:szCs w:val="24"/>
      <w:lang w:val="en-CA" w:eastAsia="en-CA"/>
    </w:rPr>
  </w:style>
  <w:style w:type="paragraph" w:customStyle="1" w:styleId="40773D94C1D14A6DB2BA6D3EBC55E60F12">
    <w:name w:val="40773D94C1D14A6DB2BA6D3EBC55E60F12"/>
    <w:rsid w:val="00D37362"/>
    <w:pPr>
      <w:spacing w:after="0" w:line="240" w:lineRule="auto"/>
    </w:pPr>
    <w:rPr>
      <w:rFonts w:ascii="Arial" w:eastAsia="Times New Roman" w:hAnsi="Arial" w:cs="Times New Roman"/>
      <w:sz w:val="20"/>
      <w:szCs w:val="24"/>
      <w:lang w:val="en-CA" w:eastAsia="en-CA"/>
    </w:rPr>
  </w:style>
  <w:style w:type="paragraph" w:customStyle="1" w:styleId="155AD4025F4A42718C995ED94DD5CAB210">
    <w:name w:val="155AD4025F4A42718C995ED94DD5CAB210"/>
    <w:rsid w:val="00D37362"/>
    <w:pPr>
      <w:keepNext/>
      <w:spacing w:before="240" w:after="60" w:line="240" w:lineRule="auto"/>
      <w:outlineLvl w:val="0"/>
    </w:pPr>
    <w:rPr>
      <w:rFonts w:ascii="Arial" w:eastAsia="Times New Roman" w:hAnsi="Arial" w:cs="Arial"/>
      <w:b/>
      <w:bCs/>
      <w:color w:val="323E4F" w:themeColor="text2" w:themeShade="BF"/>
      <w:kern w:val="32"/>
      <w:sz w:val="32"/>
      <w:szCs w:val="32"/>
      <w:lang w:val="en-CA" w:eastAsia="en-CA"/>
    </w:rPr>
  </w:style>
  <w:style w:type="paragraph" w:customStyle="1" w:styleId="4BF0D913B94E4F48AD930D108AAAF1FC9">
    <w:name w:val="4BF0D913B94E4F48AD930D108AAAF1FC9"/>
    <w:rsid w:val="00D37362"/>
    <w:pPr>
      <w:spacing w:after="0" w:line="240" w:lineRule="auto"/>
    </w:pPr>
    <w:rPr>
      <w:rFonts w:ascii="Arial" w:eastAsia="Times New Roman" w:hAnsi="Arial" w:cs="Times New Roman"/>
      <w:sz w:val="20"/>
      <w:szCs w:val="24"/>
      <w:lang w:val="en-CA" w:eastAsia="en-CA"/>
    </w:rPr>
  </w:style>
  <w:style w:type="paragraph" w:customStyle="1" w:styleId="2F042BCFA3124BBFA84D88CFCCE5B9369">
    <w:name w:val="2F042BCFA3124BBFA84D88CFCCE5B9369"/>
    <w:rsid w:val="00D37362"/>
    <w:pPr>
      <w:spacing w:after="0" w:line="240" w:lineRule="auto"/>
    </w:pPr>
    <w:rPr>
      <w:rFonts w:ascii="Arial" w:eastAsia="Times New Roman" w:hAnsi="Arial" w:cs="Times New Roman"/>
      <w:sz w:val="20"/>
      <w:szCs w:val="24"/>
      <w:lang w:val="en-CA" w:eastAsia="en-CA"/>
    </w:rPr>
  </w:style>
  <w:style w:type="paragraph" w:customStyle="1" w:styleId="A2D9670532F94251AE5271518409BA238">
    <w:name w:val="A2D9670532F94251AE5271518409BA238"/>
    <w:rsid w:val="00D37362"/>
    <w:pPr>
      <w:spacing w:after="0" w:line="240" w:lineRule="auto"/>
    </w:pPr>
    <w:rPr>
      <w:rFonts w:ascii="Arial" w:eastAsia="Times New Roman" w:hAnsi="Arial" w:cs="Times New Roman"/>
      <w:sz w:val="20"/>
      <w:szCs w:val="24"/>
      <w:lang w:val="en-CA" w:eastAsia="en-CA"/>
    </w:rPr>
  </w:style>
  <w:style w:type="paragraph" w:customStyle="1" w:styleId="E8DB1FAF90AE4A33BF009091D3489E2B8">
    <w:name w:val="E8DB1FAF90AE4A33BF009091D3489E2B8"/>
    <w:rsid w:val="00D37362"/>
    <w:pPr>
      <w:spacing w:after="0" w:line="240" w:lineRule="auto"/>
    </w:pPr>
    <w:rPr>
      <w:rFonts w:ascii="Arial" w:eastAsia="Times New Roman" w:hAnsi="Arial" w:cs="Times New Roman"/>
      <w:sz w:val="20"/>
      <w:szCs w:val="24"/>
      <w:lang w:val="en-CA" w:eastAsia="en-CA"/>
    </w:rPr>
  </w:style>
  <w:style w:type="paragraph" w:customStyle="1" w:styleId="274AFFE244BA4E17B9FDACF3CEFB5BF43">
    <w:name w:val="274AFFE244BA4E17B9FDACF3CEFB5BF43"/>
    <w:rsid w:val="00D37362"/>
    <w:pPr>
      <w:spacing w:after="0" w:line="240" w:lineRule="auto"/>
    </w:pPr>
    <w:rPr>
      <w:rFonts w:ascii="Arial" w:eastAsia="Times New Roman" w:hAnsi="Arial" w:cs="Times New Roman"/>
      <w:sz w:val="20"/>
      <w:szCs w:val="24"/>
      <w:lang w:val="en-CA" w:eastAsia="en-CA"/>
    </w:rPr>
  </w:style>
  <w:style w:type="paragraph" w:customStyle="1" w:styleId="ECFC8AEC0CF04931A949EAACC846E4133">
    <w:name w:val="ECFC8AEC0CF04931A949EAACC846E4133"/>
    <w:rsid w:val="00D37362"/>
    <w:pPr>
      <w:spacing w:after="0" w:line="240" w:lineRule="auto"/>
    </w:pPr>
    <w:rPr>
      <w:rFonts w:ascii="Arial" w:eastAsia="Times New Roman" w:hAnsi="Arial" w:cs="Times New Roman"/>
      <w:sz w:val="20"/>
      <w:szCs w:val="24"/>
      <w:lang w:val="en-CA" w:eastAsia="en-CA"/>
    </w:rPr>
  </w:style>
  <w:style w:type="paragraph" w:customStyle="1" w:styleId="A68C880A25AD40509CB03CE3A5A0BA673">
    <w:name w:val="A68C880A25AD40509CB03CE3A5A0BA673"/>
    <w:rsid w:val="00D37362"/>
    <w:pPr>
      <w:spacing w:after="0" w:line="240" w:lineRule="auto"/>
    </w:pPr>
    <w:rPr>
      <w:rFonts w:ascii="Arial" w:eastAsia="Times New Roman" w:hAnsi="Arial" w:cs="Times New Roman"/>
      <w:sz w:val="20"/>
      <w:szCs w:val="24"/>
      <w:lang w:val="en-CA" w:eastAsia="en-CA"/>
    </w:rPr>
  </w:style>
  <w:style w:type="paragraph" w:customStyle="1" w:styleId="CC3F94B020B14B0A86C85B53957E11243">
    <w:name w:val="CC3F94B020B14B0A86C85B53957E11243"/>
    <w:rsid w:val="00D37362"/>
    <w:pPr>
      <w:spacing w:after="0" w:line="240" w:lineRule="auto"/>
    </w:pPr>
    <w:rPr>
      <w:rFonts w:ascii="Arial" w:eastAsia="Times New Roman" w:hAnsi="Arial" w:cs="Times New Roman"/>
      <w:sz w:val="20"/>
      <w:szCs w:val="24"/>
      <w:lang w:val="en-CA" w:eastAsia="en-CA"/>
    </w:rPr>
  </w:style>
  <w:style w:type="paragraph" w:customStyle="1" w:styleId="7067C87A21FA4516A5CF6E6AB751876C3">
    <w:name w:val="7067C87A21FA4516A5CF6E6AB751876C3"/>
    <w:rsid w:val="00D37362"/>
    <w:pPr>
      <w:spacing w:after="0" w:line="240" w:lineRule="auto"/>
    </w:pPr>
    <w:rPr>
      <w:rFonts w:ascii="Arial" w:eastAsia="Times New Roman" w:hAnsi="Arial" w:cs="Times New Roman"/>
      <w:sz w:val="20"/>
      <w:szCs w:val="24"/>
      <w:lang w:val="en-CA" w:eastAsia="en-CA"/>
    </w:rPr>
  </w:style>
  <w:style w:type="paragraph" w:customStyle="1" w:styleId="592000FABCB4468FA09A9B558DBE31833">
    <w:name w:val="592000FABCB4468FA09A9B558DBE31833"/>
    <w:rsid w:val="00D37362"/>
    <w:pPr>
      <w:spacing w:after="0" w:line="240" w:lineRule="auto"/>
    </w:pPr>
    <w:rPr>
      <w:rFonts w:ascii="Arial" w:eastAsia="Times New Roman" w:hAnsi="Arial" w:cs="Times New Roman"/>
      <w:sz w:val="20"/>
      <w:szCs w:val="24"/>
      <w:lang w:val="en-CA" w:eastAsia="en-CA"/>
    </w:rPr>
  </w:style>
  <w:style w:type="paragraph" w:customStyle="1" w:styleId="F2B2DFEB068949FF95860FEC8D31A5709">
    <w:name w:val="F2B2DFEB068949FF95860FEC8D31A5709"/>
    <w:rsid w:val="00D37362"/>
    <w:pPr>
      <w:spacing w:after="0" w:line="240" w:lineRule="auto"/>
    </w:pPr>
    <w:rPr>
      <w:rFonts w:ascii="Arial" w:eastAsia="Times New Roman" w:hAnsi="Arial" w:cs="Times New Roman"/>
      <w:sz w:val="20"/>
      <w:szCs w:val="24"/>
      <w:lang w:val="en-CA" w:eastAsia="en-CA"/>
    </w:rPr>
  </w:style>
  <w:style w:type="paragraph" w:customStyle="1" w:styleId="A593390D6E1045D9919EAA332F487D9D9">
    <w:name w:val="A593390D6E1045D9919EAA332F487D9D9"/>
    <w:rsid w:val="00D37362"/>
    <w:pPr>
      <w:spacing w:after="0" w:line="240" w:lineRule="auto"/>
    </w:pPr>
    <w:rPr>
      <w:rFonts w:ascii="Arial" w:eastAsia="Times New Roman" w:hAnsi="Arial" w:cs="Times New Roman"/>
      <w:sz w:val="20"/>
      <w:szCs w:val="24"/>
      <w:lang w:val="en-CA" w:eastAsia="en-CA"/>
    </w:rPr>
  </w:style>
  <w:style w:type="paragraph" w:customStyle="1" w:styleId="C61E3D68C7444823B4BE5E7E4AAD22C99">
    <w:name w:val="C61E3D68C7444823B4BE5E7E4AAD22C99"/>
    <w:rsid w:val="00D37362"/>
    <w:pPr>
      <w:spacing w:after="0" w:line="240" w:lineRule="auto"/>
    </w:pPr>
    <w:rPr>
      <w:rFonts w:ascii="Arial" w:eastAsia="Times New Roman" w:hAnsi="Arial" w:cs="Times New Roman"/>
      <w:sz w:val="20"/>
      <w:szCs w:val="24"/>
      <w:lang w:val="en-CA" w:eastAsia="en-CA"/>
    </w:rPr>
  </w:style>
  <w:style w:type="paragraph" w:customStyle="1" w:styleId="2BF10A8BB2CD44DBA0468CFB24F6BD841">
    <w:name w:val="2BF10A8BB2CD44DBA0468CFB24F6BD841"/>
    <w:rsid w:val="00D37362"/>
    <w:pPr>
      <w:spacing w:after="0" w:line="240" w:lineRule="auto"/>
    </w:pPr>
    <w:rPr>
      <w:rFonts w:ascii="Arial" w:eastAsia="Times New Roman" w:hAnsi="Arial" w:cs="Times New Roman"/>
      <w:sz w:val="20"/>
      <w:szCs w:val="24"/>
      <w:lang w:val="en-CA" w:eastAsia="en-CA"/>
    </w:rPr>
  </w:style>
  <w:style w:type="paragraph" w:customStyle="1" w:styleId="14F801C5F1354671A7FD19A8FA3F54221">
    <w:name w:val="14F801C5F1354671A7FD19A8FA3F54221"/>
    <w:rsid w:val="00D37362"/>
    <w:pPr>
      <w:spacing w:after="0" w:line="240" w:lineRule="auto"/>
    </w:pPr>
    <w:rPr>
      <w:rFonts w:ascii="Arial" w:eastAsia="Times New Roman" w:hAnsi="Arial" w:cs="Times New Roman"/>
      <w:sz w:val="20"/>
      <w:szCs w:val="24"/>
      <w:lang w:val="en-CA" w:eastAsia="en-CA"/>
    </w:rPr>
  </w:style>
  <w:style w:type="paragraph" w:customStyle="1" w:styleId="5110933C12DA4226A7C5C34A71E8C9831">
    <w:name w:val="5110933C12DA4226A7C5C34A71E8C9831"/>
    <w:rsid w:val="00D37362"/>
    <w:pPr>
      <w:spacing w:after="0" w:line="240" w:lineRule="auto"/>
    </w:pPr>
    <w:rPr>
      <w:rFonts w:ascii="Arial" w:eastAsia="Times New Roman" w:hAnsi="Arial" w:cs="Times New Roman"/>
      <w:sz w:val="20"/>
      <w:szCs w:val="24"/>
      <w:lang w:val="en-CA" w:eastAsia="en-CA"/>
    </w:rPr>
  </w:style>
  <w:style w:type="paragraph" w:customStyle="1" w:styleId="28D18D0414BE4EA68F268825136A43741">
    <w:name w:val="28D18D0414BE4EA68F268825136A43741"/>
    <w:rsid w:val="00D37362"/>
    <w:pPr>
      <w:spacing w:after="0" w:line="240" w:lineRule="auto"/>
    </w:pPr>
    <w:rPr>
      <w:rFonts w:ascii="Arial" w:eastAsia="Times New Roman" w:hAnsi="Arial" w:cs="Times New Roman"/>
      <w:sz w:val="20"/>
      <w:szCs w:val="24"/>
      <w:lang w:val="en-CA" w:eastAsia="en-CA"/>
    </w:rPr>
  </w:style>
  <w:style w:type="paragraph" w:customStyle="1" w:styleId="BA7FA6BD706F4EFEBA6BF881B37B9F721">
    <w:name w:val="BA7FA6BD706F4EFEBA6BF881B37B9F721"/>
    <w:rsid w:val="00D37362"/>
    <w:pPr>
      <w:spacing w:after="0" w:line="240" w:lineRule="auto"/>
    </w:pPr>
    <w:rPr>
      <w:rFonts w:ascii="Arial" w:eastAsia="Times New Roman" w:hAnsi="Arial" w:cs="Times New Roman"/>
      <w:sz w:val="20"/>
      <w:szCs w:val="24"/>
      <w:lang w:val="en-CA" w:eastAsia="en-CA"/>
    </w:rPr>
  </w:style>
  <w:style w:type="paragraph" w:customStyle="1" w:styleId="378C32F9238C4FA0B2079FB174104B621">
    <w:name w:val="378C32F9238C4FA0B2079FB174104B621"/>
    <w:rsid w:val="00D37362"/>
    <w:pPr>
      <w:spacing w:after="0" w:line="240" w:lineRule="auto"/>
    </w:pPr>
    <w:rPr>
      <w:rFonts w:ascii="Arial" w:eastAsia="Times New Roman" w:hAnsi="Arial" w:cs="Times New Roman"/>
      <w:sz w:val="20"/>
      <w:szCs w:val="24"/>
      <w:lang w:val="en-CA" w:eastAsia="en-CA"/>
    </w:rPr>
  </w:style>
  <w:style w:type="paragraph" w:customStyle="1" w:styleId="2C4C7093B64A4FB896C5B7A5BA778A281">
    <w:name w:val="2C4C7093B64A4FB896C5B7A5BA778A281"/>
    <w:rsid w:val="00D37362"/>
    <w:pPr>
      <w:spacing w:after="0" w:line="240" w:lineRule="auto"/>
    </w:pPr>
    <w:rPr>
      <w:rFonts w:ascii="Arial" w:eastAsia="Times New Roman" w:hAnsi="Arial" w:cs="Times New Roman"/>
      <w:sz w:val="20"/>
      <w:szCs w:val="24"/>
      <w:lang w:val="en-CA" w:eastAsia="en-CA"/>
    </w:rPr>
  </w:style>
  <w:style w:type="paragraph" w:customStyle="1" w:styleId="D80DB3C65E7145A7A8D25146D2E2D6291">
    <w:name w:val="D80DB3C65E7145A7A8D25146D2E2D6291"/>
    <w:rsid w:val="00D37362"/>
    <w:pPr>
      <w:spacing w:after="0" w:line="240" w:lineRule="auto"/>
    </w:pPr>
    <w:rPr>
      <w:rFonts w:ascii="Arial" w:eastAsia="Times New Roman" w:hAnsi="Arial" w:cs="Times New Roman"/>
      <w:sz w:val="20"/>
      <w:szCs w:val="24"/>
      <w:lang w:val="en-CA" w:eastAsia="en-CA"/>
    </w:rPr>
  </w:style>
  <w:style w:type="paragraph" w:customStyle="1" w:styleId="7E460CCCFEF94CFBAF09FFD421AF03351">
    <w:name w:val="7E460CCCFEF94CFBAF09FFD421AF03351"/>
    <w:rsid w:val="00D37362"/>
    <w:pPr>
      <w:spacing w:after="0" w:line="240" w:lineRule="auto"/>
    </w:pPr>
    <w:rPr>
      <w:rFonts w:ascii="Arial" w:eastAsia="Times New Roman" w:hAnsi="Arial" w:cs="Times New Roman"/>
      <w:sz w:val="20"/>
      <w:szCs w:val="24"/>
      <w:lang w:val="en-CA" w:eastAsia="en-CA"/>
    </w:rPr>
  </w:style>
  <w:style w:type="paragraph" w:customStyle="1" w:styleId="8F98D8CB91114058B481E4FD646FB20E1">
    <w:name w:val="8F98D8CB91114058B481E4FD646FB20E1"/>
    <w:rsid w:val="00D37362"/>
    <w:pPr>
      <w:spacing w:after="0" w:line="240" w:lineRule="auto"/>
    </w:pPr>
    <w:rPr>
      <w:rFonts w:ascii="Arial" w:eastAsia="Times New Roman" w:hAnsi="Arial" w:cs="Times New Roman"/>
      <w:sz w:val="20"/>
      <w:szCs w:val="24"/>
      <w:lang w:val="en-CA" w:eastAsia="en-CA"/>
    </w:rPr>
  </w:style>
  <w:style w:type="paragraph" w:customStyle="1" w:styleId="F74E4CC5A22B4536AE23746CD0E048A91">
    <w:name w:val="F74E4CC5A22B4536AE23746CD0E048A91"/>
    <w:rsid w:val="00D37362"/>
    <w:pPr>
      <w:spacing w:after="0" w:line="240" w:lineRule="auto"/>
    </w:pPr>
    <w:rPr>
      <w:rFonts w:ascii="Arial" w:eastAsia="Times New Roman" w:hAnsi="Arial" w:cs="Times New Roman"/>
      <w:sz w:val="20"/>
      <w:szCs w:val="24"/>
      <w:lang w:val="en-CA" w:eastAsia="en-CA"/>
    </w:rPr>
  </w:style>
  <w:style w:type="paragraph" w:customStyle="1" w:styleId="E6B9D6391A0544969A4010955CEFCCC01">
    <w:name w:val="E6B9D6391A0544969A4010955CEFCCC01"/>
    <w:rsid w:val="00D37362"/>
    <w:pPr>
      <w:spacing w:after="0" w:line="240" w:lineRule="auto"/>
    </w:pPr>
    <w:rPr>
      <w:rFonts w:ascii="Arial" w:eastAsia="Times New Roman" w:hAnsi="Arial" w:cs="Times New Roman"/>
      <w:sz w:val="20"/>
      <w:szCs w:val="24"/>
      <w:lang w:val="en-CA" w:eastAsia="en-CA"/>
    </w:rPr>
  </w:style>
  <w:style w:type="paragraph" w:customStyle="1" w:styleId="9ADBDF9039354EB185A8962E601E8C3315">
    <w:name w:val="9ADBDF9039354EB185A8962E601E8C3315"/>
    <w:rsid w:val="00D37362"/>
    <w:pPr>
      <w:spacing w:after="0" w:line="240" w:lineRule="auto"/>
    </w:pPr>
    <w:rPr>
      <w:rFonts w:ascii="Arial" w:eastAsia="Times New Roman" w:hAnsi="Arial" w:cs="Arial"/>
      <w:sz w:val="18"/>
      <w:szCs w:val="18"/>
      <w:lang w:val="en-CA" w:eastAsia="en-CA"/>
    </w:rPr>
  </w:style>
  <w:style w:type="paragraph" w:customStyle="1" w:styleId="4E129B98889B4F3BA38A54495C3A879C15">
    <w:name w:val="4E129B98889B4F3BA38A54495C3A879C15"/>
    <w:rsid w:val="00D37362"/>
    <w:pPr>
      <w:spacing w:after="0" w:line="240" w:lineRule="auto"/>
    </w:pPr>
    <w:rPr>
      <w:rFonts w:ascii="Arial" w:eastAsia="Times New Roman" w:hAnsi="Arial" w:cs="Arial"/>
      <w:sz w:val="18"/>
      <w:szCs w:val="18"/>
      <w:lang w:val="en-CA" w:eastAsia="en-CA"/>
    </w:rPr>
  </w:style>
  <w:style w:type="paragraph" w:customStyle="1" w:styleId="FBEC166089C54C819A1A82844109309315">
    <w:name w:val="FBEC166089C54C819A1A82844109309315"/>
    <w:rsid w:val="00D37362"/>
    <w:pPr>
      <w:spacing w:after="0" w:line="240" w:lineRule="auto"/>
    </w:pPr>
    <w:rPr>
      <w:rFonts w:ascii="Arial" w:eastAsia="Times New Roman" w:hAnsi="Arial" w:cs="Arial"/>
      <w:sz w:val="18"/>
      <w:szCs w:val="18"/>
      <w:lang w:val="en-CA" w:eastAsia="en-CA"/>
    </w:rPr>
  </w:style>
  <w:style w:type="paragraph" w:customStyle="1" w:styleId="4C187D1DFB9C427881424E4DAD59E8F39">
    <w:name w:val="4C187D1DFB9C427881424E4DAD59E8F39"/>
    <w:rsid w:val="00D37362"/>
    <w:pPr>
      <w:spacing w:after="0" w:line="240" w:lineRule="auto"/>
    </w:pPr>
    <w:rPr>
      <w:rFonts w:ascii="Arial" w:eastAsia="Times New Roman" w:hAnsi="Arial" w:cs="Arial"/>
      <w:sz w:val="18"/>
      <w:szCs w:val="18"/>
      <w:lang w:val="en-CA" w:eastAsia="en-CA"/>
    </w:rPr>
  </w:style>
  <w:style w:type="paragraph" w:customStyle="1" w:styleId="ECE7154566E9482D99265436ABF1FBED9">
    <w:name w:val="ECE7154566E9482D99265436ABF1FBED9"/>
    <w:rsid w:val="00D37362"/>
    <w:pPr>
      <w:spacing w:after="0" w:line="240" w:lineRule="auto"/>
    </w:pPr>
    <w:rPr>
      <w:rFonts w:ascii="Arial" w:eastAsia="Times New Roman" w:hAnsi="Arial" w:cs="Arial"/>
      <w:sz w:val="18"/>
      <w:szCs w:val="18"/>
      <w:lang w:val="en-CA" w:eastAsia="en-CA"/>
    </w:rPr>
  </w:style>
  <w:style w:type="paragraph" w:customStyle="1" w:styleId="FAF78968B8F64EE087ED16CB09B0E8009">
    <w:name w:val="FAF78968B8F64EE087ED16CB09B0E8009"/>
    <w:rsid w:val="00D37362"/>
    <w:pPr>
      <w:spacing w:after="0" w:line="240" w:lineRule="auto"/>
    </w:pPr>
    <w:rPr>
      <w:rFonts w:ascii="Arial" w:eastAsia="Times New Roman" w:hAnsi="Arial" w:cs="Arial"/>
      <w:sz w:val="18"/>
      <w:szCs w:val="18"/>
      <w:lang w:val="en-CA" w:eastAsia="en-CA"/>
    </w:rPr>
  </w:style>
  <w:style w:type="paragraph" w:customStyle="1" w:styleId="85D3AB8821FF4F7D854DD4ADB068FE289">
    <w:name w:val="85D3AB8821FF4F7D854DD4ADB068FE289"/>
    <w:rsid w:val="00D37362"/>
    <w:pPr>
      <w:spacing w:after="0" w:line="240" w:lineRule="auto"/>
    </w:pPr>
    <w:rPr>
      <w:rFonts w:ascii="Arial" w:eastAsia="Times New Roman" w:hAnsi="Arial" w:cs="Arial"/>
      <w:sz w:val="18"/>
      <w:szCs w:val="18"/>
      <w:lang w:val="en-CA" w:eastAsia="en-CA"/>
    </w:rPr>
  </w:style>
  <w:style w:type="paragraph" w:customStyle="1" w:styleId="16664D49260E405E849B023C6E925DC49">
    <w:name w:val="16664D49260E405E849B023C6E925DC49"/>
    <w:rsid w:val="00D37362"/>
    <w:pPr>
      <w:spacing w:after="0" w:line="240" w:lineRule="auto"/>
    </w:pPr>
    <w:rPr>
      <w:rFonts w:ascii="Arial" w:eastAsia="Times New Roman" w:hAnsi="Arial" w:cs="Arial"/>
      <w:sz w:val="18"/>
      <w:szCs w:val="18"/>
      <w:lang w:val="en-CA" w:eastAsia="en-CA"/>
    </w:rPr>
  </w:style>
  <w:style w:type="paragraph" w:customStyle="1" w:styleId="522A1EE43D794F8A9469561740EB8EBC9">
    <w:name w:val="522A1EE43D794F8A9469561740EB8EBC9"/>
    <w:rsid w:val="00D37362"/>
    <w:pPr>
      <w:spacing w:after="0" w:line="240" w:lineRule="auto"/>
    </w:pPr>
    <w:rPr>
      <w:rFonts w:ascii="Arial" w:eastAsia="Times New Roman" w:hAnsi="Arial" w:cs="Arial"/>
      <w:sz w:val="18"/>
      <w:szCs w:val="18"/>
      <w:lang w:val="en-CA" w:eastAsia="en-CA"/>
    </w:rPr>
  </w:style>
  <w:style w:type="paragraph" w:customStyle="1" w:styleId="C3DFDF2988B34108BDDDF5B7E8C7D1E89">
    <w:name w:val="C3DFDF2988B34108BDDDF5B7E8C7D1E89"/>
    <w:rsid w:val="00D37362"/>
    <w:pPr>
      <w:spacing w:after="0" w:line="240" w:lineRule="auto"/>
    </w:pPr>
    <w:rPr>
      <w:rFonts w:ascii="Arial" w:eastAsia="Times New Roman" w:hAnsi="Arial" w:cs="Arial"/>
      <w:sz w:val="18"/>
      <w:szCs w:val="18"/>
      <w:lang w:val="en-CA" w:eastAsia="en-CA"/>
    </w:rPr>
  </w:style>
  <w:style w:type="paragraph" w:customStyle="1" w:styleId="8C3A7BA20A1A4E1BBA265A1B3EF0B0F59">
    <w:name w:val="8C3A7BA20A1A4E1BBA265A1B3EF0B0F59"/>
    <w:rsid w:val="00D37362"/>
    <w:pPr>
      <w:spacing w:after="0" w:line="240" w:lineRule="auto"/>
    </w:pPr>
    <w:rPr>
      <w:rFonts w:ascii="Arial" w:eastAsia="Times New Roman" w:hAnsi="Arial" w:cs="Arial"/>
      <w:sz w:val="18"/>
      <w:szCs w:val="18"/>
      <w:lang w:val="en-CA" w:eastAsia="en-CA"/>
    </w:rPr>
  </w:style>
  <w:style w:type="paragraph" w:customStyle="1" w:styleId="12A87E3BBE3149AB8573BA8F463D8B3D9">
    <w:name w:val="12A87E3BBE3149AB8573BA8F463D8B3D9"/>
    <w:rsid w:val="00D37362"/>
    <w:pPr>
      <w:spacing w:after="0" w:line="240" w:lineRule="auto"/>
    </w:pPr>
    <w:rPr>
      <w:rFonts w:ascii="Arial" w:eastAsia="Times New Roman" w:hAnsi="Arial" w:cs="Arial"/>
      <w:sz w:val="18"/>
      <w:szCs w:val="18"/>
      <w:lang w:val="en-CA" w:eastAsia="en-CA"/>
    </w:rPr>
  </w:style>
  <w:style w:type="paragraph" w:customStyle="1" w:styleId="DC3E6CBE31F94CDB94BEFAAF8F09914A15">
    <w:name w:val="DC3E6CBE31F94CDB94BEFAAF8F09914A15"/>
    <w:rsid w:val="00D37362"/>
    <w:pPr>
      <w:spacing w:after="0" w:line="240" w:lineRule="auto"/>
    </w:pPr>
    <w:rPr>
      <w:rFonts w:ascii="Arial" w:eastAsia="Times New Roman" w:hAnsi="Arial" w:cs="Arial"/>
      <w:sz w:val="18"/>
      <w:szCs w:val="18"/>
      <w:lang w:val="en-CA" w:eastAsia="en-CA"/>
    </w:rPr>
  </w:style>
  <w:style w:type="paragraph" w:customStyle="1" w:styleId="324260BDBD1A40A6BBF657AC42871DEB2">
    <w:name w:val="324260BDBD1A40A6BBF657AC42871DEB2"/>
    <w:rsid w:val="00D37362"/>
    <w:pPr>
      <w:spacing w:after="0" w:line="240" w:lineRule="auto"/>
    </w:pPr>
    <w:rPr>
      <w:rFonts w:ascii="Arial" w:eastAsia="Times New Roman" w:hAnsi="Arial" w:cs="Arial"/>
      <w:sz w:val="18"/>
      <w:szCs w:val="18"/>
      <w:lang w:val="en-CA" w:eastAsia="en-CA"/>
    </w:rPr>
  </w:style>
  <w:style w:type="paragraph" w:customStyle="1" w:styleId="0D322BF687654ACFA2236FA958639923">
    <w:name w:val="0D322BF687654ACFA2236FA958639923"/>
    <w:rsid w:val="00FC4D30"/>
  </w:style>
  <w:style w:type="paragraph" w:customStyle="1" w:styleId="14EC4AB1DC354BDD8DA4F5F178EF6559">
    <w:name w:val="14EC4AB1DC354BDD8DA4F5F178EF6559"/>
    <w:rsid w:val="00FC4D30"/>
  </w:style>
  <w:style w:type="paragraph" w:customStyle="1" w:styleId="40003850FE3F49FBA838885F5E799A0F">
    <w:name w:val="40003850FE3F49FBA838885F5E799A0F"/>
    <w:rsid w:val="00FC4D30"/>
  </w:style>
  <w:style w:type="paragraph" w:customStyle="1" w:styleId="EE692DFC632C4E9F9C82DA6158E47184">
    <w:name w:val="EE692DFC632C4E9F9C82DA6158E47184"/>
    <w:rsid w:val="00FC4D30"/>
  </w:style>
  <w:style w:type="paragraph" w:customStyle="1" w:styleId="407D09969CD44CA8873F4930AB786F23">
    <w:name w:val="407D09969CD44CA8873F4930AB786F23"/>
    <w:rsid w:val="00FC4D30"/>
  </w:style>
  <w:style w:type="paragraph" w:customStyle="1" w:styleId="BF151EA0D5E1449898D8F5191167C9A5">
    <w:name w:val="BF151EA0D5E1449898D8F5191167C9A5"/>
    <w:rsid w:val="00FC4D30"/>
  </w:style>
  <w:style w:type="paragraph" w:customStyle="1" w:styleId="E3ECD441E8F44088B13EC715E6DE8F5C">
    <w:name w:val="E3ECD441E8F44088B13EC715E6DE8F5C"/>
    <w:rsid w:val="00FC4D30"/>
  </w:style>
  <w:style w:type="paragraph" w:customStyle="1" w:styleId="BC4CE089AB58456597122816ACDD8422">
    <w:name w:val="BC4CE089AB58456597122816ACDD8422"/>
    <w:rsid w:val="00FC4D30"/>
  </w:style>
  <w:style w:type="paragraph" w:customStyle="1" w:styleId="715173E6B95843BCBB2F3FD4BF418B43">
    <w:name w:val="715173E6B95843BCBB2F3FD4BF418B43"/>
    <w:rsid w:val="00FC4D30"/>
  </w:style>
  <w:style w:type="paragraph" w:customStyle="1" w:styleId="988F755EBD4B49B0BC183E34F2B5A596">
    <w:name w:val="988F755EBD4B49B0BC183E34F2B5A596"/>
    <w:rsid w:val="00FC4D30"/>
  </w:style>
  <w:style w:type="paragraph" w:customStyle="1" w:styleId="62F5AD9760A0481EBEE6692BACC844D5">
    <w:name w:val="62F5AD9760A0481EBEE6692BACC844D5"/>
    <w:rsid w:val="00FC4D30"/>
  </w:style>
  <w:style w:type="paragraph" w:customStyle="1" w:styleId="76CC253179AE47F9999E8E6E1AE73A4D">
    <w:name w:val="76CC253179AE47F9999E8E6E1AE73A4D"/>
    <w:rsid w:val="00FC4D30"/>
  </w:style>
  <w:style w:type="paragraph" w:customStyle="1" w:styleId="712C828EFA6849AFBC5F76AC93F9D1BB">
    <w:name w:val="712C828EFA6849AFBC5F76AC93F9D1BB"/>
    <w:rsid w:val="00FC4D30"/>
  </w:style>
  <w:style w:type="paragraph" w:customStyle="1" w:styleId="41652025D5B64727B2B04832E95B072F">
    <w:name w:val="41652025D5B64727B2B04832E95B072F"/>
    <w:rsid w:val="00FC4D30"/>
  </w:style>
  <w:style w:type="paragraph" w:customStyle="1" w:styleId="ACF749379A6E4A45B278345D7D34344F">
    <w:name w:val="ACF749379A6E4A45B278345D7D34344F"/>
    <w:rsid w:val="00FC4D30"/>
  </w:style>
  <w:style w:type="paragraph" w:customStyle="1" w:styleId="208D3611E3A640FC9E2368D58CF7D1E8">
    <w:name w:val="208D3611E3A640FC9E2368D58CF7D1E8"/>
    <w:rsid w:val="00FC4D30"/>
  </w:style>
  <w:style w:type="paragraph" w:customStyle="1" w:styleId="40B686D9CA5D455ABC24A1B08F541D7D">
    <w:name w:val="40B686D9CA5D455ABC24A1B08F541D7D"/>
    <w:rsid w:val="00FC4D30"/>
  </w:style>
  <w:style w:type="paragraph" w:customStyle="1" w:styleId="2B4490E38C884051AAEB3056952B2EEF">
    <w:name w:val="2B4490E38C884051AAEB3056952B2EEF"/>
    <w:rsid w:val="00FC4D30"/>
  </w:style>
  <w:style w:type="paragraph" w:customStyle="1" w:styleId="2278844D17F24E32802A07639B2B6819">
    <w:name w:val="2278844D17F24E32802A07639B2B6819"/>
    <w:rsid w:val="00FC4D30"/>
  </w:style>
  <w:style w:type="paragraph" w:customStyle="1" w:styleId="C44C1914B116437ABE1503CA305A3EC0">
    <w:name w:val="C44C1914B116437ABE1503CA305A3EC0"/>
    <w:rsid w:val="00FC4D30"/>
  </w:style>
  <w:style w:type="paragraph" w:customStyle="1" w:styleId="DFE10C79E6614C2FB661FEA5645CE23C">
    <w:name w:val="DFE10C79E6614C2FB661FEA5645CE23C"/>
    <w:rsid w:val="00FC4D30"/>
  </w:style>
  <w:style w:type="paragraph" w:customStyle="1" w:styleId="81276D337EB44D01840190E6E8C87614">
    <w:name w:val="81276D337EB44D01840190E6E8C87614"/>
    <w:rsid w:val="00FC4D30"/>
  </w:style>
  <w:style w:type="paragraph" w:customStyle="1" w:styleId="020721363AB24A82858C8DEED4F3A8B9">
    <w:name w:val="020721363AB24A82858C8DEED4F3A8B9"/>
    <w:rsid w:val="00FC4D30"/>
  </w:style>
  <w:style w:type="paragraph" w:customStyle="1" w:styleId="804D4B4CFAF44E348F0210511A330123">
    <w:name w:val="804D4B4CFAF44E348F0210511A330123"/>
    <w:rsid w:val="00FC4D30"/>
  </w:style>
  <w:style w:type="paragraph" w:customStyle="1" w:styleId="B41C880C4D994DFB94CB4AFDCC12011B">
    <w:name w:val="B41C880C4D994DFB94CB4AFDCC12011B"/>
    <w:rsid w:val="00FC4D30"/>
  </w:style>
  <w:style w:type="paragraph" w:customStyle="1" w:styleId="93F6610B344E49738CB01FB170521D76">
    <w:name w:val="93F6610B344E49738CB01FB170521D76"/>
    <w:rsid w:val="00FC4D30"/>
  </w:style>
  <w:style w:type="paragraph" w:customStyle="1" w:styleId="BBB5B8C3E29148848FF04A6DF455FD46">
    <w:name w:val="BBB5B8C3E29148848FF04A6DF455FD46"/>
    <w:rsid w:val="00FC4D30"/>
  </w:style>
  <w:style w:type="paragraph" w:customStyle="1" w:styleId="0174475E298243A89B11DCFB3D2D4C9F">
    <w:name w:val="0174475E298243A89B11DCFB3D2D4C9F"/>
    <w:rsid w:val="00FC4D30"/>
  </w:style>
  <w:style w:type="paragraph" w:customStyle="1" w:styleId="341A124E86A643D2BE7365CEF530D147">
    <w:name w:val="341A124E86A643D2BE7365CEF530D147"/>
    <w:rsid w:val="00FC4D30"/>
  </w:style>
  <w:style w:type="paragraph" w:customStyle="1" w:styleId="00461F5379A0461488E66C6D2515EF0E">
    <w:name w:val="00461F5379A0461488E66C6D2515EF0E"/>
    <w:rsid w:val="00FC4D30"/>
  </w:style>
  <w:style w:type="paragraph" w:customStyle="1" w:styleId="683FF3CDD6E449DEBB58061119BE2D2F">
    <w:name w:val="683FF3CDD6E449DEBB58061119BE2D2F"/>
    <w:rsid w:val="00FC4D30"/>
  </w:style>
  <w:style w:type="paragraph" w:customStyle="1" w:styleId="39FE4CB811F848D3B84B7F7B72A80A76">
    <w:name w:val="39FE4CB811F848D3B84B7F7B72A80A76"/>
    <w:rsid w:val="00FC4D30"/>
  </w:style>
  <w:style w:type="paragraph" w:customStyle="1" w:styleId="27588F59AC0D4A61B4504CAC0A551DD2">
    <w:name w:val="27588F59AC0D4A61B4504CAC0A551DD2"/>
    <w:rsid w:val="00FC4D30"/>
  </w:style>
  <w:style w:type="paragraph" w:customStyle="1" w:styleId="6B8F8AF9E5254B05ADC6E24030DC23F6">
    <w:name w:val="6B8F8AF9E5254B05ADC6E24030DC23F6"/>
    <w:rsid w:val="00FC4D30"/>
  </w:style>
  <w:style w:type="paragraph" w:customStyle="1" w:styleId="AC7EA9787F7248AFA191ADE2CEBBB43F">
    <w:name w:val="AC7EA9787F7248AFA191ADE2CEBBB43F"/>
    <w:rsid w:val="00FC4D30"/>
  </w:style>
  <w:style w:type="paragraph" w:customStyle="1" w:styleId="E33FA68DB00C470AACB1A427777D61BB">
    <w:name w:val="E33FA68DB00C470AACB1A427777D61BB"/>
    <w:rsid w:val="00FC4D30"/>
  </w:style>
  <w:style w:type="paragraph" w:customStyle="1" w:styleId="41BDAD63D9374E0D85D9EAC6CE01BE3A">
    <w:name w:val="41BDAD63D9374E0D85D9EAC6CE01BE3A"/>
    <w:rsid w:val="00FC4D30"/>
  </w:style>
  <w:style w:type="paragraph" w:customStyle="1" w:styleId="B03EF12D904F4D488BAAFD0789D55D7A">
    <w:name w:val="B03EF12D904F4D488BAAFD0789D55D7A"/>
    <w:rsid w:val="00FC4D30"/>
  </w:style>
  <w:style w:type="paragraph" w:customStyle="1" w:styleId="8927CBABDA4A487F92BAB8B8B3EEC089">
    <w:name w:val="8927CBABDA4A487F92BAB8B8B3EEC089"/>
    <w:rsid w:val="00FC4D30"/>
  </w:style>
  <w:style w:type="paragraph" w:customStyle="1" w:styleId="15911DE05E4F4FCD949671F805CB900C">
    <w:name w:val="15911DE05E4F4FCD949671F805CB900C"/>
    <w:rsid w:val="00FC4D30"/>
  </w:style>
  <w:style w:type="paragraph" w:customStyle="1" w:styleId="A5AD1BCD5CCF47E28BC932DA9ECA6FA6">
    <w:name w:val="A5AD1BCD5CCF47E28BC932DA9ECA6FA6"/>
    <w:rsid w:val="00FC4D30"/>
  </w:style>
  <w:style w:type="paragraph" w:customStyle="1" w:styleId="D55368AD465D4AA68439B90CE3267249">
    <w:name w:val="D55368AD465D4AA68439B90CE3267249"/>
    <w:rsid w:val="00FC4D30"/>
  </w:style>
  <w:style w:type="paragraph" w:customStyle="1" w:styleId="5B6FB799B1A34FECA59DB5CE63B741F3">
    <w:name w:val="5B6FB799B1A34FECA59DB5CE63B741F3"/>
    <w:rsid w:val="00FC4D30"/>
  </w:style>
  <w:style w:type="paragraph" w:customStyle="1" w:styleId="D7E131A5EE6E42A7BA4F896E6B96991B">
    <w:name w:val="D7E131A5EE6E42A7BA4F896E6B96991B"/>
    <w:rsid w:val="00FC4D30"/>
  </w:style>
  <w:style w:type="paragraph" w:customStyle="1" w:styleId="E35EE1FB67E44957B80F90D5E9348215">
    <w:name w:val="E35EE1FB67E44957B80F90D5E9348215"/>
    <w:rsid w:val="00FC4D30"/>
  </w:style>
  <w:style w:type="paragraph" w:customStyle="1" w:styleId="64A2ADBF028C4875B52CD2331858BA66">
    <w:name w:val="64A2ADBF028C4875B52CD2331858BA66"/>
    <w:rsid w:val="00FC4D30"/>
  </w:style>
  <w:style w:type="paragraph" w:customStyle="1" w:styleId="A236CB975AE44237ACAF5281D52D7160">
    <w:name w:val="A236CB975AE44237ACAF5281D52D7160"/>
    <w:rsid w:val="00FC4D30"/>
  </w:style>
  <w:style w:type="paragraph" w:customStyle="1" w:styleId="78002D1E8C73416F95EE3B562F63680E">
    <w:name w:val="78002D1E8C73416F95EE3B562F63680E"/>
    <w:rsid w:val="00FC4D30"/>
  </w:style>
  <w:style w:type="paragraph" w:customStyle="1" w:styleId="20532F3FFDE24F8E872E984B530AAA05">
    <w:name w:val="20532F3FFDE24F8E872E984B530AAA05"/>
    <w:rsid w:val="00FC4D30"/>
  </w:style>
  <w:style w:type="paragraph" w:customStyle="1" w:styleId="A79988AE204E429382E01B026945AAFE">
    <w:name w:val="A79988AE204E429382E01B026945AAFE"/>
    <w:rsid w:val="00FC4D30"/>
  </w:style>
  <w:style w:type="paragraph" w:customStyle="1" w:styleId="14A37DF3A15344D0B60B9B2AB0384B6A">
    <w:name w:val="14A37DF3A15344D0B60B9B2AB0384B6A"/>
    <w:rsid w:val="00FC4D30"/>
  </w:style>
  <w:style w:type="paragraph" w:customStyle="1" w:styleId="2F31747D9A824F4CBC1E2FD45A545738">
    <w:name w:val="2F31747D9A824F4CBC1E2FD45A545738"/>
    <w:rsid w:val="00FC4D30"/>
  </w:style>
  <w:style w:type="paragraph" w:customStyle="1" w:styleId="8895CE2E05774E5A8CEAC99B273E0E78">
    <w:name w:val="8895CE2E05774E5A8CEAC99B273E0E78"/>
    <w:rsid w:val="00FC4D30"/>
  </w:style>
  <w:style w:type="paragraph" w:customStyle="1" w:styleId="C984BA86A8944F9F9D3EF34B1CEDEB55">
    <w:name w:val="C984BA86A8944F9F9D3EF34B1CEDEB55"/>
    <w:rsid w:val="00FC4D30"/>
  </w:style>
  <w:style w:type="paragraph" w:customStyle="1" w:styleId="9CBB47DB8F59466B9675400D12D62FB3">
    <w:name w:val="9CBB47DB8F59466B9675400D12D62FB3"/>
    <w:rsid w:val="001A60D8"/>
  </w:style>
  <w:style w:type="paragraph" w:customStyle="1" w:styleId="EDA22D0E69DC4D03A0D6C8091D753BAF">
    <w:name w:val="EDA22D0E69DC4D03A0D6C8091D753BAF"/>
    <w:rsid w:val="001A60D8"/>
  </w:style>
  <w:style w:type="paragraph" w:customStyle="1" w:styleId="7E826D1B50F1417AB9C5F55F79BA9E1F">
    <w:name w:val="7E826D1B50F1417AB9C5F55F79BA9E1F"/>
    <w:rsid w:val="001A60D8"/>
  </w:style>
  <w:style w:type="paragraph" w:customStyle="1" w:styleId="C953F3DE9B3E4AC5A74CBFF80B17D712">
    <w:name w:val="C953F3DE9B3E4AC5A74CBFF80B17D712"/>
    <w:rsid w:val="001A60D8"/>
  </w:style>
  <w:style w:type="paragraph" w:customStyle="1" w:styleId="240D1956E0084242A679419F0A0D831F">
    <w:name w:val="240D1956E0084242A679419F0A0D831F"/>
    <w:rsid w:val="001A60D8"/>
  </w:style>
  <w:style w:type="paragraph" w:customStyle="1" w:styleId="3E5665FFCC52425293E5946496733E6B">
    <w:name w:val="3E5665FFCC52425293E5946496733E6B"/>
    <w:rsid w:val="001A60D8"/>
  </w:style>
  <w:style w:type="paragraph" w:customStyle="1" w:styleId="12E9FDC7716147C1BF6A2F00965FE416">
    <w:name w:val="12E9FDC7716147C1BF6A2F00965FE416"/>
    <w:rsid w:val="001A60D8"/>
  </w:style>
  <w:style w:type="paragraph" w:customStyle="1" w:styleId="BF8CAC6444AA4B13A18ED460EC4B511B">
    <w:name w:val="BF8CAC6444AA4B13A18ED460EC4B511B"/>
    <w:rsid w:val="001A60D8"/>
  </w:style>
  <w:style w:type="paragraph" w:customStyle="1" w:styleId="D391D5F7BB204650A1CE4099E426A689">
    <w:name w:val="D391D5F7BB204650A1CE4099E426A689"/>
    <w:rsid w:val="001A60D8"/>
  </w:style>
  <w:style w:type="paragraph" w:customStyle="1" w:styleId="BEAB1FE3E4454F0098EC17C4D402AA86">
    <w:name w:val="BEAB1FE3E4454F0098EC17C4D402AA86"/>
    <w:rsid w:val="001A60D8"/>
  </w:style>
  <w:style w:type="paragraph" w:customStyle="1" w:styleId="C2224ED37FC844CC8DFD2F4FC9B148D3">
    <w:name w:val="C2224ED37FC844CC8DFD2F4FC9B148D3"/>
    <w:rsid w:val="001A60D8"/>
  </w:style>
  <w:style w:type="paragraph" w:customStyle="1" w:styleId="EFA76307C6874C53A2687C329AB367B0">
    <w:name w:val="EFA76307C6874C53A2687C329AB367B0"/>
    <w:rsid w:val="001A60D8"/>
  </w:style>
  <w:style w:type="paragraph" w:customStyle="1" w:styleId="A0F81A8C67054A24AF7CC9891FAC87EB">
    <w:name w:val="A0F81A8C67054A24AF7CC9891FAC87EB"/>
    <w:rsid w:val="001A60D8"/>
  </w:style>
  <w:style w:type="paragraph" w:customStyle="1" w:styleId="8928B3A6D1554A8DAD250C28DAE89E64">
    <w:name w:val="8928B3A6D1554A8DAD250C28DAE89E64"/>
    <w:rsid w:val="001A60D8"/>
  </w:style>
  <w:style w:type="paragraph" w:customStyle="1" w:styleId="87B513244BAD4929A3D2631D3FF29B13">
    <w:name w:val="87B513244BAD4929A3D2631D3FF29B13"/>
    <w:rsid w:val="001A60D8"/>
  </w:style>
  <w:style w:type="paragraph" w:customStyle="1" w:styleId="CCEA3C41160B4EEDBDACA6F0C6E6974F">
    <w:name w:val="CCEA3C41160B4EEDBDACA6F0C6E6974F"/>
    <w:rsid w:val="001A60D8"/>
  </w:style>
  <w:style w:type="paragraph" w:customStyle="1" w:styleId="30DED58AFEF94EE3A7398C1B41F44B5C">
    <w:name w:val="30DED58AFEF94EE3A7398C1B41F44B5C"/>
    <w:rsid w:val="001A60D8"/>
  </w:style>
  <w:style w:type="paragraph" w:customStyle="1" w:styleId="5A123D6A4FF64F4087CB93A691584AA0">
    <w:name w:val="5A123D6A4FF64F4087CB93A691584AA0"/>
    <w:rsid w:val="001A60D8"/>
  </w:style>
  <w:style w:type="paragraph" w:customStyle="1" w:styleId="1715032B670F4EBD88456E9196E16A5A">
    <w:name w:val="1715032B670F4EBD88456E9196E16A5A"/>
    <w:rsid w:val="001A60D8"/>
  </w:style>
  <w:style w:type="paragraph" w:customStyle="1" w:styleId="26A600A8A78C47A39B1413ABD24B8141">
    <w:name w:val="26A600A8A78C47A39B1413ABD24B8141"/>
    <w:rsid w:val="001A60D8"/>
  </w:style>
  <w:style w:type="paragraph" w:customStyle="1" w:styleId="0D8BE17E689640488DEBC081C27D35C2">
    <w:name w:val="0D8BE17E689640488DEBC081C27D35C2"/>
    <w:rsid w:val="001A60D8"/>
  </w:style>
  <w:style w:type="paragraph" w:customStyle="1" w:styleId="E7ADCFE5F831434783DDD3CB83F6A37B">
    <w:name w:val="E7ADCFE5F831434783DDD3CB83F6A37B"/>
    <w:rsid w:val="001A60D8"/>
  </w:style>
  <w:style w:type="paragraph" w:customStyle="1" w:styleId="CDB24CD667A24A49BFDD24EE8CC73867">
    <w:name w:val="CDB24CD667A24A49BFDD24EE8CC73867"/>
    <w:rsid w:val="001A60D8"/>
  </w:style>
  <w:style w:type="paragraph" w:customStyle="1" w:styleId="676BEAB8FADE472B9425BAA4D8F7BAD0">
    <w:name w:val="676BEAB8FADE472B9425BAA4D8F7BAD0"/>
    <w:rsid w:val="001A60D8"/>
  </w:style>
  <w:style w:type="paragraph" w:customStyle="1" w:styleId="5876AFA444E64C3791202D3431D8C84B">
    <w:name w:val="5876AFA444E64C3791202D3431D8C84B"/>
    <w:rsid w:val="001A60D8"/>
  </w:style>
  <w:style w:type="paragraph" w:customStyle="1" w:styleId="09B948C2B4BF4714997FA6E0B2BAD048">
    <w:name w:val="09B948C2B4BF4714997FA6E0B2BAD048"/>
    <w:rsid w:val="001A60D8"/>
  </w:style>
  <w:style w:type="paragraph" w:customStyle="1" w:styleId="078C8EFEDFF04872B542E4B41F365545">
    <w:name w:val="078C8EFEDFF04872B542E4B41F365545"/>
    <w:rsid w:val="001A60D8"/>
  </w:style>
  <w:style w:type="paragraph" w:customStyle="1" w:styleId="3EE85630CAB242198484F7AD59B84BE4">
    <w:name w:val="3EE85630CAB242198484F7AD59B84BE4"/>
    <w:rsid w:val="001A60D8"/>
  </w:style>
  <w:style w:type="paragraph" w:customStyle="1" w:styleId="BAF37AE8B5C94CA3B06BC7C234C7D044">
    <w:name w:val="BAF37AE8B5C94CA3B06BC7C234C7D044"/>
    <w:rsid w:val="001A60D8"/>
  </w:style>
  <w:style w:type="paragraph" w:customStyle="1" w:styleId="8B81315BB4AD453CA98451C9F06D7FDD">
    <w:name w:val="8B81315BB4AD453CA98451C9F06D7FDD"/>
    <w:rsid w:val="001A60D8"/>
  </w:style>
  <w:style w:type="paragraph" w:customStyle="1" w:styleId="EBFB880AB09A458A818AAE36F487C0FD">
    <w:name w:val="EBFB880AB09A458A818AAE36F487C0FD"/>
    <w:rsid w:val="001A60D8"/>
  </w:style>
  <w:style w:type="paragraph" w:customStyle="1" w:styleId="66486F1AF7FC4691B17C492D929DDD45">
    <w:name w:val="66486F1AF7FC4691B17C492D929DDD45"/>
    <w:rsid w:val="001A60D8"/>
  </w:style>
  <w:style w:type="paragraph" w:customStyle="1" w:styleId="9D72202AA1DA4C7DB87AEC67E8315B8E">
    <w:name w:val="9D72202AA1DA4C7DB87AEC67E8315B8E"/>
    <w:rsid w:val="001A60D8"/>
  </w:style>
  <w:style w:type="paragraph" w:customStyle="1" w:styleId="AC889CBCFDA14E3E90CEB5E2DFBFEADC">
    <w:name w:val="AC889CBCFDA14E3E90CEB5E2DFBFEADC"/>
    <w:rsid w:val="001A60D8"/>
  </w:style>
  <w:style w:type="paragraph" w:customStyle="1" w:styleId="DDF260CBB7374625997A75477758A338">
    <w:name w:val="DDF260CBB7374625997A75477758A338"/>
    <w:rsid w:val="001A60D8"/>
  </w:style>
  <w:style w:type="paragraph" w:customStyle="1" w:styleId="DA25C2B0682F442C81A400252696AB9B">
    <w:name w:val="DA25C2B0682F442C81A400252696AB9B"/>
    <w:rsid w:val="001A60D8"/>
  </w:style>
  <w:style w:type="paragraph" w:customStyle="1" w:styleId="C925CC6DD7514E6E967FEA0ACD1CE726">
    <w:name w:val="C925CC6DD7514E6E967FEA0ACD1CE726"/>
    <w:rsid w:val="001A60D8"/>
  </w:style>
  <w:style w:type="paragraph" w:customStyle="1" w:styleId="69BA79D78D724214A30E704223383BB2">
    <w:name w:val="69BA79D78D724214A30E704223383BB2"/>
    <w:rsid w:val="001A60D8"/>
  </w:style>
  <w:style w:type="paragraph" w:customStyle="1" w:styleId="A2CE336AF0B14F10938423486BB5941B">
    <w:name w:val="A2CE336AF0B14F10938423486BB5941B"/>
    <w:rsid w:val="001A60D8"/>
  </w:style>
  <w:style w:type="paragraph" w:customStyle="1" w:styleId="2BD3279954464798A609AE5C02C1E6EF">
    <w:name w:val="2BD3279954464798A609AE5C02C1E6EF"/>
    <w:rsid w:val="001A60D8"/>
  </w:style>
  <w:style w:type="paragraph" w:customStyle="1" w:styleId="E3239FE34F864B4687023A513E079A77">
    <w:name w:val="E3239FE34F864B4687023A513E079A77"/>
    <w:rsid w:val="001A60D8"/>
  </w:style>
  <w:style w:type="paragraph" w:customStyle="1" w:styleId="66672810BC194594A496F21AD0AAE74A">
    <w:name w:val="66672810BC194594A496F21AD0AAE74A"/>
    <w:rsid w:val="001A60D8"/>
  </w:style>
  <w:style w:type="paragraph" w:customStyle="1" w:styleId="B79C9BEEE1FD41E295F7E14047837DA3">
    <w:name w:val="B79C9BEEE1FD41E295F7E14047837DA3"/>
    <w:rsid w:val="001A60D8"/>
  </w:style>
  <w:style w:type="paragraph" w:customStyle="1" w:styleId="4E334A02A97940168837EED503F262FC">
    <w:name w:val="4E334A02A97940168837EED503F262FC"/>
    <w:rsid w:val="001A60D8"/>
  </w:style>
  <w:style w:type="paragraph" w:customStyle="1" w:styleId="FB58017FDF324F3BB8E613A89C0AEBF9">
    <w:name w:val="FB58017FDF324F3BB8E613A89C0AEBF9"/>
    <w:rsid w:val="001A60D8"/>
  </w:style>
  <w:style w:type="paragraph" w:customStyle="1" w:styleId="A6A8358AA0DC4A2D8DBAA98C64A62924">
    <w:name w:val="A6A8358AA0DC4A2D8DBAA98C64A62924"/>
    <w:rsid w:val="001A60D8"/>
  </w:style>
  <w:style w:type="paragraph" w:customStyle="1" w:styleId="298E575CF4FA4546A5ECF708AB27C3A4">
    <w:name w:val="298E575CF4FA4546A5ECF708AB27C3A4"/>
    <w:rsid w:val="001A60D8"/>
  </w:style>
  <w:style w:type="paragraph" w:customStyle="1" w:styleId="D53127F2A6484B879D5CC9ACA7BD6DBD">
    <w:name w:val="D53127F2A6484B879D5CC9ACA7BD6DBD"/>
    <w:rsid w:val="001A60D8"/>
  </w:style>
  <w:style w:type="paragraph" w:customStyle="1" w:styleId="4401C10303804D0280B4285B00FBFF614">
    <w:name w:val="4401C10303804D0280B4285B00FBFF614"/>
    <w:rsid w:val="00024A91"/>
    <w:pPr>
      <w:spacing w:after="0" w:line="240" w:lineRule="auto"/>
    </w:pPr>
    <w:rPr>
      <w:rFonts w:ascii="Arial" w:eastAsia="Times New Roman" w:hAnsi="Arial" w:cs="Times New Roman"/>
      <w:sz w:val="20"/>
      <w:szCs w:val="24"/>
      <w:lang w:val="en-CA" w:eastAsia="en-CA"/>
    </w:rPr>
  </w:style>
  <w:style w:type="paragraph" w:customStyle="1" w:styleId="A6AD0C9C124B40B78EC6761C7388B36D13">
    <w:name w:val="A6AD0C9C124B40B78EC6761C7388B36D13"/>
    <w:rsid w:val="00024A91"/>
    <w:pPr>
      <w:spacing w:after="0" w:line="240" w:lineRule="auto"/>
    </w:pPr>
    <w:rPr>
      <w:rFonts w:ascii="Arial" w:eastAsia="Times New Roman" w:hAnsi="Arial" w:cs="Times New Roman"/>
      <w:sz w:val="20"/>
      <w:szCs w:val="24"/>
      <w:lang w:val="en-CA" w:eastAsia="en-CA"/>
    </w:rPr>
  </w:style>
  <w:style w:type="paragraph" w:customStyle="1" w:styleId="4181831EBFA54F0781CFBEE91856F60613">
    <w:name w:val="4181831EBFA54F0781CFBEE91856F60613"/>
    <w:rsid w:val="00024A91"/>
    <w:pPr>
      <w:spacing w:after="0" w:line="240" w:lineRule="auto"/>
    </w:pPr>
    <w:rPr>
      <w:rFonts w:ascii="Arial" w:eastAsia="Times New Roman" w:hAnsi="Arial" w:cs="Times New Roman"/>
      <w:sz w:val="20"/>
      <w:szCs w:val="24"/>
      <w:lang w:val="en-CA" w:eastAsia="en-CA"/>
    </w:rPr>
  </w:style>
  <w:style w:type="paragraph" w:customStyle="1" w:styleId="8243FBE77FEF4C13BCF89D54BA763EC413">
    <w:name w:val="8243FBE77FEF4C13BCF89D54BA763EC413"/>
    <w:rsid w:val="00024A91"/>
    <w:pPr>
      <w:spacing w:after="0" w:line="240" w:lineRule="auto"/>
    </w:pPr>
    <w:rPr>
      <w:rFonts w:ascii="Arial" w:eastAsia="Times New Roman" w:hAnsi="Arial" w:cs="Times New Roman"/>
      <w:sz w:val="20"/>
      <w:szCs w:val="24"/>
      <w:lang w:val="en-CA" w:eastAsia="en-CA"/>
    </w:rPr>
  </w:style>
  <w:style w:type="paragraph" w:customStyle="1" w:styleId="E3DBBFD663EE4232953BE31C8F3F3A6813">
    <w:name w:val="E3DBBFD663EE4232953BE31C8F3F3A6813"/>
    <w:rsid w:val="00024A91"/>
    <w:pPr>
      <w:spacing w:after="0" w:line="240" w:lineRule="auto"/>
    </w:pPr>
    <w:rPr>
      <w:rFonts w:ascii="Arial" w:eastAsia="Times New Roman" w:hAnsi="Arial" w:cs="Times New Roman"/>
      <w:sz w:val="20"/>
      <w:szCs w:val="24"/>
      <w:lang w:val="en-CA" w:eastAsia="en-CA"/>
    </w:rPr>
  </w:style>
  <w:style w:type="paragraph" w:customStyle="1" w:styleId="D1656918E401449F975F85D30DDF1C9210">
    <w:name w:val="D1656918E401449F975F85D30DDF1C9210"/>
    <w:rsid w:val="00024A91"/>
    <w:pPr>
      <w:spacing w:after="0" w:line="240" w:lineRule="auto"/>
    </w:pPr>
    <w:rPr>
      <w:rFonts w:ascii="Arial" w:eastAsia="Times New Roman" w:hAnsi="Arial" w:cs="Times New Roman"/>
      <w:sz w:val="20"/>
      <w:szCs w:val="24"/>
      <w:lang w:val="en-CA" w:eastAsia="en-CA"/>
    </w:rPr>
  </w:style>
  <w:style w:type="paragraph" w:customStyle="1" w:styleId="40773D94C1D14A6DB2BA6D3EBC55E60F13">
    <w:name w:val="40773D94C1D14A6DB2BA6D3EBC55E60F13"/>
    <w:rsid w:val="00024A91"/>
    <w:pPr>
      <w:spacing w:after="0" w:line="240" w:lineRule="auto"/>
    </w:pPr>
    <w:rPr>
      <w:rFonts w:ascii="Arial" w:eastAsia="Times New Roman" w:hAnsi="Arial" w:cs="Times New Roman"/>
      <w:sz w:val="20"/>
      <w:szCs w:val="24"/>
      <w:lang w:val="en-CA" w:eastAsia="en-CA"/>
    </w:rPr>
  </w:style>
  <w:style w:type="paragraph" w:customStyle="1" w:styleId="155AD4025F4A42718C995ED94DD5CAB211">
    <w:name w:val="155AD4025F4A42718C995ED94DD5CAB211"/>
    <w:rsid w:val="00024A91"/>
    <w:pPr>
      <w:keepNext/>
      <w:spacing w:before="240" w:after="60" w:line="240" w:lineRule="auto"/>
      <w:outlineLvl w:val="0"/>
    </w:pPr>
    <w:rPr>
      <w:rFonts w:ascii="Arial" w:eastAsia="Times New Roman" w:hAnsi="Arial" w:cs="Arial"/>
      <w:b/>
      <w:bCs/>
      <w:color w:val="323E4F" w:themeColor="text2" w:themeShade="BF"/>
      <w:kern w:val="32"/>
      <w:sz w:val="32"/>
      <w:szCs w:val="32"/>
      <w:lang w:val="en-CA" w:eastAsia="en-CA"/>
    </w:rPr>
  </w:style>
  <w:style w:type="paragraph" w:customStyle="1" w:styleId="4BF0D913B94E4F48AD930D108AAAF1FC10">
    <w:name w:val="4BF0D913B94E4F48AD930D108AAAF1FC10"/>
    <w:rsid w:val="00024A91"/>
    <w:pPr>
      <w:spacing w:after="0" w:line="240" w:lineRule="auto"/>
    </w:pPr>
    <w:rPr>
      <w:rFonts w:ascii="Arial" w:eastAsia="Times New Roman" w:hAnsi="Arial" w:cs="Times New Roman"/>
      <w:sz w:val="20"/>
      <w:szCs w:val="24"/>
      <w:lang w:val="en-CA" w:eastAsia="en-CA"/>
    </w:rPr>
  </w:style>
  <w:style w:type="paragraph" w:customStyle="1" w:styleId="2F042BCFA3124BBFA84D88CFCCE5B93610">
    <w:name w:val="2F042BCFA3124BBFA84D88CFCCE5B93610"/>
    <w:rsid w:val="00024A91"/>
    <w:pPr>
      <w:spacing w:after="0" w:line="240" w:lineRule="auto"/>
    </w:pPr>
    <w:rPr>
      <w:rFonts w:ascii="Arial" w:eastAsia="Times New Roman" w:hAnsi="Arial" w:cs="Times New Roman"/>
      <w:sz w:val="20"/>
      <w:szCs w:val="24"/>
      <w:lang w:val="en-CA" w:eastAsia="en-CA"/>
    </w:rPr>
  </w:style>
  <w:style w:type="paragraph" w:customStyle="1" w:styleId="A2D9670532F94251AE5271518409BA239">
    <w:name w:val="A2D9670532F94251AE5271518409BA239"/>
    <w:rsid w:val="00024A91"/>
    <w:pPr>
      <w:spacing w:after="0" w:line="240" w:lineRule="auto"/>
    </w:pPr>
    <w:rPr>
      <w:rFonts w:ascii="Arial" w:eastAsia="Times New Roman" w:hAnsi="Arial" w:cs="Times New Roman"/>
      <w:sz w:val="20"/>
      <w:szCs w:val="24"/>
      <w:lang w:val="en-CA" w:eastAsia="en-CA"/>
    </w:rPr>
  </w:style>
  <w:style w:type="paragraph" w:customStyle="1" w:styleId="E8DB1FAF90AE4A33BF009091D3489E2B9">
    <w:name w:val="E8DB1FAF90AE4A33BF009091D3489E2B9"/>
    <w:rsid w:val="00024A91"/>
    <w:pPr>
      <w:spacing w:after="0" w:line="240" w:lineRule="auto"/>
    </w:pPr>
    <w:rPr>
      <w:rFonts w:ascii="Arial" w:eastAsia="Times New Roman" w:hAnsi="Arial" w:cs="Times New Roman"/>
      <w:sz w:val="20"/>
      <w:szCs w:val="24"/>
      <w:lang w:val="en-CA" w:eastAsia="en-CA"/>
    </w:rPr>
  </w:style>
  <w:style w:type="paragraph" w:customStyle="1" w:styleId="4401C10303804D0280B4285B00FBFF615">
    <w:name w:val="4401C10303804D0280B4285B00FBFF615"/>
    <w:rsid w:val="00024A91"/>
    <w:pPr>
      <w:spacing w:after="0" w:line="240" w:lineRule="auto"/>
    </w:pPr>
    <w:rPr>
      <w:rFonts w:ascii="Arial" w:eastAsia="Times New Roman" w:hAnsi="Arial" w:cs="Times New Roman"/>
      <w:sz w:val="20"/>
      <w:szCs w:val="24"/>
      <w:lang w:val="en-CA" w:eastAsia="en-CA"/>
    </w:rPr>
  </w:style>
  <w:style w:type="paragraph" w:customStyle="1" w:styleId="A6AD0C9C124B40B78EC6761C7388B36D14">
    <w:name w:val="A6AD0C9C124B40B78EC6761C7388B36D14"/>
    <w:rsid w:val="00024A91"/>
    <w:pPr>
      <w:spacing w:after="0" w:line="240" w:lineRule="auto"/>
    </w:pPr>
    <w:rPr>
      <w:rFonts w:ascii="Arial" w:eastAsia="Times New Roman" w:hAnsi="Arial" w:cs="Times New Roman"/>
      <w:sz w:val="20"/>
      <w:szCs w:val="24"/>
      <w:lang w:val="en-CA" w:eastAsia="en-CA"/>
    </w:rPr>
  </w:style>
  <w:style w:type="paragraph" w:customStyle="1" w:styleId="4181831EBFA54F0781CFBEE91856F60614">
    <w:name w:val="4181831EBFA54F0781CFBEE91856F60614"/>
    <w:rsid w:val="00024A91"/>
    <w:pPr>
      <w:spacing w:after="0" w:line="240" w:lineRule="auto"/>
    </w:pPr>
    <w:rPr>
      <w:rFonts w:ascii="Arial" w:eastAsia="Times New Roman" w:hAnsi="Arial" w:cs="Times New Roman"/>
      <w:sz w:val="20"/>
      <w:szCs w:val="24"/>
      <w:lang w:val="en-CA" w:eastAsia="en-CA"/>
    </w:rPr>
  </w:style>
  <w:style w:type="paragraph" w:customStyle="1" w:styleId="8243FBE77FEF4C13BCF89D54BA763EC414">
    <w:name w:val="8243FBE77FEF4C13BCF89D54BA763EC414"/>
    <w:rsid w:val="00024A91"/>
    <w:pPr>
      <w:spacing w:after="0" w:line="240" w:lineRule="auto"/>
    </w:pPr>
    <w:rPr>
      <w:rFonts w:ascii="Arial" w:eastAsia="Times New Roman" w:hAnsi="Arial" w:cs="Times New Roman"/>
      <w:sz w:val="20"/>
      <w:szCs w:val="24"/>
      <w:lang w:val="en-CA" w:eastAsia="en-CA"/>
    </w:rPr>
  </w:style>
  <w:style w:type="paragraph" w:customStyle="1" w:styleId="E3DBBFD663EE4232953BE31C8F3F3A6814">
    <w:name w:val="E3DBBFD663EE4232953BE31C8F3F3A6814"/>
    <w:rsid w:val="00024A91"/>
    <w:pPr>
      <w:spacing w:after="0" w:line="240" w:lineRule="auto"/>
    </w:pPr>
    <w:rPr>
      <w:rFonts w:ascii="Arial" w:eastAsia="Times New Roman" w:hAnsi="Arial" w:cs="Times New Roman"/>
      <w:sz w:val="20"/>
      <w:szCs w:val="24"/>
      <w:lang w:val="en-CA" w:eastAsia="en-CA"/>
    </w:rPr>
  </w:style>
  <w:style w:type="paragraph" w:customStyle="1" w:styleId="D1656918E401449F975F85D30DDF1C9211">
    <w:name w:val="D1656918E401449F975F85D30DDF1C9211"/>
    <w:rsid w:val="00024A91"/>
    <w:pPr>
      <w:spacing w:after="0" w:line="240" w:lineRule="auto"/>
    </w:pPr>
    <w:rPr>
      <w:rFonts w:ascii="Arial" w:eastAsia="Times New Roman" w:hAnsi="Arial" w:cs="Times New Roman"/>
      <w:sz w:val="20"/>
      <w:szCs w:val="24"/>
      <w:lang w:val="en-CA" w:eastAsia="en-CA"/>
    </w:rPr>
  </w:style>
  <w:style w:type="paragraph" w:customStyle="1" w:styleId="40773D94C1D14A6DB2BA6D3EBC55E60F14">
    <w:name w:val="40773D94C1D14A6DB2BA6D3EBC55E60F14"/>
    <w:rsid w:val="00024A91"/>
    <w:pPr>
      <w:spacing w:after="0" w:line="240" w:lineRule="auto"/>
    </w:pPr>
    <w:rPr>
      <w:rFonts w:ascii="Arial" w:eastAsia="Times New Roman" w:hAnsi="Arial" w:cs="Times New Roman"/>
      <w:sz w:val="20"/>
      <w:szCs w:val="24"/>
      <w:lang w:val="en-CA" w:eastAsia="en-CA"/>
    </w:rPr>
  </w:style>
  <w:style w:type="paragraph" w:customStyle="1" w:styleId="155AD4025F4A42718C995ED94DD5CAB212">
    <w:name w:val="155AD4025F4A42718C995ED94DD5CAB212"/>
    <w:rsid w:val="00024A91"/>
    <w:pPr>
      <w:keepNext/>
      <w:spacing w:before="240" w:after="60" w:line="240" w:lineRule="auto"/>
      <w:outlineLvl w:val="0"/>
    </w:pPr>
    <w:rPr>
      <w:rFonts w:ascii="Arial" w:eastAsia="Times New Roman" w:hAnsi="Arial" w:cs="Arial"/>
      <w:b/>
      <w:bCs/>
      <w:color w:val="323E4F" w:themeColor="text2" w:themeShade="BF"/>
      <w:kern w:val="32"/>
      <w:sz w:val="32"/>
      <w:szCs w:val="32"/>
      <w:lang w:val="en-CA" w:eastAsia="en-CA"/>
    </w:rPr>
  </w:style>
  <w:style w:type="paragraph" w:customStyle="1" w:styleId="4BF0D913B94E4F48AD930D108AAAF1FC11">
    <w:name w:val="4BF0D913B94E4F48AD930D108AAAF1FC11"/>
    <w:rsid w:val="00024A91"/>
    <w:pPr>
      <w:spacing w:after="0" w:line="240" w:lineRule="auto"/>
    </w:pPr>
    <w:rPr>
      <w:rFonts w:ascii="Arial" w:eastAsia="Times New Roman" w:hAnsi="Arial" w:cs="Times New Roman"/>
      <w:sz w:val="20"/>
      <w:szCs w:val="24"/>
      <w:lang w:val="en-CA" w:eastAsia="en-CA"/>
    </w:rPr>
  </w:style>
  <w:style w:type="paragraph" w:customStyle="1" w:styleId="2F042BCFA3124BBFA84D88CFCCE5B93611">
    <w:name w:val="2F042BCFA3124BBFA84D88CFCCE5B93611"/>
    <w:rsid w:val="00024A91"/>
    <w:pPr>
      <w:spacing w:after="0" w:line="240" w:lineRule="auto"/>
    </w:pPr>
    <w:rPr>
      <w:rFonts w:ascii="Arial" w:eastAsia="Times New Roman" w:hAnsi="Arial" w:cs="Times New Roman"/>
      <w:sz w:val="20"/>
      <w:szCs w:val="24"/>
      <w:lang w:val="en-CA" w:eastAsia="en-CA"/>
    </w:rPr>
  </w:style>
  <w:style w:type="paragraph" w:customStyle="1" w:styleId="A2D9670532F94251AE5271518409BA2310">
    <w:name w:val="A2D9670532F94251AE5271518409BA2310"/>
    <w:rsid w:val="00024A91"/>
    <w:pPr>
      <w:spacing w:after="0" w:line="240" w:lineRule="auto"/>
    </w:pPr>
    <w:rPr>
      <w:rFonts w:ascii="Arial" w:eastAsia="Times New Roman" w:hAnsi="Arial" w:cs="Times New Roman"/>
      <w:sz w:val="20"/>
      <w:szCs w:val="24"/>
      <w:lang w:val="en-CA" w:eastAsia="en-CA"/>
    </w:rPr>
  </w:style>
  <w:style w:type="paragraph" w:customStyle="1" w:styleId="E8DB1FAF90AE4A33BF009091D3489E2B10">
    <w:name w:val="E8DB1FAF90AE4A33BF009091D3489E2B10"/>
    <w:rsid w:val="00024A91"/>
    <w:pPr>
      <w:spacing w:after="0" w:line="240" w:lineRule="auto"/>
    </w:pPr>
    <w:rPr>
      <w:rFonts w:ascii="Arial" w:eastAsia="Times New Roman" w:hAnsi="Arial" w:cs="Times New Roman"/>
      <w:sz w:val="20"/>
      <w:szCs w:val="24"/>
      <w:lang w:val="en-CA" w:eastAsia="en-CA"/>
    </w:rPr>
  </w:style>
  <w:style w:type="paragraph" w:customStyle="1" w:styleId="4401C10303804D0280B4285B00FBFF616">
    <w:name w:val="4401C10303804D0280B4285B00FBFF616"/>
    <w:rsid w:val="00024A91"/>
    <w:pPr>
      <w:spacing w:after="0" w:line="240" w:lineRule="auto"/>
    </w:pPr>
    <w:rPr>
      <w:rFonts w:ascii="Arial" w:eastAsia="Times New Roman" w:hAnsi="Arial" w:cs="Times New Roman"/>
      <w:sz w:val="20"/>
      <w:szCs w:val="24"/>
      <w:lang w:val="en-CA" w:eastAsia="en-CA"/>
    </w:rPr>
  </w:style>
  <w:style w:type="paragraph" w:customStyle="1" w:styleId="A6AD0C9C124B40B78EC6761C7388B36D15">
    <w:name w:val="A6AD0C9C124B40B78EC6761C7388B36D15"/>
    <w:rsid w:val="00024A91"/>
    <w:pPr>
      <w:spacing w:after="0" w:line="240" w:lineRule="auto"/>
    </w:pPr>
    <w:rPr>
      <w:rFonts w:ascii="Arial" w:eastAsia="Times New Roman" w:hAnsi="Arial" w:cs="Times New Roman"/>
      <w:sz w:val="20"/>
      <w:szCs w:val="24"/>
      <w:lang w:val="en-CA" w:eastAsia="en-CA"/>
    </w:rPr>
  </w:style>
  <w:style w:type="paragraph" w:customStyle="1" w:styleId="4181831EBFA54F0781CFBEE91856F60615">
    <w:name w:val="4181831EBFA54F0781CFBEE91856F60615"/>
    <w:rsid w:val="00024A91"/>
    <w:pPr>
      <w:spacing w:after="0" w:line="240" w:lineRule="auto"/>
    </w:pPr>
    <w:rPr>
      <w:rFonts w:ascii="Arial" w:eastAsia="Times New Roman" w:hAnsi="Arial" w:cs="Times New Roman"/>
      <w:sz w:val="20"/>
      <w:szCs w:val="24"/>
      <w:lang w:val="en-CA" w:eastAsia="en-CA"/>
    </w:rPr>
  </w:style>
  <w:style w:type="paragraph" w:customStyle="1" w:styleId="8243FBE77FEF4C13BCF89D54BA763EC415">
    <w:name w:val="8243FBE77FEF4C13BCF89D54BA763EC415"/>
    <w:rsid w:val="00024A91"/>
    <w:pPr>
      <w:spacing w:after="0" w:line="240" w:lineRule="auto"/>
    </w:pPr>
    <w:rPr>
      <w:rFonts w:ascii="Arial" w:eastAsia="Times New Roman" w:hAnsi="Arial" w:cs="Times New Roman"/>
      <w:sz w:val="20"/>
      <w:szCs w:val="24"/>
      <w:lang w:val="en-CA" w:eastAsia="en-CA"/>
    </w:rPr>
  </w:style>
  <w:style w:type="paragraph" w:customStyle="1" w:styleId="E3DBBFD663EE4232953BE31C8F3F3A6815">
    <w:name w:val="E3DBBFD663EE4232953BE31C8F3F3A6815"/>
    <w:rsid w:val="00024A91"/>
    <w:pPr>
      <w:spacing w:after="0" w:line="240" w:lineRule="auto"/>
    </w:pPr>
    <w:rPr>
      <w:rFonts w:ascii="Arial" w:eastAsia="Times New Roman" w:hAnsi="Arial" w:cs="Times New Roman"/>
      <w:sz w:val="20"/>
      <w:szCs w:val="24"/>
      <w:lang w:val="en-CA" w:eastAsia="en-CA"/>
    </w:rPr>
  </w:style>
  <w:style w:type="paragraph" w:customStyle="1" w:styleId="D1656918E401449F975F85D30DDF1C9212">
    <w:name w:val="D1656918E401449F975F85D30DDF1C9212"/>
    <w:rsid w:val="00024A91"/>
    <w:pPr>
      <w:spacing w:after="0" w:line="240" w:lineRule="auto"/>
    </w:pPr>
    <w:rPr>
      <w:rFonts w:ascii="Arial" w:eastAsia="Times New Roman" w:hAnsi="Arial" w:cs="Times New Roman"/>
      <w:sz w:val="20"/>
      <w:szCs w:val="24"/>
      <w:lang w:val="en-CA" w:eastAsia="en-CA"/>
    </w:rPr>
  </w:style>
  <w:style w:type="paragraph" w:customStyle="1" w:styleId="40773D94C1D14A6DB2BA6D3EBC55E60F15">
    <w:name w:val="40773D94C1D14A6DB2BA6D3EBC55E60F15"/>
    <w:rsid w:val="00024A91"/>
    <w:pPr>
      <w:spacing w:after="0" w:line="240" w:lineRule="auto"/>
    </w:pPr>
    <w:rPr>
      <w:rFonts w:ascii="Arial" w:eastAsia="Times New Roman" w:hAnsi="Arial" w:cs="Times New Roman"/>
      <w:sz w:val="20"/>
      <w:szCs w:val="24"/>
      <w:lang w:val="en-CA" w:eastAsia="en-CA"/>
    </w:rPr>
  </w:style>
  <w:style w:type="paragraph" w:customStyle="1" w:styleId="155AD4025F4A42718C995ED94DD5CAB213">
    <w:name w:val="155AD4025F4A42718C995ED94DD5CAB213"/>
    <w:rsid w:val="00024A91"/>
    <w:pPr>
      <w:keepNext/>
      <w:spacing w:before="240" w:after="60" w:line="240" w:lineRule="auto"/>
      <w:outlineLvl w:val="0"/>
    </w:pPr>
    <w:rPr>
      <w:rFonts w:ascii="Arial" w:eastAsia="Times New Roman" w:hAnsi="Arial" w:cs="Arial"/>
      <w:b/>
      <w:bCs/>
      <w:color w:val="323E4F" w:themeColor="text2" w:themeShade="BF"/>
      <w:kern w:val="32"/>
      <w:sz w:val="32"/>
      <w:szCs w:val="32"/>
      <w:lang w:val="en-CA" w:eastAsia="en-CA"/>
    </w:rPr>
  </w:style>
  <w:style w:type="paragraph" w:customStyle="1" w:styleId="4BF0D913B94E4F48AD930D108AAAF1FC12">
    <w:name w:val="4BF0D913B94E4F48AD930D108AAAF1FC12"/>
    <w:rsid w:val="00024A91"/>
    <w:pPr>
      <w:spacing w:after="0" w:line="240" w:lineRule="auto"/>
    </w:pPr>
    <w:rPr>
      <w:rFonts w:ascii="Arial" w:eastAsia="Times New Roman" w:hAnsi="Arial" w:cs="Times New Roman"/>
      <w:sz w:val="20"/>
      <w:szCs w:val="24"/>
      <w:lang w:val="en-CA" w:eastAsia="en-CA"/>
    </w:rPr>
  </w:style>
  <w:style w:type="paragraph" w:customStyle="1" w:styleId="2F042BCFA3124BBFA84D88CFCCE5B93612">
    <w:name w:val="2F042BCFA3124BBFA84D88CFCCE5B93612"/>
    <w:rsid w:val="00024A91"/>
    <w:pPr>
      <w:spacing w:after="0" w:line="240" w:lineRule="auto"/>
    </w:pPr>
    <w:rPr>
      <w:rFonts w:ascii="Arial" w:eastAsia="Times New Roman" w:hAnsi="Arial" w:cs="Times New Roman"/>
      <w:sz w:val="20"/>
      <w:szCs w:val="24"/>
      <w:lang w:val="en-CA" w:eastAsia="en-CA"/>
    </w:rPr>
  </w:style>
  <w:style w:type="paragraph" w:customStyle="1" w:styleId="A2D9670532F94251AE5271518409BA2311">
    <w:name w:val="A2D9670532F94251AE5271518409BA2311"/>
    <w:rsid w:val="00024A91"/>
    <w:pPr>
      <w:spacing w:after="0" w:line="240" w:lineRule="auto"/>
    </w:pPr>
    <w:rPr>
      <w:rFonts w:ascii="Arial" w:eastAsia="Times New Roman" w:hAnsi="Arial" w:cs="Times New Roman"/>
      <w:sz w:val="20"/>
      <w:szCs w:val="24"/>
      <w:lang w:val="en-CA" w:eastAsia="en-CA"/>
    </w:rPr>
  </w:style>
  <w:style w:type="paragraph" w:customStyle="1" w:styleId="E8DB1FAF90AE4A33BF009091D3489E2B11">
    <w:name w:val="E8DB1FAF90AE4A33BF009091D3489E2B11"/>
    <w:rsid w:val="00024A91"/>
    <w:pPr>
      <w:spacing w:after="0" w:line="240" w:lineRule="auto"/>
    </w:pPr>
    <w:rPr>
      <w:rFonts w:ascii="Arial" w:eastAsia="Times New Roman" w:hAnsi="Arial" w:cs="Times New Roman"/>
      <w:sz w:val="20"/>
      <w:szCs w:val="24"/>
      <w:lang w:val="en-CA" w:eastAsia="en-CA"/>
    </w:rPr>
  </w:style>
  <w:style w:type="paragraph" w:customStyle="1" w:styleId="4401C10303804D0280B4285B00FBFF617">
    <w:name w:val="4401C10303804D0280B4285B00FBFF617"/>
    <w:rsid w:val="00024A91"/>
    <w:pPr>
      <w:spacing w:after="0" w:line="240" w:lineRule="auto"/>
    </w:pPr>
    <w:rPr>
      <w:rFonts w:ascii="Arial" w:eastAsia="Times New Roman" w:hAnsi="Arial" w:cs="Times New Roman"/>
      <w:sz w:val="20"/>
      <w:szCs w:val="24"/>
      <w:lang w:val="en-CA" w:eastAsia="en-CA"/>
    </w:rPr>
  </w:style>
  <w:style w:type="paragraph" w:customStyle="1" w:styleId="A6AD0C9C124B40B78EC6761C7388B36D16">
    <w:name w:val="A6AD0C9C124B40B78EC6761C7388B36D16"/>
    <w:rsid w:val="00024A91"/>
    <w:pPr>
      <w:spacing w:after="0" w:line="240" w:lineRule="auto"/>
    </w:pPr>
    <w:rPr>
      <w:rFonts w:ascii="Arial" w:eastAsia="Times New Roman" w:hAnsi="Arial" w:cs="Times New Roman"/>
      <w:sz w:val="20"/>
      <w:szCs w:val="24"/>
      <w:lang w:val="en-CA" w:eastAsia="en-CA"/>
    </w:rPr>
  </w:style>
  <w:style w:type="paragraph" w:customStyle="1" w:styleId="4181831EBFA54F0781CFBEE91856F60616">
    <w:name w:val="4181831EBFA54F0781CFBEE91856F60616"/>
    <w:rsid w:val="00024A91"/>
    <w:pPr>
      <w:spacing w:after="0" w:line="240" w:lineRule="auto"/>
    </w:pPr>
    <w:rPr>
      <w:rFonts w:ascii="Arial" w:eastAsia="Times New Roman" w:hAnsi="Arial" w:cs="Times New Roman"/>
      <w:sz w:val="20"/>
      <w:szCs w:val="24"/>
      <w:lang w:val="en-CA" w:eastAsia="en-CA"/>
    </w:rPr>
  </w:style>
  <w:style w:type="paragraph" w:customStyle="1" w:styleId="8243FBE77FEF4C13BCF89D54BA763EC416">
    <w:name w:val="8243FBE77FEF4C13BCF89D54BA763EC416"/>
    <w:rsid w:val="00024A91"/>
    <w:pPr>
      <w:spacing w:after="0" w:line="240" w:lineRule="auto"/>
    </w:pPr>
    <w:rPr>
      <w:rFonts w:ascii="Arial" w:eastAsia="Times New Roman" w:hAnsi="Arial" w:cs="Times New Roman"/>
      <w:sz w:val="20"/>
      <w:szCs w:val="24"/>
      <w:lang w:val="en-CA" w:eastAsia="en-CA"/>
    </w:rPr>
  </w:style>
  <w:style w:type="paragraph" w:customStyle="1" w:styleId="E3DBBFD663EE4232953BE31C8F3F3A6816">
    <w:name w:val="E3DBBFD663EE4232953BE31C8F3F3A6816"/>
    <w:rsid w:val="00024A91"/>
    <w:pPr>
      <w:spacing w:after="0" w:line="240" w:lineRule="auto"/>
    </w:pPr>
    <w:rPr>
      <w:rFonts w:ascii="Arial" w:eastAsia="Times New Roman" w:hAnsi="Arial" w:cs="Times New Roman"/>
      <w:sz w:val="20"/>
      <w:szCs w:val="24"/>
      <w:lang w:val="en-CA" w:eastAsia="en-CA"/>
    </w:rPr>
  </w:style>
  <w:style w:type="paragraph" w:customStyle="1" w:styleId="D1656918E401449F975F85D30DDF1C9213">
    <w:name w:val="D1656918E401449F975F85D30DDF1C9213"/>
    <w:rsid w:val="00024A91"/>
    <w:pPr>
      <w:spacing w:after="0" w:line="240" w:lineRule="auto"/>
    </w:pPr>
    <w:rPr>
      <w:rFonts w:ascii="Arial" w:eastAsia="Times New Roman" w:hAnsi="Arial" w:cs="Times New Roman"/>
      <w:sz w:val="20"/>
      <w:szCs w:val="24"/>
      <w:lang w:val="en-CA" w:eastAsia="en-CA"/>
    </w:rPr>
  </w:style>
  <w:style w:type="paragraph" w:customStyle="1" w:styleId="40773D94C1D14A6DB2BA6D3EBC55E60F16">
    <w:name w:val="40773D94C1D14A6DB2BA6D3EBC55E60F16"/>
    <w:rsid w:val="00024A91"/>
    <w:pPr>
      <w:spacing w:after="0" w:line="240" w:lineRule="auto"/>
    </w:pPr>
    <w:rPr>
      <w:rFonts w:ascii="Arial" w:eastAsia="Times New Roman" w:hAnsi="Arial" w:cs="Times New Roman"/>
      <w:sz w:val="20"/>
      <w:szCs w:val="24"/>
      <w:lang w:val="en-CA" w:eastAsia="en-CA"/>
    </w:rPr>
  </w:style>
  <w:style w:type="paragraph" w:customStyle="1" w:styleId="155AD4025F4A42718C995ED94DD5CAB214">
    <w:name w:val="155AD4025F4A42718C995ED94DD5CAB214"/>
    <w:rsid w:val="00024A91"/>
    <w:pPr>
      <w:keepNext/>
      <w:spacing w:before="240" w:after="60" w:line="240" w:lineRule="auto"/>
      <w:outlineLvl w:val="0"/>
    </w:pPr>
    <w:rPr>
      <w:rFonts w:ascii="Arial" w:eastAsia="Times New Roman" w:hAnsi="Arial" w:cs="Arial"/>
      <w:b/>
      <w:bCs/>
      <w:color w:val="323E4F" w:themeColor="text2" w:themeShade="BF"/>
      <w:kern w:val="32"/>
      <w:sz w:val="32"/>
      <w:szCs w:val="32"/>
      <w:lang w:val="en-CA" w:eastAsia="en-CA"/>
    </w:rPr>
  </w:style>
  <w:style w:type="paragraph" w:customStyle="1" w:styleId="4BF0D913B94E4F48AD930D108AAAF1FC13">
    <w:name w:val="4BF0D913B94E4F48AD930D108AAAF1FC13"/>
    <w:rsid w:val="00024A91"/>
    <w:pPr>
      <w:spacing w:after="0" w:line="240" w:lineRule="auto"/>
    </w:pPr>
    <w:rPr>
      <w:rFonts w:ascii="Arial" w:eastAsia="Times New Roman" w:hAnsi="Arial" w:cs="Times New Roman"/>
      <w:sz w:val="20"/>
      <w:szCs w:val="24"/>
      <w:lang w:val="en-CA" w:eastAsia="en-CA"/>
    </w:rPr>
  </w:style>
  <w:style w:type="paragraph" w:customStyle="1" w:styleId="2F042BCFA3124BBFA84D88CFCCE5B93613">
    <w:name w:val="2F042BCFA3124BBFA84D88CFCCE5B93613"/>
    <w:rsid w:val="00024A91"/>
    <w:pPr>
      <w:spacing w:after="0" w:line="240" w:lineRule="auto"/>
    </w:pPr>
    <w:rPr>
      <w:rFonts w:ascii="Arial" w:eastAsia="Times New Roman" w:hAnsi="Arial" w:cs="Times New Roman"/>
      <w:sz w:val="20"/>
      <w:szCs w:val="24"/>
      <w:lang w:val="en-CA" w:eastAsia="en-CA"/>
    </w:rPr>
  </w:style>
  <w:style w:type="paragraph" w:customStyle="1" w:styleId="A2D9670532F94251AE5271518409BA2312">
    <w:name w:val="A2D9670532F94251AE5271518409BA2312"/>
    <w:rsid w:val="00024A91"/>
    <w:pPr>
      <w:spacing w:after="0" w:line="240" w:lineRule="auto"/>
    </w:pPr>
    <w:rPr>
      <w:rFonts w:ascii="Arial" w:eastAsia="Times New Roman" w:hAnsi="Arial" w:cs="Times New Roman"/>
      <w:sz w:val="20"/>
      <w:szCs w:val="24"/>
      <w:lang w:val="en-CA" w:eastAsia="en-CA"/>
    </w:rPr>
  </w:style>
  <w:style w:type="paragraph" w:customStyle="1" w:styleId="E8DB1FAF90AE4A33BF009091D3489E2B12">
    <w:name w:val="E8DB1FAF90AE4A33BF009091D3489E2B12"/>
    <w:rsid w:val="00024A91"/>
    <w:pPr>
      <w:spacing w:after="0" w:line="240" w:lineRule="auto"/>
    </w:pPr>
    <w:rPr>
      <w:rFonts w:ascii="Arial" w:eastAsia="Times New Roman" w:hAnsi="Arial" w:cs="Times New Roman"/>
      <w:sz w:val="20"/>
      <w:szCs w:val="24"/>
      <w:lang w:val="en-CA" w:eastAsia="en-CA"/>
    </w:rPr>
  </w:style>
  <w:style w:type="paragraph" w:customStyle="1" w:styleId="4401C10303804D0280B4285B00FBFF618">
    <w:name w:val="4401C10303804D0280B4285B00FBFF618"/>
    <w:rsid w:val="00024A91"/>
    <w:pPr>
      <w:spacing w:after="0" w:line="240" w:lineRule="auto"/>
    </w:pPr>
    <w:rPr>
      <w:rFonts w:ascii="Arial" w:eastAsia="Times New Roman" w:hAnsi="Arial" w:cs="Times New Roman"/>
      <w:sz w:val="20"/>
      <w:szCs w:val="24"/>
      <w:lang w:val="en-CA" w:eastAsia="en-CA"/>
    </w:rPr>
  </w:style>
  <w:style w:type="paragraph" w:customStyle="1" w:styleId="A6AD0C9C124B40B78EC6761C7388B36D17">
    <w:name w:val="A6AD0C9C124B40B78EC6761C7388B36D17"/>
    <w:rsid w:val="00024A91"/>
    <w:pPr>
      <w:spacing w:after="0" w:line="240" w:lineRule="auto"/>
    </w:pPr>
    <w:rPr>
      <w:rFonts w:ascii="Arial" w:eastAsia="Times New Roman" w:hAnsi="Arial" w:cs="Times New Roman"/>
      <w:sz w:val="20"/>
      <w:szCs w:val="24"/>
      <w:lang w:val="en-CA" w:eastAsia="en-CA"/>
    </w:rPr>
  </w:style>
  <w:style w:type="paragraph" w:customStyle="1" w:styleId="4181831EBFA54F0781CFBEE91856F60617">
    <w:name w:val="4181831EBFA54F0781CFBEE91856F60617"/>
    <w:rsid w:val="00024A91"/>
    <w:pPr>
      <w:spacing w:after="0" w:line="240" w:lineRule="auto"/>
    </w:pPr>
    <w:rPr>
      <w:rFonts w:ascii="Arial" w:eastAsia="Times New Roman" w:hAnsi="Arial" w:cs="Times New Roman"/>
      <w:sz w:val="20"/>
      <w:szCs w:val="24"/>
      <w:lang w:val="en-CA" w:eastAsia="en-CA"/>
    </w:rPr>
  </w:style>
  <w:style w:type="paragraph" w:customStyle="1" w:styleId="8243FBE77FEF4C13BCF89D54BA763EC417">
    <w:name w:val="8243FBE77FEF4C13BCF89D54BA763EC417"/>
    <w:rsid w:val="00024A91"/>
    <w:pPr>
      <w:spacing w:after="0" w:line="240" w:lineRule="auto"/>
    </w:pPr>
    <w:rPr>
      <w:rFonts w:ascii="Arial" w:eastAsia="Times New Roman" w:hAnsi="Arial" w:cs="Times New Roman"/>
      <w:sz w:val="20"/>
      <w:szCs w:val="24"/>
      <w:lang w:val="en-CA" w:eastAsia="en-CA"/>
    </w:rPr>
  </w:style>
  <w:style w:type="paragraph" w:customStyle="1" w:styleId="E3DBBFD663EE4232953BE31C8F3F3A6817">
    <w:name w:val="E3DBBFD663EE4232953BE31C8F3F3A6817"/>
    <w:rsid w:val="00024A91"/>
    <w:pPr>
      <w:spacing w:after="0" w:line="240" w:lineRule="auto"/>
    </w:pPr>
    <w:rPr>
      <w:rFonts w:ascii="Arial" w:eastAsia="Times New Roman" w:hAnsi="Arial" w:cs="Times New Roman"/>
      <w:sz w:val="20"/>
      <w:szCs w:val="24"/>
      <w:lang w:val="en-CA" w:eastAsia="en-CA"/>
    </w:rPr>
  </w:style>
  <w:style w:type="paragraph" w:customStyle="1" w:styleId="D1656918E401449F975F85D30DDF1C9214">
    <w:name w:val="D1656918E401449F975F85D30DDF1C9214"/>
    <w:rsid w:val="00024A91"/>
    <w:pPr>
      <w:spacing w:after="0" w:line="240" w:lineRule="auto"/>
    </w:pPr>
    <w:rPr>
      <w:rFonts w:ascii="Arial" w:eastAsia="Times New Roman" w:hAnsi="Arial" w:cs="Times New Roman"/>
      <w:sz w:val="20"/>
      <w:szCs w:val="24"/>
      <w:lang w:val="en-CA" w:eastAsia="en-CA"/>
    </w:rPr>
  </w:style>
  <w:style w:type="paragraph" w:customStyle="1" w:styleId="40773D94C1D14A6DB2BA6D3EBC55E60F17">
    <w:name w:val="40773D94C1D14A6DB2BA6D3EBC55E60F17"/>
    <w:rsid w:val="00024A91"/>
    <w:pPr>
      <w:spacing w:after="0" w:line="240" w:lineRule="auto"/>
    </w:pPr>
    <w:rPr>
      <w:rFonts w:ascii="Arial" w:eastAsia="Times New Roman" w:hAnsi="Arial" w:cs="Times New Roman"/>
      <w:sz w:val="20"/>
      <w:szCs w:val="24"/>
      <w:lang w:val="en-CA" w:eastAsia="en-CA"/>
    </w:rPr>
  </w:style>
  <w:style w:type="paragraph" w:customStyle="1" w:styleId="155AD4025F4A42718C995ED94DD5CAB215">
    <w:name w:val="155AD4025F4A42718C995ED94DD5CAB215"/>
    <w:rsid w:val="00024A91"/>
    <w:pPr>
      <w:keepNext/>
      <w:spacing w:before="240" w:after="60" w:line="240" w:lineRule="auto"/>
      <w:outlineLvl w:val="0"/>
    </w:pPr>
    <w:rPr>
      <w:rFonts w:ascii="Arial" w:eastAsia="Times New Roman" w:hAnsi="Arial" w:cs="Arial"/>
      <w:b/>
      <w:bCs/>
      <w:color w:val="323E4F" w:themeColor="text2" w:themeShade="BF"/>
      <w:kern w:val="32"/>
      <w:sz w:val="32"/>
      <w:szCs w:val="32"/>
      <w:lang w:val="en-CA" w:eastAsia="en-CA"/>
    </w:rPr>
  </w:style>
  <w:style w:type="paragraph" w:customStyle="1" w:styleId="4BF0D913B94E4F48AD930D108AAAF1FC14">
    <w:name w:val="4BF0D913B94E4F48AD930D108AAAF1FC14"/>
    <w:rsid w:val="00024A91"/>
    <w:pPr>
      <w:spacing w:after="0" w:line="240" w:lineRule="auto"/>
    </w:pPr>
    <w:rPr>
      <w:rFonts w:ascii="Arial" w:eastAsia="Times New Roman" w:hAnsi="Arial" w:cs="Times New Roman"/>
      <w:sz w:val="20"/>
      <w:szCs w:val="24"/>
      <w:lang w:val="en-CA" w:eastAsia="en-CA"/>
    </w:rPr>
  </w:style>
  <w:style w:type="paragraph" w:customStyle="1" w:styleId="2F042BCFA3124BBFA84D88CFCCE5B93614">
    <w:name w:val="2F042BCFA3124BBFA84D88CFCCE5B93614"/>
    <w:rsid w:val="00024A91"/>
    <w:pPr>
      <w:spacing w:after="0" w:line="240" w:lineRule="auto"/>
    </w:pPr>
    <w:rPr>
      <w:rFonts w:ascii="Arial" w:eastAsia="Times New Roman" w:hAnsi="Arial" w:cs="Times New Roman"/>
      <w:sz w:val="20"/>
      <w:szCs w:val="24"/>
      <w:lang w:val="en-CA" w:eastAsia="en-CA"/>
    </w:rPr>
  </w:style>
  <w:style w:type="paragraph" w:customStyle="1" w:styleId="A2D9670532F94251AE5271518409BA2313">
    <w:name w:val="A2D9670532F94251AE5271518409BA2313"/>
    <w:rsid w:val="00024A91"/>
    <w:pPr>
      <w:spacing w:after="0" w:line="240" w:lineRule="auto"/>
    </w:pPr>
    <w:rPr>
      <w:rFonts w:ascii="Arial" w:eastAsia="Times New Roman" w:hAnsi="Arial" w:cs="Times New Roman"/>
      <w:sz w:val="20"/>
      <w:szCs w:val="24"/>
      <w:lang w:val="en-CA" w:eastAsia="en-CA"/>
    </w:rPr>
  </w:style>
  <w:style w:type="paragraph" w:customStyle="1" w:styleId="E8DB1FAF90AE4A33BF009091D3489E2B13">
    <w:name w:val="E8DB1FAF90AE4A33BF009091D3489E2B13"/>
    <w:rsid w:val="00024A91"/>
    <w:pPr>
      <w:spacing w:after="0" w:line="240" w:lineRule="auto"/>
    </w:pPr>
    <w:rPr>
      <w:rFonts w:ascii="Arial" w:eastAsia="Times New Roman" w:hAnsi="Arial" w:cs="Times New Roman"/>
      <w:sz w:val="20"/>
      <w:szCs w:val="24"/>
      <w:lang w:val="en-CA" w:eastAsia="en-CA"/>
    </w:rPr>
  </w:style>
  <w:style w:type="paragraph" w:customStyle="1" w:styleId="274AFFE244BA4E17B9FDACF3CEFB5BF44">
    <w:name w:val="274AFFE244BA4E17B9FDACF3CEFB5BF44"/>
    <w:rsid w:val="00024A91"/>
    <w:pPr>
      <w:spacing w:after="0" w:line="240" w:lineRule="auto"/>
    </w:pPr>
    <w:rPr>
      <w:rFonts w:ascii="Arial" w:eastAsia="Times New Roman" w:hAnsi="Arial" w:cs="Times New Roman"/>
      <w:sz w:val="20"/>
      <w:szCs w:val="24"/>
      <w:lang w:val="en-CA" w:eastAsia="en-CA"/>
    </w:rPr>
  </w:style>
  <w:style w:type="paragraph" w:customStyle="1" w:styleId="ECFC8AEC0CF04931A949EAACC846E4134">
    <w:name w:val="ECFC8AEC0CF04931A949EAACC846E4134"/>
    <w:rsid w:val="00024A91"/>
    <w:pPr>
      <w:spacing w:after="0" w:line="240" w:lineRule="auto"/>
    </w:pPr>
    <w:rPr>
      <w:rFonts w:ascii="Arial" w:eastAsia="Times New Roman" w:hAnsi="Arial" w:cs="Times New Roman"/>
      <w:sz w:val="20"/>
      <w:szCs w:val="24"/>
      <w:lang w:val="en-CA" w:eastAsia="en-CA"/>
    </w:rPr>
  </w:style>
  <w:style w:type="paragraph" w:customStyle="1" w:styleId="A68C880A25AD40509CB03CE3A5A0BA674">
    <w:name w:val="A68C880A25AD40509CB03CE3A5A0BA674"/>
    <w:rsid w:val="00024A91"/>
    <w:pPr>
      <w:spacing w:after="0" w:line="240" w:lineRule="auto"/>
    </w:pPr>
    <w:rPr>
      <w:rFonts w:ascii="Arial" w:eastAsia="Times New Roman" w:hAnsi="Arial" w:cs="Times New Roman"/>
      <w:sz w:val="20"/>
      <w:szCs w:val="24"/>
      <w:lang w:val="en-CA" w:eastAsia="en-CA"/>
    </w:rPr>
  </w:style>
  <w:style w:type="paragraph" w:customStyle="1" w:styleId="CC3F94B020B14B0A86C85B53957E11244">
    <w:name w:val="CC3F94B020B14B0A86C85B53957E11244"/>
    <w:rsid w:val="00024A91"/>
    <w:pPr>
      <w:spacing w:after="0" w:line="240" w:lineRule="auto"/>
    </w:pPr>
    <w:rPr>
      <w:rFonts w:ascii="Arial" w:eastAsia="Times New Roman" w:hAnsi="Arial" w:cs="Times New Roman"/>
      <w:sz w:val="20"/>
      <w:szCs w:val="24"/>
      <w:lang w:val="en-CA" w:eastAsia="en-CA"/>
    </w:rPr>
  </w:style>
  <w:style w:type="paragraph" w:customStyle="1" w:styleId="7067C87A21FA4516A5CF6E6AB751876C4">
    <w:name w:val="7067C87A21FA4516A5CF6E6AB751876C4"/>
    <w:rsid w:val="00024A91"/>
    <w:pPr>
      <w:spacing w:after="0" w:line="240" w:lineRule="auto"/>
    </w:pPr>
    <w:rPr>
      <w:rFonts w:ascii="Arial" w:eastAsia="Times New Roman" w:hAnsi="Arial" w:cs="Times New Roman"/>
      <w:sz w:val="20"/>
      <w:szCs w:val="24"/>
      <w:lang w:val="en-CA" w:eastAsia="en-CA"/>
    </w:rPr>
  </w:style>
  <w:style w:type="paragraph" w:customStyle="1" w:styleId="592000FABCB4468FA09A9B558DBE31834">
    <w:name w:val="592000FABCB4468FA09A9B558DBE31834"/>
    <w:rsid w:val="00024A91"/>
    <w:pPr>
      <w:spacing w:after="0" w:line="240" w:lineRule="auto"/>
    </w:pPr>
    <w:rPr>
      <w:rFonts w:ascii="Arial" w:eastAsia="Times New Roman" w:hAnsi="Arial" w:cs="Times New Roman"/>
      <w:sz w:val="20"/>
      <w:szCs w:val="24"/>
      <w:lang w:val="en-CA" w:eastAsia="en-CA"/>
    </w:rPr>
  </w:style>
  <w:style w:type="paragraph" w:customStyle="1" w:styleId="F2B2DFEB068949FF95860FEC8D31A57010">
    <w:name w:val="F2B2DFEB068949FF95860FEC8D31A57010"/>
    <w:rsid w:val="00024A91"/>
    <w:pPr>
      <w:spacing w:after="0" w:line="240" w:lineRule="auto"/>
    </w:pPr>
    <w:rPr>
      <w:rFonts w:ascii="Arial" w:eastAsia="Times New Roman" w:hAnsi="Arial" w:cs="Times New Roman"/>
      <w:sz w:val="20"/>
      <w:szCs w:val="24"/>
      <w:lang w:val="en-CA" w:eastAsia="en-CA"/>
    </w:rPr>
  </w:style>
  <w:style w:type="paragraph" w:customStyle="1" w:styleId="A593390D6E1045D9919EAA332F487D9D10">
    <w:name w:val="A593390D6E1045D9919EAA332F487D9D10"/>
    <w:rsid w:val="00024A91"/>
    <w:pPr>
      <w:spacing w:after="0" w:line="240" w:lineRule="auto"/>
    </w:pPr>
    <w:rPr>
      <w:rFonts w:ascii="Arial" w:eastAsia="Times New Roman" w:hAnsi="Arial" w:cs="Times New Roman"/>
      <w:sz w:val="20"/>
      <w:szCs w:val="24"/>
      <w:lang w:val="en-CA" w:eastAsia="en-CA"/>
    </w:rPr>
  </w:style>
  <w:style w:type="paragraph" w:customStyle="1" w:styleId="C61E3D68C7444823B4BE5E7E4AAD22C910">
    <w:name w:val="C61E3D68C7444823B4BE5E7E4AAD22C910"/>
    <w:rsid w:val="00024A91"/>
    <w:pPr>
      <w:spacing w:after="0" w:line="240" w:lineRule="auto"/>
    </w:pPr>
    <w:rPr>
      <w:rFonts w:ascii="Arial" w:eastAsia="Times New Roman" w:hAnsi="Arial" w:cs="Times New Roman"/>
      <w:sz w:val="20"/>
      <w:szCs w:val="24"/>
      <w:lang w:val="en-CA" w:eastAsia="en-CA"/>
    </w:rPr>
  </w:style>
  <w:style w:type="paragraph" w:customStyle="1" w:styleId="2BF10A8BB2CD44DBA0468CFB24F6BD842">
    <w:name w:val="2BF10A8BB2CD44DBA0468CFB24F6BD842"/>
    <w:rsid w:val="00024A91"/>
    <w:pPr>
      <w:spacing w:after="0" w:line="240" w:lineRule="auto"/>
    </w:pPr>
    <w:rPr>
      <w:rFonts w:ascii="Arial" w:eastAsia="Times New Roman" w:hAnsi="Arial" w:cs="Times New Roman"/>
      <w:sz w:val="20"/>
      <w:szCs w:val="24"/>
      <w:lang w:val="en-CA" w:eastAsia="en-CA"/>
    </w:rPr>
  </w:style>
  <w:style w:type="paragraph" w:customStyle="1" w:styleId="14F801C5F1354671A7FD19A8FA3F54222">
    <w:name w:val="14F801C5F1354671A7FD19A8FA3F54222"/>
    <w:rsid w:val="00024A91"/>
    <w:pPr>
      <w:spacing w:after="0" w:line="240" w:lineRule="auto"/>
    </w:pPr>
    <w:rPr>
      <w:rFonts w:ascii="Arial" w:eastAsia="Times New Roman" w:hAnsi="Arial" w:cs="Times New Roman"/>
      <w:sz w:val="20"/>
      <w:szCs w:val="24"/>
      <w:lang w:val="en-CA" w:eastAsia="en-CA"/>
    </w:rPr>
  </w:style>
  <w:style w:type="paragraph" w:customStyle="1" w:styleId="5110933C12DA4226A7C5C34A71E8C9832">
    <w:name w:val="5110933C12DA4226A7C5C34A71E8C9832"/>
    <w:rsid w:val="00024A91"/>
    <w:pPr>
      <w:spacing w:after="0" w:line="240" w:lineRule="auto"/>
    </w:pPr>
    <w:rPr>
      <w:rFonts w:ascii="Arial" w:eastAsia="Times New Roman" w:hAnsi="Arial" w:cs="Times New Roman"/>
      <w:sz w:val="20"/>
      <w:szCs w:val="24"/>
      <w:lang w:val="en-CA" w:eastAsia="en-CA"/>
    </w:rPr>
  </w:style>
  <w:style w:type="paragraph" w:customStyle="1" w:styleId="28D18D0414BE4EA68F268825136A43742">
    <w:name w:val="28D18D0414BE4EA68F268825136A43742"/>
    <w:rsid w:val="00024A91"/>
    <w:pPr>
      <w:spacing w:after="0" w:line="240" w:lineRule="auto"/>
    </w:pPr>
    <w:rPr>
      <w:rFonts w:ascii="Arial" w:eastAsia="Times New Roman" w:hAnsi="Arial" w:cs="Times New Roman"/>
      <w:sz w:val="20"/>
      <w:szCs w:val="24"/>
      <w:lang w:val="en-CA" w:eastAsia="en-CA"/>
    </w:rPr>
  </w:style>
  <w:style w:type="paragraph" w:customStyle="1" w:styleId="BA7FA6BD706F4EFEBA6BF881B37B9F722">
    <w:name w:val="BA7FA6BD706F4EFEBA6BF881B37B9F722"/>
    <w:rsid w:val="00024A91"/>
    <w:pPr>
      <w:spacing w:after="0" w:line="240" w:lineRule="auto"/>
    </w:pPr>
    <w:rPr>
      <w:rFonts w:ascii="Arial" w:eastAsia="Times New Roman" w:hAnsi="Arial" w:cs="Times New Roman"/>
      <w:sz w:val="20"/>
      <w:szCs w:val="24"/>
      <w:lang w:val="en-CA" w:eastAsia="en-CA"/>
    </w:rPr>
  </w:style>
  <w:style w:type="paragraph" w:customStyle="1" w:styleId="378C32F9238C4FA0B2079FB174104B622">
    <w:name w:val="378C32F9238C4FA0B2079FB174104B622"/>
    <w:rsid w:val="00024A91"/>
    <w:pPr>
      <w:spacing w:after="0" w:line="240" w:lineRule="auto"/>
    </w:pPr>
    <w:rPr>
      <w:rFonts w:ascii="Arial" w:eastAsia="Times New Roman" w:hAnsi="Arial" w:cs="Times New Roman"/>
      <w:sz w:val="20"/>
      <w:szCs w:val="24"/>
      <w:lang w:val="en-CA" w:eastAsia="en-CA"/>
    </w:rPr>
  </w:style>
  <w:style w:type="paragraph" w:customStyle="1" w:styleId="2C4C7093B64A4FB896C5B7A5BA778A282">
    <w:name w:val="2C4C7093B64A4FB896C5B7A5BA778A282"/>
    <w:rsid w:val="00024A91"/>
    <w:pPr>
      <w:spacing w:after="0" w:line="240" w:lineRule="auto"/>
    </w:pPr>
    <w:rPr>
      <w:rFonts w:ascii="Arial" w:eastAsia="Times New Roman" w:hAnsi="Arial" w:cs="Times New Roman"/>
      <w:sz w:val="20"/>
      <w:szCs w:val="24"/>
      <w:lang w:val="en-CA" w:eastAsia="en-CA"/>
    </w:rPr>
  </w:style>
  <w:style w:type="paragraph" w:customStyle="1" w:styleId="D80DB3C65E7145A7A8D25146D2E2D6292">
    <w:name w:val="D80DB3C65E7145A7A8D25146D2E2D6292"/>
    <w:rsid w:val="00024A91"/>
    <w:pPr>
      <w:spacing w:after="0" w:line="240" w:lineRule="auto"/>
    </w:pPr>
    <w:rPr>
      <w:rFonts w:ascii="Arial" w:eastAsia="Times New Roman" w:hAnsi="Arial" w:cs="Times New Roman"/>
      <w:sz w:val="20"/>
      <w:szCs w:val="24"/>
      <w:lang w:val="en-CA" w:eastAsia="en-CA"/>
    </w:rPr>
  </w:style>
  <w:style w:type="paragraph" w:customStyle="1" w:styleId="7E460CCCFEF94CFBAF09FFD421AF03352">
    <w:name w:val="7E460CCCFEF94CFBAF09FFD421AF03352"/>
    <w:rsid w:val="00024A91"/>
    <w:pPr>
      <w:spacing w:after="0" w:line="240" w:lineRule="auto"/>
    </w:pPr>
    <w:rPr>
      <w:rFonts w:ascii="Arial" w:eastAsia="Times New Roman" w:hAnsi="Arial" w:cs="Times New Roman"/>
      <w:sz w:val="20"/>
      <w:szCs w:val="24"/>
      <w:lang w:val="en-CA" w:eastAsia="en-CA"/>
    </w:rPr>
  </w:style>
  <w:style w:type="paragraph" w:customStyle="1" w:styleId="8F98D8CB91114058B481E4FD646FB20E2">
    <w:name w:val="8F98D8CB91114058B481E4FD646FB20E2"/>
    <w:rsid w:val="00024A91"/>
    <w:pPr>
      <w:spacing w:after="0" w:line="240" w:lineRule="auto"/>
    </w:pPr>
    <w:rPr>
      <w:rFonts w:ascii="Arial" w:eastAsia="Times New Roman" w:hAnsi="Arial" w:cs="Times New Roman"/>
      <w:sz w:val="20"/>
      <w:szCs w:val="24"/>
      <w:lang w:val="en-CA" w:eastAsia="en-CA"/>
    </w:rPr>
  </w:style>
  <w:style w:type="paragraph" w:customStyle="1" w:styleId="F74E4CC5A22B4536AE23746CD0E048A92">
    <w:name w:val="F74E4CC5A22B4536AE23746CD0E048A92"/>
    <w:rsid w:val="00024A91"/>
    <w:pPr>
      <w:spacing w:after="0" w:line="240" w:lineRule="auto"/>
    </w:pPr>
    <w:rPr>
      <w:rFonts w:ascii="Arial" w:eastAsia="Times New Roman" w:hAnsi="Arial" w:cs="Times New Roman"/>
      <w:sz w:val="20"/>
      <w:szCs w:val="24"/>
      <w:lang w:val="en-CA" w:eastAsia="en-CA"/>
    </w:rPr>
  </w:style>
  <w:style w:type="paragraph" w:customStyle="1" w:styleId="E6B9D6391A0544969A4010955CEFCCC02">
    <w:name w:val="E6B9D6391A0544969A4010955CEFCCC02"/>
    <w:rsid w:val="00024A91"/>
    <w:pPr>
      <w:spacing w:after="0" w:line="240" w:lineRule="auto"/>
    </w:pPr>
    <w:rPr>
      <w:rFonts w:ascii="Arial" w:eastAsia="Times New Roman" w:hAnsi="Arial" w:cs="Times New Roman"/>
      <w:sz w:val="20"/>
      <w:szCs w:val="24"/>
      <w:lang w:val="en-CA" w:eastAsia="en-CA"/>
    </w:rPr>
  </w:style>
  <w:style w:type="paragraph" w:customStyle="1" w:styleId="EBFB880AB09A458A818AAE36F487C0FD1">
    <w:name w:val="EBFB880AB09A458A818AAE36F487C0FD1"/>
    <w:rsid w:val="00024A91"/>
    <w:pPr>
      <w:spacing w:after="0" w:line="240" w:lineRule="auto"/>
    </w:pPr>
    <w:rPr>
      <w:rFonts w:ascii="Arial" w:eastAsia="Times New Roman" w:hAnsi="Arial" w:cs="Arial"/>
      <w:sz w:val="18"/>
      <w:szCs w:val="18"/>
      <w:lang w:val="en-CA" w:eastAsia="en-CA"/>
    </w:rPr>
  </w:style>
  <w:style w:type="paragraph" w:customStyle="1" w:styleId="9D72202AA1DA4C7DB87AEC67E8315B8E1">
    <w:name w:val="9D72202AA1DA4C7DB87AEC67E8315B8E1"/>
    <w:rsid w:val="00024A91"/>
    <w:pPr>
      <w:spacing w:after="0" w:line="240" w:lineRule="auto"/>
    </w:pPr>
    <w:rPr>
      <w:rFonts w:ascii="Arial" w:eastAsia="Times New Roman" w:hAnsi="Arial" w:cs="Arial"/>
      <w:sz w:val="18"/>
      <w:szCs w:val="18"/>
      <w:lang w:val="en-CA" w:eastAsia="en-CA"/>
    </w:rPr>
  </w:style>
  <w:style w:type="paragraph" w:customStyle="1" w:styleId="DDF260CBB7374625997A75477758A3381">
    <w:name w:val="DDF260CBB7374625997A75477758A3381"/>
    <w:rsid w:val="00024A91"/>
    <w:pPr>
      <w:spacing w:after="0" w:line="240" w:lineRule="auto"/>
    </w:pPr>
    <w:rPr>
      <w:rFonts w:ascii="Arial" w:eastAsia="Times New Roman" w:hAnsi="Arial" w:cs="Arial"/>
      <w:sz w:val="18"/>
      <w:szCs w:val="18"/>
      <w:lang w:val="en-CA" w:eastAsia="en-CA"/>
    </w:rPr>
  </w:style>
  <w:style w:type="paragraph" w:customStyle="1" w:styleId="DA25C2B0682F442C81A400252696AB9B1">
    <w:name w:val="DA25C2B0682F442C81A400252696AB9B1"/>
    <w:rsid w:val="00024A91"/>
    <w:pPr>
      <w:spacing w:after="0" w:line="240" w:lineRule="auto"/>
    </w:pPr>
    <w:rPr>
      <w:rFonts w:ascii="Arial" w:eastAsia="Times New Roman" w:hAnsi="Arial" w:cs="Arial"/>
      <w:sz w:val="18"/>
      <w:szCs w:val="18"/>
      <w:lang w:val="en-CA" w:eastAsia="en-CA"/>
    </w:rPr>
  </w:style>
  <w:style w:type="paragraph" w:customStyle="1" w:styleId="69BA79D78D724214A30E704223383BB21">
    <w:name w:val="69BA79D78D724214A30E704223383BB21"/>
    <w:rsid w:val="00024A91"/>
    <w:pPr>
      <w:spacing w:after="0" w:line="240" w:lineRule="auto"/>
    </w:pPr>
    <w:rPr>
      <w:rFonts w:ascii="Arial" w:eastAsia="Times New Roman" w:hAnsi="Arial" w:cs="Arial"/>
      <w:sz w:val="18"/>
      <w:szCs w:val="18"/>
      <w:lang w:val="en-CA" w:eastAsia="en-CA"/>
    </w:rPr>
  </w:style>
  <w:style w:type="paragraph" w:customStyle="1" w:styleId="2BD3279954464798A609AE5C02C1E6EF1">
    <w:name w:val="2BD3279954464798A609AE5C02C1E6EF1"/>
    <w:rsid w:val="00024A91"/>
    <w:pPr>
      <w:spacing w:after="0" w:line="240" w:lineRule="auto"/>
    </w:pPr>
    <w:rPr>
      <w:rFonts w:ascii="Arial" w:eastAsia="Times New Roman" w:hAnsi="Arial" w:cs="Arial"/>
      <w:sz w:val="18"/>
      <w:szCs w:val="18"/>
      <w:lang w:val="en-CA" w:eastAsia="en-CA"/>
    </w:rPr>
  </w:style>
  <w:style w:type="paragraph" w:customStyle="1" w:styleId="E3239FE34F864B4687023A513E079A771">
    <w:name w:val="E3239FE34F864B4687023A513E079A771"/>
    <w:rsid w:val="00024A91"/>
    <w:pPr>
      <w:spacing w:after="0" w:line="240" w:lineRule="auto"/>
    </w:pPr>
    <w:rPr>
      <w:rFonts w:ascii="Arial" w:eastAsia="Times New Roman" w:hAnsi="Arial" w:cs="Arial"/>
      <w:sz w:val="18"/>
      <w:szCs w:val="18"/>
      <w:lang w:val="en-CA" w:eastAsia="en-CA"/>
    </w:rPr>
  </w:style>
  <w:style w:type="paragraph" w:customStyle="1" w:styleId="B79C9BEEE1FD41E295F7E14047837DA31">
    <w:name w:val="B79C9BEEE1FD41E295F7E14047837DA31"/>
    <w:rsid w:val="00024A91"/>
    <w:pPr>
      <w:spacing w:after="0" w:line="240" w:lineRule="auto"/>
    </w:pPr>
    <w:rPr>
      <w:rFonts w:ascii="Arial" w:eastAsia="Times New Roman" w:hAnsi="Arial" w:cs="Arial"/>
      <w:sz w:val="18"/>
      <w:szCs w:val="18"/>
      <w:lang w:val="en-CA" w:eastAsia="en-CA"/>
    </w:rPr>
  </w:style>
  <w:style w:type="paragraph" w:customStyle="1" w:styleId="FB58017FDF324F3BB8E613A89C0AEBF91">
    <w:name w:val="FB58017FDF324F3BB8E613A89C0AEBF91"/>
    <w:rsid w:val="00024A91"/>
    <w:pPr>
      <w:spacing w:after="0" w:line="240" w:lineRule="auto"/>
    </w:pPr>
    <w:rPr>
      <w:rFonts w:ascii="Arial" w:eastAsia="Times New Roman" w:hAnsi="Arial" w:cs="Arial"/>
      <w:sz w:val="18"/>
      <w:szCs w:val="18"/>
      <w:lang w:val="en-CA" w:eastAsia="en-CA"/>
    </w:rPr>
  </w:style>
  <w:style w:type="paragraph" w:customStyle="1" w:styleId="A6A8358AA0DC4A2D8DBAA98C64A629241">
    <w:name w:val="A6A8358AA0DC4A2D8DBAA98C64A629241"/>
    <w:rsid w:val="00024A91"/>
    <w:pPr>
      <w:spacing w:after="0" w:line="240" w:lineRule="auto"/>
    </w:pPr>
    <w:rPr>
      <w:rFonts w:ascii="Arial" w:eastAsia="Times New Roman" w:hAnsi="Arial" w:cs="Arial"/>
      <w:sz w:val="18"/>
      <w:szCs w:val="18"/>
      <w:lang w:val="en-CA" w:eastAsia="en-CA"/>
    </w:rPr>
  </w:style>
  <w:style w:type="paragraph" w:customStyle="1" w:styleId="298E575CF4FA4546A5ECF708AB27C3A41">
    <w:name w:val="298E575CF4FA4546A5ECF708AB27C3A41"/>
    <w:rsid w:val="00024A91"/>
    <w:pPr>
      <w:spacing w:after="0" w:line="240" w:lineRule="auto"/>
    </w:pPr>
    <w:rPr>
      <w:rFonts w:ascii="Arial" w:eastAsia="Times New Roman" w:hAnsi="Arial" w:cs="Arial"/>
      <w:sz w:val="18"/>
      <w:szCs w:val="18"/>
      <w:lang w:val="en-CA" w:eastAsia="en-CA"/>
    </w:rPr>
  </w:style>
  <w:style w:type="paragraph" w:customStyle="1" w:styleId="D53127F2A6484B879D5CC9ACA7BD6DBD1">
    <w:name w:val="D53127F2A6484B879D5CC9ACA7BD6DBD1"/>
    <w:rsid w:val="00024A91"/>
    <w:pPr>
      <w:tabs>
        <w:tab w:val="center" w:pos="4320"/>
        <w:tab w:val="right" w:pos="8640"/>
      </w:tabs>
      <w:spacing w:before="120" w:after="120" w:line="240" w:lineRule="auto"/>
      <w:ind w:left="1152" w:hanging="720"/>
    </w:pPr>
    <w:rPr>
      <w:rFonts w:ascii="Arial" w:eastAsia="Times New Roman" w:hAnsi="Arial" w:cs="Arial"/>
    </w:rPr>
  </w:style>
  <w:style w:type="paragraph" w:customStyle="1" w:styleId="DC3E6CBE31F94CDB94BEFAAF8F09914A16">
    <w:name w:val="DC3E6CBE31F94CDB94BEFAAF8F09914A16"/>
    <w:rsid w:val="00024A91"/>
    <w:pPr>
      <w:spacing w:after="0" w:line="240" w:lineRule="auto"/>
    </w:pPr>
    <w:rPr>
      <w:rFonts w:ascii="Arial" w:eastAsia="Times New Roman" w:hAnsi="Arial" w:cs="Arial"/>
      <w:sz w:val="18"/>
      <w:szCs w:val="18"/>
      <w:lang w:val="en-CA" w:eastAsia="en-CA"/>
    </w:rPr>
  </w:style>
  <w:style w:type="paragraph" w:customStyle="1" w:styleId="324260BDBD1A40A6BBF657AC42871DEB3">
    <w:name w:val="324260BDBD1A40A6BBF657AC42871DEB3"/>
    <w:rsid w:val="00024A91"/>
    <w:pPr>
      <w:spacing w:after="0" w:line="240" w:lineRule="auto"/>
    </w:pPr>
    <w:rPr>
      <w:rFonts w:ascii="Arial" w:eastAsia="Times New Roman" w:hAnsi="Arial" w:cs="Arial"/>
      <w:sz w:val="18"/>
      <w:szCs w:val="18"/>
      <w:lang w:val="en-CA" w:eastAsia="en-CA"/>
    </w:rPr>
  </w:style>
  <w:style w:type="paragraph" w:customStyle="1" w:styleId="2FDAB8B2695F4FF8A938809BABF83075">
    <w:name w:val="2FDAB8B2695F4FF8A938809BABF83075"/>
    <w:rsid w:val="00024A91"/>
  </w:style>
  <w:style w:type="paragraph" w:customStyle="1" w:styleId="4401C10303804D0280B4285B00FBFF619">
    <w:name w:val="4401C10303804D0280B4285B00FBFF619"/>
    <w:rsid w:val="00024A91"/>
    <w:pPr>
      <w:spacing w:after="0" w:line="240" w:lineRule="auto"/>
    </w:pPr>
    <w:rPr>
      <w:rFonts w:ascii="Arial" w:eastAsia="Times New Roman" w:hAnsi="Arial" w:cs="Times New Roman"/>
      <w:sz w:val="20"/>
      <w:szCs w:val="24"/>
      <w:lang w:val="en-CA" w:eastAsia="en-CA"/>
    </w:rPr>
  </w:style>
  <w:style w:type="paragraph" w:customStyle="1" w:styleId="A6AD0C9C124B40B78EC6761C7388B36D18">
    <w:name w:val="A6AD0C9C124B40B78EC6761C7388B36D18"/>
    <w:rsid w:val="00024A91"/>
    <w:pPr>
      <w:spacing w:after="0" w:line="240" w:lineRule="auto"/>
    </w:pPr>
    <w:rPr>
      <w:rFonts w:ascii="Arial" w:eastAsia="Times New Roman" w:hAnsi="Arial" w:cs="Times New Roman"/>
      <w:sz w:val="20"/>
      <w:szCs w:val="24"/>
      <w:lang w:val="en-CA" w:eastAsia="en-CA"/>
    </w:rPr>
  </w:style>
  <w:style w:type="paragraph" w:customStyle="1" w:styleId="4181831EBFA54F0781CFBEE91856F60618">
    <w:name w:val="4181831EBFA54F0781CFBEE91856F60618"/>
    <w:rsid w:val="00024A91"/>
    <w:pPr>
      <w:spacing w:after="0" w:line="240" w:lineRule="auto"/>
    </w:pPr>
    <w:rPr>
      <w:rFonts w:ascii="Arial" w:eastAsia="Times New Roman" w:hAnsi="Arial" w:cs="Times New Roman"/>
      <w:sz w:val="20"/>
      <w:szCs w:val="24"/>
      <w:lang w:val="en-CA" w:eastAsia="en-CA"/>
    </w:rPr>
  </w:style>
  <w:style w:type="paragraph" w:customStyle="1" w:styleId="8243FBE77FEF4C13BCF89D54BA763EC418">
    <w:name w:val="8243FBE77FEF4C13BCF89D54BA763EC418"/>
    <w:rsid w:val="00024A91"/>
    <w:pPr>
      <w:spacing w:after="0" w:line="240" w:lineRule="auto"/>
    </w:pPr>
    <w:rPr>
      <w:rFonts w:ascii="Arial" w:eastAsia="Times New Roman" w:hAnsi="Arial" w:cs="Times New Roman"/>
      <w:sz w:val="20"/>
      <w:szCs w:val="24"/>
      <w:lang w:val="en-CA" w:eastAsia="en-CA"/>
    </w:rPr>
  </w:style>
  <w:style w:type="paragraph" w:customStyle="1" w:styleId="E3DBBFD663EE4232953BE31C8F3F3A6818">
    <w:name w:val="E3DBBFD663EE4232953BE31C8F3F3A6818"/>
    <w:rsid w:val="00024A91"/>
    <w:pPr>
      <w:spacing w:after="0" w:line="240" w:lineRule="auto"/>
    </w:pPr>
    <w:rPr>
      <w:rFonts w:ascii="Arial" w:eastAsia="Times New Roman" w:hAnsi="Arial" w:cs="Times New Roman"/>
      <w:sz w:val="20"/>
      <w:szCs w:val="24"/>
      <w:lang w:val="en-CA" w:eastAsia="en-CA"/>
    </w:rPr>
  </w:style>
  <w:style w:type="paragraph" w:customStyle="1" w:styleId="D1656918E401449F975F85D30DDF1C9215">
    <w:name w:val="D1656918E401449F975F85D30DDF1C9215"/>
    <w:rsid w:val="00024A91"/>
    <w:pPr>
      <w:spacing w:after="0" w:line="240" w:lineRule="auto"/>
    </w:pPr>
    <w:rPr>
      <w:rFonts w:ascii="Arial" w:eastAsia="Times New Roman" w:hAnsi="Arial" w:cs="Times New Roman"/>
      <w:sz w:val="20"/>
      <w:szCs w:val="24"/>
      <w:lang w:val="en-CA" w:eastAsia="en-CA"/>
    </w:rPr>
  </w:style>
  <w:style w:type="paragraph" w:customStyle="1" w:styleId="40773D94C1D14A6DB2BA6D3EBC55E60F18">
    <w:name w:val="40773D94C1D14A6DB2BA6D3EBC55E60F18"/>
    <w:rsid w:val="00024A91"/>
    <w:pPr>
      <w:spacing w:after="0" w:line="240" w:lineRule="auto"/>
    </w:pPr>
    <w:rPr>
      <w:rFonts w:ascii="Arial" w:eastAsia="Times New Roman" w:hAnsi="Arial" w:cs="Times New Roman"/>
      <w:sz w:val="20"/>
      <w:szCs w:val="24"/>
      <w:lang w:val="en-CA" w:eastAsia="en-CA"/>
    </w:rPr>
  </w:style>
  <w:style w:type="paragraph" w:customStyle="1" w:styleId="2FDAB8B2695F4FF8A938809BABF830751">
    <w:name w:val="2FDAB8B2695F4FF8A938809BABF830751"/>
    <w:rsid w:val="00024A91"/>
    <w:pPr>
      <w:spacing w:after="0" w:line="240" w:lineRule="auto"/>
    </w:pPr>
    <w:rPr>
      <w:rFonts w:ascii="Arial" w:eastAsia="Times New Roman" w:hAnsi="Arial" w:cs="Times New Roman"/>
      <w:sz w:val="20"/>
      <w:szCs w:val="24"/>
      <w:lang w:val="en-CA" w:eastAsia="en-CA"/>
    </w:rPr>
  </w:style>
  <w:style w:type="paragraph" w:customStyle="1" w:styleId="4BF0D913B94E4F48AD930D108AAAF1FC15">
    <w:name w:val="4BF0D913B94E4F48AD930D108AAAF1FC15"/>
    <w:rsid w:val="00024A91"/>
    <w:pPr>
      <w:spacing w:after="0" w:line="240" w:lineRule="auto"/>
    </w:pPr>
    <w:rPr>
      <w:rFonts w:ascii="Arial" w:eastAsia="Times New Roman" w:hAnsi="Arial" w:cs="Times New Roman"/>
      <w:sz w:val="20"/>
      <w:szCs w:val="24"/>
      <w:lang w:val="en-CA" w:eastAsia="en-CA"/>
    </w:rPr>
  </w:style>
  <w:style w:type="paragraph" w:customStyle="1" w:styleId="2F042BCFA3124BBFA84D88CFCCE5B93615">
    <w:name w:val="2F042BCFA3124BBFA84D88CFCCE5B93615"/>
    <w:rsid w:val="00024A91"/>
    <w:pPr>
      <w:spacing w:after="0" w:line="240" w:lineRule="auto"/>
    </w:pPr>
    <w:rPr>
      <w:rFonts w:ascii="Arial" w:eastAsia="Times New Roman" w:hAnsi="Arial" w:cs="Times New Roman"/>
      <w:sz w:val="20"/>
      <w:szCs w:val="24"/>
      <w:lang w:val="en-CA" w:eastAsia="en-CA"/>
    </w:rPr>
  </w:style>
  <w:style w:type="paragraph" w:customStyle="1" w:styleId="A2D9670532F94251AE5271518409BA2314">
    <w:name w:val="A2D9670532F94251AE5271518409BA2314"/>
    <w:rsid w:val="00024A91"/>
    <w:pPr>
      <w:spacing w:after="0" w:line="240" w:lineRule="auto"/>
    </w:pPr>
    <w:rPr>
      <w:rFonts w:ascii="Arial" w:eastAsia="Times New Roman" w:hAnsi="Arial" w:cs="Times New Roman"/>
      <w:sz w:val="20"/>
      <w:szCs w:val="24"/>
      <w:lang w:val="en-CA" w:eastAsia="en-CA"/>
    </w:rPr>
  </w:style>
  <w:style w:type="paragraph" w:customStyle="1" w:styleId="E8DB1FAF90AE4A33BF009091D3489E2B14">
    <w:name w:val="E8DB1FAF90AE4A33BF009091D3489E2B14"/>
    <w:rsid w:val="00024A91"/>
    <w:pPr>
      <w:spacing w:after="0" w:line="240" w:lineRule="auto"/>
    </w:pPr>
    <w:rPr>
      <w:rFonts w:ascii="Arial" w:eastAsia="Times New Roman" w:hAnsi="Arial" w:cs="Times New Roman"/>
      <w:sz w:val="20"/>
      <w:szCs w:val="24"/>
      <w:lang w:val="en-CA" w:eastAsia="en-CA"/>
    </w:rPr>
  </w:style>
  <w:style w:type="paragraph" w:customStyle="1" w:styleId="274AFFE244BA4E17B9FDACF3CEFB5BF45">
    <w:name w:val="274AFFE244BA4E17B9FDACF3CEFB5BF45"/>
    <w:rsid w:val="00024A91"/>
    <w:pPr>
      <w:spacing w:after="0" w:line="240" w:lineRule="auto"/>
    </w:pPr>
    <w:rPr>
      <w:rFonts w:ascii="Arial" w:eastAsia="Times New Roman" w:hAnsi="Arial" w:cs="Times New Roman"/>
      <w:sz w:val="20"/>
      <w:szCs w:val="24"/>
      <w:lang w:val="en-CA" w:eastAsia="en-CA"/>
    </w:rPr>
  </w:style>
  <w:style w:type="paragraph" w:customStyle="1" w:styleId="ECFC8AEC0CF04931A949EAACC846E4135">
    <w:name w:val="ECFC8AEC0CF04931A949EAACC846E4135"/>
    <w:rsid w:val="00024A91"/>
    <w:pPr>
      <w:spacing w:after="0" w:line="240" w:lineRule="auto"/>
    </w:pPr>
    <w:rPr>
      <w:rFonts w:ascii="Arial" w:eastAsia="Times New Roman" w:hAnsi="Arial" w:cs="Times New Roman"/>
      <w:sz w:val="20"/>
      <w:szCs w:val="24"/>
      <w:lang w:val="en-CA" w:eastAsia="en-CA"/>
    </w:rPr>
  </w:style>
  <w:style w:type="paragraph" w:customStyle="1" w:styleId="A68C880A25AD40509CB03CE3A5A0BA675">
    <w:name w:val="A68C880A25AD40509CB03CE3A5A0BA675"/>
    <w:rsid w:val="00024A91"/>
    <w:pPr>
      <w:spacing w:after="0" w:line="240" w:lineRule="auto"/>
    </w:pPr>
    <w:rPr>
      <w:rFonts w:ascii="Arial" w:eastAsia="Times New Roman" w:hAnsi="Arial" w:cs="Times New Roman"/>
      <w:sz w:val="20"/>
      <w:szCs w:val="24"/>
      <w:lang w:val="en-CA" w:eastAsia="en-CA"/>
    </w:rPr>
  </w:style>
  <w:style w:type="paragraph" w:customStyle="1" w:styleId="CC3F94B020B14B0A86C85B53957E11245">
    <w:name w:val="CC3F94B020B14B0A86C85B53957E11245"/>
    <w:rsid w:val="00024A91"/>
    <w:pPr>
      <w:spacing w:after="0" w:line="240" w:lineRule="auto"/>
    </w:pPr>
    <w:rPr>
      <w:rFonts w:ascii="Arial" w:eastAsia="Times New Roman" w:hAnsi="Arial" w:cs="Times New Roman"/>
      <w:sz w:val="20"/>
      <w:szCs w:val="24"/>
      <w:lang w:val="en-CA" w:eastAsia="en-CA"/>
    </w:rPr>
  </w:style>
  <w:style w:type="paragraph" w:customStyle="1" w:styleId="7067C87A21FA4516A5CF6E6AB751876C5">
    <w:name w:val="7067C87A21FA4516A5CF6E6AB751876C5"/>
    <w:rsid w:val="00024A91"/>
    <w:pPr>
      <w:spacing w:after="0" w:line="240" w:lineRule="auto"/>
    </w:pPr>
    <w:rPr>
      <w:rFonts w:ascii="Arial" w:eastAsia="Times New Roman" w:hAnsi="Arial" w:cs="Times New Roman"/>
      <w:sz w:val="20"/>
      <w:szCs w:val="24"/>
      <w:lang w:val="en-CA" w:eastAsia="en-CA"/>
    </w:rPr>
  </w:style>
  <w:style w:type="paragraph" w:customStyle="1" w:styleId="592000FABCB4468FA09A9B558DBE31835">
    <w:name w:val="592000FABCB4468FA09A9B558DBE31835"/>
    <w:rsid w:val="00024A91"/>
    <w:pPr>
      <w:spacing w:after="0" w:line="240" w:lineRule="auto"/>
    </w:pPr>
    <w:rPr>
      <w:rFonts w:ascii="Arial" w:eastAsia="Times New Roman" w:hAnsi="Arial" w:cs="Times New Roman"/>
      <w:sz w:val="20"/>
      <w:szCs w:val="24"/>
      <w:lang w:val="en-CA" w:eastAsia="en-CA"/>
    </w:rPr>
  </w:style>
  <w:style w:type="paragraph" w:customStyle="1" w:styleId="F2B2DFEB068949FF95860FEC8D31A57011">
    <w:name w:val="F2B2DFEB068949FF95860FEC8D31A57011"/>
    <w:rsid w:val="00024A91"/>
    <w:pPr>
      <w:spacing w:after="0" w:line="240" w:lineRule="auto"/>
    </w:pPr>
    <w:rPr>
      <w:rFonts w:ascii="Arial" w:eastAsia="Times New Roman" w:hAnsi="Arial" w:cs="Times New Roman"/>
      <w:sz w:val="20"/>
      <w:szCs w:val="24"/>
      <w:lang w:val="en-CA" w:eastAsia="en-CA"/>
    </w:rPr>
  </w:style>
  <w:style w:type="paragraph" w:customStyle="1" w:styleId="A593390D6E1045D9919EAA332F487D9D11">
    <w:name w:val="A593390D6E1045D9919EAA332F487D9D11"/>
    <w:rsid w:val="00024A91"/>
    <w:pPr>
      <w:spacing w:after="0" w:line="240" w:lineRule="auto"/>
    </w:pPr>
    <w:rPr>
      <w:rFonts w:ascii="Arial" w:eastAsia="Times New Roman" w:hAnsi="Arial" w:cs="Times New Roman"/>
      <w:sz w:val="20"/>
      <w:szCs w:val="24"/>
      <w:lang w:val="en-CA" w:eastAsia="en-CA"/>
    </w:rPr>
  </w:style>
  <w:style w:type="paragraph" w:customStyle="1" w:styleId="C61E3D68C7444823B4BE5E7E4AAD22C911">
    <w:name w:val="C61E3D68C7444823B4BE5E7E4AAD22C911"/>
    <w:rsid w:val="00024A91"/>
    <w:pPr>
      <w:spacing w:after="0" w:line="240" w:lineRule="auto"/>
    </w:pPr>
    <w:rPr>
      <w:rFonts w:ascii="Arial" w:eastAsia="Times New Roman" w:hAnsi="Arial" w:cs="Times New Roman"/>
      <w:sz w:val="20"/>
      <w:szCs w:val="24"/>
      <w:lang w:val="en-CA" w:eastAsia="en-CA"/>
    </w:rPr>
  </w:style>
  <w:style w:type="paragraph" w:customStyle="1" w:styleId="2BF10A8BB2CD44DBA0468CFB24F6BD843">
    <w:name w:val="2BF10A8BB2CD44DBA0468CFB24F6BD843"/>
    <w:rsid w:val="00024A91"/>
    <w:pPr>
      <w:spacing w:after="0" w:line="240" w:lineRule="auto"/>
    </w:pPr>
    <w:rPr>
      <w:rFonts w:ascii="Arial" w:eastAsia="Times New Roman" w:hAnsi="Arial" w:cs="Times New Roman"/>
      <w:sz w:val="20"/>
      <w:szCs w:val="24"/>
      <w:lang w:val="en-CA" w:eastAsia="en-CA"/>
    </w:rPr>
  </w:style>
  <w:style w:type="paragraph" w:customStyle="1" w:styleId="14F801C5F1354671A7FD19A8FA3F54223">
    <w:name w:val="14F801C5F1354671A7FD19A8FA3F54223"/>
    <w:rsid w:val="00024A91"/>
    <w:pPr>
      <w:spacing w:after="0" w:line="240" w:lineRule="auto"/>
    </w:pPr>
    <w:rPr>
      <w:rFonts w:ascii="Arial" w:eastAsia="Times New Roman" w:hAnsi="Arial" w:cs="Times New Roman"/>
      <w:sz w:val="20"/>
      <w:szCs w:val="24"/>
      <w:lang w:val="en-CA" w:eastAsia="en-CA"/>
    </w:rPr>
  </w:style>
  <w:style w:type="paragraph" w:customStyle="1" w:styleId="5110933C12DA4226A7C5C34A71E8C9833">
    <w:name w:val="5110933C12DA4226A7C5C34A71E8C9833"/>
    <w:rsid w:val="00024A91"/>
    <w:pPr>
      <w:spacing w:after="0" w:line="240" w:lineRule="auto"/>
    </w:pPr>
    <w:rPr>
      <w:rFonts w:ascii="Arial" w:eastAsia="Times New Roman" w:hAnsi="Arial" w:cs="Times New Roman"/>
      <w:sz w:val="20"/>
      <w:szCs w:val="24"/>
      <w:lang w:val="en-CA" w:eastAsia="en-CA"/>
    </w:rPr>
  </w:style>
  <w:style w:type="paragraph" w:customStyle="1" w:styleId="28D18D0414BE4EA68F268825136A43743">
    <w:name w:val="28D18D0414BE4EA68F268825136A43743"/>
    <w:rsid w:val="00024A91"/>
    <w:pPr>
      <w:spacing w:after="0" w:line="240" w:lineRule="auto"/>
    </w:pPr>
    <w:rPr>
      <w:rFonts w:ascii="Arial" w:eastAsia="Times New Roman" w:hAnsi="Arial" w:cs="Times New Roman"/>
      <w:sz w:val="20"/>
      <w:szCs w:val="24"/>
      <w:lang w:val="en-CA" w:eastAsia="en-CA"/>
    </w:rPr>
  </w:style>
  <w:style w:type="paragraph" w:customStyle="1" w:styleId="BA7FA6BD706F4EFEBA6BF881B37B9F723">
    <w:name w:val="BA7FA6BD706F4EFEBA6BF881B37B9F723"/>
    <w:rsid w:val="00024A91"/>
    <w:pPr>
      <w:spacing w:after="0" w:line="240" w:lineRule="auto"/>
    </w:pPr>
    <w:rPr>
      <w:rFonts w:ascii="Arial" w:eastAsia="Times New Roman" w:hAnsi="Arial" w:cs="Times New Roman"/>
      <w:sz w:val="20"/>
      <w:szCs w:val="24"/>
      <w:lang w:val="en-CA" w:eastAsia="en-CA"/>
    </w:rPr>
  </w:style>
  <w:style w:type="paragraph" w:customStyle="1" w:styleId="378C32F9238C4FA0B2079FB174104B623">
    <w:name w:val="378C32F9238C4FA0B2079FB174104B623"/>
    <w:rsid w:val="00024A91"/>
    <w:pPr>
      <w:spacing w:after="0" w:line="240" w:lineRule="auto"/>
    </w:pPr>
    <w:rPr>
      <w:rFonts w:ascii="Arial" w:eastAsia="Times New Roman" w:hAnsi="Arial" w:cs="Times New Roman"/>
      <w:sz w:val="20"/>
      <w:szCs w:val="24"/>
      <w:lang w:val="en-CA" w:eastAsia="en-CA"/>
    </w:rPr>
  </w:style>
  <w:style w:type="paragraph" w:customStyle="1" w:styleId="2C4C7093B64A4FB896C5B7A5BA778A283">
    <w:name w:val="2C4C7093B64A4FB896C5B7A5BA778A283"/>
    <w:rsid w:val="00024A91"/>
    <w:pPr>
      <w:spacing w:after="0" w:line="240" w:lineRule="auto"/>
    </w:pPr>
    <w:rPr>
      <w:rFonts w:ascii="Arial" w:eastAsia="Times New Roman" w:hAnsi="Arial" w:cs="Times New Roman"/>
      <w:sz w:val="20"/>
      <w:szCs w:val="24"/>
      <w:lang w:val="en-CA" w:eastAsia="en-CA"/>
    </w:rPr>
  </w:style>
  <w:style w:type="paragraph" w:customStyle="1" w:styleId="D80DB3C65E7145A7A8D25146D2E2D6293">
    <w:name w:val="D80DB3C65E7145A7A8D25146D2E2D6293"/>
    <w:rsid w:val="00024A91"/>
    <w:pPr>
      <w:spacing w:after="0" w:line="240" w:lineRule="auto"/>
    </w:pPr>
    <w:rPr>
      <w:rFonts w:ascii="Arial" w:eastAsia="Times New Roman" w:hAnsi="Arial" w:cs="Times New Roman"/>
      <w:sz w:val="20"/>
      <w:szCs w:val="24"/>
      <w:lang w:val="en-CA" w:eastAsia="en-CA"/>
    </w:rPr>
  </w:style>
  <w:style w:type="paragraph" w:customStyle="1" w:styleId="7E460CCCFEF94CFBAF09FFD421AF03353">
    <w:name w:val="7E460CCCFEF94CFBAF09FFD421AF03353"/>
    <w:rsid w:val="00024A91"/>
    <w:pPr>
      <w:spacing w:after="0" w:line="240" w:lineRule="auto"/>
    </w:pPr>
    <w:rPr>
      <w:rFonts w:ascii="Arial" w:eastAsia="Times New Roman" w:hAnsi="Arial" w:cs="Times New Roman"/>
      <w:sz w:val="20"/>
      <w:szCs w:val="24"/>
      <w:lang w:val="en-CA" w:eastAsia="en-CA"/>
    </w:rPr>
  </w:style>
  <w:style w:type="paragraph" w:customStyle="1" w:styleId="8F98D8CB91114058B481E4FD646FB20E3">
    <w:name w:val="8F98D8CB91114058B481E4FD646FB20E3"/>
    <w:rsid w:val="00024A91"/>
    <w:pPr>
      <w:spacing w:after="0" w:line="240" w:lineRule="auto"/>
    </w:pPr>
    <w:rPr>
      <w:rFonts w:ascii="Arial" w:eastAsia="Times New Roman" w:hAnsi="Arial" w:cs="Times New Roman"/>
      <w:sz w:val="20"/>
      <w:szCs w:val="24"/>
      <w:lang w:val="en-CA" w:eastAsia="en-CA"/>
    </w:rPr>
  </w:style>
  <w:style w:type="paragraph" w:customStyle="1" w:styleId="F74E4CC5A22B4536AE23746CD0E048A93">
    <w:name w:val="F74E4CC5A22B4536AE23746CD0E048A93"/>
    <w:rsid w:val="00024A91"/>
    <w:pPr>
      <w:spacing w:after="0" w:line="240" w:lineRule="auto"/>
    </w:pPr>
    <w:rPr>
      <w:rFonts w:ascii="Arial" w:eastAsia="Times New Roman" w:hAnsi="Arial" w:cs="Times New Roman"/>
      <w:sz w:val="20"/>
      <w:szCs w:val="24"/>
      <w:lang w:val="en-CA" w:eastAsia="en-CA"/>
    </w:rPr>
  </w:style>
  <w:style w:type="paragraph" w:customStyle="1" w:styleId="E6B9D6391A0544969A4010955CEFCCC03">
    <w:name w:val="E6B9D6391A0544969A4010955CEFCCC03"/>
    <w:rsid w:val="00024A91"/>
    <w:pPr>
      <w:spacing w:after="0" w:line="240" w:lineRule="auto"/>
    </w:pPr>
    <w:rPr>
      <w:rFonts w:ascii="Arial" w:eastAsia="Times New Roman" w:hAnsi="Arial" w:cs="Times New Roman"/>
      <w:sz w:val="20"/>
      <w:szCs w:val="24"/>
      <w:lang w:val="en-CA" w:eastAsia="en-CA"/>
    </w:rPr>
  </w:style>
  <w:style w:type="paragraph" w:customStyle="1" w:styleId="EBFB880AB09A458A818AAE36F487C0FD2">
    <w:name w:val="EBFB880AB09A458A818AAE36F487C0FD2"/>
    <w:rsid w:val="00024A91"/>
    <w:pPr>
      <w:spacing w:after="0" w:line="240" w:lineRule="auto"/>
    </w:pPr>
    <w:rPr>
      <w:rFonts w:ascii="Arial" w:eastAsia="Times New Roman" w:hAnsi="Arial" w:cs="Arial"/>
      <w:sz w:val="18"/>
      <w:szCs w:val="18"/>
      <w:lang w:val="en-CA" w:eastAsia="en-CA"/>
    </w:rPr>
  </w:style>
  <w:style w:type="paragraph" w:customStyle="1" w:styleId="9D72202AA1DA4C7DB87AEC67E8315B8E2">
    <w:name w:val="9D72202AA1DA4C7DB87AEC67E8315B8E2"/>
    <w:rsid w:val="00024A91"/>
    <w:pPr>
      <w:spacing w:after="0" w:line="240" w:lineRule="auto"/>
    </w:pPr>
    <w:rPr>
      <w:rFonts w:ascii="Arial" w:eastAsia="Times New Roman" w:hAnsi="Arial" w:cs="Arial"/>
      <w:sz w:val="18"/>
      <w:szCs w:val="18"/>
      <w:lang w:val="en-CA" w:eastAsia="en-CA"/>
    </w:rPr>
  </w:style>
  <w:style w:type="paragraph" w:customStyle="1" w:styleId="DDF260CBB7374625997A75477758A3382">
    <w:name w:val="DDF260CBB7374625997A75477758A3382"/>
    <w:rsid w:val="00024A91"/>
    <w:pPr>
      <w:spacing w:after="0" w:line="240" w:lineRule="auto"/>
    </w:pPr>
    <w:rPr>
      <w:rFonts w:ascii="Arial" w:eastAsia="Times New Roman" w:hAnsi="Arial" w:cs="Arial"/>
      <w:sz w:val="18"/>
      <w:szCs w:val="18"/>
      <w:lang w:val="en-CA" w:eastAsia="en-CA"/>
    </w:rPr>
  </w:style>
  <w:style w:type="paragraph" w:customStyle="1" w:styleId="DA25C2B0682F442C81A400252696AB9B2">
    <w:name w:val="DA25C2B0682F442C81A400252696AB9B2"/>
    <w:rsid w:val="00024A91"/>
    <w:pPr>
      <w:spacing w:after="0" w:line="240" w:lineRule="auto"/>
    </w:pPr>
    <w:rPr>
      <w:rFonts w:ascii="Arial" w:eastAsia="Times New Roman" w:hAnsi="Arial" w:cs="Arial"/>
      <w:sz w:val="18"/>
      <w:szCs w:val="18"/>
      <w:lang w:val="en-CA" w:eastAsia="en-CA"/>
    </w:rPr>
  </w:style>
  <w:style w:type="paragraph" w:customStyle="1" w:styleId="69BA79D78D724214A30E704223383BB22">
    <w:name w:val="69BA79D78D724214A30E704223383BB22"/>
    <w:rsid w:val="00024A91"/>
    <w:pPr>
      <w:spacing w:after="0" w:line="240" w:lineRule="auto"/>
    </w:pPr>
    <w:rPr>
      <w:rFonts w:ascii="Arial" w:eastAsia="Times New Roman" w:hAnsi="Arial" w:cs="Arial"/>
      <w:sz w:val="18"/>
      <w:szCs w:val="18"/>
      <w:lang w:val="en-CA" w:eastAsia="en-CA"/>
    </w:rPr>
  </w:style>
  <w:style w:type="paragraph" w:customStyle="1" w:styleId="2BD3279954464798A609AE5C02C1E6EF2">
    <w:name w:val="2BD3279954464798A609AE5C02C1E6EF2"/>
    <w:rsid w:val="00024A91"/>
    <w:pPr>
      <w:spacing w:after="0" w:line="240" w:lineRule="auto"/>
    </w:pPr>
    <w:rPr>
      <w:rFonts w:ascii="Arial" w:eastAsia="Times New Roman" w:hAnsi="Arial" w:cs="Arial"/>
      <w:sz w:val="18"/>
      <w:szCs w:val="18"/>
      <w:lang w:val="en-CA" w:eastAsia="en-CA"/>
    </w:rPr>
  </w:style>
  <w:style w:type="paragraph" w:customStyle="1" w:styleId="E3239FE34F864B4687023A513E079A772">
    <w:name w:val="E3239FE34F864B4687023A513E079A772"/>
    <w:rsid w:val="00024A91"/>
    <w:pPr>
      <w:spacing w:after="0" w:line="240" w:lineRule="auto"/>
    </w:pPr>
    <w:rPr>
      <w:rFonts w:ascii="Arial" w:eastAsia="Times New Roman" w:hAnsi="Arial" w:cs="Arial"/>
      <w:sz w:val="18"/>
      <w:szCs w:val="18"/>
      <w:lang w:val="en-CA" w:eastAsia="en-CA"/>
    </w:rPr>
  </w:style>
  <w:style w:type="paragraph" w:customStyle="1" w:styleId="B79C9BEEE1FD41E295F7E14047837DA32">
    <w:name w:val="B79C9BEEE1FD41E295F7E14047837DA32"/>
    <w:rsid w:val="00024A91"/>
    <w:pPr>
      <w:spacing w:after="0" w:line="240" w:lineRule="auto"/>
    </w:pPr>
    <w:rPr>
      <w:rFonts w:ascii="Arial" w:eastAsia="Times New Roman" w:hAnsi="Arial" w:cs="Arial"/>
      <w:sz w:val="18"/>
      <w:szCs w:val="18"/>
      <w:lang w:val="en-CA" w:eastAsia="en-CA"/>
    </w:rPr>
  </w:style>
  <w:style w:type="paragraph" w:customStyle="1" w:styleId="FB58017FDF324F3BB8E613A89C0AEBF92">
    <w:name w:val="FB58017FDF324F3BB8E613A89C0AEBF92"/>
    <w:rsid w:val="00024A91"/>
    <w:pPr>
      <w:spacing w:after="0" w:line="240" w:lineRule="auto"/>
    </w:pPr>
    <w:rPr>
      <w:rFonts w:ascii="Arial" w:eastAsia="Times New Roman" w:hAnsi="Arial" w:cs="Arial"/>
      <w:sz w:val="18"/>
      <w:szCs w:val="18"/>
      <w:lang w:val="en-CA" w:eastAsia="en-CA"/>
    </w:rPr>
  </w:style>
  <w:style w:type="paragraph" w:customStyle="1" w:styleId="A6A8358AA0DC4A2D8DBAA98C64A629242">
    <w:name w:val="A6A8358AA0DC4A2D8DBAA98C64A629242"/>
    <w:rsid w:val="00024A91"/>
    <w:pPr>
      <w:spacing w:after="0" w:line="240" w:lineRule="auto"/>
    </w:pPr>
    <w:rPr>
      <w:rFonts w:ascii="Arial" w:eastAsia="Times New Roman" w:hAnsi="Arial" w:cs="Arial"/>
      <w:sz w:val="18"/>
      <w:szCs w:val="18"/>
      <w:lang w:val="en-CA" w:eastAsia="en-CA"/>
    </w:rPr>
  </w:style>
  <w:style w:type="paragraph" w:customStyle="1" w:styleId="298E575CF4FA4546A5ECF708AB27C3A42">
    <w:name w:val="298E575CF4FA4546A5ECF708AB27C3A42"/>
    <w:rsid w:val="00024A91"/>
    <w:pPr>
      <w:spacing w:after="0" w:line="240" w:lineRule="auto"/>
    </w:pPr>
    <w:rPr>
      <w:rFonts w:ascii="Arial" w:eastAsia="Times New Roman" w:hAnsi="Arial" w:cs="Arial"/>
      <w:sz w:val="18"/>
      <w:szCs w:val="18"/>
      <w:lang w:val="en-CA" w:eastAsia="en-CA"/>
    </w:rPr>
  </w:style>
  <w:style w:type="paragraph" w:customStyle="1" w:styleId="D53127F2A6484B879D5CC9ACA7BD6DBD2">
    <w:name w:val="D53127F2A6484B879D5CC9ACA7BD6DBD2"/>
    <w:rsid w:val="00024A91"/>
    <w:pPr>
      <w:tabs>
        <w:tab w:val="center" w:pos="4320"/>
        <w:tab w:val="right" w:pos="8640"/>
      </w:tabs>
      <w:spacing w:before="120" w:after="120" w:line="240" w:lineRule="auto"/>
      <w:ind w:left="1152" w:hanging="720"/>
    </w:pPr>
    <w:rPr>
      <w:rFonts w:ascii="Arial" w:eastAsia="Times New Roman" w:hAnsi="Arial" w:cs="Arial"/>
    </w:rPr>
  </w:style>
  <w:style w:type="paragraph" w:customStyle="1" w:styleId="DC3E6CBE31F94CDB94BEFAAF8F09914A17">
    <w:name w:val="DC3E6CBE31F94CDB94BEFAAF8F09914A17"/>
    <w:rsid w:val="00024A91"/>
    <w:pPr>
      <w:spacing w:after="0" w:line="240" w:lineRule="auto"/>
    </w:pPr>
    <w:rPr>
      <w:rFonts w:ascii="Arial" w:eastAsia="Times New Roman" w:hAnsi="Arial" w:cs="Arial"/>
      <w:sz w:val="18"/>
      <w:szCs w:val="18"/>
      <w:lang w:val="en-CA" w:eastAsia="en-CA"/>
    </w:rPr>
  </w:style>
  <w:style w:type="paragraph" w:customStyle="1" w:styleId="324260BDBD1A40A6BBF657AC42871DEB4">
    <w:name w:val="324260BDBD1A40A6BBF657AC42871DEB4"/>
    <w:rsid w:val="00024A91"/>
    <w:pPr>
      <w:spacing w:after="0" w:line="240" w:lineRule="auto"/>
    </w:pPr>
    <w:rPr>
      <w:rFonts w:ascii="Arial" w:eastAsia="Times New Roman" w:hAnsi="Arial" w:cs="Arial"/>
      <w:sz w:val="18"/>
      <w:szCs w:val="18"/>
      <w:lang w:val="en-CA" w:eastAsia="en-CA"/>
    </w:rPr>
  </w:style>
  <w:style w:type="paragraph" w:customStyle="1" w:styleId="5B7753E157C248C48B31CB12F921537E">
    <w:name w:val="5B7753E157C248C48B31CB12F921537E"/>
    <w:rsid w:val="00024A91"/>
  </w:style>
  <w:style w:type="paragraph" w:customStyle="1" w:styleId="4401C10303804D0280B4285B00FBFF6110">
    <w:name w:val="4401C10303804D0280B4285B00FBFF6110"/>
    <w:rsid w:val="00024A91"/>
    <w:pPr>
      <w:spacing w:after="0" w:line="240" w:lineRule="auto"/>
    </w:pPr>
    <w:rPr>
      <w:rFonts w:ascii="Arial" w:eastAsia="Times New Roman" w:hAnsi="Arial" w:cs="Times New Roman"/>
      <w:sz w:val="20"/>
      <w:szCs w:val="24"/>
      <w:lang w:val="en-CA" w:eastAsia="en-CA"/>
    </w:rPr>
  </w:style>
  <w:style w:type="paragraph" w:customStyle="1" w:styleId="A6AD0C9C124B40B78EC6761C7388B36D19">
    <w:name w:val="A6AD0C9C124B40B78EC6761C7388B36D19"/>
    <w:rsid w:val="00024A91"/>
    <w:pPr>
      <w:spacing w:after="0" w:line="240" w:lineRule="auto"/>
    </w:pPr>
    <w:rPr>
      <w:rFonts w:ascii="Arial" w:eastAsia="Times New Roman" w:hAnsi="Arial" w:cs="Times New Roman"/>
      <w:sz w:val="20"/>
      <w:szCs w:val="24"/>
      <w:lang w:val="en-CA" w:eastAsia="en-CA"/>
    </w:rPr>
  </w:style>
  <w:style w:type="paragraph" w:customStyle="1" w:styleId="4181831EBFA54F0781CFBEE91856F60619">
    <w:name w:val="4181831EBFA54F0781CFBEE91856F60619"/>
    <w:rsid w:val="00024A91"/>
    <w:pPr>
      <w:spacing w:after="0" w:line="240" w:lineRule="auto"/>
    </w:pPr>
    <w:rPr>
      <w:rFonts w:ascii="Arial" w:eastAsia="Times New Roman" w:hAnsi="Arial" w:cs="Times New Roman"/>
      <w:sz w:val="20"/>
      <w:szCs w:val="24"/>
      <w:lang w:val="en-CA" w:eastAsia="en-CA"/>
    </w:rPr>
  </w:style>
  <w:style w:type="paragraph" w:customStyle="1" w:styleId="8243FBE77FEF4C13BCF89D54BA763EC419">
    <w:name w:val="8243FBE77FEF4C13BCF89D54BA763EC419"/>
    <w:rsid w:val="00024A91"/>
    <w:pPr>
      <w:spacing w:after="0" w:line="240" w:lineRule="auto"/>
    </w:pPr>
    <w:rPr>
      <w:rFonts w:ascii="Arial" w:eastAsia="Times New Roman" w:hAnsi="Arial" w:cs="Times New Roman"/>
      <w:sz w:val="20"/>
      <w:szCs w:val="24"/>
      <w:lang w:val="en-CA" w:eastAsia="en-CA"/>
    </w:rPr>
  </w:style>
  <w:style w:type="paragraph" w:customStyle="1" w:styleId="E3DBBFD663EE4232953BE31C8F3F3A6819">
    <w:name w:val="E3DBBFD663EE4232953BE31C8F3F3A6819"/>
    <w:rsid w:val="00024A91"/>
    <w:pPr>
      <w:spacing w:after="0" w:line="240" w:lineRule="auto"/>
    </w:pPr>
    <w:rPr>
      <w:rFonts w:ascii="Arial" w:eastAsia="Times New Roman" w:hAnsi="Arial" w:cs="Times New Roman"/>
      <w:sz w:val="20"/>
      <w:szCs w:val="24"/>
      <w:lang w:val="en-CA" w:eastAsia="en-CA"/>
    </w:rPr>
  </w:style>
  <w:style w:type="paragraph" w:customStyle="1" w:styleId="D1656918E401449F975F85D30DDF1C9216">
    <w:name w:val="D1656918E401449F975F85D30DDF1C9216"/>
    <w:rsid w:val="00024A91"/>
    <w:pPr>
      <w:spacing w:after="0" w:line="240" w:lineRule="auto"/>
    </w:pPr>
    <w:rPr>
      <w:rFonts w:ascii="Arial" w:eastAsia="Times New Roman" w:hAnsi="Arial" w:cs="Times New Roman"/>
      <w:sz w:val="20"/>
      <w:szCs w:val="24"/>
      <w:lang w:val="en-CA" w:eastAsia="en-CA"/>
    </w:rPr>
  </w:style>
  <w:style w:type="paragraph" w:customStyle="1" w:styleId="40773D94C1D14A6DB2BA6D3EBC55E60F19">
    <w:name w:val="40773D94C1D14A6DB2BA6D3EBC55E60F19"/>
    <w:rsid w:val="00024A91"/>
    <w:pPr>
      <w:spacing w:after="0" w:line="240" w:lineRule="auto"/>
    </w:pPr>
    <w:rPr>
      <w:rFonts w:ascii="Arial" w:eastAsia="Times New Roman" w:hAnsi="Arial" w:cs="Times New Roman"/>
      <w:sz w:val="20"/>
      <w:szCs w:val="24"/>
      <w:lang w:val="en-CA" w:eastAsia="en-CA"/>
    </w:rPr>
  </w:style>
  <w:style w:type="paragraph" w:customStyle="1" w:styleId="5B7753E157C248C48B31CB12F921537E1">
    <w:name w:val="5B7753E157C248C48B31CB12F921537E1"/>
    <w:rsid w:val="00024A91"/>
    <w:pPr>
      <w:spacing w:after="0" w:line="240" w:lineRule="auto"/>
    </w:pPr>
    <w:rPr>
      <w:rFonts w:ascii="Arial" w:eastAsia="Times New Roman" w:hAnsi="Arial" w:cs="Times New Roman"/>
      <w:sz w:val="20"/>
      <w:szCs w:val="24"/>
      <w:lang w:val="en-CA" w:eastAsia="en-CA"/>
    </w:rPr>
  </w:style>
  <w:style w:type="paragraph" w:customStyle="1" w:styleId="4BF0D913B94E4F48AD930D108AAAF1FC16">
    <w:name w:val="4BF0D913B94E4F48AD930D108AAAF1FC16"/>
    <w:rsid w:val="00024A91"/>
    <w:pPr>
      <w:spacing w:after="0" w:line="240" w:lineRule="auto"/>
    </w:pPr>
    <w:rPr>
      <w:rFonts w:ascii="Arial" w:eastAsia="Times New Roman" w:hAnsi="Arial" w:cs="Times New Roman"/>
      <w:sz w:val="20"/>
      <w:szCs w:val="24"/>
      <w:lang w:val="en-CA" w:eastAsia="en-CA"/>
    </w:rPr>
  </w:style>
  <w:style w:type="paragraph" w:customStyle="1" w:styleId="2F042BCFA3124BBFA84D88CFCCE5B93616">
    <w:name w:val="2F042BCFA3124BBFA84D88CFCCE5B93616"/>
    <w:rsid w:val="00024A91"/>
    <w:pPr>
      <w:spacing w:after="0" w:line="240" w:lineRule="auto"/>
    </w:pPr>
    <w:rPr>
      <w:rFonts w:ascii="Arial" w:eastAsia="Times New Roman" w:hAnsi="Arial" w:cs="Times New Roman"/>
      <w:sz w:val="20"/>
      <w:szCs w:val="24"/>
      <w:lang w:val="en-CA" w:eastAsia="en-CA"/>
    </w:rPr>
  </w:style>
  <w:style w:type="paragraph" w:customStyle="1" w:styleId="A2D9670532F94251AE5271518409BA2315">
    <w:name w:val="A2D9670532F94251AE5271518409BA2315"/>
    <w:rsid w:val="00024A91"/>
    <w:pPr>
      <w:spacing w:after="0" w:line="240" w:lineRule="auto"/>
    </w:pPr>
    <w:rPr>
      <w:rFonts w:ascii="Arial" w:eastAsia="Times New Roman" w:hAnsi="Arial" w:cs="Times New Roman"/>
      <w:sz w:val="20"/>
      <w:szCs w:val="24"/>
      <w:lang w:val="en-CA" w:eastAsia="en-CA"/>
    </w:rPr>
  </w:style>
  <w:style w:type="paragraph" w:customStyle="1" w:styleId="E8DB1FAF90AE4A33BF009091D3489E2B15">
    <w:name w:val="E8DB1FAF90AE4A33BF009091D3489E2B15"/>
    <w:rsid w:val="00024A91"/>
    <w:pPr>
      <w:spacing w:after="0" w:line="240" w:lineRule="auto"/>
    </w:pPr>
    <w:rPr>
      <w:rFonts w:ascii="Arial" w:eastAsia="Times New Roman" w:hAnsi="Arial" w:cs="Times New Roman"/>
      <w:sz w:val="20"/>
      <w:szCs w:val="24"/>
      <w:lang w:val="en-CA" w:eastAsia="en-CA"/>
    </w:rPr>
  </w:style>
  <w:style w:type="paragraph" w:customStyle="1" w:styleId="274AFFE244BA4E17B9FDACF3CEFB5BF46">
    <w:name w:val="274AFFE244BA4E17B9FDACF3CEFB5BF46"/>
    <w:rsid w:val="00024A91"/>
    <w:pPr>
      <w:spacing w:after="0" w:line="240" w:lineRule="auto"/>
    </w:pPr>
    <w:rPr>
      <w:rFonts w:ascii="Arial" w:eastAsia="Times New Roman" w:hAnsi="Arial" w:cs="Times New Roman"/>
      <w:sz w:val="20"/>
      <w:szCs w:val="24"/>
      <w:lang w:val="en-CA" w:eastAsia="en-CA"/>
    </w:rPr>
  </w:style>
  <w:style w:type="paragraph" w:customStyle="1" w:styleId="ECFC8AEC0CF04931A949EAACC846E4136">
    <w:name w:val="ECFC8AEC0CF04931A949EAACC846E4136"/>
    <w:rsid w:val="00024A91"/>
    <w:pPr>
      <w:spacing w:after="0" w:line="240" w:lineRule="auto"/>
    </w:pPr>
    <w:rPr>
      <w:rFonts w:ascii="Arial" w:eastAsia="Times New Roman" w:hAnsi="Arial" w:cs="Times New Roman"/>
      <w:sz w:val="20"/>
      <w:szCs w:val="24"/>
      <w:lang w:val="en-CA" w:eastAsia="en-CA"/>
    </w:rPr>
  </w:style>
  <w:style w:type="paragraph" w:customStyle="1" w:styleId="A68C880A25AD40509CB03CE3A5A0BA676">
    <w:name w:val="A68C880A25AD40509CB03CE3A5A0BA676"/>
    <w:rsid w:val="00024A91"/>
    <w:pPr>
      <w:spacing w:after="0" w:line="240" w:lineRule="auto"/>
    </w:pPr>
    <w:rPr>
      <w:rFonts w:ascii="Arial" w:eastAsia="Times New Roman" w:hAnsi="Arial" w:cs="Times New Roman"/>
      <w:sz w:val="20"/>
      <w:szCs w:val="24"/>
      <w:lang w:val="en-CA" w:eastAsia="en-CA"/>
    </w:rPr>
  </w:style>
  <w:style w:type="paragraph" w:customStyle="1" w:styleId="CC3F94B020B14B0A86C85B53957E11246">
    <w:name w:val="CC3F94B020B14B0A86C85B53957E11246"/>
    <w:rsid w:val="00024A91"/>
    <w:pPr>
      <w:spacing w:after="0" w:line="240" w:lineRule="auto"/>
    </w:pPr>
    <w:rPr>
      <w:rFonts w:ascii="Arial" w:eastAsia="Times New Roman" w:hAnsi="Arial" w:cs="Times New Roman"/>
      <w:sz w:val="20"/>
      <w:szCs w:val="24"/>
      <w:lang w:val="en-CA" w:eastAsia="en-CA"/>
    </w:rPr>
  </w:style>
  <w:style w:type="paragraph" w:customStyle="1" w:styleId="7067C87A21FA4516A5CF6E6AB751876C6">
    <w:name w:val="7067C87A21FA4516A5CF6E6AB751876C6"/>
    <w:rsid w:val="00024A91"/>
    <w:pPr>
      <w:spacing w:after="0" w:line="240" w:lineRule="auto"/>
    </w:pPr>
    <w:rPr>
      <w:rFonts w:ascii="Arial" w:eastAsia="Times New Roman" w:hAnsi="Arial" w:cs="Times New Roman"/>
      <w:sz w:val="20"/>
      <w:szCs w:val="24"/>
      <w:lang w:val="en-CA" w:eastAsia="en-CA"/>
    </w:rPr>
  </w:style>
  <w:style w:type="paragraph" w:customStyle="1" w:styleId="592000FABCB4468FA09A9B558DBE31836">
    <w:name w:val="592000FABCB4468FA09A9B558DBE31836"/>
    <w:rsid w:val="00024A91"/>
    <w:pPr>
      <w:spacing w:after="0" w:line="240" w:lineRule="auto"/>
    </w:pPr>
    <w:rPr>
      <w:rFonts w:ascii="Arial" w:eastAsia="Times New Roman" w:hAnsi="Arial" w:cs="Times New Roman"/>
      <w:sz w:val="20"/>
      <w:szCs w:val="24"/>
      <w:lang w:val="en-CA" w:eastAsia="en-CA"/>
    </w:rPr>
  </w:style>
  <w:style w:type="paragraph" w:customStyle="1" w:styleId="F2B2DFEB068949FF95860FEC8D31A57012">
    <w:name w:val="F2B2DFEB068949FF95860FEC8D31A57012"/>
    <w:rsid w:val="00024A91"/>
    <w:pPr>
      <w:spacing w:after="0" w:line="240" w:lineRule="auto"/>
    </w:pPr>
    <w:rPr>
      <w:rFonts w:ascii="Arial" w:eastAsia="Times New Roman" w:hAnsi="Arial" w:cs="Times New Roman"/>
      <w:sz w:val="20"/>
      <w:szCs w:val="24"/>
      <w:lang w:val="en-CA" w:eastAsia="en-CA"/>
    </w:rPr>
  </w:style>
  <w:style w:type="paragraph" w:customStyle="1" w:styleId="A593390D6E1045D9919EAA332F487D9D12">
    <w:name w:val="A593390D6E1045D9919EAA332F487D9D12"/>
    <w:rsid w:val="00024A91"/>
    <w:pPr>
      <w:spacing w:after="0" w:line="240" w:lineRule="auto"/>
    </w:pPr>
    <w:rPr>
      <w:rFonts w:ascii="Arial" w:eastAsia="Times New Roman" w:hAnsi="Arial" w:cs="Times New Roman"/>
      <w:sz w:val="20"/>
      <w:szCs w:val="24"/>
      <w:lang w:val="en-CA" w:eastAsia="en-CA"/>
    </w:rPr>
  </w:style>
  <w:style w:type="paragraph" w:customStyle="1" w:styleId="C61E3D68C7444823B4BE5E7E4AAD22C912">
    <w:name w:val="C61E3D68C7444823B4BE5E7E4AAD22C912"/>
    <w:rsid w:val="00024A91"/>
    <w:pPr>
      <w:spacing w:after="0" w:line="240" w:lineRule="auto"/>
    </w:pPr>
    <w:rPr>
      <w:rFonts w:ascii="Arial" w:eastAsia="Times New Roman" w:hAnsi="Arial" w:cs="Times New Roman"/>
      <w:sz w:val="20"/>
      <w:szCs w:val="24"/>
      <w:lang w:val="en-CA" w:eastAsia="en-CA"/>
    </w:rPr>
  </w:style>
  <w:style w:type="paragraph" w:customStyle="1" w:styleId="2BF10A8BB2CD44DBA0468CFB24F6BD844">
    <w:name w:val="2BF10A8BB2CD44DBA0468CFB24F6BD844"/>
    <w:rsid w:val="00024A91"/>
    <w:pPr>
      <w:spacing w:after="0" w:line="240" w:lineRule="auto"/>
    </w:pPr>
    <w:rPr>
      <w:rFonts w:ascii="Arial" w:eastAsia="Times New Roman" w:hAnsi="Arial" w:cs="Times New Roman"/>
      <w:sz w:val="20"/>
      <w:szCs w:val="24"/>
      <w:lang w:val="en-CA" w:eastAsia="en-CA"/>
    </w:rPr>
  </w:style>
  <w:style w:type="paragraph" w:customStyle="1" w:styleId="14F801C5F1354671A7FD19A8FA3F54224">
    <w:name w:val="14F801C5F1354671A7FD19A8FA3F54224"/>
    <w:rsid w:val="00024A91"/>
    <w:pPr>
      <w:spacing w:after="0" w:line="240" w:lineRule="auto"/>
    </w:pPr>
    <w:rPr>
      <w:rFonts w:ascii="Arial" w:eastAsia="Times New Roman" w:hAnsi="Arial" w:cs="Times New Roman"/>
      <w:sz w:val="20"/>
      <w:szCs w:val="24"/>
      <w:lang w:val="en-CA" w:eastAsia="en-CA"/>
    </w:rPr>
  </w:style>
  <w:style w:type="paragraph" w:customStyle="1" w:styleId="5110933C12DA4226A7C5C34A71E8C9834">
    <w:name w:val="5110933C12DA4226A7C5C34A71E8C9834"/>
    <w:rsid w:val="00024A91"/>
    <w:pPr>
      <w:spacing w:after="0" w:line="240" w:lineRule="auto"/>
    </w:pPr>
    <w:rPr>
      <w:rFonts w:ascii="Arial" w:eastAsia="Times New Roman" w:hAnsi="Arial" w:cs="Times New Roman"/>
      <w:sz w:val="20"/>
      <w:szCs w:val="24"/>
      <w:lang w:val="en-CA" w:eastAsia="en-CA"/>
    </w:rPr>
  </w:style>
  <w:style w:type="paragraph" w:customStyle="1" w:styleId="28D18D0414BE4EA68F268825136A43744">
    <w:name w:val="28D18D0414BE4EA68F268825136A43744"/>
    <w:rsid w:val="00024A91"/>
    <w:pPr>
      <w:spacing w:after="0" w:line="240" w:lineRule="auto"/>
    </w:pPr>
    <w:rPr>
      <w:rFonts w:ascii="Arial" w:eastAsia="Times New Roman" w:hAnsi="Arial" w:cs="Times New Roman"/>
      <w:sz w:val="20"/>
      <w:szCs w:val="24"/>
      <w:lang w:val="en-CA" w:eastAsia="en-CA"/>
    </w:rPr>
  </w:style>
  <w:style w:type="paragraph" w:customStyle="1" w:styleId="BA7FA6BD706F4EFEBA6BF881B37B9F724">
    <w:name w:val="BA7FA6BD706F4EFEBA6BF881B37B9F724"/>
    <w:rsid w:val="00024A91"/>
    <w:pPr>
      <w:spacing w:after="0" w:line="240" w:lineRule="auto"/>
    </w:pPr>
    <w:rPr>
      <w:rFonts w:ascii="Arial" w:eastAsia="Times New Roman" w:hAnsi="Arial" w:cs="Times New Roman"/>
      <w:sz w:val="20"/>
      <w:szCs w:val="24"/>
      <w:lang w:val="en-CA" w:eastAsia="en-CA"/>
    </w:rPr>
  </w:style>
  <w:style w:type="paragraph" w:customStyle="1" w:styleId="378C32F9238C4FA0B2079FB174104B624">
    <w:name w:val="378C32F9238C4FA0B2079FB174104B624"/>
    <w:rsid w:val="00024A91"/>
    <w:pPr>
      <w:spacing w:after="0" w:line="240" w:lineRule="auto"/>
    </w:pPr>
    <w:rPr>
      <w:rFonts w:ascii="Arial" w:eastAsia="Times New Roman" w:hAnsi="Arial" w:cs="Times New Roman"/>
      <w:sz w:val="20"/>
      <w:szCs w:val="24"/>
      <w:lang w:val="en-CA" w:eastAsia="en-CA"/>
    </w:rPr>
  </w:style>
  <w:style w:type="paragraph" w:customStyle="1" w:styleId="2C4C7093B64A4FB896C5B7A5BA778A284">
    <w:name w:val="2C4C7093B64A4FB896C5B7A5BA778A284"/>
    <w:rsid w:val="00024A91"/>
    <w:pPr>
      <w:spacing w:after="0" w:line="240" w:lineRule="auto"/>
    </w:pPr>
    <w:rPr>
      <w:rFonts w:ascii="Arial" w:eastAsia="Times New Roman" w:hAnsi="Arial" w:cs="Times New Roman"/>
      <w:sz w:val="20"/>
      <w:szCs w:val="24"/>
      <w:lang w:val="en-CA" w:eastAsia="en-CA"/>
    </w:rPr>
  </w:style>
  <w:style w:type="paragraph" w:customStyle="1" w:styleId="D80DB3C65E7145A7A8D25146D2E2D6294">
    <w:name w:val="D80DB3C65E7145A7A8D25146D2E2D6294"/>
    <w:rsid w:val="00024A91"/>
    <w:pPr>
      <w:spacing w:after="0" w:line="240" w:lineRule="auto"/>
    </w:pPr>
    <w:rPr>
      <w:rFonts w:ascii="Arial" w:eastAsia="Times New Roman" w:hAnsi="Arial" w:cs="Times New Roman"/>
      <w:sz w:val="20"/>
      <w:szCs w:val="24"/>
      <w:lang w:val="en-CA" w:eastAsia="en-CA"/>
    </w:rPr>
  </w:style>
  <w:style w:type="paragraph" w:customStyle="1" w:styleId="7E460CCCFEF94CFBAF09FFD421AF03354">
    <w:name w:val="7E460CCCFEF94CFBAF09FFD421AF03354"/>
    <w:rsid w:val="00024A91"/>
    <w:pPr>
      <w:spacing w:after="0" w:line="240" w:lineRule="auto"/>
    </w:pPr>
    <w:rPr>
      <w:rFonts w:ascii="Arial" w:eastAsia="Times New Roman" w:hAnsi="Arial" w:cs="Times New Roman"/>
      <w:sz w:val="20"/>
      <w:szCs w:val="24"/>
      <w:lang w:val="en-CA" w:eastAsia="en-CA"/>
    </w:rPr>
  </w:style>
  <w:style w:type="paragraph" w:customStyle="1" w:styleId="8F98D8CB91114058B481E4FD646FB20E4">
    <w:name w:val="8F98D8CB91114058B481E4FD646FB20E4"/>
    <w:rsid w:val="00024A91"/>
    <w:pPr>
      <w:spacing w:after="0" w:line="240" w:lineRule="auto"/>
    </w:pPr>
    <w:rPr>
      <w:rFonts w:ascii="Arial" w:eastAsia="Times New Roman" w:hAnsi="Arial" w:cs="Times New Roman"/>
      <w:sz w:val="20"/>
      <w:szCs w:val="24"/>
      <w:lang w:val="en-CA" w:eastAsia="en-CA"/>
    </w:rPr>
  </w:style>
  <w:style w:type="paragraph" w:customStyle="1" w:styleId="F74E4CC5A22B4536AE23746CD0E048A94">
    <w:name w:val="F74E4CC5A22B4536AE23746CD0E048A94"/>
    <w:rsid w:val="00024A91"/>
    <w:pPr>
      <w:spacing w:after="0" w:line="240" w:lineRule="auto"/>
    </w:pPr>
    <w:rPr>
      <w:rFonts w:ascii="Arial" w:eastAsia="Times New Roman" w:hAnsi="Arial" w:cs="Times New Roman"/>
      <w:sz w:val="20"/>
      <w:szCs w:val="24"/>
      <w:lang w:val="en-CA" w:eastAsia="en-CA"/>
    </w:rPr>
  </w:style>
  <w:style w:type="paragraph" w:customStyle="1" w:styleId="E6B9D6391A0544969A4010955CEFCCC04">
    <w:name w:val="E6B9D6391A0544969A4010955CEFCCC04"/>
    <w:rsid w:val="00024A91"/>
    <w:pPr>
      <w:spacing w:after="0" w:line="240" w:lineRule="auto"/>
    </w:pPr>
    <w:rPr>
      <w:rFonts w:ascii="Arial" w:eastAsia="Times New Roman" w:hAnsi="Arial" w:cs="Times New Roman"/>
      <w:sz w:val="20"/>
      <w:szCs w:val="24"/>
      <w:lang w:val="en-CA" w:eastAsia="en-CA"/>
    </w:rPr>
  </w:style>
  <w:style w:type="paragraph" w:customStyle="1" w:styleId="EBFB880AB09A458A818AAE36F487C0FD3">
    <w:name w:val="EBFB880AB09A458A818AAE36F487C0FD3"/>
    <w:rsid w:val="00024A91"/>
    <w:pPr>
      <w:spacing w:after="0" w:line="240" w:lineRule="auto"/>
    </w:pPr>
    <w:rPr>
      <w:rFonts w:ascii="Arial" w:eastAsia="Times New Roman" w:hAnsi="Arial" w:cs="Arial"/>
      <w:sz w:val="18"/>
      <w:szCs w:val="18"/>
      <w:lang w:val="en-CA" w:eastAsia="en-CA"/>
    </w:rPr>
  </w:style>
  <w:style w:type="paragraph" w:customStyle="1" w:styleId="9D72202AA1DA4C7DB87AEC67E8315B8E3">
    <w:name w:val="9D72202AA1DA4C7DB87AEC67E8315B8E3"/>
    <w:rsid w:val="00024A91"/>
    <w:pPr>
      <w:spacing w:after="0" w:line="240" w:lineRule="auto"/>
    </w:pPr>
    <w:rPr>
      <w:rFonts w:ascii="Arial" w:eastAsia="Times New Roman" w:hAnsi="Arial" w:cs="Arial"/>
      <w:sz w:val="18"/>
      <w:szCs w:val="18"/>
      <w:lang w:val="en-CA" w:eastAsia="en-CA"/>
    </w:rPr>
  </w:style>
  <w:style w:type="paragraph" w:customStyle="1" w:styleId="DDF260CBB7374625997A75477758A3383">
    <w:name w:val="DDF260CBB7374625997A75477758A3383"/>
    <w:rsid w:val="00024A91"/>
    <w:pPr>
      <w:spacing w:after="0" w:line="240" w:lineRule="auto"/>
    </w:pPr>
    <w:rPr>
      <w:rFonts w:ascii="Arial" w:eastAsia="Times New Roman" w:hAnsi="Arial" w:cs="Arial"/>
      <w:sz w:val="18"/>
      <w:szCs w:val="18"/>
      <w:lang w:val="en-CA" w:eastAsia="en-CA"/>
    </w:rPr>
  </w:style>
  <w:style w:type="paragraph" w:customStyle="1" w:styleId="DA25C2B0682F442C81A400252696AB9B3">
    <w:name w:val="DA25C2B0682F442C81A400252696AB9B3"/>
    <w:rsid w:val="00024A91"/>
    <w:pPr>
      <w:spacing w:after="0" w:line="240" w:lineRule="auto"/>
    </w:pPr>
    <w:rPr>
      <w:rFonts w:ascii="Arial" w:eastAsia="Times New Roman" w:hAnsi="Arial" w:cs="Arial"/>
      <w:sz w:val="18"/>
      <w:szCs w:val="18"/>
      <w:lang w:val="en-CA" w:eastAsia="en-CA"/>
    </w:rPr>
  </w:style>
  <w:style w:type="paragraph" w:customStyle="1" w:styleId="69BA79D78D724214A30E704223383BB23">
    <w:name w:val="69BA79D78D724214A30E704223383BB23"/>
    <w:rsid w:val="00024A91"/>
    <w:pPr>
      <w:spacing w:after="0" w:line="240" w:lineRule="auto"/>
    </w:pPr>
    <w:rPr>
      <w:rFonts w:ascii="Arial" w:eastAsia="Times New Roman" w:hAnsi="Arial" w:cs="Arial"/>
      <w:sz w:val="18"/>
      <w:szCs w:val="18"/>
      <w:lang w:val="en-CA" w:eastAsia="en-CA"/>
    </w:rPr>
  </w:style>
  <w:style w:type="paragraph" w:customStyle="1" w:styleId="2BD3279954464798A609AE5C02C1E6EF3">
    <w:name w:val="2BD3279954464798A609AE5C02C1E6EF3"/>
    <w:rsid w:val="00024A91"/>
    <w:pPr>
      <w:spacing w:after="0" w:line="240" w:lineRule="auto"/>
    </w:pPr>
    <w:rPr>
      <w:rFonts w:ascii="Arial" w:eastAsia="Times New Roman" w:hAnsi="Arial" w:cs="Arial"/>
      <w:sz w:val="18"/>
      <w:szCs w:val="18"/>
      <w:lang w:val="en-CA" w:eastAsia="en-CA"/>
    </w:rPr>
  </w:style>
  <w:style w:type="paragraph" w:customStyle="1" w:styleId="E3239FE34F864B4687023A513E079A773">
    <w:name w:val="E3239FE34F864B4687023A513E079A773"/>
    <w:rsid w:val="00024A91"/>
    <w:pPr>
      <w:spacing w:after="0" w:line="240" w:lineRule="auto"/>
    </w:pPr>
    <w:rPr>
      <w:rFonts w:ascii="Arial" w:eastAsia="Times New Roman" w:hAnsi="Arial" w:cs="Arial"/>
      <w:sz w:val="18"/>
      <w:szCs w:val="18"/>
      <w:lang w:val="en-CA" w:eastAsia="en-CA"/>
    </w:rPr>
  </w:style>
  <w:style w:type="paragraph" w:customStyle="1" w:styleId="B79C9BEEE1FD41E295F7E14047837DA33">
    <w:name w:val="B79C9BEEE1FD41E295F7E14047837DA33"/>
    <w:rsid w:val="00024A91"/>
    <w:pPr>
      <w:spacing w:after="0" w:line="240" w:lineRule="auto"/>
    </w:pPr>
    <w:rPr>
      <w:rFonts w:ascii="Arial" w:eastAsia="Times New Roman" w:hAnsi="Arial" w:cs="Arial"/>
      <w:sz w:val="18"/>
      <w:szCs w:val="18"/>
      <w:lang w:val="en-CA" w:eastAsia="en-CA"/>
    </w:rPr>
  </w:style>
  <w:style w:type="paragraph" w:customStyle="1" w:styleId="FB58017FDF324F3BB8E613A89C0AEBF93">
    <w:name w:val="FB58017FDF324F3BB8E613A89C0AEBF93"/>
    <w:rsid w:val="00024A91"/>
    <w:pPr>
      <w:spacing w:after="0" w:line="240" w:lineRule="auto"/>
    </w:pPr>
    <w:rPr>
      <w:rFonts w:ascii="Arial" w:eastAsia="Times New Roman" w:hAnsi="Arial" w:cs="Arial"/>
      <w:sz w:val="18"/>
      <w:szCs w:val="18"/>
      <w:lang w:val="en-CA" w:eastAsia="en-CA"/>
    </w:rPr>
  </w:style>
  <w:style w:type="paragraph" w:customStyle="1" w:styleId="A6A8358AA0DC4A2D8DBAA98C64A629243">
    <w:name w:val="A6A8358AA0DC4A2D8DBAA98C64A629243"/>
    <w:rsid w:val="00024A91"/>
    <w:pPr>
      <w:spacing w:after="0" w:line="240" w:lineRule="auto"/>
    </w:pPr>
    <w:rPr>
      <w:rFonts w:ascii="Arial" w:eastAsia="Times New Roman" w:hAnsi="Arial" w:cs="Arial"/>
      <w:sz w:val="18"/>
      <w:szCs w:val="18"/>
      <w:lang w:val="en-CA" w:eastAsia="en-CA"/>
    </w:rPr>
  </w:style>
  <w:style w:type="paragraph" w:customStyle="1" w:styleId="298E575CF4FA4546A5ECF708AB27C3A43">
    <w:name w:val="298E575CF4FA4546A5ECF708AB27C3A43"/>
    <w:rsid w:val="00024A91"/>
    <w:pPr>
      <w:spacing w:after="0" w:line="240" w:lineRule="auto"/>
    </w:pPr>
    <w:rPr>
      <w:rFonts w:ascii="Arial" w:eastAsia="Times New Roman" w:hAnsi="Arial" w:cs="Arial"/>
      <w:sz w:val="18"/>
      <w:szCs w:val="18"/>
      <w:lang w:val="en-CA" w:eastAsia="en-CA"/>
    </w:rPr>
  </w:style>
  <w:style w:type="paragraph" w:customStyle="1" w:styleId="D53127F2A6484B879D5CC9ACA7BD6DBD3">
    <w:name w:val="D53127F2A6484B879D5CC9ACA7BD6DBD3"/>
    <w:rsid w:val="00024A91"/>
    <w:pPr>
      <w:tabs>
        <w:tab w:val="center" w:pos="4320"/>
        <w:tab w:val="right" w:pos="8640"/>
      </w:tabs>
      <w:spacing w:before="120" w:after="120" w:line="240" w:lineRule="auto"/>
      <w:ind w:left="1152" w:hanging="720"/>
    </w:pPr>
    <w:rPr>
      <w:rFonts w:ascii="Arial" w:eastAsia="Times New Roman" w:hAnsi="Arial" w:cs="Arial"/>
    </w:rPr>
  </w:style>
  <w:style w:type="paragraph" w:customStyle="1" w:styleId="DC3E6CBE31F94CDB94BEFAAF8F09914A18">
    <w:name w:val="DC3E6CBE31F94CDB94BEFAAF8F09914A18"/>
    <w:rsid w:val="00024A91"/>
    <w:pPr>
      <w:spacing w:after="0" w:line="240" w:lineRule="auto"/>
    </w:pPr>
    <w:rPr>
      <w:rFonts w:ascii="Arial" w:eastAsia="Times New Roman" w:hAnsi="Arial" w:cs="Arial"/>
      <w:sz w:val="18"/>
      <w:szCs w:val="18"/>
      <w:lang w:val="en-CA" w:eastAsia="en-CA"/>
    </w:rPr>
  </w:style>
  <w:style w:type="paragraph" w:customStyle="1" w:styleId="324260BDBD1A40A6BBF657AC42871DEB5">
    <w:name w:val="324260BDBD1A40A6BBF657AC42871DEB5"/>
    <w:rsid w:val="00024A91"/>
    <w:pPr>
      <w:spacing w:after="0" w:line="240" w:lineRule="auto"/>
    </w:pPr>
    <w:rPr>
      <w:rFonts w:ascii="Arial" w:eastAsia="Times New Roman" w:hAnsi="Arial" w:cs="Arial"/>
      <w:sz w:val="18"/>
      <w:szCs w:val="18"/>
      <w:lang w:val="en-CA" w:eastAsia="en-CA"/>
    </w:rPr>
  </w:style>
  <w:style w:type="paragraph" w:customStyle="1" w:styleId="4401C10303804D0280B4285B00FBFF6111">
    <w:name w:val="4401C10303804D0280B4285B00FBFF6111"/>
    <w:rsid w:val="00024A91"/>
    <w:pPr>
      <w:spacing w:after="0" w:line="240" w:lineRule="auto"/>
    </w:pPr>
    <w:rPr>
      <w:rFonts w:ascii="Arial" w:eastAsia="Times New Roman" w:hAnsi="Arial" w:cs="Times New Roman"/>
      <w:sz w:val="20"/>
      <w:szCs w:val="24"/>
      <w:lang w:val="en-CA" w:eastAsia="en-CA"/>
    </w:rPr>
  </w:style>
  <w:style w:type="paragraph" w:customStyle="1" w:styleId="A6AD0C9C124B40B78EC6761C7388B36D20">
    <w:name w:val="A6AD0C9C124B40B78EC6761C7388B36D20"/>
    <w:rsid w:val="00024A91"/>
    <w:pPr>
      <w:spacing w:after="0" w:line="240" w:lineRule="auto"/>
    </w:pPr>
    <w:rPr>
      <w:rFonts w:ascii="Arial" w:eastAsia="Times New Roman" w:hAnsi="Arial" w:cs="Times New Roman"/>
      <w:sz w:val="20"/>
      <w:szCs w:val="24"/>
      <w:lang w:val="en-CA" w:eastAsia="en-CA"/>
    </w:rPr>
  </w:style>
  <w:style w:type="paragraph" w:customStyle="1" w:styleId="4181831EBFA54F0781CFBEE91856F60620">
    <w:name w:val="4181831EBFA54F0781CFBEE91856F60620"/>
    <w:rsid w:val="00024A91"/>
    <w:pPr>
      <w:spacing w:after="0" w:line="240" w:lineRule="auto"/>
    </w:pPr>
    <w:rPr>
      <w:rFonts w:ascii="Arial" w:eastAsia="Times New Roman" w:hAnsi="Arial" w:cs="Times New Roman"/>
      <w:sz w:val="20"/>
      <w:szCs w:val="24"/>
      <w:lang w:val="en-CA" w:eastAsia="en-CA"/>
    </w:rPr>
  </w:style>
  <w:style w:type="paragraph" w:customStyle="1" w:styleId="8243FBE77FEF4C13BCF89D54BA763EC420">
    <w:name w:val="8243FBE77FEF4C13BCF89D54BA763EC420"/>
    <w:rsid w:val="00024A91"/>
    <w:pPr>
      <w:spacing w:after="0" w:line="240" w:lineRule="auto"/>
    </w:pPr>
    <w:rPr>
      <w:rFonts w:ascii="Arial" w:eastAsia="Times New Roman" w:hAnsi="Arial" w:cs="Times New Roman"/>
      <w:sz w:val="20"/>
      <w:szCs w:val="24"/>
      <w:lang w:val="en-CA" w:eastAsia="en-CA"/>
    </w:rPr>
  </w:style>
  <w:style w:type="paragraph" w:customStyle="1" w:styleId="E3DBBFD663EE4232953BE31C8F3F3A6820">
    <w:name w:val="E3DBBFD663EE4232953BE31C8F3F3A6820"/>
    <w:rsid w:val="00024A91"/>
    <w:pPr>
      <w:spacing w:after="0" w:line="240" w:lineRule="auto"/>
    </w:pPr>
    <w:rPr>
      <w:rFonts w:ascii="Arial" w:eastAsia="Times New Roman" w:hAnsi="Arial" w:cs="Times New Roman"/>
      <w:sz w:val="20"/>
      <w:szCs w:val="24"/>
      <w:lang w:val="en-CA" w:eastAsia="en-CA"/>
    </w:rPr>
  </w:style>
  <w:style w:type="paragraph" w:customStyle="1" w:styleId="D1656918E401449F975F85D30DDF1C9217">
    <w:name w:val="D1656918E401449F975F85D30DDF1C9217"/>
    <w:rsid w:val="00024A91"/>
    <w:pPr>
      <w:spacing w:after="0" w:line="240" w:lineRule="auto"/>
    </w:pPr>
    <w:rPr>
      <w:rFonts w:ascii="Arial" w:eastAsia="Times New Roman" w:hAnsi="Arial" w:cs="Times New Roman"/>
      <w:sz w:val="20"/>
      <w:szCs w:val="24"/>
      <w:lang w:val="en-CA" w:eastAsia="en-CA"/>
    </w:rPr>
  </w:style>
  <w:style w:type="paragraph" w:customStyle="1" w:styleId="40773D94C1D14A6DB2BA6D3EBC55E60F20">
    <w:name w:val="40773D94C1D14A6DB2BA6D3EBC55E60F20"/>
    <w:rsid w:val="00024A91"/>
    <w:pPr>
      <w:spacing w:after="0" w:line="240" w:lineRule="auto"/>
    </w:pPr>
    <w:rPr>
      <w:rFonts w:ascii="Arial" w:eastAsia="Times New Roman" w:hAnsi="Arial" w:cs="Times New Roman"/>
      <w:sz w:val="20"/>
      <w:szCs w:val="24"/>
      <w:lang w:val="en-CA" w:eastAsia="en-CA"/>
    </w:rPr>
  </w:style>
  <w:style w:type="paragraph" w:customStyle="1" w:styleId="5B7753E157C248C48B31CB12F921537E2">
    <w:name w:val="5B7753E157C248C48B31CB12F921537E2"/>
    <w:rsid w:val="00024A91"/>
    <w:pPr>
      <w:spacing w:after="0" w:line="240" w:lineRule="auto"/>
    </w:pPr>
    <w:rPr>
      <w:rFonts w:ascii="Arial" w:eastAsia="Times New Roman" w:hAnsi="Arial" w:cs="Times New Roman"/>
      <w:sz w:val="20"/>
      <w:szCs w:val="24"/>
      <w:lang w:val="en-CA" w:eastAsia="en-CA"/>
    </w:rPr>
  </w:style>
  <w:style w:type="paragraph" w:customStyle="1" w:styleId="4BF0D913B94E4F48AD930D108AAAF1FC17">
    <w:name w:val="4BF0D913B94E4F48AD930D108AAAF1FC17"/>
    <w:rsid w:val="00024A91"/>
    <w:pPr>
      <w:spacing w:after="0" w:line="240" w:lineRule="auto"/>
    </w:pPr>
    <w:rPr>
      <w:rFonts w:ascii="Arial" w:eastAsia="Times New Roman" w:hAnsi="Arial" w:cs="Times New Roman"/>
      <w:sz w:val="20"/>
      <w:szCs w:val="24"/>
      <w:lang w:val="en-CA" w:eastAsia="en-CA"/>
    </w:rPr>
  </w:style>
  <w:style w:type="paragraph" w:customStyle="1" w:styleId="2F042BCFA3124BBFA84D88CFCCE5B93617">
    <w:name w:val="2F042BCFA3124BBFA84D88CFCCE5B93617"/>
    <w:rsid w:val="00024A91"/>
    <w:pPr>
      <w:spacing w:after="0" w:line="240" w:lineRule="auto"/>
    </w:pPr>
    <w:rPr>
      <w:rFonts w:ascii="Arial" w:eastAsia="Times New Roman" w:hAnsi="Arial" w:cs="Times New Roman"/>
      <w:sz w:val="20"/>
      <w:szCs w:val="24"/>
      <w:lang w:val="en-CA" w:eastAsia="en-CA"/>
    </w:rPr>
  </w:style>
  <w:style w:type="paragraph" w:customStyle="1" w:styleId="A2D9670532F94251AE5271518409BA2316">
    <w:name w:val="A2D9670532F94251AE5271518409BA2316"/>
    <w:rsid w:val="00024A91"/>
    <w:pPr>
      <w:spacing w:after="0" w:line="240" w:lineRule="auto"/>
    </w:pPr>
    <w:rPr>
      <w:rFonts w:ascii="Arial" w:eastAsia="Times New Roman" w:hAnsi="Arial" w:cs="Times New Roman"/>
      <w:sz w:val="20"/>
      <w:szCs w:val="24"/>
      <w:lang w:val="en-CA" w:eastAsia="en-CA"/>
    </w:rPr>
  </w:style>
  <w:style w:type="paragraph" w:customStyle="1" w:styleId="E8DB1FAF90AE4A33BF009091D3489E2B16">
    <w:name w:val="E8DB1FAF90AE4A33BF009091D3489E2B16"/>
    <w:rsid w:val="00024A91"/>
    <w:pPr>
      <w:spacing w:after="0" w:line="240" w:lineRule="auto"/>
    </w:pPr>
    <w:rPr>
      <w:rFonts w:ascii="Arial" w:eastAsia="Times New Roman" w:hAnsi="Arial" w:cs="Times New Roman"/>
      <w:sz w:val="20"/>
      <w:szCs w:val="24"/>
      <w:lang w:val="en-CA" w:eastAsia="en-CA"/>
    </w:rPr>
  </w:style>
  <w:style w:type="paragraph" w:customStyle="1" w:styleId="274AFFE244BA4E17B9FDACF3CEFB5BF47">
    <w:name w:val="274AFFE244BA4E17B9FDACF3CEFB5BF47"/>
    <w:rsid w:val="00024A91"/>
    <w:pPr>
      <w:spacing w:after="0" w:line="240" w:lineRule="auto"/>
    </w:pPr>
    <w:rPr>
      <w:rFonts w:ascii="Arial" w:eastAsia="Times New Roman" w:hAnsi="Arial" w:cs="Times New Roman"/>
      <w:sz w:val="20"/>
      <w:szCs w:val="24"/>
      <w:lang w:val="en-CA" w:eastAsia="en-CA"/>
    </w:rPr>
  </w:style>
  <w:style w:type="paragraph" w:customStyle="1" w:styleId="ECFC8AEC0CF04931A949EAACC846E4137">
    <w:name w:val="ECFC8AEC0CF04931A949EAACC846E4137"/>
    <w:rsid w:val="00024A91"/>
    <w:pPr>
      <w:spacing w:after="0" w:line="240" w:lineRule="auto"/>
    </w:pPr>
    <w:rPr>
      <w:rFonts w:ascii="Arial" w:eastAsia="Times New Roman" w:hAnsi="Arial" w:cs="Times New Roman"/>
      <w:sz w:val="20"/>
      <w:szCs w:val="24"/>
      <w:lang w:val="en-CA" w:eastAsia="en-CA"/>
    </w:rPr>
  </w:style>
  <w:style w:type="paragraph" w:customStyle="1" w:styleId="A68C880A25AD40509CB03CE3A5A0BA677">
    <w:name w:val="A68C880A25AD40509CB03CE3A5A0BA677"/>
    <w:rsid w:val="00024A91"/>
    <w:pPr>
      <w:spacing w:after="0" w:line="240" w:lineRule="auto"/>
    </w:pPr>
    <w:rPr>
      <w:rFonts w:ascii="Arial" w:eastAsia="Times New Roman" w:hAnsi="Arial" w:cs="Times New Roman"/>
      <w:sz w:val="20"/>
      <w:szCs w:val="24"/>
      <w:lang w:val="en-CA" w:eastAsia="en-CA"/>
    </w:rPr>
  </w:style>
  <w:style w:type="paragraph" w:customStyle="1" w:styleId="CC3F94B020B14B0A86C85B53957E11247">
    <w:name w:val="CC3F94B020B14B0A86C85B53957E11247"/>
    <w:rsid w:val="00024A91"/>
    <w:pPr>
      <w:spacing w:after="0" w:line="240" w:lineRule="auto"/>
    </w:pPr>
    <w:rPr>
      <w:rFonts w:ascii="Arial" w:eastAsia="Times New Roman" w:hAnsi="Arial" w:cs="Times New Roman"/>
      <w:sz w:val="20"/>
      <w:szCs w:val="24"/>
      <w:lang w:val="en-CA" w:eastAsia="en-CA"/>
    </w:rPr>
  </w:style>
  <w:style w:type="paragraph" w:customStyle="1" w:styleId="7067C87A21FA4516A5CF6E6AB751876C7">
    <w:name w:val="7067C87A21FA4516A5CF6E6AB751876C7"/>
    <w:rsid w:val="00024A91"/>
    <w:pPr>
      <w:spacing w:after="0" w:line="240" w:lineRule="auto"/>
    </w:pPr>
    <w:rPr>
      <w:rFonts w:ascii="Arial" w:eastAsia="Times New Roman" w:hAnsi="Arial" w:cs="Times New Roman"/>
      <w:sz w:val="20"/>
      <w:szCs w:val="24"/>
      <w:lang w:val="en-CA" w:eastAsia="en-CA"/>
    </w:rPr>
  </w:style>
  <w:style w:type="paragraph" w:customStyle="1" w:styleId="592000FABCB4468FA09A9B558DBE31837">
    <w:name w:val="592000FABCB4468FA09A9B558DBE31837"/>
    <w:rsid w:val="00024A91"/>
    <w:pPr>
      <w:spacing w:after="0" w:line="240" w:lineRule="auto"/>
    </w:pPr>
    <w:rPr>
      <w:rFonts w:ascii="Arial" w:eastAsia="Times New Roman" w:hAnsi="Arial" w:cs="Times New Roman"/>
      <w:sz w:val="20"/>
      <w:szCs w:val="24"/>
      <w:lang w:val="en-CA" w:eastAsia="en-CA"/>
    </w:rPr>
  </w:style>
  <w:style w:type="paragraph" w:customStyle="1" w:styleId="F2B2DFEB068949FF95860FEC8D31A57013">
    <w:name w:val="F2B2DFEB068949FF95860FEC8D31A57013"/>
    <w:rsid w:val="00024A91"/>
    <w:pPr>
      <w:spacing w:after="0" w:line="240" w:lineRule="auto"/>
    </w:pPr>
    <w:rPr>
      <w:rFonts w:ascii="Arial" w:eastAsia="Times New Roman" w:hAnsi="Arial" w:cs="Times New Roman"/>
      <w:sz w:val="20"/>
      <w:szCs w:val="24"/>
      <w:lang w:val="en-CA" w:eastAsia="en-CA"/>
    </w:rPr>
  </w:style>
  <w:style w:type="paragraph" w:customStyle="1" w:styleId="A593390D6E1045D9919EAA332F487D9D13">
    <w:name w:val="A593390D6E1045D9919EAA332F487D9D13"/>
    <w:rsid w:val="00024A91"/>
    <w:pPr>
      <w:spacing w:after="0" w:line="240" w:lineRule="auto"/>
    </w:pPr>
    <w:rPr>
      <w:rFonts w:ascii="Arial" w:eastAsia="Times New Roman" w:hAnsi="Arial" w:cs="Times New Roman"/>
      <w:sz w:val="20"/>
      <w:szCs w:val="24"/>
      <w:lang w:val="en-CA" w:eastAsia="en-CA"/>
    </w:rPr>
  </w:style>
  <w:style w:type="paragraph" w:customStyle="1" w:styleId="C61E3D68C7444823B4BE5E7E4AAD22C913">
    <w:name w:val="C61E3D68C7444823B4BE5E7E4AAD22C913"/>
    <w:rsid w:val="00024A91"/>
    <w:pPr>
      <w:spacing w:after="0" w:line="240" w:lineRule="auto"/>
    </w:pPr>
    <w:rPr>
      <w:rFonts w:ascii="Arial" w:eastAsia="Times New Roman" w:hAnsi="Arial" w:cs="Times New Roman"/>
      <w:sz w:val="20"/>
      <w:szCs w:val="24"/>
      <w:lang w:val="en-CA" w:eastAsia="en-CA"/>
    </w:rPr>
  </w:style>
  <w:style w:type="paragraph" w:customStyle="1" w:styleId="2BF10A8BB2CD44DBA0468CFB24F6BD845">
    <w:name w:val="2BF10A8BB2CD44DBA0468CFB24F6BD845"/>
    <w:rsid w:val="00024A91"/>
    <w:pPr>
      <w:spacing w:after="0" w:line="240" w:lineRule="auto"/>
    </w:pPr>
    <w:rPr>
      <w:rFonts w:ascii="Arial" w:eastAsia="Times New Roman" w:hAnsi="Arial" w:cs="Times New Roman"/>
      <w:sz w:val="20"/>
      <w:szCs w:val="24"/>
      <w:lang w:val="en-CA" w:eastAsia="en-CA"/>
    </w:rPr>
  </w:style>
  <w:style w:type="paragraph" w:customStyle="1" w:styleId="14F801C5F1354671A7FD19A8FA3F54225">
    <w:name w:val="14F801C5F1354671A7FD19A8FA3F54225"/>
    <w:rsid w:val="00024A91"/>
    <w:pPr>
      <w:spacing w:after="0" w:line="240" w:lineRule="auto"/>
    </w:pPr>
    <w:rPr>
      <w:rFonts w:ascii="Arial" w:eastAsia="Times New Roman" w:hAnsi="Arial" w:cs="Times New Roman"/>
      <w:sz w:val="20"/>
      <w:szCs w:val="24"/>
      <w:lang w:val="en-CA" w:eastAsia="en-CA"/>
    </w:rPr>
  </w:style>
  <w:style w:type="paragraph" w:customStyle="1" w:styleId="5110933C12DA4226A7C5C34A71E8C9835">
    <w:name w:val="5110933C12DA4226A7C5C34A71E8C9835"/>
    <w:rsid w:val="00024A91"/>
    <w:pPr>
      <w:spacing w:after="0" w:line="240" w:lineRule="auto"/>
    </w:pPr>
    <w:rPr>
      <w:rFonts w:ascii="Arial" w:eastAsia="Times New Roman" w:hAnsi="Arial" w:cs="Times New Roman"/>
      <w:sz w:val="20"/>
      <w:szCs w:val="24"/>
      <w:lang w:val="en-CA" w:eastAsia="en-CA"/>
    </w:rPr>
  </w:style>
  <w:style w:type="paragraph" w:customStyle="1" w:styleId="28D18D0414BE4EA68F268825136A43745">
    <w:name w:val="28D18D0414BE4EA68F268825136A43745"/>
    <w:rsid w:val="00024A91"/>
    <w:pPr>
      <w:spacing w:after="0" w:line="240" w:lineRule="auto"/>
    </w:pPr>
    <w:rPr>
      <w:rFonts w:ascii="Arial" w:eastAsia="Times New Roman" w:hAnsi="Arial" w:cs="Times New Roman"/>
      <w:sz w:val="20"/>
      <w:szCs w:val="24"/>
      <w:lang w:val="en-CA" w:eastAsia="en-CA"/>
    </w:rPr>
  </w:style>
  <w:style w:type="paragraph" w:customStyle="1" w:styleId="BA7FA6BD706F4EFEBA6BF881B37B9F725">
    <w:name w:val="BA7FA6BD706F4EFEBA6BF881B37B9F725"/>
    <w:rsid w:val="00024A91"/>
    <w:pPr>
      <w:spacing w:after="0" w:line="240" w:lineRule="auto"/>
    </w:pPr>
    <w:rPr>
      <w:rFonts w:ascii="Arial" w:eastAsia="Times New Roman" w:hAnsi="Arial" w:cs="Times New Roman"/>
      <w:sz w:val="20"/>
      <w:szCs w:val="24"/>
      <w:lang w:val="en-CA" w:eastAsia="en-CA"/>
    </w:rPr>
  </w:style>
  <w:style w:type="paragraph" w:customStyle="1" w:styleId="378C32F9238C4FA0B2079FB174104B625">
    <w:name w:val="378C32F9238C4FA0B2079FB174104B625"/>
    <w:rsid w:val="00024A91"/>
    <w:pPr>
      <w:spacing w:after="0" w:line="240" w:lineRule="auto"/>
    </w:pPr>
    <w:rPr>
      <w:rFonts w:ascii="Arial" w:eastAsia="Times New Roman" w:hAnsi="Arial" w:cs="Times New Roman"/>
      <w:sz w:val="20"/>
      <w:szCs w:val="24"/>
      <w:lang w:val="en-CA" w:eastAsia="en-CA"/>
    </w:rPr>
  </w:style>
  <w:style w:type="paragraph" w:customStyle="1" w:styleId="2C4C7093B64A4FB896C5B7A5BA778A285">
    <w:name w:val="2C4C7093B64A4FB896C5B7A5BA778A285"/>
    <w:rsid w:val="00024A91"/>
    <w:pPr>
      <w:spacing w:after="0" w:line="240" w:lineRule="auto"/>
    </w:pPr>
    <w:rPr>
      <w:rFonts w:ascii="Arial" w:eastAsia="Times New Roman" w:hAnsi="Arial" w:cs="Times New Roman"/>
      <w:sz w:val="20"/>
      <w:szCs w:val="24"/>
      <w:lang w:val="en-CA" w:eastAsia="en-CA"/>
    </w:rPr>
  </w:style>
  <w:style w:type="paragraph" w:customStyle="1" w:styleId="D80DB3C65E7145A7A8D25146D2E2D6295">
    <w:name w:val="D80DB3C65E7145A7A8D25146D2E2D6295"/>
    <w:rsid w:val="00024A91"/>
    <w:pPr>
      <w:spacing w:after="0" w:line="240" w:lineRule="auto"/>
    </w:pPr>
    <w:rPr>
      <w:rFonts w:ascii="Arial" w:eastAsia="Times New Roman" w:hAnsi="Arial" w:cs="Times New Roman"/>
      <w:sz w:val="20"/>
      <w:szCs w:val="24"/>
      <w:lang w:val="en-CA" w:eastAsia="en-CA"/>
    </w:rPr>
  </w:style>
  <w:style w:type="paragraph" w:customStyle="1" w:styleId="7E460CCCFEF94CFBAF09FFD421AF03355">
    <w:name w:val="7E460CCCFEF94CFBAF09FFD421AF03355"/>
    <w:rsid w:val="00024A91"/>
    <w:pPr>
      <w:spacing w:after="0" w:line="240" w:lineRule="auto"/>
    </w:pPr>
    <w:rPr>
      <w:rFonts w:ascii="Arial" w:eastAsia="Times New Roman" w:hAnsi="Arial" w:cs="Times New Roman"/>
      <w:sz w:val="20"/>
      <w:szCs w:val="24"/>
      <w:lang w:val="en-CA" w:eastAsia="en-CA"/>
    </w:rPr>
  </w:style>
  <w:style w:type="paragraph" w:customStyle="1" w:styleId="8F98D8CB91114058B481E4FD646FB20E5">
    <w:name w:val="8F98D8CB91114058B481E4FD646FB20E5"/>
    <w:rsid w:val="00024A91"/>
    <w:pPr>
      <w:spacing w:after="0" w:line="240" w:lineRule="auto"/>
    </w:pPr>
    <w:rPr>
      <w:rFonts w:ascii="Arial" w:eastAsia="Times New Roman" w:hAnsi="Arial" w:cs="Times New Roman"/>
      <w:sz w:val="20"/>
      <w:szCs w:val="24"/>
      <w:lang w:val="en-CA" w:eastAsia="en-CA"/>
    </w:rPr>
  </w:style>
  <w:style w:type="paragraph" w:customStyle="1" w:styleId="F74E4CC5A22B4536AE23746CD0E048A95">
    <w:name w:val="F74E4CC5A22B4536AE23746CD0E048A95"/>
    <w:rsid w:val="00024A91"/>
    <w:pPr>
      <w:spacing w:after="0" w:line="240" w:lineRule="auto"/>
    </w:pPr>
    <w:rPr>
      <w:rFonts w:ascii="Arial" w:eastAsia="Times New Roman" w:hAnsi="Arial" w:cs="Times New Roman"/>
      <w:sz w:val="20"/>
      <w:szCs w:val="24"/>
      <w:lang w:val="en-CA" w:eastAsia="en-CA"/>
    </w:rPr>
  </w:style>
  <w:style w:type="paragraph" w:customStyle="1" w:styleId="E6B9D6391A0544969A4010955CEFCCC05">
    <w:name w:val="E6B9D6391A0544969A4010955CEFCCC05"/>
    <w:rsid w:val="00024A91"/>
    <w:pPr>
      <w:spacing w:after="0" w:line="240" w:lineRule="auto"/>
    </w:pPr>
    <w:rPr>
      <w:rFonts w:ascii="Arial" w:eastAsia="Times New Roman" w:hAnsi="Arial" w:cs="Times New Roman"/>
      <w:sz w:val="20"/>
      <w:szCs w:val="24"/>
      <w:lang w:val="en-CA" w:eastAsia="en-CA"/>
    </w:rPr>
  </w:style>
  <w:style w:type="paragraph" w:customStyle="1" w:styleId="EBFB880AB09A458A818AAE36F487C0FD4">
    <w:name w:val="EBFB880AB09A458A818AAE36F487C0FD4"/>
    <w:rsid w:val="00024A91"/>
    <w:pPr>
      <w:spacing w:after="0" w:line="240" w:lineRule="auto"/>
    </w:pPr>
    <w:rPr>
      <w:rFonts w:ascii="Arial" w:eastAsia="Times New Roman" w:hAnsi="Arial" w:cs="Arial"/>
      <w:sz w:val="18"/>
      <w:szCs w:val="18"/>
      <w:lang w:val="en-CA" w:eastAsia="en-CA"/>
    </w:rPr>
  </w:style>
  <w:style w:type="paragraph" w:customStyle="1" w:styleId="9D72202AA1DA4C7DB87AEC67E8315B8E4">
    <w:name w:val="9D72202AA1DA4C7DB87AEC67E8315B8E4"/>
    <w:rsid w:val="00024A91"/>
    <w:pPr>
      <w:spacing w:after="0" w:line="240" w:lineRule="auto"/>
    </w:pPr>
    <w:rPr>
      <w:rFonts w:ascii="Arial" w:eastAsia="Times New Roman" w:hAnsi="Arial" w:cs="Arial"/>
      <w:sz w:val="18"/>
      <w:szCs w:val="18"/>
      <w:lang w:val="en-CA" w:eastAsia="en-CA"/>
    </w:rPr>
  </w:style>
  <w:style w:type="paragraph" w:customStyle="1" w:styleId="DDF260CBB7374625997A75477758A3384">
    <w:name w:val="DDF260CBB7374625997A75477758A3384"/>
    <w:rsid w:val="00024A91"/>
    <w:pPr>
      <w:spacing w:after="0" w:line="240" w:lineRule="auto"/>
    </w:pPr>
    <w:rPr>
      <w:rFonts w:ascii="Arial" w:eastAsia="Times New Roman" w:hAnsi="Arial" w:cs="Arial"/>
      <w:sz w:val="18"/>
      <w:szCs w:val="18"/>
      <w:lang w:val="en-CA" w:eastAsia="en-CA"/>
    </w:rPr>
  </w:style>
  <w:style w:type="paragraph" w:customStyle="1" w:styleId="DA25C2B0682F442C81A400252696AB9B4">
    <w:name w:val="DA25C2B0682F442C81A400252696AB9B4"/>
    <w:rsid w:val="00024A91"/>
    <w:pPr>
      <w:spacing w:after="0" w:line="240" w:lineRule="auto"/>
    </w:pPr>
    <w:rPr>
      <w:rFonts w:ascii="Arial" w:eastAsia="Times New Roman" w:hAnsi="Arial" w:cs="Arial"/>
      <w:sz w:val="18"/>
      <w:szCs w:val="18"/>
      <w:lang w:val="en-CA" w:eastAsia="en-CA"/>
    </w:rPr>
  </w:style>
  <w:style w:type="paragraph" w:customStyle="1" w:styleId="69BA79D78D724214A30E704223383BB24">
    <w:name w:val="69BA79D78D724214A30E704223383BB24"/>
    <w:rsid w:val="00024A91"/>
    <w:pPr>
      <w:spacing w:after="0" w:line="240" w:lineRule="auto"/>
    </w:pPr>
    <w:rPr>
      <w:rFonts w:ascii="Arial" w:eastAsia="Times New Roman" w:hAnsi="Arial" w:cs="Arial"/>
      <w:sz w:val="18"/>
      <w:szCs w:val="18"/>
      <w:lang w:val="en-CA" w:eastAsia="en-CA"/>
    </w:rPr>
  </w:style>
  <w:style w:type="paragraph" w:customStyle="1" w:styleId="2BD3279954464798A609AE5C02C1E6EF4">
    <w:name w:val="2BD3279954464798A609AE5C02C1E6EF4"/>
    <w:rsid w:val="00024A91"/>
    <w:pPr>
      <w:spacing w:after="0" w:line="240" w:lineRule="auto"/>
    </w:pPr>
    <w:rPr>
      <w:rFonts w:ascii="Arial" w:eastAsia="Times New Roman" w:hAnsi="Arial" w:cs="Arial"/>
      <w:sz w:val="18"/>
      <w:szCs w:val="18"/>
      <w:lang w:val="en-CA" w:eastAsia="en-CA"/>
    </w:rPr>
  </w:style>
  <w:style w:type="paragraph" w:customStyle="1" w:styleId="E3239FE34F864B4687023A513E079A774">
    <w:name w:val="E3239FE34F864B4687023A513E079A774"/>
    <w:rsid w:val="00024A91"/>
    <w:pPr>
      <w:spacing w:after="0" w:line="240" w:lineRule="auto"/>
    </w:pPr>
    <w:rPr>
      <w:rFonts w:ascii="Arial" w:eastAsia="Times New Roman" w:hAnsi="Arial" w:cs="Arial"/>
      <w:sz w:val="18"/>
      <w:szCs w:val="18"/>
      <w:lang w:val="en-CA" w:eastAsia="en-CA"/>
    </w:rPr>
  </w:style>
  <w:style w:type="paragraph" w:customStyle="1" w:styleId="B79C9BEEE1FD41E295F7E14047837DA34">
    <w:name w:val="B79C9BEEE1FD41E295F7E14047837DA34"/>
    <w:rsid w:val="00024A91"/>
    <w:pPr>
      <w:spacing w:after="0" w:line="240" w:lineRule="auto"/>
    </w:pPr>
    <w:rPr>
      <w:rFonts w:ascii="Arial" w:eastAsia="Times New Roman" w:hAnsi="Arial" w:cs="Arial"/>
      <w:sz w:val="18"/>
      <w:szCs w:val="18"/>
      <w:lang w:val="en-CA" w:eastAsia="en-CA"/>
    </w:rPr>
  </w:style>
  <w:style w:type="paragraph" w:customStyle="1" w:styleId="FB58017FDF324F3BB8E613A89C0AEBF94">
    <w:name w:val="FB58017FDF324F3BB8E613A89C0AEBF94"/>
    <w:rsid w:val="00024A91"/>
    <w:pPr>
      <w:spacing w:after="0" w:line="240" w:lineRule="auto"/>
    </w:pPr>
    <w:rPr>
      <w:rFonts w:ascii="Arial" w:eastAsia="Times New Roman" w:hAnsi="Arial" w:cs="Arial"/>
      <w:sz w:val="18"/>
      <w:szCs w:val="18"/>
      <w:lang w:val="en-CA" w:eastAsia="en-CA"/>
    </w:rPr>
  </w:style>
  <w:style w:type="paragraph" w:customStyle="1" w:styleId="A6A8358AA0DC4A2D8DBAA98C64A629244">
    <w:name w:val="A6A8358AA0DC4A2D8DBAA98C64A629244"/>
    <w:rsid w:val="00024A91"/>
    <w:pPr>
      <w:spacing w:after="0" w:line="240" w:lineRule="auto"/>
    </w:pPr>
    <w:rPr>
      <w:rFonts w:ascii="Arial" w:eastAsia="Times New Roman" w:hAnsi="Arial" w:cs="Arial"/>
      <w:sz w:val="18"/>
      <w:szCs w:val="18"/>
      <w:lang w:val="en-CA" w:eastAsia="en-CA"/>
    </w:rPr>
  </w:style>
  <w:style w:type="paragraph" w:customStyle="1" w:styleId="298E575CF4FA4546A5ECF708AB27C3A44">
    <w:name w:val="298E575CF4FA4546A5ECF708AB27C3A44"/>
    <w:rsid w:val="00024A91"/>
    <w:pPr>
      <w:spacing w:after="0" w:line="240" w:lineRule="auto"/>
    </w:pPr>
    <w:rPr>
      <w:rFonts w:ascii="Arial" w:eastAsia="Times New Roman" w:hAnsi="Arial" w:cs="Arial"/>
      <w:sz w:val="18"/>
      <w:szCs w:val="18"/>
      <w:lang w:val="en-CA" w:eastAsia="en-CA"/>
    </w:rPr>
  </w:style>
  <w:style w:type="paragraph" w:customStyle="1" w:styleId="D53127F2A6484B879D5CC9ACA7BD6DBD4">
    <w:name w:val="D53127F2A6484B879D5CC9ACA7BD6DBD4"/>
    <w:rsid w:val="00024A91"/>
    <w:pPr>
      <w:tabs>
        <w:tab w:val="center" w:pos="4320"/>
        <w:tab w:val="right" w:pos="8640"/>
      </w:tabs>
      <w:spacing w:before="120" w:after="120" w:line="240" w:lineRule="auto"/>
      <w:ind w:left="1152" w:hanging="720"/>
    </w:pPr>
    <w:rPr>
      <w:rFonts w:ascii="Arial" w:eastAsia="Times New Roman" w:hAnsi="Arial" w:cs="Arial"/>
    </w:rPr>
  </w:style>
  <w:style w:type="paragraph" w:customStyle="1" w:styleId="DC3E6CBE31F94CDB94BEFAAF8F09914A19">
    <w:name w:val="DC3E6CBE31F94CDB94BEFAAF8F09914A19"/>
    <w:rsid w:val="00024A91"/>
    <w:pPr>
      <w:spacing w:after="0" w:line="240" w:lineRule="auto"/>
    </w:pPr>
    <w:rPr>
      <w:rFonts w:ascii="Arial" w:eastAsia="Times New Roman" w:hAnsi="Arial" w:cs="Arial"/>
      <w:sz w:val="18"/>
      <w:szCs w:val="18"/>
      <w:lang w:val="en-CA" w:eastAsia="en-CA"/>
    </w:rPr>
  </w:style>
  <w:style w:type="paragraph" w:customStyle="1" w:styleId="324260BDBD1A40A6BBF657AC42871DEB6">
    <w:name w:val="324260BDBD1A40A6BBF657AC42871DEB6"/>
    <w:rsid w:val="00024A91"/>
    <w:pPr>
      <w:spacing w:after="0" w:line="240" w:lineRule="auto"/>
    </w:pPr>
    <w:rPr>
      <w:rFonts w:ascii="Arial" w:eastAsia="Times New Roman" w:hAnsi="Arial" w:cs="Arial"/>
      <w:sz w:val="18"/>
      <w:szCs w:val="18"/>
      <w:lang w:val="en-CA" w:eastAsia="en-CA"/>
    </w:rPr>
  </w:style>
  <w:style w:type="paragraph" w:customStyle="1" w:styleId="0B685BBECF9B4FA8AD351EDD34C14ABF">
    <w:name w:val="0B685BBECF9B4FA8AD351EDD34C14ABF"/>
    <w:rsid w:val="00A957A1"/>
  </w:style>
  <w:style w:type="paragraph" w:customStyle="1" w:styleId="3C512D3DEB004EEBBFE6F3A3FCE25F2B">
    <w:name w:val="3C512D3DEB004EEBBFE6F3A3FCE25F2B"/>
    <w:rsid w:val="00A957A1"/>
  </w:style>
  <w:style w:type="paragraph" w:customStyle="1" w:styleId="7B3754EE38044622BCD455C7F73F09B8">
    <w:name w:val="7B3754EE38044622BCD455C7F73F09B8"/>
    <w:rsid w:val="00A957A1"/>
  </w:style>
  <w:style w:type="paragraph" w:customStyle="1" w:styleId="BE76BEA3E7B241E983A669B127B1E83E">
    <w:name w:val="BE76BEA3E7B241E983A669B127B1E83E"/>
    <w:rsid w:val="00A957A1"/>
  </w:style>
  <w:style w:type="paragraph" w:customStyle="1" w:styleId="D4F032E8DBBF4CD28BB712555460269D">
    <w:name w:val="D4F032E8DBBF4CD28BB712555460269D"/>
    <w:rsid w:val="00A957A1"/>
  </w:style>
  <w:style w:type="paragraph" w:customStyle="1" w:styleId="F7E74953138B4F21BCE12315E0D13791">
    <w:name w:val="F7E74953138B4F21BCE12315E0D13791"/>
    <w:rsid w:val="00A957A1"/>
  </w:style>
  <w:style w:type="paragraph" w:customStyle="1" w:styleId="4F4551B92FB142D3A53B97D0AFF95825">
    <w:name w:val="4F4551B92FB142D3A53B97D0AFF95825"/>
    <w:rsid w:val="00A957A1"/>
  </w:style>
  <w:style w:type="paragraph" w:customStyle="1" w:styleId="7D046076F5DC4586B1164A4EEFAD98CE">
    <w:name w:val="7D046076F5DC4586B1164A4EEFAD98CE"/>
    <w:rsid w:val="00A957A1"/>
  </w:style>
  <w:style w:type="paragraph" w:customStyle="1" w:styleId="EDFC30D64DF542B693AF76ED695D3FA5">
    <w:name w:val="EDFC30D64DF542B693AF76ED695D3FA5"/>
    <w:rsid w:val="00A957A1"/>
  </w:style>
  <w:style w:type="paragraph" w:customStyle="1" w:styleId="4401C10303804D0280B4285B00FBFF6112">
    <w:name w:val="4401C10303804D0280B4285B00FBFF6112"/>
    <w:rsid w:val="00A957A1"/>
    <w:pPr>
      <w:spacing w:after="0" w:line="240" w:lineRule="auto"/>
    </w:pPr>
    <w:rPr>
      <w:rFonts w:ascii="Arial" w:eastAsia="Times New Roman" w:hAnsi="Arial" w:cs="Times New Roman"/>
      <w:sz w:val="20"/>
      <w:szCs w:val="24"/>
      <w:lang w:val="en-CA" w:eastAsia="en-CA"/>
    </w:rPr>
  </w:style>
  <w:style w:type="paragraph" w:customStyle="1" w:styleId="A6AD0C9C124B40B78EC6761C7388B36D21">
    <w:name w:val="A6AD0C9C124B40B78EC6761C7388B36D21"/>
    <w:rsid w:val="00A957A1"/>
    <w:pPr>
      <w:spacing w:after="0" w:line="240" w:lineRule="auto"/>
    </w:pPr>
    <w:rPr>
      <w:rFonts w:ascii="Arial" w:eastAsia="Times New Roman" w:hAnsi="Arial" w:cs="Times New Roman"/>
      <w:sz w:val="20"/>
      <w:szCs w:val="24"/>
      <w:lang w:val="en-CA" w:eastAsia="en-CA"/>
    </w:rPr>
  </w:style>
  <w:style w:type="paragraph" w:customStyle="1" w:styleId="4181831EBFA54F0781CFBEE91856F60621">
    <w:name w:val="4181831EBFA54F0781CFBEE91856F60621"/>
    <w:rsid w:val="00A957A1"/>
    <w:pPr>
      <w:spacing w:after="0" w:line="240" w:lineRule="auto"/>
    </w:pPr>
    <w:rPr>
      <w:rFonts w:ascii="Arial" w:eastAsia="Times New Roman" w:hAnsi="Arial" w:cs="Times New Roman"/>
      <w:sz w:val="20"/>
      <w:szCs w:val="24"/>
      <w:lang w:val="en-CA" w:eastAsia="en-CA"/>
    </w:rPr>
  </w:style>
  <w:style w:type="paragraph" w:customStyle="1" w:styleId="8243FBE77FEF4C13BCF89D54BA763EC421">
    <w:name w:val="8243FBE77FEF4C13BCF89D54BA763EC421"/>
    <w:rsid w:val="00A957A1"/>
    <w:pPr>
      <w:spacing w:after="0" w:line="240" w:lineRule="auto"/>
    </w:pPr>
    <w:rPr>
      <w:rFonts w:ascii="Arial" w:eastAsia="Times New Roman" w:hAnsi="Arial" w:cs="Times New Roman"/>
      <w:sz w:val="20"/>
      <w:szCs w:val="24"/>
      <w:lang w:val="en-CA" w:eastAsia="en-CA"/>
    </w:rPr>
  </w:style>
  <w:style w:type="paragraph" w:customStyle="1" w:styleId="E3DBBFD663EE4232953BE31C8F3F3A6821">
    <w:name w:val="E3DBBFD663EE4232953BE31C8F3F3A6821"/>
    <w:rsid w:val="00A957A1"/>
    <w:pPr>
      <w:spacing w:after="0" w:line="240" w:lineRule="auto"/>
    </w:pPr>
    <w:rPr>
      <w:rFonts w:ascii="Arial" w:eastAsia="Times New Roman" w:hAnsi="Arial" w:cs="Times New Roman"/>
      <w:sz w:val="20"/>
      <w:szCs w:val="24"/>
      <w:lang w:val="en-CA" w:eastAsia="en-CA"/>
    </w:rPr>
  </w:style>
  <w:style w:type="paragraph" w:customStyle="1" w:styleId="7D046076F5DC4586B1164A4EEFAD98CE1">
    <w:name w:val="7D046076F5DC4586B1164A4EEFAD98CE1"/>
    <w:rsid w:val="00A957A1"/>
    <w:pPr>
      <w:spacing w:after="0" w:line="240" w:lineRule="auto"/>
    </w:pPr>
    <w:rPr>
      <w:rFonts w:ascii="Arial" w:eastAsia="Times New Roman" w:hAnsi="Arial" w:cs="Times New Roman"/>
      <w:sz w:val="20"/>
      <w:szCs w:val="24"/>
      <w:lang w:val="en-CA" w:eastAsia="en-CA"/>
    </w:rPr>
  </w:style>
  <w:style w:type="paragraph" w:customStyle="1" w:styleId="EDFC30D64DF542B693AF76ED695D3FA51">
    <w:name w:val="EDFC30D64DF542B693AF76ED695D3FA51"/>
    <w:rsid w:val="00A957A1"/>
    <w:pPr>
      <w:spacing w:after="0" w:line="240" w:lineRule="auto"/>
    </w:pPr>
    <w:rPr>
      <w:rFonts w:ascii="Arial" w:eastAsia="Times New Roman" w:hAnsi="Arial" w:cs="Times New Roman"/>
      <w:sz w:val="20"/>
      <w:szCs w:val="24"/>
      <w:lang w:val="en-CA" w:eastAsia="en-CA"/>
    </w:rPr>
  </w:style>
  <w:style w:type="paragraph" w:customStyle="1" w:styleId="5B7753E157C248C48B31CB12F921537E3">
    <w:name w:val="5B7753E157C248C48B31CB12F921537E3"/>
    <w:rsid w:val="00A957A1"/>
    <w:pPr>
      <w:spacing w:after="0" w:line="240" w:lineRule="auto"/>
    </w:pPr>
    <w:rPr>
      <w:rFonts w:ascii="Arial" w:eastAsia="Times New Roman" w:hAnsi="Arial" w:cs="Times New Roman"/>
      <w:sz w:val="20"/>
      <w:szCs w:val="24"/>
      <w:lang w:val="en-CA" w:eastAsia="en-CA"/>
    </w:rPr>
  </w:style>
  <w:style w:type="paragraph" w:customStyle="1" w:styleId="4BF0D913B94E4F48AD930D108AAAF1FC18">
    <w:name w:val="4BF0D913B94E4F48AD930D108AAAF1FC18"/>
    <w:rsid w:val="00A957A1"/>
    <w:pPr>
      <w:spacing w:after="0" w:line="240" w:lineRule="auto"/>
    </w:pPr>
    <w:rPr>
      <w:rFonts w:ascii="Arial" w:eastAsia="Times New Roman" w:hAnsi="Arial" w:cs="Times New Roman"/>
      <w:sz w:val="20"/>
      <w:szCs w:val="24"/>
      <w:lang w:val="en-CA" w:eastAsia="en-CA"/>
    </w:rPr>
  </w:style>
  <w:style w:type="paragraph" w:customStyle="1" w:styleId="2F042BCFA3124BBFA84D88CFCCE5B93618">
    <w:name w:val="2F042BCFA3124BBFA84D88CFCCE5B93618"/>
    <w:rsid w:val="00A957A1"/>
    <w:pPr>
      <w:spacing w:after="0" w:line="240" w:lineRule="auto"/>
    </w:pPr>
    <w:rPr>
      <w:rFonts w:ascii="Arial" w:eastAsia="Times New Roman" w:hAnsi="Arial" w:cs="Times New Roman"/>
      <w:sz w:val="20"/>
      <w:szCs w:val="24"/>
      <w:lang w:val="en-CA" w:eastAsia="en-CA"/>
    </w:rPr>
  </w:style>
  <w:style w:type="paragraph" w:customStyle="1" w:styleId="A2D9670532F94251AE5271518409BA2317">
    <w:name w:val="A2D9670532F94251AE5271518409BA2317"/>
    <w:rsid w:val="00A957A1"/>
    <w:pPr>
      <w:spacing w:after="0" w:line="240" w:lineRule="auto"/>
    </w:pPr>
    <w:rPr>
      <w:rFonts w:ascii="Arial" w:eastAsia="Times New Roman" w:hAnsi="Arial" w:cs="Times New Roman"/>
      <w:sz w:val="20"/>
      <w:szCs w:val="24"/>
      <w:lang w:val="en-CA" w:eastAsia="en-CA"/>
    </w:rPr>
  </w:style>
  <w:style w:type="paragraph" w:customStyle="1" w:styleId="E8DB1FAF90AE4A33BF009091D3489E2B17">
    <w:name w:val="E8DB1FAF90AE4A33BF009091D3489E2B17"/>
    <w:rsid w:val="00A957A1"/>
    <w:pPr>
      <w:spacing w:after="0" w:line="240" w:lineRule="auto"/>
    </w:pPr>
    <w:rPr>
      <w:rFonts w:ascii="Arial" w:eastAsia="Times New Roman" w:hAnsi="Arial" w:cs="Times New Roman"/>
      <w:sz w:val="20"/>
      <w:szCs w:val="24"/>
      <w:lang w:val="en-CA" w:eastAsia="en-CA"/>
    </w:rPr>
  </w:style>
  <w:style w:type="paragraph" w:customStyle="1" w:styleId="274AFFE244BA4E17B9FDACF3CEFB5BF48">
    <w:name w:val="274AFFE244BA4E17B9FDACF3CEFB5BF48"/>
    <w:rsid w:val="00A957A1"/>
    <w:pPr>
      <w:spacing w:after="0" w:line="240" w:lineRule="auto"/>
    </w:pPr>
    <w:rPr>
      <w:rFonts w:ascii="Arial" w:eastAsia="Times New Roman" w:hAnsi="Arial" w:cs="Times New Roman"/>
      <w:sz w:val="20"/>
      <w:szCs w:val="24"/>
      <w:lang w:val="en-CA" w:eastAsia="en-CA"/>
    </w:rPr>
  </w:style>
  <w:style w:type="paragraph" w:customStyle="1" w:styleId="ECFC8AEC0CF04931A949EAACC846E4138">
    <w:name w:val="ECFC8AEC0CF04931A949EAACC846E4138"/>
    <w:rsid w:val="00A957A1"/>
    <w:pPr>
      <w:spacing w:after="0" w:line="240" w:lineRule="auto"/>
    </w:pPr>
    <w:rPr>
      <w:rFonts w:ascii="Arial" w:eastAsia="Times New Roman" w:hAnsi="Arial" w:cs="Times New Roman"/>
      <w:sz w:val="20"/>
      <w:szCs w:val="24"/>
      <w:lang w:val="en-CA" w:eastAsia="en-CA"/>
    </w:rPr>
  </w:style>
  <w:style w:type="paragraph" w:customStyle="1" w:styleId="A68C880A25AD40509CB03CE3A5A0BA678">
    <w:name w:val="A68C880A25AD40509CB03CE3A5A0BA678"/>
    <w:rsid w:val="00A957A1"/>
    <w:pPr>
      <w:spacing w:after="0" w:line="240" w:lineRule="auto"/>
    </w:pPr>
    <w:rPr>
      <w:rFonts w:ascii="Arial" w:eastAsia="Times New Roman" w:hAnsi="Arial" w:cs="Times New Roman"/>
      <w:sz w:val="20"/>
      <w:szCs w:val="24"/>
      <w:lang w:val="en-CA" w:eastAsia="en-CA"/>
    </w:rPr>
  </w:style>
  <w:style w:type="paragraph" w:customStyle="1" w:styleId="CC3F94B020B14B0A86C85B53957E11248">
    <w:name w:val="CC3F94B020B14B0A86C85B53957E11248"/>
    <w:rsid w:val="00A957A1"/>
    <w:pPr>
      <w:spacing w:after="0" w:line="240" w:lineRule="auto"/>
    </w:pPr>
    <w:rPr>
      <w:rFonts w:ascii="Arial" w:eastAsia="Times New Roman" w:hAnsi="Arial" w:cs="Times New Roman"/>
      <w:sz w:val="20"/>
      <w:szCs w:val="24"/>
      <w:lang w:val="en-CA" w:eastAsia="en-CA"/>
    </w:rPr>
  </w:style>
  <w:style w:type="paragraph" w:customStyle="1" w:styleId="7067C87A21FA4516A5CF6E6AB751876C8">
    <w:name w:val="7067C87A21FA4516A5CF6E6AB751876C8"/>
    <w:rsid w:val="00A957A1"/>
    <w:pPr>
      <w:spacing w:after="0" w:line="240" w:lineRule="auto"/>
    </w:pPr>
    <w:rPr>
      <w:rFonts w:ascii="Arial" w:eastAsia="Times New Roman" w:hAnsi="Arial" w:cs="Times New Roman"/>
      <w:sz w:val="20"/>
      <w:szCs w:val="24"/>
      <w:lang w:val="en-CA" w:eastAsia="en-CA"/>
    </w:rPr>
  </w:style>
  <w:style w:type="paragraph" w:customStyle="1" w:styleId="592000FABCB4468FA09A9B558DBE31838">
    <w:name w:val="592000FABCB4468FA09A9B558DBE31838"/>
    <w:rsid w:val="00A957A1"/>
    <w:pPr>
      <w:spacing w:after="0" w:line="240" w:lineRule="auto"/>
    </w:pPr>
    <w:rPr>
      <w:rFonts w:ascii="Arial" w:eastAsia="Times New Roman" w:hAnsi="Arial" w:cs="Times New Roman"/>
      <w:sz w:val="20"/>
      <w:szCs w:val="24"/>
      <w:lang w:val="en-CA" w:eastAsia="en-CA"/>
    </w:rPr>
  </w:style>
  <w:style w:type="paragraph" w:customStyle="1" w:styleId="F2B2DFEB068949FF95860FEC8D31A57014">
    <w:name w:val="F2B2DFEB068949FF95860FEC8D31A57014"/>
    <w:rsid w:val="00A957A1"/>
    <w:pPr>
      <w:spacing w:after="0" w:line="240" w:lineRule="auto"/>
    </w:pPr>
    <w:rPr>
      <w:rFonts w:ascii="Arial" w:eastAsia="Times New Roman" w:hAnsi="Arial" w:cs="Times New Roman"/>
      <w:sz w:val="20"/>
      <w:szCs w:val="24"/>
      <w:lang w:val="en-CA" w:eastAsia="en-CA"/>
    </w:rPr>
  </w:style>
  <w:style w:type="paragraph" w:customStyle="1" w:styleId="A593390D6E1045D9919EAA332F487D9D14">
    <w:name w:val="A593390D6E1045D9919EAA332F487D9D14"/>
    <w:rsid w:val="00A957A1"/>
    <w:pPr>
      <w:spacing w:after="0" w:line="240" w:lineRule="auto"/>
    </w:pPr>
    <w:rPr>
      <w:rFonts w:ascii="Arial" w:eastAsia="Times New Roman" w:hAnsi="Arial" w:cs="Times New Roman"/>
      <w:sz w:val="20"/>
      <w:szCs w:val="24"/>
      <w:lang w:val="en-CA" w:eastAsia="en-CA"/>
    </w:rPr>
  </w:style>
  <w:style w:type="paragraph" w:customStyle="1" w:styleId="C61E3D68C7444823B4BE5E7E4AAD22C914">
    <w:name w:val="C61E3D68C7444823B4BE5E7E4AAD22C914"/>
    <w:rsid w:val="00A957A1"/>
    <w:pPr>
      <w:spacing w:after="0" w:line="240" w:lineRule="auto"/>
    </w:pPr>
    <w:rPr>
      <w:rFonts w:ascii="Arial" w:eastAsia="Times New Roman" w:hAnsi="Arial" w:cs="Times New Roman"/>
      <w:sz w:val="20"/>
      <w:szCs w:val="24"/>
      <w:lang w:val="en-CA" w:eastAsia="en-CA"/>
    </w:rPr>
  </w:style>
  <w:style w:type="paragraph" w:customStyle="1" w:styleId="2BF10A8BB2CD44DBA0468CFB24F6BD846">
    <w:name w:val="2BF10A8BB2CD44DBA0468CFB24F6BD846"/>
    <w:rsid w:val="00A957A1"/>
    <w:pPr>
      <w:spacing w:after="0" w:line="240" w:lineRule="auto"/>
    </w:pPr>
    <w:rPr>
      <w:rFonts w:ascii="Arial" w:eastAsia="Times New Roman" w:hAnsi="Arial" w:cs="Times New Roman"/>
      <w:sz w:val="20"/>
      <w:szCs w:val="24"/>
      <w:lang w:val="en-CA" w:eastAsia="en-CA"/>
    </w:rPr>
  </w:style>
  <w:style w:type="paragraph" w:customStyle="1" w:styleId="14F801C5F1354671A7FD19A8FA3F54226">
    <w:name w:val="14F801C5F1354671A7FD19A8FA3F54226"/>
    <w:rsid w:val="00A957A1"/>
    <w:pPr>
      <w:spacing w:after="0" w:line="240" w:lineRule="auto"/>
    </w:pPr>
    <w:rPr>
      <w:rFonts w:ascii="Arial" w:eastAsia="Times New Roman" w:hAnsi="Arial" w:cs="Times New Roman"/>
      <w:sz w:val="20"/>
      <w:szCs w:val="24"/>
      <w:lang w:val="en-CA" w:eastAsia="en-CA"/>
    </w:rPr>
  </w:style>
  <w:style w:type="paragraph" w:customStyle="1" w:styleId="5110933C12DA4226A7C5C34A71E8C9836">
    <w:name w:val="5110933C12DA4226A7C5C34A71E8C9836"/>
    <w:rsid w:val="00A957A1"/>
    <w:pPr>
      <w:spacing w:after="0" w:line="240" w:lineRule="auto"/>
    </w:pPr>
    <w:rPr>
      <w:rFonts w:ascii="Arial" w:eastAsia="Times New Roman" w:hAnsi="Arial" w:cs="Times New Roman"/>
      <w:sz w:val="20"/>
      <w:szCs w:val="24"/>
      <w:lang w:val="en-CA" w:eastAsia="en-CA"/>
    </w:rPr>
  </w:style>
  <w:style w:type="paragraph" w:customStyle="1" w:styleId="28D18D0414BE4EA68F268825136A43746">
    <w:name w:val="28D18D0414BE4EA68F268825136A43746"/>
    <w:rsid w:val="00A957A1"/>
    <w:pPr>
      <w:spacing w:after="0" w:line="240" w:lineRule="auto"/>
    </w:pPr>
    <w:rPr>
      <w:rFonts w:ascii="Arial" w:eastAsia="Times New Roman" w:hAnsi="Arial" w:cs="Times New Roman"/>
      <w:sz w:val="20"/>
      <w:szCs w:val="24"/>
      <w:lang w:val="en-CA" w:eastAsia="en-CA"/>
    </w:rPr>
  </w:style>
  <w:style w:type="paragraph" w:customStyle="1" w:styleId="BA7FA6BD706F4EFEBA6BF881B37B9F726">
    <w:name w:val="BA7FA6BD706F4EFEBA6BF881B37B9F726"/>
    <w:rsid w:val="00A957A1"/>
    <w:pPr>
      <w:spacing w:after="0" w:line="240" w:lineRule="auto"/>
    </w:pPr>
    <w:rPr>
      <w:rFonts w:ascii="Arial" w:eastAsia="Times New Roman" w:hAnsi="Arial" w:cs="Times New Roman"/>
      <w:sz w:val="20"/>
      <w:szCs w:val="24"/>
      <w:lang w:val="en-CA" w:eastAsia="en-CA"/>
    </w:rPr>
  </w:style>
  <w:style w:type="paragraph" w:customStyle="1" w:styleId="378C32F9238C4FA0B2079FB174104B626">
    <w:name w:val="378C32F9238C4FA0B2079FB174104B626"/>
    <w:rsid w:val="00A957A1"/>
    <w:pPr>
      <w:spacing w:after="0" w:line="240" w:lineRule="auto"/>
    </w:pPr>
    <w:rPr>
      <w:rFonts w:ascii="Arial" w:eastAsia="Times New Roman" w:hAnsi="Arial" w:cs="Times New Roman"/>
      <w:sz w:val="20"/>
      <w:szCs w:val="24"/>
      <w:lang w:val="en-CA" w:eastAsia="en-CA"/>
    </w:rPr>
  </w:style>
  <w:style w:type="paragraph" w:customStyle="1" w:styleId="2C4C7093B64A4FB896C5B7A5BA778A286">
    <w:name w:val="2C4C7093B64A4FB896C5B7A5BA778A286"/>
    <w:rsid w:val="00A957A1"/>
    <w:pPr>
      <w:spacing w:after="0" w:line="240" w:lineRule="auto"/>
    </w:pPr>
    <w:rPr>
      <w:rFonts w:ascii="Arial" w:eastAsia="Times New Roman" w:hAnsi="Arial" w:cs="Times New Roman"/>
      <w:sz w:val="20"/>
      <w:szCs w:val="24"/>
      <w:lang w:val="en-CA" w:eastAsia="en-CA"/>
    </w:rPr>
  </w:style>
  <w:style w:type="paragraph" w:customStyle="1" w:styleId="D80DB3C65E7145A7A8D25146D2E2D6296">
    <w:name w:val="D80DB3C65E7145A7A8D25146D2E2D6296"/>
    <w:rsid w:val="00A957A1"/>
    <w:pPr>
      <w:spacing w:after="0" w:line="240" w:lineRule="auto"/>
    </w:pPr>
    <w:rPr>
      <w:rFonts w:ascii="Arial" w:eastAsia="Times New Roman" w:hAnsi="Arial" w:cs="Times New Roman"/>
      <w:sz w:val="20"/>
      <w:szCs w:val="24"/>
      <w:lang w:val="en-CA" w:eastAsia="en-CA"/>
    </w:rPr>
  </w:style>
  <w:style w:type="paragraph" w:customStyle="1" w:styleId="7E460CCCFEF94CFBAF09FFD421AF03356">
    <w:name w:val="7E460CCCFEF94CFBAF09FFD421AF03356"/>
    <w:rsid w:val="00A957A1"/>
    <w:pPr>
      <w:spacing w:after="0" w:line="240" w:lineRule="auto"/>
    </w:pPr>
    <w:rPr>
      <w:rFonts w:ascii="Arial" w:eastAsia="Times New Roman" w:hAnsi="Arial" w:cs="Times New Roman"/>
      <w:sz w:val="20"/>
      <w:szCs w:val="24"/>
      <w:lang w:val="en-CA" w:eastAsia="en-CA"/>
    </w:rPr>
  </w:style>
  <w:style w:type="paragraph" w:customStyle="1" w:styleId="8F98D8CB91114058B481E4FD646FB20E6">
    <w:name w:val="8F98D8CB91114058B481E4FD646FB20E6"/>
    <w:rsid w:val="00A957A1"/>
    <w:pPr>
      <w:spacing w:after="0" w:line="240" w:lineRule="auto"/>
    </w:pPr>
    <w:rPr>
      <w:rFonts w:ascii="Arial" w:eastAsia="Times New Roman" w:hAnsi="Arial" w:cs="Times New Roman"/>
      <w:sz w:val="20"/>
      <w:szCs w:val="24"/>
      <w:lang w:val="en-CA" w:eastAsia="en-CA"/>
    </w:rPr>
  </w:style>
  <w:style w:type="paragraph" w:customStyle="1" w:styleId="F74E4CC5A22B4536AE23746CD0E048A96">
    <w:name w:val="F74E4CC5A22B4536AE23746CD0E048A96"/>
    <w:rsid w:val="00A957A1"/>
    <w:pPr>
      <w:spacing w:after="0" w:line="240" w:lineRule="auto"/>
    </w:pPr>
    <w:rPr>
      <w:rFonts w:ascii="Arial" w:eastAsia="Times New Roman" w:hAnsi="Arial" w:cs="Times New Roman"/>
      <w:sz w:val="20"/>
      <w:szCs w:val="24"/>
      <w:lang w:val="en-CA" w:eastAsia="en-CA"/>
    </w:rPr>
  </w:style>
  <w:style w:type="paragraph" w:customStyle="1" w:styleId="E6B9D6391A0544969A4010955CEFCCC06">
    <w:name w:val="E6B9D6391A0544969A4010955CEFCCC06"/>
    <w:rsid w:val="00A957A1"/>
    <w:pPr>
      <w:spacing w:after="0" w:line="240" w:lineRule="auto"/>
    </w:pPr>
    <w:rPr>
      <w:rFonts w:ascii="Arial" w:eastAsia="Times New Roman" w:hAnsi="Arial" w:cs="Times New Roman"/>
      <w:sz w:val="20"/>
      <w:szCs w:val="24"/>
      <w:lang w:val="en-CA" w:eastAsia="en-CA"/>
    </w:rPr>
  </w:style>
  <w:style w:type="paragraph" w:customStyle="1" w:styleId="EBFB880AB09A458A818AAE36F487C0FD5">
    <w:name w:val="EBFB880AB09A458A818AAE36F487C0FD5"/>
    <w:rsid w:val="00A957A1"/>
    <w:pPr>
      <w:spacing w:after="0" w:line="240" w:lineRule="auto"/>
    </w:pPr>
    <w:rPr>
      <w:rFonts w:ascii="Arial" w:eastAsia="Times New Roman" w:hAnsi="Arial" w:cs="Arial"/>
      <w:sz w:val="18"/>
      <w:szCs w:val="18"/>
      <w:lang w:val="en-CA" w:eastAsia="en-CA"/>
    </w:rPr>
  </w:style>
  <w:style w:type="paragraph" w:customStyle="1" w:styleId="9D72202AA1DA4C7DB87AEC67E8315B8E5">
    <w:name w:val="9D72202AA1DA4C7DB87AEC67E8315B8E5"/>
    <w:rsid w:val="00A957A1"/>
    <w:pPr>
      <w:spacing w:after="0" w:line="240" w:lineRule="auto"/>
    </w:pPr>
    <w:rPr>
      <w:rFonts w:ascii="Arial" w:eastAsia="Times New Roman" w:hAnsi="Arial" w:cs="Arial"/>
      <w:sz w:val="18"/>
      <w:szCs w:val="18"/>
      <w:lang w:val="en-CA" w:eastAsia="en-CA"/>
    </w:rPr>
  </w:style>
  <w:style w:type="paragraph" w:customStyle="1" w:styleId="DDF260CBB7374625997A75477758A3385">
    <w:name w:val="DDF260CBB7374625997A75477758A3385"/>
    <w:rsid w:val="00A957A1"/>
    <w:pPr>
      <w:spacing w:after="0" w:line="240" w:lineRule="auto"/>
    </w:pPr>
    <w:rPr>
      <w:rFonts w:ascii="Arial" w:eastAsia="Times New Roman" w:hAnsi="Arial" w:cs="Arial"/>
      <w:sz w:val="18"/>
      <w:szCs w:val="18"/>
      <w:lang w:val="en-CA" w:eastAsia="en-CA"/>
    </w:rPr>
  </w:style>
  <w:style w:type="paragraph" w:customStyle="1" w:styleId="DA25C2B0682F442C81A400252696AB9B5">
    <w:name w:val="DA25C2B0682F442C81A400252696AB9B5"/>
    <w:rsid w:val="00A957A1"/>
    <w:pPr>
      <w:spacing w:after="0" w:line="240" w:lineRule="auto"/>
    </w:pPr>
    <w:rPr>
      <w:rFonts w:ascii="Arial" w:eastAsia="Times New Roman" w:hAnsi="Arial" w:cs="Arial"/>
      <w:sz w:val="18"/>
      <w:szCs w:val="18"/>
      <w:lang w:val="en-CA" w:eastAsia="en-CA"/>
    </w:rPr>
  </w:style>
  <w:style w:type="paragraph" w:customStyle="1" w:styleId="69BA79D78D724214A30E704223383BB25">
    <w:name w:val="69BA79D78D724214A30E704223383BB25"/>
    <w:rsid w:val="00A957A1"/>
    <w:pPr>
      <w:spacing w:after="0" w:line="240" w:lineRule="auto"/>
    </w:pPr>
    <w:rPr>
      <w:rFonts w:ascii="Arial" w:eastAsia="Times New Roman" w:hAnsi="Arial" w:cs="Arial"/>
      <w:sz w:val="18"/>
      <w:szCs w:val="18"/>
      <w:lang w:val="en-CA" w:eastAsia="en-CA"/>
    </w:rPr>
  </w:style>
  <w:style w:type="paragraph" w:customStyle="1" w:styleId="2BD3279954464798A609AE5C02C1E6EF5">
    <w:name w:val="2BD3279954464798A609AE5C02C1E6EF5"/>
    <w:rsid w:val="00A957A1"/>
    <w:pPr>
      <w:spacing w:after="0" w:line="240" w:lineRule="auto"/>
    </w:pPr>
    <w:rPr>
      <w:rFonts w:ascii="Arial" w:eastAsia="Times New Roman" w:hAnsi="Arial" w:cs="Arial"/>
      <w:sz w:val="18"/>
      <w:szCs w:val="18"/>
      <w:lang w:val="en-CA" w:eastAsia="en-CA"/>
    </w:rPr>
  </w:style>
  <w:style w:type="paragraph" w:customStyle="1" w:styleId="E3239FE34F864B4687023A513E079A775">
    <w:name w:val="E3239FE34F864B4687023A513E079A775"/>
    <w:rsid w:val="00A957A1"/>
    <w:pPr>
      <w:spacing w:after="0" w:line="240" w:lineRule="auto"/>
    </w:pPr>
    <w:rPr>
      <w:rFonts w:ascii="Arial" w:eastAsia="Times New Roman" w:hAnsi="Arial" w:cs="Arial"/>
      <w:sz w:val="18"/>
      <w:szCs w:val="18"/>
      <w:lang w:val="en-CA" w:eastAsia="en-CA"/>
    </w:rPr>
  </w:style>
  <w:style w:type="paragraph" w:customStyle="1" w:styleId="B79C9BEEE1FD41E295F7E14047837DA35">
    <w:name w:val="B79C9BEEE1FD41E295F7E14047837DA35"/>
    <w:rsid w:val="00A957A1"/>
    <w:pPr>
      <w:spacing w:after="0" w:line="240" w:lineRule="auto"/>
    </w:pPr>
    <w:rPr>
      <w:rFonts w:ascii="Arial" w:eastAsia="Times New Roman" w:hAnsi="Arial" w:cs="Arial"/>
      <w:sz w:val="18"/>
      <w:szCs w:val="18"/>
      <w:lang w:val="en-CA" w:eastAsia="en-CA"/>
    </w:rPr>
  </w:style>
  <w:style w:type="paragraph" w:customStyle="1" w:styleId="FB58017FDF324F3BB8E613A89C0AEBF95">
    <w:name w:val="FB58017FDF324F3BB8E613A89C0AEBF95"/>
    <w:rsid w:val="00A957A1"/>
    <w:pPr>
      <w:spacing w:after="0" w:line="240" w:lineRule="auto"/>
    </w:pPr>
    <w:rPr>
      <w:rFonts w:ascii="Arial" w:eastAsia="Times New Roman" w:hAnsi="Arial" w:cs="Arial"/>
      <w:sz w:val="18"/>
      <w:szCs w:val="18"/>
      <w:lang w:val="en-CA" w:eastAsia="en-CA"/>
    </w:rPr>
  </w:style>
  <w:style w:type="paragraph" w:customStyle="1" w:styleId="A6A8358AA0DC4A2D8DBAA98C64A629245">
    <w:name w:val="A6A8358AA0DC4A2D8DBAA98C64A629245"/>
    <w:rsid w:val="00A957A1"/>
    <w:pPr>
      <w:spacing w:after="0" w:line="240" w:lineRule="auto"/>
    </w:pPr>
    <w:rPr>
      <w:rFonts w:ascii="Arial" w:eastAsia="Times New Roman" w:hAnsi="Arial" w:cs="Arial"/>
      <w:sz w:val="18"/>
      <w:szCs w:val="18"/>
      <w:lang w:val="en-CA" w:eastAsia="en-CA"/>
    </w:rPr>
  </w:style>
  <w:style w:type="paragraph" w:customStyle="1" w:styleId="298E575CF4FA4546A5ECF708AB27C3A45">
    <w:name w:val="298E575CF4FA4546A5ECF708AB27C3A45"/>
    <w:rsid w:val="00A957A1"/>
    <w:pPr>
      <w:spacing w:after="0" w:line="240" w:lineRule="auto"/>
    </w:pPr>
    <w:rPr>
      <w:rFonts w:ascii="Arial" w:eastAsia="Times New Roman" w:hAnsi="Arial" w:cs="Arial"/>
      <w:sz w:val="18"/>
      <w:szCs w:val="18"/>
      <w:lang w:val="en-CA" w:eastAsia="en-CA"/>
    </w:rPr>
  </w:style>
  <w:style w:type="paragraph" w:customStyle="1" w:styleId="D53127F2A6484B879D5CC9ACA7BD6DBD5">
    <w:name w:val="D53127F2A6484B879D5CC9ACA7BD6DBD5"/>
    <w:rsid w:val="00A957A1"/>
    <w:pPr>
      <w:tabs>
        <w:tab w:val="center" w:pos="4320"/>
        <w:tab w:val="right" w:pos="8640"/>
      </w:tabs>
      <w:spacing w:before="120" w:after="120" w:line="240" w:lineRule="auto"/>
      <w:ind w:left="1152" w:hanging="720"/>
    </w:pPr>
    <w:rPr>
      <w:rFonts w:ascii="Arial" w:eastAsia="Times New Roman" w:hAnsi="Arial" w:cs="Arial"/>
    </w:rPr>
  </w:style>
  <w:style w:type="paragraph" w:customStyle="1" w:styleId="DC3E6CBE31F94CDB94BEFAAF8F09914A20">
    <w:name w:val="DC3E6CBE31F94CDB94BEFAAF8F09914A20"/>
    <w:rsid w:val="00A957A1"/>
    <w:pPr>
      <w:spacing w:after="0" w:line="240" w:lineRule="auto"/>
    </w:pPr>
    <w:rPr>
      <w:rFonts w:ascii="Arial" w:eastAsia="Times New Roman" w:hAnsi="Arial" w:cs="Arial"/>
      <w:sz w:val="18"/>
      <w:szCs w:val="18"/>
      <w:lang w:val="en-CA" w:eastAsia="en-CA"/>
    </w:rPr>
  </w:style>
  <w:style w:type="paragraph" w:customStyle="1" w:styleId="324260BDBD1A40A6BBF657AC42871DEB7">
    <w:name w:val="324260BDBD1A40A6BBF657AC42871DEB7"/>
    <w:rsid w:val="00A957A1"/>
    <w:pPr>
      <w:spacing w:after="0" w:line="240" w:lineRule="auto"/>
    </w:pPr>
    <w:rPr>
      <w:rFonts w:ascii="Arial" w:eastAsia="Times New Roman" w:hAnsi="Arial" w:cs="Arial"/>
      <w:sz w:val="18"/>
      <w:szCs w:val="18"/>
      <w:lang w:val="en-CA" w:eastAsia="en-CA"/>
    </w:rPr>
  </w:style>
  <w:style w:type="paragraph" w:customStyle="1" w:styleId="4401C10303804D0280B4285B00FBFF6113">
    <w:name w:val="4401C10303804D0280B4285B00FBFF6113"/>
    <w:rsid w:val="00A957A1"/>
    <w:pPr>
      <w:spacing w:after="0" w:line="240" w:lineRule="auto"/>
    </w:pPr>
    <w:rPr>
      <w:rFonts w:ascii="Arial" w:eastAsia="Times New Roman" w:hAnsi="Arial" w:cs="Times New Roman"/>
      <w:sz w:val="20"/>
      <w:szCs w:val="24"/>
      <w:lang w:val="en-CA" w:eastAsia="en-CA"/>
    </w:rPr>
  </w:style>
  <w:style w:type="paragraph" w:customStyle="1" w:styleId="A6AD0C9C124B40B78EC6761C7388B36D22">
    <w:name w:val="A6AD0C9C124B40B78EC6761C7388B36D22"/>
    <w:rsid w:val="00A957A1"/>
    <w:pPr>
      <w:spacing w:after="0" w:line="240" w:lineRule="auto"/>
    </w:pPr>
    <w:rPr>
      <w:rFonts w:ascii="Arial" w:eastAsia="Times New Roman" w:hAnsi="Arial" w:cs="Times New Roman"/>
      <w:sz w:val="20"/>
      <w:szCs w:val="24"/>
      <w:lang w:val="en-CA" w:eastAsia="en-CA"/>
    </w:rPr>
  </w:style>
  <w:style w:type="paragraph" w:customStyle="1" w:styleId="4181831EBFA54F0781CFBEE91856F60622">
    <w:name w:val="4181831EBFA54F0781CFBEE91856F60622"/>
    <w:rsid w:val="00A957A1"/>
    <w:pPr>
      <w:spacing w:after="0" w:line="240" w:lineRule="auto"/>
    </w:pPr>
    <w:rPr>
      <w:rFonts w:ascii="Arial" w:eastAsia="Times New Roman" w:hAnsi="Arial" w:cs="Times New Roman"/>
      <w:sz w:val="20"/>
      <w:szCs w:val="24"/>
      <w:lang w:val="en-CA" w:eastAsia="en-CA"/>
    </w:rPr>
  </w:style>
  <w:style w:type="paragraph" w:customStyle="1" w:styleId="8243FBE77FEF4C13BCF89D54BA763EC422">
    <w:name w:val="8243FBE77FEF4C13BCF89D54BA763EC422"/>
    <w:rsid w:val="00A957A1"/>
    <w:pPr>
      <w:spacing w:after="0" w:line="240" w:lineRule="auto"/>
    </w:pPr>
    <w:rPr>
      <w:rFonts w:ascii="Arial" w:eastAsia="Times New Roman" w:hAnsi="Arial" w:cs="Times New Roman"/>
      <w:sz w:val="20"/>
      <w:szCs w:val="24"/>
      <w:lang w:val="en-CA" w:eastAsia="en-CA"/>
    </w:rPr>
  </w:style>
  <w:style w:type="paragraph" w:customStyle="1" w:styleId="E3DBBFD663EE4232953BE31C8F3F3A6822">
    <w:name w:val="E3DBBFD663EE4232953BE31C8F3F3A6822"/>
    <w:rsid w:val="00A957A1"/>
    <w:pPr>
      <w:spacing w:after="0" w:line="240" w:lineRule="auto"/>
    </w:pPr>
    <w:rPr>
      <w:rFonts w:ascii="Arial" w:eastAsia="Times New Roman" w:hAnsi="Arial" w:cs="Times New Roman"/>
      <w:sz w:val="20"/>
      <w:szCs w:val="24"/>
      <w:lang w:val="en-CA" w:eastAsia="en-CA"/>
    </w:rPr>
  </w:style>
  <w:style w:type="paragraph" w:customStyle="1" w:styleId="7D046076F5DC4586B1164A4EEFAD98CE2">
    <w:name w:val="7D046076F5DC4586B1164A4EEFAD98CE2"/>
    <w:rsid w:val="00A957A1"/>
    <w:pPr>
      <w:spacing w:after="0" w:line="240" w:lineRule="auto"/>
    </w:pPr>
    <w:rPr>
      <w:rFonts w:ascii="Arial" w:eastAsia="Times New Roman" w:hAnsi="Arial" w:cs="Times New Roman"/>
      <w:sz w:val="20"/>
      <w:szCs w:val="24"/>
      <w:lang w:val="en-CA" w:eastAsia="en-CA"/>
    </w:rPr>
  </w:style>
  <w:style w:type="paragraph" w:customStyle="1" w:styleId="EDFC30D64DF542B693AF76ED695D3FA52">
    <w:name w:val="EDFC30D64DF542B693AF76ED695D3FA52"/>
    <w:rsid w:val="00A957A1"/>
    <w:pPr>
      <w:spacing w:after="0" w:line="240" w:lineRule="auto"/>
    </w:pPr>
    <w:rPr>
      <w:rFonts w:ascii="Arial" w:eastAsia="Times New Roman" w:hAnsi="Arial" w:cs="Times New Roman"/>
      <w:sz w:val="20"/>
      <w:szCs w:val="24"/>
      <w:lang w:val="en-CA" w:eastAsia="en-CA"/>
    </w:rPr>
  </w:style>
  <w:style w:type="paragraph" w:customStyle="1" w:styleId="5B7753E157C248C48B31CB12F921537E4">
    <w:name w:val="5B7753E157C248C48B31CB12F921537E4"/>
    <w:rsid w:val="00A957A1"/>
    <w:pPr>
      <w:spacing w:after="0" w:line="240" w:lineRule="auto"/>
    </w:pPr>
    <w:rPr>
      <w:rFonts w:ascii="Arial" w:eastAsia="Times New Roman" w:hAnsi="Arial" w:cs="Times New Roman"/>
      <w:sz w:val="20"/>
      <w:szCs w:val="24"/>
      <w:lang w:val="en-CA" w:eastAsia="en-CA"/>
    </w:rPr>
  </w:style>
  <w:style w:type="paragraph" w:customStyle="1" w:styleId="4BF0D913B94E4F48AD930D108AAAF1FC19">
    <w:name w:val="4BF0D913B94E4F48AD930D108AAAF1FC19"/>
    <w:rsid w:val="00A957A1"/>
    <w:pPr>
      <w:spacing w:after="0" w:line="240" w:lineRule="auto"/>
    </w:pPr>
    <w:rPr>
      <w:rFonts w:ascii="Arial" w:eastAsia="Times New Roman" w:hAnsi="Arial" w:cs="Times New Roman"/>
      <w:sz w:val="20"/>
      <w:szCs w:val="24"/>
      <w:lang w:val="en-CA" w:eastAsia="en-CA"/>
    </w:rPr>
  </w:style>
  <w:style w:type="paragraph" w:customStyle="1" w:styleId="2F042BCFA3124BBFA84D88CFCCE5B93619">
    <w:name w:val="2F042BCFA3124BBFA84D88CFCCE5B93619"/>
    <w:rsid w:val="00A957A1"/>
    <w:pPr>
      <w:spacing w:after="0" w:line="240" w:lineRule="auto"/>
    </w:pPr>
    <w:rPr>
      <w:rFonts w:ascii="Arial" w:eastAsia="Times New Roman" w:hAnsi="Arial" w:cs="Times New Roman"/>
      <w:sz w:val="20"/>
      <w:szCs w:val="24"/>
      <w:lang w:val="en-CA" w:eastAsia="en-CA"/>
    </w:rPr>
  </w:style>
  <w:style w:type="paragraph" w:customStyle="1" w:styleId="A2D9670532F94251AE5271518409BA2318">
    <w:name w:val="A2D9670532F94251AE5271518409BA2318"/>
    <w:rsid w:val="00A957A1"/>
    <w:pPr>
      <w:spacing w:after="0" w:line="240" w:lineRule="auto"/>
    </w:pPr>
    <w:rPr>
      <w:rFonts w:ascii="Arial" w:eastAsia="Times New Roman" w:hAnsi="Arial" w:cs="Times New Roman"/>
      <w:sz w:val="20"/>
      <w:szCs w:val="24"/>
      <w:lang w:val="en-CA" w:eastAsia="en-CA"/>
    </w:rPr>
  </w:style>
  <w:style w:type="paragraph" w:customStyle="1" w:styleId="E8DB1FAF90AE4A33BF009091D3489E2B18">
    <w:name w:val="E8DB1FAF90AE4A33BF009091D3489E2B18"/>
    <w:rsid w:val="00A957A1"/>
    <w:pPr>
      <w:spacing w:after="0" w:line="240" w:lineRule="auto"/>
    </w:pPr>
    <w:rPr>
      <w:rFonts w:ascii="Arial" w:eastAsia="Times New Roman" w:hAnsi="Arial" w:cs="Times New Roman"/>
      <w:sz w:val="20"/>
      <w:szCs w:val="24"/>
      <w:lang w:val="en-CA" w:eastAsia="en-CA"/>
    </w:rPr>
  </w:style>
  <w:style w:type="paragraph" w:customStyle="1" w:styleId="274AFFE244BA4E17B9FDACF3CEFB5BF49">
    <w:name w:val="274AFFE244BA4E17B9FDACF3CEFB5BF49"/>
    <w:rsid w:val="00A957A1"/>
    <w:pPr>
      <w:spacing w:after="0" w:line="240" w:lineRule="auto"/>
    </w:pPr>
    <w:rPr>
      <w:rFonts w:ascii="Arial" w:eastAsia="Times New Roman" w:hAnsi="Arial" w:cs="Times New Roman"/>
      <w:sz w:val="20"/>
      <w:szCs w:val="24"/>
      <w:lang w:val="en-CA" w:eastAsia="en-CA"/>
    </w:rPr>
  </w:style>
  <w:style w:type="paragraph" w:customStyle="1" w:styleId="ECFC8AEC0CF04931A949EAACC846E4139">
    <w:name w:val="ECFC8AEC0CF04931A949EAACC846E4139"/>
    <w:rsid w:val="00A957A1"/>
    <w:pPr>
      <w:spacing w:after="0" w:line="240" w:lineRule="auto"/>
    </w:pPr>
    <w:rPr>
      <w:rFonts w:ascii="Arial" w:eastAsia="Times New Roman" w:hAnsi="Arial" w:cs="Times New Roman"/>
      <w:sz w:val="20"/>
      <w:szCs w:val="24"/>
      <w:lang w:val="en-CA" w:eastAsia="en-CA"/>
    </w:rPr>
  </w:style>
  <w:style w:type="paragraph" w:customStyle="1" w:styleId="A68C880A25AD40509CB03CE3A5A0BA679">
    <w:name w:val="A68C880A25AD40509CB03CE3A5A0BA679"/>
    <w:rsid w:val="00A957A1"/>
    <w:pPr>
      <w:spacing w:after="0" w:line="240" w:lineRule="auto"/>
    </w:pPr>
    <w:rPr>
      <w:rFonts w:ascii="Arial" w:eastAsia="Times New Roman" w:hAnsi="Arial" w:cs="Times New Roman"/>
      <w:sz w:val="20"/>
      <w:szCs w:val="24"/>
      <w:lang w:val="en-CA" w:eastAsia="en-CA"/>
    </w:rPr>
  </w:style>
  <w:style w:type="paragraph" w:customStyle="1" w:styleId="CC3F94B020B14B0A86C85B53957E11249">
    <w:name w:val="CC3F94B020B14B0A86C85B53957E11249"/>
    <w:rsid w:val="00A957A1"/>
    <w:pPr>
      <w:spacing w:after="0" w:line="240" w:lineRule="auto"/>
    </w:pPr>
    <w:rPr>
      <w:rFonts w:ascii="Arial" w:eastAsia="Times New Roman" w:hAnsi="Arial" w:cs="Times New Roman"/>
      <w:sz w:val="20"/>
      <w:szCs w:val="24"/>
      <w:lang w:val="en-CA" w:eastAsia="en-CA"/>
    </w:rPr>
  </w:style>
  <w:style w:type="paragraph" w:customStyle="1" w:styleId="7067C87A21FA4516A5CF6E6AB751876C9">
    <w:name w:val="7067C87A21FA4516A5CF6E6AB751876C9"/>
    <w:rsid w:val="00A957A1"/>
    <w:pPr>
      <w:spacing w:after="0" w:line="240" w:lineRule="auto"/>
    </w:pPr>
    <w:rPr>
      <w:rFonts w:ascii="Arial" w:eastAsia="Times New Roman" w:hAnsi="Arial" w:cs="Times New Roman"/>
      <w:sz w:val="20"/>
      <w:szCs w:val="24"/>
      <w:lang w:val="en-CA" w:eastAsia="en-CA"/>
    </w:rPr>
  </w:style>
  <w:style w:type="paragraph" w:customStyle="1" w:styleId="592000FABCB4468FA09A9B558DBE31839">
    <w:name w:val="592000FABCB4468FA09A9B558DBE31839"/>
    <w:rsid w:val="00A957A1"/>
    <w:pPr>
      <w:spacing w:after="0" w:line="240" w:lineRule="auto"/>
    </w:pPr>
    <w:rPr>
      <w:rFonts w:ascii="Arial" w:eastAsia="Times New Roman" w:hAnsi="Arial" w:cs="Times New Roman"/>
      <w:sz w:val="20"/>
      <w:szCs w:val="24"/>
      <w:lang w:val="en-CA" w:eastAsia="en-CA"/>
    </w:rPr>
  </w:style>
  <w:style w:type="paragraph" w:customStyle="1" w:styleId="F2B2DFEB068949FF95860FEC8D31A57015">
    <w:name w:val="F2B2DFEB068949FF95860FEC8D31A57015"/>
    <w:rsid w:val="00A957A1"/>
    <w:pPr>
      <w:spacing w:after="0" w:line="240" w:lineRule="auto"/>
    </w:pPr>
    <w:rPr>
      <w:rFonts w:ascii="Arial" w:eastAsia="Times New Roman" w:hAnsi="Arial" w:cs="Times New Roman"/>
      <w:sz w:val="20"/>
      <w:szCs w:val="24"/>
      <w:lang w:val="en-CA" w:eastAsia="en-CA"/>
    </w:rPr>
  </w:style>
  <w:style w:type="paragraph" w:customStyle="1" w:styleId="A593390D6E1045D9919EAA332F487D9D15">
    <w:name w:val="A593390D6E1045D9919EAA332F487D9D15"/>
    <w:rsid w:val="00A957A1"/>
    <w:pPr>
      <w:spacing w:after="0" w:line="240" w:lineRule="auto"/>
    </w:pPr>
    <w:rPr>
      <w:rFonts w:ascii="Arial" w:eastAsia="Times New Roman" w:hAnsi="Arial" w:cs="Times New Roman"/>
      <w:sz w:val="20"/>
      <w:szCs w:val="24"/>
      <w:lang w:val="en-CA" w:eastAsia="en-CA"/>
    </w:rPr>
  </w:style>
  <w:style w:type="paragraph" w:customStyle="1" w:styleId="C61E3D68C7444823B4BE5E7E4AAD22C915">
    <w:name w:val="C61E3D68C7444823B4BE5E7E4AAD22C915"/>
    <w:rsid w:val="00A957A1"/>
    <w:pPr>
      <w:spacing w:after="0" w:line="240" w:lineRule="auto"/>
    </w:pPr>
    <w:rPr>
      <w:rFonts w:ascii="Arial" w:eastAsia="Times New Roman" w:hAnsi="Arial" w:cs="Times New Roman"/>
      <w:sz w:val="20"/>
      <w:szCs w:val="24"/>
      <w:lang w:val="en-CA" w:eastAsia="en-CA"/>
    </w:rPr>
  </w:style>
  <w:style w:type="paragraph" w:customStyle="1" w:styleId="2BF10A8BB2CD44DBA0468CFB24F6BD847">
    <w:name w:val="2BF10A8BB2CD44DBA0468CFB24F6BD847"/>
    <w:rsid w:val="00A957A1"/>
    <w:pPr>
      <w:spacing w:after="0" w:line="240" w:lineRule="auto"/>
    </w:pPr>
    <w:rPr>
      <w:rFonts w:ascii="Arial" w:eastAsia="Times New Roman" w:hAnsi="Arial" w:cs="Times New Roman"/>
      <w:sz w:val="20"/>
      <w:szCs w:val="24"/>
      <w:lang w:val="en-CA" w:eastAsia="en-CA"/>
    </w:rPr>
  </w:style>
  <w:style w:type="paragraph" w:customStyle="1" w:styleId="14F801C5F1354671A7FD19A8FA3F54227">
    <w:name w:val="14F801C5F1354671A7FD19A8FA3F54227"/>
    <w:rsid w:val="00A957A1"/>
    <w:pPr>
      <w:spacing w:after="0" w:line="240" w:lineRule="auto"/>
    </w:pPr>
    <w:rPr>
      <w:rFonts w:ascii="Arial" w:eastAsia="Times New Roman" w:hAnsi="Arial" w:cs="Times New Roman"/>
      <w:sz w:val="20"/>
      <w:szCs w:val="24"/>
      <w:lang w:val="en-CA" w:eastAsia="en-CA"/>
    </w:rPr>
  </w:style>
  <w:style w:type="paragraph" w:customStyle="1" w:styleId="5110933C12DA4226A7C5C34A71E8C9837">
    <w:name w:val="5110933C12DA4226A7C5C34A71E8C9837"/>
    <w:rsid w:val="00A957A1"/>
    <w:pPr>
      <w:spacing w:after="0" w:line="240" w:lineRule="auto"/>
    </w:pPr>
    <w:rPr>
      <w:rFonts w:ascii="Arial" w:eastAsia="Times New Roman" w:hAnsi="Arial" w:cs="Times New Roman"/>
      <w:sz w:val="20"/>
      <w:szCs w:val="24"/>
      <w:lang w:val="en-CA" w:eastAsia="en-CA"/>
    </w:rPr>
  </w:style>
  <w:style w:type="paragraph" w:customStyle="1" w:styleId="28D18D0414BE4EA68F268825136A43747">
    <w:name w:val="28D18D0414BE4EA68F268825136A43747"/>
    <w:rsid w:val="00A957A1"/>
    <w:pPr>
      <w:spacing w:after="0" w:line="240" w:lineRule="auto"/>
    </w:pPr>
    <w:rPr>
      <w:rFonts w:ascii="Arial" w:eastAsia="Times New Roman" w:hAnsi="Arial" w:cs="Times New Roman"/>
      <w:sz w:val="20"/>
      <w:szCs w:val="24"/>
      <w:lang w:val="en-CA" w:eastAsia="en-CA"/>
    </w:rPr>
  </w:style>
  <w:style w:type="paragraph" w:customStyle="1" w:styleId="BA7FA6BD706F4EFEBA6BF881B37B9F727">
    <w:name w:val="BA7FA6BD706F4EFEBA6BF881B37B9F727"/>
    <w:rsid w:val="00A957A1"/>
    <w:pPr>
      <w:spacing w:after="0" w:line="240" w:lineRule="auto"/>
    </w:pPr>
    <w:rPr>
      <w:rFonts w:ascii="Arial" w:eastAsia="Times New Roman" w:hAnsi="Arial" w:cs="Times New Roman"/>
      <w:sz w:val="20"/>
      <w:szCs w:val="24"/>
      <w:lang w:val="en-CA" w:eastAsia="en-CA"/>
    </w:rPr>
  </w:style>
  <w:style w:type="paragraph" w:customStyle="1" w:styleId="378C32F9238C4FA0B2079FB174104B627">
    <w:name w:val="378C32F9238C4FA0B2079FB174104B627"/>
    <w:rsid w:val="00A957A1"/>
    <w:pPr>
      <w:spacing w:after="0" w:line="240" w:lineRule="auto"/>
    </w:pPr>
    <w:rPr>
      <w:rFonts w:ascii="Arial" w:eastAsia="Times New Roman" w:hAnsi="Arial" w:cs="Times New Roman"/>
      <w:sz w:val="20"/>
      <w:szCs w:val="24"/>
      <w:lang w:val="en-CA" w:eastAsia="en-CA"/>
    </w:rPr>
  </w:style>
  <w:style w:type="paragraph" w:customStyle="1" w:styleId="2C4C7093B64A4FB896C5B7A5BA778A287">
    <w:name w:val="2C4C7093B64A4FB896C5B7A5BA778A287"/>
    <w:rsid w:val="00A957A1"/>
    <w:pPr>
      <w:spacing w:after="0" w:line="240" w:lineRule="auto"/>
    </w:pPr>
    <w:rPr>
      <w:rFonts w:ascii="Arial" w:eastAsia="Times New Roman" w:hAnsi="Arial" w:cs="Times New Roman"/>
      <w:sz w:val="20"/>
      <w:szCs w:val="24"/>
      <w:lang w:val="en-CA" w:eastAsia="en-CA"/>
    </w:rPr>
  </w:style>
  <w:style w:type="paragraph" w:customStyle="1" w:styleId="D80DB3C65E7145A7A8D25146D2E2D6297">
    <w:name w:val="D80DB3C65E7145A7A8D25146D2E2D6297"/>
    <w:rsid w:val="00A957A1"/>
    <w:pPr>
      <w:spacing w:after="0" w:line="240" w:lineRule="auto"/>
    </w:pPr>
    <w:rPr>
      <w:rFonts w:ascii="Arial" w:eastAsia="Times New Roman" w:hAnsi="Arial" w:cs="Times New Roman"/>
      <w:sz w:val="20"/>
      <w:szCs w:val="24"/>
      <w:lang w:val="en-CA" w:eastAsia="en-CA"/>
    </w:rPr>
  </w:style>
  <w:style w:type="paragraph" w:customStyle="1" w:styleId="7E460CCCFEF94CFBAF09FFD421AF03357">
    <w:name w:val="7E460CCCFEF94CFBAF09FFD421AF03357"/>
    <w:rsid w:val="00A957A1"/>
    <w:pPr>
      <w:spacing w:after="0" w:line="240" w:lineRule="auto"/>
    </w:pPr>
    <w:rPr>
      <w:rFonts w:ascii="Arial" w:eastAsia="Times New Roman" w:hAnsi="Arial" w:cs="Times New Roman"/>
      <w:sz w:val="20"/>
      <w:szCs w:val="24"/>
      <w:lang w:val="en-CA" w:eastAsia="en-CA"/>
    </w:rPr>
  </w:style>
  <w:style w:type="paragraph" w:customStyle="1" w:styleId="8F98D8CB91114058B481E4FD646FB20E7">
    <w:name w:val="8F98D8CB91114058B481E4FD646FB20E7"/>
    <w:rsid w:val="00A957A1"/>
    <w:pPr>
      <w:spacing w:after="0" w:line="240" w:lineRule="auto"/>
    </w:pPr>
    <w:rPr>
      <w:rFonts w:ascii="Arial" w:eastAsia="Times New Roman" w:hAnsi="Arial" w:cs="Times New Roman"/>
      <w:sz w:val="20"/>
      <w:szCs w:val="24"/>
      <w:lang w:val="en-CA" w:eastAsia="en-CA"/>
    </w:rPr>
  </w:style>
  <w:style w:type="paragraph" w:customStyle="1" w:styleId="F74E4CC5A22B4536AE23746CD0E048A97">
    <w:name w:val="F74E4CC5A22B4536AE23746CD0E048A97"/>
    <w:rsid w:val="00A957A1"/>
    <w:pPr>
      <w:spacing w:after="0" w:line="240" w:lineRule="auto"/>
    </w:pPr>
    <w:rPr>
      <w:rFonts w:ascii="Arial" w:eastAsia="Times New Roman" w:hAnsi="Arial" w:cs="Times New Roman"/>
      <w:sz w:val="20"/>
      <w:szCs w:val="24"/>
      <w:lang w:val="en-CA" w:eastAsia="en-CA"/>
    </w:rPr>
  </w:style>
  <w:style w:type="paragraph" w:customStyle="1" w:styleId="E6B9D6391A0544969A4010955CEFCCC07">
    <w:name w:val="E6B9D6391A0544969A4010955CEFCCC07"/>
    <w:rsid w:val="00A957A1"/>
    <w:pPr>
      <w:spacing w:after="0" w:line="240" w:lineRule="auto"/>
    </w:pPr>
    <w:rPr>
      <w:rFonts w:ascii="Arial" w:eastAsia="Times New Roman" w:hAnsi="Arial" w:cs="Times New Roman"/>
      <w:sz w:val="20"/>
      <w:szCs w:val="24"/>
      <w:lang w:val="en-CA" w:eastAsia="en-CA"/>
    </w:rPr>
  </w:style>
  <w:style w:type="paragraph" w:customStyle="1" w:styleId="EBFB880AB09A458A818AAE36F487C0FD6">
    <w:name w:val="EBFB880AB09A458A818AAE36F487C0FD6"/>
    <w:rsid w:val="00A957A1"/>
    <w:pPr>
      <w:spacing w:after="0" w:line="240" w:lineRule="auto"/>
    </w:pPr>
    <w:rPr>
      <w:rFonts w:ascii="Arial" w:eastAsia="Times New Roman" w:hAnsi="Arial" w:cs="Arial"/>
      <w:sz w:val="18"/>
      <w:szCs w:val="18"/>
      <w:lang w:val="en-CA" w:eastAsia="en-CA"/>
    </w:rPr>
  </w:style>
  <w:style w:type="paragraph" w:customStyle="1" w:styleId="9D72202AA1DA4C7DB87AEC67E8315B8E6">
    <w:name w:val="9D72202AA1DA4C7DB87AEC67E8315B8E6"/>
    <w:rsid w:val="00A957A1"/>
    <w:pPr>
      <w:spacing w:after="0" w:line="240" w:lineRule="auto"/>
    </w:pPr>
    <w:rPr>
      <w:rFonts w:ascii="Arial" w:eastAsia="Times New Roman" w:hAnsi="Arial" w:cs="Arial"/>
      <w:sz w:val="18"/>
      <w:szCs w:val="18"/>
      <w:lang w:val="en-CA" w:eastAsia="en-CA"/>
    </w:rPr>
  </w:style>
  <w:style w:type="paragraph" w:customStyle="1" w:styleId="DDF260CBB7374625997A75477758A3386">
    <w:name w:val="DDF260CBB7374625997A75477758A3386"/>
    <w:rsid w:val="00A957A1"/>
    <w:pPr>
      <w:spacing w:after="0" w:line="240" w:lineRule="auto"/>
    </w:pPr>
    <w:rPr>
      <w:rFonts w:ascii="Arial" w:eastAsia="Times New Roman" w:hAnsi="Arial" w:cs="Arial"/>
      <w:sz w:val="18"/>
      <w:szCs w:val="18"/>
      <w:lang w:val="en-CA" w:eastAsia="en-CA"/>
    </w:rPr>
  </w:style>
  <w:style w:type="paragraph" w:customStyle="1" w:styleId="DA25C2B0682F442C81A400252696AB9B6">
    <w:name w:val="DA25C2B0682F442C81A400252696AB9B6"/>
    <w:rsid w:val="00A957A1"/>
    <w:pPr>
      <w:spacing w:after="0" w:line="240" w:lineRule="auto"/>
    </w:pPr>
    <w:rPr>
      <w:rFonts w:ascii="Arial" w:eastAsia="Times New Roman" w:hAnsi="Arial" w:cs="Arial"/>
      <w:sz w:val="18"/>
      <w:szCs w:val="18"/>
      <w:lang w:val="en-CA" w:eastAsia="en-CA"/>
    </w:rPr>
  </w:style>
  <w:style w:type="paragraph" w:customStyle="1" w:styleId="69BA79D78D724214A30E704223383BB26">
    <w:name w:val="69BA79D78D724214A30E704223383BB26"/>
    <w:rsid w:val="00A957A1"/>
    <w:pPr>
      <w:spacing w:after="0" w:line="240" w:lineRule="auto"/>
    </w:pPr>
    <w:rPr>
      <w:rFonts w:ascii="Arial" w:eastAsia="Times New Roman" w:hAnsi="Arial" w:cs="Arial"/>
      <w:sz w:val="18"/>
      <w:szCs w:val="18"/>
      <w:lang w:val="en-CA" w:eastAsia="en-CA"/>
    </w:rPr>
  </w:style>
  <w:style w:type="paragraph" w:customStyle="1" w:styleId="2BD3279954464798A609AE5C02C1E6EF6">
    <w:name w:val="2BD3279954464798A609AE5C02C1E6EF6"/>
    <w:rsid w:val="00A957A1"/>
    <w:pPr>
      <w:spacing w:after="0" w:line="240" w:lineRule="auto"/>
    </w:pPr>
    <w:rPr>
      <w:rFonts w:ascii="Arial" w:eastAsia="Times New Roman" w:hAnsi="Arial" w:cs="Arial"/>
      <w:sz w:val="18"/>
      <w:szCs w:val="18"/>
      <w:lang w:val="en-CA" w:eastAsia="en-CA"/>
    </w:rPr>
  </w:style>
  <w:style w:type="paragraph" w:customStyle="1" w:styleId="E3239FE34F864B4687023A513E079A776">
    <w:name w:val="E3239FE34F864B4687023A513E079A776"/>
    <w:rsid w:val="00A957A1"/>
    <w:pPr>
      <w:spacing w:after="0" w:line="240" w:lineRule="auto"/>
    </w:pPr>
    <w:rPr>
      <w:rFonts w:ascii="Arial" w:eastAsia="Times New Roman" w:hAnsi="Arial" w:cs="Arial"/>
      <w:sz w:val="18"/>
      <w:szCs w:val="18"/>
      <w:lang w:val="en-CA" w:eastAsia="en-CA"/>
    </w:rPr>
  </w:style>
  <w:style w:type="paragraph" w:customStyle="1" w:styleId="B79C9BEEE1FD41E295F7E14047837DA36">
    <w:name w:val="B79C9BEEE1FD41E295F7E14047837DA36"/>
    <w:rsid w:val="00A957A1"/>
    <w:pPr>
      <w:spacing w:after="0" w:line="240" w:lineRule="auto"/>
    </w:pPr>
    <w:rPr>
      <w:rFonts w:ascii="Arial" w:eastAsia="Times New Roman" w:hAnsi="Arial" w:cs="Arial"/>
      <w:sz w:val="18"/>
      <w:szCs w:val="18"/>
      <w:lang w:val="en-CA" w:eastAsia="en-CA"/>
    </w:rPr>
  </w:style>
  <w:style w:type="paragraph" w:customStyle="1" w:styleId="FB58017FDF324F3BB8E613A89C0AEBF96">
    <w:name w:val="FB58017FDF324F3BB8E613A89C0AEBF96"/>
    <w:rsid w:val="00A957A1"/>
    <w:pPr>
      <w:spacing w:after="0" w:line="240" w:lineRule="auto"/>
    </w:pPr>
    <w:rPr>
      <w:rFonts w:ascii="Arial" w:eastAsia="Times New Roman" w:hAnsi="Arial" w:cs="Arial"/>
      <w:sz w:val="18"/>
      <w:szCs w:val="18"/>
      <w:lang w:val="en-CA" w:eastAsia="en-CA"/>
    </w:rPr>
  </w:style>
  <w:style w:type="paragraph" w:customStyle="1" w:styleId="A6A8358AA0DC4A2D8DBAA98C64A629246">
    <w:name w:val="A6A8358AA0DC4A2D8DBAA98C64A629246"/>
    <w:rsid w:val="00A957A1"/>
    <w:pPr>
      <w:spacing w:after="0" w:line="240" w:lineRule="auto"/>
    </w:pPr>
    <w:rPr>
      <w:rFonts w:ascii="Arial" w:eastAsia="Times New Roman" w:hAnsi="Arial" w:cs="Arial"/>
      <w:sz w:val="18"/>
      <w:szCs w:val="18"/>
      <w:lang w:val="en-CA" w:eastAsia="en-CA"/>
    </w:rPr>
  </w:style>
  <w:style w:type="paragraph" w:customStyle="1" w:styleId="298E575CF4FA4546A5ECF708AB27C3A46">
    <w:name w:val="298E575CF4FA4546A5ECF708AB27C3A46"/>
    <w:rsid w:val="00A957A1"/>
    <w:pPr>
      <w:spacing w:after="0" w:line="240" w:lineRule="auto"/>
    </w:pPr>
    <w:rPr>
      <w:rFonts w:ascii="Arial" w:eastAsia="Times New Roman" w:hAnsi="Arial" w:cs="Arial"/>
      <w:sz w:val="18"/>
      <w:szCs w:val="18"/>
      <w:lang w:val="en-CA" w:eastAsia="en-CA"/>
    </w:rPr>
  </w:style>
  <w:style w:type="paragraph" w:customStyle="1" w:styleId="D53127F2A6484B879D5CC9ACA7BD6DBD6">
    <w:name w:val="D53127F2A6484B879D5CC9ACA7BD6DBD6"/>
    <w:rsid w:val="00A957A1"/>
    <w:pPr>
      <w:tabs>
        <w:tab w:val="center" w:pos="4320"/>
        <w:tab w:val="right" w:pos="8640"/>
      </w:tabs>
      <w:spacing w:before="120" w:after="120" w:line="240" w:lineRule="auto"/>
      <w:ind w:left="1152" w:hanging="720"/>
    </w:pPr>
    <w:rPr>
      <w:rFonts w:ascii="Arial" w:eastAsia="Times New Roman" w:hAnsi="Arial" w:cs="Arial"/>
    </w:rPr>
  </w:style>
  <w:style w:type="paragraph" w:customStyle="1" w:styleId="DC3E6CBE31F94CDB94BEFAAF8F09914A21">
    <w:name w:val="DC3E6CBE31F94CDB94BEFAAF8F09914A21"/>
    <w:rsid w:val="00A957A1"/>
    <w:pPr>
      <w:spacing w:after="0" w:line="240" w:lineRule="auto"/>
    </w:pPr>
    <w:rPr>
      <w:rFonts w:ascii="Arial" w:eastAsia="Times New Roman" w:hAnsi="Arial" w:cs="Arial"/>
      <w:sz w:val="18"/>
      <w:szCs w:val="18"/>
      <w:lang w:val="en-CA" w:eastAsia="en-CA"/>
    </w:rPr>
  </w:style>
  <w:style w:type="paragraph" w:customStyle="1" w:styleId="324260BDBD1A40A6BBF657AC42871DEB8">
    <w:name w:val="324260BDBD1A40A6BBF657AC42871DEB8"/>
    <w:rsid w:val="00A957A1"/>
    <w:pPr>
      <w:spacing w:after="0" w:line="240" w:lineRule="auto"/>
    </w:pPr>
    <w:rPr>
      <w:rFonts w:ascii="Arial" w:eastAsia="Times New Roman" w:hAnsi="Arial" w:cs="Arial"/>
      <w:sz w:val="18"/>
      <w:szCs w:val="18"/>
      <w:lang w:val="en-CA" w:eastAsia="en-CA"/>
    </w:rPr>
  </w:style>
  <w:style w:type="paragraph" w:customStyle="1" w:styleId="46C7375E70064FBCB334F6BF3406F352">
    <w:name w:val="46C7375E70064FBCB334F6BF3406F352"/>
    <w:rsid w:val="00A957A1"/>
  </w:style>
  <w:style w:type="paragraph" w:customStyle="1" w:styleId="B2759A30D8F9447692DA8BC0B175D36A">
    <w:name w:val="B2759A30D8F9447692DA8BC0B175D36A"/>
    <w:rsid w:val="00A957A1"/>
  </w:style>
  <w:style w:type="paragraph" w:customStyle="1" w:styleId="4401C10303804D0280B4285B00FBFF6114">
    <w:name w:val="4401C10303804D0280B4285B00FBFF6114"/>
    <w:rsid w:val="00A957A1"/>
    <w:pPr>
      <w:spacing w:after="0" w:line="240" w:lineRule="auto"/>
    </w:pPr>
    <w:rPr>
      <w:rFonts w:ascii="Arial" w:eastAsia="Times New Roman" w:hAnsi="Arial" w:cs="Times New Roman"/>
      <w:sz w:val="20"/>
      <w:szCs w:val="24"/>
      <w:lang w:val="en-CA" w:eastAsia="en-CA"/>
    </w:rPr>
  </w:style>
  <w:style w:type="paragraph" w:customStyle="1" w:styleId="A6AD0C9C124B40B78EC6761C7388B36D23">
    <w:name w:val="A6AD0C9C124B40B78EC6761C7388B36D23"/>
    <w:rsid w:val="00A957A1"/>
    <w:pPr>
      <w:spacing w:after="0" w:line="240" w:lineRule="auto"/>
    </w:pPr>
    <w:rPr>
      <w:rFonts w:ascii="Arial" w:eastAsia="Times New Roman" w:hAnsi="Arial" w:cs="Times New Roman"/>
      <w:sz w:val="20"/>
      <w:szCs w:val="24"/>
      <w:lang w:val="en-CA" w:eastAsia="en-CA"/>
    </w:rPr>
  </w:style>
  <w:style w:type="paragraph" w:customStyle="1" w:styleId="4181831EBFA54F0781CFBEE91856F60623">
    <w:name w:val="4181831EBFA54F0781CFBEE91856F60623"/>
    <w:rsid w:val="00A957A1"/>
    <w:pPr>
      <w:spacing w:after="0" w:line="240" w:lineRule="auto"/>
    </w:pPr>
    <w:rPr>
      <w:rFonts w:ascii="Arial" w:eastAsia="Times New Roman" w:hAnsi="Arial" w:cs="Times New Roman"/>
      <w:sz w:val="20"/>
      <w:szCs w:val="24"/>
      <w:lang w:val="en-CA" w:eastAsia="en-CA"/>
    </w:rPr>
  </w:style>
  <w:style w:type="paragraph" w:customStyle="1" w:styleId="8243FBE77FEF4C13BCF89D54BA763EC423">
    <w:name w:val="8243FBE77FEF4C13BCF89D54BA763EC423"/>
    <w:rsid w:val="00A957A1"/>
    <w:pPr>
      <w:spacing w:after="0" w:line="240" w:lineRule="auto"/>
    </w:pPr>
    <w:rPr>
      <w:rFonts w:ascii="Arial" w:eastAsia="Times New Roman" w:hAnsi="Arial" w:cs="Times New Roman"/>
      <w:sz w:val="20"/>
      <w:szCs w:val="24"/>
      <w:lang w:val="en-CA" w:eastAsia="en-CA"/>
    </w:rPr>
  </w:style>
  <w:style w:type="paragraph" w:customStyle="1" w:styleId="E3DBBFD663EE4232953BE31C8F3F3A6823">
    <w:name w:val="E3DBBFD663EE4232953BE31C8F3F3A6823"/>
    <w:rsid w:val="00A957A1"/>
    <w:pPr>
      <w:spacing w:after="0" w:line="240" w:lineRule="auto"/>
    </w:pPr>
    <w:rPr>
      <w:rFonts w:ascii="Arial" w:eastAsia="Times New Roman" w:hAnsi="Arial" w:cs="Times New Roman"/>
      <w:sz w:val="20"/>
      <w:szCs w:val="24"/>
      <w:lang w:val="en-CA" w:eastAsia="en-CA"/>
    </w:rPr>
  </w:style>
  <w:style w:type="paragraph" w:customStyle="1" w:styleId="B2759A30D8F9447692DA8BC0B175D36A1">
    <w:name w:val="B2759A30D8F9447692DA8BC0B175D36A1"/>
    <w:rsid w:val="00A957A1"/>
    <w:pPr>
      <w:spacing w:after="0" w:line="240" w:lineRule="auto"/>
    </w:pPr>
    <w:rPr>
      <w:rFonts w:ascii="Arial" w:eastAsia="Times New Roman" w:hAnsi="Arial" w:cs="Times New Roman"/>
      <w:sz w:val="20"/>
      <w:szCs w:val="24"/>
      <w:lang w:val="en-CA" w:eastAsia="en-CA"/>
    </w:rPr>
  </w:style>
  <w:style w:type="paragraph" w:customStyle="1" w:styleId="EDFC30D64DF542B693AF76ED695D3FA53">
    <w:name w:val="EDFC30D64DF542B693AF76ED695D3FA53"/>
    <w:rsid w:val="00A957A1"/>
    <w:pPr>
      <w:spacing w:after="0" w:line="240" w:lineRule="auto"/>
    </w:pPr>
    <w:rPr>
      <w:rFonts w:ascii="Arial" w:eastAsia="Times New Roman" w:hAnsi="Arial" w:cs="Times New Roman"/>
      <w:sz w:val="20"/>
      <w:szCs w:val="24"/>
      <w:lang w:val="en-CA" w:eastAsia="en-CA"/>
    </w:rPr>
  </w:style>
  <w:style w:type="paragraph" w:customStyle="1" w:styleId="5B7753E157C248C48B31CB12F921537E5">
    <w:name w:val="5B7753E157C248C48B31CB12F921537E5"/>
    <w:rsid w:val="00A957A1"/>
    <w:pPr>
      <w:spacing w:after="0" w:line="240" w:lineRule="auto"/>
    </w:pPr>
    <w:rPr>
      <w:rFonts w:ascii="Arial" w:eastAsia="Times New Roman" w:hAnsi="Arial" w:cs="Times New Roman"/>
      <w:sz w:val="20"/>
      <w:szCs w:val="24"/>
      <w:lang w:val="en-CA" w:eastAsia="en-CA"/>
    </w:rPr>
  </w:style>
  <w:style w:type="paragraph" w:customStyle="1" w:styleId="4BF0D913B94E4F48AD930D108AAAF1FC20">
    <w:name w:val="4BF0D913B94E4F48AD930D108AAAF1FC20"/>
    <w:rsid w:val="00A957A1"/>
    <w:pPr>
      <w:spacing w:after="0" w:line="240" w:lineRule="auto"/>
    </w:pPr>
    <w:rPr>
      <w:rFonts w:ascii="Arial" w:eastAsia="Times New Roman" w:hAnsi="Arial" w:cs="Times New Roman"/>
      <w:sz w:val="20"/>
      <w:szCs w:val="24"/>
      <w:lang w:val="en-CA" w:eastAsia="en-CA"/>
    </w:rPr>
  </w:style>
  <w:style w:type="paragraph" w:customStyle="1" w:styleId="2F042BCFA3124BBFA84D88CFCCE5B93620">
    <w:name w:val="2F042BCFA3124BBFA84D88CFCCE5B93620"/>
    <w:rsid w:val="00A957A1"/>
    <w:pPr>
      <w:spacing w:after="0" w:line="240" w:lineRule="auto"/>
    </w:pPr>
    <w:rPr>
      <w:rFonts w:ascii="Arial" w:eastAsia="Times New Roman" w:hAnsi="Arial" w:cs="Times New Roman"/>
      <w:sz w:val="20"/>
      <w:szCs w:val="24"/>
      <w:lang w:val="en-CA" w:eastAsia="en-CA"/>
    </w:rPr>
  </w:style>
  <w:style w:type="paragraph" w:customStyle="1" w:styleId="A2D9670532F94251AE5271518409BA2319">
    <w:name w:val="A2D9670532F94251AE5271518409BA2319"/>
    <w:rsid w:val="00A957A1"/>
    <w:pPr>
      <w:spacing w:after="0" w:line="240" w:lineRule="auto"/>
    </w:pPr>
    <w:rPr>
      <w:rFonts w:ascii="Arial" w:eastAsia="Times New Roman" w:hAnsi="Arial" w:cs="Times New Roman"/>
      <w:sz w:val="20"/>
      <w:szCs w:val="24"/>
      <w:lang w:val="en-CA" w:eastAsia="en-CA"/>
    </w:rPr>
  </w:style>
  <w:style w:type="paragraph" w:customStyle="1" w:styleId="E8DB1FAF90AE4A33BF009091D3489E2B19">
    <w:name w:val="E8DB1FAF90AE4A33BF009091D3489E2B19"/>
    <w:rsid w:val="00A957A1"/>
    <w:pPr>
      <w:spacing w:after="0" w:line="240" w:lineRule="auto"/>
    </w:pPr>
    <w:rPr>
      <w:rFonts w:ascii="Arial" w:eastAsia="Times New Roman" w:hAnsi="Arial" w:cs="Times New Roman"/>
      <w:sz w:val="20"/>
      <w:szCs w:val="24"/>
      <w:lang w:val="en-CA" w:eastAsia="en-CA"/>
    </w:rPr>
  </w:style>
  <w:style w:type="paragraph" w:customStyle="1" w:styleId="274AFFE244BA4E17B9FDACF3CEFB5BF410">
    <w:name w:val="274AFFE244BA4E17B9FDACF3CEFB5BF410"/>
    <w:rsid w:val="00A957A1"/>
    <w:pPr>
      <w:spacing w:after="0" w:line="240" w:lineRule="auto"/>
    </w:pPr>
    <w:rPr>
      <w:rFonts w:ascii="Arial" w:eastAsia="Times New Roman" w:hAnsi="Arial" w:cs="Times New Roman"/>
      <w:sz w:val="20"/>
      <w:szCs w:val="24"/>
      <w:lang w:val="en-CA" w:eastAsia="en-CA"/>
    </w:rPr>
  </w:style>
  <w:style w:type="paragraph" w:customStyle="1" w:styleId="ECFC8AEC0CF04931A949EAACC846E41310">
    <w:name w:val="ECFC8AEC0CF04931A949EAACC846E41310"/>
    <w:rsid w:val="00A957A1"/>
    <w:pPr>
      <w:spacing w:after="0" w:line="240" w:lineRule="auto"/>
    </w:pPr>
    <w:rPr>
      <w:rFonts w:ascii="Arial" w:eastAsia="Times New Roman" w:hAnsi="Arial" w:cs="Times New Roman"/>
      <w:sz w:val="20"/>
      <w:szCs w:val="24"/>
      <w:lang w:val="en-CA" w:eastAsia="en-CA"/>
    </w:rPr>
  </w:style>
  <w:style w:type="paragraph" w:customStyle="1" w:styleId="A68C880A25AD40509CB03CE3A5A0BA6710">
    <w:name w:val="A68C880A25AD40509CB03CE3A5A0BA6710"/>
    <w:rsid w:val="00A957A1"/>
    <w:pPr>
      <w:spacing w:after="0" w:line="240" w:lineRule="auto"/>
    </w:pPr>
    <w:rPr>
      <w:rFonts w:ascii="Arial" w:eastAsia="Times New Roman" w:hAnsi="Arial" w:cs="Times New Roman"/>
      <w:sz w:val="20"/>
      <w:szCs w:val="24"/>
      <w:lang w:val="en-CA" w:eastAsia="en-CA"/>
    </w:rPr>
  </w:style>
  <w:style w:type="paragraph" w:customStyle="1" w:styleId="CC3F94B020B14B0A86C85B53957E112410">
    <w:name w:val="CC3F94B020B14B0A86C85B53957E112410"/>
    <w:rsid w:val="00A957A1"/>
    <w:pPr>
      <w:spacing w:after="0" w:line="240" w:lineRule="auto"/>
    </w:pPr>
    <w:rPr>
      <w:rFonts w:ascii="Arial" w:eastAsia="Times New Roman" w:hAnsi="Arial" w:cs="Times New Roman"/>
      <w:sz w:val="20"/>
      <w:szCs w:val="24"/>
      <w:lang w:val="en-CA" w:eastAsia="en-CA"/>
    </w:rPr>
  </w:style>
  <w:style w:type="paragraph" w:customStyle="1" w:styleId="7067C87A21FA4516A5CF6E6AB751876C10">
    <w:name w:val="7067C87A21FA4516A5CF6E6AB751876C10"/>
    <w:rsid w:val="00A957A1"/>
    <w:pPr>
      <w:spacing w:after="0" w:line="240" w:lineRule="auto"/>
    </w:pPr>
    <w:rPr>
      <w:rFonts w:ascii="Arial" w:eastAsia="Times New Roman" w:hAnsi="Arial" w:cs="Times New Roman"/>
      <w:sz w:val="20"/>
      <w:szCs w:val="24"/>
      <w:lang w:val="en-CA" w:eastAsia="en-CA"/>
    </w:rPr>
  </w:style>
  <w:style w:type="paragraph" w:customStyle="1" w:styleId="592000FABCB4468FA09A9B558DBE318310">
    <w:name w:val="592000FABCB4468FA09A9B558DBE318310"/>
    <w:rsid w:val="00A957A1"/>
    <w:pPr>
      <w:spacing w:after="0" w:line="240" w:lineRule="auto"/>
    </w:pPr>
    <w:rPr>
      <w:rFonts w:ascii="Arial" w:eastAsia="Times New Roman" w:hAnsi="Arial" w:cs="Times New Roman"/>
      <w:sz w:val="20"/>
      <w:szCs w:val="24"/>
      <w:lang w:val="en-CA" w:eastAsia="en-CA"/>
    </w:rPr>
  </w:style>
  <w:style w:type="paragraph" w:customStyle="1" w:styleId="F2B2DFEB068949FF95860FEC8D31A57016">
    <w:name w:val="F2B2DFEB068949FF95860FEC8D31A57016"/>
    <w:rsid w:val="00A957A1"/>
    <w:pPr>
      <w:spacing w:after="0" w:line="240" w:lineRule="auto"/>
    </w:pPr>
    <w:rPr>
      <w:rFonts w:ascii="Arial" w:eastAsia="Times New Roman" w:hAnsi="Arial" w:cs="Times New Roman"/>
      <w:sz w:val="20"/>
      <w:szCs w:val="24"/>
      <w:lang w:val="en-CA" w:eastAsia="en-CA"/>
    </w:rPr>
  </w:style>
  <w:style w:type="paragraph" w:customStyle="1" w:styleId="A593390D6E1045D9919EAA332F487D9D16">
    <w:name w:val="A593390D6E1045D9919EAA332F487D9D16"/>
    <w:rsid w:val="00A957A1"/>
    <w:pPr>
      <w:spacing w:after="0" w:line="240" w:lineRule="auto"/>
    </w:pPr>
    <w:rPr>
      <w:rFonts w:ascii="Arial" w:eastAsia="Times New Roman" w:hAnsi="Arial" w:cs="Times New Roman"/>
      <w:sz w:val="20"/>
      <w:szCs w:val="24"/>
      <w:lang w:val="en-CA" w:eastAsia="en-CA"/>
    </w:rPr>
  </w:style>
  <w:style w:type="paragraph" w:customStyle="1" w:styleId="C61E3D68C7444823B4BE5E7E4AAD22C916">
    <w:name w:val="C61E3D68C7444823B4BE5E7E4AAD22C916"/>
    <w:rsid w:val="00A957A1"/>
    <w:pPr>
      <w:spacing w:after="0" w:line="240" w:lineRule="auto"/>
    </w:pPr>
    <w:rPr>
      <w:rFonts w:ascii="Arial" w:eastAsia="Times New Roman" w:hAnsi="Arial" w:cs="Times New Roman"/>
      <w:sz w:val="20"/>
      <w:szCs w:val="24"/>
      <w:lang w:val="en-CA" w:eastAsia="en-CA"/>
    </w:rPr>
  </w:style>
  <w:style w:type="paragraph" w:customStyle="1" w:styleId="2BF10A8BB2CD44DBA0468CFB24F6BD848">
    <w:name w:val="2BF10A8BB2CD44DBA0468CFB24F6BD848"/>
    <w:rsid w:val="00A957A1"/>
    <w:pPr>
      <w:spacing w:after="0" w:line="240" w:lineRule="auto"/>
    </w:pPr>
    <w:rPr>
      <w:rFonts w:ascii="Arial" w:eastAsia="Times New Roman" w:hAnsi="Arial" w:cs="Times New Roman"/>
      <w:sz w:val="20"/>
      <w:szCs w:val="24"/>
      <w:lang w:val="en-CA" w:eastAsia="en-CA"/>
    </w:rPr>
  </w:style>
  <w:style w:type="paragraph" w:customStyle="1" w:styleId="14F801C5F1354671A7FD19A8FA3F54228">
    <w:name w:val="14F801C5F1354671A7FD19A8FA3F54228"/>
    <w:rsid w:val="00A957A1"/>
    <w:pPr>
      <w:spacing w:after="0" w:line="240" w:lineRule="auto"/>
    </w:pPr>
    <w:rPr>
      <w:rFonts w:ascii="Arial" w:eastAsia="Times New Roman" w:hAnsi="Arial" w:cs="Times New Roman"/>
      <w:sz w:val="20"/>
      <w:szCs w:val="24"/>
      <w:lang w:val="en-CA" w:eastAsia="en-CA"/>
    </w:rPr>
  </w:style>
  <w:style w:type="paragraph" w:customStyle="1" w:styleId="5110933C12DA4226A7C5C34A71E8C9838">
    <w:name w:val="5110933C12DA4226A7C5C34A71E8C9838"/>
    <w:rsid w:val="00A957A1"/>
    <w:pPr>
      <w:spacing w:after="0" w:line="240" w:lineRule="auto"/>
    </w:pPr>
    <w:rPr>
      <w:rFonts w:ascii="Arial" w:eastAsia="Times New Roman" w:hAnsi="Arial" w:cs="Times New Roman"/>
      <w:sz w:val="20"/>
      <w:szCs w:val="24"/>
      <w:lang w:val="en-CA" w:eastAsia="en-CA"/>
    </w:rPr>
  </w:style>
  <w:style w:type="paragraph" w:customStyle="1" w:styleId="28D18D0414BE4EA68F268825136A43748">
    <w:name w:val="28D18D0414BE4EA68F268825136A43748"/>
    <w:rsid w:val="00A957A1"/>
    <w:pPr>
      <w:spacing w:after="0" w:line="240" w:lineRule="auto"/>
    </w:pPr>
    <w:rPr>
      <w:rFonts w:ascii="Arial" w:eastAsia="Times New Roman" w:hAnsi="Arial" w:cs="Times New Roman"/>
      <w:sz w:val="20"/>
      <w:szCs w:val="24"/>
      <w:lang w:val="en-CA" w:eastAsia="en-CA"/>
    </w:rPr>
  </w:style>
  <w:style w:type="paragraph" w:customStyle="1" w:styleId="BA7FA6BD706F4EFEBA6BF881B37B9F728">
    <w:name w:val="BA7FA6BD706F4EFEBA6BF881B37B9F728"/>
    <w:rsid w:val="00A957A1"/>
    <w:pPr>
      <w:spacing w:after="0" w:line="240" w:lineRule="auto"/>
    </w:pPr>
    <w:rPr>
      <w:rFonts w:ascii="Arial" w:eastAsia="Times New Roman" w:hAnsi="Arial" w:cs="Times New Roman"/>
      <w:sz w:val="20"/>
      <w:szCs w:val="24"/>
      <w:lang w:val="en-CA" w:eastAsia="en-CA"/>
    </w:rPr>
  </w:style>
  <w:style w:type="paragraph" w:customStyle="1" w:styleId="378C32F9238C4FA0B2079FB174104B628">
    <w:name w:val="378C32F9238C4FA0B2079FB174104B628"/>
    <w:rsid w:val="00A957A1"/>
    <w:pPr>
      <w:spacing w:after="0" w:line="240" w:lineRule="auto"/>
    </w:pPr>
    <w:rPr>
      <w:rFonts w:ascii="Arial" w:eastAsia="Times New Roman" w:hAnsi="Arial" w:cs="Times New Roman"/>
      <w:sz w:val="20"/>
      <w:szCs w:val="24"/>
      <w:lang w:val="en-CA" w:eastAsia="en-CA"/>
    </w:rPr>
  </w:style>
  <w:style w:type="paragraph" w:customStyle="1" w:styleId="2C4C7093B64A4FB896C5B7A5BA778A288">
    <w:name w:val="2C4C7093B64A4FB896C5B7A5BA778A288"/>
    <w:rsid w:val="00A957A1"/>
    <w:pPr>
      <w:spacing w:after="0" w:line="240" w:lineRule="auto"/>
    </w:pPr>
    <w:rPr>
      <w:rFonts w:ascii="Arial" w:eastAsia="Times New Roman" w:hAnsi="Arial" w:cs="Times New Roman"/>
      <w:sz w:val="20"/>
      <w:szCs w:val="24"/>
      <w:lang w:val="en-CA" w:eastAsia="en-CA"/>
    </w:rPr>
  </w:style>
  <w:style w:type="paragraph" w:customStyle="1" w:styleId="D80DB3C65E7145A7A8D25146D2E2D6298">
    <w:name w:val="D80DB3C65E7145A7A8D25146D2E2D6298"/>
    <w:rsid w:val="00A957A1"/>
    <w:pPr>
      <w:spacing w:after="0" w:line="240" w:lineRule="auto"/>
    </w:pPr>
    <w:rPr>
      <w:rFonts w:ascii="Arial" w:eastAsia="Times New Roman" w:hAnsi="Arial" w:cs="Times New Roman"/>
      <w:sz w:val="20"/>
      <w:szCs w:val="24"/>
      <w:lang w:val="en-CA" w:eastAsia="en-CA"/>
    </w:rPr>
  </w:style>
  <w:style w:type="paragraph" w:customStyle="1" w:styleId="7E460CCCFEF94CFBAF09FFD421AF03358">
    <w:name w:val="7E460CCCFEF94CFBAF09FFD421AF03358"/>
    <w:rsid w:val="00A957A1"/>
    <w:pPr>
      <w:spacing w:after="0" w:line="240" w:lineRule="auto"/>
    </w:pPr>
    <w:rPr>
      <w:rFonts w:ascii="Arial" w:eastAsia="Times New Roman" w:hAnsi="Arial" w:cs="Times New Roman"/>
      <w:sz w:val="20"/>
      <w:szCs w:val="24"/>
      <w:lang w:val="en-CA" w:eastAsia="en-CA"/>
    </w:rPr>
  </w:style>
  <w:style w:type="paragraph" w:customStyle="1" w:styleId="8F98D8CB91114058B481E4FD646FB20E8">
    <w:name w:val="8F98D8CB91114058B481E4FD646FB20E8"/>
    <w:rsid w:val="00A957A1"/>
    <w:pPr>
      <w:spacing w:after="0" w:line="240" w:lineRule="auto"/>
    </w:pPr>
    <w:rPr>
      <w:rFonts w:ascii="Arial" w:eastAsia="Times New Roman" w:hAnsi="Arial" w:cs="Times New Roman"/>
      <w:sz w:val="20"/>
      <w:szCs w:val="24"/>
      <w:lang w:val="en-CA" w:eastAsia="en-CA"/>
    </w:rPr>
  </w:style>
  <w:style w:type="paragraph" w:customStyle="1" w:styleId="F74E4CC5A22B4536AE23746CD0E048A98">
    <w:name w:val="F74E4CC5A22B4536AE23746CD0E048A98"/>
    <w:rsid w:val="00A957A1"/>
    <w:pPr>
      <w:spacing w:after="0" w:line="240" w:lineRule="auto"/>
    </w:pPr>
    <w:rPr>
      <w:rFonts w:ascii="Arial" w:eastAsia="Times New Roman" w:hAnsi="Arial" w:cs="Times New Roman"/>
      <w:sz w:val="20"/>
      <w:szCs w:val="24"/>
      <w:lang w:val="en-CA" w:eastAsia="en-CA"/>
    </w:rPr>
  </w:style>
  <w:style w:type="paragraph" w:customStyle="1" w:styleId="E6B9D6391A0544969A4010955CEFCCC08">
    <w:name w:val="E6B9D6391A0544969A4010955CEFCCC08"/>
    <w:rsid w:val="00A957A1"/>
    <w:pPr>
      <w:spacing w:after="0" w:line="240" w:lineRule="auto"/>
    </w:pPr>
    <w:rPr>
      <w:rFonts w:ascii="Arial" w:eastAsia="Times New Roman" w:hAnsi="Arial" w:cs="Times New Roman"/>
      <w:sz w:val="20"/>
      <w:szCs w:val="24"/>
      <w:lang w:val="en-CA" w:eastAsia="en-CA"/>
    </w:rPr>
  </w:style>
  <w:style w:type="paragraph" w:customStyle="1" w:styleId="EBFB880AB09A458A818AAE36F487C0FD7">
    <w:name w:val="EBFB880AB09A458A818AAE36F487C0FD7"/>
    <w:rsid w:val="00A957A1"/>
    <w:pPr>
      <w:spacing w:after="0" w:line="240" w:lineRule="auto"/>
    </w:pPr>
    <w:rPr>
      <w:rFonts w:ascii="Arial" w:eastAsia="Times New Roman" w:hAnsi="Arial" w:cs="Arial"/>
      <w:sz w:val="18"/>
      <w:szCs w:val="18"/>
      <w:lang w:val="en-CA" w:eastAsia="en-CA"/>
    </w:rPr>
  </w:style>
  <w:style w:type="paragraph" w:customStyle="1" w:styleId="9D72202AA1DA4C7DB87AEC67E8315B8E7">
    <w:name w:val="9D72202AA1DA4C7DB87AEC67E8315B8E7"/>
    <w:rsid w:val="00A957A1"/>
    <w:pPr>
      <w:spacing w:after="0" w:line="240" w:lineRule="auto"/>
    </w:pPr>
    <w:rPr>
      <w:rFonts w:ascii="Arial" w:eastAsia="Times New Roman" w:hAnsi="Arial" w:cs="Arial"/>
      <w:sz w:val="18"/>
      <w:szCs w:val="18"/>
      <w:lang w:val="en-CA" w:eastAsia="en-CA"/>
    </w:rPr>
  </w:style>
  <w:style w:type="paragraph" w:customStyle="1" w:styleId="DDF260CBB7374625997A75477758A3387">
    <w:name w:val="DDF260CBB7374625997A75477758A3387"/>
    <w:rsid w:val="00A957A1"/>
    <w:pPr>
      <w:spacing w:after="0" w:line="240" w:lineRule="auto"/>
    </w:pPr>
    <w:rPr>
      <w:rFonts w:ascii="Arial" w:eastAsia="Times New Roman" w:hAnsi="Arial" w:cs="Arial"/>
      <w:sz w:val="18"/>
      <w:szCs w:val="18"/>
      <w:lang w:val="en-CA" w:eastAsia="en-CA"/>
    </w:rPr>
  </w:style>
  <w:style w:type="paragraph" w:customStyle="1" w:styleId="DA25C2B0682F442C81A400252696AB9B7">
    <w:name w:val="DA25C2B0682F442C81A400252696AB9B7"/>
    <w:rsid w:val="00A957A1"/>
    <w:pPr>
      <w:spacing w:after="0" w:line="240" w:lineRule="auto"/>
    </w:pPr>
    <w:rPr>
      <w:rFonts w:ascii="Arial" w:eastAsia="Times New Roman" w:hAnsi="Arial" w:cs="Arial"/>
      <w:sz w:val="18"/>
      <w:szCs w:val="18"/>
      <w:lang w:val="en-CA" w:eastAsia="en-CA"/>
    </w:rPr>
  </w:style>
  <w:style w:type="paragraph" w:customStyle="1" w:styleId="69BA79D78D724214A30E704223383BB27">
    <w:name w:val="69BA79D78D724214A30E704223383BB27"/>
    <w:rsid w:val="00A957A1"/>
    <w:pPr>
      <w:spacing w:after="0" w:line="240" w:lineRule="auto"/>
    </w:pPr>
    <w:rPr>
      <w:rFonts w:ascii="Arial" w:eastAsia="Times New Roman" w:hAnsi="Arial" w:cs="Arial"/>
      <w:sz w:val="18"/>
      <w:szCs w:val="18"/>
      <w:lang w:val="en-CA" w:eastAsia="en-CA"/>
    </w:rPr>
  </w:style>
  <w:style w:type="paragraph" w:customStyle="1" w:styleId="2BD3279954464798A609AE5C02C1E6EF7">
    <w:name w:val="2BD3279954464798A609AE5C02C1E6EF7"/>
    <w:rsid w:val="00A957A1"/>
    <w:pPr>
      <w:spacing w:after="0" w:line="240" w:lineRule="auto"/>
    </w:pPr>
    <w:rPr>
      <w:rFonts w:ascii="Arial" w:eastAsia="Times New Roman" w:hAnsi="Arial" w:cs="Arial"/>
      <w:sz w:val="18"/>
      <w:szCs w:val="18"/>
      <w:lang w:val="en-CA" w:eastAsia="en-CA"/>
    </w:rPr>
  </w:style>
  <w:style w:type="paragraph" w:customStyle="1" w:styleId="E3239FE34F864B4687023A513E079A777">
    <w:name w:val="E3239FE34F864B4687023A513E079A777"/>
    <w:rsid w:val="00A957A1"/>
    <w:pPr>
      <w:spacing w:after="0" w:line="240" w:lineRule="auto"/>
    </w:pPr>
    <w:rPr>
      <w:rFonts w:ascii="Arial" w:eastAsia="Times New Roman" w:hAnsi="Arial" w:cs="Arial"/>
      <w:sz w:val="18"/>
      <w:szCs w:val="18"/>
      <w:lang w:val="en-CA" w:eastAsia="en-CA"/>
    </w:rPr>
  </w:style>
  <w:style w:type="paragraph" w:customStyle="1" w:styleId="B79C9BEEE1FD41E295F7E14047837DA37">
    <w:name w:val="B79C9BEEE1FD41E295F7E14047837DA37"/>
    <w:rsid w:val="00A957A1"/>
    <w:pPr>
      <w:spacing w:after="0" w:line="240" w:lineRule="auto"/>
    </w:pPr>
    <w:rPr>
      <w:rFonts w:ascii="Arial" w:eastAsia="Times New Roman" w:hAnsi="Arial" w:cs="Arial"/>
      <w:sz w:val="18"/>
      <w:szCs w:val="18"/>
      <w:lang w:val="en-CA" w:eastAsia="en-CA"/>
    </w:rPr>
  </w:style>
  <w:style w:type="paragraph" w:customStyle="1" w:styleId="FB58017FDF324F3BB8E613A89C0AEBF97">
    <w:name w:val="FB58017FDF324F3BB8E613A89C0AEBF97"/>
    <w:rsid w:val="00A957A1"/>
    <w:pPr>
      <w:spacing w:after="0" w:line="240" w:lineRule="auto"/>
    </w:pPr>
    <w:rPr>
      <w:rFonts w:ascii="Arial" w:eastAsia="Times New Roman" w:hAnsi="Arial" w:cs="Arial"/>
      <w:sz w:val="18"/>
      <w:szCs w:val="18"/>
      <w:lang w:val="en-CA" w:eastAsia="en-CA"/>
    </w:rPr>
  </w:style>
  <w:style w:type="paragraph" w:customStyle="1" w:styleId="A6A8358AA0DC4A2D8DBAA98C64A629247">
    <w:name w:val="A6A8358AA0DC4A2D8DBAA98C64A629247"/>
    <w:rsid w:val="00A957A1"/>
    <w:pPr>
      <w:spacing w:after="0" w:line="240" w:lineRule="auto"/>
    </w:pPr>
    <w:rPr>
      <w:rFonts w:ascii="Arial" w:eastAsia="Times New Roman" w:hAnsi="Arial" w:cs="Arial"/>
      <w:sz w:val="18"/>
      <w:szCs w:val="18"/>
      <w:lang w:val="en-CA" w:eastAsia="en-CA"/>
    </w:rPr>
  </w:style>
  <w:style w:type="paragraph" w:customStyle="1" w:styleId="298E575CF4FA4546A5ECF708AB27C3A47">
    <w:name w:val="298E575CF4FA4546A5ECF708AB27C3A47"/>
    <w:rsid w:val="00A957A1"/>
    <w:pPr>
      <w:spacing w:after="0" w:line="240" w:lineRule="auto"/>
    </w:pPr>
    <w:rPr>
      <w:rFonts w:ascii="Arial" w:eastAsia="Times New Roman" w:hAnsi="Arial" w:cs="Arial"/>
      <w:sz w:val="18"/>
      <w:szCs w:val="18"/>
      <w:lang w:val="en-CA" w:eastAsia="en-CA"/>
    </w:rPr>
  </w:style>
  <w:style w:type="paragraph" w:customStyle="1" w:styleId="D53127F2A6484B879D5CC9ACA7BD6DBD7">
    <w:name w:val="D53127F2A6484B879D5CC9ACA7BD6DBD7"/>
    <w:rsid w:val="00A957A1"/>
    <w:pPr>
      <w:tabs>
        <w:tab w:val="center" w:pos="4320"/>
        <w:tab w:val="right" w:pos="8640"/>
      </w:tabs>
      <w:spacing w:before="120" w:after="120" w:line="240" w:lineRule="auto"/>
      <w:ind w:left="1152" w:hanging="720"/>
    </w:pPr>
    <w:rPr>
      <w:rFonts w:ascii="Arial" w:eastAsia="Times New Roman" w:hAnsi="Arial" w:cs="Arial"/>
    </w:rPr>
  </w:style>
  <w:style w:type="paragraph" w:customStyle="1" w:styleId="DC3E6CBE31F94CDB94BEFAAF8F09914A22">
    <w:name w:val="DC3E6CBE31F94CDB94BEFAAF8F09914A22"/>
    <w:rsid w:val="00A957A1"/>
    <w:pPr>
      <w:spacing w:after="0" w:line="240" w:lineRule="auto"/>
    </w:pPr>
    <w:rPr>
      <w:rFonts w:ascii="Arial" w:eastAsia="Times New Roman" w:hAnsi="Arial" w:cs="Arial"/>
      <w:sz w:val="18"/>
      <w:szCs w:val="18"/>
      <w:lang w:val="en-CA" w:eastAsia="en-CA"/>
    </w:rPr>
  </w:style>
  <w:style w:type="paragraph" w:customStyle="1" w:styleId="324260BDBD1A40A6BBF657AC42871DEB9">
    <w:name w:val="324260BDBD1A40A6BBF657AC42871DEB9"/>
    <w:rsid w:val="00A957A1"/>
    <w:pPr>
      <w:spacing w:after="0" w:line="240" w:lineRule="auto"/>
    </w:pPr>
    <w:rPr>
      <w:rFonts w:ascii="Arial" w:eastAsia="Times New Roman" w:hAnsi="Arial" w:cs="Arial"/>
      <w:sz w:val="18"/>
      <w:szCs w:val="18"/>
      <w:lang w:val="en-CA" w:eastAsia="en-CA"/>
    </w:rPr>
  </w:style>
  <w:style w:type="paragraph" w:customStyle="1" w:styleId="4401C10303804D0280B4285B00FBFF6115">
    <w:name w:val="4401C10303804D0280B4285B00FBFF6115"/>
    <w:rsid w:val="00A957A1"/>
    <w:pPr>
      <w:spacing w:after="0" w:line="240" w:lineRule="auto"/>
    </w:pPr>
    <w:rPr>
      <w:rFonts w:ascii="Arial" w:eastAsia="Times New Roman" w:hAnsi="Arial" w:cs="Times New Roman"/>
      <w:sz w:val="20"/>
      <w:szCs w:val="24"/>
      <w:lang w:val="en-CA" w:eastAsia="en-CA"/>
    </w:rPr>
  </w:style>
  <w:style w:type="paragraph" w:customStyle="1" w:styleId="A6AD0C9C124B40B78EC6761C7388B36D24">
    <w:name w:val="A6AD0C9C124B40B78EC6761C7388B36D24"/>
    <w:rsid w:val="00A957A1"/>
    <w:pPr>
      <w:spacing w:after="0" w:line="240" w:lineRule="auto"/>
    </w:pPr>
    <w:rPr>
      <w:rFonts w:ascii="Arial" w:eastAsia="Times New Roman" w:hAnsi="Arial" w:cs="Times New Roman"/>
      <w:sz w:val="20"/>
      <w:szCs w:val="24"/>
      <w:lang w:val="en-CA" w:eastAsia="en-CA"/>
    </w:rPr>
  </w:style>
  <w:style w:type="paragraph" w:customStyle="1" w:styleId="4181831EBFA54F0781CFBEE91856F60624">
    <w:name w:val="4181831EBFA54F0781CFBEE91856F60624"/>
    <w:rsid w:val="00A957A1"/>
    <w:pPr>
      <w:spacing w:after="0" w:line="240" w:lineRule="auto"/>
    </w:pPr>
    <w:rPr>
      <w:rFonts w:ascii="Arial" w:eastAsia="Times New Roman" w:hAnsi="Arial" w:cs="Times New Roman"/>
      <w:sz w:val="20"/>
      <w:szCs w:val="24"/>
      <w:lang w:val="en-CA" w:eastAsia="en-CA"/>
    </w:rPr>
  </w:style>
  <w:style w:type="paragraph" w:customStyle="1" w:styleId="8243FBE77FEF4C13BCF89D54BA763EC424">
    <w:name w:val="8243FBE77FEF4C13BCF89D54BA763EC424"/>
    <w:rsid w:val="00A957A1"/>
    <w:pPr>
      <w:spacing w:after="0" w:line="240" w:lineRule="auto"/>
    </w:pPr>
    <w:rPr>
      <w:rFonts w:ascii="Arial" w:eastAsia="Times New Roman" w:hAnsi="Arial" w:cs="Times New Roman"/>
      <w:sz w:val="20"/>
      <w:szCs w:val="24"/>
      <w:lang w:val="en-CA" w:eastAsia="en-CA"/>
    </w:rPr>
  </w:style>
  <w:style w:type="paragraph" w:customStyle="1" w:styleId="E3DBBFD663EE4232953BE31C8F3F3A6824">
    <w:name w:val="E3DBBFD663EE4232953BE31C8F3F3A6824"/>
    <w:rsid w:val="00A957A1"/>
    <w:pPr>
      <w:spacing w:after="0" w:line="240" w:lineRule="auto"/>
    </w:pPr>
    <w:rPr>
      <w:rFonts w:ascii="Arial" w:eastAsia="Times New Roman" w:hAnsi="Arial" w:cs="Times New Roman"/>
      <w:sz w:val="20"/>
      <w:szCs w:val="24"/>
      <w:lang w:val="en-CA" w:eastAsia="en-CA"/>
    </w:rPr>
  </w:style>
  <w:style w:type="paragraph" w:customStyle="1" w:styleId="B2759A30D8F9447692DA8BC0B175D36A2">
    <w:name w:val="B2759A30D8F9447692DA8BC0B175D36A2"/>
    <w:rsid w:val="00A957A1"/>
    <w:pPr>
      <w:spacing w:after="0" w:line="240" w:lineRule="auto"/>
    </w:pPr>
    <w:rPr>
      <w:rFonts w:ascii="Arial" w:eastAsia="Times New Roman" w:hAnsi="Arial" w:cs="Times New Roman"/>
      <w:sz w:val="20"/>
      <w:szCs w:val="24"/>
      <w:lang w:val="en-CA" w:eastAsia="en-CA"/>
    </w:rPr>
  </w:style>
  <w:style w:type="paragraph" w:customStyle="1" w:styleId="EDFC30D64DF542B693AF76ED695D3FA54">
    <w:name w:val="EDFC30D64DF542B693AF76ED695D3FA54"/>
    <w:rsid w:val="00A957A1"/>
    <w:pPr>
      <w:spacing w:after="0" w:line="240" w:lineRule="auto"/>
    </w:pPr>
    <w:rPr>
      <w:rFonts w:ascii="Arial" w:eastAsia="Times New Roman" w:hAnsi="Arial" w:cs="Times New Roman"/>
      <w:sz w:val="20"/>
      <w:szCs w:val="24"/>
      <w:lang w:val="en-CA" w:eastAsia="en-CA"/>
    </w:rPr>
  </w:style>
  <w:style w:type="paragraph" w:customStyle="1" w:styleId="5B7753E157C248C48B31CB12F921537E6">
    <w:name w:val="5B7753E157C248C48B31CB12F921537E6"/>
    <w:rsid w:val="00A957A1"/>
    <w:pPr>
      <w:spacing w:after="0" w:line="240" w:lineRule="auto"/>
    </w:pPr>
    <w:rPr>
      <w:rFonts w:ascii="Arial" w:eastAsia="Times New Roman" w:hAnsi="Arial" w:cs="Times New Roman"/>
      <w:sz w:val="20"/>
      <w:szCs w:val="24"/>
      <w:lang w:val="en-CA" w:eastAsia="en-CA"/>
    </w:rPr>
  </w:style>
  <w:style w:type="paragraph" w:customStyle="1" w:styleId="4BF0D913B94E4F48AD930D108AAAF1FC21">
    <w:name w:val="4BF0D913B94E4F48AD930D108AAAF1FC21"/>
    <w:rsid w:val="00A957A1"/>
    <w:pPr>
      <w:spacing w:after="0" w:line="240" w:lineRule="auto"/>
    </w:pPr>
    <w:rPr>
      <w:rFonts w:ascii="Arial" w:eastAsia="Times New Roman" w:hAnsi="Arial" w:cs="Times New Roman"/>
      <w:sz w:val="20"/>
      <w:szCs w:val="24"/>
      <w:lang w:val="en-CA" w:eastAsia="en-CA"/>
    </w:rPr>
  </w:style>
  <w:style w:type="paragraph" w:customStyle="1" w:styleId="2F042BCFA3124BBFA84D88CFCCE5B93621">
    <w:name w:val="2F042BCFA3124BBFA84D88CFCCE5B93621"/>
    <w:rsid w:val="00A957A1"/>
    <w:pPr>
      <w:spacing w:after="0" w:line="240" w:lineRule="auto"/>
    </w:pPr>
    <w:rPr>
      <w:rFonts w:ascii="Arial" w:eastAsia="Times New Roman" w:hAnsi="Arial" w:cs="Times New Roman"/>
      <w:sz w:val="20"/>
      <w:szCs w:val="24"/>
      <w:lang w:val="en-CA" w:eastAsia="en-CA"/>
    </w:rPr>
  </w:style>
  <w:style w:type="paragraph" w:customStyle="1" w:styleId="A2D9670532F94251AE5271518409BA2320">
    <w:name w:val="A2D9670532F94251AE5271518409BA2320"/>
    <w:rsid w:val="00A957A1"/>
    <w:pPr>
      <w:spacing w:after="0" w:line="240" w:lineRule="auto"/>
    </w:pPr>
    <w:rPr>
      <w:rFonts w:ascii="Arial" w:eastAsia="Times New Roman" w:hAnsi="Arial" w:cs="Times New Roman"/>
      <w:sz w:val="20"/>
      <w:szCs w:val="24"/>
      <w:lang w:val="en-CA" w:eastAsia="en-CA"/>
    </w:rPr>
  </w:style>
  <w:style w:type="paragraph" w:customStyle="1" w:styleId="E8DB1FAF90AE4A33BF009091D3489E2B20">
    <w:name w:val="E8DB1FAF90AE4A33BF009091D3489E2B20"/>
    <w:rsid w:val="00A957A1"/>
    <w:pPr>
      <w:spacing w:after="0" w:line="240" w:lineRule="auto"/>
    </w:pPr>
    <w:rPr>
      <w:rFonts w:ascii="Arial" w:eastAsia="Times New Roman" w:hAnsi="Arial" w:cs="Times New Roman"/>
      <w:sz w:val="20"/>
      <w:szCs w:val="24"/>
      <w:lang w:val="en-CA" w:eastAsia="en-CA"/>
    </w:rPr>
  </w:style>
  <w:style w:type="paragraph" w:customStyle="1" w:styleId="274AFFE244BA4E17B9FDACF3CEFB5BF411">
    <w:name w:val="274AFFE244BA4E17B9FDACF3CEFB5BF411"/>
    <w:rsid w:val="00A957A1"/>
    <w:pPr>
      <w:spacing w:after="0" w:line="240" w:lineRule="auto"/>
    </w:pPr>
    <w:rPr>
      <w:rFonts w:ascii="Arial" w:eastAsia="Times New Roman" w:hAnsi="Arial" w:cs="Times New Roman"/>
      <w:sz w:val="20"/>
      <w:szCs w:val="24"/>
      <w:lang w:val="en-CA" w:eastAsia="en-CA"/>
    </w:rPr>
  </w:style>
  <w:style w:type="paragraph" w:customStyle="1" w:styleId="ECFC8AEC0CF04931A949EAACC846E41311">
    <w:name w:val="ECFC8AEC0CF04931A949EAACC846E41311"/>
    <w:rsid w:val="00A957A1"/>
    <w:pPr>
      <w:spacing w:after="0" w:line="240" w:lineRule="auto"/>
    </w:pPr>
    <w:rPr>
      <w:rFonts w:ascii="Arial" w:eastAsia="Times New Roman" w:hAnsi="Arial" w:cs="Times New Roman"/>
      <w:sz w:val="20"/>
      <w:szCs w:val="24"/>
      <w:lang w:val="en-CA" w:eastAsia="en-CA"/>
    </w:rPr>
  </w:style>
  <w:style w:type="paragraph" w:customStyle="1" w:styleId="A68C880A25AD40509CB03CE3A5A0BA6711">
    <w:name w:val="A68C880A25AD40509CB03CE3A5A0BA6711"/>
    <w:rsid w:val="00A957A1"/>
    <w:pPr>
      <w:spacing w:after="0" w:line="240" w:lineRule="auto"/>
    </w:pPr>
    <w:rPr>
      <w:rFonts w:ascii="Arial" w:eastAsia="Times New Roman" w:hAnsi="Arial" w:cs="Times New Roman"/>
      <w:sz w:val="20"/>
      <w:szCs w:val="24"/>
      <w:lang w:val="en-CA" w:eastAsia="en-CA"/>
    </w:rPr>
  </w:style>
  <w:style w:type="paragraph" w:customStyle="1" w:styleId="CC3F94B020B14B0A86C85B53957E112411">
    <w:name w:val="CC3F94B020B14B0A86C85B53957E112411"/>
    <w:rsid w:val="00A957A1"/>
    <w:pPr>
      <w:spacing w:after="0" w:line="240" w:lineRule="auto"/>
    </w:pPr>
    <w:rPr>
      <w:rFonts w:ascii="Arial" w:eastAsia="Times New Roman" w:hAnsi="Arial" w:cs="Times New Roman"/>
      <w:sz w:val="20"/>
      <w:szCs w:val="24"/>
      <w:lang w:val="en-CA" w:eastAsia="en-CA"/>
    </w:rPr>
  </w:style>
  <w:style w:type="paragraph" w:customStyle="1" w:styleId="7067C87A21FA4516A5CF6E6AB751876C11">
    <w:name w:val="7067C87A21FA4516A5CF6E6AB751876C11"/>
    <w:rsid w:val="00A957A1"/>
    <w:pPr>
      <w:spacing w:after="0" w:line="240" w:lineRule="auto"/>
    </w:pPr>
    <w:rPr>
      <w:rFonts w:ascii="Arial" w:eastAsia="Times New Roman" w:hAnsi="Arial" w:cs="Times New Roman"/>
      <w:sz w:val="20"/>
      <w:szCs w:val="24"/>
      <w:lang w:val="en-CA" w:eastAsia="en-CA"/>
    </w:rPr>
  </w:style>
  <w:style w:type="paragraph" w:customStyle="1" w:styleId="592000FABCB4468FA09A9B558DBE318311">
    <w:name w:val="592000FABCB4468FA09A9B558DBE318311"/>
    <w:rsid w:val="00A957A1"/>
    <w:pPr>
      <w:spacing w:after="0" w:line="240" w:lineRule="auto"/>
    </w:pPr>
    <w:rPr>
      <w:rFonts w:ascii="Arial" w:eastAsia="Times New Roman" w:hAnsi="Arial" w:cs="Times New Roman"/>
      <w:sz w:val="20"/>
      <w:szCs w:val="24"/>
      <w:lang w:val="en-CA" w:eastAsia="en-CA"/>
    </w:rPr>
  </w:style>
  <w:style w:type="paragraph" w:customStyle="1" w:styleId="F2B2DFEB068949FF95860FEC8D31A57017">
    <w:name w:val="F2B2DFEB068949FF95860FEC8D31A57017"/>
    <w:rsid w:val="00A957A1"/>
    <w:pPr>
      <w:spacing w:after="0" w:line="240" w:lineRule="auto"/>
    </w:pPr>
    <w:rPr>
      <w:rFonts w:ascii="Arial" w:eastAsia="Times New Roman" w:hAnsi="Arial" w:cs="Times New Roman"/>
      <w:sz w:val="20"/>
      <w:szCs w:val="24"/>
      <w:lang w:val="en-CA" w:eastAsia="en-CA"/>
    </w:rPr>
  </w:style>
  <w:style w:type="paragraph" w:customStyle="1" w:styleId="A593390D6E1045D9919EAA332F487D9D17">
    <w:name w:val="A593390D6E1045D9919EAA332F487D9D17"/>
    <w:rsid w:val="00A957A1"/>
    <w:pPr>
      <w:spacing w:after="0" w:line="240" w:lineRule="auto"/>
    </w:pPr>
    <w:rPr>
      <w:rFonts w:ascii="Arial" w:eastAsia="Times New Roman" w:hAnsi="Arial" w:cs="Times New Roman"/>
      <w:sz w:val="20"/>
      <w:szCs w:val="24"/>
      <w:lang w:val="en-CA" w:eastAsia="en-CA"/>
    </w:rPr>
  </w:style>
  <w:style w:type="paragraph" w:customStyle="1" w:styleId="C61E3D68C7444823B4BE5E7E4AAD22C917">
    <w:name w:val="C61E3D68C7444823B4BE5E7E4AAD22C917"/>
    <w:rsid w:val="00A957A1"/>
    <w:pPr>
      <w:spacing w:after="0" w:line="240" w:lineRule="auto"/>
    </w:pPr>
    <w:rPr>
      <w:rFonts w:ascii="Arial" w:eastAsia="Times New Roman" w:hAnsi="Arial" w:cs="Times New Roman"/>
      <w:sz w:val="20"/>
      <w:szCs w:val="24"/>
      <w:lang w:val="en-CA" w:eastAsia="en-CA"/>
    </w:rPr>
  </w:style>
  <w:style w:type="paragraph" w:customStyle="1" w:styleId="2BF10A8BB2CD44DBA0468CFB24F6BD849">
    <w:name w:val="2BF10A8BB2CD44DBA0468CFB24F6BD849"/>
    <w:rsid w:val="00A957A1"/>
    <w:pPr>
      <w:spacing w:after="0" w:line="240" w:lineRule="auto"/>
    </w:pPr>
    <w:rPr>
      <w:rFonts w:ascii="Arial" w:eastAsia="Times New Roman" w:hAnsi="Arial" w:cs="Times New Roman"/>
      <w:sz w:val="20"/>
      <w:szCs w:val="24"/>
      <w:lang w:val="en-CA" w:eastAsia="en-CA"/>
    </w:rPr>
  </w:style>
  <w:style w:type="paragraph" w:customStyle="1" w:styleId="14F801C5F1354671A7FD19A8FA3F54229">
    <w:name w:val="14F801C5F1354671A7FD19A8FA3F54229"/>
    <w:rsid w:val="00A957A1"/>
    <w:pPr>
      <w:spacing w:after="0" w:line="240" w:lineRule="auto"/>
    </w:pPr>
    <w:rPr>
      <w:rFonts w:ascii="Arial" w:eastAsia="Times New Roman" w:hAnsi="Arial" w:cs="Times New Roman"/>
      <w:sz w:val="20"/>
      <w:szCs w:val="24"/>
      <w:lang w:val="en-CA" w:eastAsia="en-CA"/>
    </w:rPr>
  </w:style>
  <w:style w:type="paragraph" w:customStyle="1" w:styleId="5110933C12DA4226A7C5C34A71E8C9839">
    <w:name w:val="5110933C12DA4226A7C5C34A71E8C9839"/>
    <w:rsid w:val="00A957A1"/>
    <w:pPr>
      <w:spacing w:after="0" w:line="240" w:lineRule="auto"/>
    </w:pPr>
    <w:rPr>
      <w:rFonts w:ascii="Arial" w:eastAsia="Times New Roman" w:hAnsi="Arial" w:cs="Times New Roman"/>
      <w:sz w:val="20"/>
      <w:szCs w:val="24"/>
      <w:lang w:val="en-CA" w:eastAsia="en-CA"/>
    </w:rPr>
  </w:style>
  <w:style w:type="paragraph" w:customStyle="1" w:styleId="28D18D0414BE4EA68F268825136A43749">
    <w:name w:val="28D18D0414BE4EA68F268825136A43749"/>
    <w:rsid w:val="00A957A1"/>
    <w:pPr>
      <w:spacing w:after="0" w:line="240" w:lineRule="auto"/>
    </w:pPr>
    <w:rPr>
      <w:rFonts w:ascii="Arial" w:eastAsia="Times New Roman" w:hAnsi="Arial" w:cs="Times New Roman"/>
      <w:sz w:val="20"/>
      <w:szCs w:val="24"/>
      <w:lang w:val="en-CA" w:eastAsia="en-CA"/>
    </w:rPr>
  </w:style>
  <w:style w:type="paragraph" w:customStyle="1" w:styleId="BA7FA6BD706F4EFEBA6BF881B37B9F729">
    <w:name w:val="BA7FA6BD706F4EFEBA6BF881B37B9F729"/>
    <w:rsid w:val="00A957A1"/>
    <w:pPr>
      <w:spacing w:after="0" w:line="240" w:lineRule="auto"/>
    </w:pPr>
    <w:rPr>
      <w:rFonts w:ascii="Arial" w:eastAsia="Times New Roman" w:hAnsi="Arial" w:cs="Times New Roman"/>
      <w:sz w:val="20"/>
      <w:szCs w:val="24"/>
      <w:lang w:val="en-CA" w:eastAsia="en-CA"/>
    </w:rPr>
  </w:style>
  <w:style w:type="paragraph" w:customStyle="1" w:styleId="378C32F9238C4FA0B2079FB174104B629">
    <w:name w:val="378C32F9238C4FA0B2079FB174104B629"/>
    <w:rsid w:val="00A957A1"/>
    <w:pPr>
      <w:spacing w:after="0" w:line="240" w:lineRule="auto"/>
    </w:pPr>
    <w:rPr>
      <w:rFonts w:ascii="Arial" w:eastAsia="Times New Roman" w:hAnsi="Arial" w:cs="Times New Roman"/>
      <w:sz w:val="20"/>
      <w:szCs w:val="24"/>
      <w:lang w:val="en-CA" w:eastAsia="en-CA"/>
    </w:rPr>
  </w:style>
  <w:style w:type="paragraph" w:customStyle="1" w:styleId="2C4C7093B64A4FB896C5B7A5BA778A289">
    <w:name w:val="2C4C7093B64A4FB896C5B7A5BA778A289"/>
    <w:rsid w:val="00A957A1"/>
    <w:pPr>
      <w:spacing w:after="0" w:line="240" w:lineRule="auto"/>
    </w:pPr>
    <w:rPr>
      <w:rFonts w:ascii="Arial" w:eastAsia="Times New Roman" w:hAnsi="Arial" w:cs="Times New Roman"/>
      <w:sz w:val="20"/>
      <w:szCs w:val="24"/>
      <w:lang w:val="en-CA" w:eastAsia="en-CA"/>
    </w:rPr>
  </w:style>
  <w:style w:type="paragraph" w:customStyle="1" w:styleId="D80DB3C65E7145A7A8D25146D2E2D6299">
    <w:name w:val="D80DB3C65E7145A7A8D25146D2E2D6299"/>
    <w:rsid w:val="00A957A1"/>
    <w:pPr>
      <w:spacing w:after="0" w:line="240" w:lineRule="auto"/>
    </w:pPr>
    <w:rPr>
      <w:rFonts w:ascii="Arial" w:eastAsia="Times New Roman" w:hAnsi="Arial" w:cs="Times New Roman"/>
      <w:sz w:val="20"/>
      <w:szCs w:val="24"/>
      <w:lang w:val="en-CA" w:eastAsia="en-CA"/>
    </w:rPr>
  </w:style>
  <w:style w:type="paragraph" w:customStyle="1" w:styleId="7E460CCCFEF94CFBAF09FFD421AF03359">
    <w:name w:val="7E460CCCFEF94CFBAF09FFD421AF03359"/>
    <w:rsid w:val="00A957A1"/>
    <w:pPr>
      <w:spacing w:after="0" w:line="240" w:lineRule="auto"/>
    </w:pPr>
    <w:rPr>
      <w:rFonts w:ascii="Arial" w:eastAsia="Times New Roman" w:hAnsi="Arial" w:cs="Times New Roman"/>
      <w:sz w:val="20"/>
      <w:szCs w:val="24"/>
      <w:lang w:val="en-CA" w:eastAsia="en-CA"/>
    </w:rPr>
  </w:style>
  <w:style w:type="paragraph" w:customStyle="1" w:styleId="8F98D8CB91114058B481E4FD646FB20E9">
    <w:name w:val="8F98D8CB91114058B481E4FD646FB20E9"/>
    <w:rsid w:val="00A957A1"/>
    <w:pPr>
      <w:spacing w:after="0" w:line="240" w:lineRule="auto"/>
    </w:pPr>
    <w:rPr>
      <w:rFonts w:ascii="Arial" w:eastAsia="Times New Roman" w:hAnsi="Arial" w:cs="Times New Roman"/>
      <w:sz w:val="20"/>
      <w:szCs w:val="24"/>
      <w:lang w:val="en-CA" w:eastAsia="en-CA"/>
    </w:rPr>
  </w:style>
  <w:style w:type="paragraph" w:customStyle="1" w:styleId="F74E4CC5A22B4536AE23746CD0E048A99">
    <w:name w:val="F74E4CC5A22B4536AE23746CD0E048A99"/>
    <w:rsid w:val="00A957A1"/>
    <w:pPr>
      <w:spacing w:after="0" w:line="240" w:lineRule="auto"/>
    </w:pPr>
    <w:rPr>
      <w:rFonts w:ascii="Arial" w:eastAsia="Times New Roman" w:hAnsi="Arial" w:cs="Times New Roman"/>
      <w:sz w:val="20"/>
      <w:szCs w:val="24"/>
      <w:lang w:val="en-CA" w:eastAsia="en-CA"/>
    </w:rPr>
  </w:style>
  <w:style w:type="paragraph" w:customStyle="1" w:styleId="E6B9D6391A0544969A4010955CEFCCC09">
    <w:name w:val="E6B9D6391A0544969A4010955CEFCCC09"/>
    <w:rsid w:val="00A957A1"/>
    <w:pPr>
      <w:spacing w:after="0" w:line="240" w:lineRule="auto"/>
    </w:pPr>
    <w:rPr>
      <w:rFonts w:ascii="Arial" w:eastAsia="Times New Roman" w:hAnsi="Arial" w:cs="Times New Roman"/>
      <w:sz w:val="20"/>
      <w:szCs w:val="24"/>
      <w:lang w:val="en-CA" w:eastAsia="en-CA"/>
    </w:rPr>
  </w:style>
  <w:style w:type="paragraph" w:customStyle="1" w:styleId="EBFB880AB09A458A818AAE36F487C0FD8">
    <w:name w:val="EBFB880AB09A458A818AAE36F487C0FD8"/>
    <w:rsid w:val="00A957A1"/>
    <w:pPr>
      <w:spacing w:after="0" w:line="240" w:lineRule="auto"/>
    </w:pPr>
    <w:rPr>
      <w:rFonts w:ascii="Arial" w:eastAsia="Times New Roman" w:hAnsi="Arial" w:cs="Arial"/>
      <w:sz w:val="18"/>
      <w:szCs w:val="18"/>
      <w:lang w:val="en-CA" w:eastAsia="en-CA"/>
    </w:rPr>
  </w:style>
  <w:style w:type="paragraph" w:customStyle="1" w:styleId="9D72202AA1DA4C7DB87AEC67E8315B8E8">
    <w:name w:val="9D72202AA1DA4C7DB87AEC67E8315B8E8"/>
    <w:rsid w:val="00A957A1"/>
    <w:pPr>
      <w:spacing w:after="0" w:line="240" w:lineRule="auto"/>
    </w:pPr>
    <w:rPr>
      <w:rFonts w:ascii="Arial" w:eastAsia="Times New Roman" w:hAnsi="Arial" w:cs="Arial"/>
      <w:sz w:val="18"/>
      <w:szCs w:val="18"/>
      <w:lang w:val="en-CA" w:eastAsia="en-CA"/>
    </w:rPr>
  </w:style>
  <w:style w:type="paragraph" w:customStyle="1" w:styleId="DDF260CBB7374625997A75477758A3388">
    <w:name w:val="DDF260CBB7374625997A75477758A3388"/>
    <w:rsid w:val="00A957A1"/>
    <w:pPr>
      <w:spacing w:after="0" w:line="240" w:lineRule="auto"/>
    </w:pPr>
    <w:rPr>
      <w:rFonts w:ascii="Arial" w:eastAsia="Times New Roman" w:hAnsi="Arial" w:cs="Arial"/>
      <w:sz w:val="18"/>
      <w:szCs w:val="18"/>
      <w:lang w:val="en-CA" w:eastAsia="en-CA"/>
    </w:rPr>
  </w:style>
  <w:style w:type="paragraph" w:customStyle="1" w:styleId="DA25C2B0682F442C81A400252696AB9B8">
    <w:name w:val="DA25C2B0682F442C81A400252696AB9B8"/>
    <w:rsid w:val="00A957A1"/>
    <w:pPr>
      <w:spacing w:after="0" w:line="240" w:lineRule="auto"/>
    </w:pPr>
    <w:rPr>
      <w:rFonts w:ascii="Arial" w:eastAsia="Times New Roman" w:hAnsi="Arial" w:cs="Arial"/>
      <w:sz w:val="18"/>
      <w:szCs w:val="18"/>
      <w:lang w:val="en-CA" w:eastAsia="en-CA"/>
    </w:rPr>
  </w:style>
  <w:style w:type="paragraph" w:customStyle="1" w:styleId="69BA79D78D724214A30E704223383BB28">
    <w:name w:val="69BA79D78D724214A30E704223383BB28"/>
    <w:rsid w:val="00A957A1"/>
    <w:pPr>
      <w:spacing w:after="0" w:line="240" w:lineRule="auto"/>
    </w:pPr>
    <w:rPr>
      <w:rFonts w:ascii="Arial" w:eastAsia="Times New Roman" w:hAnsi="Arial" w:cs="Arial"/>
      <w:sz w:val="18"/>
      <w:szCs w:val="18"/>
      <w:lang w:val="en-CA" w:eastAsia="en-CA"/>
    </w:rPr>
  </w:style>
  <w:style w:type="paragraph" w:customStyle="1" w:styleId="2BD3279954464798A609AE5C02C1E6EF8">
    <w:name w:val="2BD3279954464798A609AE5C02C1E6EF8"/>
    <w:rsid w:val="00A957A1"/>
    <w:pPr>
      <w:spacing w:after="0" w:line="240" w:lineRule="auto"/>
    </w:pPr>
    <w:rPr>
      <w:rFonts w:ascii="Arial" w:eastAsia="Times New Roman" w:hAnsi="Arial" w:cs="Arial"/>
      <w:sz w:val="18"/>
      <w:szCs w:val="18"/>
      <w:lang w:val="en-CA" w:eastAsia="en-CA"/>
    </w:rPr>
  </w:style>
  <w:style w:type="paragraph" w:customStyle="1" w:styleId="E3239FE34F864B4687023A513E079A778">
    <w:name w:val="E3239FE34F864B4687023A513E079A778"/>
    <w:rsid w:val="00A957A1"/>
    <w:pPr>
      <w:spacing w:after="0" w:line="240" w:lineRule="auto"/>
    </w:pPr>
    <w:rPr>
      <w:rFonts w:ascii="Arial" w:eastAsia="Times New Roman" w:hAnsi="Arial" w:cs="Arial"/>
      <w:sz w:val="18"/>
      <w:szCs w:val="18"/>
      <w:lang w:val="en-CA" w:eastAsia="en-CA"/>
    </w:rPr>
  </w:style>
  <w:style w:type="paragraph" w:customStyle="1" w:styleId="B79C9BEEE1FD41E295F7E14047837DA38">
    <w:name w:val="B79C9BEEE1FD41E295F7E14047837DA38"/>
    <w:rsid w:val="00A957A1"/>
    <w:pPr>
      <w:spacing w:after="0" w:line="240" w:lineRule="auto"/>
    </w:pPr>
    <w:rPr>
      <w:rFonts w:ascii="Arial" w:eastAsia="Times New Roman" w:hAnsi="Arial" w:cs="Arial"/>
      <w:sz w:val="18"/>
      <w:szCs w:val="18"/>
      <w:lang w:val="en-CA" w:eastAsia="en-CA"/>
    </w:rPr>
  </w:style>
  <w:style w:type="paragraph" w:customStyle="1" w:styleId="FB58017FDF324F3BB8E613A89C0AEBF98">
    <w:name w:val="FB58017FDF324F3BB8E613A89C0AEBF98"/>
    <w:rsid w:val="00A957A1"/>
    <w:pPr>
      <w:spacing w:after="0" w:line="240" w:lineRule="auto"/>
    </w:pPr>
    <w:rPr>
      <w:rFonts w:ascii="Arial" w:eastAsia="Times New Roman" w:hAnsi="Arial" w:cs="Arial"/>
      <w:sz w:val="18"/>
      <w:szCs w:val="18"/>
      <w:lang w:val="en-CA" w:eastAsia="en-CA"/>
    </w:rPr>
  </w:style>
  <w:style w:type="paragraph" w:customStyle="1" w:styleId="A6A8358AA0DC4A2D8DBAA98C64A629248">
    <w:name w:val="A6A8358AA0DC4A2D8DBAA98C64A629248"/>
    <w:rsid w:val="00A957A1"/>
    <w:pPr>
      <w:spacing w:after="0" w:line="240" w:lineRule="auto"/>
    </w:pPr>
    <w:rPr>
      <w:rFonts w:ascii="Arial" w:eastAsia="Times New Roman" w:hAnsi="Arial" w:cs="Arial"/>
      <w:sz w:val="18"/>
      <w:szCs w:val="18"/>
      <w:lang w:val="en-CA" w:eastAsia="en-CA"/>
    </w:rPr>
  </w:style>
  <w:style w:type="paragraph" w:customStyle="1" w:styleId="298E575CF4FA4546A5ECF708AB27C3A48">
    <w:name w:val="298E575CF4FA4546A5ECF708AB27C3A48"/>
    <w:rsid w:val="00A957A1"/>
    <w:pPr>
      <w:spacing w:after="0" w:line="240" w:lineRule="auto"/>
    </w:pPr>
    <w:rPr>
      <w:rFonts w:ascii="Arial" w:eastAsia="Times New Roman" w:hAnsi="Arial" w:cs="Arial"/>
      <w:sz w:val="18"/>
      <w:szCs w:val="18"/>
      <w:lang w:val="en-CA" w:eastAsia="en-CA"/>
    </w:rPr>
  </w:style>
  <w:style w:type="paragraph" w:customStyle="1" w:styleId="D53127F2A6484B879D5CC9ACA7BD6DBD8">
    <w:name w:val="D53127F2A6484B879D5CC9ACA7BD6DBD8"/>
    <w:rsid w:val="00A957A1"/>
    <w:pPr>
      <w:tabs>
        <w:tab w:val="center" w:pos="4320"/>
        <w:tab w:val="right" w:pos="8640"/>
      </w:tabs>
      <w:spacing w:before="120" w:after="120" w:line="240" w:lineRule="auto"/>
      <w:ind w:left="1152" w:hanging="720"/>
    </w:pPr>
    <w:rPr>
      <w:rFonts w:ascii="Arial" w:eastAsia="Times New Roman" w:hAnsi="Arial" w:cs="Arial"/>
    </w:rPr>
  </w:style>
  <w:style w:type="paragraph" w:customStyle="1" w:styleId="DC3E6CBE31F94CDB94BEFAAF8F09914A23">
    <w:name w:val="DC3E6CBE31F94CDB94BEFAAF8F09914A23"/>
    <w:rsid w:val="00A957A1"/>
    <w:pPr>
      <w:spacing w:after="0" w:line="240" w:lineRule="auto"/>
    </w:pPr>
    <w:rPr>
      <w:rFonts w:ascii="Arial" w:eastAsia="Times New Roman" w:hAnsi="Arial" w:cs="Arial"/>
      <w:sz w:val="18"/>
      <w:szCs w:val="18"/>
      <w:lang w:val="en-CA" w:eastAsia="en-CA"/>
    </w:rPr>
  </w:style>
  <w:style w:type="paragraph" w:customStyle="1" w:styleId="324260BDBD1A40A6BBF657AC42871DEB10">
    <w:name w:val="324260BDBD1A40A6BBF657AC42871DEB10"/>
    <w:rsid w:val="00A957A1"/>
    <w:pPr>
      <w:spacing w:after="0" w:line="240" w:lineRule="auto"/>
    </w:pPr>
    <w:rPr>
      <w:rFonts w:ascii="Arial" w:eastAsia="Times New Roman" w:hAnsi="Arial" w:cs="Arial"/>
      <w:sz w:val="18"/>
      <w:szCs w:val="18"/>
      <w:lang w:val="en-CA" w:eastAsia="en-CA"/>
    </w:rPr>
  </w:style>
  <w:style w:type="paragraph" w:customStyle="1" w:styleId="4401C10303804D0280B4285B00FBFF6116">
    <w:name w:val="4401C10303804D0280B4285B00FBFF6116"/>
    <w:rsid w:val="00A957A1"/>
    <w:pPr>
      <w:spacing w:after="0" w:line="240" w:lineRule="auto"/>
    </w:pPr>
    <w:rPr>
      <w:rFonts w:ascii="Arial" w:eastAsia="Times New Roman" w:hAnsi="Arial" w:cs="Times New Roman"/>
      <w:sz w:val="20"/>
      <w:szCs w:val="24"/>
      <w:lang w:val="en-CA" w:eastAsia="en-CA"/>
    </w:rPr>
  </w:style>
  <w:style w:type="paragraph" w:customStyle="1" w:styleId="A6AD0C9C124B40B78EC6761C7388B36D25">
    <w:name w:val="A6AD0C9C124B40B78EC6761C7388B36D25"/>
    <w:rsid w:val="00A957A1"/>
    <w:pPr>
      <w:spacing w:after="0" w:line="240" w:lineRule="auto"/>
    </w:pPr>
    <w:rPr>
      <w:rFonts w:ascii="Arial" w:eastAsia="Times New Roman" w:hAnsi="Arial" w:cs="Times New Roman"/>
      <w:sz w:val="20"/>
      <w:szCs w:val="24"/>
      <w:lang w:val="en-CA" w:eastAsia="en-CA"/>
    </w:rPr>
  </w:style>
  <w:style w:type="paragraph" w:customStyle="1" w:styleId="4181831EBFA54F0781CFBEE91856F60625">
    <w:name w:val="4181831EBFA54F0781CFBEE91856F60625"/>
    <w:rsid w:val="00A957A1"/>
    <w:pPr>
      <w:spacing w:after="0" w:line="240" w:lineRule="auto"/>
    </w:pPr>
    <w:rPr>
      <w:rFonts w:ascii="Arial" w:eastAsia="Times New Roman" w:hAnsi="Arial" w:cs="Times New Roman"/>
      <w:sz w:val="20"/>
      <w:szCs w:val="24"/>
      <w:lang w:val="en-CA" w:eastAsia="en-CA"/>
    </w:rPr>
  </w:style>
  <w:style w:type="paragraph" w:customStyle="1" w:styleId="8243FBE77FEF4C13BCF89D54BA763EC425">
    <w:name w:val="8243FBE77FEF4C13BCF89D54BA763EC425"/>
    <w:rsid w:val="00A957A1"/>
    <w:pPr>
      <w:spacing w:after="0" w:line="240" w:lineRule="auto"/>
    </w:pPr>
    <w:rPr>
      <w:rFonts w:ascii="Arial" w:eastAsia="Times New Roman" w:hAnsi="Arial" w:cs="Times New Roman"/>
      <w:sz w:val="20"/>
      <w:szCs w:val="24"/>
      <w:lang w:val="en-CA" w:eastAsia="en-CA"/>
    </w:rPr>
  </w:style>
  <w:style w:type="paragraph" w:customStyle="1" w:styleId="E3DBBFD663EE4232953BE31C8F3F3A6825">
    <w:name w:val="E3DBBFD663EE4232953BE31C8F3F3A6825"/>
    <w:rsid w:val="00A957A1"/>
    <w:pPr>
      <w:spacing w:after="0" w:line="240" w:lineRule="auto"/>
    </w:pPr>
    <w:rPr>
      <w:rFonts w:ascii="Arial" w:eastAsia="Times New Roman" w:hAnsi="Arial" w:cs="Times New Roman"/>
      <w:sz w:val="20"/>
      <w:szCs w:val="24"/>
      <w:lang w:val="en-CA" w:eastAsia="en-CA"/>
    </w:rPr>
  </w:style>
  <w:style w:type="paragraph" w:customStyle="1" w:styleId="B2759A30D8F9447692DA8BC0B175D36A3">
    <w:name w:val="B2759A30D8F9447692DA8BC0B175D36A3"/>
    <w:rsid w:val="00A957A1"/>
    <w:pPr>
      <w:spacing w:after="0" w:line="240" w:lineRule="auto"/>
    </w:pPr>
    <w:rPr>
      <w:rFonts w:ascii="Arial" w:eastAsia="Times New Roman" w:hAnsi="Arial" w:cs="Times New Roman"/>
      <w:sz w:val="20"/>
      <w:szCs w:val="24"/>
      <w:lang w:val="en-CA" w:eastAsia="en-CA"/>
    </w:rPr>
  </w:style>
  <w:style w:type="paragraph" w:customStyle="1" w:styleId="EDFC30D64DF542B693AF76ED695D3FA55">
    <w:name w:val="EDFC30D64DF542B693AF76ED695D3FA55"/>
    <w:rsid w:val="00A957A1"/>
    <w:pPr>
      <w:spacing w:after="0" w:line="240" w:lineRule="auto"/>
    </w:pPr>
    <w:rPr>
      <w:rFonts w:ascii="Arial" w:eastAsia="Times New Roman" w:hAnsi="Arial" w:cs="Times New Roman"/>
      <w:sz w:val="20"/>
      <w:szCs w:val="24"/>
      <w:lang w:val="en-CA" w:eastAsia="en-CA"/>
    </w:rPr>
  </w:style>
  <w:style w:type="paragraph" w:customStyle="1" w:styleId="5B7753E157C248C48B31CB12F921537E7">
    <w:name w:val="5B7753E157C248C48B31CB12F921537E7"/>
    <w:rsid w:val="00A957A1"/>
    <w:pPr>
      <w:spacing w:after="0" w:line="240" w:lineRule="auto"/>
    </w:pPr>
    <w:rPr>
      <w:rFonts w:ascii="Arial" w:eastAsia="Times New Roman" w:hAnsi="Arial" w:cs="Times New Roman"/>
      <w:sz w:val="20"/>
      <w:szCs w:val="24"/>
      <w:lang w:val="en-CA" w:eastAsia="en-CA"/>
    </w:rPr>
  </w:style>
  <w:style w:type="paragraph" w:customStyle="1" w:styleId="4BF0D913B94E4F48AD930D108AAAF1FC22">
    <w:name w:val="4BF0D913B94E4F48AD930D108AAAF1FC22"/>
    <w:rsid w:val="00A957A1"/>
    <w:pPr>
      <w:spacing w:after="0" w:line="240" w:lineRule="auto"/>
    </w:pPr>
    <w:rPr>
      <w:rFonts w:ascii="Arial" w:eastAsia="Times New Roman" w:hAnsi="Arial" w:cs="Times New Roman"/>
      <w:sz w:val="20"/>
      <w:szCs w:val="24"/>
      <w:lang w:val="en-CA" w:eastAsia="en-CA"/>
    </w:rPr>
  </w:style>
  <w:style w:type="paragraph" w:customStyle="1" w:styleId="2F042BCFA3124BBFA84D88CFCCE5B93622">
    <w:name w:val="2F042BCFA3124BBFA84D88CFCCE5B93622"/>
    <w:rsid w:val="00A957A1"/>
    <w:pPr>
      <w:spacing w:after="0" w:line="240" w:lineRule="auto"/>
    </w:pPr>
    <w:rPr>
      <w:rFonts w:ascii="Arial" w:eastAsia="Times New Roman" w:hAnsi="Arial" w:cs="Times New Roman"/>
      <w:sz w:val="20"/>
      <w:szCs w:val="24"/>
      <w:lang w:val="en-CA" w:eastAsia="en-CA"/>
    </w:rPr>
  </w:style>
  <w:style w:type="paragraph" w:customStyle="1" w:styleId="A2D9670532F94251AE5271518409BA2321">
    <w:name w:val="A2D9670532F94251AE5271518409BA2321"/>
    <w:rsid w:val="00A957A1"/>
    <w:pPr>
      <w:spacing w:after="0" w:line="240" w:lineRule="auto"/>
    </w:pPr>
    <w:rPr>
      <w:rFonts w:ascii="Arial" w:eastAsia="Times New Roman" w:hAnsi="Arial" w:cs="Times New Roman"/>
      <w:sz w:val="20"/>
      <w:szCs w:val="24"/>
      <w:lang w:val="en-CA" w:eastAsia="en-CA"/>
    </w:rPr>
  </w:style>
  <w:style w:type="paragraph" w:customStyle="1" w:styleId="E8DB1FAF90AE4A33BF009091D3489E2B21">
    <w:name w:val="E8DB1FAF90AE4A33BF009091D3489E2B21"/>
    <w:rsid w:val="00A957A1"/>
    <w:pPr>
      <w:spacing w:after="0" w:line="240" w:lineRule="auto"/>
    </w:pPr>
    <w:rPr>
      <w:rFonts w:ascii="Arial" w:eastAsia="Times New Roman" w:hAnsi="Arial" w:cs="Times New Roman"/>
      <w:sz w:val="20"/>
      <w:szCs w:val="24"/>
      <w:lang w:val="en-CA" w:eastAsia="en-CA"/>
    </w:rPr>
  </w:style>
  <w:style w:type="paragraph" w:customStyle="1" w:styleId="274AFFE244BA4E17B9FDACF3CEFB5BF412">
    <w:name w:val="274AFFE244BA4E17B9FDACF3CEFB5BF412"/>
    <w:rsid w:val="00A957A1"/>
    <w:pPr>
      <w:spacing w:after="0" w:line="240" w:lineRule="auto"/>
    </w:pPr>
    <w:rPr>
      <w:rFonts w:ascii="Arial" w:eastAsia="Times New Roman" w:hAnsi="Arial" w:cs="Times New Roman"/>
      <w:sz w:val="20"/>
      <w:szCs w:val="24"/>
      <w:lang w:val="en-CA" w:eastAsia="en-CA"/>
    </w:rPr>
  </w:style>
  <w:style w:type="paragraph" w:customStyle="1" w:styleId="ECFC8AEC0CF04931A949EAACC846E41312">
    <w:name w:val="ECFC8AEC0CF04931A949EAACC846E41312"/>
    <w:rsid w:val="00A957A1"/>
    <w:pPr>
      <w:spacing w:after="0" w:line="240" w:lineRule="auto"/>
    </w:pPr>
    <w:rPr>
      <w:rFonts w:ascii="Arial" w:eastAsia="Times New Roman" w:hAnsi="Arial" w:cs="Times New Roman"/>
      <w:sz w:val="20"/>
      <w:szCs w:val="24"/>
      <w:lang w:val="en-CA" w:eastAsia="en-CA"/>
    </w:rPr>
  </w:style>
  <w:style w:type="paragraph" w:customStyle="1" w:styleId="A68C880A25AD40509CB03CE3A5A0BA6712">
    <w:name w:val="A68C880A25AD40509CB03CE3A5A0BA6712"/>
    <w:rsid w:val="00A957A1"/>
    <w:pPr>
      <w:spacing w:after="0" w:line="240" w:lineRule="auto"/>
    </w:pPr>
    <w:rPr>
      <w:rFonts w:ascii="Arial" w:eastAsia="Times New Roman" w:hAnsi="Arial" w:cs="Times New Roman"/>
      <w:sz w:val="20"/>
      <w:szCs w:val="24"/>
      <w:lang w:val="en-CA" w:eastAsia="en-CA"/>
    </w:rPr>
  </w:style>
  <w:style w:type="paragraph" w:customStyle="1" w:styleId="CC3F94B020B14B0A86C85B53957E112412">
    <w:name w:val="CC3F94B020B14B0A86C85B53957E112412"/>
    <w:rsid w:val="00A957A1"/>
    <w:pPr>
      <w:spacing w:after="0" w:line="240" w:lineRule="auto"/>
    </w:pPr>
    <w:rPr>
      <w:rFonts w:ascii="Arial" w:eastAsia="Times New Roman" w:hAnsi="Arial" w:cs="Times New Roman"/>
      <w:sz w:val="20"/>
      <w:szCs w:val="24"/>
      <w:lang w:val="en-CA" w:eastAsia="en-CA"/>
    </w:rPr>
  </w:style>
  <w:style w:type="paragraph" w:customStyle="1" w:styleId="7067C87A21FA4516A5CF6E6AB751876C12">
    <w:name w:val="7067C87A21FA4516A5CF6E6AB751876C12"/>
    <w:rsid w:val="00A957A1"/>
    <w:pPr>
      <w:spacing w:after="0" w:line="240" w:lineRule="auto"/>
    </w:pPr>
    <w:rPr>
      <w:rFonts w:ascii="Arial" w:eastAsia="Times New Roman" w:hAnsi="Arial" w:cs="Times New Roman"/>
      <w:sz w:val="20"/>
      <w:szCs w:val="24"/>
      <w:lang w:val="en-CA" w:eastAsia="en-CA"/>
    </w:rPr>
  </w:style>
  <w:style w:type="paragraph" w:customStyle="1" w:styleId="592000FABCB4468FA09A9B558DBE318312">
    <w:name w:val="592000FABCB4468FA09A9B558DBE318312"/>
    <w:rsid w:val="00A957A1"/>
    <w:pPr>
      <w:spacing w:after="0" w:line="240" w:lineRule="auto"/>
    </w:pPr>
    <w:rPr>
      <w:rFonts w:ascii="Arial" w:eastAsia="Times New Roman" w:hAnsi="Arial" w:cs="Times New Roman"/>
      <w:sz w:val="20"/>
      <w:szCs w:val="24"/>
      <w:lang w:val="en-CA" w:eastAsia="en-CA"/>
    </w:rPr>
  </w:style>
  <w:style w:type="paragraph" w:customStyle="1" w:styleId="F2B2DFEB068949FF95860FEC8D31A57018">
    <w:name w:val="F2B2DFEB068949FF95860FEC8D31A57018"/>
    <w:rsid w:val="00A957A1"/>
    <w:pPr>
      <w:spacing w:after="0" w:line="240" w:lineRule="auto"/>
    </w:pPr>
    <w:rPr>
      <w:rFonts w:ascii="Arial" w:eastAsia="Times New Roman" w:hAnsi="Arial" w:cs="Times New Roman"/>
      <w:sz w:val="20"/>
      <w:szCs w:val="24"/>
      <w:lang w:val="en-CA" w:eastAsia="en-CA"/>
    </w:rPr>
  </w:style>
  <w:style w:type="paragraph" w:customStyle="1" w:styleId="A593390D6E1045D9919EAA332F487D9D18">
    <w:name w:val="A593390D6E1045D9919EAA332F487D9D18"/>
    <w:rsid w:val="00A957A1"/>
    <w:pPr>
      <w:spacing w:after="0" w:line="240" w:lineRule="auto"/>
    </w:pPr>
    <w:rPr>
      <w:rFonts w:ascii="Arial" w:eastAsia="Times New Roman" w:hAnsi="Arial" w:cs="Times New Roman"/>
      <w:sz w:val="20"/>
      <w:szCs w:val="24"/>
      <w:lang w:val="en-CA" w:eastAsia="en-CA"/>
    </w:rPr>
  </w:style>
  <w:style w:type="paragraph" w:customStyle="1" w:styleId="C61E3D68C7444823B4BE5E7E4AAD22C918">
    <w:name w:val="C61E3D68C7444823B4BE5E7E4AAD22C918"/>
    <w:rsid w:val="00A957A1"/>
    <w:pPr>
      <w:spacing w:after="0" w:line="240" w:lineRule="auto"/>
    </w:pPr>
    <w:rPr>
      <w:rFonts w:ascii="Arial" w:eastAsia="Times New Roman" w:hAnsi="Arial" w:cs="Times New Roman"/>
      <w:sz w:val="20"/>
      <w:szCs w:val="24"/>
      <w:lang w:val="en-CA" w:eastAsia="en-CA"/>
    </w:rPr>
  </w:style>
  <w:style w:type="paragraph" w:customStyle="1" w:styleId="2BF10A8BB2CD44DBA0468CFB24F6BD8410">
    <w:name w:val="2BF10A8BB2CD44DBA0468CFB24F6BD8410"/>
    <w:rsid w:val="00A957A1"/>
    <w:pPr>
      <w:spacing w:after="0" w:line="240" w:lineRule="auto"/>
    </w:pPr>
    <w:rPr>
      <w:rFonts w:ascii="Arial" w:eastAsia="Times New Roman" w:hAnsi="Arial" w:cs="Times New Roman"/>
      <w:sz w:val="20"/>
      <w:szCs w:val="24"/>
      <w:lang w:val="en-CA" w:eastAsia="en-CA"/>
    </w:rPr>
  </w:style>
  <w:style w:type="paragraph" w:customStyle="1" w:styleId="14F801C5F1354671A7FD19A8FA3F542210">
    <w:name w:val="14F801C5F1354671A7FD19A8FA3F542210"/>
    <w:rsid w:val="00A957A1"/>
    <w:pPr>
      <w:spacing w:after="0" w:line="240" w:lineRule="auto"/>
    </w:pPr>
    <w:rPr>
      <w:rFonts w:ascii="Arial" w:eastAsia="Times New Roman" w:hAnsi="Arial" w:cs="Times New Roman"/>
      <w:sz w:val="20"/>
      <w:szCs w:val="24"/>
      <w:lang w:val="en-CA" w:eastAsia="en-CA"/>
    </w:rPr>
  </w:style>
  <w:style w:type="paragraph" w:customStyle="1" w:styleId="5110933C12DA4226A7C5C34A71E8C98310">
    <w:name w:val="5110933C12DA4226A7C5C34A71E8C98310"/>
    <w:rsid w:val="00A957A1"/>
    <w:pPr>
      <w:spacing w:after="0" w:line="240" w:lineRule="auto"/>
    </w:pPr>
    <w:rPr>
      <w:rFonts w:ascii="Arial" w:eastAsia="Times New Roman" w:hAnsi="Arial" w:cs="Times New Roman"/>
      <w:sz w:val="20"/>
      <w:szCs w:val="24"/>
      <w:lang w:val="en-CA" w:eastAsia="en-CA"/>
    </w:rPr>
  </w:style>
  <w:style w:type="paragraph" w:customStyle="1" w:styleId="28D18D0414BE4EA68F268825136A437410">
    <w:name w:val="28D18D0414BE4EA68F268825136A437410"/>
    <w:rsid w:val="00A957A1"/>
    <w:pPr>
      <w:spacing w:after="0" w:line="240" w:lineRule="auto"/>
    </w:pPr>
    <w:rPr>
      <w:rFonts w:ascii="Arial" w:eastAsia="Times New Roman" w:hAnsi="Arial" w:cs="Times New Roman"/>
      <w:sz w:val="20"/>
      <w:szCs w:val="24"/>
      <w:lang w:val="en-CA" w:eastAsia="en-CA"/>
    </w:rPr>
  </w:style>
  <w:style w:type="paragraph" w:customStyle="1" w:styleId="BA7FA6BD706F4EFEBA6BF881B37B9F7210">
    <w:name w:val="BA7FA6BD706F4EFEBA6BF881B37B9F7210"/>
    <w:rsid w:val="00A957A1"/>
    <w:pPr>
      <w:spacing w:after="0" w:line="240" w:lineRule="auto"/>
    </w:pPr>
    <w:rPr>
      <w:rFonts w:ascii="Arial" w:eastAsia="Times New Roman" w:hAnsi="Arial" w:cs="Times New Roman"/>
      <w:sz w:val="20"/>
      <w:szCs w:val="24"/>
      <w:lang w:val="en-CA" w:eastAsia="en-CA"/>
    </w:rPr>
  </w:style>
  <w:style w:type="paragraph" w:customStyle="1" w:styleId="378C32F9238C4FA0B2079FB174104B6210">
    <w:name w:val="378C32F9238C4FA0B2079FB174104B6210"/>
    <w:rsid w:val="00A957A1"/>
    <w:pPr>
      <w:spacing w:after="0" w:line="240" w:lineRule="auto"/>
    </w:pPr>
    <w:rPr>
      <w:rFonts w:ascii="Arial" w:eastAsia="Times New Roman" w:hAnsi="Arial" w:cs="Times New Roman"/>
      <w:sz w:val="20"/>
      <w:szCs w:val="24"/>
      <w:lang w:val="en-CA" w:eastAsia="en-CA"/>
    </w:rPr>
  </w:style>
  <w:style w:type="paragraph" w:customStyle="1" w:styleId="2C4C7093B64A4FB896C5B7A5BA778A2810">
    <w:name w:val="2C4C7093B64A4FB896C5B7A5BA778A2810"/>
    <w:rsid w:val="00A957A1"/>
    <w:pPr>
      <w:spacing w:after="0" w:line="240" w:lineRule="auto"/>
    </w:pPr>
    <w:rPr>
      <w:rFonts w:ascii="Arial" w:eastAsia="Times New Roman" w:hAnsi="Arial" w:cs="Times New Roman"/>
      <w:sz w:val="20"/>
      <w:szCs w:val="24"/>
      <w:lang w:val="en-CA" w:eastAsia="en-CA"/>
    </w:rPr>
  </w:style>
  <w:style w:type="paragraph" w:customStyle="1" w:styleId="D80DB3C65E7145A7A8D25146D2E2D62910">
    <w:name w:val="D80DB3C65E7145A7A8D25146D2E2D62910"/>
    <w:rsid w:val="00A957A1"/>
    <w:pPr>
      <w:spacing w:after="0" w:line="240" w:lineRule="auto"/>
    </w:pPr>
    <w:rPr>
      <w:rFonts w:ascii="Arial" w:eastAsia="Times New Roman" w:hAnsi="Arial" w:cs="Times New Roman"/>
      <w:sz w:val="20"/>
      <w:szCs w:val="24"/>
      <w:lang w:val="en-CA" w:eastAsia="en-CA"/>
    </w:rPr>
  </w:style>
  <w:style w:type="paragraph" w:customStyle="1" w:styleId="7E460CCCFEF94CFBAF09FFD421AF033510">
    <w:name w:val="7E460CCCFEF94CFBAF09FFD421AF033510"/>
    <w:rsid w:val="00A957A1"/>
    <w:pPr>
      <w:spacing w:after="0" w:line="240" w:lineRule="auto"/>
    </w:pPr>
    <w:rPr>
      <w:rFonts w:ascii="Arial" w:eastAsia="Times New Roman" w:hAnsi="Arial" w:cs="Times New Roman"/>
      <w:sz w:val="20"/>
      <w:szCs w:val="24"/>
      <w:lang w:val="en-CA" w:eastAsia="en-CA"/>
    </w:rPr>
  </w:style>
  <w:style w:type="paragraph" w:customStyle="1" w:styleId="8F98D8CB91114058B481E4FD646FB20E10">
    <w:name w:val="8F98D8CB91114058B481E4FD646FB20E10"/>
    <w:rsid w:val="00A957A1"/>
    <w:pPr>
      <w:spacing w:after="0" w:line="240" w:lineRule="auto"/>
    </w:pPr>
    <w:rPr>
      <w:rFonts w:ascii="Arial" w:eastAsia="Times New Roman" w:hAnsi="Arial" w:cs="Times New Roman"/>
      <w:sz w:val="20"/>
      <w:szCs w:val="24"/>
      <w:lang w:val="en-CA" w:eastAsia="en-CA"/>
    </w:rPr>
  </w:style>
  <w:style w:type="paragraph" w:customStyle="1" w:styleId="F74E4CC5A22B4536AE23746CD0E048A910">
    <w:name w:val="F74E4CC5A22B4536AE23746CD0E048A910"/>
    <w:rsid w:val="00A957A1"/>
    <w:pPr>
      <w:spacing w:after="0" w:line="240" w:lineRule="auto"/>
    </w:pPr>
    <w:rPr>
      <w:rFonts w:ascii="Arial" w:eastAsia="Times New Roman" w:hAnsi="Arial" w:cs="Times New Roman"/>
      <w:sz w:val="20"/>
      <w:szCs w:val="24"/>
      <w:lang w:val="en-CA" w:eastAsia="en-CA"/>
    </w:rPr>
  </w:style>
  <w:style w:type="paragraph" w:customStyle="1" w:styleId="E6B9D6391A0544969A4010955CEFCCC010">
    <w:name w:val="E6B9D6391A0544969A4010955CEFCCC010"/>
    <w:rsid w:val="00A957A1"/>
    <w:pPr>
      <w:spacing w:after="0" w:line="240" w:lineRule="auto"/>
    </w:pPr>
    <w:rPr>
      <w:rFonts w:ascii="Arial" w:eastAsia="Times New Roman" w:hAnsi="Arial" w:cs="Times New Roman"/>
      <w:sz w:val="20"/>
      <w:szCs w:val="24"/>
      <w:lang w:val="en-CA" w:eastAsia="en-CA"/>
    </w:rPr>
  </w:style>
  <w:style w:type="paragraph" w:customStyle="1" w:styleId="EBFB880AB09A458A818AAE36F487C0FD9">
    <w:name w:val="EBFB880AB09A458A818AAE36F487C0FD9"/>
    <w:rsid w:val="00A957A1"/>
    <w:pPr>
      <w:spacing w:after="0" w:line="240" w:lineRule="auto"/>
    </w:pPr>
    <w:rPr>
      <w:rFonts w:ascii="Arial" w:eastAsia="Times New Roman" w:hAnsi="Arial" w:cs="Arial"/>
      <w:sz w:val="18"/>
      <w:szCs w:val="18"/>
      <w:lang w:val="en-CA" w:eastAsia="en-CA"/>
    </w:rPr>
  </w:style>
  <w:style w:type="paragraph" w:customStyle="1" w:styleId="9D72202AA1DA4C7DB87AEC67E8315B8E9">
    <w:name w:val="9D72202AA1DA4C7DB87AEC67E8315B8E9"/>
    <w:rsid w:val="00A957A1"/>
    <w:pPr>
      <w:spacing w:after="0" w:line="240" w:lineRule="auto"/>
    </w:pPr>
    <w:rPr>
      <w:rFonts w:ascii="Arial" w:eastAsia="Times New Roman" w:hAnsi="Arial" w:cs="Arial"/>
      <w:sz w:val="18"/>
      <w:szCs w:val="18"/>
      <w:lang w:val="en-CA" w:eastAsia="en-CA"/>
    </w:rPr>
  </w:style>
  <w:style w:type="paragraph" w:customStyle="1" w:styleId="DDF260CBB7374625997A75477758A3389">
    <w:name w:val="DDF260CBB7374625997A75477758A3389"/>
    <w:rsid w:val="00A957A1"/>
    <w:pPr>
      <w:spacing w:after="0" w:line="240" w:lineRule="auto"/>
    </w:pPr>
    <w:rPr>
      <w:rFonts w:ascii="Arial" w:eastAsia="Times New Roman" w:hAnsi="Arial" w:cs="Arial"/>
      <w:sz w:val="18"/>
      <w:szCs w:val="18"/>
      <w:lang w:val="en-CA" w:eastAsia="en-CA"/>
    </w:rPr>
  </w:style>
  <w:style w:type="paragraph" w:customStyle="1" w:styleId="DA25C2B0682F442C81A400252696AB9B9">
    <w:name w:val="DA25C2B0682F442C81A400252696AB9B9"/>
    <w:rsid w:val="00A957A1"/>
    <w:pPr>
      <w:spacing w:after="0" w:line="240" w:lineRule="auto"/>
    </w:pPr>
    <w:rPr>
      <w:rFonts w:ascii="Arial" w:eastAsia="Times New Roman" w:hAnsi="Arial" w:cs="Arial"/>
      <w:sz w:val="18"/>
      <w:szCs w:val="18"/>
      <w:lang w:val="en-CA" w:eastAsia="en-CA"/>
    </w:rPr>
  </w:style>
  <w:style w:type="paragraph" w:customStyle="1" w:styleId="69BA79D78D724214A30E704223383BB29">
    <w:name w:val="69BA79D78D724214A30E704223383BB29"/>
    <w:rsid w:val="00A957A1"/>
    <w:pPr>
      <w:spacing w:after="0" w:line="240" w:lineRule="auto"/>
    </w:pPr>
    <w:rPr>
      <w:rFonts w:ascii="Arial" w:eastAsia="Times New Roman" w:hAnsi="Arial" w:cs="Arial"/>
      <w:sz w:val="18"/>
      <w:szCs w:val="18"/>
      <w:lang w:val="en-CA" w:eastAsia="en-CA"/>
    </w:rPr>
  </w:style>
  <w:style w:type="paragraph" w:customStyle="1" w:styleId="2BD3279954464798A609AE5C02C1E6EF9">
    <w:name w:val="2BD3279954464798A609AE5C02C1E6EF9"/>
    <w:rsid w:val="00A957A1"/>
    <w:pPr>
      <w:spacing w:after="0" w:line="240" w:lineRule="auto"/>
    </w:pPr>
    <w:rPr>
      <w:rFonts w:ascii="Arial" w:eastAsia="Times New Roman" w:hAnsi="Arial" w:cs="Arial"/>
      <w:sz w:val="18"/>
      <w:szCs w:val="18"/>
      <w:lang w:val="en-CA" w:eastAsia="en-CA"/>
    </w:rPr>
  </w:style>
  <w:style w:type="paragraph" w:customStyle="1" w:styleId="E3239FE34F864B4687023A513E079A779">
    <w:name w:val="E3239FE34F864B4687023A513E079A779"/>
    <w:rsid w:val="00A957A1"/>
    <w:pPr>
      <w:spacing w:after="0" w:line="240" w:lineRule="auto"/>
    </w:pPr>
    <w:rPr>
      <w:rFonts w:ascii="Arial" w:eastAsia="Times New Roman" w:hAnsi="Arial" w:cs="Arial"/>
      <w:sz w:val="18"/>
      <w:szCs w:val="18"/>
      <w:lang w:val="en-CA" w:eastAsia="en-CA"/>
    </w:rPr>
  </w:style>
  <w:style w:type="paragraph" w:customStyle="1" w:styleId="B79C9BEEE1FD41E295F7E14047837DA39">
    <w:name w:val="B79C9BEEE1FD41E295F7E14047837DA39"/>
    <w:rsid w:val="00A957A1"/>
    <w:pPr>
      <w:spacing w:after="0" w:line="240" w:lineRule="auto"/>
    </w:pPr>
    <w:rPr>
      <w:rFonts w:ascii="Arial" w:eastAsia="Times New Roman" w:hAnsi="Arial" w:cs="Arial"/>
      <w:sz w:val="18"/>
      <w:szCs w:val="18"/>
      <w:lang w:val="en-CA" w:eastAsia="en-CA"/>
    </w:rPr>
  </w:style>
  <w:style w:type="paragraph" w:customStyle="1" w:styleId="FB58017FDF324F3BB8E613A89C0AEBF99">
    <w:name w:val="FB58017FDF324F3BB8E613A89C0AEBF99"/>
    <w:rsid w:val="00A957A1"/>
    <w:pPr>
      <w:spacing w:after="0" w:line="240" w:lineRule="auto"/>
    </w:pPr>
    <w:rPr>
      <w:rFonts w:ascii="Arial" w:eastAsia="Times New Roman" w:hAnsi="Arial" w:cs="Arial"/>
      <w:sz w:val="18"/>
      <w:szCs w:val="18"/>
      <w:lang w:val="en-CA" w:eastAsia="en-CA"/>
    </w:rPr>
  </w:style>
  <w:style w:type="paragraph" w:customStyle="1" w:styleId="A6A8358AA0DC4A2D8DBAA98C64A629249">
    <w:name w:val="A6A8358AA0DC4A2D8DBAA98C64A629249"/>
    <w:rsid w:val="00A957A1"/>
    <w:pPr>
      <w:spacing w:after="0" w:line="240" w:lineRule="auto"/>
    </w:pPr>
    <w:rPr>
      <w:rFonts w:ascii="Arial" w:eastAsia="Times New Roman" w:hAnsi="Arial" w:cs="Arial"/>
      <w:sz w:val="18"/>
      <w:szCs w:val="18"/>
      <w:lang w:val="en-CA" w:eastAsia="en-CA"/>
    </w:rPr>
  </w:style>
  <w:style w:type="paragraph" w:customStyle="1" w:styleId="298E575CF4FA4546A5ECF708AB27C3A49">
    <w:name w:val="298E575CF4FA4546A5ECF708AB27C3A49"/>
    <w:rsid w:val="00A957A1"/>
    <w:pPr>
      <w:spacing w:after="0" w:line="240" w:lineRule="auto"/>
    </w:pPr>
    <w:rPr>
      <w:rFonts w:ascii="Arial" w:eastAsia="Times New Roman" w:hAnsi="Arial" w:cs="Arial"/>
      <w:sz w:val="18"/>
      <w:szCs w:val="18"/>
      <w:lang w:val="en-CA" w:eastAsia="en-CA"/>
    </w:rPr>
  </w:style>
  <w:style w:type="paragraph" w:customStyle="1" w:styleId="D53127F2A6484B879D5CC9ACA7BD6DBD9">
    <w:name w:val="D53127F2A6484B879D5CC9ACA7BD6DBD9"/>
    <w:rsid w:val="00A957A1"/>
    <w:pPr>
      <w:tabs>
        <w:tab w:val="center" w:pos="4320"/>
        <w:tab w:val="right" w:pos="8640"/>
      </w:tabs>
      <w:spacing w:before="120" w:after="120" w:line="240" w:lineRule="auto"/>
      <w:ind w:left="1152" w:hanging="720"/>
    </w:pPr>
    <w:rPr>
      <w:rFonts w:ascii="Arial" w:eastAsia="Times New Roman" w:hAnsi="Arial" w:cs="Arial"/>
    </w:rPr>
  </w:style>
  <w:style w:type="paragraph" w:customStyle="1" w:styleId="DC3E6CBE31F94CDB94BEFAAF8F09914A24">
    <w:name w:val="DC3E6CBE31F94CDB94BEFAAF8F09914A24"/>
    <w:rsid w:val="00A957A1"/>
    <w:pPr>
      <w:spacing w:after="0" w:line="240" w:lineRule="auto"/>
    </w:pPr>
    <w:rPr>
      <w:rFonts w:ascii="Arial" w:eastAsia="Times New Roman" w:hAnsi="Arial" w:cs="Arial"/>
      <w:sz w:val="18"/>
      <w:szCs w:val="18"/>
      <w:lang w:val="en-CA" w:eastAsia="en-CA"/>
    </w:rPr>
  </w:style>
  <w:style w:type="paragraph" w:customStyle="1" w:styleId="324260BDBD1A40A6BBF657AC42871DEB11">
    <w:name w:val="324260BDBD1A40A6BBF657AC42871DEB11"/>
    <w:rsid w:val="00A957A1"/>
    <w:pPr>
      <w:spacing w:after="0" w:line="240" w:lineRule="auto"/>
    </w:pPr>
    <w:rPr>
      <w:rFonts w:ascii="Arial" w:eastAsia="Times New Roman" w:hAnsi="Arial" w:cs="Arial"/>
      <w:sz w:val="18"/>
      <w:szCs w:val="18"/>
      <w:lang w:val="en-CA" w:eastAsia="en-CA"/>
    </w:rPr>
  </w:style>
  <w:style w:type="paragraph" w:customStyle="1" w:styleId="B211B57084E14835AE353403076A3F19">
    <w:name w:val="B211B57084E14835AE353403076A3F19"/>
    <w:rsid w:val="00946296"/>
  </w:style>
  <w:style w:type="paragraph" w:customStyle="1" w:styleId="4401C10303804D0280B4285B00FBFF6117">
    <w:name w:val="4401C10303804D0280B4285B00FBFF6117"/>
    <w:rsid w:val="008F57E8"/>
    <w:pPr>
      <w:spacing w:after="0" w:line="240" w:lineRule="auto"/>
    </w:pPr>
    <w:rPr>
      <w:rFonts w:ascii="Arial" w:eastAsia="Times New Roman" w:hAnsi="Arial" w:cs="Times New Roman"/>
      <w:sz w:val="20"/>
      <w:szCs w:val="24"/>
      <w:lang w:val="en-CA" w:eastAsia="en-CA"/>
    </w:rPr>
  </w:style>
  <w:style w:type="paragraph" w:customStyle="1" w:styleId="A6AD0C9C124B40B78EC6761C7388B36D26">
    <w:name w:val="A6AD0C9C124B40B78EC6761C7388B36D26"/>
    <w:rsid w:val="008F57E8"/>
    <w:pPr>
      <w:spacing w:after="0" w:line="240" w:lineRule="auto"/>
    </w:pPr>
    <w:rPr>
      <w:rFonts w:ascii="Arial" w:eastAsia="Times New Roman" w:hAnsi="Arial" w:cs="Times New Roman"/>
      <w:sz w:val="20"/>
      <w:szCs w:val="24"/>
      <w:lang w:val="en-CA" w:eastAsia="en-CA"/>
    </w:rPr>
  </w:style>
  <w:style w:type="paragraph" w:customStyle="1" w:styleId="4181831EBFA54F0781CFBEE91856F60626">
    <w:name w:val="4181831EBFA54F0781CFBEE91856F60626"/>
    <w:rsid w:val="008F57E8"/>
    <w:pPr>
      <w:spacing w:after="0" w:line="240" w:lineRule="auto"/>
    </w:pPr>
    <w:rPr>
      <w:rFonts w:ascii="Arial" w:eastAsia="Times New Roman" w:hAnsi="Arial" w:cs="Times New Roman"/>
      <w:sz w:val="20"/>
      <w:szCs w:val="24"/>
      <w:lang w:val="en-CA" w:eastAsia="en-CA"/>
    </w:rPr>
  </w:style>
  <w:style w:type="paragraph" w:customStyle="1" w:styleId="8243FBE77FEF4C13BCF89D54BA763EC426">
    <w:name w:val="8243FBE77FEF4C13BCF89D54BA763EC426"/>
    <w:rsid w:val="008F57E8"/>
    <w:pPr>
      <w:spacing w:after="0" w:line="240" w:lineRule="auto"/>
    </w:pPr>
    <w:rPr>
      <w:rFonts w:ascii="Arial" w:eastAsia="Times New Roman" w:hAnsi="Arial" w:cs="Times New Roman"/>
      <w:sz w:val="20"/>
      <w:szCs w:val="24"/>
      <w:lang w:val="en-CA" w:eastAsia="en-CA"/>
    </w:rPr>
  </w:style>
  <w:style w:type="paragraph" w:customStyle="1" w:styleId="E3DBBFD663EE4232953BE31C8F3F3A6826">
    <w:name w:val="E3DBBFD663EE4232953BE31C8F3F3A6826"/>
    <w:rsid w:val="008F57E8"/>
    <w:pPr>
      <w:spacing w:after="0" w:line="240" w:lineRule="auto"/>
    </w:pPr>
    <w:rPr>
      <w:rFonts w:ascii="Arial" w:eastAsia="Times New Roman" w:hAnsi="Arial" w:cs="Times New Roman"/>
      <w:sz w:val="20"/>
      <w:szCs w:val="24"/>
      <w:lang w:val="en-CA" w:eastAsia="en-CA"/>
    </w:rPr>
  </w:style>
  <w:style w:type="paragraph" w:customStyle="1" w:styleId="B2759A30D8F9447692DA8BC0B175D36A4">
    <w:name w:val="B2759A30D8F9447692DA8BC0B175D36A4"/>
    <w:rsid w:val="008F57E8"/>
    <w:pPr>
      <w:spacing w:after="0" w:line="240" w:lineRule="auto"/>
    </w:pPr>
    <w:rPr>
      <w:rFonts w:ascii="Arial" w:eastAsia="Times New Roman" w:hAnsi="Arial" w:cs="Times New Roman"/>
      <w:sz w:val="20"/>
      <w:szCs w:val="24"/>
      <w:lang w:val="en-CA" w:eastAsia="en-CA"/>
    </w:rPr>
  </w:style>
  <w:style w:type="paragraph" w:customStyle="1" w:styleId="EDFC30D64DF542B693AF76ED695D3FA56">
    <w:name w:val="EDFC30D64DF542B693AF76ED695D3FA56"/>
    <w:rsid w:val="008F57E8"/>
    <w:pPr>
      <w:spacing w:after="0" w:line="240" w:lineRule="auto"/>
    </w:pPr>
    <w:rPr>
      <w:rFonts w:ascii="Arial" w:eastAsia="Times New Roman" w:hAnsi="Arial" w:cs="Times New Roman"/>
      <w:sz w:val="20"/>
      <w:szCs w:val="24"/>
      <w:lang w:val="en-CA" w:eastAsia="en-CA"/>
    </w:rPr>
  </w:style>
  <w:style w:type="paragraph" w:customStyle="1" w:styleId="5B7753E157C248C48B31CB12F921537E8">
    <w:name w:val="5B7753E157C248C48B31CB12F921537E8"/>
    <w:rsid w:val="008F57E8"/>
    <w:pPr>
      <w:spacing w:after="0" w:line="240" w:lineRule="auto"/>
    </w:pPr>
    <w:rPr>
      <w:rFonts w:ascii="Arial" w:eastAsia="Times New Roman" w:hAnsi="Arial" w:cs="Times New Roman"/>
      <w:sz w:val="20"/>
      <w:szCs w:val="24"/>
      <w:lang w:val="en-CA" w:eastAsia="en-CA"/>
    </w:rPr>
  </w:style>
  <w:style w:type="paragraph" w:customStyle="1" w:styleId="4BF0D913B94E4F48AD930D108AAAF1FC23">
    <w:name w:val="4BF0D913B94E4F48AD930D108AAAF1FC23"/>
    <w:rsid w:val="008F57E8"/>
    <w:pPr>
      <w:spacing w:after="0" w:line="240" w:lineRule="auto"/>
    </w:pPr>
    <w:rPr>
      <w:rFonts w:ascii="Arial" w:eastAsia="Times New Roman" w:hAnsi="Arial" w:cs="Times New Roman"/>
      <w:sz w:val="20"/>
      <w:szCs w:val="24"/>
      <w:lang w:val="en-CA" w:eastAsia="en-CA"/>
    </w:rPr>
  </w:style>
  <w:style w:type="paragraph" w:customStyle="1" w:styleId="2F042BCFA3124BBFA84D88CFCCE5B93623">
    <w:name w:val="2F042BCFA3124BBFA84D88CFCCE5B93623"/>
    <w:rsid w:val="008F57E8"/>
    <w:pPr>
      <w:spacing w:after="0" w:line="240" w:lineRule="auto"/>
    </w:pPr>
    <w:rPr>
      <w:rFonts w:ascii="Arial" w:eastAsia="Times New Roman" w:hAnsi="Arial" w:cs="Times New Roman"/>
      <w:sz w:val="20"/>
      <w:szCs w:val="24"/>
      <w:lang w:val="en-CA" w:eastAsia="en-CA"/>
    </w:rPr>
  </w:style>
  <w:style w:type="paragraph" w:customStyle="1" w:styleId="A2D9670532F94251AE5271518409BA2322">
    <w:name w:val="A2D9670532F94251AE5271518409BA2322"/>
    <w:rsid w:val="008F57E8"/>
    <w:pPr>
      <w:spacing w:after="0" w:line="240" w:lineRule="auto"/>
    </w:pPr>
    <w:rPr>
      <w:rFonts w:ascii="Arial" w:eastAsia="Times New Roman" w:hAnsi="Arial" w:cs="Times New Roman"/>
      <w:sz w:val="20"/>
      <w:szCs w:val="24"/>
      <w:lang w:val="en-CA" w:eastAsia="en-CA"/>
    </w:rPr>
  </w:style>
  <w:style w:type="paragraph" w:customStyle="1" w:styleId="E8DB1FAF90AE4A33BF009091D3489E2B22">
    <w:name w:val="E8DB1FAF90AE4A33BF009091D3489E2B22"/>
    <w:rsid w:val="008F57E8"/>
    <w:pPr>
      <w:spacing w:after="0" w:line="240" w:lineRule="auto"/>
    </w:pPr>
    <w:rPr>
      <w:rFonts w:ascii="Arial" w:eastAsia="Times New Roman" w:hAnsi="Arial" w:cs="Times New Roman"/>
      <w:sz w:val="20"/>
      <w:szCs w:val="24"/>
      <w:lang w:val="en-CA" w:eastAsia="en-CA"/>
    </w:rPr>
  </w:style>
  <w:style w:type="paragraph" w:customStyle="1" w:styleId="274AFFE244BA4E17B9FDACF3CEFB5BF413">
    <w:name w:val="274AFFE244BA4E17B9FDACF3CEFB5BF413"/>
    <w:rsid w:val="008F57E8"/>
    <w:pPr>
      <w:spacing w:after="0" w:line="240" w:lineRule="auto"/>
    </w:pPr>
    <w:rPr>
      <w:rFonts w:ascii="Arial" w:eastAsia="Times New Roman" w:hAnsi="Arial" w:cs="Times New Roman"/>
      <w:sz w:val="20"/>
      <w:szCs w:val="24"/>
      <w:lang w:val="en-CA" w:eastAsia="en-CA"/>
    </w:rPr>
  </w:style>
  <w:style w:type="paragraph" w:customStyle="1" w:styleId="ECFC8AEC0CF04931A949EAACC846E41313">
    <w:name w:val="ECFC8AEC0CF04931A949EAACC846E41313"/>
    <w:rsid w:val="008F57E8"/>
    <w:pPr>
      <w:spacing w:after="0" w:line="240" w:lineRule="auto"/>
    </w:pPr>
    <w:rPr>
      <w:rFonts w:ascii="Arial" w:eastAsia="Times New Roman" w:hAnsi="Arial" w:cs="Times New Roman"/>
      <w:sz w:val="20"/>
      <w:szCs w:val="24"/>
      <w:lang w:val="en-CA" w:eastAsia="en-CA"/>
    </w:rPr>
  </w:style>
  <w:style w:type="paragraph" w:customStyle="1" w:styleId="A68C880A25AD40509CB03CE3A5A0BA6713">
    <w:name w:val="A68C880A25AD40509CB03CE3A5A0BA6713"/>
    <w:rsid w:val="008F57E8"/>
    <w:pPr>
      <w:spacing w:after="0" w:line="240" w:lineRule="auto"/>
    </w:pPr>
    <w:rPr>
      <w:rFonts w:ascii="Arial" w:eastAsia="Times New Roman" w:hAnsi="Arial" w:cs="Times New Roman"/>
      <w:sz w:val="20"/>
      <w:szCs w:val="24"/>
      <w:lang w:val="en-CA" w:eastAsia="en-CA"/>
    </w:rPr>
  </w:style>
  <w:style w:type="paragraph" w:customStyle="1" w:styleId="CC3F94B020B14B0A86C85B53957E112413">
    <w:name w:val="CC3F94B020B14B0A86C85B53957E112413"/>
    <w:rsid w:val="008F57E8"/>
    <w:pPr>
      <w:spacing w:after="0" w:line="240" w:lineRule="auto"/>
    </w:pPr>
    <w:rPr>
      <w:rFonts w:ascii="Arial" w:eastAsia="Times New Roman" w:hAnsi="Arial" w:cs="Times New Roman"/>
      <w:sz w:val="20"/>
      <w:szCs w:val="24"/>
      <w:lang w:val="en-CA" w:eastAsia="en-CA"/>
    </w:rPr>
  </w:style>
  <w:style w:type="paragraph" w:customStyle="1" w:styleId="7067C87A21FA4516A5CF6E6AB751876C13">
    <w:name w:val="7067C87A21FA4516A5CF6E6AB751876C13"/>
    <w:rsid w:val="008F57E8"/>
    <w:pPr>
      <w:spacing w:after="0" w:line="240" w:lineRule="auto"/>
    </w:pPr>
    <w:rPr>
      <w:rFonts w:ascii="Arial" w:eastAsia="Times New Roman" w:hAnsi="Arial" w:cs="Times New Roman"/>
      <w:sz w:val="20"/>
      <w:szCs w:val="24"/>
      <w:lang w:val="en-CA" w:eastAsia="en-CA"/>
    </w:rPr>
  </w:style>
  <w:style w:type="paragraph" w:customStyle="1" w:styleId="592000FABCB4468FA09A9B558DBE318313">
    <w:name w:val="592000FABCB4468FA09A9B558DBE318313"/>
    <w:rsid w:val="008F57E8"/>
    <w:pPr>
      <w:spacing w:after="0" w:line="240" w:lineRule="auto"/>
    </w:pPr>
    <w:rPr>
      <w:rFonts w:ascii="Arial" w:eastAsia="Times New Roman" w:hAnsi="Arial" w:cs="Times New Roman"/>
      <w:sz w:val="20"/>
      <w:szCs w:val="24"/>
      <w:lang w:val="en-CA" w:eastAsia="en-CA"/>
    </w:rPr>
  </w:style>
  <w:style w:type="paragraph" w:customStyle="1" w:styleId="F2B2DFEB068949FF95860FEC8D31A57019">
    <w:name w:val="F2B2DFEB068949FF95860FEC8D31A57019"/>
    <w:rsid w:val="008F57E8"/>
    <w:pPr>
      <w:spacing w:after="0" w:line="240" w:lineRule="auto"/>
    </w:pPr>
    <w:rPr>
      <w:rFonts w:ascii="Arial" w:eastAsia="Times New Roman" w:hAnsi="Arial" w:cs="Times New Roman"/>
      <w:sz w:val="20"/>
      <w:szCs w:val="24"/>
      <w:lang w:val="en-CA" w:eastAsia="en-CA"/>
    </w:rPr>
  </w:style>
  <w:style w:type="paragraph" w:customStyle="1" w:styleId="A593390D6E1045D9919EAA332F487D9D19">
    <w:name w:val="A593390D6E1045D9919EAA332F487D9D19"/>
    <w:rsid w:val="008F57E8"/>
    <w:pPr>
      <w:spacing w:after="0" w:line="240" w:lineRule="auto"/>
    </w:pPr>
    <w:rPr>
      <w:rFonts w:ascii="Arial" w:eastAsia="Times New Roman" w:hAnsi="Arial" w:cs="Times New Roman"/>
      <w:sz w:val="20"/>
      <w:szCs w:val="24"/>
      <w:lang w:val="en-CA" w:eastAsia="en-CA"/>
    </w:rPr>
  </w:style>
  <w:style w:type="paragraph" w:customStyle="1" w:styleId="C61E3D68C7444823B4BE5E7E4AAD22C919">
    <w:name w:val="C61E3D68C7444823B4BE5E7E4AAD22C919"/>
    <w:rsid w:val="008F57E8"/>
    <w:pPr>
      <w:spacing w:after="0" w:line="240" w:lineRule="auto"/>
    </w:pPr>
    <w:rPr>
      <w:rFonts w:ascii="Arial" w:eastAsia="Times New Roman" w:hAnsi="Arial" w:cs="Times New Roman"/>
      <w:sz w:val="20"/>
      <w:szCs w:val="24"/>
      <w:lang w:val="en-CA" w:eastAsia="en-CA"/>
    </w:rPr>
  </w:style>
  <w:style w:type="paragraph" w:customStyle="1" w:styleId="2BF10A8BB2CD44DBA0468CFB24F6BD8411">
    <w:name w:val="2BF10A8BB2CD44DBA0468CFB24F6BD8411"/>
    <w:rsid w:val="008F57E8"/>
    <w:pPr>
      <w:spacing w:after="0" w:line="240" w:lineRule="auto"/>
    </w:pPr>
    <w:rPr>
      <w:rFonts w:ascii="Arial" w:eastAsia="Times New Roman" w:hAnsi="Arial" w:cs="Times New Roman"/>
      <w:sz w:val="20"/>
      <w:szCs w:val="24"/>
      <w:lang w:val="en-CA" w:eastAsia="en-CA"/>
    </w:rPr>
  </w:style>
  <w:style w:type="paragraph" w:customStyle="1" w:styleId="14F801C5F1354671A7FD19A8FA3F542211">
    <w:name w:val="14F801C5F1354671A7FD19A8FA3F542211"/>
    <w:rsid w:val="008F57E8"/>
    <w:pPr>
      <w:spacing w:after="0" w:line="240" w:lineRule="auto"/>
    </w:pPr>
    <w:rPr>
      <w:rFonts w:ascii="Arial" w:eastAsia="Times New Roman" w:hAnsi="Arial" w:cs="Times New Roman"/>
      <w:sz w:val="20"/>
      <w:szCs w:val="24"/>
      <w:lang w:val="en-CA" w:eastAsia="en-CA"/>
    </w:rPr>
  </w:style>
  <w:style w:type="paragraph" w:customStyle="1" w:styleId="5110933C12DA4226A7C5C34A71E8C98311">
    <w:name w:val="5110933C12DA4226A7C5C34A71E8C98311"/>
    <w:rsid w:val="008F57E8"/>
    <w:pPr>
      <w:spacing w:after="0" w:line="240" w:lineRule="auto"/>
    </w:pPr>
    <w:rPr>
      <w:rFonts w:ascii="Arial" w:eastAsia="Times New Roman" w:hAnsi="Arial" w:cs="Times New Roman"/>
      <w:sz w:val="20"/>
      <w:szCs w:val="24"/>
      <w:lang w:val="en-CA" w:eastAsia="en-CA"/>
    </w:rPr>
  </w:style>
  <w:style w:type="paragraph" w:customStyle="1" w:styleId="28D18D0414BE4EA68F268825136A437411">
    <w:name w:val="28D18D0414BE4EA68F268825136A437411"/>
    <w:rsid w:val="008F57E8"/>
    <w:pPr>
      <w:spacing w:after="0" w:line="240" w:lineRule="auto"/>
    </w:pPr>
    <w:rPr>
      <w:rFonts w:ascii="Arial" w:eastAsia="Times New Roman" w:hAnsi="Arial" w:cs="Times New Roman"/>
      <w:sz w:val="20"/>
      <w:szCs w:val="24"/>
      <w:lang w:val="en-CA" w:eastAsia="en-CA"/>
    </w:rPr>
  </w:style>
  <w:style w:type="paragraph" w:customStyle="1" w:styleId="BA7FA6BD706F4EFEBA6BF881B37B9F7211">
    <w:name w:val="BA7FA6BD706F4EFEBA6BF881B37B9F7211"/>
    <w:rsid w:val="008F57E8"/>
    <w:pPr>
      <w:spacing w:after="0" w:line="240" w:lineRule="auto"/>
    </w:pPr>
    <w:rPr>
      <w:rFonts w:ascii="Arial" w:eastAsia="Times New Roman" w:hAnsi="Arial" w:cs="Times New Roman"/>
      <w:sz w:val="20"/>
      <w:szCs w:val="24"/>
      <w:lang w:val="en-CA" w:eastAsia="en-CA"/>
    </w:rPr>
  </w:style>
  <w:style w:type="paragraph" w:customStyle="1" w:styleId="378C32F9238C4FA0B2079FB174104B6211">
    <w:name w:val="378C32F9238C4FA0B2079FB174104B6211"/>
    <w:rsid w:val="008F57E8"/>
    <w:pPr>
      <w:spacing w:after="0" w:line="240" w:lineRule="auto"/>
    </w:pPr>
    <w:rPr>
      <w:rFonts w:ascii="Arial" w:eastAsia="Times New Roman" w:hAnsi="Arial" w:cs="Times New Roman"/>
      <w:sz w:val="20"/>
      <w:szCs w:val="24"/>
      <w:lang w:val="en-CA" w:eastAsia="en-CA"/>
    </w:rPr>
  </w:style>
  <w:style w:type="paragraph" w:customStyle="1" w:styleId="2C4C7093B64A4FB896C5B7A5BA778A2811">
    <w:name w:val="2C4C7093B64A4FB896C5B7A5BA778A2811"/>
    <w:rsid w:val="008F57E8"/>
    <w:pPr>
      <w:spacing w:after="0" w:line="240" w:lineRule="auto"/>
    </w:pPr>
    <w:rPr>
      <w:rFonts w:ascii="Arial" w:eastAsia="Times New Roman" w:hAnsi="Arial" w:cs="Times New Roman"/>
      <w:sz w:val="20"/>
      <w:szCs w:val="24"/>
      <w:lang w:val="en-CA" w:eastAsia="en-CA"/>
    </w:rPr>
  </w:style>
  <w:style w:type="paragraph" w:customStyle="1" w:styleId="D80DB3C65E7145A7A8D25146D2E2D62911">
    <w:name w:val="D80DB3C65E7145A7A8D25146D2E2D62911"/>
    <w:rsid w:val="008F57E8"/>
    <w:pPr>
      <w:spacing w:after="0" w:line="240" w:lineRule="auto"/>
    </w:pPr>
    <w:rPr>
      <w:rFonts w:ascii="Arial" w:eastAsia="Times New Roman" w:hAnsi="Arial" w:cs="Times New Roman"/>
      <w:sz w:val="20"/>
      <w:szCs w:val="24"/>
      <w:lang w:val="en-CA" w:eastAsia="en-CA"/>
    </w:rPr>
  </w:style>
  <w:style w:type="paragraph" w:customStyle="1" w:styleId="7E460CCCFEF94CFBAF09FFD421AF033511">
    <w:name w:val="7E460CCCFEF94CFBAF09FFD421AF033511"/>
    <w:rsid w:val="008F57E8"/>
    <w:pPr>
      <w:spacing w:after="0" w:line="240" w:lineRule="auto"/>
    </w:pPr>
    <w:rPr>
      <w:rFonts w:ascii="Arial" w:eastAsia="Times New Roman" w:hAnsi="Arial" w:cs="Times New Roman"/>
      <w:sz w:val="20"/>
      <w:szCs w:val="24"/>
      <w:lang w:val="en-CA" w:eastAsia="en-CA"/>
    </w:rPr>
  </w:style>
  <w:style w:type="paragraph" w:customStyle="1" w:styleId="8F98D8CB91114058B481E4FD646FB20E11">
    <w:name w:val="8F98D8CB91114058B481E4FD646FB20E11"/>
    <w:rsid w:val="008F57E8"/>
    <w:pPr>
      <w:spacing w:after="0" w:line="240" w:lineRule="auto"/>
    </w:pPr>
    <w:rPr>
      <w:rFonts w:ascii="Arial" w:eastAsia="Times New Roman" w:hAnsi="Arial" w:cs="Times New Roman"/>
      <w:sz w:val="20"/>
      <w:szCs w:val="24"/>
      <w:lang w:val="en-CA" w:eastAsia="en-CA"/>
    </w:rPr>
  </w:style>
  <w:style w:type="paragraph" w:customStyle="1" w:styleId="F74E4CC5A22B4536AE23746CD0E048A911">
    <w:name w:val="F74E4CC5A22B4536AE23746CD0E048A911"/>
    <w:rsid w:val="008F57E8"/>
    <w:pPr>
      <w:spacing w:after="0" w:line="240" w:lineRule="auto"/>
    </w:pPr>
    <w:rPr>
      <w:rFonts w:ascii="Arial" w:eastAsia="Times New Roman" w:hAnsi="Arial" w:cs="Times New Roman"/>
      <w:sz w:val="20"/>
      <w:szCs w:val="24"/>
      <w:lang w:val="en-CA" w:eastAsia="en-CA"/>
    </w:rPr>
  </w:style>
  <w:style w:type="paragraph" w:customStyle="1" w:styleId="E6B9D6391A0544969A4010955CEFCCC011">
    <w:name w:val="E6B9D6391A0544969A4010955CEFCCC011"/>
    <w:rsid w:val="008F57E8"/>
    <w:pPr>
      <w:spacing w:after="0" w:line="240" w:lineRule="auto"/>
    </w:pPr>
    <w:rPr>
      <w:rFonts w:ascii="Arial" w:eastAsia="Times New Roman" w:hAnsi="Arial" w:cs="Times New Roman"/>
      <w:sz w:val="20"/>
      <w:szCs w:val="24"/>
      <w:lang w:val="en-CA" w:eastAsia="en-CA"/>
    </w:rPr>
  </w:style>
  <w:style w:type="paragraph" w:customStyle="1" w:styleId="B211B57084E14835AE353403076A3F191">
    <w:name w:val="B211B57084E14835AE353403076A3F191"/>
    <w:rsid w:val="008F57E8"/>
    <w:pPr>
      <w:spacing w:after="0" w:line="240" w:lineRule="auto"/>
    </w:pPr>
    <w:rPr>
      <w:rFonts w:ascii="Arial" w:eastAsia="Times New Roman" w:hAnsi="Arial" w:cs="Arial"/>
      <w:sz w:val="18"/>
      <w:szCs w:val="18"/>
      <w:lang w:val="en-CA" w:eastAsia="en-CA"/>
    </w:rPr>
  </w:style>
  <w:style w:type="paragraph" w:customStyle="1" w:styleId="9D72202AA1DA4C7DB87AEC67E8315B8E10">
    <w:name w:val="9D72202AA1DA4C7DB87AEC67E8315B8E10"/>
    <w:rsid w:val="008F57E8"/>
    <w:pPr>
      <w:spacing w:after="0" w:line="240" w:lineRule="auto"/>
    </w:pPr>
    <w:rPr>
      <w:rFonts w:ascii="Arial" w:eastAsia="Times New Roman" w:hAnsi="Arial" w:cs="Arial"/>
      <w:sz w:val="18"/>
      <w:szCs w:val="18"/>
      <w:lang w:val="en-CA" w:eastAsia="en-CA"/>
    </w:rPr>
  </w:style>
  <w:style w:type="paragraph" w:customStyle="1" w:styleId="DDF260CBB7374625997A75477758A33810">
    <w:name w:val="DDF260CBB7374625997A75477758A33810"/>
    <w:rsid w:val="008F57E8"/>
    <w:pPr>
      <w:spacing w:after="0" w:line="240" w:lineRule="auto"/>
    </w:pPr>
    <w:rPr>
      <w:rFonts w:ascii="Arial" w:eastAsia="Times New Roman" w:hAnsi="Arial" w:cs="Arial"/>
      <w:sz w:val="18"/>
      <w:szCs w:val="18"/>
      <w:lang w:val="en-CA" w:eastAsia="en-CA"/>
    </w:rPr>
  </w:style>
  <w:style w:type="paragraph" w:customStyle="1" w:styleId="DA25C2B0682F442C81A400252696AB9B10">
    <w:name w:val="DA25C2B0682F442C81A400252696AB9B10"/>
    <w:rsid w:val="008F57E8"/>
    <w:pPr>
      <w:spacing w:after="0" w:line="240" w:lineRule="auto"/>
    </w:pPr>
    <w:rPr>
      <w:rFonts w:ascii="Arial" w:eastAsia="Times New Roman" w:hAnsi="Arial" w:cs="Arial"/>
      <w:sz w:val="18"/>
      <w:szCs w:val="18"/>
      <w:lang w:val="en-CA" w:eastAsia="en-CA"/>
    </w:rPr>
  </w:style>
  <w:style w:type="paragraph" w:customStyle="1" w:styleId="69BA79D78D724214A30E704223383BB210">
    <w:name w:val="69BA79D78D724214A30E704223383BB210"/>
    <w:rsid w:val="008F57E8"/>
    <w:pPr>
      <w:spacing w:after="0" w:line="240" w:lineRule="auto"/>
    </w:pPr>
    <w:rPr>
      <w:rFonts w:ascii="Arial" w:eastAsia="Times New Roman" w:hAnsi="Arial" w:cs="Arial"/>
      <w:sz w:val="18"/>
      <w:szCs w:val="18"/>
      <w:lang w:val="en-CA" w:eastAsia="en-CA"/>
    </w:rPr>
  </w:style>
  <w:style w:type="paragraph" w:customStyle="1" w:styleId="2BD3279954464798A609AE5C02C1E6EF10">
    <w:name w:val="2BD3279954464798A609AE5C02C1E6EF10"/>
    <w:rsid w:val="008F57E8"/>
    <w:pPr>
      <w:spacing w:after="0" w:line="240" w:lineRule="auto"/>
    </w:pPr>
    <w:rPr>
      <w:rFonts w:ascii="Arial" w:eastAsia="Times New Roman" w:hAnsi="Arial" w:cs="Arial"/>
      <w:sz w:val="18"/>
      <w:szCs w:val="18"/>
      <w:lang w:val="en-CA" w:eastAsia="en-CA"/>
    </w:rPr>
  </w:style>
  <w:style w:type="paragraph" w:customStyle="1" w:styleId="E3239FE34F864B4687023A513E079A7710">
    <w:name w:val="E3239FE34F864B4687023A513E079A7710"/>
    <w:rsid w:val="008F57E8"/>
    <w:pPr>
      <w:spacing w:after="0" w:line="240" w:lineRule="auto"/>
    </w:pPr>
    <w:rPr>
      <w:rFonts w:ascii="Arial" w:eastAsia="Times New Roman" w:hAnsi="Arial" w:cs="Arial"/>
      <w:sz w:val="18"/>
      <w:szCs w:val="18"/>
      <w:lang w:val="en-CA" w:eastAsia="en-CA"/>
    </w:rPr>
  </w:style>
  <w:style w:type="paragraph" w:customStyle="1" w:styleId="B79C9BEEE1FD41E295F7E14047837DA310">
    <w:name w:val="B79C9BEEE1FD41E295F7E14047837DA310"/>
    <w:rsid w:val="008F57E8"/>
    <w:pPr>
      <w:spacing w:after="0" w:line="240" w:lineRule="auto"/>
    </w:pPr>
    <w:rPr>
      <w:rFonts w:ascii="Arial" w:eastAsia="Times New Roman" w:hAnsi="Arial" w:cs="Arial"/>
      <w:sz w:val="18"/>
      <w:szCs w:val="18"/>
      <w:lang w:val="en-CA" w:eastAsia="en-CA"/>
    </w:rPr>
  </w:style>
  <w:style w:type="paragraph" w:customStyle="1" w:styleId="FB58017FDF324F3BB8E613A89C0AEBF910">
    <w:name w:val="FB58017FDF324F3BB8E613A89C0AEBF910"/>
    <w:rsid w:val="008F57E8"/>
    <w:pPr>
      <w:spacing w:after="0" w:line="240" w:lineRule="auto"/>
    </w:pPr>
    <w:rPr>
      <w:rFonts w:ascii="Arial" w:eastAsia="Times New Roman" w:hAnsi="Arial" w:cs="Arial"/>
      <w:sz w:val="18"/>
      <w:szCs w:val="18"/>
      <w:lang w:val="en-CA" w:eastAsia="en-CA"/>
    </w:rPr>
  </w:style>
  <w:style w:type="paragraph" w:customStyle="1" w:styleId="A6A8358AA0DC4A2D8DBAA98C64A6292410">
    <w:name w:val="A6A8358AA0DC4A2D8DBAA98C64A6292410"/>
    <w:rsid w:val="008F57E8"/>
    <w:pPr>
      <w:spacing w:after="0" w:line="240" w:lineRule="auto"/>
    </w:pPr>
    <w:rPr>
      <w:rFonts w:ascii="Arial" w:eastAsia="Times New Roman" w:hAnsi="Arial" w:cs="Arial"/>
      <w:sz w:val="18"/>
      <w:szCs w:val="18"/>
      <w:lang w:val="en-CA" w:eastAsia="en-CA"/>
    </w:rPr>
  </w:style>
  <w:style w:type="paragraph" w:customStyle="1" w:styleId="298E575CF4FA4546A5ECF708AB27C3A410">
    <w:name w:val="298E575CF4FA4546A5ECF708AB27C3A410"/>
    <w:rsid w:val="008F57E8"/>
    <w:pPr>
      <w:spacing w:after="0" w:line="240" w:lineRule="auto"/>
    </w:pPr>
    <w:rPr>
      <w:rFonts w:ascii="Arial" w:eastAsia="Times New Roman" w:hAnsi="Arial" w:cs="Arial"/>
      <w:sz w:val="18"/>
      <w:szCs w:val="18"/>
      <w:lang w:val="en-CA" w:eastAsia="en-CA"/>
    </w:rPr>
  </w:style>
  <w:style w:type="paragraph" w:customStyle="1" w:styleId="D53127F2A6484B879D5CC9ACA7BD6DBD10">
    <w:name w:val="D53127F2A6484B879D5CC9ACA7BD6DBD10"/>
    <w:rsid w:val="008F57E8"/>
    <w:pPr>
      <w:tabs>
        <w:tab w:val="center" w:pos="4320"/>
        <w:tab w:val="right" w:pos="8640"/>
      </w:tabs>
      <w:spacing w:before="120" w:after="120" w:line="240" w:lineRule="auto"/>
      <w:ind w:left="1152" w:hanging="720"/>
    </w:pPr>
    <w:rPr>
      <w:rFonts w:ascii="Arial" w:eastAsia="Times New Roman" w:hAnsi="Arial" w:cs="Arial"/>
    </w:rPr>
  </w:style>
  <w:style w:type="paragraph" w:customStyle="1" w:styleId="DC3E6CBE31F94CDB94BEFAAF8F09914A25">
    <w:name w:val="DC3E6CBE31F94CDB94BEFAAF8F09914A25"/>
    <w:rsid w:val="008F57E8"/>
    <w:pPr>
      <w:spacing w:after="0" w:line="240" w:lineRule="auto"/>
    </w:pPr>
    <w:rPr>
      <w:rFonts w:ascii="Arial" w:eastAsia="Times New Roman" w:hAnsi="Arial" w:cs="Arial"/>
      <w:sz w:val="18"/>
      <w:szCs w:val="18"/>
      <w:lang w:val="en-CA" w:eastAsia="en-CA"/>
    </w:rPr>
  </w:style>
  <w:style w:type="paragraph" w:customStyle="1" w:styleId="324260BDBD1A40A6BBF657AC42871DEB12">
    <w:name w:val="324260BDBD1A40A6BBF657AC42871DEB12"/>
    <w:rsid w:val="008F57E8"/>
    <w:pPr>
      <w:spacing w:after="0" w:line="240" w:lineRule="auto"/>
    </w:pPr>
    <w:rPr>
      <w:rFonts w:ascii="Arial" w:eastAsia="Times New Roman" w:hAnsi="Arial" w:cs="Arial"/>
      <w:sz w:val="18"/>
      <w:szCs w:val="18"/>
      <w:lang w:val="en-CA" w:eastAsia="en-CA"/>
    </w:rPr>
  </w:style>
  <w:style w:type="paragraph" w:customStyle="1" w:styleId="4401C10303804D0280B4285B00FBFF6118">
    <w:name w:val="4401C10303804D0280B4285B00FBFF6118"/>
    <w:rsid w:val="008F57E8"/>
    <w:pPr>
      <w:spacing w:after="0" w:line="240" w:lineRule="auto"/>
    </w:pPr>
    <w:rPr>
      <w:rFonts w:ascii="Arial" w:eastAsia="Times New Roman" w:hAnsi="Arial" w:cs="Times New Roman"/>
      <w:sz w:val="20"/>
      <w:szCs w:val="24"/>
      <w:lang w:val="en-CA" w:eastAsia="en-CA"/>
    </w:rPr>
  </w:style>
  <w:style w:type="paragraph" w:customStyle="1" w:styleId="A6AD0C9C124B40B78EC6761C7388B36D27">
    <w:name w:val="A6AD0C9C124B40B78EC6761C7388B36D27"/>
    <w:rsid w:val="008F57E8"/>
    <w:pPr>
      <w:spacing w:after="0" w:line="240" w:lineRule="auto"/>
    </w:pPr>
    <w:rPr>
      <w:rFonts w:ascii="Arial" w:eastAsia="Times New Roman" w:hAnsi="Arial" w:cs="Times New Roman"/>
      <w:sz w:val="20"/>
      <w:szCs w:val="24"/>
      <w:lang w:val="en-CA" w:eastAsia="en-CA"/>
    </w:rPr>
  </w:style>
  <w:style w:type="paragraph" w:customStyle="1" w:styleId="4181831EBFA54F0781CFBEE91856F60627">
    <w:name w:val="4181831EBFA54F0781CFBEE91856F60627"/>
    <w:rsid w:val="008F57E8"/>
    <w:pPr>
      <w:spacing w:after="0" w:line="240" w:lineRule="auto"/>
    </w:pPr>
    <w:rPr>
      <w:rFonts w:ascii="Arial" w:eastAsia="Times New Roman" w:hAnsi="Arial" w:cs="Times New Roman"/>
      <w:sz w:val="20"/>
      <w:szCs w:val="24"/>
      <w:lang w:val="en-CA" w:eastAsia="en-CA"/>
    </w:rPr>
  </w:style>
  <w:style w:type="paragraph" w:customStyle="1" w:styleId="8243FBE77FEF4C13BCF89D54BA763EC427">
    <w:name w:val="8243FBE77FEF4C13BCF89D54BA763EC427"/>
    <w:rsid w:val="008F57E8"/>
    <w:pPr>
      <w:spacing w:after="0" w:line="240" w:lineRule="auto"/>
    </w:pPr>
    <w:rPr>
      <w:rFonts w:ascii="Arial" w:eastAsia="Times New Roman" w:hAnsi="Arial" w:cs="Times New Roman"/>
      <w:sz w:val="20"/>
      <w:szCs w:val="24"/>
      <w:lang w:val="en-CA" w:eastAsia="en-CA"/>
    </w:rPr>
  </w:style>
  <w:style w:type="paragraph" w:customStyle="1" w:styleId="E3DBBFD663EE4232953BE31C8F3F3A6827">
    <w:name w:val="E3DBBFD663EE4232953BE31C8F3F3A6827"/>
    <w:rsid w:val="008F57E8"/>
    <w:pPr>
      <w:spacing w:after="0" w:line="240" w:lineRule="auto"/>
    </w:pPr>
    <w:rPr>
      <w:rFonts w:ascii="Arial" w:eastAsia="Times New Roman" w:hAnsi="Arial" w:cs="Times New Roman"/>
      <w:sz w:val="20"/>
      <w:szCs w:val="24"/>
      <w:lang w:val="en-CA" w:eastAsia="en-CA"/>
    </w:rPr>
  </w:style>
  <w:style w:type="paragraph" w:customStyle="1" w:styleId="B2759A30D8F9447692DA8BC0B175D36A5">
    <w:name w:val="B2759A30D8F9447692DA8BC0B175D36A5"/>
    <w:rsid w:val="008F57E8"/>
    <w:pPr>
      <w:spacing w:after="0" w:line="240" w:lineRule="auto"/>
    </w:pPr>
    <w:rPr>
      <w:rFonts w:ascii="Arial" w:eastAsia="Times New Roman" w:hAnsi="Arial" w:cs="Times New Roman"/>
      <w:sz w:val="20"/>
      <w:szCs w:val="24"/>
      <w:lang w:val="en-CA" w:eastAsia="en-CA"/>
    </w:rPr>
  </w:style>
  <w:style w:type="paragraph" w:customStyle="1" w:styleId="EDFC30D64DF542B693AF76ED695D3FA57">
    <w:name w:val="EDFC30D64DF542B693AF76ED695D3FA57"/>
    <w:rsid w:val="008F57E8"/>
    <w:pPr>
      <w:spacing w:after="0" w:line="240" w:lineRule="auto"/>
    </w:pPr>
    <w:rPr>
      <w:rFonts w:ascii="Arial" w:eastAsia="Times New Roman" w:hAnsi="Arial" w:cs="Times New Roman"/>
      <w:sz w:val="20"/>
      <w:szCs w:val="24"/>
      <w:lang w:val="en-CA" w:eastAsia="en-CA"/>
    </w:rPr>
  </w:style>
  <w:style w:type="paragraph" w:customStyle="1" w:styleId="5B7753E157C248C48B31CB12F921537E9">
    <w:name w:val="5B7753E157C248C48B31CB12F921537E9"/>
    <w:rsid w:val="008F57E8"/>
    <w:pPr>
      <w:spacing w:after="0" w:line="240" w:lineRule="auto"/>
    </w:pPr>
    <w:rPr>
      <w:rFonts w:ascii="Arial" w:eastAsia="Times New Roman" w:hAnsi="Arial" w:cs="Times New Roman"/>
      <w:sz w:val="20"/>
      <w:szCs w:val="24"/>
      <w:lang w:val="en-CA" w:eastAsia="en-CA"/>
    </w:rPr>
  </w:style>
  <w:style w:type="paragraph" w:customStyle="1" w:styleId="4BF0D913B94E4F48AD930D108AAAF1FC24">
    <w:name w:val="4BF0D913B94E4F48AD930D108AAAF1FC24"/>
    <w:rsid w:val="008F57E8"/>
    <w:pPr>
      <w:spacing w:after="0" w:line="240" w:lineRule="auto"/>
    </w:pPr>
    <w:rPr>
      <w:rFonts w:ascii="Arial" w:eastAsia="Times New Roman" w:hAnsi="Arial" w:cs="Times New Roman"/>
      <w:sz w:val="20"/>
      <w:szCs w:val="24"/>
      <w:lang w:val="en-CA" w:eastAsia="en-CA"/>
    </w:rPr>
  </w:style>
  <w:style w:type="paragraph" w:customStyle="1" w:styleId="2F042BCFA3124BBFA84D88CFCCE5B93624">
    <w:name w:val="2F042BCFA3124BBFA84D88CFCCE5B93624"/>
    <w:rsid w:val="008F57E8"/>
    <w:pPr>
      <w:spacing w:after="0" w:line="240" w:lineRule="auto"/>
    </w:pPr>
    <w:rPr>
      <w:rFonts w:ascii="Arial" w:eastAsia="Times New Roman" w:hAnsi="Arial" w:cs="Times New Roman"/>
      <w:sz w:val="20"/>
      <w:szCs w:val="24"/>
      <w:lang w:val="en-CA" w:eastAsia="en-CA"/>
    </w:rPr>
  </w:style>
  <w:style w:type="paragraph" w:customStyle="1" w:styleId="A2D9670532F94251AE5271518409BA2323">
    <w:name w:val="A2D9670532F94251AE5271518409BA2323"/>
    <w:rsid w:val="008F57E8"/>
    <w:pPr>
      <w:spacing w:after="0" w:line="240" w:lineRule="auto"/>
    </w:pPr>
    <w:rPr>
      <w:rFonts w:ascii="Arial" w:eastAsia="Times New Roman" w:hAnsi="Arial" w:cs="Times New Roman"/>
      <w:sz w:val="20"/>
      <w:szCs w:val="24"/>
      <w:lang w:val="en-CA" w:eastAsia="en-CA"/>
    </w:rPr>
  </w:style>
  <w:style w:type="paragraph" w:customStyle="1" w:styleId="E8DB1FAF90AE4A33BF009091D3489E2B23">
    <w:name w:val="E8DB1FAF90AE4A33BF009091D3489E2B23"/>
    <w:rsid w:val="008F57E8"/>
    <w:pPr>
      <w:spacing w:after="0" w:line="240" w:lineRule="auto"/>
    </w:pPr>
    <w:rPr>
      <w:rFonts w:ascii="Arial" w:eastAsia="Times New Roman" w:hAnsi="Arial" w:cs="Times New Roman"/>
      <w:sz w:val="20"/>
      <w:szCs w:val="24"/>
      <w:lang w:val="en-CA" w:eastAsia="en-CA"/>
    </w:rPr>
  </w:style>
  <w:style w:type="paragraph" w:customStyle="1" w:styleId="274AFFE244BA4E17B9FDACF3CEFB5BF414">
    <w:name w:val="274AFFE244BA4E17B9FDACF3CEFB5BF414"/>
    <w:rsid w:val="008F57E8"/>
    <w:pPr>
      <w:spacing w:after="0" w:line="240" w:lineRule="auto"/>
    </w:pPr>
    <w:rPr>
      <w:rFonts w:ascii="Arial" w:eastAsia="Times New Roman" w:hAnsi="Arial" w:cs="Times New Roman"/>
      <w:sz w:val="20"/>
      <w:szCs w:val="24"/>
      <w:lang w:val="en-CA" w:eastAsia="en-CA"/>
    </w:rPr>
  </w:style>
  <w:style w:type="paragraph" w:customStyle="1" w:styleId="ECFC8AEC0CF04931A949EAACC846E41314">
    <w:name w:val="ECFC8AEC0CF04931A949EAACC846E41314"/>
    <w:rsid w:val="008F57E8"/>
    <w:pPr>
      <w:spacing w:after="0" w:line="240" w:lineRule="auto"/>
    </w:pPr>
    <w:rPr>
      <w:rFonts w:ascii="Arial" w:eastAsia="Times New Roman" w:hAnsi="Arial" w:cs="Times New Roman"/>
      <w:sz w:val="20"/>
      <w:szCs w:val="24"/>
      <w:lang w:val="en-CA" w:eastAsia="en-CA"/>
    </w:rPr>
  </w:style>
  <w:style w:type="paragraph" w:customStyle="1" w:styleId="A68C880A25AD40509CB03CE3A5A0BA6714">
    <w:name w:val="A68C880A25AD40509CB03CE3A5A0BA6714"/>
    <w:rsid w:val="008F57E8"/>
    <w:pPr>
      <w:spacing w:after="0" w:line="240" w:lineRule="auto"/>
    </w:pPr>
    <w:rPr>
      <w:rFonts w:ascii="Arial" w:eastAsia="Times New Roman" w:hAnsi="Arial" w:cs="Times New Roman"/>
      <w:sz w:val="20"/>
      <w:szCs w:val="24"/>
      <w:lang w:val="en-CA" w:eastAsia="en-CA"/>
    </w:rPr>
  </w:style>
  <w:style w:type="paragraph" w:customStyle="1" w:styleId="CC3F94B020B14B0A86C85B53957E112414">
    <w:name w:val="CC3F94B020B14B0A86C85B53957E112414"/>
    <w:rsid w:val="008F57E8"/>
    <w:pPr>
      <w:spacing w:after="0" w:line="240" w:lineRule="auto"/>
    </w:pPr>
    <w:rPr>
      <w:rFonts w:ascii="Arial" w:eastAsia="Times New Roman" w:hAnsi="Arial" w:cs="Times New Roman"/>
      <w:sz w:val="20"/>
      <w:szCs w:val="24"/>
      <w:lang w:val="en-CA" w:eastAsia="en-CA"/>
    </w:rPr>
  </w:style>
  <w:style w:type="paragraph" w:customStyle="1" w:styleId="7067C87A21FA4516A5CF6E6AB751876C14">
    <w:name w:val="7067C87A21FA4516A5CF6E6AB751876C14"/>
    <w:rsid w:val="008F57E8"/>
    <w:pPr>
      <w:spacing w:after="0" w:line="240" w:lineRule="auto"/>
    </w:pPr>
    <w:rPr>
      <w:rFonts w:ascii="Arial" w:eastAsia="Times New Roman" w:hAnsi="Arial" w:cs="Times New Roman"/>
      <w:sz w:val="20"/>
      <w:szCs w:val="24"/>
      <w:lang w:val="en-CA" w:eastAsia="en-CA"/>
    </w:rPr>
  </w:style>
  <w:style w:type="paragraph" w:customStyle="1" w:styleId="592000FABCB4468FA09A9B558DBE318314">
    <w:name w:val="592000FABCB4468FA09A9B558DBE318314"/>
    <w:rsid w:val="008F57E8"/>
    <w:pPr>
      <w:spacing w:after="0" w:line="240" w:lineRule="auto"/>
    </w:pPr>
    <w:rPr>
      <w:rFonts w:ascii="Arial" w:eastAsia="Times New Roman" w:hAnsi="Arial" w:cs="Times New Roman"/>
      <w:sz w:val="20"/>
      <w:szCs w:val="24"/>
      <w:lang w:val="en-CA" w:eastAsia="en-CA"/>
    </w:rPr>
  </w:style>
  <w:style w:type="paragraph" w:customStyle="1" w:styleId="F2B2DFEB068949FF95860FEC8D31A57020">
    <w:name w:val="F2B2DFEB068949FF95860FEC8D31A57020"/>
    <w:rsid w:val="008F57E8"/>
    <w:pPr>
      <w:spacing w:after="0" w:line="240" w:lineRule="auto"/>
    </w:pPr>
    <w:rPr>
      <w:rFonts w:ascii="Arial" w:eastAsia="Times New Roman" w:hAnsi="Arial" w:cs="Times New Roman"/>
      <w:sz w:val="20"/>
      <w:szCs w:val="24"/>
      <w:lang w:val="en-CA" w:eastAsia="en-CA"/>
    </w:rPr>
  </w:style>
  <w:style w:type="paragraph" w:customStyle="1" w:styleId="A593390D6E1045D9919EAA332F487D9D20">
    <w:name w:val="A593390D6E1045D9919EAA332F487D9D20"/>
    <w:rsid w:val="008F57E8"/>
    <w:pPr>
      <w:spacing w:after="0" w:line="240" w:lineRule="auto"/>
    </w:pPr>
    <w:rPr>
      <w:rFonts w:ascii="Arial" w:eastAsia="Times New Roman" w:hAnsi="Arial" w:cs="Times New Roman"/>
      <w:sz w:val="20"/>
      <w:szCs w:val="24"/>
      <w:lang w:val="en-CA" w:eastAsia="en-CA"/>
    </w:rPr>
  </w:style>
  <w:style w:type="paragraph" w:customStyle="1" w:styleId="C61E3D68C7444823B4BE5E7E4AAD22C920">
    <w:name w:val="C61E3D68C7444823B4BE5E7E4AAD22C920"/>
    <w:rsid w:val="008F57E8"/>
    <w:pPr>
      <w:spacing w:after="0" w:line="240" w:lineRule="auto"/>
    </w:pPr>
    <w:rPr>
      <w:rFonts w:ascii="Arial" w:eastAsia="Times New Roman" w:hAnsi="Arial" w:cs="Times New Roman"/>
      <w:sz w:val="20"/>
      <w:szCs w:val="24"/>
      <w:lang w:val="en-CA" w:eastAsia="en-CA"/>
    </w:rPr>
  </w:style>
  <w:style w:type="paragraph" w:customStyle="1" w:styleId="2BF10A8BB2CD44DBA0468CFB24F6BD8412">
    <w:name w:val="2BF10A8BB2CD44DBA0468CFB24F6BD8412"/>
    <w:rsid w:val="008F57E8"/>
    <w:pPr>
      <w:spacing w:after="0" w:line="240" w:lineRule="auto"/>
    </w:pPr>
    <w:rPr>
      <w:rFonts w:ascii="Arial" w:eastAsia="Times New Roman" w:hAnsi="Arial" w:cs="Times New Roman"/>
      <w:sz w:val="20"/>
      <w:szCs w:val="24"/>
      <w:lang w:val="en-CA" w:eastAsia="en-CA"/>
    </w:rPr>
  </w:style>
  <w:style w:type="paragraph" w:customStyle="1" w:styleId="14F801C5F1354671A7FD19A8FA3F542212">
    <w:name w:val="14F801C5F1354671A7FD19A8FA3F542212"/>
    <w:rsid w:val="008F57E8"/>
    <w:pPr>
      <w:spacing w:after="0" w:line="240" w:lineRule="auto"/>
    </w:pPr>
    <w:rPr>
      <w:rFonts w:ascii="Arial" w:eastAsia="Times New Roman" w:hAnsi="Arial" w:cs="Times New Roman"/>
      <w:sz w:val="20"/>
      <w:szCs w:val="24"/>
      <w:lang w:val="en-CA" w:eastAsia="en-CA"/>
    </w:rPr>
  </w:style>
  <w:style w:type="paragraph" w:customStyle="1" w:styleId="5110933C12DA4226A7C5C34A71E8C98312">
    <w:name w:val="5110933C12DA4226A7C5C34A71E8C98312"/>
    <w:rsid w:val="008F57E8"/>
    <w:pPr>
      <w:spacing w:after="0" w:line="240" w:lineRule="auto"/>
    </w:pPr>
    <w:rPr>
      <w:rFonts w:ascii="Arial" w:eastAsia="Times New Roman" w:hAnsi="Arial" w:cs="Times New Roman"/>
      <w:sz w:val="20"/>
      <w:szCs w:val="24"/>
      <w:lang w:val="en-CA" w:eastAsia="en-CA"/>
    </w:rPr>
  </w:style>
  <w:style w:type="paragraph" w:customStyle="1" w:styleId="28D18D0414BE4EA68F268825136A437412">
    <w:name w:val="28D18D0414BE4EA68F268825136A437412"/>
    <w:rsid w:val="008F57E8"/>
    <w:pPr>
      <w:spacing w:after="0" w:line="240" w:lineRule="auto"/>
    </w:pPr>
    <w:rPr>
      <w:rFonts w:ascii="Arial" w:eastAsia="Times New Roman" w:hAnsi="Arial" w:cs="Times New Roman"/>
      <w:sz w:val="20"/>
      <w:szCs w:val="24"/>
      <w:lang w:val="en-CA" w:eastAsia="en-CA"/>
    </w:rPr>
  </w:style>
  <w:style w:type="paragraph" w:customStyle="1" w:styleId="BA7FA6BD706F4EFEBA6BF881B37B9F7212">
    <w:name w:val="BA7FA6BD706F4EFEBA6BF881B37B9F7212"/>
    <w:rsid w:val="008F57E8"/>
    <w:pPr>
      <w:spacing w:after="0" w:line="240" w:lineRule="auto"/>
    </w:pPr>
    <w:rPr>
      <w:rFonts w:ascii="Arial" w:eastAsia="Times New Roman" w:hAnsi="Arial" w:cs="Times New Roman"/>
      <w:sz w:val="20"/>
      <w:szCs w:val="24"/>
      <w:lang w:val="en-CA" w:eastAsia="en-CA"/>
    </w:rPr>
  </w:style>
  <w:style w:type="paragraph" w:customStyle="1" w:styleId="378C32F9238C4FA0B2079FB174104B6212">
    <w:name w:val="378C32F9238C4FA0B2079FB174104B6212"/>
    <w:rsid w:val="008F57E8"/>
    <w:pPr>
      <w:spacing w:after="0" w:line="240" w:lineRule="auto"/>
    </w:pPr>
    <w:rPr>
      <w:rFonts w:ascii="Arial" w:eastAsia="Times New Roman" w:hAnsi="Arial" w:cs="Times New Roman"/>
      <w:sz w:val="20"/>
      <w:szCs w:val="24"/>
      <w:lang w:val="en-CA" w:eastAsia="en-CA"/>
    </w:rPr>
  </w:style>
  <w:style w:type="paragraph" w:customStyle="1" w:styleId="2C4C7093B64A4FB896C5B7A5BA778A2812">
    <w:name w:val="2C4C7093B64A4FB896C5B7A5BA778A2812"/>
    <w:rsid w:val="008F57E8"/>
    <w:pPr>
      <w:spacing w:after="0" w:line="240" w:lineRule="auto"/>
    </w:pPr>
    <w:rPr>
      <w:rFonts w:ascii="Arial" w:eastAsia="Times New Roman" w:hAnsi="Arial" w:cs="Times New Roman"/>
      <w:sz w:val="20"/>
      <w:szCs w:val="24"/>
      <w:lang w:val="en-CA" w:eastAsia="en-CA"/>
    </w:rPr>
  </w:style>
  <w:style w:type="paragraph" w:customStyle="1" w:styleId="D80DB3C65E7145A7A8D25146D2E2D62912">
    <w:name w:val="D80DB3C65E7145A7A8D25146D2E2D62912"/>
    <w:rsid w:val="008F57E8"/>
    <w:pPr>
      <w:spacing w:after="0" w:line="240" w:lineRule="auto"/>
    </w:pPr>
    <w:rPr>
      <w:rFonts w:ascii="Arial" w:eastAsia="Times New Roman" w:hAnsi="Arial" w:cs="Times New Roman"/>
      <w:sz w:val="20"/>
      <w:szCs w:val="24"/>
      <w:lang w:val="en-CA" w:eastAsia="en-CA"/>
    </w:rPr>
  </w:style>
  <w:style w:type="paragraph" w:customStyle="1" w:styleId="7E460CCCFEF94CFBAF09FFD421AF033512">
    <w:name w:val="7E460CCCFEF94CFBAF09FFD421AF033512"/>
    <w:rsid w:val="008F57E8"/>
    <w:pPr>
      <w:spacing w:after="0" w:line="240" w:lineRule="auto"/>
    </w:pPr>
    <w:rPr>
      <w:rFonts w:ascii="Arial" w:eastAsia="Times New Roman" w:hAnsi="Arial" w:cs="Times New Roman"/>
      <w:sz w:val="20"/>
      <w:szCs w:val="24"/>
      <w:lang w:val="en-CA" w:eastAsia="en-CA"/>
    </w:rPr>
  </w:style>
  <w:style w:type="paragraph" w:customStyle="1" w:styleId="8F98D8CB91114058B481E4FD646FB20E12">
    <w:name w:val="8F98D8CB91114058B481E4FD646FB20E12"/>
    <w:rsid w:val="008F57E8"/>
    <w:pPr>
      <w:spacing w:after="0" w:line="240" w:lineRule="auto"/>
    </w:pPr>
    <w:rPr>
      <w:rFonts w:ascii="Arial" w:eastAsia="Times New Roman" w:hAnsi="Arial" w:cs="Times New Roman"/>
      <w:sz w:val="20"/>
      <w:szCs w:val="24"/>
      <w:lang w:val="en-CA" w:eastAsia="en-CA"/>
    </w:rPr>
  </w:style>
  <w:style w:type="paragraph" w:customStyle="1" w:styleId="F74E4CC5A22B4536AE23746CD0E048A912">
    <w:name w:val="F74E4CC5A22B4536AE23746CD0E048A912"/>
    <w:rsid w:val="008F57E8"/>
    <w:pPr>
      <w:spacing w:after="0" w:line="240" w:lineRule="auto"/>
    </w:pPr>
    <w:rPr>
      <w:rFonts w:ascii="Arial" w:eastAsia="Times New Roman" w:hAnsi="Arial" w:cs="Times New Roman"/>
      <w:sz w:val="20"/>
      <w:szCs w:val="24"/>
      <w:lang w:val="en-CA" w:eastAsia="en-CA"/>
    </w:rPr>
  </w:style>
  <w:style w:type="paragraph" w:customStyle="1" w:styleId="E6B9D6391A0544969A4010955CEFCCC012">
    <w:name w:val="E6B9D6391A0544969A4010955CEFCCC012"/>
    <w:rsid w:val="008F57E8"/>
    <w:pPr>
      <w:spacing w:after="0" w:line="240" w:lineRule="auto"/>
    </w:pPr>
    <w:rPr>
      <w:rFonts w:ascii="Arial" w:eastAsia="Times New Roman" w:hAnsi="Arial" w:cs="Times New Roman"/>
      <w:sz w:val="20"/>
      <w:szCs w:val="24"/>
      <w:lang w:val="en-CA" w:eastAsia="en-CA"/>
    </w:rPr>
  </w:style>
  <w:style w:type="paragraph" w:customStyle="1" w:styleId="B211B57084E14835AE353403076A3F192">
    <w:name w:val="B211B57084E14835AE353403076A3F192"/>
    <w:rsid w:val="008F57E8"/>
    <w:pPr>
      <w:spacing w:after="0" w:line="240" w:lineRule="auto"/>
    </w:pPr>
    <w:rPr>
      <w:rFonts w:ascii="Arial" w:eastAsia="Times New Roman" w:hAnsi="Arial" w:cs="Arial"/>
      <w:sz w:val="18"/>
      <w:szCs w:val="18"/>
      <w:lang w:val="en-CA" w:eastAsia="en-CA"/>
    </w:rPr>
  </w:style>
  <w:style w:type="paragraph" w:customStyle="1" w:styleId="9D72202AA1DA4C7DB87AEC67E8315B8E11">
    <w:name w:val="9D72202AA1DA4C7DB87AEC67E8315B8E11"/>
    <w:rsid w:val="008F57E8"/>
    <w:pPr>
      <w:spacing w:after="0" w:line="240" w:lineRule="auto"/>
    </w:pPr>
    <w:rPr>
      <w:rFonts w:ascii="Arial" w:eastAsia="Times New Roman" w:hAnsi="Arial" w:cs="Arial"/>
      <w:sz w:val="18"/>
      <w:szCs w:val="18"/>
      <w:lang w:val="en-CA" w:eastAsia="en-CA"/>
    </w:rPr>
  </w:style>
  <w:style w:type="paragraph" w:customStyle="1" w:styleId="DDF260CBB7374625997A75477758A33811">
    <w:name w:val="DDF260CBB7374625997A75477758A33811"/>
    <w:rsid w:val="008F57E8"/>
    <w:pPr>
      <w:spacing w:after="0" w:line="240" w:lineRule="auto"/>
    </w:pPr>
    <w:rPr>
      <w:rFonts w:ascii="Arial" w:eastAsia="Times New Roman" w:hAnsi="Arial" w:cs="Arial"/>
      <w:sz w:val="18"/>
      <w:szCs w:val="18"/>
      <w:lang w:val="en-CA" w:eastAsia="en-CA"/>
    </w:rPr>
  </w:style>
  <w:style w:type="paragraph" w:customStyle="1" w:styleId="DA25C2B0682F442C81A400252696AB9B11">
    <w:name w:val="DA25C2B0682F442C81A400252696AB9B11"/>
    <w:rsid w:val="008F57E8"/>
    <w:pPr>
      <w:spacing w:after="0" w:line="240" w:lineRule="auto"/>
    </w:pPr>
    <w:rPr>
      <w:rFonts w:ascii="Arial" w:eastAsia="Times New Roman" w:hAnsi="Arial" w:cs="Arial"/>
      <w:sz w:val="18"/>
      <w:szCs w:val="18"/>
      <w:lang w:val="en-CA" w:eastAsia="en-CA"/>
    </w:rPr>
  </w:style>
  <w:style w:type="paragraph" w:customStyle="1" w:styleId="69BA79D78D724214A30E704223383BB211">
    <w:name w:val="69BA79D78D724214A30E704223383BB211"/>
    <w:rsid w:val="008F57E8"/>
    <w:pPr>
      <w:spacing w:after="0" w:line="240" w:lineRule="auto"/>
    </w:pPr>
    <w:rPr>
      <w:rFonts w:ascii="Arial" w:eastAsia="Times New Roman" w:hAnsi="Arial" w:cs="Arial"/>
      <w:sz w:val="18"/>
      <w:szCs w:val="18"/>
      <w:lang w:val="en-CA" w:eastAsia="en-CA"/>
    </w:rPr>
  </w:style>
  <w:style w:type="paragraph" w:customStyle="1" w:styleId="2BD3279954464798A609AE5C02C1E6EF11">
    <w:name w:val="2BD3279954464798A609AE5C02C1E6EF11"/>
    <w:rsid w:val="008F57E8"/>
    <w:pPr>
      <w:spacing w:after="0" w:line="240" w:lineRule="auto"/>
    </w:pPr>
    <w:rPr>
      <w:rFonts w:ascii="Arial" w:eastAsia="Times New Roman" w:hAnsi="Arial" w:cs="Arial"/>
      <w:sz w:val="18"/>
      <w:szCs w:val="18"/>
      <w:lang w:val="en-CA" w:eastAsia="en-CA"/>
    </w:rPr>
  </w:style>
  <w:style w:type="paragraph" w:customStyle="1" w:styleId="E3239FE34F864B4687023A513E079A7711">
    <w:name w:val="E3239FE34F864B4687023A513E079A7711"/>
    <w:rsid w:val="008F57E8"/>
    <w:pPr>
      <w:spacing w:after="0" w:line="240" w:lineRule="auto"/>
    </w:pPr>
    <w:rPr>
      <w:rFonts w:ascii="Arial" w:eastAsia="Times New Roman" w:hAnsi="Arial" w:cs="Arial"/>
      <w:sz w:val="18"/>
      <w:szCs w:val="18"/>
      <w:lang w:val="en-CA" w:eastAsia="en-CA"/>
    </w:rPr>
  </w:style>
  <w:style w:type="paragraph" w:customStyle="1" w:styleId="B79C9BEEE1FD41E295F7E14047837DA311">
    <w:name w:val="B79C9BEEE1FD41E295F7E14047837DA311"/>
    <w:rsid w:val="008F57E8"/>
    <w:pPr>
      <w:spacing w:after="0" w:line="240" w:lineRule="auto"/>
    </w:pPr>
    <w:rPr>
      <w:rFonts w:ascii="Arial" w:eastAsia="Times New Roman" w:hAnsi="Arial" w:cs="Arial"/>
      <w:sz w:val="18"/>
      <w:szCs w:val="18"/>
      <w:lang w:val="en-CA" w:eastAsia="en-CA"/>
    </w:rPr>
  </w:style>
  <w:style w:type="paragraph" w:customStyle="1" w:styleId="FB58017FDF324F3BB8E613A89C0AEBF911">
    <w:name w:val="FB58017FDF324F3BB8E613A89C0AEBF911"/>
    <w:rsid w:val="008F57E8"/>
    <w:pPr>
      <w:spacing w:after="0" w:line="240" w:lineRule="auto"/>
    </w:pPr>
    <w:rPr>
      <w:rFonts w:ascii="Arial" w:eastAsia="Times New Roman" w:hAnsi="Arial" w:cs="Arial"/>
      <w:sz w:val="18"/>
      <w:szCs w:val="18"/>
      <w:lang w:val="en-CA" w:eastAsia="en-CA"/>
    </w:rPr>
  </w:style>
  <w:style w:type="paragraph" w:customStyle="1" w:styleId="A6A8358AA0DC4A2D8DBAA98C64A6292411">
    <w:name w:val="A6A8358AA0DC4A2D8DBAA98C64A6292411"/>
    <w:rsid w:val="008F57E8"/>
    <w:pPr>
      <w:spacing w:after="0" w:line="240" w:lineRule="auto"/>
    </w:pPr>
    <w:rPr>
      <w:rFonts w:ascii="Arial" w:eastAsia="Times New Roman" w:hAnsi="Arial" w:cs="Arial"/>
      <w:sz w:val="18"/>
      <w:szCs w:val="18"/>
      <w:lang w:val="en-CA" w:eastAsia="en-CA"/>
    </w:rPr>
  </w:style>
  <w:style w:type="paragraph" w:customStyle="1" w:styleId="298E575CF4FA4546A5ECF708AB27C3A411">
    <w:name w:val="298E575CF4FA4546A5ECF708AB27C3A411"/>
    <w:rsid w:val="008F57E8"/>
    <w:pPr>
      <w:spacing w:after="0" w:line="240" w:lineRule="auto"/>
    </w:pPr>
    <w:rPr>
      <w:rFonts w:ascii="Arial" w:eastAsia="Times New Roman" w:hAnsi="Arial" w:cs="Arial"/>
      <w:sz w:val="18"/>
      <w:szCs w:val="18"/>
      <w:lang w:val="en-CA" w:eastAsia="en-CA"/>
    </w:rPr>
  </w:style>
  <w:style w:type="paragraph" w:customStyle="1" w:styleId="D53127F2A6484B879D5CC9ACA7BD6DBD11">
    <w:name w:val="D53127F2A6484B879D5CC9ACA7BD6DBD11"/>
    <w:rsid w:val="008F57E8"/>
    <w:pPr>
      <w:tabs>
        <w:tab w:val="center" w:pos="4320"/>
        <w:tab w:val="right" w:pos="8640"/>
      </w:tabs>
      <w:spacing w:before="120" w:after="120" w:line="240" w:lineRule="auto"/>
      <w:ind w:left="1152" w:hanging="720"/>
    </w:pPr>
    <w:rPr>
      <w:rFonts w:ascii="Arial" w:eastAsia="Times New Roman" w:hAnsi="Arial" w:cs="Arial"/>
    </w:rPr>
  </w:style>
  <w:style w:type="paragraph" w:customStyle="1" w:styleId="DC3E6CBE31F94CDB94BEFAAF8F09914A26">
    <w:name w:val="DC3E6CBE31F94CDB94BEFAAF8F09914A26"/>
    <w:rsid w:val="008F57E8"/>
    <w:pPr>
      <w:spacing w:after="0" w:line="240" w:lineRule="auto"/>
    </w:pPr>
    <w:rPr>
      <w:rFonts w:ascii="Arial" w:eastAsia="Times New Roman" w:hAnsi="Arial" w:cs="Arial"/>
      <w:sz w:val="18"/>
      <w:szCs w:val="18"/>
      <w:lang w:val="en-CA" w:eastAsia="en-CA"/>
    </w:rPr>
  </w:style>
  <w:style w:type="paragraph" w:customStyle="1" w:styleId="324260BDBD1A40A6BBF657AC42871DEB13">
    <w:name w:val="324260BDBD1A40A6BBF657AC42871DEB13"/>
    <w:rsid w:val="008F57E8"/>
    <w:pPr>
      <w:spacing w:after="0" w:line="240" w:lineRule="auto"/>
    </w:pPr>
    <w:rPr>
      <w:rFonts w:ascii="Arial" w:eastAsia="Times New Roman" w:hAnsi="Arial" w:cs="Arial"/>
      <w:sz w:val="18"/>
      <w:szCs w:val="18"/>
      <w:lang w:val="en-CA" w:eastAsia="en-CA"/>
    </w:rPr>
  </w:style>
  <w:style w:type="paragraph" w:customStyle="1" w:styleId="4401C10303804D0280B4285B00FBFF6119">
    <w:name w:val="4401C10303804D0280B4285B00FBFF6119"/>
    <w:rsid w:val="004A4FCE"/>
    <w:pPr>
      <w:spacing w:after="0" w:line="240" w:lineRule="auto"/>
    </w:pPr>
    <w:rPr>
      <w:rFonts w:ascii="Arial" w:eastAsia="Times New Roman" w:hAnsi="Arial" w:cs="Times New Roman"/>
      <w:sz w:val="20"/>
      <w:szCs w:val="24"/>
      <w:lang w:val="en-CA" w:eastAsia="en-CA"/>
    </w:rPr>
  </w:style>
  <w:style w:type="paragraph" w:customStyle="1" w:styleId="A6AD0C9C124B40B78EC6761C7388B36D28">
    <w:name w:val="A6AD0C9C124B40B78EC6761C7388B36D28"/>
    <w:rsid w:val="004A4FCE"/>
    <w:pPr>
      <w:spacing w:after="0" w:line="240" w:lineRule="auto"/>
    </w:pPr>
    <w:rPr>
      <w:rFonts w:ascii="Arial" w:eastAsia="Times New Roman" w:hAnsi="Arial" w:cs="Times New Roman"/>
      <w:sz w:val="20"/>
      <w:szCs w:val="24"/>
      <w:lang w:val="en-CA" w:eastAsia="en-CA"/>
    </w:rPr>
  </w:style>
  <w:style w:type="paragraph" w:customStyle="1" w:styleId="4181831EBFA54F0781CFBEE91856F60628">
    <w:name w:val="4181831EBFA54F0781CFBEE91856F60628"/>
    <w:rsid w:val="004A4FCE"/>
    <w:pPr>
      <w:spacing w:after="0" w:line="240" w:lineRule="auto"/>
    </w:pPr>
    <w:rPr>
      <w:rFonts w:ascii="Arial" w:eastAsia="Times New Roman" w:hAnsi="Arial" w:cs="Times New Roman"/>
      <w:sz w:val="20"/>
      <w:szCs w:val="24"/>
      <w:lang w:val="en-CA" w:eastAsia="en-CA"/>
    </w:rPr>
  </w:style>
  <w:style w:type="paragraph" w:customStyle="1" w:styleId="8243FBE77FEF4C13BCF89D54BA763EC428">
    <w:name w:val="8243FBE77FEF4C13BCF89D54BA763EC428"/>
    <w:rsid w:val="004A4FCE"/>
    <w:pPr>
      <w:spacing w:after="0" w:line="240" w:lineRule="auto"/>
    </w:pPr>
    <w:rPr>
      <w:rFonts w:ascii="Arial" w:eastAsia="Times New Roman" w:hAnsi="Arial" w:cs="Times New Roman"/>
      <w:sz w:val="20"/>
      <w:szCs w:val="24"/>
      <w:lang w:val="en-CA" w:eastAsia="en-CA"/>
    </w:rPr>
  </w:style>
  <w:style w:type="paragraph" w:customStyle="1" w:styleId="E3DBBFD663EE4232953BE31C8F3F3A6828">
    <w:name w:val="E3DBBFD663EE4232953BE31C8F3F3A6828"/>
    <w:rsid w:val="004A4FCE"/>
    <w:pPr>
      <w:spacing w:after="0" w:line="240" w:lineRule="auto"/>
    </w:pPr>
    <w:rPr>
      <w:rFonts w:ascii="Arial" w:eastAsia="Times New Roman" w:hAnsi="Arial" w:cs="Times New Roman"/>
      <w:sz w:val="20"/>
      <w:szCs w:val="24"/>
      <w:lang w:val="en-CA" w:eastAsia="en-CA"/>
    </w:rPr>
  </w:style>
  <w:style w:type="paragraph" w:customStyle="1" w:styleId="B2759A30D8F9447692DA8BC0B175D36A6">
    <w:name w:val="B2759A30D8F9447692DA8BC0B175D36A6"/>
    <w:rsid w:val="004A4FCE"/>
    <w:pPr>
      <w:spacing w:after="0" w:line="240" w:lineRule="auto"/>
    </w:pPr>
    <w:rPr>
      <w:rFonts w:ascii="Arial" w:eastAsia="Times New Roman" w:hAnsi="Arial" w:cs="Times New Roman"/>
      <w:sz w:val="20"/>
      <w:szCs w:val="24"/>
      <w:lang w:val="en-CA" w:eastAsia="en-CA"/>
    </w:rPr>
  </w:style>
  <w:style w:type="paragraph" w:customStyle="1" w:styleId="EDFC30D64DF542B693AF76ED695D3FA58">
    <w:name w:val="EDFC30D64DF542B693AF76ED695D3FA58"/>
    <w:rsid w:val="004A4FCE"/>
    <w:pPr>
      <w:spacing w:after="0" w:line="240" w:lineRule="auto"/>
    </w:pPr>
    <w:rPr>
      <w:rFonts w:ascii="Arial" w:eastAsia="Times New Roman" w:hAnsi="Arial" w:cs="Times New Roman"/>
      <w:sz w:val="20"/>
      <w:szCs w:val="24"/>
      <w:lang w:val="en-CA" w:eastAsia="en-CA"/>
    </w:rPr>
  </w:style>
  <w:style w:type="paragraph" w:customStyle="1" w:styleId="5B7753E157C248C48B31CB12F921537E10">
    <w:name w:val="5B7753E157C248C48B31CB12F921537E10"/>
    <w:rsid w:val="004A4FCE"/>
    <w:pPr>
      <w:spacing w:after="0" w:line="240" w:lineRule="auto"/>
    </w:pPr>
    <w:rPr>
      <w:rFonts w:ascii="Arial" w:eastAsia="Times New Roman" w:hAnsi="Arial" w:cs="Times New Roman"/>
      <w:sz w:val="20"/>
      <w:szCs w:val="24"/>
      <w:lang w:val="en-CA" w:eastAsia="en-CA"/>
    </w:rPr>
  </w:style>
  <w:style w:type="paragraph" w:customStyle="1" w:styleId="4BF0D913B94E4F48AD930D108AAAF1FC25">
    <w:name w:val="4BF0D913B94E4F48AD930D108AAAF1FC25"/>
    <w:rsid w:val="004A4FCE"/>
    <w:pPr>
      <w:spacing w:after="0" w:line="240" w:lineRule="auto"/>
    </w:pPr>
    <w:rPr>
      <w:rFonts w:ascii="Arial" w:eastAsia="Times New Roman" w:hAnsi="Arial" w:cs="Times New Roman"/>
      <w:sz w:val="20"/>
      <w:szCs w:val="24"/>
      <w:lang w:val="en-CA" w:eastAsia="en-CA"/>
    </w:rPr>
  </w:style>
  <w:style w:type="paragraph" w:customStyle="1" w:styleId="2F042BCFA3124BBFA84D88CFCCE5B93625">
    <w:name w:val="2F042BCFA3124BBFA84D88CFCCE5B93625"/>
    <w:rsid w:val="004A4FCE"/>
    <w:pPr>
      <w:spacing w:after="0" w:line="240" w:lineRule="auto"/>
    </w:pPr>
    <w:rPr>
      <w:rFonts w:ascii="Arial" w:eastAsia="Times New Roman" w:hAnsi="Arial" w:cs="Times New Roman"/>
      <w:sz w:val="20"/>
      <w:szCs w:val="24"/>
      <w:lang w:val="en-CA" w:eastAsia="en-CA"/>
    </w:rPr>
  </w:style>
  <w:style w:type="paragraph" w:customStyle="1" w:styleId="A2D9670532F94251AE5271518409BA2324">
    <w:name w:val="A2D9670532F94251AE5271518409BA2324"/>
    <w:rsid w:val="004A4FCE"/>
    <w:pPr>
      <w:spacing w:after="0" w:line="240" w:lineRule="auto"/>
    </w:pPr>
    <w:rPr>
      <w:rFonts w:ascii="Arial" w:eastAsia="Times New Roman" w:hAnsi="Arial" w:cs="Times New Roman"/>
      <w:sz w:val="20"/>
      <w:szCs w:val="24"/>
      <w:lang w:val="en-CA" w:eastAsia="en-CA"/>
    </w:rPr>
  </w:style>
  <w:style w:type="paragraph" w:customStyle="1" w:styleId="E8DB1FAF90AE4A33BF009091D3489E2B24">
    <w:name w:val="E8DB1FAF90AE4A33BF009091D3489E2B24"/>
    <w:rsid w:val="004A4FCE"/>
    <w:pPr>
      <w:spacing w:after="0" w:line="240" w:lineRule="auto"/>
    </w:pPr>
    <w:rPr>
      <w:rFonts w:ascii="Arial" w:eastAsia="Times New Roman" w:hAnsi="Arial" w:cs="Times New Roman"/>
      <w:sz w:val="20"/>
      <w:szCs w:val="24"/>
      <w:lang w:val="en-CA" w:eastAsia="en-CA"/>
    </w:rPr>
  </w:style>
  <w:style w:type="paragraph" w:customStyle="1" w:styleId="274AFFE244BA4E17B9FDACF3CEFB5BF415">
    <w:name w:val="274AFFE244BA4E17B9FDACF3CEFB5BF415"/>
    <w:rsid w:val="004A4FCE"/>
    <w:pPr>
      <w:spacing w:after="0" w:line="240" w:lineRule="auto"/>
    </w:pPr>
    <w:rPr>
      <w:rFonts w:ascii="Arial" w:eastAsia="Times New Roman" w:hAnsi="Arial" w:cs="Times New Roman"/>
      <w:sz w:val="20"/>
      <w:szCs w:val="24"/>
      <w:lang w:val="en-CA" w:eastAsia="en-CA"/>
    </w:rPr>
  </w:style>
  <w:style w:type="paragraph" w:customStyle="1" w:styleId="ECFC8AEC0CF04931A949EAACC846E41315">
    <w:name w:val="ECFC8AEC0CF04931A949EAACC846E41315"/>
    <w:rsid w:val="004A4FCE"/>
    <w:pPr>
      <w:spacing w:after="0" w:line="240" w:lineRule="auto"/>
    </w:pPr>
    <w:rPr>
      <w:rFonts w:ascii="Arial" w:eastAsia="Times New Roman" w:hAnsi="Arial" w:cs="Times New Roman"/>
      <w:sz w:val="20"/>
      <w:szCs w:val="24"/>
      <w:lang w:val="en-CA" w:eastAsia="en-CA"/>
    </w:rPr>
  </w:style>
  <w:style w:type="paragraph" w:customStyle="1" w:styleId="A68C880A25AD40509CB03CE3A5A0BA6715">
    <w:name w:val="A68C880A25AD40509CB03CE3A5A0BA6715"/>
    <w:rsid w:val="004A4FCE"/>
    <w:pPr>
      <w:spacing w:after="0" w:line="240" w:lineRule="auto"/>
    </w:pPr>
    <w:rPr>
      <w:rFonts w:ascii="Arial" w:eastAsia="Times New Roman" w:hAnsi="Arial" w:cs="Times New Roman"/>
      <w:sz w:val="20"/>
      <w:szCs w:val="24"/>
      <w:lang w:val="en-CA" w:eastAsia="en-CA"/>
    </w:rPr>
  </w:style>
  <w:style w:type="paragraph" w:customStyle="1" w:styleId="CC3F94B020B14B0A86C85B53957E112415">
    <w:name w:val="CC3F94B020B14B0A86C85B53957E112415"/>
    <w:rsid w:val="004A4FCE"/>
    <w:pPr>
      <w:spacing w:after="0" w:line="240" w:lineRule="auto"/>
    </w:pPr>
    <w:rPr>
      <w:rFonts w:ascii="Arial" w:eastAsia="Times New Roman" w:hAnsi="Arial" w:cs="Times New Roman"/>
      <w:sz w:val="20"/>
      <w:szCs w:val="24"/>
      <w:lang w:val="en-CA" w:eastAsia="en-CA"/>
    </w:rPr>
  </w:style>
  <w:style w:type="paragraph" w:customStyle="1" w:styleId="7067C87A21FA4516A5CF6E6AB751876C15">
    <w:name w:val="7067C87A21FA4516A5CF6E6AB751876C15"/>
    <w:rsid w:val="004A4FCE"/>
    <w:pPr>
      <w:spacing w:after="0" w:line="240" w:lineRule="auto"/>
    </w:pPr>
    <w:rPr>
      <w:rFonts w:ascii="Arial" w:eastAsia="Times New Roman" w:hAnsi="Arial" w:cs="Times New Roman"/>
      <w:sz w:val="20"/>
      <w:szCs w:val="24"/>
      <w:lang w:val="en-CA" w:eastAsia="en-CA"/>
    </w:rPr>
  </w:style>
  <w:style w:type="paragraph" w:customStyle="1" w:styleId="592000FABCB4468FA09A9B558DBE318315">
    <w:name w:val="592000FABCB4468FA09A9B558DBE318315"/>
    <w:rsid w:val="004A4FCE"/>
    <w:pPr>
      <w:spacing w:after="0" w:line="240" w:lineRule="auto"/>
    </w:pPr>
    <w:rPr>
      <w:rFonts w:ascii="Arial" w:eastAsia="Times New Roman" w:hAnsi="Arial" w:cs="Times New Roman"/>
      <w:sz w:val="20"/>
      <w:szCs w:val="24"/>
      <w:lang w:val="en-CA" w:eastAsia="en-CA"/>
    </w:rPr>
  </w:style>
  <w:style w:type="paragraph" w:customStyle="1" w:styleId="F2B2DFEB068949FF95860FEC8D31A57021">
    <w:name w:val="F2B2DFEB068949FF95860FEC8D31A57021"/>
    <w:rsid w:val="004A4FCE"/>
    <w:pPr>
      <w:spacing w:after="0" w:line="240" w:lineRule="auto"/>
    </w:pPr>
    <w:rPr>
      <w:rFonts w:ascii="Arial" w:eastAsia="Times New Roman" w:hAnsi="Arial" w:cs="Times New Roman"/>
      <w:sz w:val="20"/>
      <w:szCs w:val="24"/>
      <w:lang w:val="en-CA" w:eastAsia="en-CA"/>
    </w:rPr>
  </w:style>
  <w:style w:type="paragraph" w:customStyle="1" w:styleId="A593390D6E1045D9919EAA332F487D9D21">
    <w:name w:val="A593390D6E1045D9919EAA332F487D9D21"/>
    <w:rsid w:val="004A4FCE"/>
    <w:pPr>
      <w:spacing w:after="0" w:line="240" w:lineRule="auto"/>
    </w:pPr>
    <w:rPr>
      <w:rFonts w:ascii="Arial" w:eastAsia="Times New Roman" w:hAnsi="Arial" w:cs="Times New Roman"/>
      <w:sz w:val="20"/>
      <w:szCs w:val="24"/>
      <w:lang w:val="en-CA" w:eastAsia="en-CA"/>
    </w:rPr>
  </w:style>
  <w:style w:type="paragraph" w:customStyle="1" w:styleId="C61E3D68C7444823B4BE5E7E4AAD22C921">
    <w:name w:val="C61E3D68C7444823B4BE5E7E4AAD22C921"/>
    <w:rsid w:val="004A4FCE"/>
    <w:pPr>
      <w:spacing w:after="0" w:line="240" w:lineRule="auto"/>
    </w:pPr>
    <w:rPr>
      <w:rFonts w:ascii="Arial" w:eastAsia="Times New Roman" w:hAnsi="Arial" w:cs="Times New Roman"/>
      <w:sz w:val="20"/>
      <w:szCs w:val="24"/>
      <w:lang w:val="en-CA" w:eastAsia="en-CA"/>
    </w:rPr>
  </w:style>
  <w:style w:type="paragraph" w:customStyle="1" w:styleId="2BF10A8BB2CD44DBA0468CFB24F6BD8413">
    <w:name w:val="2BF10A8BB2CD44DBA0468CFB24F6BD8413"/>
    <w:rsid w:val="004A4FCE"/>
    <w:pPr>
      <w:spacing w:after="0" w:line="240" w:lineRule="auto"/>
    </w:pPr>
    <w:rPr>
      <w:rFonts w:ascii="Arial" w:eastAsia="Times New Roman" w:hAnsi="Arial" w:cs="Times New Roman"/>
      <w:sz w:val="20"/>
      <w:szCs w:val="24"/>
      <w:lang w:val="en-CA" w:eastAsia="en-CA"/>
    </w:rPr>
  </w:style>
  <w:style w:type="paragraph" w:customStyle="1" w:styleId="14F801C5F1354671A7FD19A8FA3F542213">
    <w:name w:val="14F801C5F1354671A7FD19A8FA3F542213"/>
    <w:rsid w:val="004A4FCE"/>
    <w:pPr>
      <w:spacing w:after="0" w:line="240" w:lineRule="auto"/>
    </w:pPr>
    <w:rPr>
      <w:rFonts w:ascii="Arial" w:eastAsia="Times New Roman" w:hAnsi="Arial" w:cs="Times New Roman"/>
      <w:sz w:val="20"/>
      <w:szCs w:val="24"/>
      <w:lang w:val="en-CA" w:eastAsia="en-CA"/>
    </w:rPr>
  </w:style>
  <w:style w:type="paragraph" w:customStyle="1" w:styleId="5110933C12DA4226A7C5C34A71E8C98313">
    <w:name w:val="5110933C12DA4226A7C5C34A71E8C98313"/>
    <w:rsid w:val="004A4FCE"/>
    <w:pPr>
      <w:spacing w:after="0" w:line="240" w:lineRule="auto"/>
    </w:pPr>
    <w:rPr>
      <w:rFonts w:ascii="Arial" w:eastAsia="Times New Roman" w:hAnsi="Arial" w:cs="Times New Roman"/>
      <w:sz w:val="20"/>
      <w:szCs w:val="24"/>
      <w:lang w:val="en-CA" w:eastAsia="en-CA"/>
    </w:rPr>
  </w:style>
  <w:style w:type="paragraph" w:customStyle="1" w:styleId="28D18D0414BE4EA68F268825136A437413">
    <w:name w:val="28D18D0414BE4EA68F268825136A437413"/>
    <w:rsid w:val="004A4FCE"/>
    <w:pPr>
      <w:spacing w:after="0" w:line="240" w:lineRule="auto"/>
    </w:pPr>
    <w:rPr>
      <w:rFonts w:ascii="Arial" w:eastAsia="Times New Roman" w:hAnsi="Arial" w:cs="Times New Roman"/>
      <w:sz w:val="20"/>
      <w:szCs w:val="24"/>
      <w:lang w:val="en-CA" w:eastAsia="en-CA"/>
    </w:rPr>
  </w:style>
  <w:style w:type="paragraph" w:customStyle="1" w:styleId="BA7FA6BD706F4EFEBA6BF881B37B9F7213">
    <w:name w:val="BA7FA6BD706F4EFEBA6BF881B37B9F7213"/>
    <w:rsid w:val="004A4FCE"/>
    <w:pPr>
      <w:spacing w:after="0" w:line="240" w:lineRule="auto"/>
    </w:pPr>
    <w:rPr>
      <w:rFonts w:ascii="Arial" w:eastAsia="Times New Roman" w:hAnsi="Arial" w:cs="Times New Roman"/>
      <w:sz w:val="20"/>
      <w:szCs w:val="24"/>
      <w:lang w:val="en-CA" w:eastAsia="en-CA"/>
    </w:rPr>
  </w:style>
  <w:style w:type="paragraph" w:customStyle="1" w:styleId="378C32F9238C4FA0B2079FB174104B6213">
    <w:name w:val="378C32F9238C4FA0B2079FB174104B6213"/>
    <w:rsid w:val="004A4FCE"/>
    <w:pPr>
      <w:spacing w:after="0" w:line="240" w:lineRule="auto"/>
    </w:pPr>
    <w:rPr>
      <w:rFonts w:ascii="Arial" w:eastAsia="Times New Roman" w:hAnsi="Arial" w:cs="Times New Roman"/>
      <w:sz w:val="20"/>
      <w:szCs w:val="24"/>
      <w:lang w:val="en-CA" w:eastAsia="en-CA"/>
    </w:rPr>
  </w:style>
  <w:style w:type="paragraph" w:customStyle="1" w:styleId="2C4C7093B64A4FB896C5B7A5BA778A2813">
    <w:name w:val="2C4C7093B64A4FB896C5B7A5BA778A2813"/>
    <w:rsid w:val="004A4FCE"/>
    <w:pPr>
      <w:spacing w:after="0" w:line="240" w:lineRule="auto"/>
    </w:pPr>
    <w:rPr>
      <w:rFonts w:ascii="Arial" w:eastAsia="Times New Roman" w:hAnsi="Arial" w:cs="Times New Roman"/>
      <w:sz w:val="20"/>
      <w:szCs w:val="24"/>
      <w:lang w:val="en-CA" w:eastAsia="en-CA"/>
    </w:rPr>
  </w:style>
  <w:style w:type="paragraph" w:customStyle="1" w:styleId="D80DB3C65E7145A7A8D25146D2E2D62913">
    <w:name w:val="D80DB3C65E7145A7A8D25146D2E2D62913"/>
    <w:rsid w:val="004A4FCE"/>
    <w:pPr>
      <w:spacing w:after="0" w:line="240" w:lineRule="auto"/>
    </w:pPr>
    <w:rPr>
      <w:rFonts w:ascii="Arial" w:eastAsia="Times New Roman" w:hAnsi="Arial" w:cs="Times New Roman"/>
      <w:sz w:val="20"/>
      <w:szCs w:val="24"/>
      <w:lang w:val="en-CA" w:eastAsia="en-CA"/>
    </w:rPr>
  </w:style>
  <w:style w:type="paragraph" w:customStyle="1" w:styleId="7E460CCCFEF94CFBAF09FFD421AF033513">
    <w:name w:val="7E460CCCFEF94CFBAF09FFD421AF033513"/>
    <w:rsid w:val="004A4FCE"/>
    <w:pPr>
      <w:spacing w:after="0" w:line="240" w:lineRule="auto"/>
    </w:pPr>
    <w:rPr>
      <w:rFonts w:ascii="Arial" w:eastAsia="Times New Roman" w:hAnsi="Arial" w:cs="Times New Roman"/>
      <w:sz w:val="20"/>
      <w:szCs w:val="24"/>
      <w:lang w:val="en-CA" w:eastAsia="en-CA"/>
    </w:rPr>
  </w:style>
  <w:style w:type="paragraph" w:customStyle="1" w:styleId="8F98D8CB91114058B481E4FD646FB20E13">
    <w:name w:val="8F98D8CB91114058B481E4FD646FB20E13"/>
    <w:rsid w:val="004A4FCE"/>
    <w:pPr>
      <w:spacing w:after="0" w:line="240" w:lineRule="auto"/>
    </w:pPr>
    <w:rPr>
      <w:rFonts w:ascii="Arial" w:eastAsia="Times New Roman" w:hAnsi="Arial" w:cs="Times New Roman"/>
      <w:sz w:val="20"/>
      <w:szCs w:val="24"/>
      <w:lang w:val="en-CA" w:eastAsia="en-CA"/>
    </w:rPr>
  </w:style>
  <w:style w:type="paragraph" w:customStyle="1" w:styleId="F74E4CC5A22B4536AE23746CD0E048A913">
    <w:name w:val="F74E4CC5A22B4536AE23746CD0E048A913"/>
    <w:rsid w:val="004A4FCE"/>
    <w:pPr>
      <w:spacing w:after="0" w:line="240" w:lineRule="auto"/>
    </w:pPr>
    <w:rPr>
      <w:rFonts w:ascii="Arial" w:eastAsia="Times New Roman" w:hAnsi="Arial" w:cs="Times New Roman"/>
      <w:sz w:val="20"/>
      <w:szCs w:val="24"/>
      <w:lang w:val="en-CA" w:eastAsia="en-CA"/>
    </w:rPr>
  </w:style>
  <w:style w:type="paragraph" w:customStyle="1" w:styleId="E6B9D6391A0544969A4010955CEFCCC013">
    <w:name w:val="E6B9D6391A0544969A4010955CEFCCC013"/>
    <w:rsid w:val="004A4FCE"/>
    <w:pPr>
      <w:spacing w:after="0" w:line="240" w:lineRule="auto"/>
    </w:pPr>
    <w:rPr>
      <w:rFonts w:ascii="Arial" w:eastAsia="Times New Roman" w:hAnsi="Arial" w:cs="Times New Roman"/>
      <w:sz w:val="20"/>
      <w:szCs w:val="24"/>
      <w:lang w:val="en-CA" w:eastAsia="en-CA"/>
    </w:rPr>
  </w:style>
  <w:style w:type="paragraph" w:customStyle="1" w:styleId="B211B57084E14835AE353403076A3F193">
    <w:name w:val="B211B57084E14835AE353403076A3F193"/>
    <w:rsid w:val="004A4FCE"/>
    <w:pPr>
      <w:spacing w:after="0" w:line="240" w:lineRule="auto"/>
    </w:pPr>
    <w:rPr>
      <w:rFonts w:ascii="Arial" w:eastAsia="Times New Roman" w:hAnsi="Arial" w:cs="Arial"/>
      <w:sz w:val="18"/>
      <w:szCs w:val="18"/>
      <w:lang w:val="en-CA" w:eastAsia="en-CA"/>
    </w:rPr>
  </w:style>
  <w:style w:type="paragraph" w:customStyle="1" w:styleId="9D72202AA1DA4C7DB87AEC67E8315B8E12">
    <w:name w:val="9D72202AA1DA4C7DB87AEC67E8315B8E12"/>
    <w:rsid w:val="004A4FCE"/>
    <w:pPr>
      <w:spacing w:after="0" w:line="240" w:lineRule="auto"/>
    </w:pPr>
    <w:rPr>
      <w:rFonts w:ascii="Arial" w:eastAsia="Times New Roman" w:hAnsi="Arial" w:cs="Arial"/>
      <w:sz w:val="18"/>
      <w:szCs w:val="18"/>
      <w:lang w:val="en-CA" w:eastAsia="en-CA"/>
    </w:rPr>
  </w:style>
  <w:style w:type="paragraph" w:customStyle="1" w:styleId="DDF260CBB7374625997A75477758A33812">
    <w:name w:val="DDF260CBB7374625997A75477758A33812"/>
    <w:rsid w:val="004A4FCE"/>
    <w:pPr>
      <w:spacing w:after="0" w:line="240" w:lineRule="auto"/>
    </w:pPr>
    <w:rPr>
      <w:rFonts w:ascii="Arial" w:eastAsia="Times New Roman" w:hAnsi="Arial" w:cs="Arial"/>
      <w:sz w:val="18"/>
      <w:szCs w:val="18"/>
      <w:lang w:val="en-CA" w:eastAsia="en-CA"/>
    </w:rPr>
  </w:style>
  <w:style w:type="paragraph" w:customStyle="1" w:styleId="DA25C2B0682F442C81A400252696AB9B12">
    <w:name w:val="DA25C2B0682F442C81A400252696AB9B12"/>
    <w:rsid w:val="004A4FCE"/>
    <w:pPr>
      <w:spacing w:after="0" w:line="240" w:lineRule="auto"/>
    </w:pPr>
    <w:rPr>
      <w:rFonts w:ascii="Arial" w:eastAsia="Times New Roman" w:hAnsi="Arial" w:cs="Arial"/>
      <w:sz w:val="18"/>
      <w:szCs w:val="18"/>
      <w:lang w:val="en-CA" w:eastAsia="en-CA"/>
    </w:rPr>
  </w:style>
  <w:style w:type="paragraph" w:customStyle="1" w:styleId="69BA79D78D724214A30E704223383BB212">
    <w:name w:val="69BA79D78D724214A30E704223383BB212"/>
    <w:rsid w:val="004A4FCE"/>
    <w:pPr>
      <w:spacing w:after="0" w:line="240" w:lineRule="auto"/>
    </w:pPr>
    <w:rPr>
      <w:rFonts w:ascii="Arial" w:eastAsia="Times New Roman" w:hAnsi="Arial" w:cs="Arial"/>
      <w:sz w:val="18"/>
      <w:szCs w:val="18"/>
      <w:lang w:val="en-CA" w:eastAsia="en-CA"/>
    </w:rPr>
  </w:style>
  <w:style w:type="paragraph" w:customStyle="1" w:styleId="2BD3279954464798A609AE5C02C1E6EF12">
    <w:name w:val="2BD3279954464798A609AE5C02C1E6EF12"/>
    <w:rsid w:val="004A4FCE"/>
    <w:pPr>
      <w:spacing w:after="0" w:line="240" w:lineRule="auto"/>
    </w:pPr>
    <w:rPr>
      <w:rFonts w:ascii="Arial" w:eastAsia="Times New Roman" w:hAnsi="Arial" w:cs="Arial"/>
      <w:sz w:val="18"/>
      <w:szCs w:val="18"/>
      <w:lang w:val="en-CA" w:eastAsia="en-CA"/>
    </w:rPr>
  </w:style>
  <w:style w:type="paragraph" w:customStyle="1" w:styleId="E3239FE34F864B4687023A513E079A7712">
    <w:name w:val="E3239FE34F864B4687023A513E079A7712"/>
    <w:rsid w:val="004A4FCE"/>
    <w:pPr>
      <w:spacing w:after="0" w:line="240" w:lineRule="auto"/>
    </w:pPr>
    <w:rPr>
      <w:rFonts w:ascii="Arial" w:eastAsia="Times New Roman" w:hAnsi="Arial" w:cs="Arial"/>
      <w:sz w:val="18"/>
      <w:szCs w:val="18"/>
      <w:lang w:val="en-CA" w:eastAsia="en-CA"/>
    </w:rPr>
  </w:style>
  <w:style w:type="paragraph" w:customStyle="1" w:styleId="B79C9BEEE1FD41E295F7E14047837DA312">
    <w:name w:val="B79C9BEEE1FD41E295F7E14047837DA312"/>
    <w:rsid w:val="004A4FCE"/>
    <w:pPr>
      <w:spacing w:after="0" w:line="240" w:lineRule="auto"/>
    </w:pPr>
    <w:rPr>
      <w:rFonts w:ascii="Arial" w:eastAsia="Times New Roman" w:hAnsi="Arial" w:cs="Arial"/>
      <w:sz w:val="18"/>
      <w:szCs w:val="18"/>
      <w:lang w:val="en-CA" w:eastAsia="en-CA"/>
    </w:rPr>
  </w:style>
  <w:style w:type="paragraph" w:customStyle="1" w:styleId="FB58017FDF324F3BB8E613A89C0AEBF912">
    <w:name w:val="FB58017FDF324F3BB8E613A89C0AEBF912"/>
    <w:rsid w:val="004A4FCE"/>
    <w:pPr>
      <w:spacing w:after="0" w:line="240" w:lineRule="auto"/>
    </w:pPr>
    <w:rPr>
      <w:rFonts w:ascii="Arial" w:eastAsia="Times New Roman" w:hAnsi="Arial" w:cs="Arial"/>
      <w:sz w:val="18"/>
      <w:szCs w:val="18"/>
      <w:lang w:val="en-CA" w:eastAsia="en-CA"/>
    </w:rPr>
  </w:style>
  <w:style w:type="paragraph" w:customStyle="1" w:styleId="A6A8358AA0DC4A2D8DBAA98C64A6292412">
    <w:name w:val="A6A8358AA0DC4A2D8DBAA98C64A6292412"/>
    <w:rsid w:val="004A4FCE"/>
    <w:pPr>
      <w:spacing w:after="0" w:line="240" w:lineRule="auto"/>
    </w:pPr>
    <w:rPr>
      <w:rFonts w:ascii="Arial" w:eastAsia="Times New Roman" w:hAnsi="Arial" w:cs="Arial"/>
      <w:sz w:val="18"/>
      <w:szCs w:val="18"/>
      <w:lang w:val="en-CA" w:eastAsia="en-CA"/>
    </w:rPr>
  </w:style>
  <w:style w:type="paragraph" w:customStyle="1" w:styleId="298E575CF4FA4546A5ECF708AB27C3A412">
    <w:name w:val="298E575CF4FA4546A5ECF708AB27C3A412"/>
    <w:rsid w:val="004A4FCE"/>
    <w:pPr>
      <w:spacing w:after="0" w:line="240" w:lineRule="auto"/>
    </w:pPr>
    <w:rPr>
      <w:rFonts w:ascii="Arial" w:eastAsia="Times New Roman" w:hAnsi="Arial" w:cs="Arial"/>
      <w:sz w:val="18"/>
      <w:szCs w:val="18"/>
      <w:lang w:val="en-CA" w:eastAsia="en-CA"/>
    </w:rPr>
  </w:style>
  <w:style w:type="paragraph" w:customStyle="1" w:styleId="D53127F2A6484B879D5CC9ACA7BD6DBD12">
    <w:name w:val="D53127F2A6484B879D5CC9ACA7BD6DBD12"/>
    <w:rsid w:val="004A4FCE"/>
    <w:pPr>
      <w:tabs>
        <w:tab w:val="center" w:pos="4320"/>
        <w:tab w:val="right" w:pos="8640"/>
      </w:tabs>
      <w:spacing w:before="120" w:after="120" w:line="240" w:lineRule="auto"/>
      <w:ind w:left="1152" w:hanging="720"/>
    </w:pPr>
    <w:rPr>
      <w:rFonts w:ascii="Arial" w:eastAsia="Times New Roman" w:hAnsi="Arial" w:cs="Arial"/>
    </w:rPr>
  </w:style>
  <w:style w:type="paragraph" w:customStyle="1" w:styleId="DC3E6CBE31F94CDB94BEFAAF8F09914A27">
    <w:name w:val="DC3E6CBE31F94CDB94BEFAAF8F09914A27"/>
    <w:rsid w:val="004A4FCE"/>
    <w:pPr>
      <w:spacing w:after="0" w:line="240" w:lineRule="auto"/>
    </w:pPr>
    <w:rPr>
      <w:rFonts w:ascii="Arial" w:eastAsia="Times New Roman" w:hAnsi="Arial" w:cs="Arial"/>
      <w:sz w:val="18"/>
      <w:szCs w:val="18"/>
      <w:lang w:val="en-CA" w:eastAsia="en-CA"/>
    </w:rPr>
  </w:style>
  <w:style w:type="paragraph" w:customStyle="1" w:styleId="324260BDBD1A40A6BBF657AC42871DEB14">
    <w:name w:val="324260BDBD1A40A6BBF657AC42871DEB14"/>
    <w:rsid w:val="004A4FCE"/>
    <w:pPr>
      <w:spacing w:after="0" w:line="240" w:lineRule="auto"/>
    </w:pPr>
    <w:rPr>
      <w:rFonts w:ascii="Arial" w:eastAsia="Times New Roman" w:hAnsi="Arial" w:cs="Arial"/>
      <w:sz w:val="18"/>
      <w:szCs w:val="18"/>
      <w:lang w:val="en-CA" w:eastAsia="en-CA"/>
    </w:rPr>
  </w:style>
  <w:style w:type="paragraph" w:customStyle="1" w:styleId="4401C10303804D0280B4285B00FBFF6120">
    <w:name w:val="4401C10303804D0280B4285B00FBFF6120"/>
    <w:rsid w:val="00EB7D90"/>
    <w:pPr>
      <w:spacing w:after="0" w:line="240" w:lineRule="auto"/>
    </w:pPr>
    <w:rPr>
      <w:rFonts w:ascii="Arial" w:eastAsia="Times New Roman" w:hAnsi="Arial" w:cs="Times New Roman"/>
      <w:sz w:val="20"/>
      <w:szCs w:val="24"/>
      <w:lang w:val="en-CA" w:eastAsia="en-CA"/>
    </w:rPr>
  </w:style>
  <w:style w:type="paragraph" w:customStyle="1" w:styleId="A6AD0C9C124B40B78EC6761C7388B36D29">
    <w:name w:val="A6AD0C9C124B40B78EC6761C7388B36D29"/>
    <w:rsid w:val="00EB7D90"/>
    <w:pPr>
      <w:spacing w:after="0" w:line="240" w:lineRule="auto"/>
    </w:pPr>
    <w:rPr>
      <w:rFonts w:ascii="Arial" w:eastAsia="Times New Roman" w:hAnsi="Arial" w:cs="Times New Roman"/>
      <w:sz w:val="20"/>
      <w:szCs w:val="24"/>
      <w:lang w:val="en-CA" w:eastAsia="en-CA"/>
    </w:rPr>
  </w:style>
  <w:style w:type="paragraph" w:customStyle="1" w:styleId="4181831EBFA54F0781CFBEE91856F60629">
    <w:name w:val="4181831EBFA54F0781CFBEE91856F60629"/>
    <w:rsid w:val="00EB7D90"/>
    <w:pPr>
      <w:spacing w:after="0" w:line="240" w:lineRule="auto"/>
    </w:pPr>
    <w:rPr>
      <w:rFonts w:ascii="Arial" w:eastAsia="Times New Roman" w:hAnsi="Arial" w:cs="Times New Roman"/>
      <w:sz w:val="20"/>
      <w:szCs w:val="24"/>
      <w:lang w:val="en-CA" w:eastAsia="en-CA"/>
    </w:rPr>
  </w:style>
  <w:style w:type="paragraph" w:customStyle="1" w:styleId="8243FBE77FEF4C13BCF89D54BA763EC429">
    <w:name w:val="8243FBE77FEF4C13BCF89D54BA763EC429"/>
    <w:rsid w:val="00EB7D90"/>
    <w:pPr>
      <w:spacing w:after="0" w:line="240" w:lineRule="auto"/>
    </w:pPr>
    <w:rPr>
      <w:rFonts w:ascii="Arial" w:eastAsia="Times New Roman" w:hAnsi="Arial" w:cs="Times New Roman"/>
      <w:sz w:val="20"/>
      <w:szCs w:val="24"/>
      <w:lang w:val="en-CA" w:eastAsia="en-CA"/>
    </w:rPr>
  </w:style>
  <w:style w:type="paragraph" w:customStyle="1" w:styleId="E3DBBFD663EE4232953BE31C8F3F3A6829">
    <w:name w:val="E3DBBFD663EE4232953BE31C8F3F3A6829"/>
    <w:rsid w:val="00EB7D90"/>
    <w:pPr>
      <w:spacing w:after="0" w:line="240" w:lineRule="auto"/>
    </w:pPr>
    <w:rPr>
      <w:rFonts w:ascii="Arial" w:eastAsia="Times New Roman" w:hAnsi="Arial" w:cs="Times New Roman"/>
      <w:sz w:val="20"/>
      <w:szCs w:val="24"/>
      <w:lang w:val="en-CA" w:eastAsia="en-CA"/>
    </w:rPr>
  </w:style>
  <w:style w:type="paragraph" w:customStyle="1" w:styleId="B2759A30D8F9447692DA8BC0B175D36A7">
    <w:name w:val="B2759A30D8F9447692DA8BC0B175D36A7"/>
    <w:rsid w:val="00EB7D90"/>
    <w:pPr>
      <w:spacing w:after="0" w:line="240" w:lineRule="auto"/>
    </w:pPr>
    <w:rPr>
      <w:rFonts w:ascii="Arial" w:eastAsia="Times New Roman" w:hAnsi="Arial" w:cs="Times New Roman"/>
      <w:sz w:val="20"/>
      <w:szCs w:val="24"/>
      <w:lang w:val="en-CA" w:eastAsia="en-CA"/>
    </w:rPr>
  </w:style>
  <w:style w:type="paragraph" w:customStyle="1" w:styleId="EDFC30D64DF542B693AF76ED695D3FA59">
    <w:name w:val="EDFC30D64DF542B693AF76ED695D3FA59"/>
    <w:rsid w:val="00EB7D90"/>
    <w:pPr>
      <w:spacing w:after="0" w:line="240" w:lineRule="auto"/>
    </w:pPr>
    <w:rPr>
      <w:rFonts w:ascii="Arial" w:eastAsia="Times New Roman" w:hAnsi="Arial" w:cs="Times New Roman"/>
      <w:sz w:val="20"/>
      <w:szCs w:val="24"/>
      <w:lang w:val="en-CA" w:eastAsia="en-CA"/>
    </w:rPr>
  </w:style>
  <w:style w:type="paragraph" w:customStyle="1" w:styleId="5B7753E157C248C48B31CB12F921537E11">
    <w:name w:val="5B7753E157C248C48B31CB12F921537E11"/>
    <w:rsid w:val="00EB7D90"/>
    <w:pPr>
      <w:spacing w:after="0" w:line="240" w:lineRule="auto"/>
    </w:pPr>
    <w:rPr>
      <w:rFonts w:ascii="Arial" w:eastAsia="Times New Roman" w:hAnsi="Arial" w:cs="Times New Roman"/>
      <w:sz w:val="20"/>
      <w:szCs w:val="24"/>
      <w:lang w:val="en-CA" w:eastAsia="en-CA"/>
    </w:rPr>
  </w:style>
  <w:style w:type="paragraph" w:customStyle="1" w:styleId="4BF0D913B94E4F48AD930D108AAAF1FC26">
    <w:name w:val="4BF0D913B94E4F48AD930D108AAAF1FC26"/>
    <w:rsid w:val="00EB7D90"/>
    <w:pPr>
      <w:spacing w:after="0" w:line="240" w:lineRule="auto"/>
    </w:pPr>
    <w:rPr>
      <w:rFonts w:ascii="Arial" w:eastAsia="Times New Roman" w:hAnsi="Arial" w:cs="Times New Roman"/>
      <w:sz w:val="20"/>
      <w:szCs w:val="24"/>
      <w:lang w:val="en-CA" w:eastAsia="en-CA"/>
    </w:rPr>
  </w:style>
  <w:style w:type="paragraph" w:customStyle="1" w:styleId="2F042BCFA3124BBFA84D88CFCCE5B93626">
    <w:name w:val="2F042BCFA3124BBFA84D88CFCCE5B93626"/>
    <w:rsid w:val="00EB7D90"/>
    <w:pPr>
      <w:spacing w:after="0" w:line="240" w:lineRule="auto"/>
    </w:pPr>
    <w:rPr>
      <w:rFonts w:ascii="Arial" w:eastAsia="Times New Roman" w:hAnsi="Arial" w:cs="Times New Roman"/>
      <w:sz w:val="20"/>
      <w:szCs w:val="24"/>
      <w:lang w:val="en-CA" w:eastAsia="en-CA"/>
    </w:rPr>
  </w:style>
  <w:style w:type="paragraph" w:customStyle="1" w:styleId="A2D9670532F94251AE5271518409BA2325">
    <w:name w:val="A2D9670532F94251AE5271518409BA2325"/>
    <w:rsid w:val="00EB7D90"/>
    <w:pPr>
      <w:spacing w:after="0" w:line="240" w:lineRule="auto"/>
    </w:pPr>
    <w:rPr>
      <w:rFonts w:ascii="Arial" w:eastAsia="Times New Roman" w:hAnsi="Arial" w:cs="Times New Roman"/>
      <w:sz w:val="20"/>
      <w:szCs w:val="24"/>
      <w:lang w:val="en-CA" w:eastAsia="en-CA"/>
    </w:rPr>
  </w:style>
  <w:style w:type="paragraph" w:customStyle="1" w:styleId="E8DB1FAF90AE4A33BF009091D3489E2B25">
    <w:name w:val="E8DB1FAF90AE4A33BF009091D3489E2B25"/>
    <w:rsid w:val="00EB7D90"/>
    <w:pPr>
      <w:spacing w:after="0" w:line="240" w:lineRule="auto"/>
    </w:pPr>
    <w:rPr>
      <w:rFonts w:ascii="Arial" w:eastAsia="Times New Roman" w:hAnsi="Arial" w:cs="Times New Roman"/>
      <w:sz w:val="20"/>
      <w:szCs w:val="24"/>
      <w:lang w:val="en-CA" w:eastAsia="en-CA"/>
    </w:rPr>
  </w:style>
  <w:style w:type="paragraph" w:customStyle="1" w:styleId="274AFFE244BA4E17B9FDACF3CEFB5BF416">
    <w:name w:val="274AFFE244BA4E17B9FDACF3CEFB5BF416"/>
    <w:rsid w:val="00EB7D90"/>
    <w:pPr>
      <w:spacing w:after="0" w:line="240" w:lineRule="auto"/>
    </w:pPr>
    <w:rPr>
      <w:rFonts w:ascii="Arial" w:eastAsia="Times New Roman" w:hAnsi="Arial" w:cs="Times New Roman"/>
      <w:sz w:val="20"/>
      <w:szCs w:val="24"/>
      <w:lang w:val="en-CA" w:eastAsia="en-CA"/>
    </w:rPr>
  </w:style>
  <w:style w:type="paragraph" w:customStyle="1" w:styleId="ECFC8AEC0CF04931A949EAACC846E41316">
    <w:name w:val="ECFC8AEC0CF04931A949EAACC846E41316"/>
    <w:rsid w:val="00EB7D90"/>
    <w:pPr>
      <w:spacing w:after="0" w:line="240" w:lineRule="auto"/>
    </w:pPr>
    <w:rPr>
      <w:rFonts w:ascii="Arial" w:eastAsia="Times New Roman" w:hAnsi="Arial" w:cs="Times New Roman"/>
      <w:sz w:val="20"/>
      <w:szCs w:val="24"/>
      <w:lang w:val="en-CA" w:eastAsia="en-CA"/>
    </w:rPr>
  </w:style>
  <w:style w:type="paragraph" w:customStyle="1" w:styleId="A68C880A25AD40509CB03CE3A5A0BA6716">
    <w:name w:val="A68C880A25AD40509CB03CE3A5A0BA6716"/>
    <w:rsid w:val="00EB7D90"/>
    <w:pPr>
      <w:spacing w:after="0" w:line="240" w:lineRule="auto"/>
    </w:pPr>
    <w:rPr>
      <w:rFonts w:ascii="Arial" w:eastAsia="Times New Roman" w:hAnsi="Arial" w:cs="Times New Roman"/>
      <w:sz w:val="20"/>
      <w:szCs w:val="24"/>
      <w:lang w:val="en-CA" w:eastAsia="en-CA"/>
    </w:rPr>
  </w:style>
  <w:style w:type="paragraph" w:customStyle="1" w:styleId="CC3F94B020B14B0A86C85B53957E112416">
    <w:name w:val="CC3F94B020B14B0A86C85B53957E112416"/>
    <w:rsid w:val="00EB7D90"/>
    <w:pPr>
      <w:spacing w:after="0" w:line="240" w:lineRule="auto"/>
    </w:pPr>
    <w:rPr>
      <w:rFonts w:ascii="Arial" w:eastAsia="Times New Roman" w:hAnsi="Arial" w:cs="Times New Roman"/>
      <w:sz w:val="20"/>
      <w:szCs w:val="24"/>
      <w:lang w:val="en-CA" w:eastAsia="en-CA"/>
    </w:rPr>
  </w:style>
  <w:style w:type="paragraph" w:customStyle="1" w:styleId="7067C87A21FA4516A5CF6E6AB751876C16">
    <w:name w:val="7067C87A21FA4516A5CF6E6AB751876C16"/>
    <w:rsid w:val="00EB7D90"/>
    <w:pPr>
      <w:spacing w:after="0" w:line="240" w:lineRule="auto"/>
    </w:pPr>
    <w:rPr>
      <w:rFonts w:ascii="Arial" w:eastAsia="Times New Roman" w:hAnsi="Arial" w:cs="Times New Roman"/>
      <w:sz w:val="20"/>
      <w:szCs w:val="24"/>
      <w:lang w:val="en-CA" w:eastAsia="en-CA"/>
    </w:rPr>
  </w:style>
  <w:style w:type="paragraph" w:customStyle="1" w:styleId="592000FABCB4468FA09A9B558DBE318316">
    <w:name w:val="592000FABCB4468FA09A9B558DBE318316"/>
    <w:rsid w:val="00EB7D90"/>
    <w:pPr>
      <w:spacing w:after="0" w:line="240" w:lineRule="auto"/>
    </w:pPr>
    <w:rPr>
      <w:rFonts w:ascii="Arial" w:eastAsia="Times New Roman" w:hAnsi="Arial" w:cs="Times New Roman"/>
      <w:sz w:val="20"/>
      <w:szCs w:val="24"/>
      <w:lang w:val="en-CA" w:eastAsia="en-CA"/>
    </w:rPr>
  </w:style>
  <w:style w:type="paragraph" w:customStyle="1" w:styleId="F2B2DFEB068949FF95860FEC8D31A57022">
    <w:name w:val="F2B2DFEB068949FF95860FEC8D31A57022"/>
    <w:rsid w:val="00EB7D90"/>
    <w:pPr>
      <w:spacing w:after="0" w:line="240" w:lineRule="auto"/>
    </w:pPr>
    <w:rPr>
      <w:rFonts w:ascii="Arial" w:eastAsia="Times New Roman" w:hAnsi="Arial" w:cs="Times New Roman"/>
      <w:sz w:val="20"/>
      <w:szCs w:val="24"/>
      <w:lang w:val="en-CA" w:eastAsia="en-CA"/>
    </w:rPr>
  </w:style>
  <w:style w:type="paragraph" w:customStyle="1" w:styleId="A593390D6E1045D9919EAA332F487D9D22">
    <w:name w:val="A593390D6E1045D9919EAA332F487D9D22"/>
    <w:rsid w:val="00EB7D90"/>
    <w:pPr>
      <w:spacing w:after="0" w:line="240" w:lineRule="auto"/>
    </w:pPr>
    <w:rPr>
      <w:rFonts w:ascii="Arial" w:eastAsia="Times New Roman" w:hAnsi="Arial" w:cs="Times New Roman"/>
      <w:sz w:val="20"/>
      <w:szCs w:val="24"/>
      <w:lang w:val="en-CA" w:eastAsia="en-CA"/>
    </w:rPr>
  </w:style>
  <w:style w:type="paragraph" w:customStyle="1" w:styleId="C61E3D68C7444823B4BE5E7E4AAD22C922">
    <w:name w:val="C61E3D68C7444823B4BE5E7E4AAD22C922"/>
    <w:rsid w:val="00EB7D90"/>
    <w:pPr>
      <w:spacing w:after="0" w:line="240" w:lineRule="auto"/>
    </w:pPr>
    <w:rPr>
      <w:rFonts w:ascii="Arial" w:eastAsia="Times New Roman" w:hAnsi="Arial" w:cs="Times New Roman"/>
      <w:sz w:val="20"/>
      <w:szCs w:val="24"/>
      <w:lang w:val="en-CA" w:eastAsia="en-CA"/>
    </w:rPr>
  </w:style>
  <w:style w:type="paragraph" w:customStyle="1" w:styleId="2BF10A8BB2CD44DBA0468CFB24F6BD8414">
    <w:name w:val="2BF10A8BB2CD44DBA0468CFB24F6BD8414"/>
    <w:rsid w:val="00EB7D90"/>
    <w:pPr>
      <w:spacing w:after="0" w:line="240" w:lineRule="auto"/>
    </w:pPr>
    <w:rPr>
      <w:rFonts w:ascii="Arial" w:eastAsia="Times New Roman" w:hAnsi="Arial" w:cs="Times New Roman"/>
      <w:sz w:val="20"/>
      <w:szCs w:val="24"/>
      <w:lang w:val="en-CA" w:eastAsia="en-CA"/>
    </w:rPr>
  </w:style>
  <w:style w:type="paragraph" w:customStyle="1" w:styleId="14F801C5F1354671A7FD19A8FA3F542214">
    <w:name w:val="14F801C5F1354671A7FD19A8FA3F542214"/>
    <w:rsid w:val="00EB7D90"/>
    <w:pPr>
      <w:spacing w:after="0" w:line="240" w:lineRule="auto"/>
    </w:pPr>
    <w:rPr>
      <w:rFonts w:ascii="Arial" w:eastAsia="Times New Roman" w:hAnsi="Arial" w:cs="Times New Roman"/>
      <w:sz w:val="20"/>
      <w:szCs w:val="24"/>
      <w:lang w:val="en-CA" w:eastAsia="en-CA"/>
    </w:rPr>
  </w:style>
  <w:style w:type="paragraph" w:customStyle="1" w:styleId="5110933C12DA4226A7C5C34A71E8C98314">
    <w:name w:val="5110933C12DA4226A7C5C34A71E8C98314"/>
    <w:rsid w:val="00EB7D90"/>
    <w:pPr>
      <w:spacing w:after="0" w:line="240" w:lineRule="auto"/>
    </w:pPr>
    <w:rPr>
      <w:rFonts w:ascii="Arial" w:eastAsia="Times New Roman" w:hAnsi="Arial" w:cs="Times New Roman"/>
      <w:sz w:val="20"/>
      <w:szCs w:val="24"/>
      <w:lang w:val="en-CA" w:eastAsia="en-CA"/>
    </w:rPr>
  </w:style>
  <w:style w:type="paragraph" w:customStyle="1" w:styleId="28D18D0414BE4EA68F268825136A437414">
    <w:name w:val="28D18D0414BE4EA68F268825136A437414"/>
    <w:rsid w:val="00EB7D90"/>
    <w:pPr>
      <w:spacing w:after="0" w:line="240" w:lineRule="auto"/>
    </w:pPr>
    <w:rPr>
      <w:rFonts w:ascii="Arial" w:eastAsia="Times New Roman" w:hAnsi="Arial" w:cs="Times New Roman"/>
      <w:sz w:val="20"/>
      <w:szCs w:val="24"/>
      <w:lang w:val="en-CA" w:eastAsia="en-CA"/>
    </w:rPr>
  </w:style>
  <w:style w:type="paragraph" w:customStyle="1" w:styleId="BA7FA6BD706F4EFEBA6BF881B37B9F7214">
    <w:name w:val="BA7FA6BD706F4EFEBA6BF881B37B9F7214"/>
    <w:rsid w:val="00EB7D90"/>
    <w:pPr>
      <w:spacing w:after="0" w:line="240" w:lineRule="auto"/>
    </w:pPr>
    <w:rPr>
      <w:rFonts w:ascii="Arial" w:eastAsia="Times New Roman" w:hAnsi="Arial" w:cs="Times New Roman"/>
      <w:sz w:val="20"/>
      <w:szCs w:val="24"/>
      <w:lang w:val="en-CA" w:eastAsia="en-CA"/>
    </w:rPr>
  </w:style>
  <w:style w:type="paragraph" w:customStyle="1" w:styleId="378C32F9238C4FA0B2079FB174104B6214">
    <w:name w:val="378C32F9238C4FA0B2079FB174104B6214"/>
    <w:rsid w:val="00EB7D90"/>
    <w:pPr>
      <w:spacing w:after="0" w:line="240" w:lineRule="auto"/>
    </w:pPr>
    <w:rPr>
      <w:rFonts w:ascii="Arial" w:eastAsia="Times New Roman" w:hAnsi="Arial" w:cs="Times New Roman"/>
      <w:sz w:val="20"/>
      <w:szCs w:val="24"/>
      <w:lang w:val="en-CA" w:eastAsia="en-CA"/>
    </w:rPr>
  </w:style>
  <w:style w:type="paragraph" w:customStyle="1" w:styleId="2C4C7093B64A4FB896C5B7A5BA778A2814">
    <w:name w:val="2C4C7093B64A4FB896C5B7A5BA778A2814"/>
    <w:rsid w:val="00EB7D90"/>
    <w:pPr>
      <w:spacing w:after="0" w:line="240" w:lineRule="auto"/>
    </w:pPr>
    <w:rPr>
      <w:rFonts w:ascii="Arial" w:eastAsia="Times New Roman" w:hAnsi="Arial" w:cs="Times New Roman"/>
      <w:sz w:val="20"/>
      <w:szCs w:val="24"/>
      <w:lang w:val="en-CA" w:eastAsia="en-CA"/>
    </w:rPr>
  </w:style>
  <w:style w:type="paragraph" w:customStyle="1" w:styleId="D80DB3C65E7145A7A8D25146D2E2D62914">
    <w:name w:val="D80DB3C65E7145A7A8D25146D2E2D62914"/>
    <w:rsid w:val="00EB7D90"/>
    <w:pPr>
      <w:spacing w:after="0" w:line="240" w:lineRule="auto"/>
    </w:pPr>
    <w:rPr>
      <w:rFonts w:ascii="Arial" w:eastAsia="Times New Roman" w:hAnsi="Arial" w:cs="Times New Roman"/>
      <w:sz w:val="20"/>
      <w:szCs w:val="24"/>
      <w:lang w:val="en-CA" w:eastAsia="en-CA"/>
    </w:rPr>
  </w:style>
  <w:style w:type="paragraph" w:customStyle="1" w:styleId="7E460CCCFEF94CFBAF09FFD421AF033514">
    <w:name w:val="7E460CCCFEF94CFBAF09FFD421AF033514"/>
    <w:rsid w:val="00EB7D90"/>
    <w:pPr>
      <w:spacing w:after="0" w:line="240" w:lineRule="auto"/>
    </w:pPr>
    <w:rPr>
      <w:rFonts w:ascii="Arial" w:eastAsia="Times New Roman" w:hAnsi="Arial" w:cs="Times New Roman"/>
      <w:sz w:val="20"/>
      <w:szCs w:val="24"/>
      <w:lang w:val="en-CA" w:eastAsia="en-CA"/>
    </w:rPr>
  </w:style>
  <w:style w:type="paragraph" w:customStyle="1" w:styleId="8F98D8CB91114058B481E4FD646FB20E14">
    <w:name w:val="8F98D8CB91114058B481E4FD646FB20E14"/>
    <w:rsid w:val="00EB7D90"/>
    <w:pPr>
      <w:spacing w:after="0" w:line="240" w:lineRule="auto"/>
    </w:pPr>
    <w:rPr>
      <w:rFonts w:ascii="Arial" w:eastAsia="Times New Roman" w:hAnsi="Arial" w:cs="Times New Roman"/>
      <w:sz w:val="20"/>
      <w:szCs w:val="24"/>
      <w:lang w:val="en-CA" w:eastAsia="en-CA"/>
    </w:rPr>
  </w:style>
  <w:style w:type="paragraph" w:customStyle="1" w:styleId="F74E4CC5A22B4536AE23746CD0E048A914">
    <w:name w:val="F74E4CC5A22B4536AE23746CD0E048A914"/>
    <w:rsid w:val="00EB7D90"/>
    <w:pPr>
      <w:spacing w:after="0" w:line="240" w:lineRule="auto"/>
    </w:pPr>
    <w:rPr>
      <w:rFonts w:ascii="Arial" w:eastAsia="Times New Roman" w:hAnsi="Arial" w:cs="Times New Roman"/>
      <w:sz w:val="20"/>
      <w:szCs w:val="24"/>
      <w:lang w:val="en-CA" w:eastAsia="en-CA"/>
    </w:rPr>
  </w:style>
  <w:style w:type="paragraph" w:customStyle="1" w:styleId="E6B9D6391A0544969A4010955CEFCCC014">
    <w:name w:val="E6B9D6391A0544969A4010955CEFCCC014"/>
    <w:rsid w:val="00EB7D90"/>
    <w:pPr>
      <w:spacing w:after="0" w:line="240" w:lineRule="auto"/>
    </w:pPr>
    <w:rPr>
      <w:rFonts w:ascii="Arial" w:eastAsia="Times New Roman" w:hAnsi="Arial" w:cs="Times New Roman"/>
      <w:sz w:val="20"/>
      <w:szCs w:val="24"/>
      <w:lang w:val="en-CA" w:eastAsia="en-CA"/>
    </w:rPr>
  </w:style>
  <w:style w:type="paragraph" w:customStyle="1" w:styleId="B211B57084E14835AE353403076A3F194">
    <w:name w:val="B211B57084E14835AE353403076A3F194"/>
    <w:rsid w:val="00EB7D90"/>
    <w:pPr>
      <w:spacing w:after="0" w:line="240" w:lineRule="auto"/>
    </w:pPr>
    <w:rPr>
      <w:rFonts w:ascii="Arial" w:eastAsia="Times New Roman" w:hAnsi="Arial" w:cs="Arial"/>
      <w:sz w:val="18"/>
      <w:szCs w:val="18"/>
      <w:lang w:val="en-CA" w:eastAsia="en-CA"/>
    </w:rPr>
  </w:style>
  <w:style w:type="paragraph" w:customStyle="1" w:styleId="9D72202AA1DA4C7DB87AEC67E8315B8E13">
    <w:name w:val="9D72202AA1DA4C7DB87AEC67E8315B8E13"/>
    <w:rsid w:val="00EB7D90"/>
    <w:pPr>
      <w:spacing w:after="0" w:line="240" w:lineRule="auto"/>
    </w:pPr>
    <w:rPr>
      <w:rFonts w:ascii="Arial" w:eastAsia="Times New Roman" w:hAnsi="Arial" w:cs="Arial"/>
      <w:sz w:val="18"/>
      <w:szCs w:val="18"/>
      <w:lang w:val="en-CA" w:eastAsia="en-CA"/>
    </w:rPr>
  </w:style>
  <w:style w:type="paragraph" w:customStyle="1" w:styleId="DDF260CBB7374625997A75477758A33813">
    <w:name w:val="DDF260CBB7374625997A75477758A33813"/>
    <w:rsid w:val="00EB7D90"/>
    <w:pPr>
      <w:spacing w:after="0" w:line="240" w:lineRule="auto"/>
    </w:pPr>
    <w:rPr>
      <w:rFonts w:ascii="Arial" w:eastAsia="Times New Roman" w:hAnsi="Arial" w:cs="Arial"/>
      <w:sz w:val="18"/>
      <w:szCs w:val="18"/>
      <w:lang w:val="en-CA" w:eastAsia="en-CA"/>
    </w:rPr>
  </w:style>
  <w:style w:type="paragraph" w:customStyle="1" w:styleId="DA25C2B0682F442C81A400252696AB9B13">
    <w:name w:val="DA25C2B0682F442C81A400252696AB9B13"/>
    <w:rsid w:val="00EB7D90"/>
    <w:pPr>
      <w:spacing w:after="0" w:line="240" w:lineRule="auto"/>
    </w:pPr>
    <w:rPr>
      <w:rFonts w:ascii="Arial" w:eastAsia="Times New Roman" w:hAnsi="Arial" w:cs="Arial"/>
      <w:sz w:val="18"/>
      <w:szCs w:val="18"/>
      <w:lang w:val="en-CA" w:eastAsia="en-CA"/>
    </w:rPr>
  </w:style>
  <w:style w:type="paragraph" w:customStyle="1" w:styleId="69BA79D78D724214A30E704223383BB213">
    <w:name w:val="69BA79D78D724214A30E704223383BB213"/>
    <w:rsid w:val="00EB7D90"/>
    <w:pPr>
      <w:spacing w:after="0" w:line="240" w:lineRule="auto"/>
    </w:pPr>
    <w:rPr>
      <w:rFonts w:ascii="Arial" w:eastAsia="Times New Roman" w:hAnsi="Arial" w:cs="Arial"/>
      <w:sz w:val="18"/>
      <w:szCs w:val="18"/>
      <w:lang w:val="en-CA" w:eastAsia="en-CA"/>
    </w:rPr>
  </w:style>
  <w:style w:type="paragraph" w:customStyle="1" w:styleId="2BD3279954464798A609AE5C02C1E6EF13">
    <w:name w:val="2BD3279954464798A609AE5C02C1E6EF13"/>
    <w:rsid w:val="00EB7D90"/>
    <w:pPr>
      <w:spacing w:after="0" w:line="240" w:lineRule="auto"/>
    </w:pPr>
    <w:rPr>
      <w:rFonts w:ascii="Arial" w:eastAsia="Times New Roman" w:hAnsi="Arial" w:cs="Arial"/>
      <w:sz w:val="18"/>
      <w:szCs w:val="18"/>
      <w:lang w:val="en-CA" w:eastAsia="en-CA"/>
    </w:rPr>
  </w:style>
  <w:style w:type="paragraph" w:customStyle="1" w:styleId="E3239FE34F864B4687023A513E079A7713">
    <w:name w:val="E3239FE34F864B4687023A513E079A7713"/>
    <w:rsid w:val="00EB7D90"/>
    <w:pPr>
      <w:spacing w:after="0" w:line="240" w:lineRule="auto"/>
    </w:pPr>
    <w:rPr>
      <w:rFonts w:ascii="Arial" w:eastAsia="Times New Roman" w:hAnsi="Arial" w:cs="Arial"/>
      <w:sz w:val="18"/>
      <w:szCs w:val="18"/>
      <w:lang w:val="en-CA" w:eastAsia="en-CA"/>
    </w:rPr>
  </w:style>
  <w:style w:type="paragraph" w:customStyle="1" w:styleId="B79C9BEEE1FD41E295F7E14047837DA313">
    <w:name w:val="B79C9BEEE1FD41E295F7E14047837DA313"/>
    <w:rsid w:val="00EB7D90"/>
    <w:pPr>
      <w:spacing w:after="0" w:line="240" w:lineRule="auto"/>
    </w:pPr>
    <w:rPr>
      <w:rFonts w:ascii="Arial" w:eastAsia="Times New Roman" w:hAnsi="Arial" w:cs="Arial"/>
      <w:sz w:val="18"/>
      <w:szCs w:val="18"/>
      <w:lang w:val="en-CA" w:eastAsia="en-CA"/>
    </w:rPr>
  </w:style>
  <w:style w:type="paragraph" w:customStyle="1" w:styleId="FB58017FDF324F3BB8E613A89C0AEBF913">
    <w:name w:val="FB58017FDF324F3BB8E613A89C0AEBF913"/>
    <w:rsid w:val="00EB7D90"/>
    <w:pPr>
      <w:spacing w:after="0" w:line="240" w:lineRule="auto"/>
    </w:pPr>
    <w:rPr>
      <w:rFonts w:ascii="Arial" w:eastAsia="Times New Roman" w:hAnsi="Arial" w:cs="Arial"/>
      <w:sz w:val="18"/>
      <w:szCs w:val="18"/>
      <w:lang w:val="en-CA" w:eastAsia="en-CA"/>
    </w:rPr>
  </w:style>
  <w:style w:type="paragraph" w:customStyle="1" w:styleId="A6A8358AA0DC4A2D8DBAA98C64A6292413">
    <w:name w:val="A6A8358AA0DC4A2D8DBAA98C64A6292413"/>
    <w:rsid w:val="00EB7D90"/>
    <w:pPr>
      <w:spacing w:after="0" w:line="240" w:lineRule="auto"/>
    </w:pPr>
    <w:rPr>
      <w:rFonts w:ascii="Arial" w:eastAsia="Times New Roman" w:hAnsi="Arial" w:cs="Arial"/>
      <w:sz w:val="18"/>
      <w:szCs w:val="18"/>
      <w:lang w:val="en-CA" w:eastAsia="en-CA"/>
    </w:rPr>
  </w:style>
  <w:style w:type="paragraph" w:customStyle="1" w:styleId="298E575CF4FA4546A5ECF708AB27C3A413">
    <w:name w:val="298E575CF4FA4546A5ECF708AB27C3A413"/>
    <w:rsid w:val="00EB7D90"/>
    <w:pPr>
      <w:spacing w:after="0" w:line="240" w:lineRule="auto"/>
    </w:pPr>
    <w:rPr>
      <w:rFonts w:ascii="Arial" w:eastAsia="Times New Roman" w:hAnsi="Arial" w:cs="Arial"/>
      <w:sz w:val="18"/>
      <w:szCs w:val="18"/>
      <w:lang w:val="en-CA" w:eastAsia="en-CA"/>
    </w:rPr>
  </w:style>
  <w:style w:type="paragraph" w:customStyle="1" w:styleId="D53127F2A6484B879D5CC9ACA7BD6DBD13">
    <w:name w:val="D53127F2A6484B879D5CC9ACA7BD6DBD13"/>
    <w:rsid w:val="00EB7D90"/>
    <w:pPr>
      <w:tabs>
        <w:tab w:val="center" w:pos="4320"/>
        <w:tab w:val="right" w:pos="8640"/>
      </w:tabs>
      <w:spacing w:before="120" w:after="120" w:line="240" w:lineRule="auto"/>
      <w:ind w:left="1152" w:hanging="720"/>
    </w:pPr>
    <w:rPr>
      <w:rFonts w:ascii="Arial" w:eastAsia="Times New Roman" w:hAnsi="Arial" w:cs="Arial"/>
    </w:rPr>
  </w:style>
  <w:style w:type="paragraph" w:customStyle="1" w:styleId="DC3E6CBE31F94CDB94BEFAAF8F09914A28">
    <w:name w:val="DC3E6CBE31F94CDB94BEFAAF8F09914A28"/>
    <w:rsid w:val="00EB7D90"/>
    <w:pPr>
      <w:spacing w:after="0" w:line="240" w:lineRule="auto"/>
    </w:pPr>
    <w:rPr>
      <w:rFonts w:ascii="Arial" w:eastAsia="Times New Roman" w:hAnsi="Arial" w:cs="Arial"/>
      <w:sz w:val="18"/>
      <w:szCs w:val="18"/>
      <w:lang w:val="en-CA" w:eastAsia="en-CA"/>
    </w:rPr>
  </w:style>
  <w:style w:type="paragraph" w:customStyle="1" w:styleId="324260BDBD1A40A6BBF657AC42871DEB15">
    <w:name w:val="324260BDBD1A40A6BBF657AC42871DEB15"/>
    <w:rsid w:val="00EB7D90"/>
    <w:pPr>
      <w:spacing w:after="0" w:line="240" w:lineRule="auto"/>
    </w:pPr>
    <w:rPr>
      <w:rFonts w:ascii="Arial" w:eastAsia="Times New Roman" w:hAnsi="Arial" w:cs="Arial"/>
      <w:sz w:val="18"/>
      <w:szCs w:val="18"/>
      <w:lang w:val="en-CA" w:eastAsia="en-CA"/>
    </w:rPr>
  </w:style>
  <w:style w:type="paragraph" w:customStyle="1" w:styleId="4401C10303804D0280B4285B00FBFF6121">
    <w:name w:val="4401C10303804D0280B4285B00FBFF6121"/>
    <w:rsid w:val="001B686E"/>
    <w:pPr>
      <w:spacing w:after="0" w:line="240" w:lineRule="auto"/>
    </w:pPr>
    <w:rPr>
      <w:rFonts w:ascii="Arial" w:eastAsia="Times New Roman" w:hAnsi="Arial" w:cs="Times New Roman"/>
      <w:sz w:val="20"/>
      <w:szCs w:val="24"/>
      <w:lang w:val="en-CA" w:eastAsia="en-CA"/>
    </w:rPr>
  </w:style>
  <w:style w:type="paragraph" w:customStyle="1" w:styleId="A6AD0C9C124B40B78EC6761C7388B36D30">
    <w:name w:val="A6AD0C9C124B40B78EC6761C7388B36D30"/>
    <w:rsid w:val="001B686E"/>
    <w:pPr>
      <w:spacing w:after="0" w:line="240" w:lineRule="auto"/>
    </w:pPr>
    <w:rPr>
      <w:rFonts w:ascii="Arial" w:eastAsia="Times New Roman" w:hAnsi="Arial" w:cs="Times New Roman"/>
      <w:sz w:val="20"/>
      <w:szCs w:val="24"/>
      <w:lang w:val="en-CA" w:eastAsia="en-CA"/>
    </w:rPr>
  </w:style>
  <w:style w:type="paragraph" w:customStyle="1" w:styleId="4181831EBFA54F0781CFBEE91856F60630">
    <w:name w:val="4181831EBFA54F0781CFBEE91856F60630"/>
    <w:rsid w:val="001B686E"/>
    <w:pPr>
      <w:spacing w:after="0" w:line="240" w:lineRule="auto"/>
    </w:pPr>
    <w:rPr>
      <w:rFonts w:ascii="Arial" w:eastAsia="Times New Roman" w:hAnsi="Arial" w:cs="Times New Roman"/>
      <w:sz w:val="20"/>
      <w:szCs w:val="24"/>
      <w:lang w:val="en-CA" w:eastAsia="en-CA"/>
    </w:rPr>
  </w:style>
  <w:style w:type="paragraph" w:customStyle="1" w:styleId="8243FBE77FEF4C13BCF89D54BA763EC430">
    <w:name w:val="8243FBE77FEF4C13BCF89D54BA763EC430"/>
    <w:rsid w:val="001B686E"/>
    <w:pPr>
      <w:spacing w:after="0" w:line="240" w:lineRule="auto"/>
    </w:pPr>
    <w:rPr>
      <w:rFonts w:ascii="Arial" w:eastAsia="Times New Roman" w:hAnsi="Arial" w:cs="Times New Roman"/>
      <w:sz w:val="20"/>
      <w:szCs w:val="24"/>
      <w:lang w:val="en-CA" w:eastAsia="en-CA"/>
    </w:rPr>
  </w:style>
  <w:style w:type="paragraph" w:customStyle="1" w:styleId="E3DBBFD663EE4232953BE31C8F3F3A6830">
    <w:name w:val="E3DBBFD663EE4232953BE31C8F3F3A6830"/>
    <w:rsid w:val="001B686E"/>
    <w:pPr>
      <w:spacing w:after="0" w:line="240" w:lineRule="auto"/>
    </w:pPr>
    <w:rPr>
      <w:rFonts w:ascii="Arial" w:eastAsia="Times New Roman" w:hAnsi="Arial" w:cs="Times New Roman"/>
      <w:sz w:val="20"/>
      <w:szCs w:val="24"/>
      <w:lang w:val="en-CA" w:eastAsia="en-CA"/>
    </w:rPr>
  </w:style>
  <w:style w:type="paragraph" w:customStyle="1" w:styleId="B2759A30D8F9447692DA8BC0B175D36A8">
    <w:name w:val="B2759A30D8F9447692DA8BC0B175D36A8"/>
    <w:rsid w:val="001B686E"/>
    <w:pPr>
      <w:spacing w:after="0" w:line="240" w:lineRule="auto"/>
    </w:pPr>
    <w:rPr>
      <w:rFonts w:ascii="Arial" w:eastAsia="Times New Roman" w:hAnsi="Arial" w:cs="Times New Roman"/>
      <w:sz w:val="20"/>
      <w:szCs w:val="24"/>
      <w:lang w:val="en-CA" w:eastAsia="en-CA"/>
    </w:rPr>
  </w:style>
  <w:style w:type="paragraph" w:customStyle="1" w:styleId="EDFC30D64DF542B693AF76ED695D3FA510">
    <w:name w:val="EDFC30D64DF542B693AF76ED695D3FA510"/>
    <w:rsid w:val="001B686E"/>
    <w:pPr>
      <w:spacing w:after="0" w:line="240" w:lineRule="auto"/>
    </w:pPr>
    <w:rPr>
      <w:rFonts w:ascii="Arial" w:eastAsia="Times New Roman" w:hAnsi="Arial" w:cs="Times New Roman"/>
      <w:sz w:val="20"/>
      <w:szCs w:val="24"/>
      <w:lang w:val="en-CA" w:eastAsia="en-CA"/>
    </w:rPr>
  </w:style>
  <w:style w:type="paragraph" w:customStyle="1" w:styleId="5B7753E157C248C48B31CB12F921537E12">
    <w:name w:val="5B7753E157C248C48B31CB12F921537E12"/>
    <w:rsid w:val="001B686E"/>
    <w:pPr>
      <w:spacing w:after="0" w:line="240" w:lineRule="auto"/>
    </w:pPr>
    <w:rPr>
      <w:rFonts w:ascii="Arial" w:eastAsia="Times New Roman" w:hAnsi="Arial" w:cs="Times New Roman"/>
      <w:sz w:val="20"/>
      <w:szCs w:val="24"/>
      <w:lang w:val="en-CA" w:eastAsia="en-CA"/>
    </w:rPr>
  </w:style>
  <w:style w:type="paragraph" w:customStyle="1" w:styleId="4BF0D913B94E4F48AD930D108AAAF1FC27">
    <w:name w:val="4BF0D913B94E4F48AD930D108AAAF1FC27"/>
    <w:rsid w:val="001B686E"/>
    <w:pPr>
      <w:spacing w:after="0" w:line="240" w:lineRule="auto"/>
    </w:pPr>
    <w:rPr>
      <w:rFonts w:ascii="Arial" w:eastAsia="Times New Roman" w:hAnsi="Arial" w:cs="Times New Roman"/>
      <w:sz w:val="20"/>
      <w:szCs w:val="24"/>
      <w:lang w:val="en-CA" w:eastAsia="en-CA"/>
    </w:rPr>
  </w:style>
  <w:style w:type="paragraph" w:customStyle="1" w:styleId="2F042BCFA3124BBFA84D88CFCCE5B93627">
    <w:name w:val="2F042BCFA3124BBFA84D88CFCCE5B93627"/>
    <w:rsid w:val="001B686E"/>
    <w:pPr>
      <w:spacing w:after="0" w:line="240" w:lineRule="auto"/>
    </w:pPr>
    <w:rPr>
      <w:rFonts w:ascii="Arial" w:eastAsia="Times New Roman" w:hAnsi="Arial" w:cs="Times New Roman"/>
      <w:sz w:val="20"/>
      <w:szCs w:val="24"/>
      <w:lang w:val="en-CA" w:eastAsia="en-CA"/>
    </w:rPr>
  </w:style>
  <w:style w:type="paragraph" w:customStyle="1" w:styleId="A2D9670532F94251AE5271518409BA2326">
    <w:name w:val="A2D9670532F94251AE5271518409BA2326"/>
    <w:rsid w:val="001B686E"/>
    <w:pPr>
      <w:spacing w:after="0" w:line="240" w:lineRule="auto"/>
    </w:pPr>
    <w:rPr>
      <w:rFonts w:ascii="Arial" w:eastAsia="Times New Roman" w:hAnsi="Arial" w:cs="Times New Roman"/>
      <w:sz w:val="20"/>
      <w:szCs w:val="24"/>
      <w:lang w:val="en-CA" w:eastAsia="en-CA"/>
    </w:rPr>
  </w:style>
  <w:style w:type="paragraph" w:customStyle="1" w:styleId="E8DB1FAF90AE4A33BF009091D3489E2B26">
    <w:name w:val="E8DB1FAF90AE4A33BF009091D3489E2B26"/>
    <w:rsid w:val="001B686E"/>
    <w:pPr>
      <w:spacing w:after="0" w:line="240" w:lineRule="auto"/>
    </w:pPr>
    <w:rPr>
      <w:rFonts w:ascii="Arial" w:eastAsia="Times New Roman" w:hAnsi="Arial" w:cs="Times New Roman"/>
      <w:sz w:val="20"/>
      <w:szCs w:val="24"/>
      <w:lang w:val="en-CA" w:eastAsia="en-CA"/>
    </w:rPr>
  </w:style>
  <w:style w:type="paragraph" w:customStyle="1" w:styleId="274AFFE244BA4E17B9FDACF3CEFB5BF417">
    <w:name w:val="274AFFE244BA4E17B9FDACF3CEFB5BF417"/>
    <w:rsid w:val="001B686E"/>
    <w:pPr>
      <w:spacing w:after="0" w:line="240" w:lineRule="auto"/>
    </w:pPr>
    <w:rPr>
      <w:rFonts w:ascii="Arial" w:eastAsia="Times New Roman" w:hAnsi="Arial" w:cs="Times New Roman"/>
      <w:sz w:val="20"/>
      <w:szCs w:val="24"/>
      <w:lang w:val="en-CA" w:eastAsia="en-CA"/>
    </w:rPr>
  </w:style>
  <w:style w:type="paragraph" w:customStyle="1" w:styleId="ECFC8AEC0CF04931A949EAACC846E41317">
    <w:name w:val="ECFC8AEC0CF04931A949EAACC846E41317"/>
    <w:rsid w:val="001B686E"/>
    <w:pPr>
      <w:spacing w:after="0" w:line="240" w:lineRule="auto"/>
    </w:pPr>
    <w:rPr>
      <w:rFonts w:ascii="Arial" w:eastAsia="Times New Roman" w:hAnsi="Arial" w:cs="Times New Roman"/>
      <w:sz w:val="20"/>
      <w:szCs w:val="24"/>
      <w:lang w:val="en-CA" w:eastAsia="en-CA"/>
    </w:rPr>
  </w:style>
  <w:style w:type="paragraph" w:customStyle="1" w:styleId="A68C880A25AD40509CB03CE3A5A0BA6717">
    <w:name w:val="A68C880A25AD40509CB03CE3A5A0BA6717"/>
    <w:rsid w:val="001B686E"/>
    <w:pPr>
      <w:spacing w:after="0" w:line="240" w:lineRule="auto"/>
    </w:pPr>
    <w:rPr>
      <w:rFonts w:ascii="Arial" w:eastAsia="Times New Roman" w:hAnsi="Arial" w:cs="Times New Roman"/>
      <w:sz w:val="20"/>
      <w:szCs w:val="24"/>
      <w:lang w:val="en-CA" w:eastAsia="en-CA"/>
    </w:rPr>
  </w:style>
  <w:style w:type="paragraph" w:customStyle="1" w:styleId="CC3F94B020B14B0A86C85B53957E112417">
    <w:name w:val="CC3F94B020B14B0A86C85B53957E112417"/>
    <w:rsid w:val="001B686E"/>
    <w:pPr>
      <w:spacing w:after="0" w:line="240" w:lineRule="auto"/>
    </w:pPr>
    <w:rPr>
      <w:rFonts w:ascii="Arial" w:eastAsia="Times New Roman" w:hAnsi="Arial" w:cs="Times New Roman"/>
      <w:sz w:val="20"/>
      <w:szCs w:val="24"/>
      <w:lang w:val="en-CA" w:eastAsia="en-CA"/>
    </w:rPr>
  </w:style>
  <w:style w:type="paragraph" w:customStyle="1" w:styleId="7067C87A21FA4516A5CF6E6AB751876C17">
    <w:name w:val="7067C87A21FA4516A5CF6E6AB751876C17"/>
    <w:rsid w:val="001B686E"/>
    <w:pPr>
      <w:spacing w:after="0" w:line="240" w:lineRule="auto"/>
    </w:pPr>
    <w:rPr>
      <w:rFonts w:ascii="Arial" w:eastAsia="Times New Roman" w:hAnsi="Arial" w:cs="Times New Roman"/>
      <w:sz w:val="20"/>
      <w:szCs w:val="24"/>
      <w:lang w:val="en-CA" w:eastAsia="en-CA"/>
    </w:rPr>
  </w:style>
  <w:style w:type="paragraph" w:customStyle="1" w:styleId="592000FABCB4468FA09A9B558DBE318317">
    <w:name w:val="592000FABCB4468FA09A9B558DBE318317"/>
    <w:rsid w:val="001B686E"/>
    <w:pPr>
      <w:spacing w:after="0" w:line="240" w:lineRule="auto"/>
    </w:pPr>
    <w:rPr>
      <w:rFonts w:ascii="Arial" w:eastAsia="Times New Roman" w:hAnsi="Arial" w:cs="Times New Roman"/>
      <w:sz w:val="20"/>
      <w:szCs w:val="24"/>
      <w:lang w:val="en-CA" w:eastAsia="en-CA"/>
    </w:rPr>
  </w:style>
  <w:style w:type="paragraph" w:customStyle="1" w:styleId="F2B2DFEB068949FF95860FEC8D31A57023">
    <w:name w:val="F2B2DFEB068949FF95860FEC8D31A57023"/>
    <w:rsid w:val="001B686E"/>
    <w:pPr>
      <w:spacing w:after="0" w:line="240" w:lineRule="auto"/>
    </w:pPr>
    <w:rPr>
      <w:rFonts w:ascii="Arial" w:eastAsia="Times New Roman" w:hAnsi="Arial" w:cs="Times New Roman"/>
      <w:sz w:val="20"/>
      <w:szCs w:val="24"/>
      <w:lang w:val="en-CA" w:eastAsia="en-CA"/>
    </w:rPr>
  </w:style>
  <w:style w:type="paragraph" w:customStyle="1" w:styleId="A593390D6E1045D9919EAA332F487D9D23">
    <w:name w:val="A593390D6E1045D9919EAA332F487D9D23"/>
    <w:rsid w:val="001B686E"/>
    <w:pPr>
      <w:spacing w:after="0" w:line="240" w:lineRule="auto"/>
    </w:pPr>
    <w:rPr>
      <w:rFonts w:ascii="Arial" w:eastAsia="Times New Roman" w:hAnsi="Arial" w:cs="Times New Roman"/>
      <w:sz w:val="20"/>
      <w:szCs w:val="24"/>
      <w:lang w:val="en-CA" w:eastAsia="en-CA"/>
    </w:rPr>
  </w:style>
  <w:style w:type="paragraph" w:customStyle="1" w:styleId="C61E3D68C7444823B4BE5E7E4AAD22C923">
    <w:name w:val="C61E3D68C7444823B4BE5E7E4AAD22C923"/>
    <w:rsid w:val="001B686E"/>
    <w:pPr>
      <w:spacing w:after="0" w:line="240" w:lineRule="auto"/>
    </w:pPr>
    <w:rPr>
      <w:rFonts w:ascii="Arial" w:eastAsia="Times New Roman" w:hAnsi="Arial" w:cs="Times New Roman"/>
      <w:sz w:val="20"/>
      <w:szCs w:val="24"/>
      <w:lang w:val="en-CA" w:eastAsia="en-CA"/>
    </w:rPr>
  </w:style>
  <w:style w:type="paragraph" w:customStyle="1" w:styleId="2BF10A8BB2CD44DBA0468CFB24F6BD8415">
    <w:name w:val="2BF10A8BB2CD44DBA0468CFB24F6BD8415"/>
    <w:rsid w:val="001B686E"/>
    <w:pPr>
      <w:spacing w:after="0" w:line="240" w:lineRule="auto"/>
    </w:pPr>
    <w:rPr>
      <w:rFonts w:ascii="Arial" w:eastAsia="Times New Roman" w:hAnsi="Arial" w:cs="Times New Roman"/>
      <w:sz w:val="20"/>
      <w:szCs w:val="24"/>
      <w:lang w:val="en-CA" w:eastAsia="en-CA"/>
    </w:rPr>
  </w:style>
  <w:style w:type="paragraph" w:customStyle="1" w:styleId="14F801C5F1354671A7FD19A8FA3F542215">
    <w:name w:val="14F801C5F1354671A7FD19A8FA3F542215"/>
    <w:rsid w:val="001B686E"/>
    <w:pPr>
      <w:spacing w:after="0" w:line="240" w:lineRule="auto"/>
    </w:pPr>
    <w:rPr>
      <w:rFonts w:ascii="Arial" w:eastAsia="Times New Roman" w:hAnsi="Arial" w:cs="Times New Roman"/>
      <w:sz w:val="20"/>
      <w:szCs w:val="24"/>
      <w:lang w:val="en-CA" w:eastAsia="en-CA"/>
    </w:rPr>
  </w:style>
  <w:style w:type="paragraph" w:customStyle="1" w:styleId="5110933C12DA4226A7C5C34A71E8C98315">
    <w:name w:val="5110933C12DA4226A7C5C34A71E8C98315"/>
    <w:rsid w:val="001B686E"/>
    <w:pPr>
      <w:spacing w:after="0" w:line="240" w:lineRule="auto"/>
    </w:pPr>
    <w:rPr>
      <w:rFonts w:ascii="Arial" w:eastAsia="Times New Roman" w:hAnsi="Arial" w:cs="Times New Roman"/>
      <w:sz w:val="20"/>
      <w:szCs w:val="24"/>
      <w:lang w:val="en-CA" w:eastAsia="en-CA"/>
    </w:rPr>
  </w:style>
  <w:style w:type="paragraph" w:customStyle="1" w:styleId="28D18D0414BE4EA68F268825136A437415">
    <w:name w:val="28D18D0414BE4EA68F268825136A437415"/>
    <w:rsid w:val="001B686E"/>
    <w:pPr>
      <w:spacing w:after="0" w:line="240" w:lineRule="auto"/>
    </w:pPr>
    <w:rPr>
      <w:rFonts w:ascii="Arial" w:eastAsia="Times New Roman" w:hAnsi="Arial" w:cs="Times New Roman"/>
      <w:sz w:val="20"/>
      <w:szCs w:val="24"/>
      <w:lang w:val="en-CA" w:eastAsia="en-CA"/>
    </w:rPr>
  </w:style>
  <w:style w:type="paragraph" w:customStyle="1" w:styleId="BA7FA6BD706F4EFEBA6BF881B37B9F7215">
    <w:name w:val="BA7FA6BD706F4EFEBA6BF881B37B9F7215"/>
    <w:rsid w:val="001B686E"/>
    <w:pPr>
      <w:spacing w:after="0" w:line="240" w:lineRule="auto"/>
    </w:pPr>
    <w:rPr>
      <w:rFonts w:ascii="Arial" w:eastAsia="Times New Roman" w:hAnsi="Arial" w:cs="Times New Roman"/>
      <w:sz w:val="20"/>
      <w:szCs w:val="24"/>
      <w:lang w:val="en-CA" w:eastAsia="en-CA"/>
    </w:rPr>
  </w:style>
  <w:style w:type="paragraph" w:customStyle="1" w:styleId="378C32F9238C4FA0B2079FB174104B6215">
    <w:name w:val="378C32F9238C4FA0B2079FB174104B6215"/>
    <w:rsid w:val="001B686E"/>
    <w:pPr>
      <w:spacing w:after="0" w:line="240" w:lineRule="auto"/>
    </w:pPr>
    <w:rPr>
      <w:rFonts w:ascii="Arial" w:eastAsia="Times New Roman" w:hAnsi="Arial" w:cs="Times New Roman"/>
      <w:sz w:val="20"/>
      <w:szCs w:val="24"/>
      <w:lang w:val="en-CA" w:eastAsia="en-CA"/>
    </w:rPr>
  </w:style>
  <w:style w:type="paragraph" w:customStyle="1" w:styleId="2C4C7093B64A4FB896C5B7A5BA778A2815">
    <w:name w:val="2C4C7093B64A4FB896C5B7A5BA778A2815"/>
    <w:rsid w:val="001B686E"/>
    <w:pPr>
      <w:spacing w:after="0" w:line="240" w:lineRule="auto"/>
    </w:pPr>
    <w:rPr>
      <w:rFonts w:ascii="Arial" w:eastAsia="Times New Roman" w:hAnsi="Arial" w:cs="Times New Roman"/>
      <w:sz w:val="20"/>
      <w:szCs w:val="24"/>
      <w:lang w:val="en-CA" w:eastAsia="en-CA"/>
    </w:rPr>
  </w:style>
  <w:style w:type="paragraph" w:customStyle="1" w:styleId="D80DB3C65E7145A7A8D25146D2E2D62915">
    <w:name w:val="D80DB3C65E7145A7A8D25146D2E2D62915"/>
    <w:rsid w:val="001B686E"/>
    <w:pPr>
      <w:spacing w:after="0" w:line="240" w:lineRule="auto"/>
    </w:pPr>
    <w:rPr>
      <w:rFonts w:ascii="Arial" w:eastAsia="Times New Roman" w:hAnsi="Arial" w:cs="Times New Roman"/>
      <w:sz w:val="20"/>
      <w:szCs w:val="24"/>
      <w:lang w:val="en-CA" w:eastAsia="en-CA"/>
    </w:rPr>
  </w:style>
  <w:style w:type="paragraph" w:customStyle="1" w:styleId="7E460CCCFEF94CFBAF09FFD421AF033515">
    <w:name w:val="7E460CCCFEF94CFBAF09FFD421AF033515"/>
    <w:rsid w:val="001B686E"/>
    <w:pPr>
      <w:spacing w:after="0" w:line="240" w:lineRule="auto"/>
    </w:pPr>
    <w:rPr>
      <w:rFonts w:ascii="Arial" w:eastAsia="Times New Roman" w:hAnsi="Arial" w:cs="Times New Roman"/>
      <w:sz w:val="20"/>
      <w:szCs w:val="24"/>
      <w:lang w:val="en-CA" w:eastAsia="en-CA"/>
    </w:rPr>
  </w:style>
  <w:style w:type="paragraph" w:customStyle="1" w:styleId="8F98D8CB91114058B481E4FD646FB20E15">
    <w:name w:val="8F98D8CB91114058B481E4FD646FB20E15"/>
    <w:rsid w:val="001B686E"/>
    <w:pPr>
      <w:spacing w:after="0" w:line="240" w:lineRule="auto"/>
    </w:pPr>
    <w:rPr>
      <w:rFonts w:ascii="Arial" w:eastAsia="Times New Roman" w:hAnsi="Arial" w:cs="Times New Roman"/>
      <w:sz w:val="20"/>
      <w:szCs w:val="24"/>
      <w:lang w:val="en-CA" w:eastAsia="en-CA"/>
    </w:rPr>
  </w:style>
  <w:style w:type="paragraph" w:customStyle="1" w:styleId="F74E4CC5A22B4536AE23746CD0E048A915">
    <w:name w:val="F74E4CC5A22B4536AE23746CD0E048A915"/>
    <w:rsid w:val="001B686E"/>
    <w:pPr>
      <w:spacing w:after="0" w:line="240" w:lineRule="auto"/>
    </w:pPr>
    <w:rPr>
      <w:rFonts w:ascii="Arial" w:eastAsia="Times New Roman" w:hAnsi="Arial" w:cs="Times New Roman"/>
      <w:sz w:val="20"/>
      <w:szCs w:val="24"/>
      <w:lang w:val="en-CA" w:eastAsia="en-CA"/>
    </w:rPr>
  </w:style>
  <w:style w:type="paragraph" w:customStyle="1" w:styleId="E6B9D6391A0544969A4010955CEFCCC015">
    <w:name w:val="E6B9D6391A0544969A4010955CEFCCC015"/>
    <w:rsid w:val="001B686E"/>
    <w:pPr>
      <w:spacing w:after="0" w:line="240" w:lineRule="auto"/>
    </w:pPr>
    <w:rPr>
      <w:rFonts w:ascii="Arial" w:eastAsia="Times New Roman" w:hAnsi="Arial" w:cs="Times New Roman"/>
      <w:sz w:val="20"/>
      <w:szCs w:val="24"/>
      <w:lang w:val="en-CA" w:eastAsia="en-CA"/>
    </w:rPr>
  </w:style>
  <w:style w:type="paragraph" w:customStyle="1" w:styleId="B211B57084E14835AE353403076A3F195">
    <w:name w:val="B211B57084E14835AE353403076A3F195"/>
    <w:rsid w:val="001B686E"/>
    <w:pPr>
      <w:spacing w:after="0" w:line="240" w:lineRule="auto"/>
    </w:pPr>
    <w:rPr>
      <w:rFonts w:ascii="Arial" w:eastAsia="Times New Roman" w:hAnsi="Arial" w:cs="Arial"/>
      <w:sz w:val="18"/>
      <w:szCs w:val="18"/>
      <w:lang w:val="en-CA" w:eastAsia="en-CA"/>
    </w:rPr>
  </w:style>
  <w:style w:type="paragraph" w:customStyle="1" w:styleId="9D72202AA1DA4C7DB87AEC67E8315B8E14">
    <w:name w:val="9D72202AA1DA4C7DB87AEC67E8315B8E14"/>
    <w:rsid w:val="001B686E"/>
    <w:pPr>
      <w:spacing w:after="0" w:line="240" w:lineRule="auto"/>
    </w:pPr>
    <w:rPr>
      <w:rFonts w:ascii="Arial" w:eastAsia="Times New Roman" w:hAnsi="Arial" w:cs="Arial"/>
      <w:sz w:val="18"/>
      <w:szCs w:val="18"/>
      <w:lang w:val="en-CA" w:eastAsia="en-CA"/>
    </w:rPr>
  </w:style>
  <w:style w:type="paragraph" w:customStyle="1" w:styleId="DDF260CBB7374625997A75477758A33814">
    <w:name w:val="DDF260CBB7374625997A75477758A33814"/>
    <w:rsid w:val="001B686E"/>
    <w:pPr>
      <w:spacing w:after="0" w:line="240" w:lineRule="auto"/>
    </w:pPr>
    <w:rPr>
      <w:rFonts w:ascii="Arial" w:eastAsia="Times New Roman" w:hAnsi="Arial" w:cs="Arial"/>
      <w:sz w:val="18"/>
      <w:szCs w:val="18"/>
      <w:lang w:val="en-CA" w:eastAsia="en-CA"/>
    </w:rPr>
  </w:style>
  <w:style w:type="paragraph" w:customStyle="1" w:styleId="DA25C2B0682F442C81A400252696AB9B14">
    <w:name w:val="DA25C2B0682F442C81A400252696AB9B14"/>
    <w:rsid w:val="001B686E"/>
    <w:pPr>
      <w:spacing w:after="0" w:line="240" w:lineRule="auto"/>
    </w:pPr>
    <w:rPr>
      <w:rFonts w:ascii="Arial" w:eastAsia="Times New Roman" w:hAnsi="Arial" w:cs="Arial"/>
      <w:sz w:val="18"/>
      <w:szCs w:val="18"/>
      <w:lang w:val="en-CA" w:eastAsia="en-CA"/>
    </w:rPr>
  </w:style>
  <w:style w:type="paragraph" w:customStyle="1" w:styleId="69BA79D78D724214A30E704223383BB214">
    <w:name w:val="69BA79D78D724214A30E704223383BB214"/>
    <w:rsid w:val="001B686E"/>
    <w:pPr>
      <w:spacing w:after="0" w:line="240" w:lineRule="auto"/>
    </w:pPr>
    <w:rPr>
      <w:rFonts w:ascii="Arial" w:eastAsia="Times New Roman" w:hAnsi="Arial" w:cs="Arial"/>
      <w:sz w:val="18"/>
      <w:szCs w:val="18"/>
      <w:lang w:val="en-CA" w:eastAsia="en-CA"/>
    </w:rPr>
  </w:style>
  <w:style w:type="paragraph" w:customStyle="1" w:styleId="2BD3279954464798A609AE5C02C1E6EF14">
    <w:name w:val="2BD3279954464798A609AE5C02C1E6EF14"/>
    <w:rsid w:val="001B686E"/>
    <w:pPr>
      <w:spacing w:after="0" w:line="240" w:lineRule="auto"/>
    </w:pPr>
    <w:rPr>
      <w:rFonts w:ascii="Arial" w:eastAsia="Times New Roman" w:hAnsi="Arial" w:cs="Arial"/>
      <w:sz w:val="18"/>
      <w:szCs w:val="18"/>
      <w:lang w:val="en-CA" w:eastAsia="en-CA"/>
    </w:rPr>
  </w:style>
  <w:style w:type="paragraph" w:customStyle="1" w:styleId="E3239FE34F864B4687023A513E079A7714">
    <w:name w:val="E3239FE34F864B4687023A513E079A7714"/>
    <w:rsid w:val="001B686E"/>
    <w:pPr>
      <w:spacing w:after="0" w:line="240" w:lineRule="auto"/>
    </w:pPr>
    <w:rPr>
      <w:rFonts w:ascii="Arial" w:eastAsia="Times New Roman" w:hAnsi="Arial" w:cs="Arial"/>
      <w:sz w:val="18"/>
      <w:szCs w:val="18"/>
      <w:lang w:val="en-CA" w:eastAsia="en-CA"/>
    </w:rPr>
  </w:style>
  <w:style w:type="paragraph" w:customStyle="1" w:styleId="B79C9BEEE1FD41E295F7E14047837DA314">
    <w:name w:val="B79C9BEEE1FD41E295F7E14047837DA314"/>
    <w:rsid w:val="001B686E"/>
    <w:pPr>
      <w:spacing w:after="0" w:line="240" w:lineRule="auto"/>
    </w:pPr>
    <w:rPr>
      <w:rFonts w:ascii="Arial" w:eastAsia="Times New Roman" w:hAnsi="Arial" w:cs="Arial"/>
      <w:sz w:val="18"/>
      <w:szCs w:val="18"/>
      <w:lang w:val="en-CA" w:eastAsia="en-CA"/>
    </w:rPr>
  </w:style>
  <w:style w:type="paragraph" w:customStyle="1" w:styleId="FB58017FDF324F3BB8E613A89C0AEBF914">
    <w:name w:val="FB58017FDF324F3BB8E613A89C0AEBF914"/>
    <w:rsid w:val="001B686E"/>
    <w:pPr>
      <w:spacing w:after="0" w:line="240" w:lineRule="auto"/>
    </w:pPr>
    <w:rPr>
      <w:rFonts w:ascii="Arial" w:eastAsia="Times New Roman" w:hAnsi="Arial" w:cs="Arial"/>
      <w:sz w:val="18"/>
      <w:szCs w:val="18"/>
      <w:lang w:val="en-CA" w:eastAsia="en-CA"/>
    </w:rPr>
  </w:style>
  <w:style w:type="paragraph" w:customStyle="1" w:styleId="A6A8358AA0DC4A2D8DBAA98C64A6292414">
    <w:name w:val="A6A8358AA0DC4A2D8DBAA98C64A6292414"/>
    <w:rsid w:val="001B686E"/>
    <w:pPr>
      <w:spacing w:after="0" w:line="240" w:lineRule="auto"/>
    </w:pPr>
    <w:rPr>
      <w:rFonts w:ascii="Arial" w:eastAsia="Times New Roman" w:hAnsi="Arial" w:cs="Arial"/>
      <w:sz w:val="18"/>
      <w:szCs w:val="18"/>
      <w:lang w:val="en-CA" w:eastAsia="en-CA"/>
    </w:rPr>
  </w:style>
  <w:style w:type="paragraph" w:customStyle="1" w:styleId="298E575CF4FA4546A5ECF708AB27C3A414">
    <w:name w:val="298E575CF4FA4546A5ECF708AB27C3A414"/>
    <w:rsid w:val="001B686E"/>
    <w:pPr>
      <w:spacing w:after="0" w:line="240" w:lineRule="auto"/>
    </w:pPr>
    <w:rPr>
      <w:rFonts w:ascii="Arial" w:eastAsia="Times New Roman" w:hAnsi="Arial" w:cs="Arial"/>
      <w:sz w:val="18"/>
      <w:szCs w:val="18"/>
      <w:lang w:val="en-CA" w:eastAsia="en-CA"/>
    </w:rPr>
  </w:style>
  <w:style w:type="paragraph" w:customStyle="1" w:styleId="D53127F2A6484B879D5CC9ACA7BD6DBD14">
    <w:name w:val="D53127F2A6484B879D5CC9ACA7BD6DBD14"/>
    <w:rsid w:val="001B686E"/>
    <w:pPr>
      <w:tabs>
        <w:tab w:val="center" w:pos="4320"/>
        <w:tab w:val="right" w:pos="8640"/>
      </w:tabs>
      <w:spacing w:before="120" w:after="120" w:line="240" w:lineRule="auto"/>
      <w:ind w:left="1152" w:hanging="720"/>
    </w:pPr>
    <w:rPr>
      <w:rFonts w:ascii="Arial" w:eastAsia="Times New Roman" w:hAnsi="Arial" w:cs="Arial"/>
    </w:rPr>
  </w:style>
  <w:style w:type="paragraph" w:customStyle="1" w:styleId="DC3E6CBE31F94CDB94BEFAAF8F09914A29">
    <w:name w:val="DC3E6CBE31F94CDB94BEFAAF8F09914A29"/>
    <w:rsid w:val="001B686E"/>
    <w:pPr>
      <w:spacing w:after="0" w:line="240" w:lineRule="auto"/>
    </w:pPr>
    <w:rPr>
      <w:rFonts w:ascii="Arial" w:eastAsia="Times New Roman" w:hAnsi="Arial" w:cs="Arial"/>
      <w:sz w:val="18"/>
      <w:szCs w:val="18"/>
      <w:lang w:val="en-CA" w:eastAsia="en-CA"/>
    </w:rPr>
  </w:style>
  <w:style w:type="paragraph" w:customStyle="1" w:styleId="324260BDBD1A40A6BBF657AC42871DEB16">
    <w:name w:val="324260BDBD1A40A6BBF657AC42871DEB16"/>
    <w:rsid w:val="001B686E"/>
    <w:pPr>
      <w:spacing w:after="0" w:line="240" w:lineRule="auto"/>
    </w:pPr>
    <w:rPr>
      <w:rFonts w:ascii="Arial" w:eastAsia="Times New Roman" w:hAnsi="Arial" w:cs="Arial"/>
      <w:sz w:val="18"/>
      <w:szCs w:val="18"/>
      <w:lang w:val="en-CA" w:eastAsia="en-CA"/>
    </w:rPr>
  </w:style>
  <w:style w:type="paragraph" w:customStyle="1" w:styleId="4401C10303804D0280B4285B00FBFF6122">
    <w:name w:val="4401C10303804D0280B4285B00FBFF6122"/>
    <w:rsid w:val="001B686E"/>
    <w:pPr>
      <w:spacing w:after="0" w:line="240" w:lineRule="auto"/>
    </w:pPr>
    <w:rPr>
      <w:rFonts w:ascii="Arial" w:eastAsia="Times New Roman" w:hAnsi="Arial" w:cs="Times New Roman"/>
      <w:sz w:val="20"/>
      <w:szCs w:val="24"/>
      <w:lang w:val="en-CA" w:eastAsia="en-CA"/>
    </w:rPr>
  </w:style>
  <w:style w:type="paragraph" w:customStyle="1" w:styleId="A6AD0C9C124B40B78EC6761C7388B36D31">
    <w:name w:val="A6AD0C9C124B40B78EC6761C7388B36D31"/>
    <w:rsid w:val="001B686E"/>
    <w:pPr>
      <w:spacing w:after="0" w:line="240" w:lineRule="auto"/>
    </w:pPr>
    <w:rPr>
      <w:rFonts w:ascii="Arial" w:eastAsia="Times New Roman" w:hAnsi="Arial" w:cs="Times New Roman"/>
      <w:sz w:val="20"/>
      <w:szCs w:val="24"/>
      <w:lang w:val="en-CA" w:eastAsia="en-CA"/>
    </w:rPr>
  </w:style>
  <w:style w:type="paragraph" w:customStyle="1" w:styleId="4181831EBFA54F0781CFBEE91856F60631">
    <w:name w:val="4181831EBFA54F0781CFBEE91856F60631"/>
    <w:rsid w:val="001B686E"/>
    <w:pPr>
      <w:spacing w:after="0" w:line="240" w:lineRule="auto"/>
    </w:pPr>
    <w:rPr>
      <w:rFonts w:ascii="Arial" w:eastAsia="Times New Roman" w:hAnsi="Arial" w:cs="Times New Roman"/>
      <w:sz w:val="20"/>
      <w:szCs w:val="24"/>
      <w:lang w:val="en-CA" w:eastAsia="en-CA"/>
    </w:rPr>
  </w:style>
  <w:style w:type="paragraph" w:customStyle="1" w:styleId="8243FBE77FEF4C13BCF89D54BA763EC431">
    <w:name w:val="8243FBE77FEF4C13BCF89D54BA763EC431"/>
    <w:rsid w:val="001B686E"/>
    <w:pPr>
      <w:spacing w:after="0" w:line="240" w:lineRule="auto"/>
    </w:pPr>
    <w:rPr>
      <w:rFonts w:ascii="Arial" w:eastAsia="Times New Roman" w:hAnsi="Arial" w:cs="Times New Roman"/>
      <w:sz w:val="20"/>
      <w:szCs w:val="24"/>
      <w:lang w:val="en-CA" w:eastAsia="en-CA"/>
    </w:rPr>
  </w:style>
  <w:style w:type="paragraph" w:customStyle="1" w:styleId="E3DBBFD663EE4232953BE31C8F3F3A6831">
    <w:name w:val="E3DBBFD663EE4232953BE31C8F3F3A6831"/>
    <w:rsid w:val="001B686E"/>
    <w:pPr>
      <w:spacing w:after="0" w:line="240" w:lineRule="auto"/>
    </w:pPr>
    <w:rPr>
      <w:rFonts w:ascii="Arial" w:eastAsia="Times New Roman" w:hAnsi="Arial" w:cs="Times New Roman"/>
      <w:sz w:val="20"/>
      <w:szCs w:val="24"/>
      <w:lang w:val="en-CA" w:eastAsia="en-CA"/>
    </w:rPr>
  </w:style>
  <w:style w:type="paragraph" w:customStyle="1" w:styleId="B2759A30D8F9447692DA8BC0B175D36A9">
    <w:name w:val="B2759A30D8F9447692DA8BC0B175D36A9"/>
    <w:rsid w:val="001B686E"/>
    <w:pPr>
      <w:spacing w:after="0" w:line="240" w:lineRule="auto"/>
    </w:pPr>
    <w:rPr>
      <w:rFonts w:ascii="Arial" w:eastAsia="Times New Roman" w:hAnsi="Arial" w:cs="Times New Roman"/>
      <w:sz w:val="20"/>
      <w:szCs w:val="24"/>
      <w:lang w:val="en-CA" w:eastAsia="en-CA"/>
    </w:rPr>
  </w:style>
  <w:style w:type="paragraph" w:customStyle="1" w:styleId="EDFC30D64DF542B693AF76ED695D3FA511">
    <w:name w:val="EDFC30D64DF542B693AF76ED695D3FA511"/>
    <w:rsid w:val="001B686E"/>
    <w:pPr>
      <w:spacing w:after="0" w:line="240" w:lineRule="auto"/>
    </w:pPr>
    <w:rPr>
      <w:rFonts w:ascii="Arial" w:eastAsia="Times New Roman" w:hAnsi="Arial" w:cs="Times New Roman"/>
      <w:sz w:val="20"/>
      <w:szCs w:val="24"/>
      <w:lang w:val="en-CA" w:eastAsia="en-CA"/>
    </w:rPr>
  </w:style>
  <w:style w:type="paragraph" w:customStyle="1" w:styleId="5B7753E157C248C48B31CB12F921537E13">
    <w:name w:val="5B7753E157C248C48B31CB12F921537E13"/>
    <w:rsid w:val="001B686E"/>
    <w:pPr>
      <w:spacing w:after="0" w:line="240" w:lineRule="auto"/>
    </w:pPr>
    <w:rPr>
      <w:rFonts w:ascii="Arial" w:eastAsia="Times New Roman" w:hAnsi="Arial" w:cs="Times New Roman"/>
      <w:sz w:val="20"/>
      <w:szCs w:val="24"/>
      <w:lang w:val="en-CA" w:eastAsia="en-CA"/>
    </w:rPr>
  </w:style>
  <w:style w:type="paragraph" w:customStyle="1" w:styleId="4BF0D913B94E4F48AD930D108AAAF1FC28">
    <w:name w:val="4BF0D913B94E4F48AD930D108AAAF1FC28"/>
    <w:rsid w:val="001B686E"/>
    <w:pPr>
      <w:spacing w:after="0" w:line="240" w:lineRule="auto"/>
    </w:pPr>
    <w:rPr>
      <w:rFonts w:ascii="Arial" w:eastAsia="Times New Roman" w:hAnsi="Arial" w:cs="Times New Roman"/>
      <w:sz w:val="20"/>
      <w:szCs w:val="24"/>
      <w:lang w:val="en-CA" w:eastAsia="en-CA"/>
    </w:rPr>
  </w:style>
  <w:style w:type="paragraph" w:customStyle="1" w:styleId="2F042BCFA3124BBFA84D88CFCCE5B93628">
    <w:name w:val="2F042BCFA3124BBFA84D88CFCCE5B93628"/>
    <w:rsid w:val="001B686E"/>
    <w:pPr>
      <w:spacing w:after="0" w:line="240" w:lineRule="auto"/>
    </w:pPr>
    <w:rPr>
      <w:rFonts w:ascii="Arial" w:eastAsia="Times New Roman" w:hAnsi="Arial" w:cs="Times New Roman"/>
      <w:sz w:val="20"/>
      <w:szCs w:val="24"/>
      <w:lang w:val="en-CA" w:eastAsia="en-CA"/>
    </w:rPr>
  </w:style>
  <w:style w:type="paragraph" w:customStyle="1" w:styleId="A2D9670532F94251AE5271518409BA2327">
    <w:name w:val="A2D9670532F94251AE5271518409BA2327"/>
    <w:rsid w:val="001B686E"/>
    <w:pPr>
      <w:spacing w:after="0" w:line="240" w:lineRule="auto"/>
    </w:pPr>
    <w:rPr>
      <w:rFonts w:ascii="Arial" w:eastAsia="Times New Roman" w:hAnsi="Arial" w:cs="Times New Roman"/>
      <w:sz w:val="20"/>
      <w:szCs w:val="24"/>
      <w:lang w:val="en-CA" w:eastAsia="en-CA"/>
    </w:rPr>
  </w:style>
  <w:style w:type="paragraph" w:customStyle="1" w:styleId="E8DB1FAF90AE4A33BF009091D3489E2B27">
    <w:name w:val="E8DB1FAF90AE4A33BF009091D3489E2B27"/>
    <w:rsid w:val="001B686E"/>
    <w:pPr>
      <w:spacing w:after="0" w:line="240" w:lineRule="auto"/>
    </w:pPr>
    <w:rPr>
      <w:rFonts w:ascii="Arial" w:eastAsia="Times New Roman" w:hAnsi="Arial" w:cs="Times New Roman"/>
      <w:sz w:val="20"/>
      <w:szCs w:val="24"/>
      <w:lang w:val="en-CA" w:eastAsia="en-CA"/>
    </w:rPr>
  </w:style>
  <w:style w:type="paragraph" w:customStyle="1" w:styleId="274AFFE244BA4E17B9FDACF3CEFB5BF418">
    <w:name w:val="274AFFE244BA4E17B9FDACF3CEFB5BF418"/>
    <w:rsid w:val="001B686E"/>
    <w:pPr>
      <w:spacing w:after="0" w:line="240" w:lineRule="auto"/>
    </w:pPr>
    <w:rPr>
      <w:rFonts w:ascii="Arial" w:eastAsia="Times New Roman" w:hAnsi="Arial" w:cs="Times New Roman"/>
      <w:sz w:val="20"/>
      <w:szCs w:val="24"/>
      <w:lang w:val="en-CA" w:eastAsia="en-CA"/>
    </w:rPr>
  </w:style>
  <w:style w:type="paragraph" w:customStyle="1" w:styleId="ECFC8AEC0CF04931A949EAACC846E41318">
    <w:name w:val="ECFC8AEC0CF04931A949EAACC846E41318"/>
    <w:rsid w:val="001B686E"/>
    <w:pPr>
      <w:spacing w:after="0" w:line="240" w:lineRule="auto"/>
    </w:pPr>
    <w:rPr>
      <w:rFonts w:ascii="Arial" w:eastAsia="Times New Roman" w:hAnsi="Arial" w:cs="Times New Roman"/>
      <w:sz w:val="20"/>
      <w:szCs w:val="24"/>
      <w:lang w:val="en-CA" w:eastAsia="en-CA"/>
    </w:rPr>
  </w:style>
  <w:style w:type="paragraph" w:customStyle="1" w:styleId="A68C880A25AD40509CB03CE3A5A0BA6718">
    <w:name w:val="A68C880A25AD40509CB03CE3A5A0BA6718"/>
    <w:rsid w:val="001B686E"/>
    <w:pPr>
      <w:spacing w:after="0" w:line="240" w:lineRule="auto"/>
    </w:pPr>
    <w:rPr>
      <w:rFonts w:ascii="Arial" w:eastAsia="Times New Roman" w:hAnsi="Arial" w:cs="Times New Roman"/>
      <w:sz w:val="20"/>
      <w:szCs w:val="24"/>
      <w:lang w:val="en-CA" w:eastAsia="en-CA"/>
    </w:rPr>
  </w:style>
  <w:style w:type="paragraph" w:customStyle="1" w:styleId="CC3F94B020B14B0A86C85B53957E112418">
    <w:name w:val="CC3F94B020B14B0A86C85B53957E112418"/>
    <w:rsid w:val="001B686E"/>
    <w:pPr>
      <w:spacing w:after="0" w:line="240" w:lineRule="auto"/>
    </w:pPr>
    <w:rPr>
      <w:rFonts w:ascii="Arial" w:eastAsia="Times New Roman" w:hAnsi="Arial" w:cs="Times New Roman"/>
      <w:sz w:val="20"/>
      <w:szCs w:val="24"/>
      <w:lang w:val="en-CA" w:eastAsia="en-CA"/>
    </w:rPr>
  </w:style>
  <w:style w:type="paragraph" w:customStyle="1" w:styleId="7067C87A21FA4516A5CF6E6AB751876C18">
    <w:name w:val="7067C87A21FA4516A5CF6E6AB751876C18"/>
    <w:rsid w:val="001B686E"/>
    <w:pPr>
      <w:spacing w:after="0" w:line="240" w:lineRule="auto"/>
    </w:pPr>
    <w:rPr>
      <w:rFonts w:ascii="Arial" w:eastAsia="Times New Roman" w:hAnsi="Arial" w:cs="Times New Roman"/>
      <w:sz w:val="20"/>
      <w:szCs w:val="24"/>
      <w:lang w:val="en-CA" w:eastAsia="en-CA"/>
    </w:rPr>
  </w:style>
  <w:style w:type="paragraph" w:customStyle="1" w:styleId="592000FABCB4468FA09A9B558DBE318318">
    <w:name w:val="592000FABCB4468FA09A9B558DBE318318"/>
    <w:rsid w:val="001B686E"/>
    <w:pPr>
      <w:spacing w:after="0" w:line="240" w:lineRule="auto"/>
    </w:pPr>
    <w:rPr>
      <w:rFonts w:ascii="Arial" w:eastAsia="Times New Roman" w:hAnsi="Arial" w:cs="Times New Roman"/>
      <w:sz w:val="20"/>
      <w:szCs w:val="24"/>
      <w:lang w:val="en-CA" w:eastAsia="en-CA"/>
    </w:rPr>
  </w:style>
  <w:style w:type="paragraph" w:customStyle="1" w:styleId="F2B2DFEB068949FF95860FEC8D31A57024">
    <w:name w:val="F2B2DFEB068949FF95860FEC8D31A57024"/>
    <w:rsid w:val="001B686E"/>
    <w:pPr>
      <w:spacing w:after="0" w:line="240" w:lineRule="auto"/>
    </w:pPr>
    <w:rPr>
      <w:rFonts w:ascii="Arial" w:eastAsia="Times New Roman" w:hAnsi="Arial" w:cs="Times New Roman"/>
      <w:sz w:val="20"/>
      <w:szCs w:val="24"/>
      <w:lang w:val="en-CA" w:eastAsia="en-CA"/>
    </w:rPr>
  </w:style>
  <w:style w:type="paragraph" w:customStyle="1" w:styleId="A593390D6E1045D9919EAA332F487D9D24">
    <w:name w:val="A593390D6E1045D9919EAA332F487D9D24"/>
    <w:rsid w:val="001B686E"/>
    <w:pPr>
      <w:spacing w:after="0" w:line="240" w:lineRule="auto"/>
    </w:pPr>
    <w:rPr>
      <w:rFonts w:ascii="Arial" w:eastAsia="Times New Roman" w:hAnsi="Arial" w:cs="Times New Roman"/>
      <w:sz w:val="20"/>
      <w:szCs w:val="24"/>
      <w:lang w:val="en-CA" w:eastAsia="en-CA"/>
    </w:rPr>
  </w:style>
  <w:style w:type="paragraph" w:customStyle="1" w:styleId="C61E3D68C7444823B4BE5E7E4AAD22C924">
    <w:name w:val="C61E3D68C7444823B4BE5E7E4AAD22C924"/>
    <w:rsid w:val="001B686E"/>
    <w:pPr>
      <w:spacing w:after="0" w:line="240" w:lineRule="auto"/>
    </w:pPr>
    <w:rPr>
      <w:rFonts w:ascii="Arial" w:eastAsia="Times New Roman" w:hAnsi="Arial" w:cs="Times New Roman"/>
      <w:sz w:val="20"/>
      <w:szCs w:val="24"/>
      <w:lang w:val="en-CA" w:eastAsia="en-CA"/>
    </w:rPr>
  </w:style>
  <w:style w:type="paragraph" w:customStyle="1" w:styleId="2BF10A8BB2CD44DBA0468CFB24F6BD8416">
    <w:name w:val="2BF10A8BB2CD44DBA0468CFB24F6BD8416"/>
    <w:rsid w:val="001B686E"/>
    <w:pPr>
      <w:spacing w:after="0" w:line="240" w:lineRule="auto"/>
    </w:pPr>
    <w:rPr>
      <w:rFonts w:ascii="Arial" w:eastAsia="Times New Roman" w:hAnsi="Arial" w:cs="Times New Roman"/>
      <w:sz w:val="20"/>
      <w:szCs w:val="24"/>
      <w:lang w:val="en-CA" w:eastAsia="en-CA"/>
    </w:rPr>
  </w:style>
  <w:style w:type="paragraph" w:customStyle="1" w:styleId="14F801C5F1354671A7FD19A8FA3F542216">
    <w:name w:val="14F801C5F1354671A7FD19A8FA3F542216"/>
    <w:rsid w:val="001B686E"/>
    <w:pPr>
      <w:spacing w:after="0" w:line="240" w:lineRule="auto"/>
    </w:pPr>
    <w:rPr>
      <w:rFonts w:ascii="Arial" w:eastAsia="Times New Roman" w:hAnsi="Arial" w:cs="Times New Roman"/>
      <w:sz w:val="20"/>
      <w:szCs w:val="24"/>
      <w:lang w:val="en-CA" w:eastAsia="en-CA"/>
    </w:rPr>
  </w:style>
  <w:style w:type="paragraph" w:customStyle="1" w:styleId="5110933C12DA4226A7C5C34A71E8C98316">
    <w:name w:val="5110933C12DA4226A7C5C34A71E8C98316"/>
    <w:rsid w:val="001B686E"/>
    <w:pPr>
      <w:spacing w:after="0" w:line="240" w:lineRule="auto"/>
    </w:pPr>
    <w:rPr>
      <w:rFonts w:ascii="Arial" w:eastAsia="Times New Roman" w:hAnsi="Arial" w:cs="Times New Roman"/>
      <w:sz w:val="20"/>
      <w:szCs w:val="24"/>
      <w:lang w:val="en-CA" w:eastAsia="en-CA"/>
    </w:rPr>
  </w:style>
  <w:style w:type="paragraph" w:customStyle="1" w:styleId="28D18D0414BE4EA68F268825136A437416">
    <w:name w:val="28D18D0414BE4EA68F268825136A437416"/>
    <w:rsid w:val="001B686E"/>
    <w:pPr>
      <w:spacing w:after="0" w:line="240" w:lineRule="auto"/>
    </w:pPr>
    <w:rPr>
      <w:rFonts w:ascii="Arial" w:eastAsia="Times New Roman" w:hAnsi="Arial" w:cs="Times New Roman"/>
      <w:sz w:val="20"/>
      <w:szCs w:val="24"/>
      <w:lang w:val="en-CA" w:eastAsia="en-CA"/>
    </w:rPr>
  </w:style>
  <w:style w:type="paragraph" w:customStyle="1" w:styleId="BA7FA6BD706F4EFEBA6BF881B37B9F7216">
    <w:name w:val="BA7FA6BD706F4EFEBA6BF881B37B9F7216"/>
    <w:rsid w:val="001B686E"/>
    <w:pPr>
      <w:spacing w:after="0" w:line="240" w:lineRule="auto"/>
    </w:pPr>
    <w:rPr>
      <w:rFonts w:ascii="Arial" w:eastAsia="Times New Roman" w:hAnsi="Arial" w:cs="Times New Roman"/>
      <w:sz w:val="20"/>
      <w:szCs w:val="24"/>
      <w:lang w:val="en-CA" w:eastAsia="en-CA"/>
    </w:rPr>
  </w:style>
  <w:style w:type="paragraph" w:customStyle="1" w:styleId="378C32F9238C4FA0B2079FB174104B6216">
    <w:name w:val="378C32F9238C4FA0B2079FB174104B6216"/>
    <w:rsid w:val="001B686E"/>
    <w:pPr>
      <w:spacing w:after="0" w:line="240" w:lineRule="auto"/>
    </w:pPr>
    <w:rPr>
      <w:rFonts w:ascii="Arial" w:eastAsia="Times New Roman" w:hAnsi="Arial" w:cs="Times New Roman"/>
      <w:sz w:val="20"/>
      <w:szCs w:val="24"/>
      <w:lang w:val="en-CA" w:eastAsia="en-CA"/>
    </w:rPr>
  </w:style>
  <w:style w:type="paragraph" w:customStyle="1" w:styleId="2C4C7093B64A4FB896C5B7A5BA778A2816">
    <w:name w:val="2C4C7093B64A4FB896C5B7A5BA778A2816"/>
    <w:rsid w:val="001B686E"/>
    <w:pPr>
      <w:spacing w:after="0" w:line="240" w:lineRule="auto"/>
    </w:pPr>
    <w:rPr>
      <w:rFonts w:ascii="Arial" w:eastAsia="Times New Roman" w:hAnsi="Arial" w:cs="Times New Roman"/>
      <w:sz w:val="20"/>
      <w:szCs w:val="24"/>
      <w:lang w:val="en-CA" w:eastAsia="en-CA"/>
    </w:rPr>
  </w:style>
  <w:style w:type="paragraph" w:customStyle="1" w:styleId="D80DB3C65E7145A7A8D25146D2E2D62916">
    <w:name w:val="D80DB3C65E7145A7A8D25146D2E2D62916"/>
    <w:rsid w:val="001B686E"/>
    <w:pPr>
      <w:spacing w:after="0" w:line="240" w:lineRule="auto"/>
    </w:pPr>
    <w:rPr>
      <w:rFonts w:ascii="Arial" w:eastAsia="Times New Roman" w:hAnsi="Arial" w:cs="Times New Roman"/>
      <w:sz w:val="20"/>
      <w:szCs w:val="24"/>
      <w:lang w:val="en-CA" w:eastAsia="en-CA"/>
    </w:rPr>
  </w:style>
  <w:style w:type="paragraph" w:customStyle="1" w:styleId="7E460CCCFEF94CFBAF09FFD421AF033516">
    <w:name w:val="7E460CCCFEF94CFBAF09FFD421AF033516"/>
    <w:rsid w:val="001B686E"/>
    <w:pPr>
      <w:spacing w:after="0" w:line="240" w:lineRule="auto"/>
    </w:pPr>
    <w:rPr>
      <w:rFonts w:ascii="Arial" w:eastAsia="Times New Roman" w:hAnsi="Arial" w:cs="Times New Roman"/>
      <w:sz w:val="20"/>
      <w:szCs w:val="24"/>
      <w:lang w:val="en-CA" w:eastAsia="en-CA"/>
    </w:rPr>
  </w:style>
  <w:style w:type="paragraph" w:customStyle="1" w:styleId="8F98D8CB91114058B481E4FD646FB20E16">
    <w:name w:val="8F98D8CB91114058B481E4FD646FB20E16"/>
    <w:rsid w:val="001B686E"/>
    <w:pPr>
      <w:spacing w:after="0" w:line="240" w:lineRule="auto"/>
    </w:pPr>
    <w:rPr>
      <w:rFonts w:ascii="Arial" w:eastAsia="Times New Roman" w:hAnsi="Arial" w:cs="Times New Roman"/>
      <w:sz w:val="20"/>
      <w:szCs w:val="24"/>
      <w:lang w:val="en-CA" w:eastAsia="en-CA"/>
    </w:rPr>
  </w:style>
  <w:style w:type="paragraph" w:customStyle="1" w:styleId="F74E4CC5A22B4536AE23746CD0E048A916">
    <w:name w:val="F74E4CC5A22B4536AE23746CD0E048A916"/>
    <w:rsid w:val="001B686E"/>
    <w:pPr>
      <w:spacing w:after="0" w:line="240" w:lineRule="auto"/>
    </w:pPr>
    <w:rPr>
      <w:rFonts w:ascii="Arial" w:eastAsia="Times New Roman" w:hAnsi="Arial" w:cs="Times New Roman"/>
      <w:sz w:val="20"/>
      <w:szCs w:val="24"/>
      <w:lang w:val="en-CA" w:eastAsia="en-CA"/>
    </w:rPr>
  </w:style>
  <w:style w:type="paragraph" w:customStyle="1" w:styleId="E6B9D6391A0544969A4010955CEFCCC016">
    <w:name w:val="E6B9D6391A0544969A4010955CEFCCC016"/>
    <w:rsid w:val="001B686E"/>
    <w:pPr>
      <w:spacing w:after="0" w:line="240" w:lineRule="auto"/>
    </w:pPr>
    <w:rPr>
      <w:rFonts w:ascii="Arial" w:eastAsia="Times New Roman" w:hAnsi="Arial" w:cs="Times New Roman"/>
      <w:sz w:val="20"/>
      <w:szCs w:val="24"/>
      <w:lang w:val="en-CA" w:eastAsia="en-CA"/>
    </w:rPr>
  </w:style>
  <w:style w:type="paragraph" w:customStyle="1" w:styleId="B211B57084E14835AE353403076A3F196">
    <w:name w:val="B211B57084E14835AE353403076A3F196"/>
    <w:rsid w:val="001B686E"/>
    <w:pPr>
      <w:spacing w:after="0" w:line="240" w:lineRule="auto"/>
    </w:pPr>
    <w:rPr>
      <w:rFonts w:ascii="Arial" w:eastAsia="Times New Roman" w:hAnsi="Arial" w:cs="Arial"/>
      <w:sz w:val="18"/>
      <w:szCs w:val="18"/>
      <w:lang w:val="en-CA" w:eastAsia="en-CA"/>
    </w:rPr>
  </w:style>
  <w:style w:type="paragraph" w:customStyle="1" w:styleId="9D72202AA1DA4C7DB87AEC67E8315B8E15">
    <w:name w:val="9D72202AA1DA4C7DB87AEC67E8315B8E15"/>
    <w:rsid w:val="001B686E"/>
    <w:pPr>
      <w:spacing w:after="0" w:line="240" w:lineRule="auto"/>
    </w:pPr>
    <w:rPr>
      <w:rFonts w:ascii="Arial" w:eastAsia="Times New Roman" w:hAnsi="Arial" w:cs="Arial"/>
      <w:sz w:val="18"/>
      <w:szCs w:val="18"/>
      <w:lang w:val="en-CA" w:eastAsia="en-CA"/>
    </w:rPr>
  </w:style>
  <w:style w:type="paragraph" w:customStyle="1" w:styleId="DDF260CBB7374625997A75477758A33815">
    <w:name w:val="DDF260CBB7374625997A75477758A33815"/>
    <w:rsid w:val="001B686E"/>
    <w:pPr>
      <w:spacing w:after="0" w:line="240" w:lineRule="auto"/>
    </w:pPr>
    <w:rPr>
      <w:rFonts w:ascii="Arial" w:eastAsia="Times New Roman" w:hAnsi="Arial" w:cs="Arial"/>
      <w:sz w:val="18"/>
      <w:szCs w:val="18"/>
      <w:lang w:val="en-CA" w:eastAsia="en-CA"/>
    </w:rPr>
  </w:style>
  <w:style w:type="paragraph" w:customStyle="1" w:styleId="DA25C2B0682F442C81A400252696AB9B15">
    <w:name w:val="DA25C2B0682F442C81A400252696AB9B15"/>
    <w:rsid w:val="001B686E"/>
    <w:pPr>
      <w:spacing w:after="0" w:line="240" w:lineRule="auto"/>
    </w:pPr>
    <w:rPr>
      <w:rFonts w:ascii="Arial" w:eastAsia="Times New Roman" w:hAnsi="Arial" w:cs="Arial"/>
      <w:sz w:val="18"/>
      <w:szCs w:val="18"/>
      <w:lang w:val="en-CA" w:eastAsia="en-CA"/>
    </w:rPr>
  </w:style>
  <w:style w:type="paragraph" w:customStyle="1" w:styleId="69BA79D78D724214A30E704223383BB215">
    <w:name w:val="69BA79D78D724214A30E704223383BB215"/>
    <w:rsid w:val="001B686E"/>
    <w:pPr>
      <w:spacing w:after="0" w:line="240" w:lineRule="auto"/>
    </w:pPr>
    <w:rPr>
      <w:rFonts w:ascii="Arial" w:eastAsia="Times New Roman" w:hAnsi="Arial" w:cs="Arial"/>
      <w:sz w:val="18"/>
      <w:szCs w:val="18"/>
      <w:lang w:val="en-CA" w:eastAsia="en-CA"/>
    </w:rPr>
  </w:style>
  <w:style w:type="paragraph" w:customStyle="1" w:styleId="2BD3279954464798A609AE5C02C1E6EF15">
    <w:name w:val="2BD3279954464798A609AE5C02C1E6EF15"/>
    <w:rsid w:val="001B686E"/>
    <w:pPr>
      <w:spacing w:after="0" w:line="240" w:lineRule="auto"/>
    </w:pPr>
    <w:rPr>
      <w:rFonts w:ascii="Arial" w:eastAsia="Times New Roman" w:hAnsi="Arial" w:cs="Arial"/>
      <w:sz w:val="18"/>
      <w:szCs w:val="18"/>
      <w:lang w:val="en-CA" w:eastAsia="en-CA"/>
    </w:rPr>
  </w:style>
  <w:style w:type="paragraph" w:customStyle="1" w:styleId="E3239FE34F864B4687023A513E079A7715">
    <w:name w:val="E3239FE34F864B4687023A513E079A7715"/>
    <w:rsid w:val="001B686E"/>
    <w:pPr>
      <w:spacing w:after="0" w:line="240" w:lineRule="auto"/>
    </w:pPr>
    <w:rPr>
      <w:rFonts w:ascii="Arial" w:eastAsia="Times New Roman" w:hAnsi="Arial" w:cs="Arial"/>
      <w:sz w:val="18"/>
      <w:szCs w:val="18"/>
      <w:lang w:val="en-CA" w:eastAsia="en-CA"/>
    </w:rPr>
  </w:style>
  <w:style w:type="paragraph" w:customStyle="1" w:styleId="B79C9BEEE1FD41E295F7E14047837DA315">
    <w:name w:val="B79C9BEEE1FD41E295F7E14047837DA315"/>
    <w:rsid w:val="001B686E"/>
    <w:pPr>
      <w:spacing w:after="0" w:line="240" w:lineRule="auto"/>
    </w:pPr>
    <w:rPr>
      <w:rFonts w:ascii="Arial" w:eastAsia="Times New Roman" w:hAnsi="Arial" w:cs="Arial"/>
      <w:sz w:val="18"/>
      <w:szCs w:val="18"/>
      <w:lang w:val="en-CA" w:eastAsia="en-CA"/>
    </w:rPr>
  </w:style>
  <w:style w:type="paragraph" w:customStyle="1" w:styleId="FB58017FDF324F3BB8E613A89C0AEBF915">
    <w:name w:val="FB58017FDF324F3BB8E613A89C0AEBF915"/>
    <w:rsid w:val="001B686E"/>
    <w:pPr>
      <w:spacing w:after="0" w:line="240" w:lineRule="auto"/>
    </w:pPr>
    <w:rPr>
      <w:rFonts w:ascii="Arial" w:eastAsia="Times New Roman" w:hAnsi="Arial" w:cs="Arial"/>
      <w:sz w:val="18"/>
      <w:szCs w:val="18"/>
      <w:lang w:val="en-CA" w:eastAsia="en-CA"/>
    </w:rPr>
  </w:style>
  <w:style w:type="paragraph" w:customStyle="1" w:styleId="A6A8358AA0DC4A2D8DBAA98C64A6292415">
    <w:name w:val="A6A8358AA0DC4A2D8DBAA98C64A6292415"/>
    <w:rsid w:val="001B686E"/>
    <w:pPr>
      <w:spacing w:after="0" w:line="240" w:lineRule="auto"/>
    </w:pPr>
    <w:rPr>
      <w:rFonts w:ascii="Arial" w:eastAsia="Times New Roman" w:hAnsi="Arial" w:cs="Arial"/>
      <w:sz w:val="18"/>
      <w:szCs w:val="18"/>
      <w:lang w:val="en-CA" w:eastAsia="en-CA"/>
    </w:rPr>
  </w:style>
  <w:style w:type="paragraph" w:customStyle="1" w:styleId="298E575CF4FA4546A5ECF708AB27C3A415">
    <w:name w:val="298E575CF4FA4546A5ECF708AB27C3A415"/>
    <w:rsid w:val="001B686E"/>
    <w:pPr>
      <w:spacing w:after="0" w:line="240" w:lineRule="auto"/>
    </w:pPr>
    <w:rPr>
      <w:rFonts w:ascii="Arial" w:eastAsia="Times New Roman" w:hAnsi="Arial" w:cs="Arial"/>
      <w:sz w:val="18"/>
      <w:szCs w:val="18"/>
      <w:lang w:val="en-CA" w:eastAsia="en-CA"/>
    </w:rPr>
  </w:style>
  <w:style w:type="paragraph" w:customStyle="1" w:styleId="D53127F2A6484B879D5CC9ACA7BD6DBD15">
    <w:name w:val="D53127F2A6484B879D5CC9ACA7BD6DBD15"/>
    <w:rsid w:val="001B686E"/>
    <w:pPr>
      <w:tabs>
        <w:tab w:val="center" w:pos="4320"/>
        <w:tab w:val="right" w:pos="8640"/>
      </w:tabs>
      <w:spacing w:before="120" w:after="120" w:line="240" w:lineRule="auto"/>
      <w:ind w:left="1152" w:hanging="720"/>
    </w:pPr>
    <w:rPr>
      <w:rFonts w:ascii="Arial" w:eastAsia="Times New Roman" w:hAnsi="Arial" w:cs="Arial"/>
    </w:rPr>
  </w:style>
  <w:style w:type="paragraph" w:customStyle="1" w:styleId="DC3E6CBE31F94CDB94BEFAAF8F09914A30">
    <w:name w:val="DC3E6CBE31F94CDB94BEFAAF8F09914A30"/>
    <w:rsid w:val="001B686E"/>
    <w:pPr>
      <w:spacing w:after="0" w:line="240" w:lineRule="auto"/>
    </w:pPr>
    <w:rPr>
      <w:rFonts w:ascii="Arial" w:eastAsia="Times New Roman" w:hAnsi="Arial" w:cs="Arial"/>
      <w:sz w:val="18"/>
      <w:szCs w:val="18"/>
      <w:lang w:val="en-CA" w:eastAsia="en-CA"/>
    </w:rPr>
  </w:style>
  <w:style w:type="paragraph" w:customStyle="1" w:styleId="324260BDBD1A40A6BBF657AC42871DEB17">
    <w:name w:val="324260BDBD1A40A6BBF657AC42871DEB17"/>
    <w:rsid w:val="001B686E"/>
    <w:pPr>
      <w:spacing w:after="0" w:line="240" w:lineRule="auto"/>
    </w:pPr>
    <w:rPr>
      <w:rFonts w:ascii="Arial" w:eastAsia="Times New Roman" w:hAnsi="Arial" w:cs="Arial"/>
      <w:sz w:val="18"/>
      <w:szCs w:val="18"/>
      <w:lang w:val="en-CA" w:eastAsia="en-CA"/>
    </w:rPr>
  </w:style>
  <w:style w:type="paragraph" w:customStyle="1" w:styleId="E3D6DE59E02C48DFBD186680359EB61B">
    <w:name w:val="E3D6DE59E02C48DFBD186680359EB61B"/>
    <w:rsid w:val="001B686E"/>
  </w:style>
  <w:style w:type="paragraph" w:customStyle="1" w:styleId="3285C369E9A7490B833285B6B3BFDE5D">
    <w:name w:val="3285C369E9A7490B833285B6B3BFDE5D"/>
    <w:rsid w:val="001B686E"/>
  </w:style>
  <w:style w:type="paragraph" w:customStyle="1" w:styleId="5A1EE77DF88543BCBF01AA4E366C8689">
    <w:name w:val="5A1EE77DF88543BCBF01AA4E366C8689"/>
    <w:rsid w:val="001B686E"/>
  </w:style>
  <w:style w:type="paragraph" w:customStyle="1" w:styleId="F12F46D13494455A8910833C817C82F0">
    <w:name w:val="F12F46D13494455A8910833C817C82F0"/>
    <w:rsid w:val="001B686E"/>
  </w:style>
  <w:style w:type="paragraph" w:customStyle="1" w:styleId="0F10FA79C6EE419E88A5C75F713B0E09">
    <w:name w:val="0F10FA79C6EE419E88A5C75F713B0E09"/>
    <w:rsid w:val="001B686E"/>
  </w:style>
  <w:style w:type="paragraph" w:customStyle="1" w:styleId="CD8671F208104525B1042E51D4023BD6">
    <w:name w:val="CD8671F208104525B1042E51D4023BD6"/>
    <w:rsid w:val="001B686E"/>
  </w:style>
  <w:style w:type="paragraph" w:customStyle="1" w:styleId="4C3EF7EDCD164AA3BB687ADB49A9DD67">
    <w:name w:val="4C3EF7EDCD164AA3BB687ADB49A9DD67"/>
    <w:rsid w:val="001B686E"/>
  </w:style>
  <w:style w:type="paragraph" w:customStyle="1" w:styleId="9C579D5264674DD2BF513D17F400371B">
    <w:name w:val="9C579D5264674DD2BF513D17F400371B"/>
    <w:rsid w:val="001B686E"/>
  </w:style>
  <w:style w:type="paragraph" w:customStyle="1" w:styleId="D30C458A8D7B44E09356D5C67047FDCF">
    <w:name w:val="D30C458A8D7B44E09356D5C67047FDCF"/>
    <w:rsid w:val="001B686E"/>
  </w:style>
  <w:style w:type="paragraph" w:customStyle="1" w:styleId="E907CC54B74145278CAC172E1AB9721C">
    <w:name w:val="E907CC54B74145278CAC172E1AB9721C"/>
    <w:rsid w:val="001B686E"/>
  </w:style>
  <w:style w:type="paragraph" w:customStyle="1" w:styleId="9F00D64CBD7C45428181C1611B78DCC0">
    <w:name w:val="9F00D64CBD7C45428181C1611B78DCC0"/>
    <w:rsid w:val="001B686E"/>
  </w:style>
  <w:style w:type="paragraph" w:customStyle="1" w:styleId="997BBA74F46E404E92C396F0B6A2ED96">
    <w:name w:val="997BBA74F46E404E92C396F0B6A2ED96"/>
    <w:rsid w:val="001B686E"/>
  </w:style>
  <w:style w:type="paragraph" w:customStyle="1" w:styleId="6144CB01FB894BEC81D9CB4B45579D81">
    <w:name w:val="6144CB01FB894BEC81D9CB4B45579D81"/>
    <w:rsid w:val="001B686E"/>
  </w:style>
  <w:style w:type="paragraph" w:customStyle="1" w:styleId="25FD9468102B4FE3839AE287415EBDF6">
    <w:name w:val="25FD9468102B4FE3839AE287415EBDF6"/>
    <w:rsid w:val="001B686E"/>
  </w:style>
  <w:style w:type="paragraph" w:customStyle="1" w:styleId="E904AC35C80E4931A5C769212777A758">
    <w:name w:val="E904AC35C80E4931A5C769212777A758"/>
    <w:rsid w:val="001B686E"/>
  </w:style>
  <w:style w:type="paragraph" w:customStyle="1" w:styleId="5BED850BBDBC4C068480A4D54DF0AE98">
    <w:name w:val="5BED850BBDBC4C068480A4D54DF0AE98"/>
    <w:rsid w:val="006A250A"/>
  </w:style>
  <w:style w:type="paragraph" w:customStyle="1" w:styleId="C57D79681D3844E7B6A70F12DF5236B0">
    <w:name w:val="C57D79681D3844E7B6A70F12DF5236B0"/>
    <w:rsid w:val="006A250A"/>
  </w:style>
  <w:style w:type="paragraph" w:customStyle="1" w:styleId="2C4079319F7E47099FBB068C006C274E">
    <w:name w:val="2C4079319F7E47099FBB068C006C274E"/>
    <w:rsid w:val="006A250A"/>
  </w:style>
  <w:style w:type="paragraph" w:customStyle="1" w:styleId="0C3F2A63BAEE43FB846DE53F96BD5A8C">
    <w:name w:val="0C3F2A63BAEE43FB846DE53F96BD5A8C"/>
    <w:rsid w:val="006A250A"/>
  </w:style>
  <w:style w:type="paragraph" w:customStyle="1" w:styleId="2C718BAEE1054BCD9222AB30EE349B7A">
    <w:name w:val="2C718BAEE1054BCD9222AB30EE349B7A"/>
    <w:rsid w:val="006A250A"/>
  </w:style>
  <w:style w:type="paragraph" w:customStyle="1" w:styleId="CC3E917E402E4F9FB9586AF6F2D381AC">
    <w:name w:val="CC3E917E402E4F9FB9586AF6F2D381AC"/>
    <w:rsid w:val="006A250A"/>
  </w:style>
  <w:style w:type="paragraph" w:customStyle="1" w:styleId="AFD3AB68244D4630A6E8196C0CF30375">
    <w:name w:val="AFD3AB68244D4630A6E8196C0CF30375"/>
    <w:rsid w:val="006A250A"/>
  </w:style>
  <w:style w:type="paragraph" w:customStyle="1" w:styleId="B402ED539866422BA9AC7F3C59632FA0">
    <w:name w:val="B402ED539866422BA9AC7F3C59632FA0"/>
    <w:rsid w:val="006A250A"/>
  </w:style>
  <w:style w:type="paragraph" w:customStyle="1" w:styleId="7D9B4BD9DD654C0E9F4C97F213A8FAE1">
    <w:name w:val="7D9B4BD9DD654C0E9F4C97F213A8FAE1"/>
    <w:rsid w:val="006A250A"/>
  </w:style>
  <w:style w:type="paragraph" w:customStyle="1" w:styleId="AE127807F50D47ACA57C55C77FA31ADC">
    <w:name w:val="AE127807F50D47ACA57C55C77FA31ADC"/>
    <w:rsid w:val="006A250A"/>
  </w:style>
  <w:style w:type="paragraph" w:customStyle="1" w:styleId="92CBF6AB8C374FC38DE61D503F26B59E">
    <w:name w:val="92CBF6AB8C374FC38DE61D503F26B59E"/>
    <w:rsid w:val="006A250A"/>
  </w:style>
  <w:style w:type="paragraph" w:customStyle="1" w:styleId="2C634DC8B2DF4DD097CE920F01894499">
    <w:name w:val="2C634DC8B2DF4DD097CE920F01894499"/>
    <w:rsid w:val="006A250A"/>
  </w:style>
  <w:style w:type="paragraph" w:customStyle="1" w:styleId="4401C10303804D0280B4285B00FBFF6123">
    <w:name w:val="4401C10303804D0280B4285B00FBFF6123"/>
    <w:rsid w:val="00FD6355"/>
    <w:pPr>
      <w:spacing w:after="0" w:line="240" w:lineRule="auto"/>
    </w:pPr>
    <w:rPr>
      <w:rFonts w:ascii="Arial" w:eastAsia="Times New Roman" w:hAnsi="Arial" w:cs="Times New Roman"/>
      <w:sz w:val="20"/>
      <w:szCs w:val="24"/>
      <w:lang w:val="en-CA" w:eastAsia="en-CA"/>
    </w:rPr>
  </w:style>
  <w:style w:type="paragraph" w:customStyle="1" w:styleId="A6AD0C9C124B40B78EC6761C7388B36D32">
    <w:name w:val="A6AD0C9C124B40B78EC6761C7388B36D32"/>
    <w:rsid w:val="00FD6355"/>
    <w:pPr>
      <w:spacing w:after="0" w:line="240" w:lineRule="auto"/>
    </w:pPr>
    <w:rPr>
      <w:rFonts w:ascii="Arial" w:eastAsia="Times New Roman" w:hAnsi="Arial" w:cs="Times New Roman"/>
      <w:sz w:val="20"/>
      <w:szCs w:val="24"/>
      <w:lang w:val="en-CA" w:eastAsia="en-CA"/>
    </w:rPr>
  </w:style>
  <w:style w:type="paragraph" w:customStyle="1" w:styleId="4181831EBFA54F0781CFBEE91856F60632">
    <w:name w:val="4181831EBFA54F0781CFBEE91856F60632"/>
    <w:rsid w:val="00FD6355"/>
    <w:pPr>
      <w:spacing w:after="0" w:line="240" w:lineRule="auto"/>
    </w:pPr>
    <w:rPr>
      <w:rFonts w:ascii="Arial" w:eastAsia="Times New Roman" w:hAnsi="Arial" w:cs="Times New Roman"/>
      <w:sz w:val="20"/>
      <w:szCs w:val="24"/>
      <w:lang w:val="en-CA" w:eastAsia="en-CA"/>
    </w:rPr>
  </w:style>
  <w:style w:type="paragraph" w:customStyle="1" w:styleId="8243FBE77FEF4C13BCF89D54BA763EC432">
    <w:name w:val="8243FBE77FEF4C13BCF89D54BA763EC432"/>
    <w:rsid w:val="00FD6355"/>
    <w:pPr>
      <w:spacing w:after="0" w:line="240" w:lineRule="auto"/>
    </w:pPr>
    <w:rPr>
      <w:rFonts w:ascii="Arial" w:eastAsia="Times New Roman" w:hAnsi="Arial" w:cs="Times New Roman"/>
      <w:sz w:val="20"/>
      <w:szCs w:val="24"/>
      <w:lang w:val="en-CA" w:eastAsia="en-CA"/>
    </w:rPr>
  </w:style>
  <w:style w:type="paragraph" w:customStyle="1" w:styleId="E3DBBFD663EE4232953BE31C8F3F3A6832">
    <w:name w:val="E3DBBFD663EE4232953BE31C8F3F3A6832"/>
    <w:rsid w:val="00FD6355"/>
    <w:pPr>
      <w:spacing w:after="0" w:line="240" w:lineRule="auto"/>
    </w:pPr>
    <w:rPr>
      <w:rFonts w:ascii="Arial" w:eastAsia="Times New Roman" w:hAnsi="Arial" w:cs="Times New Roman"/>
      <w:sz w:val="20"/>
      <w:szCs w:val="24"/>
      <w:lang w:val="en-CA" w:eastAsia="en-CA"/>
    </w:rPr>
  </w:style>
  <w:style w:type="paragraph" w:customStyle="1" w:styleId="B2759A30D8F9447692DA8BC0B175D36A10">
    <w:name w:val="B2759A30D8F9447692DA8BC0B175D36A10"/>
    <w:rsid w:val="00FD6355"/>
    <w:pPr>
      <w:spacing w:after="0" w:line="240" w:lineRule="auto"/>
    </w:pPr>
    <w:rPr>
      <w:rFonts w:ascii="Arial" w:eastAsia="Times New Roman" w:hAnsi="Arial" w:cs="Times New Roman"/>
      <w:sz w:val="20"/>
      <w:szCs w:val="24"/>
      <w:lang w:val="en-CA" w:eastAsia="en-CA"/>
    </w:rPr>
  </w:style>
  <w:style w:type="paragraph" w:customStyle="1" w:styleId="EDFC30D64DF542B693AF76ED695D3FA512">
    <w:name w:val="EDFC30D64DF542B693AF76ED695D3FA512"/>
    <w:rsid w:val="00FD6355"/>
    <w:pPr>
      <w:spacing w:after="0" w:line="240" w:lineRule="auto"/>
    </w:pPr>
    <w:rPr>
      <w:rFonts w:ascii="Arial" w:eastAsia="Times New Roman" w:hAnsi="Arial" w:cs="Times New Roman"/>
      <w:sz w:val="20"/>
      <w:szCs w:val="24"/>
      <w:lang w:val="en-CA" w:eastAsia="en-CA"/>
    </w:rPr>
  </w:style>
  <w:style w:type="paragraph" w:customStyle="1" w:styleId="5B7753E157C248C48B31CB12F921537E14">
    <w:name w:val="5B7753E157C248C48B31CB12F921537E14"/>
    <w:rsid w:val="00FD6355"/>
    <w:pPr>
      <w:spacing w:after="0" w:line="240" w:lineRule="auto"/>
    </w:pPr>
    <w:rPr>
      <w:rFonts w:ascii="Arial" w:eastAsia="Times New Roman" w:hAnsi="Arial" w:cs="Times New Roman"/>
      <w:sz w:val="20"/>
      <w:szCs w:val="24"/>
      <w:lang w:val="en-CA" w:eastAsia="en-CA"/>
    </w:rPr>
  </w:style>
  <w:style w:type="paragraph" w:customStyle="1" w:styleId="4BF0D913B94E4F48AD930D108AAAF1FC29">
    <w:name w:val="4BF0D913B94E4F48AD930D108AAAF1FC29"/>
    <w:rsid w:val="00FD6355"/>
    <w:pPr>
      <w:spacing w:after="0" w:line="240" w:lineRule="auto"/>
    </w:pPr>
    <w:rPr>
      <w:rFonts w:ascii="Arial" w:eastAsia="Times New Roman" w:hAnsi="Arial" w:cs="Times New Roman"/>
      <w:sz w:val="20"/>
      <w:szCs w:val="24"/>
      <w:lang w:val="en-CA" w:eastAsia="en-CA"/>
    </w:rPr>
  </w:style>
  <w:style w:type="paragraph" w:customStyle="1" w:styleId="2F042BCFA3124BBFA84D88CFCCE5B93629">
    <w:name w:val="2F042BCFA3124BBFA84D88CFCCE5B93629"/>
    <w:rsid w:val="00FD6355"/>
    <w:pPr>
      <w:spacing w:after="0" w:line="240" w:lineRule="auto"/>
    </w:pPr>
    <w:rPr>
      <w:rFonts w:ascii="Arial" w:eastAsia="Times New Roman" w:hAnsi="Arial" w:cs="Times New Roman"/>
      <w:sz w:val="20"/>
      <w:szCs w:val="24"/>
      <w:lang w:val="en-CA" w:eastAsia="en-CA"/>
    </w:rPr>
  </w:style>
  <w:style w:type="paragraph" w:customStyle="1" w:styleId="A2D9670532F94251AE5271518409BA2328">
    <w:name w:val="A2D9670532F94251AE5271518409BA2328"/>
    <w:rsid w:val="00FD6355"/>
    <w:pPr>
      <w:spacing w:after="0" w:line="240" w:lineRule="auto"/>
    </w:pPr>
    <w:rPr>
      <w:rFonts w:ascii="Arial" w:eastAsia="Times New Roman" w:hAnsi="Arial" w:cs="Times New Roman"/>
      <w:sz w:val="20"/>
      <w:szCs w:val="24"/>
      <w:lang w:val="en-CA" w:eastAsia="en-CA"/>
    </w:rPr>
  </w:style>
  <w:style w:type="paragraph" w:customStyle="1" w:styleId="274AFFE244BA4E17B9FDACF3CEFB5BF419">
    <w:name w:val="274AFFE244BA4E17B9FDACF3CEFB5BF419"/>
    <w:rsid w:val="00FD6355"/>
    <w:pPr>
      <w:spacing w:after="0" w:line="240" w:lineRule="auto"/>
    </w:pPr>
    <w:rPr>
      <w:rFonts w:ascii="Arial" w:eastAsia="Times New Roman" w:hAnsi="Arial" w:cs="Times New Roman"/>
      <w:sz w:val="20"/>
      <w:szCs w:val="24"/>
      <w:lang w:val="en-CA" w:eastAsia="en-CA"/>
    </w:rPr>
  </w:style>
  <w:style w:type="paragraph" w:customStyle="1" w:styleId="ECFC8AEC0CF04931A949EAACC846E41319">
    <w:name w:val="ECFC8AEC0CF04931A949EAACC846E41319"/>
    <w:rsid w:val="00FD6355"/>
    <w:pPr>
      <w:spacing w:after="0" w:line="240" w:lineRule="auto"/>
    </w:pPr>
    <w:rPr>
      <w:rFonts w:ascii="Arial" w:eastAsia="Times New Roman" w:hAnsi="Arial" w:cs="Times New Roman"/>
      <w:sz w:val="20"/>
      <w:szCs w:val="24"/>
      <w:lang w:val="en-CA" w:eastAsia="en-CA"/>
    </w:rPr>
  </w:style>
  <w:style w:type="paragraph" w:customStyle="1" w:styleId="A68C880A25AD40509CB03CE3A5A0BA6719">
    <w:name w:val="A68C880A25AD40509CB03CE3A5A0BA6719"/>
    <w:rsid w:val="00FD6355"/>
    <w:pPr>
      <w:spacing w:after="0" w:line="240" w:lineRule="auto"/>
    </w:pPr>
    <w:rPr>
      <w:rFonts w:ascii="Arial" w:eastAsia="Times New Roman" w:hAnsi="Arial" w:cs="Times New Roman"/>
      <w:sz w:val="20"/>
      <w:szCs w:val="24"/>
      <w:lang w:val="en-CA" w:eastAsia="en-CA"/>
    </w:rPr>
  </w:style>
  <w:style w:type="paragraph" w:customStyle="1" w:styleId="CC3F94B020B14B0A86C85B53957E112419">
    <w:name w:val="CC3F94B020B14B0A86C85B53957E112419"/>
    <w:rsid w:val="00FD6355"/>
    <w:pPr>
      <w:spacing w:after="0" w:line="240" w:lineRule="auto"/>
    </w:pPr>
    <w:rPr>
      <w:rFonts w:ascii="Arial" w:eastAsia="Times New Roman" w:hAnsi="Arial" w:cs="Times New Roman"/>
      <w:sz w:val="20"/>
      <w:szCs w:val="24"/>
      <w:lang w:val="en-CA" w:eastAsia="en-CA"/>
    </w:rPr>
  </w:style>
  <w:style w:type="paragraph" w:customStyle="1" w:styleId="7067C87A21FA4516A5CF6E6AB751876C19">
    <w:name w:val="7067C87A21FA4516A5CF6E6AB751876C19"/>
    <w:rsid w:val="00FD6355"/>
    <w:pPr>
      <w:spacing w:after="0" w:line="240" w:lineRule="auto"/>
    </w:pPr>
    <w:rPr>
      <w:rFonts w:ascii="Arial" w:eastAsia="Times New Roman" w:hAnsi="Arial" w:cs="Times New Roman"/>
      <w:sz w:val="20"/>
      <w:szCs w:val="24"/>
      <w:lang w:val="en-CA" w:eastAsia="en-CA"/>
    </w:rPr>
  </w:style>
  <w:style w:type="paragraph" w:customStyle="1" w:styleId="592000FABCB4468FA09A9B558DBE318319">
    <w:name w:val="592000FABCB4468FA09A9B558DBE318319"/>
    <w:rsid w:val="00FD6355"/>
    <w:pPr>
      <w:spacing w:after="0" w:line="240" w:lineRule="auto"/>
    </w:pPr>
    <w:rPr>
      <w:rFonts w:ascii="Arial" w:eastAsia="Times New Roman" w:hAnsi="Arial" w:cs="Times New Roman"/>
      <w:sz w:val="20"/>
      <w:szCs w:val="24"/>
      <w:lang w:val="en-CA" w:eastAsia="en-CA"/>
    </w:rPr>
  </w:style>
  <w:style w:type="paragraph" w:customStyle="1" w:styleId="F2B2DFEB068949FF95860FEC8D31A57025">
    <w:name w:val="F2B2DFEB068949FF95860FEC8D31A57025"/>
    <w:rsid w:val="00FD6355"/>
    <w:pPr>
      <w:spacing w:after="0" w:line="240" w:lineRule="auto"/>
    </w:pPr>
    <w:rPr>
      <w:rFonts w:ascii="Arial" w:eastAsia="Times New Roman" w:hAnsi="Arial" w:cs="Times New Roman"/>
      <w:sz w:val="20"/>
      <w:szCs w:val="24"/>
      <w:lang w:val="en-CA" w:eastAsia="en-CA"/>
    </w:rPr>
  </w:style>
  <w:style w:type="paragraph" w:customStyle="1" w:styleId="A593390D6E1045D9919EAA332F487D9D25">
    <w:name w:val="A593390D6E1045D9919EAA332F487D9D25"/>
    <w:rsid w:val="00FD6355"/>
    <w:pPr>
      <w:spacing w:after="0" w:line="240" w:lineRule="auto"/>
    </w:pPr>
    <w:rPr>
      <w:rFonts w:ascii="Arial" w:eastAsia="Times New Roman" w:hAnsi="Arial" w:cs="Times New Roman"/>
      <w:sz w:val="20"/>
      <w:szCs w:val="24"/>
      <w:lang w:val="en-CA" w:eastAsia="en-CA"/>
    </w:rPr>
  </w:style>
  <w:style w:type="paragraph" w:customStyle="1" w:styleId="C61E3D68C7444823B4BE5E7E4AAD22C925">
    <w:name w:val="C61E3D68C7444823B4BE5E7E4AAD22C925"/>
    <w:rsid w:val="00FD6355"/>
    <w:pPr>
      <w:spacing w:after="0" w:line="240" w:lineRule="auto"/>
    </w:pPr>
    <w:rPr>
      <w:rFonts w:ascii="Arial" w:eastAsia="Times New Roman" w:hAnsi="Arial" w:cs="Times New Roman"/>
      <w:sz w:val="20"/>
      <w:szCs w:val="24"/>
      <w:lang w:val="en-CA" w:eastAsia="en-CA"/>
    </w:rPr>
  </w:style>
  <w:style w:type="paragraph" w:customStyle="1" w:styleId="2BF10A8BB2CD44DBA0468CFB24F6BD8417">
    <w:name w:val="2BF10A8BB2CD44DBA0468CFB24F6BD8417"/>
    <w:rsid w:val="00FD6355"/>
    <w:pPr>
      <w:spacing w:after="0" w:line="240" w:lineRule="auto"/>
    </w:pPr>
    <w:rPr>
      <w:rFonts w:ascii="Arial" w:eastAsia="Times New Roman" w:hAnsi="Arial" w:cs="Times New Roman"/>
      <w:sz w:val="20"/>
      <w:szCs w:val="24"/>
      <w:lang w:val="en-CA" w:eastAsia="en-CA"/>
    </w:rPr>
  </w:style>
  <w:style w:type="paragraph" w:customStyle="1" w:styleId="14F801C5F1354671A7FD19A8FA3F542217">
    <w:name w:val="14F801C5F1354671A7FD19A8FA3F542217"/>
    <w:rsid w:val="00FD6355"/>
    <w:pPr>
      <w:spacing w:after="0" w:line="240" w:lineRule="auto"/>
    </w:pPr>
    <w:rPr>
      <w:rFonts w:ascii="Arial" w:eastAsia="Times New Roman" w:hAnsi="Arial" w:cs="Times New Roman"/>
      <w:sz w:val="20"/>
      <w:szCs w:val="24"/>
      <w:lang w:val="en-CA" w:eastAsia="en-CA"/>
    </w:rPr>
  </w:style>
  <w:style w:type="paragraph" w:customStyle="1" w:styleId="5110933C12DA4226A7C5C34A71E8C98317">
    <w:name w:val="5110933C12DA4226A7C5C34A71E8C98317"/>
    <w:rsid w:val="00FD6355"/>
    <w:pPr>
      <w:spacing w:after="0" w:line="240" w:lineRule="auto"/>
    </w:pPr>
    <w:rPr>
      <w:rFonts w:ascii="Arial" w:eastAsia="Times New Roman" w:hAnsi="Arial" w:cs="Times New Roman"/>
      <w:sz w:val="20"/>
      <w:szCs w:val="24"/>
      <w:lang w:val="en-CA" w:eastAsia="en-CA"/>
    </w:rPr>
  </w:style>
  <w:style w:type="paragraph" w:customStyle="1" w:styleId="2C4C7093B64A4FB896C5B7A5BA778A2817">
    <w:name w:val="2C4C7093B64A4FB896C5B7A5BA778A2817"/>
    <w:rsid w:val="00FD6355"/>
    <w:pPr>
      <w:spacing w:after="0" w:line="240" w:lineRule="auto"/>
    </w:pPr>
    <w:rPr>
      <w:rFonts w:ascii="Arial" w:eastAsia="Times New Roman" w:hAnsi="Arial" w:cs="Times New Roman"/>
      <w:sz w:val="20"/>
      <w:szCs w:val="24"/>
      <w:lang w:val="en-CA" w:eastAsia="en-CA"/>
    </w:rPr>
  </w:style>
  <w:style w:type="paragraph" w:customStyle="1" w:styleId="D80DB3C65E7145A7A8D25146D2E2D62917">
    <w:name w:val="D80DB3C65E7145A7A8D25146D2E2D62917"/>
    <w:rsid w:val="00FD6355"/>
    <w:pPr>
      <w:spacing w:after="0" w:line="240" w:lineRule="auto"/>
    </w:pPr>
    <w:rPr>
      <w:rFonts w:ascii="Arial" w:eastAsia="Times New Roman" w:hAnsi="Arial" w:cs="Times New Roman"/>
      <w:sz w:val="20"/>
      <w:szCs w:val="24"/>
      <w:lang w:val="en-CA" w:eastAsia="en-CA"/>
    </w:rPr>
  </w:style>
  <w:style w:type="paragraph" w:customStyle="1" w:styleId="7E460CCCFEF94CFBAF09FFD421AF033517">
    <w:name w:val="7E460CCCFEF94CFBAF09FFD421AF033517"/>
    <w:rsid w:val="00FD6355"/>
    <w:pPr>
      <w:spacing w:after="0" w:line="240" w:lineRule="auto"/>
    </w:pPr>
    <w:rPr>
      <w:rFonts w:ascii="Arial" w:eastAsia="Times New Roman" w:hAnsi="Arial" w:cs="Times New Roman"/>
      <w:sz w:val="20"/>
      <w:szCs w:val="24"/>
      <w:lang w:val="en-CA" w:eastAsia="en-CA"/>
    </w:rPr>
  </w:style>
  <w:style w:type="paragraph" w:customStyle="1" w:styleId="8F98D8CB91114058B481E4FD646FB20E17">
    <w:name w:val="8F98D8CB91114058B481E4FD646FB20E17"/>
    <w:rsid w:val="00FD6355"/>
    <w:pPr>
      <w:spacing w:after="0" w:line="240" w:lineRule="auto"/>
    </w:pPr>
    <w:rPr>
      <w:rFonts w:ascii="Arial" w:eastAsia="Times New Roman" w:hAnsi="Arial" w:cs="Times New Roman"/>
      <w:sz w:val="20"/>
      <w:szCs w:val="24"/>
      <w:lang w:val="en-CA" w:eastAsia="en-CA"/>
    </w:rPr>
  </w:style>
  <w:style w:type="paragraph" w:customStyle="1" w:styleId="F74E4CC5A22B4536AE23746CD0E048A917">
    <w:name w:val="F74E4CC5A22B4536AE23746CD0E048A917"/>
    <w:rsid w:val="00FD6355"/>
    <w:pPr>
      <w:spacing w:after="0" w:line="240" w:lineRule="auto"/>
    </w:pPr>
    <w:rPr>
      <w:rFonts w:ascii="Arial" w:eastAsia="Times New Roman" w:hAnsi="Arial" w:cs="Times New Roman"/>
      <w:sz w:val="20"/>
      <w:szCs w:val="24"/>
      <w:lang w:val="en-CA" w:eastAsia="en-CA"/>
    </w:rPr>
  </w:style>
  <w:style w:type="paragraph" w:customStyle="1" w:styleId="E6B9D6391A0544969A4010955CEFCCC017">
    <w:name w:val="E6B9D6391A0544969A4010955CEFCCC017"/>
    <w:rsid w:val="00FD6355"/>
    <w:pPr>
      <w:spacing w:after="0" w:line="240" w:lineRule="auto"/>
    </w:pPr>
    <w:rPr>
      <w:rFonts w:ascii="Arial" w:eastAsia="Times New Roman" w:hAnsi="Arial" w:cs="Times New Roman"/>
      <w:sz w:val="20"/>
      <w:szCs w:val="24"/>
      <w:lang w:val="en-CA" w:eastAsia="en-CA"/>
    </w:rPr>
  </w:style>
  <w:style w:type="paragraph" w:customStyle="1" w:styleId="AE127807F50D47ACA57C55C77FA31ADC1">
    <w:name w:val="AE127807F50D47ACA57C55C77FA31ADC1"/>
    <w:rsid w:val="00FD6355"/>
    <w:pPr>
      <w:spacing w:after="0" w:line="240" w:lineRule="auto"/>
    </w:pPr>
    <w:rPr>
      <w:rFonts w:ascii="Arial" w:eastAsia="Times New Roman" w:hAnsi="Arial" w:cs="Arial"/>
      <w:sz w:val="18"/>
      <w:szCs w:val="18"/>
      <w:lang w:val="en-CA" w:eastAsia="en-CA"/>
    </w:rPr>
  </w:style>
  <w:style w:type="paragraph" w:customStyle="1" w:styleId="92CBF6AB8C374FC38DE61D503F26B59E1">
    <w:name w:val="92CBF6AB8C374FC38DE61D503F26B59E1"/>
    <w:rsid w:val="00FD6355"/>
    <w:pPr>
      <w:spacing w:after="0" w:line="240" w:lineRule="auto"/>
    </w:pPr>
    <w:rPr>
      <w:rFonts w:ascii="Arial" w:eastAsia="Times New Roman" w:hAnsi="Arial" w:cs="Arial"/>
      <w:sz w:val="18"/>
      <w:szCs w:val="18"/>
      <w:lang w:val="en-CA" w:eastAsia="en-CA"/>
    </w:rPr>
  </w:style>
  <w:style w:type="paragraph" w:customStyle="1" w:styleId="2C634DC8B2DF4DD097CE920F018944991">
    <w:name w:val="2C634DC8B2DF4DD097CE920F018944991"/>
    <w:rsid w:val="00FD6355"/>
    <w:pPr>
      <w:spacing w:after="0" w:line="240" w:lineRule="auto"/>
    </w:pPr>
    <w:rPr>
      <w:rFonts w:ascii="Arial" w:eastAsia="Times New Roman" w:hAnsi="Arial" w:cs="Arial"/>
      <w:sz w:val="18"/>
      <w:szCs w:val="18"/>
      <w:lang w:val="en-CA" w:eastAsia="en-CA"/>
    </w:rPr>
  </w:style>
  <w:style w:type="paragraph" w:customStyle="1" w:styleId="DA25C2B0682F442C81A400252696AB9B16">
    <w:name w:val="DA25C2B0682F442C81A400252696AB9B16"/>
    <w:rsid w:val="00FD6355"/>
    <w:pPr>
      <w:spacing w:after="0" w:line="240" w:lineRule="auto"/>
    </w:pPr>
    <w:rPr>
      <w:rFonts w:ascii="Arial" w:eastAsia="Times New Roman" w:hAnsi="Arial" w:cs="Arial"/>
      <w:sz w:val="18"/>
      <w:szCs w:val="18"/>
      <w:lang w:val="en-CA" w:eastAsia="en-CA"/>
    </w:rPr>
  </w:style>
  <w:style w:type="paragraph" w:customStyle="1" w:styleId="69BA79D78D724214A30E704223383BB216">
    <w:name w:val="69BA79D78D724214A30E704223383BB216"/>
    <w:rsid w:val="00FD6355"/>
    <w:pPr>
      <w:spacing w:after="0" w:line="240" w:lineRule="auto"/>
    </w:pPr>
    <w:rPr>
      <w:rFonts w:ascii="Arial" w:eastAsia="Times New Roman" w:hAnsi="Arial" w:cs="Arial"/>
      <w:sz w:val="18"/>
      <w:szCs w:val="18"/>
      <w:lang w:val="en-CA" w:eastAsia="en-CA"/>
    </w:rPr>
  </w:style>
  <w:style w:type="paragraph" w:customStyle="1" w:styleId="E3D6DE59E02C48DFBD186680359EB61B1">
    <w:name w:val="E3D6DE59E02C48DFBD186680359EB61B1"/>
    <w:rsid w:val="00FD6355"/>
    <w:pPr>
      <w:spacing w:after="0" w:line="240" w:lineRule="auto"/>
    </w:pPr>
    <w:rPr>
      <w:rFonts w:ascii="Arial" w:eastAsia="Times New Roman" w:hAnsi="Arial" w:cs="Arial"/>
      <w:sz w:val="18"/>
      <w:szCs w:val="18"/>
      <w:lang w:val="en-CA" w:eastAsia="en-CA"/>
    </w:rPr>
  </w:style>
  <w:style w:type="paragraph" w:customStyle="1" w:styleId="E3239FE34F864B4687023A513E079A7716">
    <w:name w:val="E3239FE34F864B4687023A513E079A7716"/>
    <w:rsid w:val="00FD6355"/>
    <w:pPr>
      <w:spacing w:after="0" w:line="240" w:lineRule="auto"/>
    </w:pPr>
    <w:rPr>
      <w:rFonts w:ascii="Arial" w:eastAsia="Times New Roman" w:hAnsi="Arial" w:cs="Arial"/>
      <w:sz w:val="18"/>
      <w:szCs w:val="18"/>
      <w:lang w:val="en-CA" w:eastAsia="en-CA"/>
    </w:rPr>
  </w:style>
  <w:style w:type="paragraph" w:customStyle="1" w:styleId="B79C9BEEE1FD41E295F7E14047837DA316">
    <w:name w:val="B79C9BEEE1FD41E295F7E14047837DA316"/>
    <w:rsid w:val="00FD6355"/>
    <w:pPr>
      <w:spacing w:after="0" w:line="240" w:lineRule="auto"/>
    </w:pPr>
    <w:rPr>
      <w:rFonts w:ascii="Arial" w:eastAsia="Times New Roman" w:hAnsi="Arial" w:cs="Arial"/>
      <w:sz w:val="18"/>
      <w:szCs w:val="18"/>
      <w:lang w:val="en-CA" w:eastAsia="en-CA"/>
    </w:rPr>
  </w:style>
  <w:style w:type="paragraph" w:customStyle="1" w:styleId="25FD9468102B4FE3839AE287415EBDF61">
    <w:name w:val="25FD9468102B4FE3839AE287415EBDF61"/>
    <w:rsid w:val="00FD6355"/>
    <w:pPr>
      <w:spacing w:after="0" w:line="240" w:lineRule="auto"/>
    </w:pPr>
    <w:rPr>
      <w:rFonts w:ascii="Arial" w:eastAsia="Times New Roman" w:hAnsi="Arial" w:cs="Arial"/>
      <w:sz w:val="18"/>
      <w:szCs w:val="18"/>
      <w:lang w:val="en-CA" w:eastAsia="en-CA"/>
    </w:rPr>
  </w:style>
  <w:style w:type="paragraph" w:customStyle="1" w:styleId="A6A8358AA0DC4A2D8DBAA98C64A6292416">
    <w:name w:val="A6A8358AA0DC4A2D8DBAA98C64A6292416"/>
    <w:rsid w:val="00FD6355"/>
    <w:pPr>
      <w:spacing w:after="0" w:line="240" w:lineRule="auto"/>
    </w:pPr>
    <w:rPr>
      <w:rFonts w:ascii="Arial" w:eastAsia="Times New Roman" w:hAnsi="Arial" w:cs="Arial"/>
      <w:sz w:val="18"/>
      <w:szCs w:val="18"/>
      <w:lang w:val="en-CA" w:eastAsia="en-CA"/>
    </w:rPr>
  </w:style>
  <w:style w:type="paragraph" w:customStyle="1" w:styleId="298E575CF4FA4546A5ECF708AB27C3A416">
    <w:name w:val="298E575CF4FA4546A5ECF708AB27C3A416"/>
    <w:rsid w:val="00FD6355"/>
    <w:pPr>
      <w:spacing w:after="0" w:line="240" w:lineRule="auto"/>
    </w:pPr>
    <w:rPr>
      <w:rFonts w:ascii="Arial" w:eastAsia="Times New Roman" w:hAnsi="Arial" w:cs="Arial"/>
      <w:sz w:val="18"/>
      <w:szCs w:val="18"/>
      <w:lang w:val="en-CA" w:eastAsia="en-CA"/>
    </w:rPr>
  </w:style>
  <w:style w:type="paragraph" w:customStyle="1" w:styleId="E904AC35C80E4931A5C769212777A7581">
    <w:name w:val="E904AC35C80E4931A5C769212777A7581"/>
    <w:rsid w:val="00FD6355"/>
    <w:pPr>
      <w:spacing w:after="0" w:line="240" w:lineRule="auto"/>
    </w:pPr>
    <w:rPr>
      <w:rFonts w:ascii="Arial" w:eastAsia="Times New Roman" w:hAnsi="Arial" w:cs="Arial"/>
      <w:sz w:val="18"/>
      <w:szCs w:val="18"/>
      <w:lang w:val="en-CA" w:eastAsia="en-CA"/>
    </w:rPr>
  </w:style>
  <w:style w:type="paragraph" w:customStyle="1" w:styleId="DC3E6CBE31F94CDB94BEFAAF8F09914A31">
    <w:name w:val="DC3E6CBE31F94CDB94BEFAAF8F09914A31"/>
    <w:rsid w:val="00FD6355"/>
    <w:pPr>
      <w:spacing w:after="0" w:line="240" w:lineRule="auto"/>
    </w:pPr>
    <w:rPr>
      <w:rFonts w:ascii="Arial" w:eastAsia="Times New Roman" w:hAnsi="Arial" w:cs="Arial"/>
      <w:sz w:val="18"/>
      <w:szCs w:val="18"/>
      <w:lang w:val="en-CA" w:eastAsia="en-CA"/>
    </w:rPr>
  </w:style>
  <w:style w:type="paragraph" w:customStyle="1" w:styleId="324260BDBD1A40A6BBF657AC42871DEB18">
    <w:name w:val="324260BDBD1A40A6BBF657AC42871DEB18"/>
    <w:rsid w:val="00FD6355"/>
    <w:pPr>
      <w:spacing w:after="0" w:line="240" w:lineRule="auto"/>
    </w:pPr>
    <w:rPr>
      <w:rFonts w:ascii="Arial" w:eastAsia="Times New Roman" w:hAnsi="Arial" w:cs="Arial"/>
      <w:sz w:val="18"/>
      <w:szCs w:val="18"/>
      <w:lang w:val="en-CA" w:eastAsia="en-CA"/>
    </w:rPr>
  </w:style>
  <w:style w:type="paragraph" w:customStyle="1" w:styleId="4401C10303804D0280B4285B00FBFF6124">
    <w:name w:val="4401C10303804D0280B4285B00FBFF6124"/>
    <w:rsid w:val="00B729C9"/>
    <w:pPr>
      <w:spacing w:after="0" w:line="240" w:lineRule="auto"/>
    </w:pPr>
    <w:rPr>
      <w:rFonts w:ascii="Arial" w:eastAsia="Times New Roman" w:hAnsi="Arial" w:cs="Times New Roman"/>
      <w:sz w:val="20"/>
      <w:szCs w:val="24"/>
      <w:lang w:val="en-CA" w:eastAsia="en-CA"/>
    </w:rPr>
  </w:style>
  <w:style w:type="paragraph" w:customStyle="1" w:styleId="A6AD0C9C124B40B78EC6761C7388B36D33">
    <w:name w:val="A6AD0C9C124B40B78EC6761C7388B36D33"/>
    <w:rsid w:val="00B729C9"/>
    <w:pPr>
      <w:spacing w:after="0" w:line="240" w:lineRule="auto"/>
    </w:pPr>
    <w:rPr>
      <w:rFonts w:ascii="Arial" w:eastAsia="Times New Roman" w:hAnsi="Arial" w:cs="Times New Roman"/>
      <w:sz w:val="20"/>
      <w:szCs w:val="24"/>
      <w:lang w:val="en-CA" w:eastAsia="en-CA"/>
    </w:rPr>
  </w:style>
  <w:style w:type="paragraph" w:customStyle="1" w:styleId="4181831EBFA54F0781CFBEE91856F60633">
    <w:name w:val="4181831EBFA54F0781CFBEE91856F60633"/>
    <w:rsid w:val="00B729C9"/>
    <w:pPr>
      <w:spacing w:after="0" w:line="240" w:lineRule="auto"/>
    </w:pPr>
    <w:rPr>
      <w:rFonts w:ascii="Arial" w:eastAsia="Times New Roman" w:hAnsi="Arial" w:cs="Times New Roman"/>
      <w:sz w:val="20"/>
      <w:szCs w:val="24"/>
      <w:lang w:val="en-CA" w:eastAsia="en-CA"/>
    </w:rPr>
  </w:style>
  <w:style w:type="paragraph" w:customStyle="1" w:styleId="8243FBE77FEF4C13BCF89D54BA763EC433">
    <w:name w:val="8243FBE77FEF4C13BCF89D54BA763EC433"/>
    <w:rsid w:val="00B729C9"/>
    <w:pPr>
      <w:spacing w:after="0" w:line="240" w:lineRule="auto"/>
    </w:pPr>
    <w:rPr>
      <w:rFonts w:ascii="Arial" w:eastAsia="Times New Roman" w:hAnsi="Arial" w:cs="Times New Roman"/>
      <w:sz w:val="20"/>
      <w:szCs w:val="24"/>
      <w:lang w:val="en-CA" w:eastAsia="en-CA"/>
    </w:rPr>
  </w:style>
  <w:style w:type="paragraph" w:customStyle="1" w:styleId="E3DBBFD663EE4232953BE31C8F3F3A6833">
    <w:name w:val="E3DBBFD663EE4232953BE31C8F3F3A6833"/>
    <w:rsid w:val="00B729C9"/>
    <w:pPr>
      <w:spacing w:after="0" w:line="240" w:lineRule="auto"/>
    </w:pPr>
    <w:rPr>
      <w:rFonts w:ascii="Arial" w:eastAsia="Times New Roman" w:hAnsi="Arial" w:cs="Times New Roman"/>
      <w:sz w:val="20"/>
      <w:szCs w:val="24"/>
      <w:lang w:val="en-CA" w:eastAsia="en-CA"/>
    </w:rPr>
  </w:style>
  <w:style w:type="paragraph" w:customStyle="1" w:styleId="B2759A30D8F9447692DA8BC0B175D36A11">
    <w:name w:val="B2759A30D8F9447692DA8BC0B175D36A11"/>
    <w:rsid w:val="00B729C9"/>
    <w:pPr>
      <w:spacing w:after="0" w:line="240" w:lineRule="auto"/>
    </w:pPr>
    <w:rPr>
      <w:rFonts w:ascii="Arial" w:eastAsia="Times New Roman" w:hAnsi="Arial" w:cs="Times New Roman"/>
      <w:sz w:val="20"/>
      <w:szCs w:val="24"/>
      <w:lang w:val="en-CA" w:eastAsia="en-CA"/>
    </w:rPr>
  </w:style>
  <w:style w:type="paragraph" w:customStyle="1" w:styleId="EDFC30D64DF542B693AF76ED695D3FA513">
    <w:name w:val="EDFC30D64DF542B693AF76ED695D3FA513"/>
    <w:rsid w:val="00B729C9"/>
    <w:pPr>
      <w:spacing w:after="0" w:line="240" w:lineRule="auto"/>
    </w:pPr>
    <w:rPr>
      <w:rFonts w:ascii="Arial" w:eastAsia="Times New Roman" w:hAnsi="Arial" w:cs="Times New Roman"/>
      <w:sz w:val="20"/>
      <w:szCs w:val="24"/>
      <w:lang w:val="en-CA" w:eastAsia="en-CA"/>
    </w:rPr>
  </w:style>
  <w:style w:type="paragraph" w:customStyle="1" w:styleId="5B7753E157C248C48B31CB12F921537E15">
    <w:name w:val="5B7753E157C248C48B31CB12F921537E15"/>
    <w:rsid w:val="00B729C9"/>
    <w:pPr>
      <w:spacing w:after="0" w:line="240" w:lineRule="auto"/>
    </w:pPr>
    <w:rPr>
      <w:rFonts w:ascii="Arial" w:eastAsia="Times New Roman" w:hAnsi="Arial" w:cs="Times New Roman"/>
      <w:sz w:val="20"/>
      <w:szCs w:val="24"/>
      <w:lang w:val="en-CA" w:eastAsia="en-CA"/>
    </w:rPr>
  </w:style>
  <w:style w:type="paragraph" w:customStyle="1" w:styleId="4BF0D913B94E4F48AD930D108AAAF1FC30">
    <w:name w:val="4BF0D913B94E4F48AD930D108AAAF1FC30"/>
    <w:rsid w:val="00B729C9"/>
    <w:pPr>
      <w:spacing w:after="0" w:line="240" w:lineRule="auto"/>
    </w:pPr>
    <w:rPr>
      <w:rFonts w:ascii="Arial" w:eastAsia="Times New Roman" w:hAnsi="Arial" w:cs="Times New Roman"/>
      <w:sz w:val="20"/>
      <w:szCs w:val="24"/>
      <w:lang w:val="en-CA" w:eastAsia="en-CA"/>
    </w:rPr>
  </w:style>
  <w:style w:type="paragraph" w:customStyle="1" w:styleId="2F042BCFA3124BBFA84D88CFCCE5B93630">
    <w:name w:val="2F042BCFA3124BBFA84D88CFCCE5B93630"/>
    <w:rsid w:val="00B729C9"/>
    <w:pPr>
      <w:spacing w:after="0" w:line="240" w:lineRule="auto"/>
    </w:pPr>
    <w:rPr>
      <w:rFonts w:ascii="Arial" w:eastAsia="Times New Roman" w:hAnsi="Arial" w:cs="Times New Roman"/>
      <w:sz w:val="20"/>
      <w:szCs w:val="24"/>
      <w:lang w:val="en-CA" w:eastAsia="en-CA"/>
    </w:rPr>
  </w:style>
  <w:style w:type="paragraph" w:customStyle="1" w:styleId="A2D9670532F94251AE5271518409BA2329">
    <w:name w:val="A2D9670532F94251AE5271518409BA2329"/>
    <w:rsid w:val="00B729C9"/>
    <w:pPr>
      <w:spacing w:after="0" w:line="240" w:lineRule="auto"/>
    </w:pPr>
    <w:rPr>
      <w:rFonts w:ascii="Arial" w:eastAsia="Times New Roman" w:hAnsi="Arial" w:cs="Times New Roman"/>
      <w:sz w:val="20"/>
      <w:szCs w:val="24"/>
      <w:lang w:val="en-CA" w:eastAsia="en-CA"/>
    </w:rPr>
  </w:style>
  <w:style w:type="paragraph" w:customStyle="1" w:styleId="274AFFE244BA4E17B9FDACF3CEFB5BF420">
    <w:name w:val="274AFFE244BA4E17B9FDACF3CEFB5BF420"/>
    <w:rsid w:val="00B729C9"/>
    <w:pPr>
      <w:spacing w:after="0" w:line="240" w:lineRule="auto"/>
    </w:pPr>
    <w:rPr>
      <w:rFonts w:ascii="Arial" w:eastAsia="Times New Roman" w:hAnsi="Arial" w:cs="Times New Roman"/>
      <w:sz w:val="20"/>
      <w:szCs w:val="24"/>
      <w:lang w:val="en-CA" w:eastAsia="en-CA"/>
    </w:rPr>
  </w:style>
  <w:style w:type="paragraph" w:customStyle="1" w:styleId="ECFC8AEC0CF04931A949EAACC846E41320">
    <w:name w:val="ECFC8AEC0CF04931A949EAACC846E41320"/>
    <w:rsid w:val="00B729C9"/>
    <w:pPr>
      <w:spacing w:after="0" w:line="240" w:lineRule="auto"/>
    </w:pPr>
    <w:rPr>
      <w:rFonts w:ascii="Arial" w:eastAsia="Times New Roman" w:hAnsi="Arial" w:cs="Times New Roman"/>
      <w:sz w:val="20"/>
      <w:szCs w:val="24"/>
      <w:lang w:val="en-CA" w:eastAsia="en-CA"/>
    </w:rPr>
  </w:style>
  <w:style w:type="paragraph" w:customStyle="1" w:styleId="A68C880A25AD40509CB03CE3A5A0BA6720">
    <w:name w:val="A68C880A25AD40509CB03CE3A5A0BA6720"/>
    <w:rsid w:val="00B729C9"/>
    <w:pPr>
      <w:spacing w:after="0" w:line="240" w:lineRule="auto"/>
    </w:pPr>
    <w:rPr>
      <w:rFonts w:ascii="Arial" w:eastAsia="Times New Roman" w:hAnsi="Arial" w:cs="Times New Roman"/>
      <w:sz w:val="20"/>
      <w:szCs w:val="24"/>
      <w:lang w:val="en-CA" w:eastAsia="en-CA"/>
    </w:rPr>
  </w:style>
  <w:style w:type="paragraph" w:customStyle="1" w:styleId="CC3F94B020B14B0A86C85B53957E112420">
    <w:name w:val="CC3F94B020B14B0A86C85B53957E112420"/>
    <w:rsid w:val="00B729C9"/>
    <w:pPr>
      <w:spacing w:after="0" w:line="240" w:lineRule="auto"/>
    </w:pPr>
    <w:rPr>
      <w:rFonts w:ascii="Arial" w:eastAsia="Times New Roman" w:hAnsi="Arial" w:cs="Times New Roman"/>
      <w:sz w:val="20"/>
      <w:szCs w:val="24"/>
      <w:lang w:val="en-CA" w:eastAsia="en-CA"/>
    </w:rPr>
  </w:style>
  <w:style w:type="paragraph" w:customStyle="1" w:styleId="7067C87A21FA4516A5CF6E6AB751876C20">
    <w:name w:val="7067C87A21FA4516A5CF6E6AB751876C20"/>
    <w:rsid w:val="00B729C9"/>
    <w:pPr>
      <w:spacing w:after="0" w:line="240" w:lineRule="auto"/>
    </w:pPr>
    <w:rPr>
      <w:rFonts w:ascii="Arial" w:eastAsia="Times New Roman" w:hAnsi="Arial" w:cs="Times New Roman"/>
      <w:sz w:val="20"/>
      <w:szCs w:val="24"/>
      <w:lang w:val="en-CA" w:eastAsia="en-CA"/>
    </w:rPr>
  </w:style>
  <w:style w:type="paragraph" w:customStyle="1" w:styleId="592000FABCB4468FA09A9B558DBE318320">
    <w:name w:val="592000FABCB4468FA09A9B558DBE318320"/>
    <w:rsid w:val="00B729C9"/>
    <w:pPr>
      <w:spacing w:after="0" w:line="240" w:lineRule="auto"/>
    </w:pPr>
    <w:rPr>
      <w:rFonts w:ascii="Arial" w:eastAsia="Times New Roman" w:hAnsi="Arial" w:cs="Times New Roman"/>
      <w:sz w:val="20"/>
      <w:szCs w:val="24"/>
      <w:lang w:val="en-CA" w:eastAsia="en-CA"/>
    </w:rPr>
  </w:style>
  <w:style w:type="paragraph" w:customStyle="1" w:styleId="F2B2DFEB068949FF95860FEC8D31A57026">
    <w:name w:val="F2B2DFEB068949FF95860FEC8D31A57026"/>
    <w:rsid w:val="00B729C9"/>
    <w:pPr>
      <w:spacing w:after="0" w:line="240" w:lineRule="auto"/>
    </w:pPr>
    <w:rPr>
      <w:rFonts w:ascii="Arial" w:eastAsia="Times New Roman" w:hAnsi="Arial" w:cs="Times New Roman"/>
      <w:sz w:val="20"/>
      <w:szCs w:val="24"/>
      <w:lang w:val="en-CA" w:eastAsia="en-CA"/>
    </w:rPr>
  </w:style>
  <w:style w:type="paragraph" w:customStyle="1" w:styleId="A593390D6E1045D9919EAA332F487D9D26">
    <w:name w:val="A593390D6E1045D9919EAA332F487D9D26"/>
    <w:rsid w:val="00B729C9"/>
    <w:pPr>
      <w:spacing w:after="0" w:line="240" w:lineRule="auto"/>
    </w:pPr>
    <w:rPr>
      <w:rFonts w:ascii="Arial" w:eastAsia="Times New Roman" w:hAnsi="Arial" w:cs="Times New Roman"/>
      <w:sz w:val="20"/>
      <w:szCs w:val="24"/>
      <w:lang w:val="en-CA" w:eastAsia="en-CA"/>
    </w:rPr>
  </w:style>
  <w:style w:type="paragraph" w:customStyle="1" w:styleId="C61E3D68C7444823B4BE5E7E4AAD22C926">
    <w:name w:val="C61E3D68C7444823B4BE5E7E4AAD22C926"/>
    <w:rsid w:val="00B729C9"/>
    <w:pPr>
      <w:spacing w:after="0" w:line="240" w:lineRule="auto"/>
    </w:pPr>
    <w:rPr>
      <w:rFonts w:ascii="Arial" w:eastAsia="Times New Roman" w:hAnsi="Arial" w:cs="Times New Roman"/>
      <w:sz w:val="20"/>
      <w:szCs w:val="24"/>
      <w:lang w:val="en-CA" w:eastAsia="en-CA"/>
    </w:rPr>
  </w:style>
  <w:style w:type="paragraph" w:customStyle="1" w:styleId="2BF10A8BB2CD44DBA0468CFB24F6BD8418">
    <w:name w:val="2BF10A8BB2CD44DBA0468CFB24F6BD8418"/>
    <w:rsid w:val="00B729C9"/>
    <w:pPr>
      <w:spacing w:after="0" w:line="240" w:lineRule="auto"/>
    </w:pPr>
    <w:rPr>
      <w:rFonts w:ascii="Arial" w:eastAsia="Times New Roman" w:hAnsi="Arial" w:cs="Times New Roman"/>
      <w:sz w:val="20"/>
      <w:szCs w:val="24"/>
      <w:lang w:val="en-CA" w:eastAsia="en-CA"/>
    </w:rPr>
  </w:style>
  <w:style w:type="paragraph" w:customStyle="1" w:styleId="14F801C5F1354671A7FD19A8FA3F542218">
    <w:name w:val="14F801C5F1354671A7FD19A8FA3F542218"/>
    <w:rsid w:val="00B729C9"/>
    <w:pPr>
      <w:spacing w:after="0" w:line="240" w:lineRule="auto"/>
    </w:pPr>
    <w:rPr>
      <w:rFonts w:ascii="Arial" w:eastAsia="Times New Roman" w:hAnsi="Arial" w:cs="Times New Roman"/>
      <w:sz w:val="20"/>
      <w:szCs w:val="24"/>
      <w:lang w:val="en-CA" w:eastAsia="en-CA"/>
    </w:rPr>
  </w:style>
  <w:style w:type="paragraph" w:customStyle="1" w:styleId="5110933C12DA4226A7C5C34A71E8C98318">
    <w:name w:val="5110933C12DA4226A7C5C34A71E8C98318"/>
    <w:rsid w:val="00B729C9"/>
    <w:pPr>
      <w:spacing w:after="0" w:line="240" w:lineRule="auto"/>
    </w:pPr>
    <w:rPr>
      <w:rFonts w:ascii="Arial" w:eastAsia="Times New Roman" w:hAnsi="Arial" w:cs="Times New Roman"/>
      <w:sz w:val="20"/>
      <w:szCs w:val="24"/>
      <w:lang w:val="en-CA" w:eastAsia="en-CA"/>
    </w:rPr>
  </w:style>
  <w:style w:type="paragraph" w:customStyle="1" w:styleId="2C4C7093B64A4FB896C5B7A5BA778A2818">
    <w:name w:val="2C4C7093B64A4FB896C5B7A5BA778A2818"/>
    <w:rsid w:val="00B729C9"/>
    <w:pPr>
      <w:spacing w:after="0" w:line="240" w:lineRule="auto"/>
    </w:pPr>
    <w:rPr>
      <w:rFonts w:ascii="Arial" w:eastAsia="Times New Roman" w:hAnsi="Arial" w:cs="Times New Roman"/>
      <w:sz w:val="20"/>
      <w:szCs w:val="24"/>
      <w:lang w:val="en-CA" w:eastAsia="en-CA"/>
    </w:rPr>
  </w:style>
  <w:style w:type="paragraph" w:customStyle="1" w:styleId="D80DB3C65E7145A7A8D25146D2E2D62918">
    <w:name w:val="D80DB3C65E7145A7A8D25146D2E2D62918"/>
    <w:rsid w:val="00B729C9"/>
    <w:pPr>
      <w:spacing w:after="0" w:line="240" w:lineRule="auto"/>
    </w:pPr>
    <w:rPr>
      <w:rFonts w:ascii="Arial" w:eastAsia="Times New Roman" w:hAnsi="Arial" w:cs="Times New Roman"/>
      <w:sz w:val="20"/>
      <w:szCs w:val="24"/>
      <w:lang w:val="en-CA" w:eastAsia="en-CA"/>
    </w:rPr>
  </w:style>
  <w:style w:type="paragraph" w:customStyle="1" w:styleId="7E460CCCFEF94CFBAF09FFD421AF033518">
    <w:name w:val="7E460CCCFEF94CFBAF09FFD421AF033518"/>
    <w:rsid w:val="00B729C9"/>
    <w:pPr>
      <w:spacing w:after="0" w:line="240" w:lineRule="auto"/>
    </w:pPr>
    <w:rPr>
      <w:rFonts w:ascii="Arial" w:eastAsia="Times New Roman" w:hAnsi="Arial" w:cs="Times New Roman"/>
      <w:sz w:val="20"/>
      <w:szCs w:val="24"/>
      <w:lang w:val="en-CA" w:eastAsia="en-CA"/>
    </w:rPr>
  </w:style>
  <w:style w:type="paragraph" w:customStyle="1" w:styleId="8F98D8CB91114058B481E4FD646FB20E18">
    <w:name w:val="8F98D8CB91114058B481E4FD646FB20E18"/>
    <w:rsid w:val="00B729C9"/>
    <w:pPr>
      <w:spacing w:after="0" w:line="240" w:lineRule="auto"/>
    </w:pPr>
    <w:rPr>
      <w:rFonts w:ascii="Arial" w:eastAsia="Times New Roman" w:hAnsi="Arial" w:cs="Times New Roman"/>
      <w:sz w:val="20"/>
      <w:szCs w:val="24"/>
      <w:lang w:val="en-CA" w:eastAsia="en-CA"/>
    </w:rPr>
  </w:style>
  <w:style w:type="paragraph" w:customStyle="1" w:styleId="F74E4CC5A22B4536AE23746CD0E048A918">
    <w:name w:val="F74E4CC5A22B4536AE23746CD0E048A918"/>
    <w:rsid w:val="00B729C9"/>
    <w:pPr>
      <w:spacing w:after="0" w:line="240" w:lineRule="auto"/>
    </w:pPr>
    <w:rPr>
      <w:rFonts w:ascii="Arial" w:eastAsia="Times New Roman" w:hAnsi="Arial" w:cs="Times New Roman"/>
      <w:sz w:val="20"/>
      <w:szCs w:val="24"/>
      <w:lang w:val="en-CA" w:eastAsia="en-CA"/>
    </w:rPr>
  </w:style>
  <w:style w:type="paragraph" w:customStyle="1" w:styleId="E6B9D6391A0544969A4010955CEFCCC018">
    <w:name w:val="E6B9D6391A0544969A4010955CEFCCC018"/>
    <w:rsid w:val="00B729C9"/>
    <w:pPr>
      <w:spacing w:after="0" w:line="240" w:lineRule="auto"/>
    </w:pPr>
    <w:rPr>
      <w:rFonts w:ascii="Arial" w:eastAsia="Times New Roman" w:hAnsi="Arial" w:cs="Times New Roman"/>
      <w:sz w:val="20"/>
      <w:szCs w:val="24"/>
      <w:lang w:val="en-CA" w:eastAsia="en-CA"/>
    </w:rPr>
  </w:style>
  <w:style w:type="paragraph" w:customStyle="1" w:styleId="AE127807F50D47ACA57C55C77FA31ADC2">
    <w:name w:val="AE127807F50D47ACA57C55C77FA31ADC2"/>
    <w:rsid w:val="00B729C9"/>
    <w:pPr>
      <w:spacing w:after="0" w:line="240" w:lineRule="auto"/>
    </w:pPr>
    <w:rPr>
      <w:rFonts w:ascii="Arial" w:eastAsia="Times New Roman" w:hAnsi="Arial" w:cs="Arial"/>
      <w:sz w:val="18"/>
      <w:szCs w:val="18"/>
      <w:lang w:val="en-CA" w:eastAsia="en-CA"/>
    </w:rPr>
  </w:style>
  <w:style w:type="paragraph" w:customStyle="1" w:styleId="92CBF6AB8C374FC38DE61D503F26B59E2">
    <w:name w:val="92CBF6AB8C374FC38DE61D503F26B59E2"/>
    <w:rsid w:val="00B729C9"/>
    <w:pPr>
      <w:spacing w:after="0" w:line="240" w:lineRule="auto"/>
    </w:pPr>
    <w:rPr>
      <w:rFonts w:ascii="Arial" w:eastAsia="Times New Roman" w:hAnsi="Arial" w:cs="Arial"/>
      <w:sz w:val="18"/>
      <w:szCs w:val="18"/>
      <w:lang w:val="en-CA" w:eastAsia="en-CA"/>
    </w:rPr>
  </w:style>
  <w:style w:type="paragraph" w:customStyle="1" w:styleId="2C634DC8B2DF4DD097CE920F018944992">
    <w:name w:val="2C634DC8B2DF4DD097CE920F018944992"/>
    <w:rsid w:val="00B729C9"/>
    <w:pPr>
      <w:spacing w:after="0" w:line="240" w:lineRule="auto"/>
    </w:pPr>
    <w:rPr>
      <w:rFonts w:ascii="Arial" w:eastAsia="Times New Roman" w:hAnsi="Arial" w:cs="Arial"/>
      <w:sz w:val="18"/>
      <w:szCs w:val="18"/>
      <w:lang w:val="en-CA" w:eastAsia="en-CA"/>
    </w:rPr>
  </w:style>
  <w:style w:type="paragraph" w:customStyle="1" w:styleId="DA25C2B0682F442C81A400252696AB9B17">
    <w:name w:val="DA25C2B0682F442C81A400252696AB9B17"/>
    <w:rsid w:val="00B729C9"/>
    <w:pPr>
      <w:spacing w:after="0" w:line="240" w:lineRule="auto"/>
    </w:pPr>
    <w:rPr>
      <w:rFonts w:ascii="Arial" w:eastAsia="Times New Roman" w:hAnsi="Arial" w:cs="Arial"/>
      <w:sz w:val="18"/>
      <w:szCs w:val="18"/>
      <w:lang w:val="en-CA" w:eastAsia="en-CA"/>
    </w:rPr>
  </w:style>
  <w:style w:type="paragraph" w:customStyle="1" w:styleId="69BA79D78D724214A30E704223383BB217">
    <w:name w:val="69BA79D78D724214A30E704223383BB217"/>
    <w:rsid w:val="00B729C9"/>
    <w:pPr>
      <w:spacing w:after="0" w:line="240" w:lineRule="auto"/>
    </w:pPr>
    <w:rPr>
      <w:rFonts w:ascii="Arial" w:eastAsia="Times New Roman" w:hAnsi="Arial" w:cs="Arial"/>
      <w:sz w:val="18"/>
      <w:szCs w:val="18"/>
      <w:lang w:val="en-CA" w:eastAsia="en-CA"/>
    </w:rPr>
  </w:style>
  <w:style w:type="paragraph" w:customStyle="1" w:styleId="E3D6DE59E02C48DFBD186680359EB61B2">
    <w:name w:val="E3D6DE59E02C48DFBD186680359EB61B2"/>
    <w:rsid w:val="00B729C9"/>
    <w:pPr>
      <w:spacing w:after="0" w:line="240" w:lineRule="auto"/>
    </w:pPr>
    <w:rPr>
      <w:rFonts w:ascii="Arial" w:eastAsia="Times New Roman" w:hAnsi="Arial" w:cs="Arial"/>
      <w:sz w:val="18"/>
      <w:szCs w:val="18"/>
      <w:lang w:val="en-CA" w:eastAsia="en-CA"/>
    </w:rPr>
  </w:style>
  <w:style w:type="paragraph" w:customStyle="1" w:styleId="E3239FE34F864B4687023A513E079A7717">
    <w:name w:val="E3239FE34F864B4687023A513E079A7717"/>
    <w:rsid w:val="00B729C9"/>
    <w:pPr>
      <w:spacing w:after="0" w:line="240" w:lineRule="auto"/>
    </w:pPr>
    <w:rPr>
      <w:rFonts w:ascii="Arial" w:eastAsia="Times New Roman" w:hAnsi="Arial" w:cs="Arial"/>
      <w:sz w:val="18"/>
      <w:szCs w:val="18"/>
      <w:lang w:val="en-CA" w:eastAsia="en-CA"/>
    </w:rPr>
  </w:style>
  <w:style w:type="paragraph" w:customStyle="1" w:styleId="B79C9BEEE1FD41E295F7E14047837DA317">
    <w:name w:val="B79C9BEEE1FD41E295F7E14047837DA317"/>
    <w:rsid w:val="00B729C9"/>
    <w:pPr>
      <w:spacing w:after="0" w:line="240" w:lineRule="auto"/>
    </w:pPr>
    <w:rPr>
      <w:rFonts w:ascii="Arial" w:eastAsia="Times New Roman" w:hAnsi="Arial" w:cs="Arial"/>
      <w:sz w:val="18"/>
      <w:szCs w:val="18"/>
      <w:lang w:val="en-CA" w:eastAsia="en-CA"/>
    </w:rPr>
  </w:style>
  <w:style w:type="paragraph" w:customStyle="1" w:styleId="25FD9468102B4FE3839AE287415EBDF62">
    <w:name w:val="25FD9468102B4FE3839AE287415EBDF62"/>
    <w:rsid w:val="00B729C9"/>
    <w:pPr>
      <w:spacing w:after="0" w:line="240" w:lineRule="auto"/>
    </w:pPr>
    <w:rPr>
      <w:rFonts w:ascii="Arial" w:eastAsia="Times New Roman" w:hAnsi="Arial" w:cs="Arial"/>
      <w:sz w:val="18"/>
      <w:szCs w:val="18"/>
      <w:lang w:val="en-CA" w:eastAsia="en-CA"/>
    </w:rPr>
  </w:style>
  <w:style w:type="paragraph" w:customStyle="1" w:styleId="A6A8358AA0DC4A2D8DBAA98C64A6292417">
    <w:name w:val="A6A8358AA0DC4A2D8DBAA98C64A6292417"/>
    <w:rsid w:val="00B729C9"/>
    <w:pPr>
      <w:spacing w:after="0" w:line="240" w:lineRule="auto"/>
    </w:pPr>
    <w:rPr>
      <w:rFonts w:ascii="Arial" w:eastAsia="Times New Roman" w:hAnsi="Arial" w:cs="Arial"/>
      <w:sz w:val="18"/>
      <w:szCs w:val="18"/>
      <w:lang w:val="en-CA" w:eastAsia="en-CA"/>
    </w:rPr>
  </w:style>
  <w:style w:type="paragraph" w:customStyle="1" w:styleId="298E575CF4FA4546A5ECF708AB27C3A417">
    <w:name w:val="298E575CF4FA4546A5ECF708AB27C3A417"/>
    <w:rsid w:val="00B729C9"/>
    <w:pPr>
      <w:spacing w:after="0" w:line="240" w:lineRule="auto"/>
    </w:pPr>
    <w:rPr>
      <w:rFonts w:ascii="Arial" w:eastAsia="Times New Roman" w:hAnsi="Arial" w:cs="Arial"/>
      <w:sz w:val="18"/>
      <w:szCs w:val="18"/>
      <w:lang w:val="en-CA" w:eastAsia="en-CA"/>
    </w:rPr>
  </w:style>
  <w:style w:type="paragraph" w:customStyle="1" w:styleId="E904AC35C80E4931A5C769212777A7582">
    <w:name w:val="E904AC35C80E4931A5C769212777A7582"/>
    <w:rsid w:val="00B729C9"/>
    <w:pPr>
      <w:spacing w:after="0" w:line="240" w:lineRule="auto"/>
    </w:pPr>
    <w:rPr>
      <w:rFonts w:ascii="Arial" w:eastAsia="Times New Roman" w:hAnsi="Arial" w:cs="Arial"/>
      <w:sz w:val="18"/>
      <w:szCs w:val="18"/>
      <w:lang w:val="en-CA" w:eastAsia="en-CA"/>
    </w:rPr>
  </w:style>
  <w:style w:type="paragraph" w:customStyle="1" w:styleId="DC3E6CBE31F94CDB94BEFAAF8F09914A32">
    <w:name w:val="DC3E6CBE31F94CDB94BEFAAF8F09914A32"/>
    <w:rsid w:val="00B729C9"/>
    <w:pPr>
      <w:spacing w:after="0" w:line="240" w:lineRule="auto"/>
    </w:pPr>
    <w:rPr>
      <w:rFonts w:ascii="Arial" w:eastAsia="Times New Roman" w:hAnsi="Arial" w:cs="Arial"/>
      <w:sz w:val="18"/>
      <w:szCs w:val="18"/>
      <w:lang w:val="en-CA" w:eastAsia="en-CA"/>
    </w:rPr>
  </w:style>
  <w:style w:type="paragraph" w:customStyle="1" w:styleId="324260BDBD1A40A6BBF657AC42871DEB19">
    <w:name w:val="324260BDBD1A40A6BBF657AC42871DEB19"/>
    <w:rsid w:val="00B729C9"/>
    <w:pPr>
      <w:spacing w:after="0" w:line="240" w:lineRule="auto"/>
    </w:pPr>
    <w:rPr>
      <w:rFonts w:ascii="Arial" w:eastAsia="Times New Roman" w:hAnsi="Arial" w:cs="Arial"/>
      <w:sz w:val="18"/>
      <w:szCs w:val="18"/>
      <w:lang w:val="en-CA" w:eastAsia="en-CA"/>
    </w:rPr>
  </w:style>
  <w:style w:type="paragraph" w:customStyle="1" w:styleId="2B727525846541F7A6E7F92E0610F40D">
    <w:name w:val="2B727525846541F7A6E7F92E0610F40D"/>
    <w:rsid w:val="00993DA2"/>
  </w:style>
  <w:style w:type="paragraph" w:customStyle="1" w:styleId="F445D6F6A17947A9951490E4488AF686">
    <w:name w:val="F445D6F6A17947A9951490E4488AF686"/>
    <w:rsid w:val="00993DA2"/>
  </w:style>
  <w:style w:type="paragraph" w:customStyle="1" w:styleId="1589FDA02D804161B3658C47E52BA655">
    <w:name w:val="1589FDA02D804161B3658C47E52BA655"/>
    <w:rsid w:val="00993DA2"/>
  </w:style>
  <w:style w:type="paragraph" w:customStyle="1" w:styleId="25B50D13D811421996734C9F6306BECF">
    <w:name w:val="25B50D13D811421996734C9F6306BECF"/>
    <w:rsid w:val="00993DA2"/>
  </w:style>
  <w:style w:type="paragraph" w:customStyle="1" w:styleId="6FB0D5EB72F148BA96DB5B188C86D45F">
    <w:name w:val="6FB0D5EB72F148BA96DB5B188C86D45F"/>
    <w:rsid w:val="00993DA2"/>
  </w:style>
  <w:style w:type="paragraph" w:customStyle="1" w:styleId="013F3AA2C413468080791E7F15389170">
    <w:name w:val="013F3AA2C413468080791E7F15389170"/>
    <w:rsid w:val="00993DA2"/>
  </w:style>
  <w:style w:type="paragraph" w:customStyle="1" w:styleId="4401C10303804D0280B4285B00FBFF6125">
    <w:name w:val="4401C10303804D0280B4285B00FBFF6125"/>
    <w:rsid w:val="0077739A"/>
    <w:pPr>
      <w:spacing w:after="0" w:line="240" w:lineRule="auto"/>
    </w:pPr>
    <w:rPr>
      <w:rFonts w:ascii="Arial" w:eastAsia="Times New Roman" w:hAnsi="Arial" w:cs="Times New Roman"/>
      <w:sz w:val="20"/>
      <w:szCs w:val="24"/>
      <w:lang w:val="en-CA" w:eastAsia="en-CA"/>
    </w:rPr>
  </w:style>
  <w:style w:type="paragraph" w:customStyle="1" w:styleId="A6AD0C9C124B40B78EC6761C7388B36D34">
    <w:name w:val="A6AD0C9C124B40B78EC6761C7388B36D34"/>
    <w:rsid w:val="0077739A"/>
    <w:pPr>
      <w:spacing w:after="0" w:line="240" w:lineRule="auto"/>
    </w:pPr>
    <w:rPr>
      <w:rFonts w:ascii="Arial" w:eastAsia="Times New Roman" w:hAnsi="Arial" w:cs="Times New Roman"/>
      <w:sz w:val="20"/>
      <w:szCs w:val="24"/>
      <w:lang w:val="en-CA" w:eastAsia="en-CA"/>
    </w:rPr>
  </w:style>
  <w:style w:type="paragraph" w:customStyle="1" w:styleId="4181831EBFA54F0781CFBEE91856F60634">
    <w:name w:val="4181831EBFA54F0781CFBEE91856F60634"/>
    <w:rsid w:val="0077739A"/>
    <w:pPr>
      <w:spacing w:after="0" w:line="240" w:lineRule="auto"/>
    </w:pPr>
    <w:rPr>
      <w:rFonts w:ascii="Arial" w:eastAsia="Times New Roman" w:hAnsi="Arial" w:cs="Times New Roman"/>
      <w:sz w:val="20"/>
      <w:szCs w:val="24"/>
      <w:lang w:val="en-CA" w:eastAsia="en-CA"/>
    </w:rPr>
  </w:style>
  <w:style w:type="paragraph" w:customStyle="1" w:styleId="8243FBE77FEF4C13BCF89D54BA763EC434">
    <w:name w:val="8243FBE77FEF4C13BCF89D54BA763EC434"/>
    <w:rsid w:val="0077739A"/>
    <w:pPr>
      <w:spacing w:after="0" w:line="240" w:lineRule="auto"/>
    </w:pPr>
    <w:rPr>
      <w:rFonts w:ascii="Arial" w:eastAsia="Times New Roman" w:hAnsi="Arial" w:cs="Times New Roman"/>
      <w:sz w:val="20"/>
      <w:szCs w:val="24"/>
      <w:lang w:val="en-CA" w:eastAsia="en-CA"/>
    </w:rPr>
  </w:style>
  <w:style w:type="paragraph" w:customStyle="1" w:styleId="E3DBBFD663EE4232953BE31C8F3F3A6834">
    <w:name w:val="E3DBBFD663EE4232953BE31C8F3F3A6834"/>
    <w:rsid w:val="0077739A"/>
    <w:pPr>
      <w:spacing w:after="0" w:line="240" w:lineRule="auto"/>
    </w:pPr>
    <w:rPr>
      <w:rFonts w:ascii="Arial" w:eastAsia="Times New Roman" w:hAnsi="Arial" w:cs="Times New Roman"/>
      <w:sz w:val="20"/>
      <w:szCs w:val="24"/>
      <w:lang w:val="en-CA" w:eastAsia="en-CA"/>
    </w:rPr>
  </w:style>
  <w:style w:type="paragraph" w:customStyle="1" w:styleId="B2759A30D8F9447692DA8BC0B175D36A12">
    <w:name w:val="B2759A30D8F9447692DA8BC0B175D36A12"/>
    <w:rsid w:val="0077739A"/>
    <w:pPr>
      <w:spacing w:after="0" w:line="240" w:lineRule="auto"/>
    </w:pPr>
    <w:rPr>
      <w:rFonts w:ascii="Arial" w:eastAsia="Times New Roman" w:hAnsi="Arial" w:cs="Times New Roman"/>
      <w:sz w:val="20"/>
      <w:szCs w:val="24"/>
      <w:lang w:val="en-CA" w:eastAsia="en-CA"/>
    </w:rPr>
  </w:style>
  <w:style w:type="paragraph" w:customStyle="1" w:styleId="EDFC30D64DF542B693AF76ED695D3FA514">
    <w:name w:val="EDFC30D64DF542B693AF76ED695D3FA514"/>
    <w:rsid w:val="0077739A"/>
    <w:pPr>
      <w:spacing w:after="0" w:line="240" w:lineRule="auto"/>
    </w:pPr>
    <w:rPr>
      <w:rFonts w:ascii="Arial" w:eastAsia="Times New Roman" w:hAnsi="Arial" w:cs="Times New Roman"/>
      <w:sz w:val="20"/>
      <w:szCs w:val="24"/>
      <w:lang w:val="en-CA" w:eastAsia="en-CA"/>
    </w:rPr>
  </w:style>
  <w:style w:type="paragraph" w:customStyle="1" w:styleId="5B7753E157C248C48B31CB12F921537E16">
    <w:name w:val="5B7753E157C248C48B31CB12F921537E16"/>
    <w:rsid w:val="0077739A"/>
    <w:pPr>
      <w:spacing w:after="0" w:line="240" w:lineRule="auto"/>
    </w:pPr>
    <w:rPr>
      <w:rFonts w:ascii="Arial" w:eastAsia="Times New Roman" w:hAnsi="Arial" w:cs="Times New Roman"/>
      <w:sz w:val="20"/>
      <w:szCs w:val="24"/>
      <w:lang w:val="en-CA" w:eastAsia="en-CA"/>
    </w:rPr>
  </w:style>
  <w:style w:type="paragraph" w:customStyle="1" w:styleId="4BF0D913B94E4F48AD930D108AAAF1FC31">
    <w:name w:val="4BF0D913B94E4F48AD930D108AAAF1FC31"/>
    <w:rsid w:val="0077739A"/>
    <w:pPr>
      <w:spacing w:after="0" w:line="240" w:lineRule="auto"/>
    </w:pPr>
    <w:rPr>
      <w:rFonts w:ascii="Arial" w:eastAsia="Times New Roman" w:hAnsi="Arial" w:cs="Times New Roman"/>
      <w:sz w:val="20"/>
      <w:szCs w:val="24"/>
      <w:lang w:val="en-CA" w:eastAsia="en-CA"/>
    </w:rPr>
  </w:style>
  <w:style w:type="paragraph" w:customStyle="1" w:styleId="2F042BCFA3124BBFA84D88CFCCE5B93631">
    <w:name w:val="2F042BCFA3124BBFA84D88CFCCE5B93631"/>
    <w:rsid w:val="0077739A"/>
    <w:pPr>
      <w:spacing w:after="0" w:line="240" w:lineRule="auto"/>
    </w:pPr>
    <w:rPr>
      <w:rFonts w:ascii="Arial" w:eastAsia="Times New Roman" w:hAnsi="Arial" w:cs="Times New Roman"/>
      <w:sz w:val="20"/>
      <w:szCs w:val="24"/>
      <w:lang w:val="en-CA" w:eastAsia="en-CA"/>
    </w:rPr>
  </w:style>
  <w:style w:type="paragraph" w:customStyle="1" w:styleId="A2D9670532F94251AE5271518409BA2330">
    <w:name w:val="A2D9670532F94251AE5271518409BA2330"/>
    <w:rsid w:val="0077739A"/>
    <w:pPr>
      <w:spacing w:after="0" w:line="240" w:lineRule="auto"/>
    </w:pPr>
    <w:rPr>
      <w:rFonts w:ascii="Arial" w:eastAsia="Times New Roman" w:hAnsi="Arial" w:cs="Times New Roman"/>
      <w:sz w:val="20"/>
      <w:szCs w:val="24"/>
      <w:lang w:val="en-CA" w:eastAsia="en-CA"/>
    </w:rPr>
  </w:style>
  <w:style w:type="paragraph" w:customStyle="1" w:styleId="274AFFE244BA4E17B9FDACF3CEFB5BF421">
    <w:name w:val="274AFFE244BA4E17B9FDACF3CEFB5BF421"/>
    <w:rsid w:val="0077739A"/>
    <w:pPr>
      <w:spacing w:after="0" w:line="240" w:lineRule="auto"/>
    </w:pPr>
    <w:rPr>
      <w:rFonts w:ascii="Arial" w:eastAsia="Times New Roman" w:hAnsi="Arial" w:cs="Times New Roman"/>
      <w:sz w:val="20"/>
      <w:szCs w:val="24"/>
      <w:lang w:val="en-CA" w:eastAsia="en-CA"/>
    </w:rPr>
  </w:style>
  <w:style w:type="paragraph" w:customStyle="1" w:styleId="F445D6F6A17947A9951490E4488AF6861">
    <w:name w:val="F445D6F6A17947A9951490E4488AF6861"/>
    <w:rsid w:val="0077739A"/>
    <w:pPr>
      <w:spacing w:after="0" w:line="240" w:lineRule="auto"/>
    </w:pPr>
    <w:rPr>
      <w:rFonts w:ascii="Arial" w:eastAsia="Times New Roman" w:hAnsi="Arial" w:cs="Times New Roman"/>
      <w:sz w:val="20"/>
      <w:szCs w:val="24"/>
      <w:lang w:val="en-CA" w:eastAsia="en-CA"/>
    </w:rPr>
  </w:style>
  <w:style w:type="paragraph" w:customStyle="1" w:styleId="ECFC8AEC0CF04931A949EAACC846E41321">
    <w:name w:val="ECFC8AEC0CF04931A949EAACC846E41321"/>
    <w:rsid w:val="0077739A"/>
    <w:pPr>
      <w:spacing w:after="0" w:line="240" w:lineRule="auto"/>
    </w:pPr>
    <w:rPr>
      <w:rFonts w:ascii="Arial" w:eastAsia="Times New Roman" w:hAnsi="Arial" w:cs="Times New Roman"/>
      <w:sz w:val="20"/>
      <w:szCs w:val="24"/>
      <w:lang w:val="en-CA" w:eastAsia="en-CA"/>
    </w:rPr>
  </w:style>
  <w:style w:type="paragraph" w:customStyle="1" w:styleId="A68C880A25AD40509CB03CE3A5A0BA6721">
    <w:name w:val="A68C880A25AD40509CB03CE3A5A0BA6721"/>
    <w:rsid w:val="0077739A"/>
    <w:pPr>
      <w:spacing w:after="0" w:line="240" w:lineRule="auto"/>
    </w:pPr>
    <w:rPr>
      <w:rFonts w:ascii="Arial" w:eastAsia="Times New Roman" w:hAnsi="Arial" w:cs="Times New Roman"/>
      <w:sz w:val="20"/>
      <w:szCs w:val="24"/>
      <w:lang w:val="en-CA" w:eastAsia="en-CA"/>
    </w:rPr>
  </w:style>
  <w:style w:type="paragraph" w:customStyle="1" w:styleId="CC3F94B020B14B0A86C85B53957E112421">
    <w:name w:val="CC3F94B020B14B0A86C85B53957E112421"/>
    <w:rsid w:val="0077739A"/>
    <w:pPr>
      <w:spacing w:after="0" w:line="240" w:lineRule="auto"/>
    </w:pPr>
    <w:rPr>
      <w:rFonts w:ascii="Arial" w:eastAsia="Times New Roman" w:hAnsi="Arial" w:cs="Times New Roman"/>
      <w:sz w:val="20"/>
      <w:szCs w:val="24"/>
      <w:lang w:val="en-CA" w:eastAsia="en-CA"/>
    </w:rPr>
  </w:style>
  <w:style w:type="paragraph" w:customStyle="1" w:styleId="7067C87A21FA4516A5CF6E6AB751876C21">
    <w:name w:val="7067C87A21FA4516A5CF6E6AB751876C21"/>
    <w:rsid w:val="0077739A"/>
    <w:pPr>
      <w:spacing w:after="0" w:line="240" w:lineRule="auto"/>
    </w:pPr>
    <w:rPr>
      <w:rFonts w:ascii="Arial" w:eastAsia="Times New Roman" w:hAnsi="Arial" w:cs="Times New Roman"/>
      <w:sz w:val="20"/>
      <w:szCs w:val="24"/>
      <w:lang w:val="en-CA" w:eastAsia="en-CA"/>
    </w:rPr>
  </w:style>
  <w:style w:type="paragraph" w:customStyle="1" w:styleId="592000FABCB4468FA09A9B558DBE318321">
    <w:name w:val="592000FABCB4468FA09A9B558DBE318321"/>
    <w:rsid w:val="0077739A"/>
    <w:pPr>
      <w:spacing w:after="0" w:line="240" w:lineRule="auto"/>
    </w:pPr>
    <w:rPr>
      <w:rFonts w:ascii="Arial" w:eastAsia="Times New Roman" w:hAnsi="Arial" w:cs="Times New Roman"/>
      <w:sz w:val="20"/>
      <w:szCs w:val="24"/>
      <w:lang w:val="en-CA" w:eastAsia="en-CA"/>
    </w:rPr>
  </w:style>
  <w:style w:type="paragraph" w:customStyle="1" w:styleId="F2B2DFEB068949FF95860FEC8D31A57027">
    <w:name w:val="F2B2DFEB068949FF95860FEC8D31A57027"/>
    <w:rsid w:val="0077739A"/>
    <w:pPr>
      <w:spacing w:after="0" w:line="240" w:lineRule="auto"/>
    </w:pPr>
    <w:rPr>
      <w:rFonts w:ascii="Arial" w:eastAsia="Times New Roman" w:hAnsi="Arial" w:cs="Times New Roman"/>
      <w:sz w:val="20"/>
      <w:szCs w:val="24"/>
      <w:lang w:val="en-CA" w:eastAsia="en-CA"/>
    </w:rPr>
  </w:style>
  <w:style w:type="paragraph" w:customStyle="1" w:styleId="1589FDA02D804161B3658C47E52BA6551">
    <w:name w:val="1589FDA02D804161B3658C47E52BA6551"/>
    <w:rsid w:val="0077739A"/>
    <w:pPr>
      <w:spacing w:after="0" w:line="240" w:lineRule="auto"/>
    </w:pPr>
    <w:rPr>
      <w:rFonts w:ascii="Arial" w:eastAsia="Times New Roman" w:hAnsi="Arial" w:cs="Times New Roman"/>
      <w:sz w:val="20"/>
      <w:szCs w:val="24"/>
      <w:lang w:val="en-CA" w:eastAsia="en-CA"/>
    </w:rPr>
  </w:style>
  <w:style w:type="paragraph" w:customStyle="1" w:styleId="A593390D6E1045D9919EAA332F487D9D27">
    <w:name w:val="A593390D6E1045D9919EAA332F487D9D27"/>
    <w:rsid w:val="0077739A"/>
    <w:pPr>
      <w:spacing w:after="0" w:line="240" w:lineRule="auto"/>
    </w:pPr>
    <w:rPr>
      <w:rFonts w:ascii="Arial" w:eastAsia="Times New Roman" w:hAnsi="Arial" w:cs="Times New Roman"/>
      <w:sz w:val="20"/>
      <w:szCs w:val="24"/>
      <w:lang w:val="en-CA" w:eastAsia="en-CA"/>
    </w:rPr>
  </w:style>
  <w:style w:type="paragraph" w:customStyle="1" w:styleId="C61E3D68C7444823B4BE5E7E4AAD22C927">
    <w:name w:val="C61E3D68C7444823B4BE5E7E4AAD22C927"/>
    <w:rsid w:val="0077739A"/>
    <w:pPr>
      <w:spacing w:after="0" w:line="240" w:lineRule="auto"/>
    </w:pPr>
    <w:rPr>
      <w:rFonts w:ascii="Arial" w:eastAsia="Times New Roman" w:hAnsi="Arial" w:cs="Times New Roman"/>
      <w:sz w:val="20"/>
      <w:szCs w:val="24"/>
      <w:lang w:val="en-CA" w:eastAsia="en-CA"/>
    </w:rPr>
  </w:style>
  <w:style w:type="paragraph" w:customStyle="1" w:styleId="2BF10A8BB2CD44DBA0468CFB24F6BD8419">
    <w:name w:val="2BF10A8BB2CD44DBA0468CFB24F6BD8419"/>
    <w:rsid w:val="0077739A"/>
    <w:pPr>
      <w:spacing w:after="0" w:line="240" w:lineRule="auto"/>
    </w:pPr>
    <w:rPr>
      <w:rFonts w:ascii="Arial" w:eastAsia="Times New Roman" w:hAnsi="Arial" w:cs="Times New Roman"/>
      <w:sz w:val="20"/>
      <w:szCs w:val="24"/>
      <w:lang w:val="en-CA" w:eastAsia="en-CA"/>
    </w:rPr>
  </w:style>
  <w:style w:type="paragraph" w:customStyle="1" w:styleId="25B50D13D811421996734C9F6306BECF1">
    <w:name w:val="25B50D13D811421996734C9F6306BECF1"/>
    <w:rsid w:val="0077739A"/>
    <w:pPr>
      <w:spacing w:after="0" w:line="240" w:lineRule="auto"/>
    </w:pPr>
    <w:rPr>
      <w:rFonts w:ascii="Arial" w:eastAsia="Times New Roman" w:hAnsi="Arial" w:cs="Times New Roman"/>
      <w:sz w:val="20"/>
      <w:szCs w:val="24"/>
      <w:lang w:val="en-CA" w:eastAsia="en-CA"/>
    </w:rPr>
  </w:style>
  <w:style w:type="paragraph" w:customStyle="1" w:styleId="14F801C5F1354671A7FD19A8FA3F542219">
    <w:name w:val="14F801C5F1354671A7FD19A8FA3F542219"/>
    <w:rsid w:val="0077739A"/>
    <w:pPr>
      <w:spacing w:after="0" w:line="240" w:lineRule="auto"/>
    </w:pPr>
    <w:rPr>
      <w:rFonts w:ascii="Arial" w:eastAsia="Times New Roman" w:hAnsi="Arial" w:cs="Times New Roman"/>
      <w:sz w:val="20"/>
      <w:szCs w:val="24"/>
      <w:lang w:val="en-CA" w:eastAsia="en-CA"/>
    </w:rPr>
  </w:style>
  <w:style w:type="paragraph" w:customStyle="1" w:styleId="5110933C12DA4226A7C5C34A71E8C98319">
    <w:name w:val="5110933C12DA4226A7C5C34A71E8C98319"/>
    <w:rsid w:val="0077739A"/>
    <w:pPr>
      <w:spacing w:after="0" w:line="240" w:lineRule="auto"/>
    </w:pPr>
    <w:rPr>
      <w:rFonts w:ascii="Arial" w:eastAsia="Times New Roman" w:hAnsi="Arial" w:cs="Times New Roman"/>
      <w:sz w:val="20"/>
      <w:szCs w:val="24"/>
      <w:lang w:val="en-CA" w:eastAsia="en-CA"/>
    </w:rPr>
  </w:style>
  <w:style w:type="paragraph" w:customStyle="1" w:styleId="2C4C7093B64A4FB896C5B7A5BA778A2819">
    <w:name w:val="2C4C7093B64A4FB896C5B7A5BA778A2819"/>
    <w:rsid w:val="0077739A"/>
    <w:pPr>
      <w:spacing w:after="0" w:line="240" w:lineRule="auto"/>
    </w:pPr>
    <w:rPr>
      <w:rFonts w:ascii="Arial" w:eastAsia="Times New Roman" w:hAnsi="Arial" w:cs="Times New Roman"/>
      <w:sz w:val="20"/>
      <w:szCs w:val="24"/>
      <w:lang w:val="en-CA" w:eastAsia="en-CA"/>
    </w:rPr>
  </w:style>
  <w:style w:type="paragraph" w:customStyle="1" w:styleId="6FB0D5EB72F148BA96DB5B188C86D45F1">
    <w:name w:val="6FB0D5EB72F148BA96DB5B188C86D45F1"/>
    <w:rsid w:val="0077739A"/>
    <w:pPr>
      <w:spacing w:after="0" w:line="240" w:lineRule="auto"/>
    </w:pPr>
    <w:rPr>
      <w:rFonts w:ascii="Arial" w:eastAsia="Times New Roman" w:hAnsi="Arial" w:cs="Times New Roman"/>
      <w:sz w:val="20"/>
      <w:szCs w:val="24"/>
      <w:lang w:val="en-CA" w:eastAsia="en-CA"/>
    </w:rPr>
  </w:style>
  <w:style w:type="paragraph" w:customStyle="1" w:styleId="D80DB3C65E7145A7A8D25146D2E2D62919">
    <w:name w:val="D80DB3C65E7145A7A8D25146D2E2D62919"/>
    <w:rsid w:val="0077739A"/>
    <w:pPr>
      <w:spacing w:after="0" w:line="240" w:lineRule="auto"/>
    </w:pPr>
    <w:rPr>
      <w:rFonts w:ascii="Arial" w:eastAsia="Times New Roman" w:hAnsi="Arial" w:cs="Times New Roman"/>
      <w:sz w:val="20"/>
      <w:szCs w:val="24"/>
      <w:lang w:val="en-CA" w:eastAsia="en-CA"/>
    </w:rPr>
  </w:style>
  <w:style w:type="paragraph" w:customStyle="1" w:styleId="7E460CCCFEF94CFBAF09FFD421AF033519">
    <w:name w:val="7E460CCCFEF94CFBAF09FFD421AF033519"/>
    <w:rsid w:val="0077739A"/>
    <w:pPr>
      <w:spacing w:after="0" w:line="240" w:lineRule="auto"/>
    </w:pPr>
    <w:rPr>
      <w:rFonts w:ascii="Arial" w:eastAsia="Times New Roman" w:hAnsi="Arial" w:cs="Times New Roman"/>
      <w:sz w:val="20"/>
      <w:szCs w:val="24"/>
      <w:lang w:val="en-CA" w:eastAsia="en-CA"/>
    </w:rPr>
  </w:style>
  <w:style w:type="paragraph" w:customStyle="1" w:styleId="8F98D8CB91114058B481E4FD646FB20E19">
    <w:name w:val="8F98D8CB91114058B481E4FD646FB20E19"/>
    <w:rsid w:val="0077739A"/>
    <w:pPr>
      <w:spacing w:after="0" w:line="240" w:lineRule="auto"/>
    </w:pPr>
    <w:rPr>
      <w:rFonts w:ascii="Arial" w:eastAsia="Times New Roman" w:hAnsi="Arial" w:cs="Times New Roman"/>
      <w:sz w:val="20"/>
      <w:szCs w:val="24"/>
      <w:lang w:val="en-CA" w:eastAsia="en-CA"/>
    </w:rPr>
  </w:style>
  <w:style w:type="paragraph" w:customStyle="1" w:styleId="013F3AA2C413468080791E7F153891701">
    <w:name w:val="013F3AA2C413468080791E7F153891701"/>
    <w:rsid w:val="0077739A"/>
    <w:pPr>
      <w:spacing w:after="0" w:line="240" w:lineRule="auto"/>
    </w:pPr>
    <w:rPr>
      <w:rFonts w:ascii="Arial" w:eastAsia="Times New Roman" w:hAnsi="Arial" w:cs="Times New Roman"/>
      <w:sz w:val="20"/>
      <w:szCs w:val="24"/>
      <w:lang w:val="en-CA" w:eastAsia="en-CA"/>
    </w:rPr>
  </w:style>
  <w:style w:type="paragraph" w:customStyle="1" w:styleId="F74E4CC5A22B4536AE23746CD0E048A919">
    <w:name w:val="F74E4CC5A22B4536AE23746CD0E048A919"/>
    <w:rsid w:val="0077739A"/>
    <w:pPr>
      <w:spacing w:after="0" w:line="240" w:lineRule="auto"/>
    </w:pPr>
    <w:rPr>
      <w:rFonts w:ascii="Arial" w:eastAsia="Times New Roman" w:hAnsi="Arial" w:cs="Times New Roman"/>
      <w:sz w:val="20"/>
      <w:szCs w:val="24"/>
      <w:lang w:val="en-CA" w:eastAsia="en-CA"/>
    </w:rPr>
  </w:style>
  <w:style w:type="paragraph" w:customStyle="1" w:styleId="E6B9D6391A0544969A4010955CEFCCC019">
    <w:name w:val="E6B9D6391A0544969A4010955CEFCCC019"/>
    <w:rsid w:val="0077739A"/>
    <w:pPr>
      <w:spacing w:after="0" w:line="240" w:lineRule="auto"/>
    </w:pPr>
    <w:rPr>
      <w:rFonts w:ascii="Arial" w:eastAsia="Times New Roman" w:hAnsi="Arial" w:cs="Times New Roman"/>
      <w:sz w:val="20"/>
      <w:szCs w:val="24"/>
      <w:lang w:val="en-CA" w:eastAsia="en-CA"/>
    </w:rPr>
  </w:style>
  <w:style w:type="paragraph" w:customStyle="1" w:styleId="AE127807F50D47ACA57C55C77FA31ADC3">
    <w:name w:val="AE127807F50D47ACA57C55C77FA31ADC3"/>
    <w:rsid w:val="0077739A"/>
    <w:pPr>
      <w:spacing w:after="0" w:line="240" w:lineRule="auto"/>
    </w:pPr>
    <w:rPr>
      <w:rFonts w:ascii="Arial" w:eastAsia="Times New Roman" w:hAnsi="Arial" w:cs="Times New Roman"/>
      <w:sz w:val="18"/>
      <w:szCs w:val="24"/>
      <w:lang w:val="en-CA" w:eastAsia="en-CA"/>
    </w:rPr>
  </w:style>
  <w:style w:type="paragraph" w:customStyle="1" w:styleId="92CBF6AB8C374FC38DE61D503F26B59E3">
    <w:name w:val="92CBF6AB8C374FC38DE61D503F26B59E3"/>
    <w:rsid w:val="0077739A"/>
    <w:pPr>
      <w:spacing w:after="0" w:line="240" w:lineRule="auto"/>
    </w:pPr>
    <w:rPr>
      <w:rFonts w:ascii="Arial" w:eastAsia="Times New Roman" w:hAnsi="Arial" w:cs="Arial"/>
      <w:sz w:val="18"/>
      <w:szCs w:val="18"/>
      <w:lang w:val="en-CA" w:eastAsia="en-CA"/>
    </w:rPr>
  </w:style>
  <w:style w:type="paragraph" w:customStyle="1" w:styleId="2C634DC8B2DF4DD097CE920F018944993">
    <w:name w:val="2C634DC8B2DF4DD097CE920F018944993"/>
    <w:rsid w:val="0077739A"/>
    <w:pPr>
      <w:spacing w:after="0" w:line="240" w:lineRule="auto"/>
    </w:pPr>
    <w:rPr>
      <w:rFonts w:ascii="Arial" w:eastAsia="Times New Roman" w:hAnsi="Arial" w:cs="Arial"/>
      <w:sz w:val="18"/>
      <w:szCs w:val="18"/>
      <w:lang w:val="en-CA" w:eastAsia="en-CA"/>
    </w:rPr>
  </w:style>
  <w:style w:type="paragraph" w:customStyle="1" w:styleId="DA25C2B0682F442C81A400252696AB9B18">
    <w:name w:val="DA25C2B0682F442C81A400252696AB9B18"/>
    <w:rsid w:val="0077739A"/>
    <w:pPr>
      <w:spacing w:after="0" w:line="240" w:lineRule="auto"/>
    </w:pPr>
    <w:rPr>
      <w:rFonts w:ascii="Arial" w:eastAsia="Times New Roman" w:hAnsi="Arial" w:cs="Times New Roman"/>
      <w:sz w:val="18"/>
      <w:szCs w:val="24"/>
      <w:lang w:val="en-CA" w:eastAsia="en-CA"/>
    </w:rPr>
  </w:style>
  <w:style w:type="paragraph" w:customStyle="1" w:styleId="69BA79D78D724214A30E704223383BB218">
    <w:name w:val="69BA79D78D724214A30E704223383BB218"/>
    <w:rsid w:val="0077739A"/>
    <w:pPr>
      <w:spacing w:after="0" w:line="240" w:lineRule="auto"/>
    </w:pPr>
    <w:rPr>
      <w:rFonts w:ascii="Arial" w:eastAsia="Times New Roman" w:hAnsi="Arial" w:cs="Arial"/>
      <w:sz w:val="18"/>
      <w:szCs w:val="18"/>
      <w:lang w:val="en-CA" w:eastAsia="en-CA"/>
    </w:rPr>
  </w:style>
  <w:style w:type="paragraph" w:customStyle="1" w:styleId="E3D6DE59E02C48DFBD186680359EB61B3">
    <w:name w:val="E3D6DE59E02C48DFBD186680359EB61B3"/>
    <w:rsid w:val="0077739A"/>
    <w:pPr>
      <w:spacing w:after="0" w:line="240" w:lineRule="auto"/>
    </w:pPr>
    <w:rPr>
      <w:rFonts w:ascii="Arial" w:eastAsia="Times New Roman" w:hAnsi="Arial" w:cs="Arial"/>
      <w:sz w:val="18"/>
      <w:szCs w:val="18"/>
      <w:lang w:val="en-CA" w:eastAsia="en-CA"/>
    </w:rPr>
  </w:style>
  <w:style w:type="paragraph" w:customStyle="1" w:styleId="E3239FE34F864B4687023A513E079A7718">
    <w:name w:val="E3239FE34F864B4687023A513E079A7718"/>
    <w:rsid w:val="0077739A"/>
    <w:pPr>
      <w:spacing w:after="0" w:line="240" w:lineRule="auto"/>
    </w:pPr>
    <w:rPr>
      <w:rFonts w:ascii="Arial" w:eastAsia="Times New Roman" w:hAnsi="Arial" w:cs="Times New Roman"/>
      <w:sz w:val="18"/>
      <w:szCs w:val="24"/>
      <w:lang w:val="en-CA" w:eastAsia="en-CA"/>
    </w:rPr>
  </w:style>
  <w:style w:type="paragraph" w:customStyle="1" w:styleId="B79C9BEEE1FD41E295F7E14047837DA318">
    <w:name w:val="B79C9BEEE1FD41E295F7E14047837DA318"/>
    <w:rsid w:val="0077739A"/>
    <w:pPr>
      <w:spacing w:after="0" w:line="240" w:lineRule="auto"/>
    </w:pPr>
    <w:rPr>
      <w:rFonts w:ascii="Arial" w:eastAsia="Times New Roman" w:hAnsi="Arial" w:cs="Arial"/>
      <w:sz w:val="18"/>
      <w:szCs w:val="18"/>
      <w:lang w:val="en-CA" w:eastAsia="en-CA"/>
    </w:rPr>
  </w:style>
  <w:style w:type="paragraph" w:customStyle="1" w:styleId="25FD9468102B4FE3839AE287415EBDF63">
    <w:name w:val="25FD9468102B4FE3839AE287415EBDF63"/>
    <w:rsid w:val="0077739A"/>
    <w:pPr>
      <w:spacing w:after="0" w:line="240" w:lineRule="auto"/>
    </w:pPr>
    <w:rPr>
      <w:rFonts w:ascii="Arial" w:eastAsia="Times New Roman" w:hAnsi="Arial" w:cs="Arial"/>
      <w:sz w:val="18"/>
      <w:szCs w:val="18"/>
      <w:lang w:val="en-CA" w:eastAsia="en-CA"/>
    </w:rPr>
  </w:style>
  <w:style w:type="paragraph" w:customStyle="1" w:styleId="A6A8358AA0DC4A2D8DBAA98C64A6292418">
    <w:name w:val="A6A8358AA0DC4A2D8DBAA98C64A6292418"/>
    <w:rsid w:val="0077739A"/>
    <w:pPr>
      <w:spacing w:after="0" w:line="240" w:lineRule="auto"/>
    </w:pPr>
    <w:rPr>
      <w:rFonts w:ascii="Arial" w:eastAsia="Times New Roman" w:hAnsi="Arial" w:cs="Times New Roman"/>
      <w:sz w:val="18"/>
      <w:szCs w:val="24"/>
      <w:lang w:val="en-CA" w:eastAsia="en-CA"/>
    </w:rPr>
  </w:style>
  <w:style w:type="paragraph" w:customStyle="1" w:styleId="298E575CF4FA4546A5ECF708AB27C3A418">
    <w:name w:val="298E575CF4FA4546A5ECF708AB27C3A418"/>
    <w:rsid w:val="0077739A"/>
    <w:pPr>
      <w:spacing w:after="0" w:line="240" w:lineRule="auto"/>
    </w:pPr>
    <w:rPr>
      <w:rFonts w:ascii="Arial" w:eastAsia="Times New Roman" w:hAnsi="Arial" w:cs="Arial"/>
      <w:sz w:val="18"/>
      <w:szCs w:val="18"/>
      <w:lang w:val="en-CA" w:eastAsia="en-CA"/>
    </w:rPr>
  </w:style>
  <w:style w:type="paragraph" w:customStyle="1" w:styleId="E904AC35C80E4931A5C769212777A7583">
    <w:name w:val="E904AC35C80E4931A5C769212777A7583"/>
    <w:rsid w:val="0077739A"/>
    <w:pPr>
      <w:spacing w:after="0" w:line="240" w:lineRule="auto"/>
    </w:pPr>
    <w:rPr>
      <w:rFonts w:ascii="Arial" w:eastAsia="Times New Roman" w:hAnsi="Arial" w:cs="Arial"/>
      <w:sz w:val="18"/>
      <w:szCs w:val="18"/>
      <w:lang w:val="en-CA" w:eastAsia="en-CA"/>
    </w:rPr>
  </w:style>
  <w:style w:type="paragraph" w:customStyle="1" w:styleId="DC3E6CBE31F94CDB94BEFAAF8F09914A33">
    <w:name w:val="DC3E6CBE31F94CDB94BEFAAF8F09914A33"/>
    <w:rsid w:val="0077739A"/>
    <w:pPr>
      <w:spacing w:after="0" w:line="240" w:lineRule="auto"/>
    </w:pPr>
    <w:rPr>
      <w:rFonts w:ascii="Arial" w:eastAsia="Times New Roman" w:hAnsi="Arial" w:cs="Arial"/>
      <w:sz w:val="18"/>
      <w:szCs w:val="18"/>
      <w:lang w:val="en-CA" w:eastAsia="en-CA"/>
    </w:rPr>
  </w:style>
  <w:style w:type="paragraph" w:customStyle="1" w:styleId="324260BDBD1A40A6BBF657AC42871DEB20">
    <w:name w:val="324260BDBD1A40A6BBF657AC42871DEB20"/>
    <w:rsid w:val="0077739A"/>
    <w:pPr>
      <w:spacing w:after="0" w:line="240" w:lineRule="auto"/>
    </w:pPr>
    <w:rPr>
      <w:rFonts w:ascii="Arial" w:eastAsia="Times New Roman" w:hAnsi="Arial" w:cs="Arial"/>
      <w:sz w:val="18"/>
      <w:szCs w:val="18"/>
      <w:lang w:val="en-CA" w:eastAsia="en-CA"/>
    </w:rPr>
  </w:style>
  <w:style w:type="paragraph" w:customStyle="1" w:styleId="4401C10303804D0280B4285B00FBFF6126">
    <w:name w:val="4401C10303804D0280B4285B00FBFF6126"/>
    <w:rsid w:val="0077739A"/>
    <w:pPr>
      <w:spacing w:after="0" w:line="240" w:lineRule="auto"/>
    </w:pPr>
    <w:rPr>
      <w:rFonts w:ascii="Arial" w:eastAsia="Times New Roman" w:hAnsi="Arial" w:cs="Times New Roman"/>
      <w:sz w:val="20"/>
      <w:szCs w:val="24"/>
      <w:lang w:val="en-CA" w:eastAsia="en-CA"/>
    </w:rPr>
  </w:style>
  <w:style w:type="paragraph" w:customStyle="1" w:styleId="A6AD0C9C124B40B78EC6761C7388B36D35">
    <w:name w:val="A6AD0C9C124B40B78EC6761C7388B36D35"/>
    <w:rsid w:val="0077739A"/>
    <w:pPr>
      <w:spacing w:after="0" w:line="240" w:lineRule="auto"/>
    </w:pPr>
    <w:rPr>
      <w:rFonts w:ascii="Arial" w:eastAsia="Times New Roman" w:hAnsi="Arial" w:cs="Times New Roman"/>
      <w:sz w:val="20"/>
      <w:szCs w:val="24"/>
      <w:lang w:val="en-CA" w:eastAsia="en-CA"/>
    </w:rPr>
  </w:style>
  <w:style w:type="paragraph" w:customStyle="1" w:styleId="4181831EBFA54F0781CFBEE91856F60635">
    <w:name w:val="4181831EBFA54F0781CFBEE91856F60635"/>
    <w:rsid w:val="0077739A"/>
    <w:pPr>
      <w:spacing w:after="0" w:line="240" w:lineRule="auto"/>
    </w:pPr>
    <w:rPr>
      <w:rFonts w:ascii="Arial" w:eastAsia="Times New Roman" w:hAnsi="Arial" w:cs="Times New Roman"/>
      <w:sz w:val="20"/>
      <w:szCs w:val="24"/>
      <w:lang w:val="en-CA" w:eastAsia="en-CA"/>
    </w:rPr>
  </w:style>
  <w:style w:type="paragraph" w:customStyle="1" w:styleId="8243FBE77FEF4C13BCF89D54BA763EC435">
    <w:name w:val="8243FBE77FEF4C13BCF89D54BA763EC435"/>
    <w:rsid w:val="0077739A"/>
    <w:pPr>
      <w:spacing w:after="0" w:line="240" w:lineRule="auto"/>
    </w:pPr>
    <w:rPr>
      <w:rFonts w:ascii="Arial" w:eastAsia="Times New Roman" w:hAnsi="Arial" w:cs="Times New Roman"/>
      <w:sz w:val="20"/>
      <w:szCs w:val="24"/>
      <w:lang w:val="en-CA" w:eastAsia="en-CA"/>
    </w:rPr>
  </w:style>
  <w:style w:type="paragraph" w:customStyle="1" w:styleId="E3DBBFD663EE4232953BE31C8F3F3A6835">
    <w:name w:val="E3DBBFD663EE4232953BE31C8F3F3A6835"/>
    <w:rsid w:val="0077739A"/>
    <w:pPr>
      <w:spacing w:after="0" w:line="240" w:lineRule="auto"/>
    </w:pPr>
    <w:rPr>
      <w:rFonts w:ascii="Arial" w:eastAsia="Times New Roman" w:hAnsi="Arial" w:cs="Times New Roman"/>
      <w:sz w:val="20"/>
      <w:szCs w:val="24"/>
      <w:lang w:val="en-CA" w:eastAsia="en-CA"/>
    </w:rPr>
  </w:style>
  <w:style w:type="paragraph" w:customStyle="1" w:styleId="B2759A30D8F9447692DA8BC0B175D36A13">
    <w:name w:val="B2759A30D8F9447692DA8BC0B175D36A13"/>
    <w:rsid w:val="0077739A"/>
    <w:pPr>
      <w:spacing w:after="0" w:line="240" w:lineRule="auto"/>
    </w:pPr>
    <w:rPr>
      <w:rFonts w:ascii="Arial" w:eastAsia="Times New Roman" w:hAnsi="Arial" w:cs="Times New Roman"/>
      <w:sz w:val="20"/>
      <w:szCs w:val="24"/>
      <w:lang w:val="en-CA" w:eastAsia="en-CA"/>
    </w:rPr>
  </w:style>
  <w:style w:type="paragraph" w:customStyle="1" w:styleId="EDFC30D64DF542B693AF76ED695D3FA515">
    <w:name w:val="EDFC30D64DF542B693AF76ED695D3FA515"/>
    <w:rsid w:val="0077739A"/>
    <w:pPr>
      <w:spacing w:after="0" w:line="240" w:lineRule="auto"/>
    </w:pPr>
    <w:rPr>
      <w:rFonts w:ascii="Arial" w:eastAsia="Times New Roman" w:hAnsi="Arial" w:cs="Times New Roman"/>
      <w:sz w:val="20"/>
      <w:szCs w:val="24"/>
      <w:lang w:val="en-CA" w:eastAsia="en-CA"/>
    </w:rPr>
  </w:style>
  <w:style w:type="paragraph" w:customStyle="1" w:styleId="5B7753E157C248C48B31CB12F921537E17">
    <w:name w:val="5B7753E157C248C48B31CB12F921537E17"/>
    <w:rsid w:val="0077739A"/>
    <w:pPr>
      <w:spacing w:after="0" w:line="240" w:lineRule="auto"/>
    </w:pPr>
    <w:rPr>
      <w:rFonts w:ascii="Arial" w:eastAsia="Times New Roman" w:hAnsi="Arial" w:cs="Times New Roman"/>
      <w:sz w:val="20"/>
      <w:szCs w:val="24"/>
      <w:lang w:val="en-CA" w:eastAsia="en-CA"/>
    </w:rPr>
  </w:style>
  <w:style w:type="paragraph" w:customStyle="1" w:styleId="4BF0D913B94E4F48AD930D108AAAF1FC32">
    <w:name w:val="4BF0D913B94E4F48AD930D108AAAF1FC32"/>
    <w:rsid w:val="0077739A"/>
    <w:pPr>
      <w:spacing w:after="0" w:line="240" w:lineRule="auto"/>
    </w:pPr>
    <w:rPr>
      <w:rFonts w:ascii="Arial" w:eastAsia="Times New Roman" w:hAnsi="Arial" w:cs="Times New Roman"/>
      <w:sz w:val="20"/>
      <w:szCs w:val="24"/>
      <w:lang w:val="en-CA" w:eastAsia="en-CA"/>
    </w:rPr>
  </w:style>
  <w:style w:type="paragraph" w:customStyle="1" w:styleId="2F042BCFA3124BBFA84D88CFCCE5B93632">
    <w:name w:val="2F042BCFA3124BBFA84D88CFCCE5B93632"/>
    <w:rsid w:val="0077739A"/>
    <w:pPr>
      <w:spacing w:after="0" w:line="240" w:lineRule="auto"/>
    </w:pPr>
    <w:rPr>
      <w:rFonts w:ascii="Arial" w:eastAsia="Times New Roman" w:hAnsi="Arial" w:cs="Times New Roman"/>
      <w:sz w:val="20"/>
      <w:szCs w:val="24"/>
      <w:lang w:val="en-CA" w:eastAsia="en-CA"/>
    </w:rPr>
  </w:style>
  <w:style w:type="paragraph" w:customStyle="1" w:styleId="A2D9670532F94251AE5271518409BA2331">
    <w:name w:val="A2D9670532F94251AE5271518409BA2331"/>
    <w:rsid w:val="0077739A"/>
    <w:pPr>
      <w:spacing w:after="0" w:line="240" w:lineRule="auto"/>
    </w:pPr>
    <w:rPr>
      <w:rFonts w:ascii="Arial" w:eastAsia="Times New Roman" w:hAnsi="Arial" w:cs="Times New Roman"/>
      <w:sz w:val="20"/>
      <w:szCs w:val="24"/>
      <w:lang w:val="en-CA" w:eastAsia="en-CA"/>
    </w:rPr>
  </w:style>
  <w:style w:type="paragraph" w:customStyle="1" w:styleId="274AFFE244BA4E17B9FDACF3CEFB5BF422">
    <w:name w:val="274AFFE244BA4E17B9FDACF3CEFB5BF422"/>
    <w:rsid w:val="0077739A"/>
    <w:pPr>
      <w:spacing w:after="0" w:line="240" w:lineRule="auto"/>
    </w:pPr>
    <w:rPr>
      <w:rFonts w:ascii="Arial" w:eastAsia="Times New Roman" w:hAnsi="Arial" w:cs="Times New Roman"/>
      <w:sz w:val="20"/>
      <w:szCs w:val="24"/>
      <w:lang w:val="en-CA" w:eastAsia="en-CA"/>
    </w:rPr>
  </w:style>
  <w:style w:type="paragraph" w:customStyle="1" w:styleId="F445D6F6A17947A9951490E4488AF6862">
    <w:name w:val="F445D6F6A17947A9951490E4488AF6862"/>
    <w:rsid w:val="0077739A"/>
    <w:pPr>
      <w:spacing w:after="0" w:line="240" w:lineRule="auto"/>
    </w:pPr>
    <w:rPr>
      <w:rFonts w:ascii="Arial" w:eastAsia="Times New Roman" w:hAnsi="Arial" w:cs="Times New Roman"/>
      <w:sz w:val="20"/>
      <w:szCs w:val="24"/>
      <w:lang w:val="en-CA" w:eastAsia="en-CA"/>
    </w:rPr>
  </w:style>
  <w:style w:type="paragraph" w:customStyle="1" w:styleId="ECFC8AEC0CF04931A949EAACC846E41322">
    <w:name w:val="ECFC8AEC0CF04931A949EAACC846E41322"/>
    <w:rsid w:val="0077739A"/>
    <w:pPr>
      <w:spacing w:after="0" w:line="240" w:lineRule="auto"/>
    </w:pPr>
    <w:rPr>
      <w:rFonts w:ascii="Arial" w:eastAsia="Times New Roman" w:hAnsi="Arial" w:cs="Times New Roman"/>
      <w:sz w:val="20"/>
      <w:szCs w:val="24"/>
      <w:lang w:val="en-CA" w:eastAsia="en-CA"/>
    </w:rPr>
  </w:style>
  <w:style w:type="paragraph" w:customStyle="1" w:styleId="A68C880A25AD40509CB03CE3A5A0BA6722">
    <w:name w:val="A68C880A25AD40509CB03CE3A5A0BA6722"/>
    <w:rsid w:val="0077739A"/>
    <w:pPr>
      <w:spacing w:after="0" w:line="240" w:lineRule="auto"/>
    </w:pPr>
    <w:rPr>
      <w:rFonts w:ascii="Arial" w:eastAsia="Times New Roman" w:hAnsi="Arial" w:cs="Times New Roman"/>
      <w:sz w:val="20"/>
      <w:szCs w:val="24"/>
      <w:lang w:val="en-CA" w:eastAsia="en-CA"/>
    </w:rPr>
  </w:style>
  <w:style w:type="paragraph" w:customStyle="1" w:styleId="CC3F94B020B14B0A86C85B53957E112422">
    <w:name w:val="CC3F94B020B14B0A86C85B53957E112422"/>
    <w:rsid w:val="0077739A"/>
    <w:pPr>
      <w:spacing w:after="0" w:line="240" w:lineRule="auto"/>
    </w:pPr>
    <w:rPr>
      <w:rFonts w:ascii="Arial" w:eastAsia="Times New Roman" w:hAnsi="Arial" w:cs="Times New Roman"/>
      <w:sz w:val="20"/>
      <w:szCs w:val="24"/>
      <w:lang w:val="en-CA" w:eastAsia="en-CA"/>
    </w:rPr>
  </w:style>
  <w:style w:type="paragraph" w:customStyle="1" w:styleId="7067C87A21FA4516A5CF6E6AB751876C22">
    <w:name w:val="7067C87A21FA4516A5CF6E6AB751876C22"/>
    <w:rsid w:val="0077739A"/>
    <w:pPr>
      <w:spacing w:after="0" w:line="240" w:lineRule="auto"/>
    </w:pPr>
    <w:rPr>
      <w:rFonts w:ascii="Arial" w:eastAsia="Times New Roman" w:hAnsi="Arial" w:cs="Times New Roman"/>
      <w:sz w:val="20"/>
      <w:szCs w:val="24"/>
      <w:lang w:val="en-CA" w:eastAsia="en-CA"/>
    </w:rPr>
  </w:style>
  <w:style w:type="paragraph" w:customStyle="1" w:styleId="592000FABCB4468FA09A9B558DBE318322">
    <w:name w:val="592000FABCB4468FA09A9B558DBE318322"/>
    <w:rsid w:val="0077739A"/>
    <w:pPr>
      <w:spacing w:after="0" w:line="240" w:lineRule="auto"/>
    </w:pPr>
    <w:rPr>
      <w:rFonts w:ascii="Arial" w:eastAsia="Times New Roman" w:hAnsi="Arial" w:cs="Times New Roman"/>
      <w:sz w:val="20"/>
      <w:szCs w:val="24"/>
      <w:lang w:val="en-CA" w:eastAsia="en-CA"/>
    </w:rPr>
  </w:style>
  <w:style w:type="paragraph" w:customStyle="1" w:styleId="F2B2DFEB068949FF95860FEC8D31A57028">
    <w:name w:val="F2B2DFEB068949FF95860FEC8D31A57028"/>
    <w:rsid w:val="0077739A"/>
    <w:pPr>
      <w:spacing w:after="0" w:line="240" w:lineRule="auto"/>
    </w:pPr>
    <w:rPr>
      <w:rFonts w:ascii="Arial" w:eastAsia="Times New Roman" w:hAnsi="Arial" w:cs="Times New Roman"/>
      <w:sz w:val="20"/>
      <w:szCs w:val="24"/>
      <w:lang w:val="en-CA" w:eastAsia="en-CA"/>
    </w:rPr>
  </w:style>
  <w:style w:type="paragraph" w:customStyle="1" w:styleId="1589FDA02D804161B3658C47E52BA6552">
    <w:name w:val="1589FDA02D804161B3658C47E52BA6552"/>
    <w:rsid w:val="0077739A"/>
    <w:pPr>
      <w:spacing w:after="0" w:line="240" w:lineRule="auto"/>
    </w:pPr>
    <w:rPr>
      <w:rFonts w:ascii="Arial" w:eastAsia="Times New Roman" w:hAnsi="Arial" w:cs="Times New Roman"/>
      <w:sz w:val="20"/>
      <w:szCs w:val="24"/>
      <w:lang w:val="en-CA" w:eastAsia="en-CA"/>
    </w:rPr>
  </w:style>
  <w:style w:type="paragraph" w:customStyle="1" w:styleId="A593390D6E1045D9919EAA332F487D9D28">
    <w:name w:val="A593390D6E1045D9919EAA332F487D9D28"/>
    <w:rsid w:val="0077739A"/>
    <w:pPr>
      <w:spacing w:after="0" w:line="240" w:lineRule="auto"/>
    </w:pPr>
    <w:rPr>
      <w:rFonts w:ascii="Arial" w:eastAsia="Times New Roman" w:hAnsi="Arial" w:cs="Times New Roman"/>
      <w:sz w:val="20"/>
      <w:szCs w:val="24"/>
      <w:lang w:val="en-CA" w:eastAsia="en-CA"/>
    </w:rPr>
  </w:style>
  <w:style w:type="paragraph" w:customStyle="1" w:styleId="C61E3D68C7444823B4BE5E7E4AAD22C928">
    <w:name w:val="C61E3D68C7444823B4BE5E7E4AAD22C928"/>
    <w:rsid w:val="0077739A"/>
    <w:pPr>
      <w:spacing w:after="0" w:line="240" w:lineRule="auto"/>
    </w:pPr>
    <w:rPr>
      <w:rFonts w:ascii="Arial" w:eastAsia="Times New Roman" w:hAnsi="Arial" w:cs="Times New Roman"/>
      <w:sz w:val="20"/>
      <w:szCs w:val="24"/>
      <w:lang w:val="en-CA" w:eastAsia="en-CA"/>
    </w:rPr>
  </w:style>
  <w:style w:type="paragraph" w:customStyle="1" w:styleId="2BF10A8BB2CD44DBA0468CFB24F6BD8420">
    <w:name w:val="2BF10A8BB2CD44DBA0468CFB24F6BD8420"/>
    <w:rsid w:val="0077739A"/>
    <w:pPr>
      <w:spacing w:after="0" w:line="240" w:lineRule="auto"/>
    </w:pPr>
    <w:rPr>
      <w:rFonts w:ascii="Arial" w:eastAsia="Times New Roman" w:hAnsi="Arial" w:cs="Times New Roman"/>
      <w:sz w:val="20"/>
      <w:szCs w:val="24"/>
      <w:lang w:val="en-CA" w:eastAsia="en-CA"/>
    </w:rPr>
  </w:style>
  <w:style w:type="paragraph" w:customStyle="1" w:styleId="25B50D13D811421996734C9F6306BECF2">
    <w:name w:val="25B50D13D811421996734C9F6306BECF2"/>
    <w:rsid w:val="0077739A"/>
    <w:pPr>
      <w:spacing w:after="0" w:line="240" w:lineRule="auto"/>
    </w:pPr>
    <w:rPr>
      <w:rFonts w:ascii="Arial" w:eastAsia="Times New Roman" w:hAnsi="Arial" w:cs="Times New Roman"/>
      <w:sz w:val="20"/>
      <w:szCs w:val="24"/>
      <w:lang w:val="en-CA" w:eastAsia="en-CA"/>
    </w:rPr>
  </w:style>
  <w:style w:type="paragraph" w:customStyle="1" w:styleId="14F801C5F1354671A7FD19A8FA3F542220">
    <w:name w:val="14F801C5F1354671A7FD19A8FA3F542220"/>
    <w:rsid w:val="0077739A"/>
    <w:pPr>
      <w:spacing w:after="0" w:line="240" w:lineRule="auto"/>
    </w:pPr>
    <w:rPr>
      <w:rFonts w:ascii="Arial" w:eastAsia="Times New Roman" w:hAnsi="Arial" w:cs="Times New Roman"/>
      <w:sz w:val="20"/>
      <w:szCs w:val="24"/>
      <w:lang w:val="en-CA" w:eastAsia="en-CA"/>
    </w:rPr>
  </w:style>
  <w:style w:type="paragraph" w:customStyle="1" w:styleId="5110933C12DA4226A7C5C34A71E8C98320">
    <w:name w:val="5110933C12DA4226A7C5C34A71E8C98320"/>
    <w:rsid w:val="0077739A"/>
    <w:pPr>
      <w:spacing w:after="0" w:line="240" w:lineRule="auto"/>
    </w:pPr>
    <w:rPr>
      <w:rFonts w:ascii="Arial" w:eastAsia="Times New Roman" w:hAnsi="Arial" w:cs="Times New Roman"/>
      <w:sz w:val="20"/>
      <w:szCs w:val="24"/>
      <w:lang w:val="en-CA" w:eastAsia="en-CA"/>
    </w:rPr>
  </w:style>
  <w:style w:type="paragraph" w:customStyle="1" w:styleId="2C4C7093B64A4FB896C5B7A5BA778A2820">
    <w:name w:val="2C4C7093B64A4FB896C5B7A5BA778A2820"/>
    <w:rsid w:val="0077739A"/>
    <w:pPr>
      <w:spacing w:after="0" w:line="240" w:lineRule="auto"/>
    </w:pPr>
    <w:rPr>
      <w:rFonts w:ascii="Arial" w:eastAsia="Times New Roman" w:hAnsi="Arial" w:cs="Times New Roman"/>
      <w:sz w:val="20"/>
      <w:szCs w:val="24"/>
      <w:lang w:val="en-CA" w:eastAsia="en-CA"/>
    </w:rPr>
  </w:style>
  <w:style w:type="paragraph" w:customStyle="1" w:styleId="6FB0D5EB72F148BA96DB5B188C86D45F2">
    <w:name w:val="6FB0D5EB72F148BA96DB5B188C86D45F2"/>
    <w:rsid w:val="0077739A"/>
    <w:pPr>
      <w:spacing w:after="0" w:line="240" w:lineRule="auto"/>
    </w:pPr>
    <w:rPr>
      <w:rFonts w:ascii="Arial" w:eastAsia="Times New Roman" w:hAnsi="Arial" w:cs="Times New Roman"/>
      <w:sz w:val="20"/>
      <w:szCs w:val="24"/>
      <w:lang w:val="en-CA" w:eastAsia="en-CA"/>
    </w:rPr>
  </w:style>
  <w:style w:type="paragraph" w:customStyle="1" w:styleId="D80DB3C65E7145A7A8D25146D2E2D62920">
    <w:name w:val="D80DB3C65E7145A7A8D25146D2E2D62920"/>
    <w:rsid w:val="0077739A"/>
    <w:pPr>
      <w:spacing w:after="0" w:line="240" w:lineRule="auto"/>
    </w:pPr>
    <w:rPr>
      <w:rFonts w:ascii="Arial" w:eastAsia="Times New Roman" w:hAnsi="Arial" w:cs="Times New Roman"/>
      <w:sz w:val="20"/>
      <w:szCs w:val="24"/>
      <w:lang w:val="en-CA" w:eastAsia="en-CA"/>
    </w:rPr>
  </w:style>
  <w:style w:type="paragraph" w:customStyle="1" w:styleId="7E460CCCFEF94CFBAF09FFD421AF033520">
    <w:name w:val="7E460CCCFEF94CFBAF09FFD421AF033520"/>
    <w:rsid w:val="0077739A"/>
    <w:pPr>
      <w:spacing w:after="0" w:line="240" w:lineRule="auto"/>
    </w:pPr>
    <w:rPr>
      <w:rFonts w:ascii="Arial" w:eastAsia="Times New Roman" w:hAnsi="Arial" w:cs="Times New Roman"/>
      <w:sz w:val="20"/>
      <w:szCs w:val="24"/>
      <w:lang w:val="en-CA" w:eastAsia="en-CA"/>
    </w:rPr>
  </w:style>
  <w:style w:type="paragraph" w:customStyle="1" w:styleId="8F98D8CB91114058B481E4FD646FB20E20">
    <w:name w:val="8F98D8CB91114058B481E4FD646FB20E20"/>
    <w:rsid w:val="0077739A"/>
    <w:pPr>
      <w:spacing w:after="0" w:line="240" w:lineRule="auto"/>
    </w:pPr>
    <w:rPr>
      <w:rFonts w:ascii="Arial" w:eastAsia="Times New Roman" w:hAnsi="Arial" w:cs="Times New Roman"/>
      <w:sz w:val="20"/>
      <w:szCs w:val="24"/>
      <w:lang w:val="en-CA" w:eastAsia="en-CA"/>
    </w:rPr>
  </w:style>
  <w:style w:type="paragraph" w:customStyle="1" w:styleId="013F3AA2C413468080791E7F153891702">
    <w:name w:val="013F3AA2C413468080791E7F153891702"/>
    <w:rsid w:val="0077739A"/>
    <w:pPr>
      <w:spacing w:after="0" w:line="240" w:lineRule="auto"/>
    </w:pPr>
    <w:rPr>
      <w:rFonts w:ascii="Arial" w:eastAsia="Times New Roman" w:hAnsi="Arial" w:cs="Times New Roman"/>
      <w:sz w:val="20"/>
      <w:szCs w:val="24"/>
      <w:lang w:val="en-CA" w:eastAsia="en-CA"/>
    </w:rPr>
  </w:style>
  <w:style w:type="paragraph" w:customStyle="1" w:styleId="F74E4CC5A22B4536AE23746CD0E048A920">
    <w:name w:val="F74E4CC5A22B4536AE23746CD0E048A920"/>
    <w:rsid w:val="0077739A"/>
    <w:pPr>
      <w:spacing w:after="0" w:line="240" w:lineRule="auto"/>
    </w:pPr>
    <w:rPr>
      <w:rFonts w:ascii="Arial" w:eastAsia="Times New Roman" w:hAnsi="Arial" w:cs="Times New Roman"/>
      <w:sz w:val="20"/>
      <w:szCs w:val="24"/>
      <w:lang w:val="en-CA" w:eastAsia="en-CA"/>
    </w:rPr>
  </w:style>
  <w:style w:type="paragraph" w:customStyle="1" w:styleId="E6B9D6391A0544969A4010955CEFCCC020">
    <w:name w:val="E6B9D6391A0544969A4010955CEFCCC020"/>
    <w:rsid w:val="0077739A"/>
    <w:pPr>
      <w:spacing w:after="0" w:line="240" w:lineRule="auto"/>
    </w:pPr>
    <w:rPr>
      <w:rFonts w:ascii="Arial" w:eastAsia="Times New Roman" w:hAnsi="Arial" w:cs="Times New Roman"/>
      <w:sz w:val="20"/>
      <w:szCs w:val="24"/>
      <w:lang w:val="en-CA" w:eastAsia="en-CA"/>
    </w:rPr>
  </w:style>
  <w:style w:type="paragraph" w:customStyle="1" w:styleId="AE127807F50D47ACA57C55C77FA31ADC4">
    <w:name w:val="AE127807F50D47ACA57C55C77FA31ADC4"/>
    <w:rsid w:val="0077739A"/>
    <w:pPr>
      <w:spacing w:after="0" w:line="240" w:lineRule="auto"/>
    </w:pPr>
    <w:rPr>
      <w:rFonts w:ascii="Arial" w:eastAsia="Times New Roman" w:hAnsi="Arial" w:cs="Times New Roman"/>
      <w:sz w:val="18"/>
      <w:szCs w:val="24"/>
      <w:lang w:val="en-CA" w:eastAsia="en-CA"/>
    </w:rPr>
  </w:style>
  <w:style w:type="paragraph" w:customStyle="1" w:styleId="92CBF6AB8C374FC38DE61D503F26B59E4">
    <w:name w:val="92CBF6AB8C374FC38DE61D503F26B59E4"/>
    <w:rsid w:val="0077739A"/>
    <w:pPr>
      <w:spacing w:after="0" w:line="240" w:lineRule="auto"/>
    </w:pPr>
    <w:rPr>
      <w:rFonts w:ascii="Arial" w:eastAsia="Times New Roman" w:hAnsi="Arial" w:cs="Times New Roman"/>
      <w:sz w:val="18"/>
      <w:szCs w:val="24"/>
      <w:lang w:val="en-CA" w:eastAsia="en-CA"/>
    </w:rPr>
  </w:style>
  <w:style w:type="paragraph" w:customStyle="1" w:styleId="2C634DC8B2DF4DD097CE920F018944994">
    <w:name w:val="2C634DC8B2DF4DD097CE920F018944994"/>
    <w:rsid w:val="0077739A"/>
    <w:pPr>
      <w:spacing w:after="0" w:line="240" w:lineRule="auto"/>
    </w:pPr>
    <w:rPr>
      <w:rFonts w:ascii="Arial" w:eastAsia="Times New Roman" w:hAnsi="Arial" w:cs="Arial"/>
      <w:sz w:val="18"/>
      <w:szCs w:val="18"/>
      <w:lang w:val="en-CA" w:eastAsia="en-CA"/>
    </w:rPr>
  </w:style>
  <w:style w:type="paragraph" w:customStyle="1" w:styleId="DA25C2B0682F442C81A400252696AB9B19">
    <w:name w:val="DA25C2B0682F442C81A400252696AB9B19"/>
    <w:rsid w:val="0077739A"/>
    <w:pPr>
      <w:spacing w:after="0" w:line="240" w:lineRule="auto"/>
    </w:pPr>
    <w:rPr>
      <w:rFonts w:ascii="Arial" w:eastAsia="Times New Roman" w:hAnsi="Arial" w:cs="Times New Roman"/>
      <w:sz w:val="18"/>
      <w:szCs w:val="24"/>
      <w:lang w:val="en-CA" w:eastAsia="en-CA"/>
    </w:rPr>
  </w:style>
  <w:style w:type="paragraph" w:customStyle="1" w:styleId="69BA79D78D724214A30E704223383BB219">
    <w:name w:val="69BA79D78D724214A30E704223383BB219"/>
    <w:rsid w:val="0077739A"/>
    <w:pPr>
      <w:spacing w:after="0" w:line="240" w:lineRule="auto"/>
    </w:pPr>
    <w:rPr>
      <w:rFonts w:ascii="Arial" w:eastAsia="Times New Roman" w:hAnsi="Arial" w:cs="Times New Roman"/>
      <w:sz w:val="18"/>
      <w:szCs w:val="24"/>
      <w:lang w:val="en-CA" w:eastAsia="en-CA"/>
    </w:rPr>
  </w:style>
  <w:style w:type="paragraph" w:customStyle="1" w:styleId="E3D6DE59E02C48DFBD186680359EB61B4">
    <w:name w:val="E3D6DE59E02C48DFBD186680359EB61B4"/>
    <w:rsid w:val="0077739A"/>
    <w:pPr>
      <w:spacing w:after="0" w:line="240" w:lineRule="auto"/>
    </w:pPr>
    <w:rPr>
      <w:rFonts w:ascii="Arial" w:eastAsia="Times New Roman" w:hAnsi="Arial" w:cs="Arial"/>
      <w:sz w:val="18"/>
      <w:szCs w:val="18"/>
      <w:lang w:val="en-CA" w:eastAsia="en-CA"/>
    </w:rPr>
  </w:style>
  <w:style w:type="paragraph" w:customStyle="1" w:styleId="E3239FE34F864B4687023A513E079A7719">
    <w:name w:val="E3239FE34F864B4687023A513E079A7719"/>
    <w:rsid w:val="0077739A"/>
    <w:pPr>
      <w:spacing w:after="0" w:line="240" w:lineRule="auto"/>
    </w:pPr>
    <w:rPr>
      <w:rFonts w:ascii="Arial" w:eastAsia="Times New Roman" w:hAnsi="Arial" w:cs="Times New Roman"/>
      <w:sz w:val="18"/>
      <w:szCs w:val="24"/>
      <w:lang w:val="en-CA" w:eastAsia="en-CA"/>
    </w:rPr>
  </w:style>
  <w:style w:type="paragraph" w:customStyle="1" w:styleId="B79C9BEEE1FD41E295F7E14047837DA319">
    <w:name w:val="B79C9BEEE1FD41E295F7E14047837DA319"/>
    <w:rsid w:val="0077739A"/>
    <w:pPr>
      <w:spacing w:after="0" w:line="240" w:lineRule="auto"/>
    </w:pPr>
    <w:rPr>
      <w:rFonts w:ascii="Arial" w:eastAsia="Times New Roman" w:hAnsi="Arial" w:cs="Times New Roman"/>
      <w:sz w:val="18"/>
      <w:szCs w:val="24"/>
      <w:lang w:val="en-CA" w:eastAsia="en-CA"/>
    </w:rPr>
  </w:style>
  <w:style w:type="paragraph" w:customStyle="1" w:styleId="25FD9468102B4FE3839AE287415EBDF64">
    <w:name w:val="25FD9468102B4FE3839AE287415EBDF64"/>
    <w:rsid w:val="0077739A"/>
    <w:pPr>
      <w:spacing w:after="0" w:line="240" w:lineRule="auto"/>
    </w:pPr>
    <w:rPr>
      <w:rFonts w:ascii="Arial" w:eastAsia="Times New Roman" w:hAnsi="Arial" w:cs="Arial"/>
      <w:sz w:val="18"/>
      <w:szCs w:val="18"/>
      <w:lang w:val="en-CA" w:eastAsia="en-CA"/>
    </w:rPr>
  </w:style>
  <w:style w:type="paragraph" w:customStyle="1" w:styleId="A6A8358AA0DC4A2D8DBAA98C64A6292419">
    <w:name w:val="A6A8358AA0DC4A2D8DBAA98C64A6292419"/>
    <w:rsid w:val="0077739A"/>
    <w:pPr>
      <w:spacing w:after="0" w:line="240" w:lineRule="auto"/>
    </w:pPr>
    <w:rPr>
      <w:rFonts w:ascii="Arial" w:eastAsia="Times New Roman" w:hAnsi="Arial" w:cs="Times New Roman"/>
      <w:sz w:val="18"/>
      <w:szCs w:val="24"/>
      <w:lang w:val="en-CA" w:eastAsia="en-CA"/>
    </w:rPr>
  </w:style>
  <w:style w:type="paragraph" w:customStyle="1" w:styleId="298E575CF4FA4546A5ECF708AB27C3A419">
    <w:name w:val="298E575CF4FA4546A5ECF708AB27C3A419"/>
    <w:rsid w:val="0077739A"/>
    <w:pPr>
      <w:spacing w:after="0" w:line="240" w:lineRule="auto"/>
    </w:pPr>
    <w:rPr>
      <w:rFonts w:ascii="Arial" w:eastAsia="Times New Roman" w:hAnsi="Arial" w:cs="Times New Roman"/>
      <w:sz w:val="18"/>
      <w:szCs w:val="24"/>
      <w:lang w:val="en-CA" w:eastAsia="en-CA"/>
    </w:rPr>
  </w:style>
  <w:style w:type="paragraph" w:customStyle="1" w:styleId="E904AC35C80E4931A5C769212777A7584">
    <w:name w:val="E904AC35C80E4931A5C769212777A7584"/>
    <w:rsid w:val="0077739A"/>
    <w:pPr>
      <w:spacing w:after="0" w:line="240" w:lineRule="auto"/>
    </w:pPr>
    <w:rPr>
      <w:rFonts w:ascii="Arial" w:eastAsia="Times New Roman" w:hAnsi="Arial" w:cs="Arial"/>
      <w:sz w:val="18"/>
      <w:szCs w:val="18"/>
      <w:lang w:val="en-CA" w:eastAsia="en-CA"/>
    </w:rPr>
  </w:style>
  <w:style w:type="paragraph" w:customStyle="1" w:styleId="DC3E6CBE31F94CDB94BEFAAF8F09914A34">
    <w:name w:val="DC3E6CBE31F94CDB94BEFAAF8F09914A34"/>
    <w:rsid w:val="0077739A"/>
    <w:pPr>
      <w:spacing w:after="0" w:line="240" w:lineRule="auto"/>
    </w:pPr>
    <w:rPr>
      <w:rFonts w:ascii="Arial" w:eastAsia="Times New Roman" w:hAnsi="Arial" w:cs="Arial"/>
      <w:sz w:val="18"/>
      <w:szCs w:val="18"/>
      <w:lang w:val="en-CA" w:eastAsia="en-CA"/>
    </w:rPr>
  </w:style>
  <w:style w:type="paragraph" w:customStyle="1" w:styleId="324260BDBD1A40A6BBF657AC42871DEB21">
    <w:name w:val="324260BDBD1A40A6BBF657AC42871DEB21"/>
    <w:rsid w:val="0077739A"/>
    <w:pPr>
      <w:spacing w:after="0" w:line="240" w:lineRule="auto"/>
    </w:pPr>
    <w:rPr>
      <w:rFonts w:ascii="Arial" w:eastAsia="Times New Roman" w:hAnsi="Arial" w:cs="Arial"/>
      <w:sz w:val="18"/>
      <w:szCs w:val="18"/>
      <w:lang w:val="en-CA" w:eastAsia="en-CA"/>
    </w:rPr>
  </w:style>
  <w:style w:type="paragraph" w:customStyle="1" w:styleId="4401C10303804D0280B4285B00FBFF6127">
    <w:name w:val="4401C10303804D0280B4285B00FBFF6127"/>
    <w:rsid w:val="0077739A"/>
    <w:pPr>
      <w:spacing w:after="0" w:line="240" w:lineRule="auto"/>
    </w:pPr>
    <w:rPr>
      <w:rFonts w:ascii="Arial" w:eastAsia="Times New Roman" w:hAnsi="Arial" w:cs="Times New Roman"/>
      <w:sz w:val="20"/>
      <w:szCs w:val="24"/>
      <w:lang w:val="en-CA" w:eastAsia="en-CA"/>
    </w:rPr>
  </w:style>
  <w:style w:type="paragraph" w:customStyle="1" w:styleId="A6AD0C9C124B40B78EC6761C7388B36D36">
    <w:name w:val="A6AD0C9C124B40B78EC6761C7388B36D36"/>
    <w:rsid w:val="0077739A"/>
    <w:pPr>
      <w:spacing w:after="0" w:line="240" w:lineRule="auto"/>
    </w:pPr>
    <w:rPr>
      <w:rFonts w:ascii="Arial" w:eastAsia="Times New Roman" w:hAnsi="Arial" w:cs="Times New Roman"/>
      <w:sz w:val="20"/>
      <w:szCs w:val="24"/>
      <w:lang w:val="en-CA" w:eastAsia="en-CA"/>
    </w:rPr>
  </w:style>
  <w:style w:type="paragraph" w:customStyle="1" w:styleId="4181831EBFA54F0781CFBEE91856F60636">
    <w:name w:val="4181831EBFA54F0781CFBEE91856F60636"/>
    <w:rsid w:val="0077739A"/>
    <w:pPr>
      <w:spacing w:after="0" w:line="240" w:lineRule="auto"/>
    </w:pPr>
    <w:rPr>
      <w:rFonts w:ascii="Arial" w:eastAsia="Times New Roman" w:hAnsi="Arial" w:cs="Times New Roman"/>
      <w:sz w:val="20"/>
      <w:szCs w:val="24"/>
      <w:lang w:val="en-CA" w:eastAsia="en-CA"/>
    </w:rPr>
  </w:style>
  <w:style w:type="paragraph" w:customStyle="1" w:styleId="8243FBE77FEF4C13BCF89D54BA763EC436">
    <w:name w:val="8243FBE77FEF4C13BCF89D54BA763EC436"/>
    <w:rsid w:val="0077739A"/>
    <w:pPr>
      <w:spacing w:after="0" w:line="240" w:lineRule="auto"/>
    </w:pPr>
    <w:rPr>
      <w:rFonts w:ascii="Arial" w:eastAsia="Times New Roman" w:hAnsi="Arial" w:cs="Times New Roman"/>
      <w:sz w:val="20"/>
      <w:szCs w:val="24"/>
      <w:lang w:val="en-CA" w:eastAsia="en-CA"/>
    </w:rPr>
  </w:style>
  <w:style w:type="paragraph" w:customStyle="1" w:styleId="E3DBBFD663EE4232953BE31C8F3F3A6836">
    <w:name w:val="E3DBBFD663EE4232953BE31C8F3F3A6836"/>
    <w:rsid w:val="0077739A"/>
    <w:pPr>
      <w:spacing w:after="0" w:line="240" w:lineRule="auto"/>
    </w:pPr>
    <w:rPr>
      <w:rFonts w:ascii="Arial" w:eastAsia="Times New Roman" w:hAnsi="Arial" w:cs="Times New Roman"/>
      <w:sz w:val="20"/>
      <w:szCs w:val="24"/>
      <w:lang w:val="en-CA" w:eastAsia="en-CA"/>
    </w:rPr>
  </w:style>
  <w:style w:type="paragraph" w:customStyle="1" w:styleId="B2759A30D8F9447692DA8BC0B175D36A14">
    <w:name w:val="B2759A30D8F9447692DA8BC0B175D36A14"/>
    <w:rsid w:val="0077739A"/>
    <w:pPr>
      <w:spacing w:after="0" w:line="240" w:lineRule="auto"/>
    </w:pPr>
    <w:rPr>
      <w:rFonts w:ascii="Arial" w:eastAsia="Times New Roman" w:hAnsi="Arial" w:cs="Times New Roman"/>
      <w:sz w:val="20"/>
      <w:szCs w:val="24"/>
      <w:lang w:val="en-CA" w:eastAsia="en-CA"/>
    </w:rPr>
  </w:style>
  <w:style w:type="paragraph" w:customStyle="1" w:styleId="EDFC30D64DF542B693AF76ED695D3FA516">
    <w:name w:val="EDFC30D64DF542B693AF76ED695D3FA516"/>
    <w:rsid w:val="0077739A"/>
    <w:pPr>
      <w:spacing w:after="0" w:line="240" w:lineRule="auto"/>
    </w:pPr>
    <w:rPr>
      <w:rFonts w:ascii="Arial" w:eastAsia="Times New Roman" w:hAnsi="Arial" w:cs="Times New Roman"/>
      <w:sz w:val="20"/>
      <w:szCs w:val="24"/>
      <w:lang w:val="en-CA" w:eastAsia="en-CA"/>
    </w:rPr>
  </w:style>
  <w:style w:type="paragraph" w:customStyle="1" w:styleId="5B7753E157C248C48B31CB12F921537E18">
    <w:name w:val="5B7753E157C248C48B31CB12F921537E18"/>
    <w:rsid w:val="0077739A"/>
    <w:pPr>
      <w:spacing w:after="0" w:line="240" w:lineRule="auto"/>
    </w:pPr>
    <w:rPr>
      <w:rFonts w:ascii="Arial" w:eastAsia="Times New Roman" w:hAnsi="Arial" w:cs="Times New Roman"/>
      <w:sz w:val="20"/>
      <w:szCs w:val="24"/>
      <w:lang w:val="en-CA" w:eastAsia="en-CA"/>
    </w:rPr>
  </w:style>
  <w:style w:type="paragraph" w:customStyle="1" w:styleId="4BF0D913B94E4F48AD930D108AAAF1FC33">
    <w:name w:val="4BF0D913B94E4F48AD930D108AAAF1FC33"/>
    <w:rsid w:val="0077739A"/>
    <w:pPr>
      <w:spacing w:after="0" w:line="240" w:lineRule="auto"/>
    </w:pPr>
    <w:rPr>
      <w:rFonts w:ascii="Arial" w:eastAsia="Times New Roman" w:hAnsi="Arial" w:cs="Times New Roman"/>
      <w:sz w:val="20"/>
      <w:szCs w:val="24"/>
      <w:lang w:val="en-CA" w:eastAsia="en-CA"/>
    </w:rPr>
  </w:style>
  <w:style w:type="paragraph" w:customStyle="1" w:styleId="2F042BCFA3124BBFA84D88CFCCE5B93633">
    <w:name w:val="2F042BCFA3124BBFA84D88CFCCE5B93633"/>
    <w:rsid w:val="0077739A"/>
    <w:pPr>
      <w:spacing w:after="0" w:line="240" w:lineRule="auto"/>
    </w:pPr>
    <w:rPr>
      <w:rFonts w:ascii="Arial" w:eastAsia="Times New Roman" w:hAnsi="Arial" w:cs="Times New Roman"/>
      <w:sz w:val="20"/>
      <w:szCs w:val="24"/>
      <w:lang w:val="en-CA" w:eastAsia="en-CA"/>
    </w:rPr>
  </w:style>
  <w:style w:type="paragraph" w:customStyle="1" w:styleId="A2D9670532F94251AE5271518409BA2332">
    <w:name w:val="A2D9670532F94251AE5271518409BA2332"/>
    <w:rsid w:val="0077739A"/>
    <w:pPr>
      <w:spacing w:after="0" w:line="240" w:lineRule="auto"/>
    </w:pPr>
    <w:rPr>
      <w:rFonts w:ascii="Arial" w:eastAsia="Times New Roman" w:hAnsi="Arial" w:cs="Times New Roman"/>
      <w:sz w:val="20"/>
      <w:szCs w:val="24"/>
      <w:lang w:val="en-CA" w:eastAsia="en-CA"/>
    </w:rPr>
  </w:style>
  <w:style w:type="paragraph" w:customStyle="1" w:styleId="274AFFE244BA4E17B9FDACF3CEFB5BF423">
    <w:name w:val="274AFFE244BA4E17B9FDACF3CEFB5BF423"/>
    <w:rsid w:val="0077739A"/>
    <w:pPr>
      <w:spacing w:after="0" w:line="240" w:lineRule="auto"/>
    </w:pPr>
    <w:rPr>
      <w:rFonts w:ascii="Arial" w:eastAsia="Times New Roman" w:hAnsi="Arial" w:cs="Times New Roman"/>
      <w:sz w:val="20"/>
      <w:szCs w:val="24"/>
      <w:lang w:val="en-CA" w:eastAsia="en-CA"/>
    </w:rPr>
  </w:style>
  <w:style w:type="paragraph" w:customStyle="1" w:styleId="F445D6F6A17947A9951490E4488AF6863">
    <w:name w:val="F445D6F6A17947A9951490E4488AF6863"/>
    <w:rsid w:val="0077739A"/>
    <w:pPr>
      <w:spacing w:after="0" w:line="240" w:lineRule="auto"/>
    </w:pPr>
    <w:rPr>
      <w:rFonts w:ascii="Arial" w:eastAsia="Times New Roman" w:hAnsi="Arial" w:cs="Times New Roman"/>
      <w:sz w:val="20"/>
      <w:szCs w:val="24"/>
      <w:lang w:val="en-CA" w:eastAsia="en-CA"/>
    </w:rPr>
  </w:style>
  <w:style w:type="paragraph" w:customStyle="1" w:styleId="ECFC8AEC0CF04931A949EAACC846E41323">
    <w:name w:val="ECFC8AEC0CF04931A949EAACC846E41323"/>
    <w:rsid w:val="0077739A"/>
    <w:pPr>
      <w:spacing w:after="0" w:line="240" w:lineRule="auto"/>
    </w:pPr>
    <w:rPr>
      <w:rFonts w:ascii="Arial" w:eastAsia="Times New Roman" w:hAnsi="Arial" w:cs="Times New Roman"/>
      <w:sz w:val="20"/>
      <w:szCs w:val="24"/>
      <w:lang w:val="en-CA" w:eastAsia="en-CA"/>
    </w:rPr>
  </w:style>
  <w:style w:type="paragraph" w:customStyle="1" w:styleId="A68C880A25AD40509CB03CE3A5A0BA6723">
    <w:name w:val="A68C880A25AD40509CB03CE3A5A0BA6723"/>
    <w:rsid w:val="0077739A"/>
    <w:pPr>
      <w:spacing w:after="0" w:line="240" w:lineRule="auto"/>
    </w:pPr>
    <w:rPr>
      <w:rFonts w:ascii="Arial" w:eastAsia="Times New Roman" w:hAnsi="Arial" w:cs="Times New Roman"/>
      <w:sz w:val="20"/>
      <w:szCs w:val="24"/>
      <w:lang w:val="en-CA" w:eastAsia="en-CA"/>
    </w:rPr>
  </w:style>
  <w:style w:type="paragraph" w:customStyle="1" w:styleId="CC3F94B020B14B0A86C85B53957E112423">
    <w:name w:val="CC3F94B020B14B0A86C85B53957E112423"/>
    <w:rsid w:val="0077739A"/>
    <w:pPr>
      <w:spacing w:after="0" w:line="240" w:lineRule="auto"/>
    </w:pPr>
    <w:rPr>
      <w:rFonts w:ascii="Arial" w:eastAsia="Times New Roman" w:hAnsi="Arial" w:cs="Times New Roman"/>
      <w:sz w:val="20"/>
      <w:szCs w:val="24"/>
      <w:lang w:val="en-CA" w:eastAsia="en-CA"/>
    </w:rPr>
  </w:style>
  <w:style w:type="paragraph" w:customStyle="1" w:styleId="7067C87A21FA4516A5CF6E6AB751876C23">
    <w:name w:val="7067C87A21FA4516A5CF6E6AB751876C23"/>
    <w:rsid w:val="0077739A"/>
    <w:pPr>
      <w:spacing w:after="0" w:line="240" w:lineRule="auto"/>
    </w:pPr>
    <w:rPr>
      <w:rFonts w:ascii="Arial" w:eastAsia="Times New Roman" w:hAnsi="Arial" w:cs="Times New Roman"/>
      <w:sz w:val="20"/>
      <w:szCs w:val="24"/>
      <w:lang w:val="en-CA" w:eastAsia="en-CA"/>
    </w:rPr>
  </w:style>
  <w:style w:type="paragraph" w:customStyle="1" w:styleId="592000FABCB4468FA09A9B558DBE318323">
    <w:name w:val="592000FABCB4468FA09A9B558DBE318323"/>
    <w:rsid w:val="0077739A"/>
    <w:pPr>
      <w:spacing w:after="0" w:line="240" w:lineRule="auto"/>
    </w:pPr>
    <w:rPr>
      <w:rFonts w:ascii="Arial" w:eastAsia="Times New Roman" w:hAnsi="Arial" w:cs="Times New Roman"/>
      <w:sz w:val="20"/>
      <w:szCs w:val="24"/>
      <w:lang w:val="en-CA" w:eastAsia="en-CA"/>
    </w:rPr>
  </w:style>
  <w:style w:type="paragraph" w:customStyle="1" w:styleId="F2B2DFEB068949FF95860FEC8D31A57029">
    <w:name w:val="F2B2DFEB068949FF95860FEC8D31A57029"/>
    <w:rsid w:val="0077739A"/>
    <w:pPr>
      <w:spacing w:after="0" w:line="240" w:lineRule="auto"/>
    </w:pPr>
    <w:rPr>
      <w:rFonts w:ascii="Arial" w:eastAsia="Times New Roman" w:hAnsi="Arial" w:cs="Times New Roman"/>
      <w:sz w:val="20"/>
      <w:szCs w:val="24"/>
      <w:lang w:val="en-CA" w:eastAsia="en-CA"/>
    </w:rPr>
  </w:style>
  <w:style w:type="paragraph" w:customStyle="1" w:styleId="1589FDA02D804161B3658C47E52BA6553">
    <w:name w:val="1589FDA02D804161B3658C47E52BA6553"/>
    <w:rsid w:val="0077739A"/>
    <w:pPr>
      <w:spacing w:after="0" w:line="240" w:lineRule="auto"/>
    </w:pPr>
    <w:rPr>
      <w:rFonts w:ascii="Arial" w:eastAsia="Times New Roman" w:hAnsi="Arial" w:cs="Times New Roman"/>
      <w:sz w:val="20"/>
      <w:szCs w:val="24"/>
      <w:lang w:val="en-CA" w:eastAsia="en-CA"/>
    </w:rPr>
  </w:style>
  <w:style w:type="paragraph" w:customStyle="1" w:styleId="A593390D6E1045D9919EAA332F487D9D29">
    <w:name w:val="A593390D6E1045D9919EAA332F487D9D29"/>
    <w:rsid w:val="0077739A"/>
    <w:pPr>
      <w:spacing w:after="0" w:line="240" w:lineRule="auto"/>
    </w:pPr>
    <w:rPr>
      <w:rFonts w:ascii="Arial" w:eastAsia="Times New Roman" w:hAnsi="Arial" w:cs="Times New Roman"/>
      <w:sz w:val="20"/>
      <w:szCs w:val="24"/>
      <w:lang w:val="en-CA" w:eastAsia="en-CA"/>
    </w:rPr>
  </w:style>
  <w:style w:type="paragraph" w:customStyle="1" w:styleId="C61E3D68C7444823B4BE5E7E4AAD22C929">
    <w:name w:val="C61E3D68C7444823B4BE5E7E4AAD22C929"/>
    <w:rsid w:val="0077739A"/>
    <w:pPr>
      <w:spacing w:after="0" w:line="240" w:lineRule="auto"/>
    </w:pPr>
    <w:rPr>
      <w:rFonts w:ascii="Arial" w:eastAsia="Times New Roman" w:hAnsi="Arial" w:cs="Times New Roman"/>
      <w:sz w:val="20"/>
      <w:szCs w:val="24"/>
      <w:lang w:val="en-CA" w:eastAsia="en-CA"/>
    </w:rPr>
  </w:style>
  <w:style w:type="paragraph" w:customStyle="1" w:styleId="2BF10A8BB2CD44DBA0468CFB24F6BD8421">
    <w:name w:val="2BF10A8BB2CD44DBA0468CFB24F6BD8421"/>
    <w:rsid w:val="0077739A"/>
    <w:pPr>
      <w:spacing w:after="0" w:line="240" w:lineRule="auto"/>
    </w:pPr>
    <w:rPr>
      <w:rFonts w:ascii="Arial" w:eastAsia="Times New Roman" w:hAnsi="Arial" w:cs="Times New Roman"/>
      <w:sz w:val="20"/>
      <w:szCs w:val="24"/>
      <w:lang w:val="en-CA" w:eastAsia="en-CA"/>
    </w:rPr>
  </w:style>
  <w:style w:type="paragraph" w:customStyle="1" w:styleId="25B50D13D811421996734C9F6306BECF3">
    <w:name w:val="25B50D13D811421996734C9F6306BECF3"/>
    <w:rsid w:val="0077739A"/>
    <w:pPr>
      <w:spacing w:after="0" w:line="240" w:lineRule="auto"/>
    </w:pPr>
    <w:rPr>
      <w:rFonts w:ascii="Arial" w:eastAsia="Times New Roman" w:hAnsi="Arial" w:cs="Times New Roman"/>
      <w:sz w:val="20"/>
      <w:szCs w:val="24"/>
      <w:lang w:val="en-CA" w:eastAsia="en-CA"/>
    </w:rPr>
  </w:style>
  <w:style w:type="paragraph" w:customStyle="1" w:styleId="14F801C5F1354671A7FD19A8FA3F542221">
    <w:name w:val="14F801C5F1354671A7FD19A8FA3F542221"/>
    <w:rsid w:val="0077739A"/>
    <w:pPr>
      <w:spacing w:after="0" w:line="240" w:lineRule="auto"/>
    </w:pPr>
    <w:rPr>
      <w:rFonts w:ascii="Arial" w:eastAsia="Times New Roman" w:hAnsi="Arial" w:cs="Times New Roman"/>
      <w:sz w:val="20"/>
      <w:szCs w:val="24"/>
      <w:lang w:val="en-CA" w:eastAsia="en-CA"/>
    </w:rPr>
  </w:style>
  <w:style w:type="paragraph" w:customStyle="1" w:styleId="5110933C12DA4226A7C5C34A71E8C98321">
    <w:name w:val="5110933C12DA4226A7C5C34A71E8C98321"/>
    <w:rsid w:val="0077739A"/>
    <w:pPr>
      <w:spacing w:after="0" w:line="240" w:lineRule="auto"/>
    </w:pPr>
    <w:rPr>
      <w:rFonts w:ascii="Arial" w:eastAsia="Times New Roman" w:hAnsi="Arial" w:cs="Times New Roman"/>
      <w:sz w:val="20"/>
      <w:szCs w:val="24"/>
      <w:lang w:val="en-CA" w:eastAsia="en-CA"/>
    </w:rPr>
  </w:style>
  <w:style w:type="paragraph" w:customStyle="1" w:styleId="2C4C7093B64A4FB896C5B7A5BA778A2821">
    <w:name w:val="2C4C7093B64A4FB896C5B7A5BA778A2821"/>
    <w:rsid w:val="0077739A"/>
    <w:pPr>
      <w:spacing w:after="0" w:line="240" w:lineRule="auto"/>
    </w:pPr>
    <w:rPr>
      <w:rFonts w:ascii="Arial" w:eastAsia="Times New Roman" w:hAnsi="Arial" w:cs="Times New Roman"/>
      <w:sz w:val="20"/>
      <w:szCs w:val="24"/>
      <w:lang w:val="en-CA" w:eastAsia="en-CA"/>
    </w:rPr>
  </w:style>
  <w:style w:type="paragraph" w:customStyle="1" w:styleId="6FB0D5EB72F148BA96DB5B188C86D45F3">
    <w:name w:val="6FB0D5EB72F148BA96DB5B188C86D45F3"/>
    <w:rsid w:val="0077739A"/>
    <w:pPr>
      <w:spacing w:after="0" w:line="240" w:lineRule="auto"/>
    </w:pPr>
    <w:rPr>
      <w:rFonts w:ascii="Arial" w:eastAsia="Times New Roman" w:hAnsi="Arial" w:cs="Times New Roman"/>
      <w:sz w:val="20"/>
      <w:szCs w:val="24"/>
      <w:lang w:val="en-CA" w:eastAsia="en-CA"/>
    </w:rPr>
  </w:style>
  <w:style w:type="paragraph" w:customStyle="1" w:styleId="D80DB3C65E7145A7A8D25146D2E2D62921">
    <w:name w:val="D80DB3C65E7145A7A8D25146D2E2D62921"/>
    <w:rsid w:val="0077739A"/>
    <w:pPr>
      <w:spacing w:after="0" w:line="240" w:lineRule="auto"/>
    </w:pPr>
    <w:rPr>
      <w:rFonts w:ascii="Arial" w:eastAsia="Times New Roman" w:hAnsi="Arial" w:cs="Times New Roman"/>
      <w:sz w:val="20"/>
      <w:szCs w:val="24"/>
      <w:lang w:val="en-CA" w:eastAsia="en-CA"/>
    </w:rPr>
  </w:style>
  <w:style w:type="paragraph" w:customStyle="1" w:styleId="7E460CCCFEF94CFBAF09FFD421AF033521">
    <w:name w:val="7E460CCCFEF94CFBAF09FFD421AF033521"/>
    <w:rsid w:val="0077739A"/>
    <w:pPr>
      <w:spacing w:after="0" w:line="240" w:lineRule="auto"/>
    </w:pPr>
    <w:rPr>
      <w:rFonts w:ascii="Arial" w:eastAsia="Times New Roman" w:hAnsi="Arial" w:cs="Times New Roman"/>
      <w:sz w:val="20"/>
      <w:szCs w:val="24"/>
      <w:lang w:val="en-CA" w:eastAsia="en-CA"/>
    </w:rPr>
  </w:style>
  <w:style w:type="paragraph" w:customStyle="1" w:styleId="8F98D8CB91114058B481E4FD646FB20E21">
    <w:name w:val="8F98D8CB91114058B481E4FD646FB20E21"/>
    <w:rsid w:val="0077739A"/>
    <w:pPr>
      <w:spacing w:after="0" w:line="240" w:lineRule="auto"/>
    </w:pPr>
    <w:rPr>
      <w:rFonts w:ascii="Arial" w:eastAsia="Times New Roman" w:hAnsi="Arial" w:cs="Times New Roman"/>
      <w:sz w:val="20"/>
      <w:szCs w:val="24"/>
      <w:lang w:val="en-CA" w:eastAsia="en-CA"/>
    </w:rPr>
  </w:style>
  <w:style w:type="paragraph" w:customStyle="1" w:styleId="013F3AA2C413468080791E7F153891703">
    <w:name w:val="013F3AA2C413468080791E7F153891703"/>
    <w:rsid w:val="0077739A"/>
    <w:pPr>
      <w:spacing w:after="0" w:line="240" w:lineRule="auto"/>
    </w:pPr>
    <w:rPr>
      <w:rFonts w:ascii="Arial" w:eastAsia="Times New Roman" w:hAnsi="Arial" w:cs="Times New Roman"/>
      <w:sz w:val="20"/>
      <w:szCs w:val="24"/>
      <w:lang w:val="en-CA" w:eastAsia="en-CA"/>
    </w:rPr>
  </w:style>
  <w:style w:type="paragraph" w:customStyle="1" w:styleId="F74E4CC5A22B4536AE23746CD0E048A921">
    <w:name w:val="F74E4CC5A22B4536AE23746CD0E048A921"/>
    <w:rsid w:val="0077739A"/>
    <w:pPr>
      <w:spacing w:after="0" w:line="240" w:lineRule="auto"/>
    </w:pPr>
    <w:rPr>
      <w:rFonts w:ascii="Arial" w:eastAsia="Times New Roman" w:hAnsi="Arial" w:cs="Times New Roman"/>
      <w:sz w:val="20"/>
      <w:szCs w:val="24"/>
      <w:lang w:val="en-CA" w:eastAsia="en-CA"/>
    </w:rPr>
  </w:style>
  <w:style w:type="paragraph" w:customStyle="1" w:styleId="E6B9D6391A0544969A4010955CEFCCC021">
    <w:name w:val="E6B9D6391A0544969A4010955CEFCCC021"/>
    <w:rsid w:val="0077739A"/>
    <w:pPr>
      <w:spacing w:after="0" w:line="240" w:lineRule="auto"/>
    </w:pPr>
    <w:rPr>
      <w:rFonts w:ascii="Arial" w:eastAsia="Times New Roman" w:hAnsi="Arial" w:cs="Times New Roman"/>
      <w:sz w:val="20"/>
      <w:szCs w:val="24"/>
      <w:lang w:val="en-CA" w:eastAsia="en-CA"/>
    </w:rPr>
  </w:style>
  <w:style w:type="paragraph" w:customStyle="1" w:styleId="AE127807F50D47ACA57C55C77FA31ADC5">
    <w:name w:val="AE127807F50D47ACA57C55C77FA31ADC5"/>
    <w:rsid w:val="0077739A"/>
    <w:pPr>
      <w:spacing w:after="0" w:line="240" w:lineRule="auto"/>
    </w:pPr>
    <w:rPr>
      <w:rFonts w:ascii="Arial" w:eastAsia="Times New Roman" w:hAnsi="Arial" w:cs="Times New Roman"/>
      <w:sz w:val="18"/>
      <w:szCs w:val="24"/>
      <w:lang w:val="en-CA" w:eastAsia="en-CA"/>
    </w:rPr>
  </w:style>
  <w:style w:type="paragraph" w:customStyle="1" w:styleId="92CBF6AB8C374FC38DE61D503F26B59E5">
    <w:name w:val="92CBF6AB8C374FC38DE61D503F26B59E5"/>
    <w:rsid w:val="0077739A"/>
    <w:pPr>
      <w:spacing w:after="0" w:line="240" w:lineRule="auto"/>
    </w:pPr>
    <w:rPr>
      <w:rFonts w:ascii="Arial" w:eastAsia="Times New Roman" w:hAnsi="Arial" w:cs="Times New Roman"/>
      <w:sz w:val="18"/>
      <w:szCs w:val="24"/>
      <w:lang w:val="en-CA" w:eastAsia="en-CA"/>
    </w:rPr>
  </w:style>
  <w:style w:type="paragraph" w:customStyle="1" w:styleId="2C634DC8B2DF4DD097CE920F018944995">
    <w:name w:val="2C634DC8B2DF4DD097CE920F018944995"/>
    <w:rsid w:val="0077739A"/>
    <w:pPr>
      <w:spacing w:after="0" w:line="240" w:lineRule="auto"/>
    </w:pPr>
    <w:rPr>
      <w:rFonts w:ascii="Arial" w:eastAsia="Times New Roman" w:hAnsi="Arial" w:cs="Times New Roman"/>
      <w:sz w:val="18"/>
      <w:szCs w:val="24"/>
      <w:lang w:val="en-CA" w:eastAsia="en-CA"/>
    </w:rPr>
  </w:style>
  <w:style w:type="paragraph" w:customStyle="1" w:styleId="DA25C2B0682F442C81A400252696AB9B20">
    <w:name w:val="DA25C2B0682F442C81A400252696AB9B20"/>
    <w:rsid w:val="0077739A"/>
    <w:pPr>
      <w:spacing w:after="0" w:line="240" w:lineRule="auto"/>
    </w:pPr>
    <w:rPr>
      <w:rFonts w:ascii="Arial" w:eastAsia="Times New Roman" w:hAnsi="Arial" w:cs="Times New Roman"/>
      <w:sz w:val="18"/>
      <w:szCs w:val="24"/>
      <w:lang w:val="en-CA" w:eastAsia="en-CA"/>
    </w:rPr>
  </w:style>
  <w:style w:type="paragraph" w:customStyle="1" w:styleId="69BA79D78D724214A30E704223383BB220">
    <w:name w:val="69BA79D78D724214A30E704223383BB220"/>
    <w:rsid w:val="0077739A"/>
    <w:pPr>
      <w:spacing w:after="0" w:line="240" w:lineRule="auto"/>
    </w:pPr>
    <w:rPr>
      <w:rFonts w:ascii="Arial" w:eastAsia="Times New Roman" w:hAnsi="Arial" w:cs="Times New Roman"/>
      <w:sz w:val="18"/>
      <w:szCs w:val="24"/>
      <w:lang w:val="en-CA" w:eastAsia="en-CA"/>
    </w:rPr>
  </w:style>
  <w:style w:type="paragraph" w:customStyle="1" w:styleId="E3D6DE59E02C48DFBD186680359EB61B5">
    <w:name w:val="E3D6DE59E02C48DFBD186680359EB61B5"/>
    <w:rsid w:val="0077739A"/>
    <w:pPr>
      <w:spacing w:after="0" w:line="240" w:lineRule="auto"/>
    </w:pPr>
    <w:rPr>
      <w:rFonts w:ascii="Arial" w:eastAsia="Times New Roman" w:hAnsi="Arial" w:cs="Times New Roman"/>
      <w:sz w:val="18"/>
      <w:szCs w:val="24"/>
      <w:lang w:val="en-CA" w:eastAsia="en-CA"/>
    </w:rPr>
  </w:style>
  <w:style w:type="paragraph" w:customStyle="1" w:styleId="E3239FE34F864B4687023A513E079A7720">
    <w:name w:val="E3239FE34F864B4687023A513E079A7720"/>
    <w:rsid w:val="0077739A"/>
    <w:pPr>
      <w:spacing w:after="0" w:line="240" w:lineRule="auto"/>
    </w:pPr>
    <w:rPr>
      <w:rFonts w:ascii="Arial" w:eastAsia="Times New Roman" w:hAnsi="Arial" w:cs="Times New Roman"/>
      <w:sz w:val="18"/>
      <w:szCs w:val="24"/>
      <w:lang w:val="en-CA" w:eastAsia="en-CA"/>
    </w:rPr>
  </w:style>
  <w:style w:type="paragraph" w:customStyle="1" w:styleId="B79C9BEEE1FD41E295F7E14047837DA320">
    <w:name w:val="B79C9BEEE1FD41E295F7E14047837DA320"/>
    <w:rsid w:val="0077739A"/>
    <w:pPr>
      <w:spacing w:after="0" w:line="240" w:lineRule="auto"/>
    </w:pPr>
    <w:rPr>
      <w:rFonts w:ascii="Arial" w:eastAsia="Times New Roman" w:hAnsi="Arial" w:cs="Times New Roman"/>
      <w:sz w:val="18"/>
      <w:szCs w:val="24"/>
      <w:lang w:val="en-CA" w:eastAsia="en-CA"/>
    </w:rPr>
  </w:style>
  <w:style w:type="paragraph" w:customStyle="1" w:styleId="25FD9468102B4FE3839AE287415EBDF65">
    <w:name w:val="25FD9468102B4FE3839AE287415EBDF65"/>
    <w:rsid w:val="0077739A"/>
    <w:pPr>
      <w:spacing w:after="0" w:line="240" w:lineRule="auto"/>
    </w:pPr>
    <w:rPr>
      <w:rFonts w:ascii="Arial" w:eastAsia="Times New Roman" w:hAnsi="Arial" w:cs="Times New Roman"/>
      <w:sz w:val="18"/>
      <w:szCs w:val="24"/>
      <w:lang w:val="en-CA" w:eastAsia="en-CA"/>
    </w:rPr>
  </w:style>
  <w:style w:type="paragraph" w:customStyle="1" w:styleId="A6A8358AA0DC4A2D8DBAA98C64A6292420">
    <w:name w:val="A6A8358AA0DC4A2D8DBAA98C64A6292420"/>
    <w:rsid w:val="0077739A"/>
    <w:pPr>
      <w:spacing w:after="0" w:line="240" w:lineRule="auto"/>
    </w:pPr>
    <w:rPr>
      <w:rFonts w:ascii="Arial" w:eastAsia="Times New Roman" w:hAnsi="Arial" w:cs="Times New Roman"/>
      <w:sz w:val="18"/>
      <w:szCs w:val="24"/>
      <w:lang w:val="en-CA" w:eastAsia="en-CA"/>
    </w:rPr>
  </w:style>
  <w:style w:type="paragraph" w:customStyle="1" w:styleId="298E575CF4FA4546A5ECF708AB27C3A420">
    <w:name w:val="298E575CF4FA4546A5ECF708AB27C3A420"/>
    <w:rsid w:val="0077739A"/>
    <w:pPr>
      <w:spacing w:after="0" w:line="240" w:lineRule="auto"/>
    </w:pPr>
    <w:rPr>
      <w:rFonts w:ascii="Arial" w:eastAsia="Times New Roman" w:hAnsi="Arial" w:cs="Times New Roman"/>
      <w:sz w:val="18"/>
      <w:szCs w:val="24"/>
      <w:lang w:val="en-CA" w:eastAsia="en-CA"/>
    </w:rPr>
  </w:style>
  <w:style w:type="paragraph" w:customStyle="1" w:styleId="E904AC35C80E4931A5C769212777A7585">
    <w:name w:val="E904AC35C80E4931A5C769212777A7585"/>
    <w:rsid w:val="0077739A"/>
    <w:pPr>
      <w:spacing w:after="0" w:line="240" w:lineRule="auto"/>
    </w:pPr>
    <w:rPr>
      <w:rFonts w:ascii="Arial" w:eastAsia="Times New Roman" w:hAnsi="Arial" w:cs="Times New Roman"/>
      <w:sz w:val="18"/>
      <w:szCs w:val="24"/>
      <w:lang w:val="en-CA" w:eastAsia="en-CA"/>
    </w:rPr>
  </w:style>
  <w:style w:type="paragraph" w:customStyle="1" w:styleId="DC3E6CBE31F94CDB94BEFAAF8F09914A35">
    <w:name w:val="DC3E6CBE31F94CDB94BEFAAF8F09914A35"/>
    <w:rsid w:val="0077739A"/>
    <w:pPr>
      <w:spacing w:after="0" w:line="240" w:lineRule="auto"/>
    </w:pPr>
    <w:rPr>
      <w:rFonts w:ascii="Arial" w:eastAsia="Times New Roman" w:hAnsi="Arial" w:cs="Arial"/>
      <w:sz w:val="18"/>
      <w:szCs w:val="18"/>
      <w:lang w:val="en-CA" w:eastAsia="en-CA"/>
    </w:rPr>
  </w:style>
  <w:style w:type="paragraph" w:customStyle="1" w:styleId="324260BDBD1A40A6BBF657AC42871DEB22">
    <w:name w:val="324260BDBD1A40A6BBF657AC42871DEB22"/>
    <w:rsid w:val="0077739A"/>
    <w:pPr>
      <w:spacing w:after="0" w:line="240" w:lineRule="auto"/>
    </w:pPr>
    <w:rPr>
      <w:rFonts w:ascii="Arial" w:eastAsia="Times New Roman" w:hAnsi="Arial" w:cs="Arial"/>
      <w:sz w:val="18"/>
      <w:szCs w:val="18"/>
      <w:lang w:val="en-CA" w:eastAsia="en-CA"/>
    </w:rPr>
  </w:style>
  <w:style w:type="paragraph" w:customStyle="1" w:styleId="4401C10303804D0280B4285B00FBFF6128">
    <w:name w:val="4401C10303804D0280B4285B00FBFF6128"/>
    <w:rsid w:val="000421F0"/>
    <w:pPr>
      <w:spacing w:after="0" w:line="240" w:lineRule="auto"/>
    </w:pPr>
    <w:rPr>
      <w:rFonts w:ascii="Arial" w:eastAsia="Times New Roman" w:hAnsi="Arial" w:cs="Times New Roman"/>
      <w:sz w:val="20"/>
      <w:szCs w:val="24"/>
      <w:lang w:val="en-CA" w:eastAsia="en-CA"/>
    </w:rPr>
  </w:style>
  <w:style w:type="paragraph" w:customStyle="1" w:styleId="A6AD0C9C124B40B78EC6761C7388B36D37">
    <w:name w:val="A6AD0C9C124B40B78EC6761C7388B36D37"/>
    <w:rsid w:val="000421F0"/>
    <w:pPr>
      <w:spacing w:after="0" w:line="240" w:lineRule="auto"/>
    </w:pPr>
    <w:rPr>
      <w:rFonts w:ascii="Arial" w:eastAsia="Times New Roman" w:hAnsi="Arial" w:cs="Times New Roman"/>
      <w:sz w:val="20"/>
      <w:szCs w:val="24"/>
      <w:lang w:val="en-CA" w:eastAsia="en-CA"/>
    </w:rPr>
  </w:style>
  <w:style w:type="paragraph" w:customStyle="1" w:styleId="4181831EBFA54F0781CFBEE91856F60637">
    <w:name w:val="4181831EBFA54F0781CFBEE91856F60637"/>
    <w:rsid w:val="000421F0"/>
    <w:pPr>
      <w:spacing w:after="0" w:line="240" w:lineRule="auto"/>
    </w:pPr>
    <w:rPr>
      <w:rFonts w:ascii="Arial" w:eastAsia="Times New Roman" w:hAnsi="Arial" w:cs="Times New Roman"/>
      <w:sz w:val="20"/>
      <w:szCs w:val="24"/>
      <w:lang w:val="en-CA" w:eastAsia="en-CA"/>
    </w:rPr>
  </w:style>
  <w:style w:type="paragraph" w:customStyle="1" w:styleId="8243FBE77FEF4C13BCF89D54BA763EC437">
    <w:name w:val="8243FBE77FEF4C13BCF89D54BA763EC437"/>
    <w:rsid w:val="000421F0"/>
    <w:pPr>
      <w:spacing w:after="0" w:line="240" w:lineRule="auto"/>
    </w:pPr>
    <w:rPr>
      <w:rFonts w:ascii="Arial" w:eastAsia="Times New Roman" w:hAnsi="Arial" w:cs="Times New Roman"/>
      <w:sz w:val="20"/>
      <w:szCs w:val="24"/>
      <w:lang w:val="en-CA" w:eastAsia="en-CA"/>
    </w:rPr>
  </w:style>
  <w:style w:type="paragraph" w:customStyle="1" w:styleId="E3DBBFD663EE4232953BE31C8F3F3A6837">
    <w:name w:val="E3DBBFD663EE4232953BE31C8F3F3A6837"/>
    <w:rsid w:val="000421F0"/>
    <w:pPr>
      <w:spacing w:after="0" w:line="240" w:lineRule="auto"/>
    </w:pPr>
    <w:rPr>
      <w:rFonts w:ascii="Arial" w:eastAsia="Times New Roman" w:hAnsi="Arial" w:cs="Times New Roman"/>
      <w:sz w:val="20"/>
      <w:szCs w:val="24"/>
      <w:lang w:val="en-CA" w:eastAsia="en-CA"/>
    </w:rPr>
  </w:style>
  <w:style w:type="paragraph" w:customStyle="1" w:styleId="B2759A30D8F9447692DA8BC0B175D36A15">
    <w:name w:val="B2759A30D8F9447692DA8BC0B175D36A15"/>
    <w:rsid w:val="000421F0"/>
    <w:pPr>
      <w:spacing w:after="0" w:line="240" w:lineRule="auto"/>
    </w:pPr>
    <w:rPr>
      <w:rFonts w:ascii="Arial" w:eastAsia="Times New Roman" w:hAnsi="Arial" w:cs="Times New Roman"/>
      <w:sz w:val="20"/>
      <w:szCs w:val="24"/>
      <w:lang w:val="en-CA" w:eastAsia="en-CA"/>
    </w:rPr>
  </w:style>
  <w:style w:type="paragraph" w:customStyle="1" w:styleId="EDFC30D64DF542B693AF76ED695D3FA517">
    <w:name w:val="EDFC30D64DF542B693AF76ED695D3FA517"/>
    <w:rsid w:val="000421F0"/>
    <w:pPr>
      <w:spacing w:after="0" w:line="240" w:lineRule="auto"/>
    </w:pPr>
    <w:rPr>
      <w:rFonts w:ascii="Arial" w:eastAsia="Times New Roman" w:hAnsi="Arial" w:cs="Times New Roman"/>
      <w:sz w:val="20"/>
      <w:szCs w:val="24"/>
      <w:lang w:val="en-CA" w:eastAsia="en-CA"/>
    </w:rPr>
  </w:style>
  <w:style w:type="paragraph" w:customStyle="1" w:styleId="5B7753E157C248C48B31CB12F921537E19">
    <w:name w:val="5B7753E157C248C48B31CB12F921537E19"/>
    <w:rsid w:val="000421F0"/>
    <w:pPr>
      <w:spacing w:after="0" w:line="240" w:lineRule="auto"/>
    </w:pPr>
    <w:rPr>
      <w:rFonts w:ascii="Arial" w:eastAsia="Times New Roman" w:hAnsi="Arial" w:cs="Times New Roman"/>
      <w:sz w:val="20"/>
      <w:szCs w:val="24"/>
      <w:lang w:val="en-CA" w:eastAsia="en-CA"/>
    </w:rPr>
  </w:style>
  <w:style w:type="paragraph" w:customStyle="1" w:styleId="4BF0D913B94E4F48AD930D108AAAF1FC34">
    <w:name w:val="4BF0D913B94E4F48AD930D108AAAF1FC34"/>
    <w:rsid w:val="000421F0"/>
    <w:pPr>
      <w:spacing w:after="0" w:line="240" w:lineRule="auto"/>
    </w:pPr>
    <w:rPr>
      <w:rFonts w:ascii="Arial" w:eastAsia="Times New Roman" w:hAnsi="Arial" w:cs="Times New Roman"/>
      <w:sz w:val="20"/>
      <w:szCs w:val="24"/>
      <w:lang w:val="en-CA" w:eastAsia="en-CA"/>
    </w:rPr>
  </w:style>
  <w:style w:type="paragraph" w:customStyle="1" w:styleId="2F042BCFA3124BBFA84D88CFCCE5B93634">
    <w:name w:val="2F042BCFA3124BBFA84D88CFCCE5B93634"/>
    <w:rsid w:val="000421F0"/>
    <w:pPr>
      <w:spacing w:after="0" w:line="240" w:lineRule="auto"/>
    </w:pPr>
    <w:rPr>
      <w:rFonts w:ascii="Arial" w:eastAsia="Times New Roman" w:hAnsi="Arial" w:cs="Times New Roman"/>
      <w:sz w:val="20"/>
      <w:szCs w:val="24"/>
      <w:lang w:val="en-CA" w:eastAsia="en-CA"/>
    </w:rPr>
  </w:style>
  <w:style w:type="paragraph" w:customStyle="1" w:styleId="A2D9670532F94251AE5271518409BA2333">
    <w:name w:val="A2D9670532F94251AE5271518409BA2333"/>
    <w:rsid w:val="000421F0"/>
    <w:pPr>
      <w:spacing w:after="0" w:line="240" w:lineRule="auto"/>
    </w:pPr>
    <w:rPr>
      <w:rFonts w:ascii="Arial" w:eastAsia="Times New Roman" w:hAnsi="Arial" w:cs="Times New Roman"/>
      <w:sz w:val="20"/>
      <w:szCs w:val="24"/>
      <w:lang w:val="en-CA" w:eastAsia="en-CA"/>
    </w:rPr>
  </w:style>
  <w:style w:type="paragraph" w:customStyle="1" w:styleId="274AFFE244BA4E17B9FDACF3CEFB5BF424">
    <w:name w:val="274AFFE244BA4E17B9FDACF3CEFB5BF424"/>
    <w:rsid w:val="000421F0"/>
    <w:pPr>
      <w:spacing w:after="0" w:line="240" w:lineRule="auto"/>
    </w:pPr>
    <w:rPr>
      <w:rFonts w:ascii="Arial" w:eastAsia="Times New Roman" w:hAnsi="Arial" w:cs="Times New Roman"/>
      <w:sz w:val="20"/>
      <w:szCs w:val="24"/>
      <w:lang w:val="en-CA" w:eastAsia="en-CA"/>
    </w:rPr>
  </w:style>
  <w:style w:type="paragraph" w:customStyle="1" w:styleId="F445D6F6A17947A9951490E4488AF6864">
    <w:name w:val="F445D6F6A17947A9951490E4488AF6864"/>
    <w:rsid w:val="000421F0"/>
    <w:pPr>
      <w:spacing w:after="0" w:line="240" w:lineRule="auto"/>
    </w:pPr>
    <w:rPr>
      <w:rFonts w:ascii="Arial" w:eastAsia="Times New Roman" w:hAnsi="Arial" w:cs="Times New Roman"/>
      <w:sz w:val="20"/>
      <w:szCs w:val="24"/>
      <w:lang w:val="en-CA" w:eastAsia="en-CA"/>
    </w:rPr>
  </w:style>
  <w:style w:type="paragraph" w:customStyle="1" w:styleId="ECFC8AEC0CF04931A949EAACC846E41324">
    <w:name w:val="ECFC8AEC0CF04931A949EAACC846E41324"/>
    <w:rsid w:val="000421F0"/>
    <w:pPr>
      <w:spacing w:after="0" w:line="240" w:lineRule="auto"/>
    </w:pPr>
    <w:rPr>
      <w:rFonts w:ascii="Arial" w:eastAsia="Times New Roman" w:hAnsi="Arial" w:cs="Times New Roman"/>
      <w:sz w:val="20"/>
      <w:szCs w:val="24"/>
      <w:lang w:val="en-CA" w:eastAsia="en-CA"/>
    </w:rPr>
  </w:style>
  <w:style w:type="paragraph" w:customStyle="1" w:styleId="A68C880A25AD40509CB03CE3A5A0BA6724">
    <w:name w:val="A68C880A25AD40509CB03CE3A5A0BA6724"/>
    <w:rsid w:val="000421F0"/>
    <w:pPr>
      <w:spacing w:after="0" w:line="240" w:lineRule="auto"/>
    </w:pPr>
    <w:rPr>
      <w:rFonts w:ascii="Arial" w:eastAsia="Times New Roman" w:hAnsi="Arial" w:cs="Times New Roman"/>
      <w:sz w:val="20"/>
      <w:szCs w:val="24"/>
      <w:lang w:val="en-CA" w:eastAsia="en-CA"/>
    </w:rPr>
  </w:style>
  <w:style w:type="paragraph" w:customStyle="1" w:styleId="CC3F94B020B14B0A86C85B53957E112424">
    <w:name w:val="CC3F94B020B14B0A86C85B53957E112424"/>
    <w:rsid w:val="000421F0"/>
    <w:pPr>
      <w:spacing w:after="0" w:line="240" w:lineRule="auto"/>
    </w:pPr>
    <w:rPr>
      <w:rFonts w:ascii="Arial" w:eastAsia="Times New Roman" w:hAnsi="Arial" w:cs="Times New Roman"/>
      <w:sz w:val="20"/>
      <w:szCs w:val="24"/>
      <w:lang w:val="en-CA" w:eastAsia="en-CA"/>
    </w:rPr>
  </w:style>
  <w:style w:type="paragraph" w:customStyle="1" w:styleId="7067C87A21FA4516A5CF6E6AB751876C24">
    <w:name w:val="7067C87A21FA4516A5CF6E6AB751876C24"/>
    <w:rsid w:val="000421F0"/>
    <w:pPr>
      <w:spacing w:after="0" w:line="240" w:lineRule="auto"/>
    </w:pPr>
    <w:rPr>
      <w:rFonts w:ascii="Arial" w:eastAsia="Times New Roman" w:hAnsi="Arial" w:cs="Times New Roman"/>
      <w:sz w:val="20"/>
      <w:szCs w:val="24"/>
      <w:lang w:val="en-CA" w:eastAsia="en-CA"/>
    </w:rPr>
  </w:style>
  <w:style w:type="paragraph" w:customStyle="1" w:styleId="592000FABCB4468FA09A9B558DBE318324">
    <w:name w:val="592000FABCB4468FA09A9B558DBE318324"/>
    <w:rsid w:val="000421F0"/>
    <w:pPr>
      <w:spacing w:after="0" w:line="240" w:lineRule="auto"/>
    </w:pPr>
    <w:rPr>
      <w:rFonts w:ascii="Arial" w:eastAsia="Times New Roman" w:hAnsi="Arial" w:cs="Times New Roman"/>
      <w:sz w:val="20"/>
      <w:szCs w:val="24"/>
      <w:lang w:val="en-CA" w:eastAsia="en-CA"/>
    </w:rPr>
  </w:style>
  <w:style w:type="paragraph" w:customStyle="1" w:styleId="F2B2DFEB068949FF95860FEC8D31A57030">
    <w:name w:val="F2B2DFEB068949FF95860FEC8D31A57030"/>
    <w:rsid w:val="000421F0"/>
    <w:pPr>
      <w:spacing w:after="0" w:line="240" w:lineRule="auto"/>
    </w:pPr>
    <w:rPr>
      <w:rFonts w:ascii="Arial" w:eastAsia="Times New Roman" w:hAnsi="Arial" w:cs="Times New Roman"/>
      <w:sz w:val="20"/>
      <w:szCs w:val="24"/>
      <w:lang w:val="en-CA" w:eastAsia="en-CA"/>
    </w:rPr>
  </w:style>
  <w:style w:type="paragraph" w:customStyle="1" w:styleId="1589FDA02D804161B3658C47E52BA6554">
    <w:name w:val="1589FDA02D804161B3658C47E52BA6554"/>
    <w:rsid w:val="000421F0"/>
    <w:pPr>
      <w:spacing w:after="0" w:line="240" w:lineRule="auto"/>
    </w:pPr>
    <w:rPr>
      <w:rFonts w:ascii="Arial" w:eastAsia="Times New Roman" w:hAnsi="Arial" w:cs="Times New Roman"/>
      <w:sz w:val="20"/>
      <w:szCs w:val="24"/>
      <w:lang w:val="en-CA" w:eastAsia="en-CA"/>
    </w:rPr>
  </w:style>
  <w:style w:type="paragraph" w:customStyle="1" w:styleId="A593390D6E1045D9919EAA332F487D9D30">
    <w:name w:val="A593390D6E1045D9919EAA332F487D9D30"/>
    <w:rsid w:val="000421F0"/>
    <w:pPr>
      <w:spacing w:after="0" w:line="240" w:lineRule="auto"/>
    </w:pPr>
    <w:rPr>
      <w:rFonts w:ascii="Arial" w:eastAsia="Times New Roman" w:hAnsi="Arial" w:cs="Times New Roman"/>
      <w:sz w:val="20"/>
      <w:szCs w:val="24"/>
      <w:lang w:val="en-CA" w:eastAsia="en-CA"/>
    </w:rPr>
  </w:style>
  <w:style w:type="paragraph" w:customStyle="1" w:styleId="C61E3D68C7444823B4BE5E7E4AAD22C930">
    <w:name w:val="C61E3D68C7444823B4BE5E7E4AAD22C930"/>
    <w:rsid w:val="000421F0"/>
    <w:pPr>
      <w:spacing w:after="0" w:line="240" w:lineRule="auto"/>
    </w:pPr>
    <w:rPr>
      <w:rFonts w:ascii="Arial" w:eastAsia="Times New Roman" w:hAnsi="Arial" w:cs="Times New Roman"/>
      <w:sz w:val="20"/>
      <w:szCs w:val="24"/>
      <w:lang w:val="en-CA" w:eastAsia="en-CA"/>
    </w:rPr>
  </w:style>
  <w:style w:type="paragraph" w:customStyle="1" w:styleId="2BF10A8BB2CD44DBA0468CFB24F6BD8422">
    <w:name w:val="2BF10A8BB2CD44DBA0468CFB24F6BD8422"/>
    <w:rsid w:val="000421F0"/>
    <w:pPr>
      <w:spacing w:after="0" w:line="240" w:lineRule="auto"/>
    </w:pPr>
    <w:rPr>
      <w:rFonts w:ascii="Arial" w:eastAsia="Times New Roman" w:hAnsi="Arial" w:cs="Times New Roman"/>
      <w:sz w:val="20"/>
      <w:szCs w:val="24"/>
      <w:lang w:val="en-CA" w:eastAsia="en-CA"/>
    </w:rPr>
  </w:style>
  <w:style w:type="paragraph" w:customStyle="1" w:styleId="25B50D13D811421996734C9F6306BECF4">
    <w:name w:val="25B50D13D811421996734C9F6306BECF4"/>
    <w:rsid w:val="000421F0"/>
    <w:pPr>
      <w:spacing w:after="0" w:line="240" w:lineRule="auto"/>
    </w:pPr>
    <w:rPr>
      <w:rFonts w:ascii="Arial" w:eastAsia="Times New Roman" w:hAnsi="Arial" w:cs="Times New Roman"/>
      <w:sz w:val="20"/>
      <w:szCs w:val="24"/>
      <w:lang w:val="en-CA" w:eastAsia="en-CA"/>
    </w:rPr>
  </w:style>
  <w:style w:type="paragraph" w:customStyle="1" w:styleId="14F801C5F1354671A7FD19A8FA3F542222">
    <w:name w:val="14F801C5F1354671A7FD19A8FA3F542222"/>
    <w:rsid w:val="000421F0"/>
    <w:pPr>
      <w:spacing w:after="0" w:line="240" w:lineRule="auto"/>
    </w:pPr>
    <w:rPr>
      <w:rFonts w:ascii="Arial" w:eastAsia="Times New Roman" w:hAnsi="Arial" w:cs="Times New Roman"/>
      <w:sz w:val="20"/>
      <w:szCs w:val="24"/>
      <w:lang w:val="en-CA" w:eastAsia="en-CA"/>
    </w:rPr>
  </w:style>
  <w:style w:type="paragraph" w:customStyle="1" w:styleId="5110933C12DA4226A7C5C34A71E8C98322">
    <w:name w:val="5110933C12DA4226A7C5C34A71E8C98322"/>
    <w:rsid w:val="000421F0"/>
    <w:pPr>
      <w:spacing w:after="0" w:line="240" w:lineRule="auto"/>
    </w:pPr>
    <w:rPr>
      <w:rFonts w:ascii="Arial" w:eastAsia="Times New Roman" w:hAnsi="Arial" w:cs="Times New Roman"/>
      <w:sz w:val="20"/>
      <w:szCs w:val="24"/>
      <w:lang w:val="en-CA" w:eastAsia="en-CA"/>
    </w:rPr>
  </w:style>
  <w:style w:type="paragraph" w:customStyle="1" w:styleId="2C4C7093B64A4FB896C5B7A5BA778A2822">
    <w:name w:val="2C4C7093B64A4FB896C5B7A5BA778A2822"/>
    <w:rsid w:val="000421F0"/>
    <w:pPr>
      <w:spacing w:after="0" w:line="240" w:lineRule="auto"/>
    </w:pPr>
    <w:rPr>
      <w:rFonts w:ascii="Arial" w:eastAsia="Times New Roman" w:hAnsi="Arial" w:cs="Times New Roman"/>
      <w:sz w:val="20"/>
      <w:szCs w:val="24"/>
      <w:lang w:val="en-CA" w:eastAsia="en-CA"/>
    </w:rPr>
  </w:style>
  <w:style w:type="paragraph" w:customStyle="1" w:styleId="6FB0D5EB72F148BA96DB5B188C86D45F4">
    <w:name w:val="6FB0D5EB72F148BA96DB5B188C86D45F4"/>
    <w:rsid w:val="000421F0"/>
    <w:pPr>
      <w:spacing w:after="0" w:line="240" w:lineRule="auto"/>
    </w:pPr>
    <w:rPr>
      <w:rFonts w:ascii="Arial" w:eastAsia="Times New Roman" w:hAnsi="Arial" w:cs="Times New Roman"/>
      <w:sz w:val="20"/>
      <w:szCs w:val="24"/>
      <w:lang w:val="en-CA" w:eastAsia="en-CA"/>
    </w:rPr>
  </w:style>
  <w:style w:type="paragraph" w:customStyle="1" w:styleId="D80DB3C65E7145A7A8D25146D2E2D62922">
    <w:name w:val="D80DB3C65E7145A7A8D25146D2E2D62922"/>
    <w:rsid w:val="000421F0"/>
    <w:pPr>
      <w:spacing w:after="0" w:line="240" w:lineRule="auto"/>
    </w:pPr>
    <w:rPr>
      <w:rFonts w:ascii="Arial" w:eastAsia="Times New Roman" w:hAnsi="Arial" w:cs="Times New Roman"/>
      <w:sz w:val="20"/>
      <w:szCs w:val="24"/>
      <w:lang w:val="en-CA" w:eastAsia="en-CA"/>
    </w:rPr>
  </w:style>
  <w:style w:type="paragraph" w:customStyle="1" w:styleId="7E460CCCFEF94CFBAF09FFD421AF033522">
    <w:name w:val="7E460CCCFEF94CFBAF09FFD421AF033522"/>
    <w:rsid w:val="000421F0"/>
    <w:pPr>
      <w:spacing w:after="0" w:line="240" w:lineRule="auto"/>
    </w:pPr>
    <w:rPr>
      <w:rFonts w:ascii="Arial" w:eastAsia="Times New Roman" w:hAnsi="Arial" w:cs="Times New Roman"/>
      <w:sz w:val="20"/>
      <w:szCs w:val="24"/>
      <w:lang w:val="en-CA" w:eastAsia="en-CA"/>
    </w:rPr>
  </w:style>
  <w:style w:type="paragraph" w:customStyle="1" w:styleId="8F98D8CB91114058B481E4FD646FB20E22">
    <w:name w:val="8F98D8CB91114058B481E4FD646FB20E22"/>
    <w:rsid w:val="000421F0"/>
    <w:pPr>
      <w:spacing w:after="0" w:line="240" w:lineRule="auto"/>
    </w:pPr>
    <w:rPr>
      <w:rFonts w:ascii="Arial" w:eastAsia="Times New Roman" w:hAnsi="Arial" w:cs="Times New Roman"/>
      <w:sz w:val="20"/>
      <w:szCs w:val="24"/>
      <w:lang w:val="en-CA" w:eastAsia="en-CA"/>
    </w:rPr>
  </w:style>
  <w:style w:type="paragraph" w:customStyle="1" w:styleId="013F3AA2C413468080791E7F153891704">
    <w:name w:val="013F3AA2C413468080791E7F153891704"/>
    <w:rsid w:val="000421F0"/>
    <w:pPr>
      <w:spacing w:after="0" w:line="240" w:lineRule="auto"/>
    </w:pPr>
    <w:rPr>
      <w:rFonts w:ascii="Arial" w:eastAsia="Times New Roman" w:hAnsi="Arial" w:cs="Times New Roman"/>
      <w:sz w:val="20"/>
      <w:szCs w:val="24"/>
      <w:lang w:val="en-CA" w:eastAsia="en-CA"/>
    </w:rPr>
  </w:style>
  <w:style w:type="paragraph" w:customStyle="1" w:styleId="F74E4CC5A22B4536AE23746CD0E048A922">
    <w:name w:val="F74E4CC5A22B4536AE23746CD0E048A922"/>
    <w:rsid w:val="000421F0"/>
    <w:pPr>
      <w:spacing w:after="0" w:line="240" w:lineRule="auto"/>
    </w:pPr>
    <w:rPr>
      <w:rFonts w:ascii="Arial" w:eastAsia="Times New Roman" w:hAnsi="Arial" w:cs="Times New Roman"/>
      <w:sz w:val="20"/>
      <w:szCs w:val="24"/>
      <w:lang w:val="en-CA" w:eastAsia="en-CA"/>
    </w:rPr>
  </w:style>
  <w:style w:type="paragraph" w:customStyle="1" w:styleId="E6B9D6391A0544969A4010955CEFCCC022">
    <w:name w:val="E6B9D6391A0544969A4010955CEFCCC022"/>
    <w:rsid w:val="000421F0"/>
    <w:pPr>
      <w:spacing w:after="0" w:line="240" w:lineRule="auto"/>
    </w:pPr>
    <w:rPr>
      <w:rFonts w:ascii="Arial" w:eastAsia="Times New Roman" w:hAnsi="Arial" w:cs="Times New Roman"/>
      <w:sz w:val="20"/>
      <w:szCs w:val="24"/>
      <w:lang w:val="en-CA" w:eastAsia="en-CA"/>
    </w:rPr>
  </w:style>
  <w:style w:type="paragraph" w:customStyle="1" w:styleId="AE127807F50D47ACA57C55C77FA31ADC6">
    <w:name w:val="AE127807F50D47ACA57C55C77FA31ADC6"/>
    <w:rsid w:val="000421F0"/>
    <w:pPr>
      <w:spacing w:after="0" w:line="240" w:lineRule="auto"/>
    </w:pPr>
    <w:rPr>
      <w:rFonts w:ascii="Arial" w:eastAsia="Times New Roman" w:hAnsi="Arial" w:cs="Times New Roman"/>
      <w:sz w:val="18"/>
      <w:szCs w:val="24"/>
      <w:lang w:val="en-CA" w:eastAsia="en-CA"/>
    </w:rPr>
  </w:style>
  <w:style w:type="paragraph" w:customStyle="1" w:styleId="92CBF6AB8C374FC38DE61D503F26B59E6">
    <w:name w:val="92CBF6AB8C374FC38DE61D503F26B59E6"/>
    <w:rsid w:val="000421F0"/>
    <w:pPr>
      <w:spacing w:after="0" w:line="240" w:lineRule="auto"/>
    </w:pPr>
    <w:rPr>
      <w:rFonts w:ascii="Arial" w:eastAsia="Times New Roman" w:hAnsi="Arial" w:cs="Times New Roman"/>
      <w:sz w:val="18"/>
      <w:szCs w:val="24"/>
      <w:lang w:val="en-CA" w:eastAsia="en-CA"/>
    </w:rPr>
  </w:style>
  <w:style w:type="paragraph" w:customStyle="1" w:styleId="2C634DC8B2DF4DD097CE920F018944996">
    <w:name w:val="2C634DC8B2DF4DD097CE920F018944996"/>
    <w:rsid w:val="000421F0"/>
    <w:pPr>
      <w:spacing w:after="0" w:line="240" w:lineRule="auto"/>
    </w:pPr>
    <w:rPr>
      <w:rFonts w:ascii="Arial" w:eastAsia="Times New Roman" w:hAnsi="Arial" w:cs="Times New Roman"/>
      <w:sz w:val="18"/>
      <w:szCs w:val="24"/>
      <w:lang w:val="en-CA" w:eastAsia="en-CA"/>
    </w:rPr>
  </w:style>
  <w:style w:type="paragraph" w:customStyle="1" w:styleId="DA25C2B0682F442C81A400252696AB9B21">
    <w:name w:val="DA25C2B0682F442C81A400252696AB9B21"/>
    <w:rsid w:val="000421F0"/>
    <w:pPr>
      <w:spacing w:after="0" w:line="240" w:lineRule="auto"/>
    </w:pPr>
    <w:rPr>
      <w:rFonts w:ascii="Arial" w:eastAsia="Times New Roman" w:hAnsi="Arial" w:cs="Times New Roman"/>
      <w:sz w:val="18"/>
      <w:szCs w:val="24"/>
      <w:lang w:val="en-CA" w:eastAsia="en-CA"/>
    </w:rPr>
  </w:style>
  <w:style w:type="paragraph" w:customStyle="1" w:styleId="69BA79D78D724214A30E704223383BB221">
    <w:name w:val="69BA79D78D724214A30E704223383BB221"/>
    <w:rsid w:val="000421F0"/>
    <w:pPr>
      <w:spacing w:after="0" w:line="240" w:lineRule="auto"/>
    </w:pPr>
    <w:rPr>
      <w:rFonts w:ascii="Arial" w:eastAsia="Times New Roman" w:hAnsi="Arial" w:cs="Times New Roman"/>
      <w:sz w:val="18"/>
      <w:szCs w:val="24"/>
      <w:lang w:val="en-CA" w:eastAsia="en-CA"/>
    </w:rPr>
  </w:style>
  <w:style w:type="paragraph" w:customStyle="1" w:styleId="E3D6DE59E02C48DFBD186680359EB61B6">
    <w:name w:val="E3D6DE59E02C48DFBD186680359EB61B6"/>
    <w:rsid w:val="000421F0"/>
    <w:pPr>
      <w:spacing w:after="0" w:line="240" w:lineRule="auto"/>
    </w:pPr>
    <w:rPr>
      <w:rFonts w:ascii="Arial" w:eastAsia="Times New Roman" w:hAnsi="Arial" w:cs="Times New Roman"/>
      <w:sz w:val="18"/>
      <w:szCs w:val="24"/>
      <w:lang w:val="en-CA" w:eastAsia="en-CA"/>
    </w:rPr>
  </w:style>
  <w:style w:type="paragraph" w:customStyle="1" w:styleId="E3239FE34F864B4687023A513E079A7721">
    <w:name w:val="E3239FE34F864B4687023A513E079A7721"/>
    <w:rsid w:val="000421F0"/>
    <w:pPr>
      <w:spacing w:after="0" w:line="240" w:lineRule="auto"/>
    </w:pPr>
    <w:rPr>
      <w:rFonts w:ascii="Arial" w:eastAsia="Times New Roman" w:hAnsi="Arial" w:cs="Times New Roman"/>
      <w:sz w:val="18"/>
      <w:szCs w:val="24"/>
      <w:lang w:val="en-CA" w:eastAsia="en-CA"/>
    </w:rPr>
  </w:style>
  <w:style w:type="paragraph" w:customStyle="1" w:styleId="B79C9BEEE1FD41E295F7E14047837DA321">
    <w:name w:val="B79C9BEEE1FD41E295F7E14047837DA321"/>
    <w:rsid w:val="000421F0"/>
    <w:pPr>
      <w:spacing w:after="0" w:line="240" w:lineRule="auto"/>
    </w:pPr>
    <w:rPr>
      <w:rFonts w:ascii="Arial" w:eastAsia="Times New Roman" w:hAnsi="Arial" w:cs="Times New Roman"/>
      <w:sz w:val="18"/>
      <w:szCs w:val="24"/>
      <w:lang w:val="en-CA" w:eastAsia="en-CA"/>
    </w:rPr>
  </w:style>
  <w:style w:type="paragraph" w:customStyle="1" w:styleId="25FD9468102B4FE3839AE287415EBDF66">
    <w:name w:val="25FD9468102B4FE3839AE287415EBDF66"/>
    <w:rsid w:val="000421F0"/>
    <w:pPr>
      <w:spacing w:after="0" w:line="240" w:lineRule="auto"/>
    </w:pPr>
    <w:rPr>
      <w:rFonts w:ascii="Arial" w:eastAsia="Times New Roman" w:hAnsi="Arial" w:cs="Times New Roman"/>
      <w:sz w:val="18"/>
      <w:szCs w:val="24"/>
      <w:lang w:val="en-CA" w:eastAsia="en-CA"/>
    </w:rPr>
  </w:style>
  <w:style w:type="paragraph" w:customStyle="1" w:styleId="A6A8358AA0DC4A2D8DBAA98C64A6292421">
    <w:name w:val="A6A8358AA0DC4A2D8DBAA98C64A6292421"/>
    <w:rsid w:val="000421F0"/>
    <w:pPr>
      <w:spacing w:after="0" w:line="240" w:lineRule="auto"/>
    </w:pPr>
    <w:rPr>
      <w:rFonts w:ascii="Arial" w:eastAsia="Times New Roman" w:hAnsi="Arial" w:cs="Times New Roman"/>
      <w:sz w:val="18"/>
      <w:szCs w:val="24"/>
      <w:lang w:val="en-CA" w:eastAsia="en-CA"/>
    </w:rPr>
  </w:style>
  <w:style w:type="paragraph" w:customStyle="1" w:styleId="298E575CF4FA4546A5ECF708AB27C3A421">
    <w:name w:val="298E575CF4FA4546A5ECF708AB27C3A421"/>
    <w:rsid w:val="000421F0"/>
    <w:pPr>
      <w:spacing w:after="0" w:line="240" w:lineRule="auto"/>
    </w:pPr>
    <w:rPr>
      <w:rFonts w:ascii="Arial" w:eastAsia="Times New Roman" w:hAnsi="Arial" w:cs="Times New Roman"/>
      <w:sz w:val="18"/>
      <w:szCs w:val="24"/>
      <w:lang w:val="en-CA" w:eastAsia="en-CA"/>
    </w:rPr>
  </w:style>
  <w:style w:type="paragraph" w:customStyle="1" w:styleId="E904AC35C80E4931A5C769212777A7586">
    <w:name w:val="E904AC35C80E4931A5C769212777A7586"/>
    <w:rsid w:val="000421F0"/>
    <w:pPr>
      <w:spacing w:after="0" w:line="240" w:lineRule="auto"/>
    </w:pPr>
    <w:rPr>
      <w:rFonts w:ascii="Arial" w:eastAsia="Times New Roman" w:hAnsi="Arial" w:cs="Times New Roman"/>
      <w:sz w:val="18"/>
      <w:szCs w:val="24"/>
      <w:lang w:val="en-CA" w:eastAsia="en-CA"/>
    </w:rPr>
  </w:style>
  <w:style w:type="paragraph" w:customStyle="1" w:styleId="RSAWFindings">
    <w:name w:val="RSAW_Findings"/>
    <w:basedOn w:val="Normal"/>
    <w:link w:val="RSAWFindingsChar"/>
    <w:qFormat/>
    <w:rsid w:val="009D7C2C"/>
    <w:pPr>
      <w:spacing w:after="0" w:line="240" w:lineRule="auto"/>
    </w:pPr>
    <w:rPr>
      <w:rFonts w:ascii="Arial" w:eastAsia="Times New Roman" w:hAnsi="Arial" w:cs="Times New Roman"/>
      <w:sz w:val="20"/>
      <w:szCs w:val="20"/>
      <w:lang w:val="en-CA" w:eastAsia="en-CA"/>
    </w:rPr>
  </w:style>
  <w:style w:type="character" w:customStyle="1" w:styleId="RSAWFindingsChar">
    <w:name w:val="RSAW_Findings Char"/>
    <w:basedOn w:val="DefaultParagraphFont"/>
    <w:link w:val="RSAWFindings"/>
    <w:rsid w:val="009D7C2C"/>
    <w:rPr>
      <w:rFonts w:ascii="Arial" w:eastAsia="Times New Roman" w:hAnsi="Arial" w:cs="Times New Roman"/>
      <w:sz w:val="20"/>
      <w:szCs w:val="20"/>
      <w:lang w:val="en-CA" w:eastAsia="en-CA"/>
    </w:rPr>
  </w:style>
  <w:style w:type="paragraph" w:customStyle="1" w:styleId="DC3E6CBE31F94CDB94BEFAAF8F09914A36">
    <w:name w:val="DC3E6CBE31F94CDB94BEFAAF8F09914A36"/>
    <w:rsid w:val="000421F0"/>
    <w:pPr>
      <w:spacing w:after="0" w:line="240" w:lineRule="auto"/>
    </w:pPr>
    <w:rPr>
      <w:rFonts w:ascii="Arial" w:eastAsia="Times New Roman" w:hAnsi="Arial" w:cs="Arial"/>
      <w:sz w:val="18"/>
      <w:szCs w:val="18"/>
      <w:lang w:val="en-CA" w:eastAsia="en-CA"/>
    </w:rPr>
  </w:style>
  <w:style w:type="paragraph" w:customStyle="1" w:styleId="324260BDBD1A40A6BBF657AC42871DEB23">
    <w:name w:val="324260BDBD1A40A6BBF657AC42871DEB23"/>
    <w:rsid w:val="000421F0"/>
    <w:pPr>
      <w:spacing w:after="0" w:line="240" w:lineRule="auto"/>
    </w:pPr>
    <w:rPr>
      <w:rFonts w:ascii="Arial" w:eastAsia="Times New Roman" w:hAnsi="Arial" w:cs="Arial"/>
      <w:sz w:val="18"/>
      <w:szCs w:val="18"/>
      <w:lang w:val="en-CA" w:eastAsia="en-CA"/>
    </w:rPr>
  </w:style>
  <w:style w:type="paragraph" w:customStyle="1" w:styleId="47479FDFDE2640B1994B92A2529A2728">
    <w:name w:val="47479FDFDE2640B1994B92A2529A2728"/>
    <w:rsid w:val="00DE4798"/>
  </w:style>
  <w:style w:type="paragraph" w:customStyle="1" w:styleId="BA508D177EA54B3C8B28A9EEA4189B6E">
    <w:name w:val="BA508D177EA54B3C8B28A9EEA4189B6E"/>
    <w:rsid w:val="00DE4798"/>
  </w:style>
  <w:style w:type="paragraph" w:customStyle="1" w:styleId="95FAC8CEE55F40C4B39F244B407378A3">
    <w:name w:val="95FAC8CEE55F40C4B39F244B407378A3"/>
    <w:rsid w:val="00DE4798"/>
  </w:style>
  <w:style w:type="paragraph" w:customStyle="1" w:styleId="8F2FF450CD3D446D863F5ABE8057D435">
    <w:name w:val="8F2FF450CD3D446D863F5ABE8057D435"/>
    <w:rsid w:val="00DE4798"/>
  </w:style>
  <w:style w:type="paragraph" w:customStyle="1" w:styleId="4AD22F778BED49AA8FE16268C47ECD44">
    <w:name w:val="4AD22F778BED49AA8FE16268C47ECD44"/>
    <w:rsid w:val="00DE4798"/>
  </w:style>
  <w:style w:type="paragraph" w:customStyle="1" w:styleId="EF3DEECA78D04FD5858B62BC0D1100B8">
    <w:name w:val="EF3DEECA78D04FD5858B62BC0D1100B8"/>
    <w:rsid w:val="00DE4798"/>
  </w:style>
  <w:style w:type="paragraph" w:customStyle="1" w:styleId="A8E5C9B86CFF4287A738506EE7AF9B46">
    <w:name w:val="A8E5C9B86CFF4287A738506EE7AF9B46"/>
    <w:rsid w:val="00DE4798"/>
  </w:style>
  <w:style w:type="paragraph" w:customStyle="1" w:styleId="F3D052FDB6764869BAF3FF4EBAC0AD2C">
    <w:name w:val="F3D052FDB6764869BAF3FF4EBAC0AD2C"/>
    <w:rsid w:val="00BF7D64"/>
  </w:style>
  <w:style w:type="paragraph" w:customStyle="1" w:styleId="49D90E00C2864DA480AB6EEFF3E301B3">
    <w:name w:val="49D90E00C2864DA480AB6EEFF3E301B3"/>
    <w:rsid w:val="00BF7D64"/>
  </w:style>
  <w:style w:type="paragraph" w:customStyle="1" w:styleId="EC49C0BBFE684D52A5BE5A6A38ED5806">
    <w:name w:val="EC49C0BBFE684D52A5BE5A6A38ED5806"/>
    <w:rsid w:val="00BF7D64"/>
  </w:style>
  <w:style w:type="paragraph" w:customStyle="1" w:styleId="D89DC050262B4147AB5C7ACA4D05A69B">
    <w:name w:val="D89DC050262B4147AB5C7ACA4D05A69B"/>
    <w:rsid w:val="00BF7D64"/>
  </w:style>
  <w:style w:type="paragraph" w:customStyle="1" w:styleId="578871DD46294F908A5046687D973922">
    <w:name w:val="578871DD46294F908A5046687D973922"/>
    <w:rsid w:val="00BF7D64"/>
  </w:style>
  <w:style w:type="paragraph" w:customStyle="1" w:styleId="95A3FA23A1014423BE3B2E4754266373">
    <w:name w:val="95A3FA23A1014423BE3B2E4754266373"/>
    <w:rsid w:val="00BF7D64"/>
  </w:style>
  <w:style w:type="paragraph" w:customStyle="1" w:styleId="9E4AF156394E4D228DAE8A7371AF6D8D">
    <w:name w:val="9E4AF156394E4D228DAE8A7371AF6D8D"/>
    <w:rsid w:val="00BF7D64"/>
  </w:style>
  <w:style w:type="paragraph" w:customStyle="1" w:styleId="3B04DB7040054712844B6A783A6CCFBF">
    <w:name w:val="3B04DB7040054712844B6A783A6CCFBF"/>
    <w:rsid w:val="00BF7D64"/>
  </w:style>
  <w:style w:type="paragraph" w:customStyle="1" w:styleId="0FA5B237E49F425FA1C0EC36F4B8C407">
    <w:name w:val="0FA5B237E49F425FA1C0EC36F4B8C407"/>
    <w:rsid w:val="00BF7D64"/>
  </w:style>
  <w:style w:type="paragraph" w:customStyle="1" w:styleId="C061BDBCD8CE4FC9B13011B61C9F139E">
    <w:name w:val="C061BDBCD8CE4FC9B13011B61C9F139E"/>
    <w:rsid w:val="00BF7D64"/>
  </w:style>
  <w:style w:type="paragraph" w:customStyle="1" w:styleId="55C0541D303E48008FC07B96C70BF46F">
    <w:name w:val="55C0541D303E48008FC07B96C70BF46F"/>
    <w:rsid w:val="00BF7D64"/>
  </w:style>
  <w:style w:type="paragraph" w:customStyle="1" w:styleId="4AF20115A4CB4EA6A596B38F1880BE2B">
    <w:name w:val="4AF20115A4CB4EA6A596B38F1880BE2B"/>
    <w:rsid w:val="00BF7D64"/>
  </w:style>
  <w:style w:type="paragraph" w:customStyle="1" w:styleId="C8EA401CD34B4205A1824F80E4CC2E2D">
    <w:name w:val="C8EA401CD34B4205A1824F80E4CC2E2D"/>
    <w:rsid w:val="00BF7D64"/>
  </w:style>
  <w:style w:type="paragraph" w:customStyle="1" w:styleId="31CC483E91E64BA9994E58A5BBA598A2">
    <w:name w:val="31CC483E91E64BA9994E58A5BBA598A2"/>
    <w:rsid w:val="00BF7D64"/>
  </w:style>
  <w:style w:type="paragraph" w:customStyle="1" w:styleId="A167A2B113CB42A1ABC9BEE1D1ED5E32">
    <w:name w:val="A167A2B113CB42A1ABC9BEE1D1ED5E32"/>
    <w:rsid w:val="00BF7D64"/>
  </w:style>
  <w:style w:type="paragraph" w:customStyle="1" w:styleId="CDC3AD6D84264980AD2206EB3D681D83">
    <w:name w:val="CDC3AD6D84264980AD2206EB3D681D83"/>
    <w:rsid w:val="00BF7D64"/>
  </w:style>
  <w:style w:type="paragraph" w:customStyle="1" w:styleId="0F0DD80EFE394E01A6300EC797ABE152">
    <w:name w:val="0F0DD80EFE394E01A6300EC797ABE152"/>
    <w:rsid w:val="00BF7D64"/>
  </w:style>
  <w:style w:type="paragraph" w:customStyle="1" w:styleId="2DBFB90E4AD644D9BB4A8F4BE30BD1B0">
    <w:name w:val="2DBFB90E4AD644D9BB4A8F4BE30BD1B0"/>
    <w:rsid w:val="00BF7D64"/>
  </w:style>
  <w:style w:type="paragraph" w:customStyle="1" w:styleId="CC9D41BF0FD548EA886A6CF9B35354CD">
    <w:name w:val="CC9D41BF0FD548EA886A6CF9B35354CD"/>
    <w:rsid w:val="00BF7D64"/>
  </w:style>
  <w:style w:type="paragraph" w:customStyle="1" w:styleId="38BF05BE4D7B44C9A7C7A16366B5BCC2">
    <w:name w:val="38BF05BE4D7B44C9A7C7A16366B5BCC2"/>
    <w:rsid w:val="00BF7D64"/>
  </w:style>
  <w:style w:type="paragraph" w:customStyle="1" w:styleId="D6E2B16A5BC449FD97EEC559B096D2F9">
    <w:name w:val="D6E2B16A5BC449FD97EEC559B096D2F9"/>
    <w:rsid w:val="00BF7D64"/>
  </w:style>
  <w:style w:type="paragraph" w:customStyle="1" w:styleId="0622184B6FA94FFCBBD8D723B01BF014">
    <w:name w:val="0622184B6FA94FFCBBD8D723B01BF014"/>
    <w:rsid w:val="00BF7D64"/>
  </w:style>
  <w:style w:type="paragraph" w:customStyle="1" w:styleId="4F34B779402F4827BA50F3992DC02A0A">
    <w:name w:val="4F34B779402F4827BA50F3992DC02A0A"/>
    <w:rsid w:val="00BF7D64"/>
  </w:style>
  <w:style w:type="paragraph" w:customStyle="1" w:styleId="A59F98684479444BB79D4643E8F7BED9">
    <w:name w:val="A59F98684479444BB79D4643E8F7BED9"/>
    <w:rsid w:val="00BF7D64"/>
  </w:style>
  <w:style w:type="paragraph" w:customStyle="1" w:styleId="A299E6F6C25A463F952B5AAE64DA43E4">
    <w:name w:val="A299E6F6C25A463F952B5AAE64DA43E4"/>
    <w:rsid w:val="00BF7D64"/>
  </w:style>
  <w:style w:type="paragraph" w:customStyle="1" w:styleId="630A6F1CEC3B43D3B903C1362C40D98A">
    <w:name w:val="630A6F1CEC3B43D3B903C1362C40D98A"/>
    <w:rsid w:val="00BF7D64"/>
  </w:style>
  <w:style w:type="paragraph" w:customStyle="1" w:styleId="91930E09EA7348DE883244291C9B2E61">
    <w:name w:val="91930E09EA7348DE883244291C9B2E61"/>
    <w:rsid w:val="00BF7D64"/>
  </w:style>
  <w:style w:type="paragraph" w:customStyle="1" w:styleId="839BC99132A64E12B4F06460FF356C6F">
    <w:name w:val="839BC99132A64E12B4F06460FF356C6F"/>
    <w:rsid w:val="00BF7D64"/>
  </w:style>
  <w:style w:type="paragraph" w:customStyle="1" w:styleId="CCEC9C408243433189C4265ACCB93280">
    <w:name w:val="CCEC9C408243433189C4265ACCB93280"/>
    <w:rsid w:val="00BF7D64"/>
  </w:style>
  <w:style w:type="paragraph" w:customStyle="1" w:styleId="4211B045ED774501B6321AF4CD4121C9">
    <w:name w:val="4211B045ED774501B6321AF4CD4121C9"/>
    <w:rsid w:val="00BF7D64"/>
  </w:style>
  <w:style w:type="paragraph" w:customStyle="1" w:styleId="E2F30D3B1F2440E693AE16AF3688BFB6">
    <w:name w:val="E2F30D3B1F2440E693AE16AF3688BFB6"/>
    <w:rsid w:val="00BF7D64"/>
  </w:style>
  <w:style w:type="paragraph" w:customStyle="1" w:styleId="C7D176203F5B4C3485E04B3DC6CEB88B">
    <w:name w:val="C7D176203F5B4C3485E04B3DC6CEB88B"/>
    <w:rsid w:val="00BF7D64"/>
  </w:style>
  <w:style w:type="paragraph" w:customStyle="1" w:styleId="CD2E60A8D3284BE185AB8BB843E086C3">
    <w:name w:val="CD2E60A8D3284BE185AB8BB843E086C3"/>
    <w:rsid w:val="00BF7D64"/>
  </w:style>
  <w:style w:type="paragraph" w:customStyle="1" w:styleId="E2B0936266084E9097DD9B3C685B2B4F">
    <w:name w:val="E2B0936266084E9097DD9B3C685B2B4F"/>
    <w:rsid w:val="00BF7D64"/>
  </w:style>
  <w:style w:type="paragraph" w:customStyle="1" w:styleId="D45A0BE618A245D5BE055035D67D4D01">
    <w:name w:val="D45A0BE618A245D5BE055035D67D4D01"/>
    <w:rsid w:val="00BF7D64"/>
  </w:style>
  <w:style w:type="paragraph" w:customStyle="1" w:styleId="33C5EBF21960456BBC1E95D1B851635A">
    <w:name w:val="33C5EBF21960456BBC1E95D1B851635A"/>
    <w:rsid w:val="00BF7D64"/>
  </w:style>
  <w:style w:type="paragraph" w:customStyle="1" w:styleId="2861A3F120ED453CA9575C8A0654FC6E">
    <w:name w:val="2861A3F120ED453CA9575C8A0654FC6E"/>
    <w:rsid w:val="00BF7D64"/>
  </w:style>
  <w:style w:type="paragraph" w:customStyle="1" w:styleId="5DD866CCD8F249248362A00230ED3855">
    <w:name w:val="5DD866CCD8F249248362A00230ED3855"/>
    <w:rsid w:val="00BF7D64"/>
  </w:style>
  <w:style w:type="paragraph" w:customStyle="1" w:styleId="ACBBFD1FFC9F405B800CF0989833C517">
    <w:name w:val="ACBBFD1FFC9F405B800CF0989833C517"/>
    <w:rsid w:val="00BF7D64"/>
  </w:style>
  <w:style w:type="paragraph" w:customStyle="1" w:styleId="048C5C8E49BE47E285094870811A1D4E">
    <w:name w:val="048C5C8E49BE47E285094870811A1D4E"/>
    <w:rsid w:val="00BF7D64"/>
  </w:style>
  <w:style w:type="paragraph" w:customStyle="1" w:styleId="6468E23C86B1498D89A150FCB54B1E05">
    <w:name w:val="6468E23C86B1498D89A150FCB54B1E05"/>
    <w:rsid w:val="00BF7D64"/>
  </w:style>
  <w:style w:type="paragraph" w:customStyle="1" w:styleId="358D289151BB45EF9195611ADB869174">
    <w:name w:val="358D289151BB45EF9195611ADB869174"/>
    <w:rsid w:val="00BF7D64"/>
  </w:style>
  <w:style w:type="paragraph" w:customStyle="1" w:styleId="3875336B8D6441908BDBF30652F3A25D">
    <w:name w:val="3875336B8D6441908BDBF30652F3A25D"/>
    <w:rsid w:val="00BF7D64"/>
  </w:style>
  <w:style w:type="paragraph" w:customStyle="1" w:styleId="D9A23D79622D4BDA9BB73660727FAD7A">
    <w:name w:val="D9A23D79622D4BDA9BB73660727FAD7A"/>
    <w:rsid w:val="00BF7D64"/>
  </w:style>
  <w:style w:type="paragraph" w:customStyle="1" w:styleId="30BF52B460D141B88EA0FACF8320178E">
    <w:name w:val="30BF52B460D141B88EA0FACF8320178E"/>
    <w:rsid w:val="00BF7D64"/>
  </w:style>
  <w:style w:type="paragraph" w:customStyle="1" w:styleId="5EF575EB5F8F43E2B9B58F7E76403680">
    <w:name w:val="5EF575EB5F8F43E2B9B58F7E76403680"/>
    <w:rsid w:val="00BF7D64"/>
  </w:style>
  <w:style w:type="paragraph" w:customStyle="1" w:styleId="4AA3747803AA4F92979B32530C8671A7">
    <w:name w:val="4AA3747803AA4F92979B32530C8671A7"/>
    <w:rsid w:val="00BF7D64"/>
  </w:style>
  <w:style w:type="paragraph" w:customStyle="1" w:styleId="78E703520E944A49A148B530EE40307B">
    <w:name w:val="78E703520E944A49A148B530EE40307B"/>
    <w:rsid w:val="00BF7D64"/>
  </w:style>
  <w:style w:type="paragraph" w:customStyle="1" w:styleId="484080E4098144188F29B9844BDA3A4A">
    <w:name w:val="484080E4098144188F29B9844BDA3A4A"/>
    <w:rsid w:val="00BF7D64"/>
  </w:style>
  <w:style w:type="paragraph" w:customStyle="1" w:styleId="7EC9178A5B6145DF9D672CD1EBC3F2CA">
    <w:name w:val="7EC9178A5B6145DF9D672CD1EBC3F2CA"/>
    <w:rsid w:val="00BF7D64"/>
  </w:style>
  <w:style w:type="paragraph" w:customStyle="1" w:styleId="83B548CEB2A643D2BD4402F7E65C9FE8">
    <w:name w:val="83B548CEB2A643D2BD4402F7E65C9FE8"/>
    <w:rsid w:val="00BF7D64"/>
  </w:style>
  <w:style w:type="paragraph" w:customStyle="1" w:styleId="D955047182374D59A12A4F9A4F090C5C">
    <w:name w:val="D955047182374D59A12A4F9A4F090C5C"/>
    <w:rsid w:val="00BF7D64"/>
  </w:style>
  <w:style w:type="paragraph" w:customStyle="1" w:styleId="4401C10303804D0280B4285B00FBFF6129">
    <w:name w:val="4401C10303804D0280B4285B00FBFF6129"/>
    <w:rsid w:val="00BF7D64"/>
    <w:pPr>
      <w:spacing w:after="0" w:line="240" w:lineRule="auto"/>
    </w:pPr>
    <w:rPr>
      <w:rFonts w:ascii="Arial" w:eastAsia="Times New Roman" w:hAnsi="Arial" w:cs="Times New Roman"/>
      <w:sz w:val="20"/>
      <w:szCs w:val="24"/>
      <w:lang w:val="en-CA" w:eastAsia="en-CA"/>
    </w:rPr>
  </w:style>
  <w:style w:type="paragraph" w:customStyle="1" w:styleId="A6AD0C9C124B40B78EC6761C7388B36D38">
    <w:name w:val="A6AD0C9C124B40B78EC6761C7388B36D38"/>
    <w:rsid w:val="00BF7D64"/>
    <w:pPr>
      <w:spacing w:after="0" w:line="240" w:lineRule="auto"/>
    </w:pPr>
    <w:rPr>
      <w:rFonts w:ascii="Arial" w:eastAsia="Times New Roman" w:hAnsi="Arial" w:cs="Times New Roman"/>
      <w:sz w:val="20"/>
      <w:szCs w:val="24"/>
      <w:lang w:val="en-CA" w:eastAsia="en-CA"/>
    </w:rPr>
  </w:style>
  <w:style w:type="paragraph" w:customStyle="1" w:styleId="4181831EBFA54F0781CFBEE91856F60638">
    <w:name w:val="4181831EBFA54F0781CFBEE91856F60638"/>
    <w:rsid w:val="00BF7D64"/>
    <w:pPr>
      <w:spacing w:after="0" w:line="240" w:lineRule="auto"/>
    </w:pPr>
    <w:rPr>
      <w:rFonts w:ascii="Arial" w:eastAsia="Times New Roman" w:hAnsi="Arial" w:cs="Times New Roman"/>
      <w:sz w:val="20"/>
      <w:szCs w:val="24"/>
      <w:lang w:val="en-CA" w:eastAsia="en-CA"/>
    </w:rPr>
  </w:style>
  <w:style w:type="paragraph" w:customStyle="1" w:styleId="8243FBE77FEF4C13BCF89D54BA763EC438">
    <w:name w:val="8243FBE77FEF4C13BCF89D54BA763EC438"/>
    <w:rsid w:val="00BF7D64"/>
    <w:pPr>
      <w:spacing w:after="0" w:line="240" w:lineRule="auto"/>
    </w:pPr>
    <w:rPr>
      <w:rFonts w:ascii="Arial" w:eastAsia="Times New Roman" w:hAnsi="Arial" w:cs="Times New Roman"/>
      <w:sz w:val="20"/>
      <w:szCs w:val="24"/>
      <w:lang w:val="en-CA" w:eastAsia="en-CA"/>
    </w:rPr>
  </w:style>
  <w:style w:type="paragraph" w:customStyle="1" w:styleId="E3DBBFD663EE4232953BE31C8F3F3A6838">
    <w:name w:val="E3DBBFD663EE4232953BE31C8F3F3A6838"/>
    <w:rsid w:val="00BF7D64"/>
    <w:pPr>
      <w:spacing w:after="0" w:line="240" w:lineRule="auto"/>
    </w:pPr>
    <w:rPr>
      <w:rFonts w:ascii="Arial" w:eastAsia="Times New Roman" w:hAnsi="Arial" w:cs="Times New Roman"/>
      <w:sz w:val="20"/>
      <w:szCs w:val="24"/>
      <w:lang w:val="en-CA" w:eastAsia="en-CA"/>
    </w:rPr>
  </w:style>
  <w:style w:type="paragraph" w:customStyle="1" w:styleId="B2759A30D8F9447692DA8BC0B175D36A16">
    <w:name w:val="B2759A30D8F9447692DA8BC0B175D36A16"/>
    <w:rsid w:val="00BF7D64"/>
    <w:pPr>
      <w:spacing w:after="0" w:line="240" w:lineRule="auto"/>
    </w:pPr>
    <w:rPr>
      <w:rFonts w:ascii="Arial" w:eastAsia="Times New Roman" w:hAnsi="Arial" w:cs="Times New Roman"/>
      <w:sz w:val="20"/>
      <w:szCs w:val="24"/>
      <w:lang w:val="en-CA" w:eastAsia="en-CA"/>
    </w:rPr>
  </w:style>
  <w:style w:type="paragraph" w:customStyle="1" w:styleId="EDFC30D64DF542B693AF76ED695D3FA518">
    <w:name w:val="EDFC30D64DF542B693AF76ED695D3FA518"/>
    <w:rsid w:val="00BF7D64"/>
    <w:pPr>
      <w:spacing w:after="0" w:line="240" w:lineRule="auto"/>
    </w:pPr>
    <w:rPr>
      <w:rFonts w:ascii="Arial" w:eastAsia="Times New Roman" w:hAnsi="Arial" w:cs="Times New Roman"/>
      <w:sz w:val="20"/>
      <w:szCs w:val="24"/>
      <w:lang w:val="en-CA" w:eastAsia="en-CA"/>
    </w:rPr>
  </w:style>
  <w:style w:type="paragraph" w:customStyle="1" w:styleId="5B7753E157C248C48B31CB12F921537E20">
    <w:name w:val="5B7753E157C248C48B31CB12F921537E20"/>
    <w:rsid w:val="00BF7D64"/>
    <w:pPr>
      <w:spacing w:after="0" w:line="240" w:lineRule="auto"/>
    </w:pPr>
    <w:rPr>
      <w:rFonts w:ascii="Arial" w:eastAsia="Times New Roman" w:hAnsi="Arial" w:cs="Times New Roman"/>
      <w:sz w:val="20"/>
      <w:szCs w:val="24"/>
      <w:lang w:val="en-CA" w:eastAsia="en-CA"/>
    </w:rPr>
  </w:style>
  <w:style w:type="paragraph" w:customStyle="1" w:styleId="4BF0D913B94E4F48AD930D108AAAF1FC35">
    <w:name w:val="4BF0D913B94E4F48AD930D108AAAF1FC35"/>
    <w:rsid w:val="00BF7D64"/>
    <w:pPr>
      <w:spacing w:after="0" w:line="240" w:lineRule="auto"/>
    </w:pPr>
    <w:rPr>
      <w:rFonts w:ascii="Arial" w:eastAsia="Times New Roman" w:hAnsi="Arial" w:cs="Times New Roman"/>
      <w:sz w:val="20"/>
      <w:szCs w:val="24"/>
      <w:lang w:val="en-CA" w:eastAsia="en-CA"/>
    </w:rPr>
  </w:style>
  <w:style w:type="paragraph" w:customStyle="1" w:styleId="2F042BCFA3124BBFA84D88CFCCE5B93635">
    <w:name w:val="2F042BCFA3124BBFA84D88CFCCE5B93635"/>
    <w:rsid w:val="00BF7D64"/>
    <w:pPr>
      <w:spacing w:after="0" w:line="240" w:lineRule="auto"/>
    </w:pPr>
    <w:rPr>
      <w:rFonts w:ascii="Arial" w:eastAsia="Times New Roman" w:hAnsi="Arial" w:cs="Times New Roman"/>
      <w:sz w:val="20"/>
      <w:szCs w:val="24"/>
      <w:lang w:val="en-CA" w:eastAsia="en-CA"/>
    </w:rPr>
  </w:style>
  <w:style w:type="paragraph" w:customStyle="1" w:styleId="A2D9670532F94251AE5271518409BA2334">
    <w:name w:val="A2D9670532F94251AE5271518409BA2334"/>
    <w:rsid w:val="00BF7D64"/>
    <w:pPr>
      <w:spacing w:after="0" w:line="240" w:lineRule="auto"/>
    </w:pPr>
    <w:rPr>
      <w:rFonts w:ascii="Arial" w:eastAsia="Times New Roman" w:hAnsi="Arial" w:cs="Times New Roman"/>
      <w:sz w:val="20"/>
      <w:szCs w:val="24"/>
      <w:lang w:val="en-CA" w:eastAsia="en-CA"/>
    </w:rPr>
  </w:style>
  <w:style w:type="paragraph" w:customStyle="1" w:styleId="47479FDFDE2640B1994B92A2529A27281">
    <w:name w:val="47479FDFDE2640B1994B92A2529A27281"/>
    <w:rsid w:val="00BF7D64"/>
    <w:pPr>
      <w:spacing w:after="0" w:line="240" w:lineRule="auto"/>
    </w:pPr>
    <w:rPr>
      <w:rFonts w:ascii="Arial" w:eastAsia="Times New Roman" w:hAnsi="Arial" w:cs="Times New Roman"/>
      <w:sz w:val="20"/>
      <w:szCs w:val="24"/>
      <w:lang w:val="en-CA" w:eastAsia="en-CA"/>
    </w:rPr>
  </w:style>
  <w:style w:type="paragraph" w:customStyle="1" w:styleId="95FAC8CEE55F40C4B39F244B407378A31">
    <w:name w:val="95FAC8CEE55F40C4B39F244B407378A31"/>
    <w:rsid w:val="00BF7D64"/>
    <w:pPr>
      <w:spacing w:after="0" w:line="240" w:lineRule="auto"/>
    </w:pPr>
    <w:rPr>
      <w:rFonts w:ascii="Arial" w:eastAsia="Times New Roman" w:hAnsi="Arial" w:cs="Times New Roman"/>
      <w:sz w:val="20"/>
      <w:szCs w:val="24"/>
      <w:lang w:val="en-CA" w:eastAsia="en-CA"/>
    </w:rPr>
  </w:style>
  <w:style w:type="paragraph" w:customStyle="1" w:styleId="274AFFE244BA4E17B9FDACF3CEFB5BF425">
    <w:name w:val="274AFFE244BA4E17B9FDACF3CEFB5BF425"/>
    <w:rsid w:val="00BF7D64"/>
    <w:pPr>
      <w:spacing w:after="0" w:line="240" w:lineRule="auto"/>
    </w:pPr>
    <w:rPr>
      <w:rFonts w:ascii="Arial" w:eastAsia="Times New Roman" w:hAnsi="Arial" w:cs="Times New Roman"/>
      <w:sz w:val="20"/>
      <w:szCs w:val="24"/>
      <w:lang w:val="en-CA" w:eastAsia="en-CA"/>
    </w:rPr>
  </w:style>
  <w:style w:type="paragraph" w:customStyle="1" w:styleId="F445D6F6A17947A9951490E4488AF6865">
    <w:name w:val="F445D6F6A17947A9951490E4488AF6865"/>
    <w:rsid w:val="00BF7D64"/>
    <w:pPr>
      <w:spacing w:after="0" w:line="240" w:lineRule="auto"/>
    </w:pPr>
    <w:rPr>
      <w:rFonts w:ascii="Arial" w:eastAsia="Times New Roman" w:hAnsi="Arial" w:cs="Times New Roman"/>
      <w:sz w:val="20"/>
      <w:szCs w:val="24"/>
      <w:lang w:val="en-CA" w:eastAsia="en-CA"/>
    </w:rPr>
  </w:style>
  <w:style w:type="paragraph" w:customStyle="1" w:styleId="ECFC8AEC0CF04931A949EAACC846E41325">
    <w:name w:val="ECFC8AEC0CF04931A949EAACC846E41325"/>
    <w:rsid w:val="00BF7D64"/>
    <w:pPr>
      <w:spacing w:after="0" w:line="240" w:lineRule="auto"/>
    </w:pPr>
    <w:rPr>
      <w:rFonts w:ascii="Arial" w:eastAsia="Times New Roman" w:hAnsi="Arial" w:cs="Times New Roman"/>
      <w:sz w:val="20"/>
      <w:szCs w:val="24"/>
      <w:lang w:val="en-CA" w:eastAsia="en-CA"/>
    </w:rPr>
  </w:style>
  <w:style w:type="paragraph" w:customStyle="1" w:styleId="A68C880A25AD40509CB03CE3A5A0BA6725">
    <w:name w:val="A68C880A25AD40509CB03CE3A5A0BA6725"/>
    <w:rsid w:val="00BF7D64"/>
    <w:pPr>
      <w:spacing w:after="0" w:line="240" w:lineRule="auto"/>
    </w:pPr>
    <w:rPr>
      <w:rFonts w:ascii="Arial" w:eastAsia="Times New Roman" w:hAnsi="Arial" w:cs="Times New Roman"/>
      <w:sz w:val="20"/>
      <w:szCs w:val="24"/>
      <w:lang w:val="en-CA" w:eastAsia="en-CA"/>
    </w:rPr>
  </w:style>
  <w:style w:type="paragraph" w:customStyle="1" w:styleId="CC3F94B020B14B0A86C85B53957E112425">
    <w:name w:val="CC3F94B020B14B0A86C85B53957E112425"/>
    <w:rsid w:val="00BF7D64"/>
    <w:pPr>
      <w:spacing w:after="0" w:line="240" w:lineRule="auto"/>
    </w:pPr>
    <w:rPr>
      <w:rFonts w:ascii="Arial" w:eastAsia="Times New Roman" w:hAnsi="Arial" w:cs="Times New Roman"/>
      <w:sz w:val="20"/>
      <w:szCs w:val="24"/>
      <w:lang w:val="en-CA" w:eastAsia="en-CA"/>
    </w:rPr>
  </w:style>
  <w:style w:type="paragraph" w:customStyle="1" w:styleId="A8E5C9B86CFF4287A738506EE7AF9B461">
    <w:name w:val="A8E5C9B86CFF4287A738506EE7AF9B461"/>
    <w:rsid w:val="00BF7D64"/>
    <w:pPr>
      <w:spacing w:after="0" w:line="240" w:lineRule="auto"/>
    </w:pPr>
    <w:rPr>
      <w:rFonts w:ascii="Arial" w:eastAsia="Times New Roman" w:hAnsi="Arial" w:cs="Times New Roman"/>
      <w:sz w:val="20"/>
      <w:szCs w:val="24"/>
      <w:lang w:val="en-CA" w:eastAsia="en-CA"/>
    </w:rPr>
  </w:style>
  <w:style w:type="paragraph" w:customStyle="1" w:styleId="7067C87A21FA4516A5CF6E6AB751876C25">
    <w:name w:val="7067C87A21FA4516A5CF6E6AB751876C25"/>
    <w:rsid w:val="00BF7D64"/>
    <w:pPr>
      <w:spacing w:after="0" w:line="240" w:lineRule="auto"/>
    </w:pPr>
    <w:rPr>
      <w:rFonts w:ascii="Arial" w:eastAsia="Times New Roman" w:hAnsi="Arial" w:cs="Times New Roman"/>
      <w:sz w:val="20"/>
      <w:szCs w:val="24"/>
      <w:lang w:val="en-CA" w:eastAsia="en-CA"/>
    </w:rPr>
  </w:style>
  <w:style w:type="paragraph" w:customStyle="1" w:styleId="592000FABCB4468FA09A9B558DBE318325">
    <w:name w:val="592000FABCB4468FA09A9B558DBE318325"/>
    <w:rsid w:val="00BF7D64"/>
    <w:pPr>
      <w:spacing w:after="0" w:line="240" w:lineRule="auto"/>
    </w:pPr>
    <w:rPr>
      <w:rFonts w:ascii="Arial" w:eastAsia="Times New Roman" w:hAnsi="Arial" w:cs="Times New Roman"/>
      <w:sz w:val="20"/>
      <w:szCs w:val="24"/>
      <w:lang w:val="en-CA" w:eastAsia="en-CA"/>
    </w:rPr>
  </w:style>
  <w:style w:type="paragraph" w:customStyle="1" w:styleId="F2B2DFEB068949FF95860FEC8D31A57031">
    <w:name w:val="F2B2DFEB068949FF95860FEC8D31A57031"/>
    <w:rsid w:val="00BF7D64"/>
    <w:pPr>
      <w:spacing w:after="0" w:line="240" w:lineRule="auto"/>
    </w:pPr>
    <w:rPr>
      <w:rFonts w:ascii="Arial" w:eastAsia="Times New Roman" w:hAnsi="Arial" w:cs="Times New Roman"/>
      <w:sz w:val="20"/>
      <w:szCs w:val="24"/>
      <w:lang w:val="en-CA" w:eastAsia="en-CA"/>
    </w:rPr>
  </w:style>
  <w:style w:type="paragraph" w:customStyle="1" w:styleId="1589FDA02D804161B3658C47E52BA6555">
    <w:name w:val="1589FDA02D804161B3658C47E52BA6555"/>
    <w:rsid w:val="00BF7D64"/>
    <w:pPr>
      <w:spacing w:after="0" w:line="240" w:lineRule="auto"/>
    </w:pPr>
    <w:rPr>
      <w:rFonts w:ascii="Arial" w:eastAsia="Times New Roman" w:hAnsi="Arial" w:cs="Times New Roman"/>
      <w:sz w:val="20"/>
      <w:szCs w:val="24"/>
      <w:lang w:val="en-CA" w:eastAsia="en-CA"/>
    </w:rPr>
  </w:style>
  <w:style w:type="paragraph" w:customStyle="1" w:styleId="A593390D6E1045D9919EAA332F487D9D31">
    <w:name w:val="A593390D6E1045D9919EAA332F487D9D31"/>
    <w:rsid w:val="00BF7D64"/>
    <w:pPr>
      <w:spacing w:after="0" w:line="240" w:lineRule="auto"/>
    </w:pPr>
    <w:rPr>
      <w:rFonts w:ascii="Arial" w:eastAsia="Times New Roman" w:hAnsi="Arial" w:cs="Times New Roman"/>
      <w:sz w:val="20"/>
      <w:szCs w:val="24"/>
      <w:lang w:val="en-CA" w:eastAsia="en-CA"/>
    </w:rPr>
  </w:style>
  <w:style w:type="paragraph" w:customStyle="1" w:styleId="C61E3D68C7444823B4BE5E7E4AAD22C931">
    <w:name w:val="C61E3D68C7444823B4BE5E7E4AAD22C931"/>
    <w:rsid w:val="00BF7D64"/>
    <w:pPr>
      <w:spacing w:after="0" w:line="240" w:lineRule="auto"/>
    </w:pPr>
    <w:rPr>
      <w:rFonts w:ascii="Arial" w:eastAsia="Times New Roman" w:hAnsi="Arial" w:cs="Times New Roman"/>
      <w:sz w:val="20"/>
      <w:szCs w:val="24"/>
      <w:lang w:val="en-CA" w:eastAsia="en-CA"/>
    </w:rPr>
  </w:style>
  <w:style w:type="paragraph" w:customStyle="1" w:styleId="2BF10A8BB2CD44DBA0468CFB24F6BD8423">
    <w:name w:val="2BF10A8BB2CD44DBA0468CFB24F6BD8423"/>
    <w:rsid w:val="00BF7D64"/>
    <w:pPr>
      <w:spacing w:after="0" w:line="240" w:lineRule="auto"/>
    </w:pPr>
    <w:rPr>
      <w:rFonts w:ascii="Arial" w:eastAsia="Times New Roman" w:hAnsi="Arial" w:cs="Times New Roman"/>
      <w:sz w:val="20"/>
      <w:szCs w:val="24"/>
      <w:lang w:val="en-CA" w:eastAsia="en-CA"/>
    </w:rPr>
  </w:style>
  <w:style w:type="paragraph" w:customStyle="1" w:styleId="25B50D13D811421996734C9F6306BECF5">
    <w:name w:val="25B50D13D811421996734C9F6306BECF5"/>
    <w:rsid w:val="00BF7D64"/>
    <w:pPr>
      <w:spacing w:after="0" w:line="240" w:lineRule="auto"/>
    </w:pPr>
    <w:rPr>
      <w:rFonts w:ascii="Arial" w:eastAsia="Times New Roman" w:hAnsi="Arial" w:cs="Times New Roman"/>
      <w:sz w:val="20"/>
      <w:szCs w:val="24"/>
      <w:lang w:val="en-CA" w:eastAsia="en-CA"/>
    </w:rPr>
  </w:style>
  <w:style w:type="paragraph" w:customStyle="1" w:styleId="14F801C5F1354671A7FD19A8FA3F542223">
    <w:name w:val="14F801C5F1354671A7FD19A8FA3F542223"/>
    <w:rsid w:val="00BF7D64"/>
    <w:pPr>
      <w:spacing w:after="0" w:line="240" w:lineRule="auto"/>
    </w:pPr>
    <w:rPr>
      <w:rFonts w:ascii="Arial" w:eastAsia="Times New Roman" w:hAnsi="Arial" w:cs="Times New Roman"/>
      <w:sz w:val="20"/>
      <w:szCs w:val="24"/>
      <w:lang w:val="en-CA" w:eastAsia="en-CA"/>
    </w:rPr>
  </w:style>
  <w:style w:type="paragraph" w:customStyle="1" w:styleId="5110933C12DA4226A7C5C34A71E8C98323">
    <w:name w:val="5110933C12DA4226A7C5C34A71E8C98323"/>
    <w:rsid w:val="00BF7D64"/>
    <w:pPr>
      <w:spacing w:after="0" w:line="240" w:lineRule="auto"/>
    </w:pPr>
    <w:rPr>
      <w:rFonts w:ascii="Arial" w:eastAsia="Times New Roman" w:hAnsi="Arial" w:cs="Times New Roman"/>
      <w:sz w:val="20"/>
      <w:szCs w:val="24"/>
      <w:lang w:val="en-CA" w:eastAsia="en-CA"/>
    </w:rPr>
  </w:style>
  <w:style w:type="paragraph" w:customStyle="1" w:styleId="2C4C7093B64A4FB896C5B7A5BA778A2823">
    <w:name w:val="2C4C7093B64A4FB896C5B7A5BA778A2823"/>
    <w:rsid w:val="00BF7D64"/>
    <w:pPr>
      <w:spacing w:after="0" w:line="240" w:lineRule="auto"/>
    </w:pPr>
    <w:rPr>
      <w:rFonts w:ascii="Arial" w:eastAsia="Times New Roman" w:hAnsi="Arial" w:cs="Times New Roman"/>
      <w:sz w:val="20"/>
      <w:szCs w:val="24"/>
      <w:lang w:val="en-CA" w:eastAsia="en-CA"/>
    </w:rPr>
  </w:style>
  <w:style w:type="paragraph" w:customStyle="1" w:styleId="6FB0D5EB72F148BA96DB5B188C86D45F5">
    <w:name w:val="6FB0D5EB72F148BA96DB5B188C86D45F5"/>
    <w:rsid w:val="00BF7D64"/>
    <w:pPr>
      <w:spacing w:after="0" w:line="240" w:lineRule="auto"/>
    </w:pPr>
    <w:rPr>
      <w:rFonts w:ascii="Arial" w:eastAsia="Times New Roman" w:hAnsi="Arial" w:cs="Times New Roman"/>
      <w:sz w:val="20"/>
      <w:szCs w:val="24"/>
      <w:lang w:val="en-CA" w:eastAsia="en-CA"/>
    </w:rPr>
  </w:style>
  <w:style w:type="paragraph" w:customStyle="1" w:styleId="D80DB3C65E7145A7A8D25146D2E2D62923">
    <w:name w:val="D80DB3C65E7145A7A8D25146D2E2D62923"/>
    <w:rsid w:val="00BF7D64"/>
    <w:pPr>
      <w:spacing w:after="0" w:line="240" w:lineRule="auto"/>
    </w:pPr>
    <w:rPr>
      <w:rFonts w:ascii="Arial" w:eastAsia="Times New Roman" w:hAnsi="Arial" w:cs="Times New Roman"/>
      <w:sz w:val="20"/>
      <w:szCs w:val="24"/>
      <w:lang w:val="en-CA" w:eastAsia="en-CA"/>
    </w:rPr>
  </w:style>
  <w:style w:type="paragraph" w:customStyle="1" w:styleId="7E460CCCFEF94CFBAF09FFD421AF033523">
    <w:name w:val="7E460CCCFEF94CFBAF09FFD421AF033523"/>
    <w:rsid w:val="00BF7D64"/>
    <w:pPr>
      <w:spacing w:after="0" w:line="240" w:lineRule="auto"/>
    </w:pPr>
    <w:rPr>
      <w:rFonts w:ascii="Arial" w:eastAsia="Times New Roman" w:hAnsi="Arial" w:cs="Times New Roman"/>
      <w:sz w:val="20"/>
      <w:szCs w:val="24"/>
      <w:lang w:val="en-CA" w:eastAsia="en-CA"/>
    </w:rPr>
  </w:style>
  <w:style w:type="paragraph" w:customStyle="1" w:styleId="8F98D8CB91114058B481E4FD646FB20E23">
    <w:name w:val="8F98D8CB91114058B481E4FD646FB20E23"/>
    <w:rsid w:val="00BF7D64"/>
    <w:pPr>
      <w:spacing w:after="0" w:line="240" w:lineRule="auto"/>
    </w:pPr>
    <w:rPr>
      <w:rFonts w:ascii="Arial" w:eastAsia="Times New Roman" w:hAnsi="Arial" w:cs="Times New Roman"/>
      <w:sz w:val="20"/>
      <w:szCs w:val="24"/>
      <w:lang w:val="en-CA" w:eastAsia="en-CA"/>
    </w:rPr>
  </w:style>
  <w:style w:type="paragraph" w:customStyle="1" w:styleId="013F3AA2C413468080791E7F153891705">
    <w:name w:val="013F3AA2C413468080791E7F153891705"/>
    <w:rsid w:val="00BF7D64"/>
    <w:pPr>
      <w:spacing w:after="0" w:line="240" w:lineRule="auto"/>
    </w:pPr>
    <w:rPr>
      <w:rFonts w:ascii="Arial" w:eastAsia="Times New Roman" w:hAnsi="Arial" w:cs="Times New Roman"/>
      <w:sz w:val="20"/>
      <w:szCs w:val="24"/>
      <w:lang w:val="en-CA" w:eastAsia="en-CA"/>
    </w:rPr>
  </w:style>
  <w:style w:type="paragraph" w:customStyle="1" w:styleId="F74E4CC5A22B4536AE23746CD0E048A923">
    <w:name w:val="F74E4CC5A22B4536AE23746CD0E048A923"/>
    <w:rsid w:val="00BF7D64"/>
    <w:pPr>
      <w:spacing w:after="0" w:line="240" w:lineRule="auto"/>
    </w:pPr>
    <w:rPr>
      <w:rFonts w:ascii="Arial" w:eastAsia="Times New Roman" w:hAnsi="Arial" w:cs="Times New Roman"/>
      <w:sz w:val="20"/>
      <w:szCs w:val="24"/>
      <w:lang w:val="en-CA" w:eastAsia="en-CA"/>
    </w:rPr>
  </w:style>
  <w:style w:type="paragraph" w:customStyle="1" w:styleId="E6B9D6391A0544969A4010955CEFCCC023">
    <w:name w:val="E6B9D6391A0544969A4010955CEFCCC023"/>
    <w:rsid w:val="00BF7D64"/>
    <w:pPr>
      <w:spacing w:after="0" w:line="240" w:lineRule="auto"/>
    </w:pPr>
    <w:rPr>
      <w:rFonts w:ascii="Arial" w:eastAsia="Times New Roman" w:hAnsi="Arial" w:cs="Times New Roman"/>
      <w:sz w:val="20"/>
      <w:szCs w:val="24"/>
      <w:lang w:val="en-CA" w:eastAsia="en-CA"/>
    </w:rPr>
  </w:style>
  <w:style w:type="paragraph" w:customStyle="1" w:styleId="AE127807F50D47ACA57C55C77FA31ADC7">
    <w:name w:val="AE127807F50D47ACA57C55C77FA31ADC7"/>
    <w:rsid w:val="00BF7D64"/>
    <w:pPr>
      <w:spacing w:after="0" w:line="240" w:lineRule="auto"/>
    </w:pPr>
    <w:rPr>
      <w:rFonts w:ascii="Arial" w:eastAsia="Times New Roman" w:hAnsi="Arial" w:cs="Times New Roman"/>
      <w:sz w:val="18"/>
      <w:szCs w:val="24"/>
      <w:lang w:val="en-CA" w:eastAsia="en-CA"/>
    </w:rPr>
  </w:style>
  <w:style w:type="paragraph" w:customStyle="1" w:styleId="92CBF6AB8C374FC38DE61D503F26B59E7">
    <w:name w:val="92CBF6AB8C374FC38DE61D503F26B59E7"/>
    <w:rsid w:val="00BF7D64"/>
    <w:pPr>
      <w:spacing w:after="0" w:line="240" w:lineRule="auto"/>
    </w:pPr>
    <w:rPr>
      <w:rFonts w:ascii="Arial" w:eastAsia="Times New Roman" w:hAnsi="Arial" w:cs="Times New Roman"/>
      <w:sz w:val="18"/>
      <w:szCs w:val="24"/>
      <w:lang w:val="en-CA" w:eastAsia="en-CA"/>
    </w:rPr>
  </w:style>
  <w:style w:type="paragraph" w:customStyle="1" w:styleId="2C634DC8B2DF4DD097CE920F018944997">
    <w:name w:val="2C634DC8B2DF4DD097CE920F018944997"/>
    <w:rsid w:val="00BF7D64"/>
    <w:pPr>
      <w:spacing w:after="0" w:line="240" w:lineRule="auto"/>
    </w:pPr>
    <w:rPr>
      <w:rFonts w:ascii="Arial" w:eastAsia="Times New Roman" w:hAnsi="Arial" w:cs="Times New Roman"/>
      <w:sz w:val="18"/>
      <w:szCs w:val="24"/>
      <w:lang w:val="en-CA" w:eastAsia="en-CA"/>
    </w:rPr>
  </w:style>
  <w:style w:type="paragraph" w:customStyle="1" w:styleId="DA25C2B0682F442C81A400252696AB9B22">
    <w:name w:val="DA25C2B0682F442C81A400252696AB9B22"/>
    <w:rsid w:val="00BF7D64"/>
    <w:pPr>
      <w:spacing w:after="0" w:line="240" w:lineRule="auto"/>
    </w:pPr>
    <w:rPr>
      <w:rFonts w:ascii="Arial" w:eastAsia="Times New Roman" w:hAnsi="Arial" w:cs="Times New Roman"/>
      <w:sz w:val="18"/>
      <w:szCs w:val="24"/>
      <w:lang w:val="en-CA" w:eastAsia="en-CA"/>
    </w:rPr>
  </w:style>
  <w:style w:type="paragraph" w:customStyle="1" w:styleId="69BA79D78D724214A30E704223383BB222">
    <w:name w:val="69BA79D78D724214A30E704223383BB222"/>
    <w:rsid w:val="00BF7D64"/>
    <w:pPr>
      <w:spacing w:after="0" w:line="240" w:lineRule="auto"/>
    </w:pPr>
    <w:rPr>
      <w:rFonts w:ascii="Arial" w:eastAsia="Times New Roman" w:hAnsi="Arial" w:cs="Times New Roman"/>
      <w:sz w:val="18"/>
      <w:szCs w:val="24"/>
      <w:lang w:val="en-CA" w:eastAsia="en-CA"/>
    </w:rPr>
  </w:style>
  <w:style w:type="paragraph" w:customStyle="1" w:styleId="E3D6DE59E02C48DFBD186680359EB61B7">
    <w:name w:val="E3D6DE59E02C48DFBD186680359EB61B7"/>
    <w:rsid w:val="00BF7D64"/>
    <w:pPr>
      <w:spacing w:after="0" w:line="240" w:lineRule="auto"/>
    </w:pPr>
    <w:rPr>
      <w:rFonts w:ascii="Arial" w:eastAsia="Times New Roman" w:hAnsi="Arial" w:cs="Times New Roman"/>
      <w:sz w:val="18"/>
      <w:szCs w:val="24"/>
      <w:lang w:val="en-CA" w:eastAsia="en-CA"/>
    </w:rPr>
  </w:style>
  <w:style w:type="paragraph" w:customStyle="1" w:styleId="E3239FE34F864B4687023A513E079A7722">
    <w:name w:val="E3239FE34F864B4687023A513E079A7722"/>
    <w:rsid w:val="00BF7D64"/>
    <w:pPr>
      <w:spacing w:after="0" w:line="240" w:lineRule="auto"/>
    </w:pPr>
    <w:rPr>
      <w:rFonts w:ascii="Arial" w:eastAsia="Times New Roman" w:hAnsi="Arial" w:cs="Times New Roman"/>
      <w:sz w:val="18"/>
      <w:szCs w:val="24"/>
      <w:lang w:val="en-CA" w:eastAsia="en-CA"/>
    </w:rPr>
  </w:style>
  <w:style w:type="paragraph" w:customStyle="1" w:styleId="B79C9BEEE1FD41E295F7E14047837DA322">
    <w:name w:val="B79C9BEEE1FD41E295F7E14047837DA322"/>
    <w:rsid w:val="00BF7D64"/>
    <w:pPr>
      <w:spacing w:after="0" w:line="240" w:lineRule="auto"/>
    </w:pPr>
    <w:rPr>
      <w:rFonts w:ascii="Arial" w:eastAsia="Times New Roman" w:hAnsi="Arial" w:cs="Times New Roman"/>
      <w:sz w:val="18"/>
      <w:szCs w:val="24"/>
      <w:lang w:val="en-CA" w:eastAsia="en-CA"/>
    </w:rPr>
  </w:style>
  <w:style w:type="paragraph" w:customStyle="1" w:styleId="25FD9468102B4FE3839AE287415EBDF67">
    <w:name w:val="25FD9468102B4FE3839AE287415EBDF67"/>
    <w:rsid w:val="00BF7D64"/>
    <w:pPr>
      <w:spacing w:after="0" w:line="240" w:lineRule="auto"/>
    </w:pPr>
    <w:rPr>
      <w:rFonts w:ascii="Arial" w:eastAsia="Times New Roman" w:hAnsi="Arial" w:cs="Times New Roman"/>
      <w:sz w:val="18"/>
      <w:szCs w:val="24"/>
      <w:lang w:val="en-CA" w:eastAsia="en-CA"/>
    </w:rPr>
  </w:style>
  <w:style w:type="paragraph" w:customStyle="1" w:styleId="A6A8358AA0DC4A2D8DBAA98C64A6292422">
    <w:name w:val="A6A8358AA0DC4A2D8DBAA98C64A6292422"/>
    <w:rsid w:val="00BF7D64"/>
    <w:pPr>
      <w:spacing w:after="0" w:line="240" w:lineRule="auto"/>
    </w:pPr>
    <w:rPr>
      <w:rFonts w:ascii="Arial" w:eastAsia="Times New Roman" w:hAnsi="Arial" w:cs="Times New Roman"/>
      <w:sz w:val="18"/>
      <w:szCs w:val="24"/>
      <w:lang w:val="en-CA" w:eastAsia="en-CA"/>
    </w:rPr>
  </w:style>
  <w:style w:type="paragraph" w:customStyle="1" w:styleId="298E575CF4FA4546A5ECF708AB27C3A422">
    <w:name w:val="298E575CF4FA4546A5ECF708AB27C3A422"/>
    <w:rsid w:val="00BF7D64"/>
    <w:pPr>
      <w:spacing w:after="0" w:line="240" w:lineRule="auto"/>
    </w:pPr>
    <w:rPr>
      <w:rFonts w:ascii="Arial" w:eastAsia="Times New Roman" w:hAnsi="Arial" w:cs="Times New Roman"/>
      <w:sz w:val="18"/>
      <w:szCs w:val="24"/>
      <w:lang w:val="en-CA" w:eastAsia="en-CA"/>
    </w:rPr>
  </w:style>
  <w:style w:type="paragraph" w:customStyle="1" w:styleId="E904AC35C80E4931A5C769212777A7587">
    <w:name w:val="E904AC35C80E4931A5C769212777A7587"/>
    <w:rsid w:val="00BF7D64"/>
    <w:pPr>
      <w:spacing w:after="0" w:line="240" w:lineRule="auto"/>
    </w:pPr>
    <w:rPr>
      <w:rFonts w:ascii="Arial" w:eastAsia="Times New Roman" w:hAnsi="Arial" w:cs="Times New Roman"/>
      <w:sz w:val="18"/>
      <w:szCs w:val="24"/>
      <w:lang w:val="en-CA" w:eastAsia="en-CA"/>
    </w:rPr>
  </w:style>
  <w:style w:type="paragraph" w:customStyle="1" w:styleId="DC3E6CBE31F94CDB94BEFAAF8F09914A37">
    <w:name w:val="DC3E6CBE31F94CDB94BEFAAF8F09914A37"/>
    <w:rsid w:val="00BF7D64"/>
    <w:pPr>
      <w:spacing w:after="0" w:line="240" w:lineRule="auto"/>
    </w:pPr>
    <w:rPr>
      <w:rFonts w:ascii="Arial" w:eastAsia="Times New Roman" w:hAnsi="Arial" w:cs="Arial"/>
      <w:sz w:val="18"/>
      <w:szCs w:val="18"/>
      <w:lang w:val="en-CA" w:eastAsia="en-CA"/>
    </w:rPr>
  </w:style>
  <w:style w:type="paragraph" w:customStyle="1" w:styleId="F3D052FDB6764869BAF3FF4EBAC0AD2C1">
    <w:name w:val="F3D052FDB6764869BAF3FF4EBAC0AD2C1"/>
    <w:rsid w:val="00BF7D64"/>
    <w:pPr>
      <w:spacing w:after="0" w:line="240" w:lineRule="auto"/>
    </w:pPr>
    <w:rPr>
      <w:rFonts w:ascii="Arial" w:eastAsia="Times New Roman" w:hAnsi="Arial" w:cs="Times New Roman"/>
      <w:sz w:val="18"/>
      <w:szCs w:val="24"/>
      <w:lang w:val="en-CA" w:eastAsia="en-CA"/>
    </w:rPr>
  </w:style>
  <w:style w:type="paragraph" w:customStyle="1" w:styleId="49D90E00C2864DA480AB6EEFF3E301B31">
    <w:name w:val="49D90E00C2864DA480AB6EEFF3E301B31"/>
    <w:rsid w:val="00BF7D64"/>
    <w:pPr>
      <w:spacing w:after="0" w:line="240" w:lineRule="auto"/>
    </w:pPr>
    <w:rPr>
      <w:rFonts w:ascii="Arial" w:eastAsia="Times New Roman" w:hAnsi="Arial" w:cs="Times New Roman"/>
      <w:sz w:val="18"/>
      <w:szCs w:val="24"/>
      <w:lang w:val="en-CA" w:eastAsia="en-CA"/>
    </w:rPr>
  </w:style>
  <w:style w:type="paragraph" w:customStyle="1" w:styleId="EC49C0BBFE684D52A5BE5A6A38ED58061">
    <w:name w:val="EC49C0BBFE684D52A5BE5A6A38ED58061"/>
    <w:rsid w:val="00BF7D64"/>
    <w:pPr>
      <w:spacing w:after="0" w:line="240" w:lineRule="auto"/>
    </w:pPr>
    <w:rPr>
      <w:rFonts w:ascii="Arial" w:eastAsia="Times New Roman" w:hAnsi="Arial" w:cs="Times New Roman"/>
      <w:sz w:val="18"/>
      <w:szCs w:val="24"/>
      <w:lang w:val="en-CA" w:eastAsia="en-CA"/>
    </w:rPr>
  </w:style>
  <w:style w:type="paragraph" w:customStyle="1" w:styleId="D89DC050262B4147AB5C7ACA4D05A69B1">
    <w:name w:val="D89DC050262B4147AB5C7ACA4D05A69B1"/>
    <w:rsid w:val="00BF7D64"/>
    <w:pPr>
      <w:spacing w:after="0" w:line="240" w:lineRule="auto"/>
    </w:pPr>
    <w:rPr>
      <w:rFonts w:ascii="Arial" w:eastAsia="Times New Roman" w:hAnsi="Arial" w:cs="Times New Roman"/>
      <w:sz w:val="18"/>
      <w:szCs w:val="24"/>
      <w:lang w:val="en-CA" w:eastAsia="en-CA"/>
    </w:rPr>
  </w:style>
  <w:style w:type="paragraph" w:customStyle="1" w:styleId="578871DD46294F908A5046687D9739221">
    <w:name w:val="578871DD46294F908A5046687D9739221"/>
    <w:rsid w:val="00BF7D64"/>
    <w:pPr>
      <w:spacing w:after="0" w:line="240" w:lineRule="auto"/>
    </w:pPr>
    <w:rPr>
      <w:rFonts w:ascii="Arial" w:eastAsia="Times New Roman" w:hAnsi="Arial" w:cs="Times New Roman"/>
      <w:sz w:val="18"/>
      <w:szCs w:val="24"/>
      <w:lang w:val="en-CA" w:eastAsia="en-CA"/>
    </w:rPr>
  </w:style>
  <w:style w:type="paragraph" w:customStyle="1" w:styleId="95A3FA23A1014423BE3B2E47542663731">
    <w:name w:val="95A3FA23A1014423BE3B2E47542663731"/>
    <w:rsid w:val="00BF7D64"/>
    <w:pPr>
      <w:spacing w:after="0" w:line="240" w:lineRule="auto"/>
    </w:pPr>
    <w:rPr>
      <w:rFonts w:ascii="Arial" w:eastAsia="Times New Roman" w:hAnsi="Arial" w:cs="Times New Roman"/>
      <w:sz w:val="18"/>
      <w:szCs w:val="24"/>
      <w:lang w:val="en-CA" w:eastAsia="en-CA"/>
    </w:rPr>
  </w:style>
  <w:style w:type="paragraph" w:customStyle="1" w:styleId="9E4AF156394E4D228DAE8A7371AF6D8D1">
    <w:name w:val="9E4AF156394E4D228DAE8A7371AF6D8D1"/>
    <w:rsid w:val="00BF7D64"/>
    <w:pPr>
      <w:spacing w:after="0" w:line="240" w:lineRule="auto"/>
    </w:pPr>
    <w:rPr>
      <w:rFonts w:ascii="Arial" w:eastAsia="Times New Roman" w:hAnsi="Arial" w:cs="Times New Roman"/>
      <w:sz w:val="18"/>
      <w:szCs w:val="24"/>
      <w:lang w:val="en-CA" w:eastAsia="en-CA"/>
    </w:rPr>
  </w:style>
  <w:style w:type="paragraph" w:customStyle="1" w:styleId="3B04DB7040054712844B6A783A6CCFBF1">
    <w:name w:val="3B04DB7040054712844B6A783A6CCFBF1"/>
    <w:rsid w:val="00BF7D64"/>
    <w:pPr>
      <w:spacing w:after="0" w:line="240" w:lineRule="auto"/>
    </w:pPr>
    <w:rPr>
      <w:rFonts w:ascii="Arial" w:eastAsia="Times New Roman" w:hAnsi="Arial" w:cs="Times New Roman"/>
      <w:sz w:val="18"/>
      <w:szCs w:val="24"/>
      <w:lang w:val="en-CA" w:eastAsia="en-CA"/>
    </w:rPr>
  </w:style>
  <w:style w:type="paragraph" w:customStyle="1" w:styleId="0FA5B237E49F425FA1C0EC36F4B8C4071">
    <w:name w:val="0FA5B237E49F425FA1C0EC36F4B8C4071"/>
    <w:rsid w:val="00BF7D64"/>
    <w:pPr>
      <w:spacing w:after="0" w:line="240" w:lineRule="auto"/>
    </w:pPr>
    <w:rPr>
      <w:rFonts w:ascii="Arial" w:eastAsia="Times New Roman" w:hAnsi="Arial" w:cs="Times New Roman"/>
      <w:sz w:val="18"/>
      <w:szCs w:val="24"/>
      <w:lang w:val="en-CA" w:eastAsia="en-CA"/>
    </w:rPr>
  </w:style>
  <w:style w:type="paragraph" w:customStyle="1" w:styleId="C061BDBCD8CE4FC9B13011B61C9F139E1">
    <w:name w:val="C061BDBCD8CE4FC9B13011B61C9F139E1"/>
    <w:rsid w:val="00BF7D64"/>
    <w:pPr>
      <w:spacing w:after="0" w:line="240" w:lineRule="auto"/>
    </w:pPr>
    <w:rPr>
      <w:rFonts w:ascii="Arial" w:eastAsia="Times New Roman" w:hAnsi="Arial" w:cs="Times New Roman"/>
      <w:sz w:val="18"/>
      <w:szCs w:val="24"/>
      <w:lang w:val="en-CA" w:eastAsia="en-CA"/>
    </w:rPr>
  </w:style>
  <w:style w:type="paragraph" w:customStyle="1" w:styleId="55C0541D303E48008FC07B96C70BF46F1">
    <w:name w:val="55C0541D303E48008FC07B96C70BF46F1"/>
    <w:rsid w:val="00BF7D64"/>
    <w:pPr>
      <w:spacing w:after="0" w:line="240" w:lineRule="auto"/>
    </w:pPr>
    <w:rPr>
      <w:rFonts w:ascii="Arial" w:eastAsia="Times New Roman" w:hAnsi="Arial" w:cs="Times New Roman"/>
      <w:sz w:val="18"/>
      <w:szCs w:val="24"/>
      <w:lang w:val="en-CA" w:eastAsia="en-CA"/>
    </w:rPr>
  </w:style>
  <w:style w:type="paragraph" w:customStyle="1" w:styleId="4AF20115A4CB4EA6A596B38F1880BE2B1">
    <w:name w:val="4AF20115A4CB4EA6A596B38F1880BE2B1"/>
    <w:rsid w:val="00BF7D64"/>
    <w:pPr>
      <w:spacing w:after="0" w:line="240" w:lineRule="auto"/>
    </w:pPr>
    <w:rPr>
      <w:rFonts w:ascii="Arial" w:eastAsia="Times New Roman" w:hAnsi="Arial" w:cs="Times New Roman"/>
      <w:sz w:val="18"/>
      <w:szCs w:val="24"/>
      <w:lang w:val="en-CA" w:eastAsia="en-CA"/>
    </w:rPr>
  </w:style>
  <w:style w:type="paragraph" w:customStyle="1" w:styleId="C8EA401CD34B4205A1824F80E4CC2E2D1">
    <w:name w:val="C8EA401CD34B4205A1824F80E4CC2E2D1"/>
    <w:rsid w:val="00BF7D64"/>
    <w:pPr>
      <w:spacing w:after="0" w:line="240" w:lineRule="auto"/>
    </w:pPr>
    <w:rPr>
      <w:rFonts w:ascii="Arial" w:eastAsia="Times New Roman" w:hAnsi="Arial" w:cs="Arial"/>
      <w:sz w:val="18"/>
      <w:szCs w:val="18"/>
      <w:lang w:val="en-CA" w:eastAsia="en-CA"/>
    </w:rPr>
  </w:style>
  <w:style w:type="paragraph" w:customStyle="1" w:styleId="31CC483E91E64BA9994E58A5BBA598A21">
    <w:name w:val="31CC483E91E64BA9994E58A5BBA598A21"/>
    <w:rsid w:val="00BF7D64"/>
    <w:pPr>
      <w:spacing w:after="0" w:line="240" w:lineRule="auto"/>
    </w:pPr>
    <w:rPr>
      <w:rFonts w:ascii="Arial" w:eastAsia="Times New Roman" w:hAnsi="Arial" w:cs="Times New Roman"/>
      <w:sz w:val="18"/>
      <w:szCs w:val="24"/>
      <w:lang w:val="en-CA" w:eastAsia="en-CA"/>
    </w:rPr>
  </w:style>
  <w:style w:type="paragraph" w:customStyle="1" w:styleId="A167A2B113CB42A1ABC9BEE1D1ED5E321">
    <w:name w:val="A167A2B113CB42A1ABC9BEE1D1ED5E321"/>
    <w:rsid w:val="00BF7D64"/>
    <w:pPr>
      <w:spacing w:after="0" w:line="240" w:lineRule="auto"/>
    </w:pPr>
    <w:rPr>
      <w:rFonts w:ascii="Arial" w:eastAsia="Times New Roman" w:hAnsi="Arial" w:cs="Times New Roman"/>
      <w:sz w:val="18"/>
      <w:szCs w:val="24"/>
      <w:lang w:val="en-CA" w:eastAsia="en-CA"/>
    </w:rPr>
  </w:style>
  <w:style w:type="paragraph" w:customStyle="1" w:styleId="CDC3AD6D84264980AD2206EB3D681D831">
    <w:name w:val="CDC3AD6D84264980AD2206EB3D681D831"/>
    <w:rsid w:val="00BF7D64"/>
    <w:pPr>
      <w:spacing w:after="0" w:line="240" w:lineRule="auto"/>
    </w:pPr>
    <w:rPr>
      <w:rFonts w:ascii="Arial" w:eastAsia="Times New Roman" w:hAnsi="Arial" w:cs="Times New Roman"/>
      <w:sz w:val="18"/>
      <w:szCs w:val="24"/>
      <w:lang w:val="en-CA" w:eastAsia="en-CA"/>
    </w:rPr>
  </w:style>
  <w:style w:type="paragraph" w:customStyle="1" w:styleId="0F0DD80EFE394E01A6300EC797ABE1521">
    <w:name w:val="0F0DD80EFE394E01A6300EC797ABE1521"/>
    <w:rsid w:val="00BF7D64"/>
    <w:pPr>
      <w:spacing w:after="0" w:line="240" w:lineRule="auto"/>
    </w:pPr>
    <w:rPr>
      <w:rFonts w:ascii="Arial" w:eastAsia="Times New Roman" w:hAnsi="Arial" w:cs="Times New Roman"/>
      <w:sz w:val="18"/>
      <w:szCs w:val="24"/>
      <w:lang w:val="en-CA" w:eastAsia="en-CA"/>
    </w:rPr>
  </w:style>
  <w:style w:type="paragraph" w:customStyle="1" w:styleId="2DBFB90E4AD644D9BB4A8F4BE30BD1B01">
    <w:name w:val="2DBFB90E4AD644D9BB4A8F4BE30BD1B01"/>
    <w:rsid w:val="00BF7D64"/>
    <w:pPr>
      <w:spacing w:after="0" w:line="240" w:lineRule="auto"/>
    </w:pPr>
    <w:rPr>
      <w:rFonts w:ascii="Arial" w:eastAsia="Times New Roman" w:hAnsi="Arial" w:cs="Times New Roman"/>
      <w:sz w:val="18"/>
      <w:szCs w:val="24"/>
      <w:lang w:val="en-CA" w:eastAsia="en-CA"/>
    </w:rPr>
  </w:style>
  <w:style w:type="paragraph" w:customStyle="1" w:styleId="CC9D41BF0FD548EA886A6CF9B35354CD1">
    <w:name w:val="CC9D41BF0FD548EA886A6CF9B35354CD1"/>
    <w:rsid w:val="00BF7D64"/>
    <w:pPr>
      <w:spacing w:after="0" w:line="240" w:lineRule="auto"/>
    </w:pPr>
    <w:rPr>
      <w:rFonts w:ascii="Arial" w:eastAsia="Times New Roman" w:hAnsi="Arial" w:cs="Times New Roman"/>
      <w:sz w:val="18"/>
      <w:szCs w:val="24"/>
      <w:lang w:val="en-CA" w:eastAsia="en-CA"/>
    </w:rPr>
  </w:style>
  <w:style w:type="paragraph" w:customStyle="1" w:styleId="38BF05BE4D7B44C9A7C7A16366B5BCC21">
    <w:name w:val="38BF05BE4D7B44C9A7C7A16366B5BCC21"/>
    <w:rsid w:val="00BF7D64"/>
    <w:pPr>
      <w:spacing w:after="0" w:line="240" w:lineRule="auto"/>
    </w:pPr>
    <w:rPr>
      <w:rFonts w:ascii="Arial" w:eastAsia="Times New Roman" w:hAnsi="Arial" w:cs="Times New Roman"/>
      <w:sz w:val="18"/>
      <w:szCs w:val="24"/>
      <w:lang w:val="en-CA" w:eastAsia="en-CA"/>
    </w:rPr>
  </w:style>
  <w:style w:type="paragraph" w:customStyle="1" w:styleId="D6E2B16A5BC449FD97EEC559B096D2F91">
    <w:name w:val="D6E2B16A5BC449FD97EEC559B096D2F91"/>
    <w:rsid w:val="00BF7D64"/>
    <w:pPr>
      <w:spacing w:after="0" w:line="240" w:lineRule="auto"/>
    </w:pPr>
    <w:rPr>
      <w:rFonts w:ascii="Arial" w:eastAsia="Times New Roman" w:hAnsi="Arial" w:cs="Times New Roman"/>
      <w:sz w:val="18"/>
      <w:szCs w:val="24"/>
      <w:lang w:val="en-CA" w:eastAsia="en-CA"/>
    </w:rPr>
  </w:style>
  <w:style w:type="paragraph" w:customStyle="1" w:styleId="0622184B6FA94FFCBBD8D723B01BF0141">
    <w:name w:val="0622184B6FA94FFCBBD8D723B01BF0141"/>
    <w:rsid w:val="00BF7D64"/>
    <w:pPr>
      <w:spacing w:after="0" w:line="240" w:lineRule="auto"/>
    </w:pPr>
    <w:rPr>
      <w:rFonts w:ascii="Arial" w:eastAsia="Times New Roman" w:hAnsi="Arial" w:cs="Times New Roman"/>
      <w:sz w:val="18"/>
      <w:szCs w:val="24"/>
      <w:lang w:val="en-CA" w:eastAsia="en-CA"/>
    </w:rPr>
  </w:style>
  <w:style w:type="paragraph" w:customStyle="1" w:styleId="4F34B779402F4827BA50F3992DC02A0A1">
    <w:name w:val="4F34B779402F4827BA50F3992DC02A0A1"/>
    <w:rsid w:val="00BF7D64"/>
    <w:pPr>
      <w:spacing w:after="0" w:line="240" w:lineRule="auto"/>
    </w:pPr>
    <w:rPr>
      <w:rFonts w:ascii="Arial" w:eastAsia="Times New Roman" w:hAnsi="Arial" w:cs="Times New Roman"/>
      <w:sz w:val="18"/>
      <w:szCs w:val="24"/>
      <w:lang w:val="en-CA" w:eastAsia="en-CA"/>
    </w:rPr>
  </w:style>
  <w:style w:type="paragraph" w:customStyle="1" w:styleId="A59F98684479444BB79D4643E8F7BED91">
    <w:name w:val="A59F98684479444BB79D4643E8F7BED91"/>
    <w:rsid w:val="00BF7D64"/>
    <w:pPr>
      <w:spacing w:after="0" w:line="240" w:lineRule="auto"/>
    </w:pPr>
    <w:rPr>
      <w:rFonts w:ascii="Arial" w:eastAsia="Times New Roman" w:hAnsi="Arial" w:cs="Times New Roman"/>
      <w:sz w:val="18"/>
      <w:szCs w:val="24"/>
      <w:lang w:val="en-CA" w:eastAsia="en-CA"/>
    </w:rPr>
  </w:style>
  <w:style w:type="paragraph" w:customStyle="1" w:styleId="A299E6F6C25A463F952B5AAE64DA43E41">
    <w:name w:val="A299E6F6C25A463F952B5AAE64DA43E41"/>
    <w:rsid w:val="00BF7D64"/>
    <w:pPr>
      <w:spacing w:after="0" w:line="240" w:lineRule="auto"/>
    </w:pPr>
    <w:rPr>
      <w:rFonts w:ascii="Arial" w:eastAsia="Times New Roman" w:hAnsi="Arial" w:cs="Times New Roman"/>
      <w:sz w:val="18"/>
      <w:szCs w:val="24"/>
      <w:lang w:val="en-CA" w:eastAsia="en-CA"/>
    </w:rPr>
  </w:style>
  <w:style w:type="paragraph" w:customStyle="1" w:styleId="630A6F1CEC3B43D3B903C1362C40D98A1">
    <w:name w:val="630A6F1CEC3B43D3B903C1362C40D98A1"/>
    <w:rsid w:val="00BF7D64"/>
    <w:pPr>
      <w:spacing w:after="0" w:line="240" w:lineRule="auto"/>
    </w:pPr>
    <w:rPr>
      <w:rFonts w:ascii="Arial" w:eastAsia="Times New Roman" w:hAnsi="Arial" w:cs="Arial"/>
      <w:sz w:val="18"/>
      <w:szCs w:val="18"/>
      <w:lang w:val="en-CA" w:eastAsia="en-CA"/>
    </w:rPr>
  </w:style>
  <w:style w:type="paragraph" w:customStyle="1" w:styleId="91930E09EA7348DE883244291C9B2E611">
    <w:name w:val="91930E09EA7348DE883244291C9B2E611"/>
    <w:rsid w:val="00BF7D64"/>
    <w:pPr>
      <w:spacing w:after="0" w:line="240" w:lineRule="auto"/>
    </w:pPr>
    <w:rPr>
      <w:rFonts w:ascii="Arial" w:eastAsia="Times New Roman" w:hAnsi="Arial" w:cs="Times New Roman"/>
      <w:sz w:val="18"/>
      <w:szCs w:val="24"/>
      <w:lang w:val="en-CA" w:eastAsia="en-CA"/>
    </w:rPr>
  </w:style>
  <w:style w:type="paragraph" w:customStyle="1" w:styleId="839BC99132A64E12B4F06460FF356C6F1">
    <w:name w:val="839BC99132A64E12B4F06460FF356C6F1"/>
    <w:rsid w:val="00BF7D64"/>
    <w:pPr>
      <w:spacing w:after="0" w:line="240" w:lineRule="auto"/>
    </w:pPr>
    <w:rPr>
      <w:rFonts w:ascii="Arial" w:eastAsia="Times New Roman" w:hAnsi="Arial" w:cs="Times New Roman"/>
      <w:sz w:val="18"/>
      <w:szCs w:val="24"/>
      <w:lang w:val="en-CA" w:eastAsia="en-CA"/>
    </w:rPr>
  </w:style>
  <w:style w:type="paragraph" w:customStyle="1" w:styleId="CCEC9C408243433189C4265ACCB932801">
    <w:name w:val="CCEC9C408243433189C4265ACCB932801"/>
    <w:rsid w:val="00BF7D64"/>
    <w:pPr>
      <w:spacing w:after="0" w:line="240" w:lineRule="auto"/>
    </w:pPr>
    <w:rPr>
      <w:rFonts w:ascii="Arial" w:eastAsia="Times New Roman" w:hAnsi="Arial" w:cs="Times New Roman"/>
      <w:sz w:val="18"/>
      <w:szCs w:val="24"/>
      <w:lang w:val="en-CA" w:eastAsia="en-CA"/>
    </w:rPr>
  </w:style>
  <w:style w:type="paragraph" w:customStyle="1" w:styleId="4211B045ED774501B6321AF4CD4121C91">
    <w:name w:val="4211B045ED774501B6321AF4CD4121C91"/>
    <w:rsid w:val="00BF7D64"/>
    <w:pPr>
      <w:spacing w:after="0" w:line="240" w:lineRule="auto"/>
    </w:pPr>
    <w:rPr>
      <w:rFonts w:ascii="Arial" w:eastAsia="Times New Roman" w:hAnsi="Arial" w:cs="Times New Roman"/>
      <w:sz w:val="18"/>
      <w:szCs w:val="24"/>
      <w:lang w:val="en-CA" w:eastAsia="en-CA"/>
    </w:rPr>
  </w:style>
  <w:style w:type="paragraph" w:customStyle="1" w:styleId="E2F30D3B1F2440E693AE16AF3688BFB61">
    <w:name w:val="E2F30D3B1F2440E693AE16AF3688BFB61"/>
    <w:rsid w:val="00BF7D64"/>
    <w:pPr>
      <w:spacing w:after="0" w:line="240" w:lineRule="auto"/>
    </w:pPr>
    <w:rPr>
      <w:rFonts w:ascii="Arial" w:eastAsia="Times New Roman" w:hAnsi="Arial" w:cs="Times New Roman"/>
      <w:sz w:val="18"/>
      <w:szCs w:val="24"/>
      <w:lang w:val="en-CA" w:eastAsia="en-CA"/>
    </w:rPr>
  </w:style>
  <w:style w:type="paragraph" w:customStyle="1" w:styleId="C7D176203F5B4C3485E04B3DC6CEB88B1">
    <w:name w:val="C7D176203F5B4C3485E04B3DC6CEB88B1"/>
    <w:rsid w:val="00BF7D64"/>
    <w:pPr>
      <w:spacing w:after="0" w:line="240" w:lineRule="auto"/>
    </w:pPr>
    <w:rPr>
      <w:rFonts w:ascii="Arial" w:eastAsia="Times New Roman" w:hAnsi="Arial" w:cs="Times New Roman"/>
      <w:sz w:val="18"/>
      <w:szCs w:val="24"/>
      <w:lang w:val="en-CA" w:eastAsia="en-CA"/>
    </w:rPr>
  </w:style>
  <w:style w:type="paragraph" w:customStyle="1" w:styleId="CD2E60A8D3284BE185AB8BB843E086C31">
    <w:name w:val="CD2E60A8D3284BE185AB8BB843E086C31"/>
    <w:rsid w:val="00BF7D64"/>
    <w:pPr>
      <w:spacing w:after="0" w:line="240" w:lineRule="auto"/>
    </w:pPr>
    <w:rPr>
      <w:rFonts w:ascii="Arial" w:eastAsia="Times New Roman" w:hAnsi="Arial" w:cs="Times New Roman"/>
      <w:sz w:val="18"/>
      <w:szCs w:val="24"/>
      <w:lang w:val="en-CA" w:eastAsia="en-CA"/>
    </w:rPr>
  </w:style>
  <w:style w:type="paragraph" w:customStyle="1" w:styleId="E2B0936266084E9097DD9B3C685B2B4F1">
    <w:name w:val="E2B0936266084E9097DD9B3C685B2B4F1"/>
    <w:rsid w:val="00BF7D64"/>
    <w:pPr>
      <w:spacing w:after="0" w:line="240" w:lineRule="auto"/>
    </w:pPr>
    <w:rPr>
      <w:rFonts w:ascii="Arial" w:eastAsia="Times New Roman" w:hAnsi="Arial" w:cs="Times New Roman"/>
      <w:sz w:val="18"/>
      <w:szCs w:val="24"/>
      <w:lang w:val="en-CA" w:eastAsia="en-CA"/>
    </w:rPr>
  </w:style>
  <w:style w:type="paragraph" w:customStyle="1" w:styleId="D45A0BE618A245D5BE055035D67D4D011">
    <w:name w:val="D45A0BE618A245D5BE055035D67D4D011"/>
    <w:rsid w:val="00BF7D64"/>
    <w:pPr>
      <w:spacing w:after="0" w:line="240" w:lineRule="auto"/>
    </w:pPr>
    <w:rPr>
      <w:rFonts w:ascii="Arial" w:eastAsia="Times New Roman" w:hAnsi="Arial" w:cs="Times New Roman"/>
      <w:sz w:val="18"/>
      <w:szCs w:val="24"/>
      <w:lang w:val="en-CA" w:eastAsia="en-CA"/>
    </w:rPr>
  </w:style>
  <w:style w:type="paragraph" w:customStyle="1" w:styleId="33C5EBF21960456BBC1E95D1B851635A1">
    <w:name w:val="33C5EBF21960456BBC1E95D1B851635A1"/>
    <w:rsid w:val="00BF7D64"/>
    <w:pPr>
      <w:spacing w:after="0" w:line="240" w:lineRule="auto"/>
    </w:pPr>
    <w:rPr>
      <w:rFonts w:ascii="Arial" w:eastAsia="Times New Roman" w:hAnsi="Arial" w:cs="Times New Roman"/>
      <w:sz w:val="18"/>
      <w:szCs w:val="24"/>
      <w:lang w:val="en-CA" w:eastAsia="en-CA"/>
    </w:rPr>
  </w:style>
  <w:style w:type="paragraph" w:customStyle="1" w:styleId="2861A3F120ED453CA9575C8A0654FC6E1">
    <w:name w:val="2861A3F120ED453CA9575C8A0654FC6E1"/>
    <w:rsid w:val="00BF7D64"/>
    <w:pPr>
      <w:spacing w:after="0" w:line="240" w:lineRule="auto"/>
    </w:pPr>
    <w:rPr>
      <w:rFonts w:ascii="Arial" w:eastAsia="Times New Roman" w:hAnsi="Arial" w:cs="Times New Roman"/>
      <w:sz w:val="18"/>
      <w:szCs w:val="24"/>
      <w:lang w:val="en-CA" w:eastAsia="en-CA"/>
    </w:rPr>
  </w:style>
  <w:style w:type="paragraph" w:customStyle="1" w:styleId="5DD866CCD8F249248362A00230ED38551">
    <w:name w:val="5DD866CCD8F249248362A00230ED38551"/>
    <w:rsid w:val="00BF7D64"/>
    <w:pPr>
      <w:spacing w:after="0" w:line="240" w:lineRule="auto"/>
    </w:pPr>
    <w:rPr>
      <w:rFonts w:ascii="Arial" w:eastAsia="Times New Roman" w:hAnsi="Arial" w:cs="Times New Roman"/>
      <w:sz w:val="18"/>
      <w:szCs w:val="24"/>
      <w:lang w:val="en-CA" w:eastAsia="en-CA"/>
    </w:rPr>
  </w:style>
  <w:style w:type="paragraph" w:customStyle="1" w:styleId="ACBBFD1FFC9F405B800CF0989833C5171">
    <w:name w:val="ACBBFD1FFC9F405B800CF0989833C5171"/>
    <w:rsid w:val="00BF7D64"/>
    <w:pPr>
      <w:spacing w:after="0" w:line="240" w:lineRule="auto"/>
    </w:pPr>
    <w:rPr>
      <w:rFonts w:ascii="Arial" w:eastAsia="Times New Roman" w:hAnsi="Arial" w:cs="Arial"/>
      <w:sz w:val="18"/>
      <w:szCs w:val="18"/>
      <w:lang w:val="en-CA" w:eastAsia="en-CA"/>
    </w:rPr>
  </w:style>
  <w:style w:type="paragraph" w:customStyle="1" w:styleId="048C5C8E49BE47E285094870811A1D4E1">
    <w:name w:val="048C5C8E49BE47E285094870811A1D4E1"/>
    <w:rsid w:val="00BF7D64"/>
    <w:pPr>
      <w:spacing w:after="0" w:line="240" w:lineRule="auto"/>
    </w:pPr>
    <w:rPr>
      <w:rFonts w:ascii="Arial" w:eastAsia="Times New Roman" w:hAnsi="Arial" w:cs="Times New Roman"/>
      <w:sz w:val="18"/>
      <w:szCs w:val="24"/>
      <w:lang w:val="en-CA" w:eastAsia="en-CA"/>
    </w:rPr>
  </w:style>
  <w:style w:type="paragraph" w:customStyle="1" w:styleId="6468E23C86B1498D89A150FCB54B1E051">
    <w:name w:val="6468E23C86B1498D89A150FCB54B1E051"/>
    <w:rsid w:val="00BF7D64"/>
    <w:pPr>
      <w:spacing w:after="0" w:line="240" w:lineRule="auto"/>
    </w:pPr>
    <w:rPr>
      <w:rFonts w:ascii="Arial" w:eastAsia="Times New Roman" w:hAnsi="Arial" w:cs="Times New Roman"/>
      <w:sz w:val="18"/>
      <w:szCs w:val="24"/>
      <w:lang w:val="en-CA" w:eastAsia="en-CA"/>
    </w:rPr>
  </w:style>
  <w:style w:type="paragraph" w:customStyle="1" w:styleId="358D289151BB45EF9195611ADB8691741">
    <w:name w:val="358D289151BB45EF9195611ADB8691741"/>
    <w:rsid w:val="00BF7D64"/>
    <w:pPr>
      <w:spacing w:after="0" w:line="240" w:lineRule="auto"/>
    </w:pPr>
    <w:rPr>
      <w:rFonts w:ascii="Arial" w:eastAsia="Times New Roman" w:hAnsi="Arial" w:cs="Times New Roman"/>
      <w:sz w:val="18"/>
      <w:szCs w:val="24"/>
      <w:lang w:val="en-CA" w:eastAsia="en-CA"/>
    </w:rPr>
  </w:style>
  <w:style w:type="paragraph" w:customStyle="1" w:styleId="3875336B8D6441908BDBF30652F3A25D1">
    <w:name w:val="3875336B8D6441908BDBF30652F3A25D1"/>
    <w:rsid w:val="00BF7D64"/>
    <w:pPr>
      <w:spacing w:after="0" w:line="240" w:lineRule="auto"/>
    </w:pPr>
    <w:rPr>
      <w:rFonts w:ascii="Arial" w:eastAsia="Times New Roman" w:hAnsi="Arial" w:cs="Times New Roman"/>
      <w:sz w:val="18"/>
      <w:szCs w:val="24"/>
      <w:lang w:val="en-CA" w:eastAsia="en-CA"/>
    </w:rPr>
  </w:style>
  <w:style w:type="paragraph" w:customStyle="1" w:styleId="D9A23D79622D4BDA9BB73660727FAD7A1">
    <w:name w:val="D9A23D79622D4BDA9BB73660727FAD7A1"/>
    <w:rsid w:val="00BF7D64"/>
    <w:pPr>
      <w:spacing w:after="0" w:line="240" w:lineRule="auto"/>
    </w:pPr>
    <w:rPr>
      <w:rFonts w:ascii="Arial" w:eastAsia="Times New Roman" w:hAnsi="Arial" w:cs="Times New Roman"/>
      <w:sz w:val="18"/>
      <w:szCs w:val="24"/>
      <w:lang w:val="en-CA" w:eastAsia="en-CA"/>
    </w:rPr>
  </w:style>
  <w:style w:type="paragraph" w:customStyle="1" w:styleId="30BF52B460D141B88EA0FACF8320178E1">
    <w:name w:val="30BF52B460D141B88EA0FACF8320178E1"/>
    <w:rsid w:val="00BF7D64"/>
    <w:pPr>
      <w:spacing w:after="0" w:line="240" w:lineRule="auto"/>
    </w:pPr>
    <w:rPr>
      <w:rFonts w:ascii="Arial" w:eastAsia="Times New Roman" w:hAnsi="Arial" w:cs="Times New Roman"/>
      <w:sz w:val="18"/>
      <w:szCs w:val="24"/>
      <w:lang w:val="en-CA" w:eastAsia="en-CA"/>
    </w:rPr>
  </w:style>
  <w:style w:type="paragraph" w:customStyle="1" w:styleId="5EF575EB5F8F43E2B9B58F7E764036801">
    <w:name w:val="5EF575EB5F8F43E2B9B58F7E764036801"/>
    <w:rsid w:val="00BF7D64"/>
    <w:pPr>
      <w:spacing w:after="0" w:line="240" w:lineRule="auto"/>
    </w:pPr>
    <w:rPr>
      <w:rFonts w:ascii="Arial" w:eastAsia="Times New Roman" w:hAnsi="Arial" w:cs="Times New Roman"/>
      <w:sz w:val="18"/>
      <w:szCs w:val="24"/>
      <w:lang w:val="en-CA" w:eastAsia="en-CA"/>
    </w:rPr>
  </w:style>
  <w:style w:type="paragraph" w:customStyle="1" w:styleId="4AA3747803AA4F92979B32530C8671A71">
    <w:name w:val="4AA3747803AA4F92979B32530C8671A71"/>
    <w:rsid w:val="00BF7D64"/>
    <w:pPr>
      <w:spacing w:after="0" w:line="240" w:lineRule="auto"/>
    </w:pPr>
    <w:rPr>
      <w:rFonts w:ascii="Arial" w:eastAsia="Times New Roman" w:hAnsi="Arial" w:cs="Times New Roman"/>
      <w:sz w:val="18"/>
      <w:szCs w:val="24"/>
      <w:lang w:val="en-CA" w:eastAsia="en-CA"/>
    </w:rPr>
  </w:style>
  <w:style w:type="paragraph" w:customStyle="1" w:styleId="78E703520E944A49A148B530EE40307B1">
    <w:name w:val="78E703520E944A49A148B530EE40307B1"/>
    <w:rsid w:val="00BF7D64"/>
    <w:pPr>
      <w:spacing w:after="0" w:line="240" w:lineRule="auto"/>
    </w:pPr>
    <w:rPr>
      <w:rFonts w:ascii="Arial" w:eastAsia="Times New Roman" w:hAnsi="Arial" w:cs="Times New Roman"/>
      <w:sz w:val="18"/>
      <w:szCs w:val="24"/>
      <w:lang w:val="en-CA" w:eastAsia="en-CA"/>
    </w:rPr>
  </w:style>
  <w:style w:type="paragraph" w:customStyle="1" w:styleId="484080E4098144188F29B9844BDA3A4A1">
    <w:name w:val="484080E4098144188F29B9844BDA3A4A1"/>
    <w:rsid w:val="00BF7D64"/>
    <w:pPr>
      <w:spacing w:after="0" w:line="240" w:lineRule="auto"/>
    </w:pPr>
    <w:rPr>
      <w:rFonts w:ascii="Arial" w:eastAsia="Times New Roman" w:hAnsi="Arial" w:cs="Times New Roman"/>
      <w:sz w:val="18"/>
      <w:szCs w:val="24"/>
      <w:lang w:val="en-CA" w:eastAsia="en-CA"/>
    </w:rPr>
  </w:style>
  <w:style w:type="paragraph" w:customStyle="1" w:styleId="7EC9178A5B6145DF9D672CD1EBC3F2CA1">
    <w:name w:val="7EC9178A5B6145DF9D672CD1EBC3F2CA1"/>
    <w:rsid w:val="00BF7D64"/>
    <w:pPr>
      <w:spacing w:after="0" w:line="240" w:lineRule="auto"/>
    </w:pPr>
    <w:rPr>
      <w:rFonts w:ascii="Arial" w:eastAsia="Times New Roman" w:hAnsi="Arial" w:cs="Times New Roman"/>
      <w:sz w:val="18"/>
      <w:szCs w:val="24"/>
      <w:lang w:val="en-CA" w:eastAsia="en-CA"/>
    </w:rPr>
  </w:style>
  <w:style w:type="paragraph" w:customStyle="1" w:styleId="83B548CEB2A643D2BD4402F7E65C9FE81">
    <w:name w:val="83B548CEB2A643D2BD4402F7E65C9FE81"/>
    <w:rsid w:val="00BF7D64"/>
    <w:pPr>
      <w:spacing w:after="0" w:line="240" w:lineRule="auto"/>
    </w:pPr>
    <w:rPr>
      <w:rFonts w:ascii="Arial" w:eastAsia="Times New Roman" w:hAnsi="Arial" w:cs="Times New Roman"/>
      <w:sz w:val="18"/>
      <w:szCs w:val="24"/>
      <w:lang w:val="en-CA" w:eastAsia="en-CA"/>
    </w:rPr>
  </w:style>
  <w:style w:type="paragraph" w:customStyle="1" w:styleId="D955047182374D59A12A4F9A4F090C5C1">
    <w:name w:val="D955047182374D59A12A4F9A4F090C5C1"/>
    <w:rsid w:val="00BF7D64"/>
    <w:pPr>
      <w:spacing w:after="0" w:line="240" w:lineRule="auto"/>
    </w:pPr>
    <w:rPr>
      <w:rFonts w:ascii="Arial" w:eastAsia="Times New Roman" w:hAnsi="Arial" w:cs="Arial"/>
      <w:sz w:val="18"/>
      <w:szCs w:val="18"/>
      <w:lang w:val="en-CA" w:eastAsia="en-CA"/>
    </w:rPr>
  </w:style>
  <w:style w:type="paragraph" w:customStyle="1" w:styleId="324260BDBD1A40A6BBF657AC42871DEB24">
    <w:name w:val="324260BDBD1A40A6BBF657AC42871DEB24"/>
    <w:rsid w:val="00BF7D64"/>
    <w:pPr>
      <w:spacing w:after="0" w:line="240" w:lineRule="auto"/>
    </w:pPr>
    <w:rPr>
      <w:rFonts w:ascii="Arial" w:eastAsia="Times New Roman" w:hAnsi="Arial" w:cs="Arial"/>
      <w:sz w:val="18"/>
      <w:szCs w:val="18"/>
      <w:lang w:val="en-CA" w:eastAsia="en-CA"/>
    </w:rPr>
  </w:style>
  <w:style w:type="paragraph" w:customStyle="1" w:styleId="4401C10303804D0280B4285B00FBFF6130">
    <w:name w:val="4401C10303804D0280B4285B00FBFF6130"/>
    <w:rsid w:val="004407B5"/>
    <w:pPr>
      <w:spacing w:after="0" w:line="240" w:lineRule="auto"/>
    </w:pPr>
    <w:rPr>
      <w:rFonts w:ascii="Arial" w:eastAsia="Times New Roman" w:hAnsi="Arial" w:cs="Times New Roman"/>
      <w:sz w:val="20"/>
      <w:szCs w:val="24"/>
      <w:lang w:val="en-CA" w:eastAsia="en-CA"/>
    </w:rPr>
  </w:style>
  <w:style w:type="paragraph" w:customStyle="1" w:styleId="A6AD0C9C124B40B78EC6761C7388B36D39">
    <w:name w:val="A6AD0C9C124B40B78EC6761C7388B36D39"/>
    <w:rsid w:val="004407B5"/>
    <w:pPr>
      <w:spacing w:after="0" w:line="240" w:lineRule="auto"/>
    </w:pPr>
    <w:rPr>
      <w:rFonts w:ascii="Arial" w:eastAsia="Times New Roman" w:hAnsi="Arial" w:cs="Times New Roman"/>
      <w:sz w:val="20"/>
      <w:szCs w:val="24"/>
      <w:lang w:val="en-CA" w:eastAsia="en-CA"/>
    </w:rPr>
  </w:style>
  <w:style w:type="paragraph" w:customStyle="1" w:styleId="4181831EBFA54F0781CFBEE91856F60639">
    <w:name w:val="4181831EBFA54F0781CFBEE91856F60639"/>
    <w:rsid w:val="004407B5"/>
    <w:pPr>
      <w:spacing w:after="0" w:line="240" w:lineRule="auto"/>
    </w:pPr>
    <w:rPr>
      <w:rFonts w:ascii="Arial" w:eastAsia="Times New Roman" w:hAnsi="Arial" w:cs="Times New Roman"/>
      <w:sz w:val="20"/>
      <w:szCs w:val="24"/>
      <w:lang w:val="en-CA" w:eastAsia="en-CA"/>
    </w:rPr>
  </w:style>
  <w:style w:type="paragraph" w:customStyle="1" w:styleId="8243FBE77FEF4C13BCF89D54BA763EC439">
    <w:name w:val="8243FBE77FEF4C13BCF89D54BA763EC439"/>
    <w:rsid w:val="004407B5"/>
    <w:pPr>
      <w:spacing w:after="0" w:line="240" w:lineRule="auto"/>
    </w:pPr>
    <w:rPr>
      <w:rFonts w:ascii="Arial" w:eastAsia="Times New Roman" w:hAnsi="Arial" w:cs="Times New Roman"/>
      <w:sz w:val="20"/>
      <w:szCs w:val="24"/>
      <w:lang w:val="en-CA" w:eastAsia="en-CA"/>
    </w:rPr>
  </w:style>
  <w:style w:type="paragraph" w:customStyle="1" w:styleId="E3DBBFD663EE4232953BE31C8F3F3A6839">
    <w:name w:val="E3DBBFD663EE4232953BE31C8F3F3A6839"/>
    <w:rsid w:val="004407B5"/>
    <w:pPr>
      <w:spacing w:after="0" w:line="240" w:lineRule="auto"/>
    </w:pPr>
    <w:rPr>
      <w:rFonts w:ascii="Arial" w:eastAsia="Times New Roman" w:hAnsi="Arial" w:cs="Times New Roman"/>
      <w:sz w:val="20"/>
      <w:szCs w:val="24"/>
      <w:lang w:val="en-CA" w:eastAsia="en-CA"/>
    </w:rPr>
  </w:style>
  <w:style w:type="paragraph" w:customStyle="1" w:styleId="B2759A30D8F9447692DA8BC0B175D36A17">
    <w:name w:val="B2759A30D8F9447692DA8BC0B175D36A17"/>
    <w:rsid w:val="004407B5"/>
    <w:pPr>
      <w:spacing w:after="0" w:line="240" w:lineRule="auto"/>
    </w:pPr>
    <w:rPr>
      <w:rFonts w:ascii="Arial" w:eastAsia="Times New Roman" w:hAnsi="Arial" w:cs="Times New Roman"/>
      <w:sz w:val="20"/>
      <w:szCs w:val="24"/>
      <w:lang w:val="en-CA" w:eastAsia="en-CA"/>
    </w:rPr>
  </w:style>
  <w:style w:type="paragraph" w:customStyle="1" w:styleId="EDFC30D64DF542B693AF76ED695D3FA519">
    <w:name w:val="EDFC30D64DF542B693AF76ED695D3FA519"/>
    <w:rsid w:val="004407B5"/>
    <w:pPr>
      <w:spacing w:after="0" w:line="240" w:lineRule="auto"/>
    </w:pPr>
    <w:rPr>
      <w:rFonts w:ascii="Arial" w:eastAsia="Times New Roman" w:hAnsi="Arial" w:cs="Times New Roman"/>
      <w:sz w:val="20"/>
      <w:szCs w:val="24"/>
      <w:lang w:val="en-CA" w:eastAsia="en-CA"/>
    </w:rPr>
  </w:style>
  <w:style w:type="paragraph" w:customStyle="1" w:styleId="5B7753E157C248C48B31CB12F921537E21">
    <w:name w:val="5B7753E157C248C48B31CB12F921537E21"/>
    <w:rsid w:val="004407B5"/>
    <w:pPr>
      <w:spacing w:after="0" w:line="240" w:lineRule="auto"/>
    </w:pPr>
    <w:rPr>
      <w:rFonts w:ascii="Arial" w:eastAsia="Times New Roman" w:hAnsi="Arial" w:cs="Times New Roman"/>
      <w:sz w:val="20"/>
      <w:szCs w:val="24"/>
      <w:lang w:val="en-CA" w:eastAsia="en-CA"/>
    </w:rPr>
  </w:style>
  <w:style w:type="paragraph" w:customStyle="1" w:styleId="4BF0D913B94E4F48AD930D108AAAF1FC36">
    <w:name w:val="4BF0D913B94E4F48AD930D108AAAF1FC36"/>
    <w:rsid w:val="004407B5"/>
    <w:pPr>
      <w:spacing w:after="0" w:line="240" w:lineRule="auto"/>
    </w:pPr>
    <w:rPr>
      <w:rFonts w:ascii="Arial" w:eastAsia="Times New Roman" w:hAnsi="Arial" w:cs="Times New Roman"/>
      <w:sz w:val="20"/>
      <w:szCs w:val="24"/>
      <w:lang w:val="en-CA" w:eastAsia="en-CA"/>
    </w:rPr>
  </w:style>
  <w:style w:type="paragraph" w:customStyle="1" w:styleId="2F042BCFA3124BBFA84D88CFCCE5B93636">
    <w:name w:val="2F042BCFA3124BBFA84D88CFCCE5B93636"/>
    <w:rsid w:val="004407B5"/>
    <w:pPr>
      <w:spacing w:after="0" w:line="240" w:lineRule="auto"/>
    </w:pPr>
    <w:rPr>
      <w:rFonts w:ascii="Arial" w:eastAsia="Times New Roman" w:hAnsi="Arial" w:cs="Times New Roman"/>
      <w:sz w:val="20"/>
      <w:szCs w:val="24"/>
      <w:lang w:val="en-CA" w:eastAsia="en-CA"/>
    </w:rPr>
  </w:style>
  <w:style w:type="paragraph" w:customStyle="1" w:styleId="A2D9670532F94251AE5271518409BA2335">
    <w:name w:val="A2D9670532F94251AE5271518409BA2335"/>
    <w:rsid w:val="004407B5"/>
    <w:pPr>
      <w:spacing w:after="0" w:line="240" w:lineRule="auto"/>
    </w:pPr>
    <w:rPr>
      <w:rFonts w:ascii="Arial" w:eastAsia="Times New Roman" w:hAnsi="Arial" w:cs="Times New Roman"/>
      <w:sz w:val="20"/>
      <w:szCs w:val="24"/>
      <w:lang w:val="en-CA" w:eastAsia="en-CA"/>
    </w:rPr>
  </w:style>
  <w:style w:type="paragraph" w:customStyle="1" w:styleId="47479FDFDE2640B1994B92A2529A27282">
    <w:name w:val="47479FDFDE2640B1994B92A2529A27282"/>
    <w:rsid w:val="004407B5"/>
    <w:pPr>
      <w:spacing w:after="0" w:line="240" w:lineRule="auto"/>
    </w:pPr>
    <w:rPr>
      <w:rFonts w:ascii="Arial" w:eastAsia="Times New Roman" w:hAnsi="Arial" w:cs="Times New Roman"/>
      <w:sz w:val="20"/>
      <w:szCs w:val="24"/>
      <w:lang w:val="en-CA" w:eastAsia="en-CA"/>
    </w:rPr>
  </w:style>
  <w:style w:type="paragraph" w:customStyle="1" w:styleId="95FAC8CEE55F40C4B39F244B407378A32">
    <w:name w:val="95FAC8CEE55F40C4B39F244B407378A32"/>
    <w:rsid w:val="004407B5"/>
    <w:pPr>
      <w:spacing w:after="0" w:line="240" w:lineRule="auto"/>
    </w:pPr>
    <w:rPr>
      <w:rFonts w:ascii="Arial" w:eastAsia="Times New Roman" w:hAnsi="Arial" w:cs="Times New Roman"/>
      <w:sz w:val="20"/>
      <w:szCs w:val="24"/>
      <w:lang w:val="en-CA" w:eastAsia="en-CA"/>
    </w:rPr>
  </w:style>
  <w:style w:type="paragraph" w:customStyle="1" w:styleId="274AFFE244BA4E17B9FDACF3CEFB5BF426">
    <w:name w:val="274AFFE244BA4E17B9FDACF3CEFB5BF426"/>
    <w:rsid w:val="004407B5"/>
    <w:pPr>
      <w:spacing w:after="0" w:line="240" w:lineRule="auto"/>
    </w:pPr>
    <w:rPr>
      <w:rFonts w:ascii="Arial" w:eastAsia="Times New Roman" w:hAnsi="Arial" w:cs="Times New Roman"/>
      <w:sz w:val="20"/>
      <w:szCs w:val="24"/>
      <w:lang w:val="en-CA" w:eastAsia="en-CA"/>
    </w:rPr>
  </w:style>
  <w:style w:type="paragraph" w:customStyle="1" w:styleId="F445D6F6A17947A9951490E4488AF6866">
    <w:name w:val="F445D6F6A17947A9951490E4488AF6866"/>
    <w:rsid w:val="004407B5"/>
    <w:pPr>
      <w:spacing w:after="0" w:line="240" w:lineRule="auto"/>
    </w:pPr>
    <w:rPr>
      <w:rFonts w:ascii="Arial" w:eastAsia="Times New Roman" w:hAnsi="Arial" w:cs="Times New Roman"/>
      <w:sz w:val="20"/>
      <w:szCs w:val="24"/>
      <w:lang w:val="en-CA" w:eastAsia="en-CA"/>
    </w:rPr>
  </w:style>
  <w:style w:type="paragraph" w:customStyle="1" w:styleId="ECFC8AEC0CF04931A949EAACC846E41326">
    <w:name w:val="ECFC8AEC0CF04931A949EAACC846E41326"/>
    <w:rsid w:val="004407B5"/>
    <w:pPr>
      <w:spacing w:after="0" w:line="240" w:lineRule="auto"/>
    </w:pPr>
    <w:rPr>
      <w:rFonts w:ascii="Arial" w:eastAsia="Times New Roman" w:hAnsi="Arial" w:cs="Times New Roman"/>
      <w:sz w:val="20"/>
      <w:szCs w:val="24"/>
      <w:lang w:val="en-CA" w:eastAsia="en-CA"/>
    </w:rPr>
  </w:style>
  <w:style w:type="paragraph" w:customStyle="1" w:styleId="A68C880A25AD40509CB03CE3A5A0BA6726">
    <w:name w:val="A68C880A25AD40509CB03CE3A5A0BA6726"/>
    <w:rsid w:val="004407B5"/>
    <w:pPr>
      <w:spacing w:after="0" w:line="240" w:lineRule="auto"/>
    </w:pPr>
    <w:rPr>
      <w:rFonts w:ascii="Arial" w:eastAsia="Times New Roman" w:hAnsi="Arial" w:cs="Times New Roman"/>
      <w:sz w:val="20"/>
      <w:szCs w:val="24"/>
      <w:lang w:val="en-CA" w:eastAsia="en-CA"/>
    </w:rPr>
  </w:style>
  <w:style w:type="paragraph" w:customStyle="1" w:styleId="CC3F94B020B14B0A86C85B53957E112426">
    <w:name w:val="CC3F94B020B14B0A86C85B53957E112426"/>
    <w:rsid w:val="004407B5"/>
    <w:pPr>
      <w:spacing w:after="0" w:line="240" w:lineRule="auto"/>
    </w:pPr>
    <w:rPr>
      <w:rFonts w:ascii="Arial" w:eastAsia="Times New Roman" w:hAnsi="Arial" w:cs="Times New Roman"/>
      <w:sz w:val="20"/>
      <w:szCs w:val="24"/>
      <w:lang w:val="en-CA" w:eastAsia="en-CA"/>
    </w:rPr>
  </w:style>
  <w:style w:type="paragraph" w:customStyle="1" w:styleId="A8E5C9B86CFF4287A738506EE7AF9B462">
    <w:name w:val="A8E5C9B86CFF4287A738506EE7AF9B462"/>
    <w:rsid w:val="004407B5"/>
    <w:pPr>
      <w:spacing w:after="0" w:line="240" w:lineRule="auto"/>
    </w:pPr>
    <w:rPr>
      <w:rFonts w:ascii="Arial" w:eastAsia="Times New Roman" w:hAnsi="Arial" w:cs="Times New Roman"/>
      <w:sz w:val="20"/>
      <w:szCs w:val="24"/>
      <w:lang w:val="en-CA" w:eastAsia="en-CA"/>
    </w:rPr>
  </w:style>
  <w:style w:type="paragraph" w:customStyle="1" w:styleId="7067C87A21FA4516A5CF6E6AB751876C26">
    <w:name w:val="7067C87A21FA4516A5CF6E6AB751876C26"/>
    <w:rsid w:val="004407B5"/>
    <w:pPr>
      <w:spacing w:after="0" w:line="240" w:lineRule="auto"/>
    </w:pPr>
    <w:rPr>
      <w:rFonts w:ascii="Arial" w:eastAsia="Times New Roman" w:hAnsi="Arial" w:cs="Times New Roman"/>
      <w:sz w:val="20"/>
      <w:szCs w:val="24"/>
      <w:lang w:val="en-CA" w:eastAsia="en-CA"/>
    </w:rPr>
  </w:style>
  <w:style w:type="paragraph" w:customStyle="1" w:styleId="592000FABCB4468FA09A9B558DBE318326">
    <w:name w:val="592000FABCB4468FA09A9B558DBE318326"/>
    <w:rsid w:val="004407B5"/>
    <w:pPr>
      <w:spacing w:after="0" w:line="240" w:lineRule="auto"/>
    </w:pPr>
    <w:rPr>
      <w:rFonts w:ascii="Arial" w:eastAsia="Times New Roman" w:hAnsi="Arial" w:cs="Times New Roman"/>
      <w:sz w:val="20"/>
      <w:szCs w:val="24"/>
      <w:lang w:val="en-CA" w:eastAsia="en-CA"/>
    </w:rPr>
  </w:style>
  <w:style w:type="paragraph" w:customStyle="1" w:styleId="F2B2DFEB068949FF95860FEC8D31A57032">
    <w:name w:val="F2B2DFEB068949FF95860FEC8D31A57032"/>
    <w:rsid w:val="004407B5"/>
    <w:pPr>
      <w:spacing w:after="0" w:line="240" w:lineRule="auto"/>
    </w:pPr>
    <w:rPr>
      <w:rFonts w:ascii="Arial" w:eastAsia="Times New Roman" w:hAnsi="Arial" w:cs="Times New Roman"/>
      <w:sz w:val="20"/>
      <w:szCs w:val="24"/>
      <w:lang w:val="en-CA" w:eastAsia="en-CA"/>
    </w:rPr>
  </w:style>
  <w:style w:type="paragraph" w:customStyle="1" w:styleId="1589FDA02D804161B3658C47E52BA6556">
    <w:name w:val="1589FDA02D804161B3658C47E52BA6556"/>
    <w:rsid w:val="004407B5"/>
    <w:pPr>
      <w:spacing w:after="0" w:line="240" w:lineRule="auto"/>
    </w:pPr>
    <w:rPr>
      <w:rFonts w:ascii="Arial" w:eastAsia="Times New Roman" w:hAnsi="Arial" w:cs="Times New Roman"/>
      <w:sz w:val="20"/>
      <w:szCs w:val="24"/>
      <w:lang w:val="en-CA" w:eastAsia="en-CA"/>
    </w:rPr>
  </w:style>
  <w:style w:type="paragraph" w:customStyle="1" w:styleId="A593390D6E1045D9919EAA332F487D9D32">
    <w:name w:val="A593390D6E1045D9919EAA332F487D9D32"/>
    <w:rsid w:val="004407B5"/>
    <w:pPr>
      <w:spacing w:after="0" w:line="240" w:lineRule="auto"/>
    </w:pPr>
    <w:rPr>
      <w:rFonts w:ascii="Arial" w:eastAsia="Times New Roman" w:hAnsi="Arial" w:cs="Times New Roman"/>
      <w:sz w:val="20"/>
      <w:szCs w:val="24"/>
      <w:lang w:val="en-CA" w:eastAsia="en-CA"/>
    </w:rPr>
  </w:style>
  <w:style w:type="paragraph" w:customStyle="1" w:styleId="C61E3D68C7444823B4BE5E7E4AAD22C932">
    <w:name w:val="C61E3D68C7444823B4BE5E7E4AAD22C932"/>
    <w:rsid w:val="004407B5"/>
    <w:pPr>
      <w:spacing w:after="0" w:line="240" w:lineRule="auto"/>
    </w:pPr>
    <w:rPr>
      <w:rFonts w:ascii="Arial" w:eastAsia="Times New Roman" w:hAnsi="Arial" w:cs="Times New Roman"/>
      <w:sz w:val="20"/>
      <w:szCs w:val="24"/>
      <w:lang w:val="en-CA" w:eastAsia="en-CA"/>
    </w:rPr>
  </w:style>
  <w:style w:type="paragraph" w:customStyle="1" w:styleId="2BF10A8BB2CD44DBA0468CFB24F6BD8424">
    <w:name w:val="2BF10A8BB2CD44DBA0468CFB24F6BD8424"/>
    <w:rsid w:val="004407B5"/>
    <w:pPr>
      <w:spacing w:after="0" w:line="240" w:lineRule="auto"/>
    </w:pPr>
    <w:rPr>
      <w:rFonts w:ascii="Arial" w:eastAsia="Times New Roman" w:hAnsi="Arial" w:cs="Times New Roman"/>
      <w:sz w:val="20"/>
      <w:szCs w:val="24"/>
      <w:lang w:val="en-CA" w:eastAsia="en-CA"/>
    </w:rPr>
  </w:style>
  <w:style w:type="paragraph" w:customStyle="1" w:styleId="25B50D13D811421996734C9F6306BECF6">
    <w:name w:val="25B50D13D811421996734C9F6306BECF6"/>
    <w:rsid w:val="004407B5"/>
    <w:pPr>
      <w:spacing w:after="0" w:line="240" w:lineRule="auto"/>
    </w:pPr>
    <w:rPr>
      <w:rFonts w:ascii="Arial" w:eastAsia="Times New Roman" w:hAnsi="Arial" w:cs="Times New Roman"/>
      <w:sz w:val="20"/>
      <w:szCs w:val="24"/>
      <w:lang w:val="en-CA" w:eastAsia="en-CA"/>
    </w:rPr>
  </w:style>
  <w:style w:type="paragraph" w:customStyle="1" w:styleId="14F801C5F1354671A7FD19A8FA3F542224">
    <w:name w:val="14F801C5F1354671A7FD19A8FA3F542224"/>
    <w:rsid w:val="004407B5"/>
    <w:pPr>
      <w:spacing w:after="0" w:line="240" w:lineRule="auto"/>
    </w:pPr>
    <w:rPr>
      <w:rFonts w:ascii="Arial" w:eastAsia="Times New Roman" w:hAnsi="Arial" w:cs="Times New Roman"/>
      <w:sz w:val="20"/>
      <w:szCs w:val="24"/>
      <w:lang w:val="en-CA" w:eastAsia="en-CA"/>
    </w:rPr>
  </w:style>
  <w:style w:type="paragraph" w:customStyle="1" w:styleId="5110933C12DA4226A7C5C34A71E8C98324">
    <w:name w:val="5110933C12DA4226A7C5C34A71E8C98324"/>
    <w:rsid w:val="004407B5"/>
    <w:pPr>
      <w:spacing w:after="0" w:line="240" w:lineRule="auto"/>
    </w:pPr>
    <w:rPr>
      <w:rFonts w:ascii="Arial" w:eastAsia="Times New Roman" w:hAnsi="Arial" w:cs="Times New Roman"/>
      <w:sz w:val="20"/>
      <w:szCs w:val="24"/>
      <w:lang w:val="en-CA" w:eastAsia="en-CA"/>
    </w:rPr>
  </w:style>
  <w:style w:type="paragraph" w:customStyle="1" w:styleId="2C4C7093B64A4FB896C5B7A5BA778A2824">
    <w:name w:val="2C4C7093B64A4FB896C5B7A5BA778A2824"/>
    <w:rsid w:val="004407B5"/>
    <w:pPr>
      <w:spacing w:after="0" w:line="240" w:lineRule="auto"/>
    </w:pPr>
    <w:rPr>
      <w:rFonts w:ascii="Arial" w:eastAsia="Times New Roman" w:hAnsi="Arial" w:cs="Times New Roman"/>
      <w:sz w:val="20"/>
      <w:szCs w:val="24"/>
      <w:lang w:val="en-CA" w:eastAsia="en-CA"/>
    </w:rPr>
  </w:style>
  <w:style w:type="paragraph" w:customStyle="1" w:styleId="6FB0D5EB72F148BA96DB5B188C86D45F6">
    <w:name w:val="6FB0D5EB72F148BA96DB5B188C86D45F6"/>
    <w:rsid w:val="004407B5"/>
    <w:pPr>
      <w:spacing w:after="0" w:line="240" w:lineRule="auto"/>
    </w:pPr>
    <w:rPr>
      <w:rFonts w:ascii="Arial" w:eastAsia="Times New Roman" w:hAnsi="Arial" w:cs="Times New Roman"/>
      <w:sz w:val="20"/>
      <w:szCs w:val="24"/>
      <w:lang w:val="en-CA" w:eastAsia="en-CA"/>
    </w:rPr>
  </w:style>
  <w:style w:type="paragraph" w:customStyle="1" w:styleId="D80DB3C65E7145A7A8D25146D2E2D62924">
    <w:name w:val="D80DB3C65E7145A7A8D25146D2E2D62924"/>
    <w:rsid w:val="004407B5"/>
    <w:pPr>
      <w:spacing w:after="0" w:line="240" w:lineRule="auto"/>
    </w:pPr>
    <w:rPr>
      <w:rFonts w:ascii="Arial" w:eastAsia="Times New Roman" w:hAnsi="Arial" w:cs="Times New Roman"/>
      <w:sz w:val="20"/>
      <w:szCs w:val="24"/>
      <w:lang w:val="en-CA" w:eastAsia="en-CA"/>
    </w:rPr>
  </w:style>
  <w:style w:type="paragraph" w:customStyle="1" w:styleId="7E460CCCFEF94CFBAF09FFD421AF033524">
    <w:name w:val="7E460CCCFEF94CFBAF09FFD421AF033524"/>
    <w:rsid w:val="004407B5"/>
    <w:pPr>
      <w:spacing w:after="0" w:line="240" w:lineRule="auto"/>
    </w:pPr>
    <w:rPr>
      <w:rFonts w:ascii="Arial" w:eastAsia="Times New Roman" w:hAnsi="Arial" w:cs="Times New Roman"/>
      <w:sz w:val="20"/>
      <w:szCs w:val="24"/>
      <w:lang w:val="en-CA" w:eastAsia="en-CA"/>
    </w:rPr>
  </w:style>
  <w:style w:type="paragraph" w:customStyle="1" w:styleId="8F98D8CB91114058B481E4FD646FB20E24">
    <w:name w:val="8F98D8CB91114058B481E4FD646FB20E24"/>
    <w:rsid w:val="004407B5"/>
    <w:pPr>
      <w:spacing w:after="0" w:line="240" w:lineRule="auto"/>
    </w:pPr>
    <w:rPr>
      <w:rFonts w:ascii="Arial" w:eastAsia="Times New Roman" w:hAnsi="Arial" w:cs="Times New Roman"/>
      <w:sz w:val="20"/>
      <w:szCs w:val="24"/>
      <w:lang w:val="en-CA" w:eastAsia="en-CA"/>
    </w:rPr>
  </w:style>
  <w:style w:type="paragraph" w:customStyle="1" w:styleId="013F3AA2C413468080791E7F153891706">
    <w:name w:val="013F3AA2C413468080791E7F153891706"/>
    <w:rsid w:val="004407B5"/>
    <w:pPr>
      <w:spacing w:after="0" w:line="240" w:lineRule="auto"/>
    </w:pPr>
    <w:rPr>
      <w:rFonts w:ascii="Arial" w:eastAsia="Times New Roman" w:hAnsi="Arial" w:cs="Times New Roman"/>
      <w:sz w:val="20"/>
      <w:szCs w:val="24"/>
      <w:lang w:val="en-CA" w:eastAsia="en-CA"/>
    </w:rPr>
  </w:style>
  <w:style w:type="paragraph" w:customStyle="1" w:styleId="F74E4CC5A22B4536AE23746CD0E048A924">
    <w:name w:val="F74E4CC5A22B4536AE23746CD0E048A924"/>
    <w:rsid w:val="004407B5"/>
    <w:pPr>
      <w:spacing w:after="0" w:line="240" w:lineRule="auto"/>
    </w:pPr>
    <w:rPr>
      <w:rFonts w:ascii="Arial" w:eastAsia="Times New Roman" w:hAnsi="Arial" w:cs="Times New Roman"/>
      <w:sz w:val="20"/>
      <w:szCs w:val="24"/>
      <w:lang w:val="en-CA" w:eastAsia="en-CA"/>
    </w:rPr>
  </w:style>
  <w:style w:type="paragraph" w:customStyle="1" w:styleId="E6B9D6391A0544969A4010955CEFCCC024">
    <w:name w:val="E6B9D6391A0544969A4010955CEFCCC024"/>
    <w:rsid w:val="004407B5"/>
    <w:pPr>
      <w:spacing w:after="0" w:line="240" w:lineRule="auto"/>
    </w:pPr>
    <w:rPr>
      <w:rFonts w:ascii="Arial" w:eastAsia="Times New Roman" w:hAnsi="Arial" w:cs="Times New Roman"/>
      <w:sz w:val="20"/>
      <w:szCs w:val="24"/>
      <w:lang w:val="en-CA" w:eastAsia="en-CA"/>
    </w:rPr>
  </w:style>
  <w:style w:type="paragraph" w:customStyle="1" w:styleId="AE127807F50D47ACA57C55C77FA31ADC8">
    <w:name w:val="AE127807F50D47ACA57C55C77FA31ADC8"/>
    <w:rsid w:val="004407B5"/>
    <w:pPr>
      <w:spacing w:after="0" w:line="240" w:lineRule="auto"/>
    </w:pPr>
    <w:rPr>
      <w:rFonts w:ascii="Arial" w:eastAsia="Times New Roman" w:hAnsi="Arial" w:cs="Times New Roman"/>
      <w:sz w:val="18"/>
      <w:szCs w:val="24"/>
      <w:lang w:val="en-CA" w:eastAsia="en-CA"/>
    </w:rPr>
  </w:style>
  <w:style w:type="paragraph" w:customStyle="1" w:styleId="92CBF6AB8C374FC38DE61D503F26B59E8">
    <w:name w:val="92CBF6AB8C374FC38DE61D503F26B59E8"/>
    <w:rsid w:val="004407B5"/>
    <w:pPr>
      <w:spacing w:after="0" w:line="240" w:lineRule="auto"/>
    </w:pPr>
    <w:rPr>
      <w:rFonts w:ascii="Arial" w:eastAsia="Times New Roman" w:hAnsi="Arial" w:cs="Times New Roman"/>
      <w:sz w:val="18"/>
      <w:szCs w:val="24"/>
      <w:lang w:val="en-CA" w:eastAsia="en-CA"/>
    </w:rPr>
  </w:style>
  <w:style w:type="paragraph" w:customStyle="1" w:styleId="2C634DC8B2DF4DD097CE920F018944998">
    <w:name w:val="2C634DC8B2DF4DD097CE920F018944998"/>
    <w:rsid w:val="004407B5"/>
    <w:pPr>
      <w:spacing w:after="0" w:line="240" w:lineRule="auto"/>
    </w:pPr>
    <w:rPr>
      <w:rFonts w:ascii="Arial" w:eastAsia="Times New Roman" w:hAnsi="Arial" w:cs="Times New Roman"/>
      <w:sz w:val="18"/>
      <w:szCs w:val="24"/>
      <w:lang w:val="en-CA" w:eastAsia="en-CA"/>
    </w:rPr>
  </w:style>
  <w:style w:type="paragraph" w:customStyle="1" w:styleId="4401C10303804D0280B4285B00FBFF6131">
    <w:name w:val="4401C10303804D0280B4285B00FBFF6131"/>
    <w:rsid w:val="004407B5"/>
    <w:pPr>
      <w:spacing w:after="0" w:line="240" w:lineRule="auto"/>
    </w:pPr>
    <w:rPr>
      <w:rFonts w:ascii="Arial" w:eastAsia="Times New Roman" w:hAnsi="Arial" w:cs="Times New Roman"/>
      <w:sz w:val="20"/>
      <w:szCs w:val="24"/>
      <w:lang w:val="en-CA" w:eastAsia="en-CA"/>
    </w:rPr>
  </w:style>
  <w:style w:type="paragraph" w:customStyle="1" w:styleId="A6AD0C9C124B40B78EC6761C7388B36D40">
    <w:name w:val="A6AD0C9C124B40B78EC6761C7388B36D40"/>
    <w:rsid w:val="004407B5"/>
    <w:pPr>
      <w:spacing w:after="0" w:line="240" w:lineRule="auto"/>
    </w:pPr>
    <w:rPr>
      <w:rFonts w:ascii="Arial" w:eastAsia="Times New Roman" w:hAnsi="Arial" w:cs="Times New Roman"/>
      <w:sz w:val="20"/>
      <w:szCs w:val="24"/>
      <w:lang w:val="en-CA" w:eastAsia="en-CA"/>
    </w:rPr>
  </w:style>
  <w:style w:type="paragraph" w:customStyle="1" w:styleId="4181831EBFA54F0781CFBEE91856F60640">
    <w:name w:val="4181831EBFA54F0781CFBEE91856F60640"/>
    <w:rsid w:val="004407B5"/>
    <w:pPr>
      <w:spacing w:after="0" w:line="240" w:lineRule="auto"/>
    </w:pPr>
    <w:rPr>
      <w:rFonts w:ascii="Arial" w:eastAsia="Times New Roman" w:hAnsi="Arial" w:cs="Times New Roman"/>
      <w:sz w:val="20"/>
      <w:szCs w:val="24"/>
      <w:lang w:val="en-CA" w:eastAsia="en-CA"/>
    </w:rPr>
  </w:style>
  <w:style w:type="paragraph" w:customStyle="1" w:styleId="8243FBE77FEF4C13BCF89D54BA763EC440">
    <w:name w:val="8243FBE77FEF4C13BCF89D54BA763EC440"/>
    <w:rsid w:val="004407B5"/>
    <w:pPr>
      <w:spacing w:after="0" w:line="240" w:lineRule="auto"/>
    </w:pPr>
    <w:rPr>
      <w:rFonts w:ascii="Arial" w:eastAsia="Times New Roman" w:hAnsi="Arial" w:cs="Times New Roman"/>
      <w:sz w:val="20"/>
      <w:szCs w:val="24"/>
      <w:lang w:val="en-CA" w:eastAsia="en-CA"/>
    </w:rPr>
  </w:style>
  <w:style w:type="paragraph" w:customStyle="1" w:styleId="E3DBBFD663EE4232953BE31C8F3F3A6840">
    <w:name w:val="E3DBBFD663EE4232953BE31C8F3F3A6840"/>
    <w:rsid w:val="004407B5"/>
    <w:pPr>
      <w:spacing w:after="0" w:line="240" w:lineRule="auto"/>
    </w:pPr>
    <w:rPr>
      <w:rFonts w:ascii="Arial" w:eastAsia="Times New Roman" w:hAnsi="Arial" w:cs="Times New Roman"/>
      <w:sz w:val="20"/>
      <w:szCs w:val="24"/>
      <w:lang w:val="en-CA" w:eastAsia="en-CA"/>
    </w:rPr>
  </w:style>
  <w:style w:type="paragraph" w:customStyle="1" w:styleId="B2759A30D8F9447692DA8BC0B175D36A18">
    <w:name w:val="B2759A30D8F9447692DA8BC0B175D36A18"/>
    <w:rsid w:val="004407B5"/>
    <w:pPr>
      <w:spacing w:after="0" w:line="240" w:lineRule="auto"/>
    </w:pPr>
    <w:rPr>
      <w:rFonts w:ascii="Arial" w:eastAsia="Times New Roman" w:hAnsi="Arial" w:cs="Times New Roman"/>
      <w:sz w:val="20"/>
      <w:szCs w:val="24"/>
      <w:lang w:val="en-CA" w:eastAsia="en-CA"/>
    </w:rPr>
  </w:style>
  <w:style w:type="paragraph" w:customStyle="1" w:styleId="EDFC30D64DF542B693AF76ED695D3FA520">
    <w:name w:val="EDFC30D64DF542B693AF76ED695D3FA520"/>
    <w:rsid w:val="004407B5"/>
    <w:pPr>
      <w:spacing w:after="0" w:line="240" w:lineRule="auto"/>
    </w:pPr>
    <w:rPr>
      <w:rFonts w:ascii="Arial" w:eastAsia="Times New Roman" w:hAnsi="Arial" w:cs="Times New Roman"/>
      <w:sz w:val="20"/>
      <w:szCs w:val="24"/>
      <w:lang w:val="en-CA" w:eastAsia="en-CA"/>
    </w:rPr>
  </w:style>
  <w:style w:type="paragraph" w:customStyle="1" w:styleId="5B7753E157C248C48B31CB12F921537E22">
    <w:name w:val="5B7753E157C248C48B31CB12F921537E22"/>
    <w:rsid w:val="004407B5"/>
    <w:pPr>
      <w:spacing w:after="0" w:line="240" w:lineRule="auto"/>
    </w:pPr>
    <w:rPr>
      <w:rFonts w:ascii="Arial" w:eastAsia="Times New Roman" w:hAnsi="Arial" w:cs="Times New Roman"/>
      <w:sz w:val="20"/>
      <w:szCs w:val="24"/>
      <w:lang w:val="en-CA" w:eastAsia="en-CA"/>
    </w:rPr>
  </w:style>
  <w:style w:type="paragraph" w:customStyle="1" w:styleId="4BF0D913B94E4F48AD930D108AAAF1FC37">
    <w:name w:val="4BF0D913B94E4F48AD930D108AAAF1FC37"/>
    <w:rsid w:val="004407B5"/>
    <w:pPr>
      <w:spacing w:after="0" w:line="240" w:lineRule="auto"/>
    </w:pPr>
    <w:rPr>
      <w:rFonts w:ascii="Arial" w:eastAsia="Times New Roman" w:hAnsi="Arial" w:cs="Times New Roman"/>
      <w:sz w:val="20"/>
      <w:szCs w:val="24"/>
      <w:lang w:val="en-CA" w:eastAsia="en-CA"/>
    </w:rPr>
  </w:style>
  <w:style w:type="paragraph" w:customStyle="1" w:styleId="2F042BCFA3124BBFA84D88CFCCE5B93637">
    <w:name w:val="2F042BCFA3124BBFA84D88CFCCE5B93637"/>
    <w:rsid w:val="004407B5"/>
    <w:pPr>
      <w:spacing w:after="0" w:line="240" w:lineRule="auto"/>
    </w:pPr>
    <w:rPr>
      <w:rFonts w:ascii="Arial" w:eastAsia="Times New Roman" w:hAnsi="Arial" w:cs="Times New Roman"/>
      <w:sz w:val="20"/>
      <w:szCs w:val="24"/>
      <w:lang w:val="en-CA" w:eastAsia="en-CA"/>
    </w:rPr>
  </w:style>
  <w:style w:type="paragraph" w:customStyle="1" w:styleId="A2D9670532F94251AE5271518409BA2336">
    <w:name w:val="A2D9670532F94251AE5271518409BA2336"/>
    <w:rsid w:val="004407B5"/>
    <w:pPr>
      <w:spacing w:after="0" w:line="240" w:lineRule="auto"/>
    </w:pPr>
    <w:rPr>
      <w:rFonts w:ascii="Arial" w:eastAsia="Times New Roman" w:hAnsi="Arial" w:cs="Times New Roman"/>
      <w:sz w:val="20"/>
      <w:szCs w:val="24"/>
      <w:lang w:val="en-CA" w:eastAsia="en-CA"/>
    </w:rPr>
  </w:style>
  <w:style w:type="paragraph" w:customStyle="1" w:styleId="47479FDFDE2640B1994B92A2529A27283">
    <w:name w:val="47479FDFDE2640B1994B92A2529A27283"/>
    <w:rsid w:val="004407B5"/>
    <w:pPr>
      <w:spacing w:after="0" w:line="240" w:lineRule="auto"/>
    </w:pPr>
    <w:rPr>
      <w:rFonts w:ascii="Arial" w:eastAsia="Times New Roman" w:hAnsi="Arial" w:cs="Times New Roman"/>
      <w:sz w:val="20"/>
      <w:szCs w:val="24"/>
      <w:lang w:val="en-CA" w:eastAsia="en-CA"/>
    </w:rPr>
  </w:style>
  <w:style w:type="paragraph" w:customStyle="1" w:styleId="95FAC8CEE55F40C4B39F244B407378A33">
    <w:name w:val="95FAC8CEE55F40C4B39F244B407378A33"/>
    <w:rsid w:val="004407B5"/>
    <w:pPr>
      <w:spacing w:after="0" w:line="240" w:lineRule="auto"/>
    </w:pPr>
    <w:rPr>
      <w:rFonts w:ascii="Arial" w:eastAsia="Times New Roman" w:hAnsi="Arial" w:cs="Times New Roman"/>
      <w:sz w:val="20"/>
      <w:szCs w:val="24"/>
      <w:lang w:val="en-CA" w:eastAsia="en-CA"/>
    </w:rPr>
  </w:style>
  <w:style w:type="paragraph" w:customStyle="1" w:styleId="274AFFE244BA4E17B9FDACF3CEFB5BF427">
    <w:name w:val="274AFFE244BA4E17B9FDACF3CEFB5BF427"/>
    <w:rsid w:val="004407B5"/>
    <w:pPr>
      <w:spacing w:after="0" w:line="240" w:lineRule="auto"/>
    </w:pPr>
    <w:rPr>
      <w:rFonts w:ascii="Arial" w:eastAsia="Times New Roman" w:hAnsi="Arial" w:cs="Times New Roman"/>
      <w:sz w:val="20"/>
      <w:szCs w:val="24"/>
      <w:lang w:val="en-CA" w:eastAsia="en-CA"/>
    </w:rPr>
  </w:style>
  <w:style w:type="paragraph" w:customStyle="1" w:styleId="F445D6F6A17947A9951490E4488AF6867">
    <w:name w:val="F445D6F6A17947A9951490E4488AF6867"/>
    <w:rsid w:val="004407B5"/>
    <w:pPr>
      <w:spacing w:after="0" w:line="240" w:lineRule="auto"/>
    </w:pPr>
    <w:rPr>
      <w:rFonts w:ascii="Arial" w:eastAsia="Times New Roman" w:hAnsi="Arial" w:cs="Times New Roman"/>
      <w:sz w:val="20"/>
      <w:szCs w:val="24"/>
      <w:lang w:val="en-CA" w:eastAsia="en-CA"/>
    </w:rPr>
  </w:style>
  <w:style w:type="paragraph" w:customStyle="1" w:styleId="ECFC8AEC0CF04931A949EAACC846E41327">
    <w:name w:val="ECFC8AEC0CF04931A949EAACC846E41327"/>
    <w:rsid w:val="004407B5"/>
    <w:pPr>
      <w:spacing w:after="0" w:line="240" w:lineRule="auto"/>
    </w:pPr>
    <w:rPr>
      <w:rFonts w:ascii="Arial" w:eastAsia="Times New Roman" w:hAnsi="Arial" w:cs="Times New Roman"/>
      <w:sz w:val="20"/>
      <w:szCs w:val="24"/>
      <w:lang w:val="en-CA" w:eastAsia="en-CA"/>
    </w:rPr>
  </w:style>
  <w:style w:type="paragraph" w:customStyle="1" w:styleId="A68C880A25AD40509CB03CE3A5A0BA6727">
    <w:name w:val="A68C880A25AD40509CB03CE3A5A0BA6727"/>
    <w:rsid w:val="004407B5"/>
    <w:pPr>
      <w:spacing w:after="0" w:line="240" w:lineRule="auto"/>
    </w:pPr>
    <w:rPr>
      <w:rFonts w:ascii="Arial" w:eastAsia="Times New Roman" w:hAnsi="Arial" w:cs="Times New Roman"/>
      <w:sz w:val="20"/>
      <w:szCs w:val="24"/>
      <w:lang w:val="en-CA" w:eastAsia="en-CA"/>
    </w:rPr>
  </w:style>
  <w:style w:type="paragraph" w:customStyle="1" w:styleId="CC3F94B020B14B0A86C85B53957E112427">
    <w:name w:val="CC3F94B020B14B0A86C85B53957E112427"/>
    <w:rsid w:val="004407B5"/>
    <w:pPr>
      <w:spacing w:after="0" w:line="240" w:lineRule="auto"/>
    </w:pPr>
    <w:rPr>
      <w:rFonts w:ascii="Arial" w:eastAsia="Times New Roman" w:hAnsi="Arial" w:cs="Times New Roman"/>
      <w:sz w:val="20"/>
      <w:szCs w:val="24"/>
      <w:lang w:val="en-CA" w:eastAsia="en-CA"/>
    </w:rPr>
  </w:style>
  <w:style w:type="paragraph" w:customStyle="1" w:styleId="A8E5C9B86CFF4287A738506EE7AF9B463">
    <w:name w:val="A8E5C9B86CFF4287A738506EE7AF9B463"/>
    <w:rsid w:val="004407B5"/>
    <w:pPr>
      <w:spacing w:after="0" w:line="240" w:lineRule="auto"/>
    </w:pPr>
    <w:rPr>
      <w:rFonts w:ascii="Arial" w:eastAsia="Times New Roman" w:hAnsi="Arial" w:cs="Times New Roman"/>
      <w:sz w:val="20"/>
      <w:szCs w:val="24"/>
      <w:lang w:val="en-CA" w:eastAsia="en-CA"/>
    </w:rPr>
  </w:style>
  <w:style w:type="paragraph" w:customStyle="1" w:styleId="7067C87A21FA4516A5CF6E6AB751876C27">
    <w:name w:val="7067C87A21FA4516A5CF6E6AB751876C27"/>
    <w:rsid w:val="004407B5"/>
    <w:pPr>
      <w:spacing w:after="0" w:line="240" w:lineRule="auto"/>
    </w:pPr>
    <w:rPr>
      <w:rFonts w:ascii="Arial" w:eastAsia="Times New Roman" w:hAnsi="Arial" w:cs="Times New Roman"/>
      <w:sz w:val="20"/>
      <w:szCs w:val="24"/>
      <w:lang w:val="en-CA" w:eastAsia="en-CA"/>
    </w:rPr>
  </w:style>
  <w:style w:type="paragraph" w:customStyle="1" w:styleId="592000FABCB4468FA09A9B558DBE318327">
    <w:name w:val="592000FABCB4468FA09A9B558DBE318327"/>
    <w:rsid w:val="004407B5"/>
    <w:pPr>
      <w:spacing w:after="0" w:line="240" w:lineRule="auto"/>
    </w:pPr>
    <w:rPr>
      <w:rFonts w:ascii="Arial" w:eastAsia="Times New Roman" w:hAnsi="Arial" w:cs="Times New Roman"/>
      <w:sz w:val="20"/>
      <w:szCs w:val="24"/>
      <w:lang w:val="en-CA" w:eastAsia="en-CA"/>
    </w:rPr>
  </w:style>
  <w:style w:type="paragraph" w:customStyle="1" w:styleId="F2B2DFEB068949FF95860FEC8D31A57033">
    <w:name w:val="F2B2DFEB068949FF95860FEC8D31A57033"/>
    <w:rsid w:val="004407B5"/>
    <w:pPr>
      <w:spacing w:after="0" w:line="240" w:lineRule="auto"/>
    </w:pPr>
    <w:rPr>
      <w:rFonts w:ascii="Arial" w:eastAsia="Times New Roman" w:hAnsi="Arial" w:cs="Times New Roman"/>
      <w:sz w:val="20"/>
      <w:szCs w:val="24"/>
      <w:lang w:val="en-CA" w:eastAsia="en-CA"/>
    </w:rPr>
  </w:style>
  <w:style w:type="paragraph" w:customStyle="1" w:styleId="1589FDA02D804161B3658C47E52BA6557">
    <w:name w:val="1589FDA02D804161B3658C47E52BA6557"/>
    <w:rsid w:val="004407B5"/>
    <w:pPr>
      <w:spacing w:after="0" w:line="240" w:lineRule="auto"/>
    </w:pPr>
    <w:rPr>
      <w:rFonts w:ascii="Arial" w:eastAsia="Times New Roman" w:hAnsi="Arial" w:cs="Times New Roman"/>
      <w:sz w:val="20"/>
      <w:szCs w:val="24"/>
      <w:lang w:val="en-CA" w:eastAsia="en-CA"/>
    </w:rPr>
  </w:style>
  <w:style w:type="paragraph" w:customStyle="1" w:styleId="A593390D6E1045D9919EAA332F487D9D33">
    <w:name w:val="A593390D6E1045D9919EAA332F487D9D33"/>
    <w:rsid w:val="004407B5"/>
    <w:pPr>
      <w:spacing w:after="0" w:line="240" w:lineRule="auto"/>
    </w:pPr>
    <w:rPr>
      <w:rFonts w:ascii="Arial" w:eastAsia="Times New Roman" w:hAnsi="Arial" w:cs="Times New Roman"/>
      <w:sz w:val="20"/>
      <w:szCs w:val="24"/>
      <w:lang w:val="en-CA" w:eastAsia="en-CA"/>
    </w:rPr>
  </w:style>
  <w:style w:type="paragraph" w:customStyle="1" w:styleId="C61E3D68C7444823B4BE5E7E4AAD22C933">
    <w:name w:val="C61E3D68C7444823B4BE5E7E4AAD22C933"/>
    <w:rsid w:val="004407B5"/>
    <w:pPr>
      <w:spacing w:after="0" w:line="240" w:lineRule="auto"/>
    </w:pPr>
    <w:rPr>
      <w:rFonts w:ascii="Arial" w:eastAsia="Times New Roman" w:hAnsi="Arial" w:cs="Times New Roman"/>
      <w:sz w:val="20"/>
      <w:szCs w:val="24"/>
      <w:lang w:val="en-CA" w:eastAsia="en-CA"/>
    </w:rPr>
  </w:style>
  <w:style w:type="paragraph" w:customStyle="1" w:styleId="2BF10A8BB2CD44DBA0468CFB24F6BD8425">
    <w:name w:val="2BF10A8BB2CD44DBA0468CFB24F6BD8425"/>
    <w:rsid w:val="004407B5"/>
    <w:pPr>
      <w:spacing w:after="0" w:line="240" w:lineRule="auto"/>
    </w:pPr>
    <w:rPr>
      <w:rFonts w:ascii="Arial" w:eastAsia="Times New Roman" w:hAnsi="Arial" w:cs="Times New Roman"/>
      <w:sz w:val="20"/>
      <w:szCs w:val="24"/>
      <w:lang w:val="en-CA" w:eastAsia="en-CA"/>
    </w:rPr>
  </w:style>
  <w:style w:type="paragraph" w:customStyle="1" w:styleId="25B50D13D811421996734C9F6306BECF7">
    <w:name w:val="25B50D13D811421996734C9F6306BECF7"/>
    <w:rsid w:val="004407B5"/>
    <w:pPr>
      <w:spacing w:after="0" w:line="240" w:lineRule="auto"/>
    </w:pPr>
    <w:rPr>
      <w:rFonts w:ascii="Arial" w:eastAsia="Times New Roman" w:hAnsi="Arial" w:cs="Times New Roman"/>
      <w:sz w:val="20"/>
      <w:szCs w:val="24"/>
      <w:lang w:val="en-CA" w:eastAsia="en-CA"/>
    </w:rPr>
  </w:style>
  <w:style w:type="paragraph" w:customStyle="1" w:styleId="14F801C5F1354671A7FD19A8FA3F542225">
    <w:name w:val="14F801C5F1354671A7FD19A8FA3F542225"/>
    <w:rsid w:val="004407B5"/>
    <w:pPr>
      <w:spacing w:after="0" w:line="240" w:lineRule="auto"/>
    </w:pPr>
    <w:rPr>
      <w:rFonts w:ascii="Arial" w:eastAsia="Times New Roman" w:hAnsi="Arial" w:cs="Times New Roman"/>
      <w:sz w:val="20"/>
      <w:szCs w:val="24"/>
      <w:lang w:val="en-CA" w:eastAsia="en-CA"/>
    </w:rPr>
  </w:style>
  <w:style w:type="paragraph" w:customStyle="1" w:styleId="5110933C12DA4226A7C5C34A71E8C98325">
    <w:name w:val="5110933C12DA4226A7C5C34A71E8C98325"/>
    <w:rsid w:val="004407B5"/>
    <w:pPr>
      <w:spacing w:after="0" w:line="240" w:lineRule="auto"/>
    </w:pPr>
    <w:rPr>
      <w:rFonts w:ascii="Arial" w:eastAsia="Times New Roman" w:hAnsi="Arial" w:cs="Times New Roman"/>
      <w:sz w:val="20"/>
      <w:szCs w:val="24"/>
      <w:lang w:val="en-CA" w:eastAsia="en-CA"/>
    </w:rPr>
  </w:style>
  <w:style w:type="paragraph" w:customStyle="1" w:styleId="2C4C7093B64A4FB896C5B7A5BA778A2825">
    <w:name w:val="2C4C7093B64A4FB896C5B7A5BA778A2825"/>
    <w:rsid w:val="004407B5"/>
    <w:pPr>
      <w:spacing w:after="0" w:line="240" w:lineRule="auto"/>
    </w:pPr>
    <w:rPr>
      <w:rFonts w:ascii="Arial" w:eastAsia="Times New Roman" w:hAnsi="Arial" w:cs="Times New Roman"/>
      <w:sz w:val="20"/>
      <w:szCs w:val="24"/>
      <w:lang w:val="en-CA" w:eastAsia="en-CA"/>
    </w:rPr>
  </w:style>
  <w:style w:type="paragraph" w:customStyle="1" w:styleId="6FB0D5EB72F148BA96DB5B188C86D45F7">
    <w:name w:val="6FB0D5EB72F148BA96DB5B188C86D45F7"/>
    <w:rsid w:val="004407B5"/>
    <w:pPr>
      <w:spacing w:after="0" w:line="240" w:lineRule="auto"/>
    </w:pPr>
    <w:rPr>
      <w:rFonts w:ascii="Arial" w:eastAsia="Times New Roman" w:hAnsi="Arial" w:cs="Times New Roman"/>
      <w:sz w:val="20"/>
      <w:szCs w:val="24"/>
      <w:lang w:val="en-CA" w:eastAsia="en-CA"/>
    </w:rPr>
  </w:style>
  <w:style w:type="paragraph" w:customStyle="1" w:styleId="D80DB3C65E7145A7A8D25146D2E2D62925">
    <w:name w:val="D80DB3C65E7145A7A8D25146D2E2D62925"/>
    <w:rsid w:val="004407B5"/>
    <w:pPr>
      <w:spacing w:after="0" w:line="240" w:lineRule="auto"/>
    </w:pPr>
    <w:rPr>
      <w:rFonts w:ascii="Arial" w:eastAsia="Times New Roman" w:hAnsi="Arial" w:cs="Times New Roman"/>
      <w:sz w:val="20"/>
      <w:szCs w:val="24"/>
      <w:lang w:val="en-CA" w:eastAsia="en-CA"/>
    </w:rPr>
  </w:style>
  <w:style w:type="paragraph" w:customStyle="1" w:styleId="7E460CCCFEF94CFBAF09FFD421AF033525">
    <w:name w:val="7E460CCCFEF94CFBAF09FFD421AF033525"/>
    <w:rsid w:val="004407B5"/>
    <w:pPr>
      <w:spacing w:after="0" w:line="240" w:lineRule="auto"/>
    </w:pPr>
    <w:rPr>
      <w:rFonts w:ascii="Arial" w:eastAsia="Times New Roman" w:hAnsi="Arial" w:cs="Times New Roman"/>
      <w:sz w:val="20"/>
      <w:szCs w:val="24"/>
      <w:lang w:val="en-CA" w:eastAsia="en-CA"/>
    </w:rPr>
  </w:style>
  <w:style w:type="paragraph" w:customStyle="1" w:styleId="8F98D8CB91114058B481E4FD646FB20E25">
    <w:name w:val="8F98D8CB91114058B481E4FD646FB20E25"/>
    <w:rsid w:val="004407B5"/>
    <w:pPr>
      <w:spacing w:after="0" w:line="240" w:lineRule="auto"/>
    </w:pPr>
    <w:rPr>
      <w:rFonts w:ascii="Arial" w:eastAsia="Times New Roman" w:hAnsi="Arial" w:cs="Times New Roman"/>
      <w:sz w:val="20"/>
      <w:szCs w:val="24"/>
      <w:lang w:val="en-CA" w:eastAsia="en-CA"/>
    </w:rPr>
  </w:style>
  <w:style w:type="paragraph" w:customStyle="1" w:styleId="013F3AA2C413468080791E7F153891707">
    <w:name w:val="013F3AA2C413468080791E7F153891707"/>
    <w:rsid w:val="004407B5"/>
    <w:pPr>
      <w:spacing w:after="0" w:line="240" w:lineRule="auto"/>
    </w:pPr>
    <w:rPr>
      <w:rFonts w:ascii="Arial" w:eastAsia="Times New Roman" w:hAnsi="Arial" w:cs="Times New Roman"/>
      <w:sz w:val="20"/>
      <w:szCs w:val="24"/>
      <w:lang w:val="en-CA" w:eastAsia="en-CA"/>
    </w:rPr>
  </w:style>
  <w:style w:type="paragraph" w:customStyle="1" w:styleId="F74E4CC5A22B4536AE23746CD0E048A925">
    <w:name w:val="F74E4CC5A22B4536AE23746CD0E048A925"/>
    <w:rsid w:val="004407B5"/>
    <w:pPr>
      <w:spacing w:after="0" w:line="240" w:lineRule="auto"/>
    </w:pPr>
    <w:rPr>
      <w:rFonts w:ascii="Arial" w:eastAsia="Times New Roman" w:hAnsi="Arial" w:cs="Times New Roman"/>
      <w:sz w:val="20"/>
      <w:szCs w:val="24"/>
      <w:lang w:val="en-CA" w:eastAsia="en-CA"/>
    </w:rPr>
  </w:style>
  <w:style w:type="paragraph" w:customStyle="1" w:styleId="E6B9D6391A0544969A4010955CEFCCC025">
    <w:name w:val="E6B9D6391A0544969A4010955CEFCCC025"/>
    <w:rsid w:val="004407B5"/>
    <w:pPr>
      <w:spacing w:after="0" w:line="240" w:lineRule="auto"/>
    </w:pPr>
    <w:rPr>
      <w:rFonts w:ascii="Arial" w:eastAsia="Times New Roman" w:hAnsi="Arial" w:cs="Times New Roman"/>
      <w:sz w:val="20"/>
      <w:szCs w:val="24"/>
      <w:lang w:val="en-CA" w:eastAsia="en-CA"/>
    </w:rPr>
  </w:style>
  <w:style w:type="paragraph" w:customStyle="1" w:styleId="AE127807F50D47ACA57C55C77FA31ADC9">
    <w:name w:val="AE127807F50D47ACA57C55C77FA31ADC9"/>
    <w:rsid w:val="004407B5"/>
    <w:pPr>
      <w:spacing w:after="0" w:line="240" w:lineRule="auto"/>
    </w:pPr>
    <w:rPr>
      <w:rFonts w:ascii="Arial" w:eastAsia="Times New Roman" w:hAnsi="Arial" w:cs="Times New Roman"/>
      <w:sz w:val="18"/>
      <w:szCs w:val="24"/>
      <w:lang w:val="en-CA" w:eastAsia="en-CA"/>
    </w:rPr>
  </w:style>
  <w:style w:type="paragraph" w:customStyle="1" w:styleId="92CBF6AB8C374FC38DE61D503F26B59E9">
    <w:name w:val="92CBF6AB8C374FC38DE61D503F26B59E9"/>
    <w:rsid w:val="004407B5"/>
    <w:pPr>
      <w:spacing w:after="0" w:line="240" w:lineRule="auto"/>
    </w:pPr>
    <w:rPr>
      <w:rFonts w:ascii="Arial" w:eastAsia="Times New Roman" w:hAnsi="Arial" w:cs="Times New Roman"/>
      <w:sz w:val="18"/>
      <w:szCs w:val="24"/>
      <w:lang w:val="en-CA" w:eastAsia="en-CA"/>
    </w:rPr>
  </w:style>
  <w:style w:type="paragraph" w:customStyle="1" w:styleId="2C634DC8B2DF4DD097CE920F018944999">
    <w:name w:val="2C634DC8B2DF4DD097CE920F018944999"/>
    <w:rsid w:val="004407B5"/>
    <w:pPr>
      <w:spacing w:after="0" w:line="240" w:lineRule="auto"/>
    </w:pPr>
    <w:rPr>
      <w:rFonts w:ascii="Arial" w:eastAsia="Times New Roman" w:hAnsi="Arial" w:cs="Times New Roman"/>
      <w:sz w:val="18"/>
      <w:szCs w:val="24"/>
      <w:lang w:val="en-CA" w:eastAsia="en-CA"/>
    </w:rPr>
  </w:style>
  <w:style w:type="paragraph" w:customStyle="1" w:styleId="4401C10303804D0280B4285B00FBFF6132">
    <w:name w:val="4401C10303804D0280B4285B00FBFF6132"/>
    <w:rsid w:val="004407B5"/>
    <w:pPr>
      <w:spacing w:after="0" w:line="240" w:lineRule="auto"/>
    </w:pPr>
    <w:rPr>
      <w:rFonts w:ascii="Arial" w:eastAsia="Times New Roman" w:hAnsi="Arial" w:cs="Times New Roman"/>
      <w:sz w:val="20"/>
      <w:szCs w:val="24"/>
      <w:lang w:val="en-CA" w:eastAsia="en-CA"/>
    </w:rPr>
  </w:style>
  <w:style w:type="paragraph" w:customStyle="1" w:styleId="A6AD0C9C124B40B78EC6761C7388B36D41">
    <w:name w:val="A6AD0C9C124B40B78EC6761C7388B36D41"/>
    <w:rsid w:val="004407B5"/>
    <w:pPr>
      <w:spacing w:after="0" w:line="240" w:lineRule="auto"/>
    </w:pPr>
    <w:rPr>
      <w:rFonts w:ascii="Arial" w:eastAsia="Times New Roman" w:hAnsi="Arial" w:cs="Times New Roman"/>
      <w:sz w:val="20"/>
      <w:szCs w:val="24"/>
      <w:lang w:val="en-CA" w:eastAsia="en-CA"/>
    </w:rPr>
  </w:style>
  <w:style w:type="paragraph" w:customStyle="1" w:styleId="4181831EBFA54F0781CFBEE91856F60641">
    <w:name w:val="4181831EBFA54F0781CFBEE91856F60641"/>
    <w:rsid w:val="004407B5"/>
    <w:pPr>
      <w:spacing w:after="0" w:line="240" w:lineRule="auto"/>
    </w:pPr>
    <w:rPr>
      <w:rFonts w:ascii="Arial" w:eastAsia="Times New Roman" w:hAnsi="Arial" w:cs="Times New Roman"/>
      <w:sz w:val="20"/>
      <w:szCs w:val="24"/>
      <w:lang w:val="en-CA" w:eastAsia="en-CA"/>
    </w:rPr>
  </w:style>
  <w:style w:type="paragraph" w:customStyle="1" w:styleId="8243FBE77FEF4C13BCF89D54BA763EC441">
    <w:name w:val="8243FBE77FEF4C13BCF89D54BA763EC441"/>
    <w:rsid w:val="004407B5"/>
    <w:pPr>
      <w:spacing w:after="0" w:line="240" w:lineRule="auto"/>
    </w:pPr>
    <w:rPr>
      <w:rFonts w:ascii="Arial" w:eastAsia="Times New Roman" w:hAnsi="Arial" w:cs="Times New Roman"/>
      <w:sz w:val="20"/>
      <w:szCs w:val="24"/>
      <w:lang w:val="en-CA" w:eastAsia="en-CA"/>
    </w:rPr>
  </w:style>
  <w:style w:type="paragraph" w:customStyle="1" w:styleId="E3DBBFD663EE4232953BE31C8F3F3A6841">
    <w:name w:val="E3DBBFD663EE4232953BE31C8F3F3A6841"/>
    <w:rsid w:val="004407B5"/>
    <w:pPr>
      <w:spacing w:after="0" w:line="240" w:lineRule="auto"/>
    </w:pPr>
    <w:rPr>
      <w:rFonts w:ascii="Arial" w:eastAsia="Times New Roman" w:hAnsi="Arial" w:cs="Times New Roman"/>
      <w:sz w:val="20"/>
      <w:szCs w:val="24"/>
      <w:lang w:val="en-CA" w:eastAsia="en-CA"/>
    </w:rPr>
  </w:style>
  <w:style w:type="paragraph" w:customStyle="1" w:styleId="B2759A30D8F9447692DA8BC0B175D36A19">
    <w:name w:val="B2759A30D8F9447692DA8BC0B175D36A19"/>
    <w:rsid w:val="004407B5"/>
    <w:pPr>
      <w:spacing w:after="0" w:line="240" w:lineRule="auto"/>
    </w:pPr>
    <w:rPr>
      <w:rFonts w:ascii="Arial" w:eastAsia="Times New Roman" w:hAnsi="Arial" w:cs="Times New Roman"/>
      <w:sz w:val="20"/>
      <w:szCs w:val="24"/>
      <w:lang w:val="en-CA" w:eastAsia="en-CA"/>
    </w:rPr>
  </w:style>
  <w:style w:type="paragraph" w:customStyle="1" w:styleId="EDFC30D64DF542B693AF76ED695D3FA521">
    <w:name w:val="EDFC30D64DF542B693AF76ED695D3FA521"/>
    <w:rsid w:val="004407B5"/>
    <w:pPr>
      <w:spacing w:after="0" w:line="240" w:lineRule="auto"/>
    </w:pPr>
    <w:rPr>
      <w:rFonts w:ascii="Arial" w:eastAsia="Times New Roman" w:hAnsi="Arial" w:cs="Times New Roman"/>
      <w:sz w:val="20"/>
      <w:szCs w:val="24"/>
      <w:lang w:val="en-CA" w:eastAsia="en-CA"/>
    </w:rPr>
  </w:style>
  <w:style w:type="paragraph" w:customStyle="1" w:styleId="5B7753E157C248C48B31CB12F921537E23">
    <w:name w:val="5B7753E157C248C48B31CB12F921537E23"/>
    <w:rsid w:val="004407B5"/>
    <w:pPr>
      <w:spacing w:after="0" w:line="240" w:lineRule="auto"/>
    </w:pPr>
    <w:rPr>
      <w:rFonts w:ascii="Arial" w:eastAsia="Times New Roman" w:hAnsi="Arial" w:cs="Times New Roman"/>
      <w:sz w:val="20"/>
      <w:szCs w:val="24"/>
      <w:lang w:val="en-CA" w:eastAsia="en-CA"/>
    </w:rPr>
  </w:style>
  <w:style w:type="paragraph" w:customStyle="1" w:styleId="4BF0D913B94E4F48AD930D108AAAF1FC38">
    <w:name w:val="4BF0D913B94E4F48AD930D108AAAF1FC38"/>
    <w:rsid w:val="004407B5"/>
    <w:pPr>
      <w:spacing w:after="0" w:line="240" w:lineRule="auto"/>
    </w:pPr>
    <w:rPr>
      <w:rFonts w:ascii="Arial" w:eastAsia="Times New Roman" w:hAnsi="Arial" w:cs="Times New Roman"/>
      <w:sz w:val="20"/>
      <w:szCs w:val="24"/>
      <w:lang w:val="en-CA" w:eastAsia="en-CA"/>
    </w:rPr>
  </w:style>
  <w:style w:type="paragraph" w:customStyle="1" w:styleId="2F042BCFA3124BBFA84D88CFCCE5B93638">
    <w:name w:val="2F042BCFA3124BBFA84D88CFCCE5B93638"/>
    <w:rsid w:val="004407B5"/>
    <w:pPr>
      <w:spacing w:after="0" w:line="240" w:lineRule="auto"/>
    </w:pPr>
    <w:rPr>
      <w:rFonts w:ascii="Arial" w:eastAsia="Times New Roman" w:hAnsi="Arial" w:cs="Times New Roman"/>
      <w:sz w:val="20"/>
      <w:szCs w:val="24"/>
      <w:lang w:val="en-CA" w:eastAsia="en-CA"/>
    </w:rPr>
  </w:style>
  <w:style w:type="paragraph" w:customStyle="1" w:styleId="A2D9670532F94251AE5271518409BA2337">
    <w:name w:val="A2D9670532F94251AE5271518409BA2337"/>
    <w:rsid w:val="004407B5"/>
    <w:pPr>
      <w:spacing w:after="0" w:line="240" w:lineRule="auto"/>
    </w:pPr>
    <w:rPr>
      <w:rFonts w:ascii="Arial" w:eastAsia="Times New Roman" w:hAnsi="Arial" w:cs="Times New Roman"/>
      <w:sz w:val="20"/>
      <w:szCs w:val="24"/>
      <w:lang w:val="en-CA" w:eastAsia="en-CA"/>
    </w:rPr>
  </w:style>
  <w:style w:type="paragraph" w:customStyle="1" w:styleId="47479FDFDE2640B1994B92A2529A27284">
    <w:name w:val="47479FDFDE2640B1994B92A2529A27284"/>
    <w:rsid w:val="004407B5"/>
    <w:pPr>
      <w:spacing w:after="0" w:line="240" w:lineRule="auto"/>
    </w:pPr>
    <w:rPr>
      <w:rFonts w:ascii="Arial" w:eastAsia="Times New Roman" w:hAnsi="Arial" w:cs="Times New Roman"/>
      <w:sz w:val="20"/>
      <w:szCs w:val="24"/>
      <w:lang w:val="en-CA" w:eastAsia="en-CA"/>
    </w:rPr>
  </w:style>
  <w:style w:type="paragraph" w:customStyle="1" w:styleId="95FAC8CEE55F40C4B39F244B407378A34">
    <w:name w:val="95FAC8CEE55F40C4B39F244B407378A34"/>
    <w:rsid w:val="004407B5"/>
    <w:pPr>
      <w:spacing w:after="0" w:line="240" w:lineRule="auto"/>
    </w:pPr>
    <w:rPr>
      <w:rFonts w:ascii="Arial" w:eastAsia="Times New Roman" w:hAnsi="Arial" w:cs="Times New Roman"/>
      <w:sz w:val="20"/>
      <w:szCs w:val="24"/>
      <w:lang w:val="en-CA" w:eastAsia="en-CA"/>
    </w:rPr>
  </w:style>
  <w:style w:type="paragraph" w:customStyle="1" w:styleId="274AFFE244BA4E17B9FDACF3CEFB5BF428">
    <w:name w:val="274AFFE244BA4E17B9FDACF3CEFB5BF428"/>
    <w:rsid w:val="004407B5"/>
    <w:pPr>
      <w:spacing w:after="0" w:line="240" w:lineRule="auto"/>
    </w:pPr>
    <w:rPr>
      <w:rFonts w:ascii="Arial" w:eastAsia="Times New Roman" w:hAnsi="Arial" w:cs="Times New Roman"/>
      <w:sz w:val="20"/>
      <w:szCs w:val="24"/>
      <w:lang w:val="en-CA" w:eastAsia="en-CA"/>
    </w:rPr>
  </w:style>
  <w:style w:type="paragraph" w:customStyle="1" w:styleId="F445D6F6A17947A9951490E4488AF6868">
    <w:name w:val="F445D6F6A17947A9951490E4488AF6868"/>
    <w:rsid w:val="004407B5"/>
    <w:pPr>
      <w:spacing w:after="0" w:line="240" w:lineRule="auto"/>
    </w:pPr>
    <w:rPr>
      <w:rFonts w:ascii="Arial" w:eastAsia="Times New Roman" w:hAnsi="Arial" w:cs="Times New Roman"/>
      <w:sz w:val="20"/>
      <w:szCs w:val="24"/>
      <w:lang w:val="en-CA" w:eastAsia="en-CA"/>
    </w:rPr>
  </w:style>
  <w:style w:type="paragraph" w:customStyle="1" w:styleId="ECFC8AEC0CF04931A949EAACC846E41328">
    <w:name w:val="ECFC8AEC0CF04931A949EAACC846E41328"/>
    <w:rsid w:val="004407B5"/>
    <w:pPr>
      <w:spacing w:after="0" w:line="240" w:lineRule="auto"/>
    </w:pPr>
    <w:rPr>
      <w:rFonts w:ascii="Arial" w:eastAsia="Times New Roman" w:hAnsi="Arial" w:cs="Times New Roman"/>
      <w:sz w:val="20"/>
      <w:szCs w:val="24"/>
      <w:lang w:val="en-CA" w:eastAsia="en-CA"/>
    </w:rPr>
  </w:style>
  <w:style w:type="paragraph" w:customStyle="1" w:styleId="A68C880A25AD40509CB03CE3A5A0BA6728">
    <w:name w:val="A68C880A25AD40509CB03CE3A5A0BA6728"/>
    <w:rsid w:val="004407B5"/>
    <w:pPr>
      <w:spacing w:after="0" w:line="240" w:lineRule="auto"/>
    </w:pPr>
    <w:rPr>
      <w:rFonts w:ascii="Arial" w:eastAsia="Times New Roman" w:hAnsi="Arial" w:cs="Times New Roman"/>
      <w:sz w:val="20"/>
      <w:szCs w:val="24"/>
      <w:lang w:val="en-CA" w:eastAsia="en-CA"/>
    </w:rPr>
  </w:style>
  <w:style w:type="paragraph" w:customStyle="1" w:styleId="CC3F94B020B14B0A86C85B53957E112428">
    <w:name w:val="CC3F94B020B14B0A86C85B53957E112428"/>
    <w:rsid w:val="004407B5"/>
    <w:pPr>
      <w:spacing w:after="0" w:line="240" w:lineRule="auto"/>
    </w:pPr>
    <w:rPr>
      <w:rFonts w:ascii="Arial" w:eastAsia="Times New Roman" w:hAnsi="Arial" w:cs="Times New Roman"/>
      <w:sz w:val="20"/>
      <w:szCs w:val="24"/>
      <w:lang w:val="en-CA" w:eastAsia="en-CA"/>
    </w:rPr>
  </w:style>
  <w:style w:type="paragraph" w:customStyle="1" w:styleId="A8E5C9B86CFF4287A738506EE7AF9B464">
    <w:name w:val="A8E5C9B86CFF4287A738506EE7AF9B464"/>
    <w:rsid w:val="004407B5"/>
    <w:pPr>
      <w:spacing w:after="0" w:line="240" w:lineRule="auto"/>
    </w:pPr>
    <w:rPr>
      <w:rFonts w:ascii="Arial" w:eastAsia="Times New Roman" w:hAnsi="Arial" w:cs="Times New Roman"/>
      <w:sz w:val="20"/>
      <w:szCs w:val="24"/>
      <w:lang w:val="en-CA" w:eastAsia="en-CA"/>
    </w:rPr>
  </w:style>
  <w:style w:type="paragraph" w:customStyle="1" w:styleId="7067C87A21FA4516A5CF6E6AB751876C28">
    <w:name w:val="7067C87A21FA4516A5CF6E6AB751876C28"/>
    <w:rsid w:val="004407B5"/>
    <w:pPr>
      <w:spacing w:after="0" w:line="240" w:lineRule="auto"/>
    </w:pPr>
    <w:rPr>
      <w:rFonts w:ascii="Arial" w:eastAsia="Times New Roman" w:hAnsi="Arial" w:cs="Times New Roman"/>
      <w:sz w:val="20"/>
      <w:szCs w:val="24"/>
      <w:lang w:val="en-CA" w:eastAsia="en-CA"/>
    </w:rPr>
  </w:style>
  <w:style w:type="paragraph" w:customStyle="1" w:styleId="592000FABCB4468FA09A9B558DBE318328">
    <w:name w:val="592000FABCB4468FA09A9B558DBE318328"/>
    <w:rsid w:val="004407B5"/>
    <w:pPr>
      <w:spacing w:after="0" w:line="240" w:lineRule="auto"/>
    </w:pPr>
    <w:rPr>
      <w:rFonts w:ascii="Arial" w:eastAsia="Times New Roman" w:hAnsi="Arial" w:cs="Times New Roman"/>
      <w:sz w:val="20"/>
      <w:szCs w:val="24"/>
      <w:lang w:val="en-CA" w:eastAsia="en-CA"/>
    </w:rPr>
  </w:style>
  <w:style w:type="paragraph" w:customStyle="1" w:styleId="F2B2DFEB068949FF95860FEC8D31A57034">
    <w:name w:val="F2B2DFEB068949FF95860FEC8D31A57034"/>
    <w:rsid w:val="004407B5"/>
    <w:pPr>
      <w:spacing w:after="0" w:line="240" w:lineRule="auto"/>
    </w:pPr>
    <w:rPr>
      <w:rFonts w:ascii="Arial" w:eastAsia="Times New Roman" w:hAnsi="Arial" w:cs="Times New Roman"/>
      <w:sz w:val="20"/>
      <w:szCs w:val="24"/>
      <w:lang w:val="en-CA" w:eastAsia="en-CA"/>
    </w:rPr>
  </w:style>
  <w:style w:type="paragraph" w:customStyle="1" w:styleId="1589FDA02D804161B3658C47E52BA6558">
    <w:name w:val="1589FDA02D804161B3658C47E52BA6558"/>
    <w:rsid w:val="004407B5"/>
    <w:pPr>
      <w:spacing w:after="0" w:line="240" w:lineRule="auto"/>
    </w:pPr>
    <w:rPr>
      <w:rFonts w:ascii="Arial" w:eastAsia="Times New Roman" w:hAnsi="Arial" w:cs="Times New Roman"/>
      <w:sz w:val="20"/>
      <w:szCs w:val="24"/>
      <w:lang w:val="en-CA" w:eastAsia="en-CA"/>
    </w:rPr>
  </w:style>
  <w:style w:type="paragraph" w:customStyle="1" w:styleId="A593390D6E1045D9919EAA332F487D9D34">
    <w:name w:val="A593390D6E1045D9919EAA332F487D9D34"/>
    <w:rsid w:val="004407B5"/>
    <w:pPr>
      <w:spacing w:after="0" w:line="240" w:lineRule="auto"/>
    </w:pPr>
    <w:rPr>
      <w:rFonts w:ascii="Arial" w:eastAsia="Times New Roman" w:hAnsi="Arial" w:cs="Times New Roman"/>
      <w:sz w:val="20"/>
      <w:szCs w:val="24"/>
      <w:lang w:val="en-CA" w:eastAsia="en-CA"/>
    </w:rPr>
  </w:style>
  <w:style w:type="paragraph" w:customStyle="1" w:styleId="C61E3D68C7444823B4BE5E7E4AAD22C934">
    <w:name w:val="C61E3D68C7444823B4BE5E7E4AAD22C934"/>
    <w:rsid w:val="004407B5"/>
    <w:pPr>
      <w:spacing w:after="0" w:line="240" w:lineRule="auto"/>
    </w:pPr>
    <w:rPr>
      <w:rFonts w:ascii="Arial" w:eastAsia="Times New Roman" w:hAnsi="Arial" w:cs="Times New Roman"/>
      <w:sz w:val="20"/>
      <w:szCs w:val="24"/>
      <w:lang w:val="en-CA" w:eastAsia="en-CA"/>
    </w:rPr>
  </w:style>
  <w:style w:type="paragraph" w:customStyle="1" w:styleId="2BF10A8BB2CD44DBA0468CFB24F6BD8426">
    <w:name w:val="2BF10A8BB2CD44DBA0468CFB24F6BD8426"/>
    <w:rsid w:val="004407B5"/>
    <w:pPr>
      <w:spacing w:after="0" w:line="240" w:lineRule="auto"/>
    </w:pPr>
    <w:rPr>
      <w:rFonts w:ascii="Arial" w:eastAsia="Times New Roman" w:hAnsi="Arial" w:cs="Times New Roman"/>
      <w:sz w:val="20"/>
      <w:szCs w:val="24"/>
      <w:lang w:val="en-CA" w:eastAsia="en-CA"/>
    </w:rPr>
  </w:style>
  <w:style w:type="paragraph" w:customStyle="1" w:styleId="25B50D13D811421996734C9F6306BECF8">
    <w:name w:val="25B50D13D811421996734C9F6306BECF8"/>
    <w:rsid w:val="004407B5"/>
    <w:pPr>
      <w:spacing w:after="0" w:line="240" w:lineRule="auto"/>
    </w:pPr>
    <w:rPr>
      <w:rFonts w:ascii="Arial" w:eastAsia="Times New Roman" w:hAnsi="Arial" w:cs="Times New Roman"/>
      <w:sz w:val="20"/>
      <w:szCs w:val="24"/>
      <w:lang w:val="en-CA" w:eastAsia="en-CA"/>
    </w:rPr>
  </w:style>
  <w:style w:type="paragraph" w:customStyle="1" w:styleId="14F801C5F1354671A7FD19A8FA3F542226">
    <w:name w:val="14F801C5F1354671A7FD19A8FA3F542226"/>
    <w:rsid w:val="004407B5"/>
    <w:pPr>
      <w:spacing w:after="0" w:line="240" w:lineRule="auto"/>
    </w:pPr>
    <w:rPr>
      <w:rFonts w:ascii="Arial" w:eastAsia="Times New Roman" w:hAnsi="Arial" w:cs="Times New Roman"/>
      <w:sz w:val="20"/>
      <w:szCs w:val="24"/>
      <w:lang w:val="en-CA" w:eastAsia="en-CA"/>
    </w:rPr>
  </w:style>
  <w:style w:type="paragraph" w:customStyle="1" w:styleId="5110933C12DA4226A7C5C34A71E8C98326">
    <w:name w:val="5110933C12DA4226A7C5C34A71E8C98326"/>
    <w:rsid w:val="004407B5"/>
    <w:pPr>
      <w:spacing w:after="0" w:line="240" w:lineRule="auto"/>
    </w:pPr>
    <w:rPr>
      <w:rFonts w:ascii="Arial" w:eastAsia="Times New Roman" w:hAnsi="Arial" w:cs="Times New Roman"/>
      <w:sz w:val="20"/>
      <w:szCs w:val="24"/>
      <w:lang w:val="en-CA" w:eastAsia="en-CA"/>
    </w:rPr>
  </w:style>
  <w:style w:type="paragraph" w:customStyle="1" w:styleId="2C4C7093B64A4FB896C5B7A5BA778A2826">
    <w:name w:val="2C4C7093B64A4FB896C5B7A5BA778A2826"/>
    <w:rsid w:val="004407B5"/>
    <w:pPr>
      <w:spacing w:after="0" w:line="240" w:lineRule="auto"/>
    </w:pPr>
    <w:rPr>
      <w:rFonts w:ascii="Arial" w:eastAsia="Times New Roman" w:hAnsi="Arial" w:cs="Times New Roman"/>
      <w:sz w:val="20"/>
      <w:szCs w:val="24"/>
      <w:lang w:val="en-CA" w:eastAsia="en-CA"/>
    </w:rPr>
  </w:style>
  <w:style w:type="paragraph" w:customStyle="1" w:styleId="6FB0D5EB72F148BA96DB5B188C86D45F8">
    <w:name w:val="6FB0D5EB72F148BA96DB5B188C86D45F8"/>
    <w:rsid w:val="004407B5"/>
    <w:pPr>
      <w:spacing w:after="0" w:line="240" w:lineRule="auto"/>
    </w:pPr>
    <w:rPr>
      <w:rFonts w:ascii="Arial" w:eastAsia="Times New Roman" w:hAnsi="Arial" w:cs="Times New Roman"/>
      <w:sz w:val="20"/>
      <w:szCs w:val="24"/>
      <w:lang w:val="en-CA" w:eastAsia="en-CA"/>
    </w:rPr>
  </w:style>
  <w:style w:type="paragraph" w:customStyle="1" w:styleId="D80DB3C65E7145A7A8D25146D2E2D62926">
    <w:name w:val="D80DB3C65E7145A7A8D25146D2E2D62926"/>
    <w:rsid w:val="004407B5"/>
    <w:pPr>
      <w:spacing w:after="0" w:line="240" w:lineRule="auto"/>
    </w:pPr>
    <w:rPr>
      <w:rFonts w:ascii="Arial" w:eastAsia="Times New Roman" w:hAnsi="Arial" w:cs="Times New Roman"/>
      <w:sz w:val="20"/>
      <w:szCs w:val="24"/>
      <w:lang w:val="en-CA" w:eastAsia="en-CA"/>
    </w:rPr>
  </w:style>
  <w:style w:type="paragraph" w:customStyle="1" w:styleId="7E460CCCFEF94CFBAF09FFD421AF033526">
    <w:name w:val="7E460CCCFEF94CFBAF09FFD421AF033526"/>
    <w:rsid w:val="004407B5"/>
    <w:pPr>
      <w:spacing w:after="0" w:line="240" w:lineRule="auto"/>
    </w:pPr>
    <w:rPr>
      <w:rFonts w:ascii="Arial" w:eastAsia="Times New Roman" w:hAnsi="Arial" w:cs="Times New Roman"/>
      <w:sz w:val="20"/>
      <w:szCs w:val="24"/>
      <w:lang w:val="en-CA" w:eastAsia="en-CA"/>
    </w:rPr>
  </w:style>
  <w:style w:type="paragraph" w:customStyle="1" w:styleId="8F98D8CB91114058B481E4FD646FB20E26">
    <w:name w:val="8F98D8CB91114058B481E4FD646FB20E26"/>
    <w:rsid w:val="004407B5"/>
    <w:pPr>
      <w:spacing w:after="0" w:line="240" w:lineRule="auto"/>
    </w:pPr>
    <w:rPr>
      <w:rFonts w:ascii="Arial" w:eastAsia="Times New Roman" w:hAnsi="Arial" w:cs="Times New Roman"/>
      <w:sz w:val="20"/>
      <w:szCs w:val="24"/>
      <w:lang w:val="en-CA" w:eastAsia="en-CA"/>
    </w:rPr>
  </w:style>
  <w:style w:type="paragraph" w:customStyle="1" w:styleId="013F3AA2C413468080791E7F153891708">
    <w:name w:val="013F3AA2C413468080791E7F153891708"/>
    <w:rsid w:val="004407B5"/>
    <w:pPr>
      <w:spacing w:after="0" w:line="240" w:lineRule="auto"/>
    </w:pPr>
    <w:rPr>
      <w:rFonts w:ascii="Arial" w:eastAsia="Times New Roman" w:hAnsi="Arial" w:cs="Times New Roman"/>
      <w:sz w:val="20"/>
      <w:szCs w:val="24"/>
      <w:lang w:val="en-CA" w:eastAsia="en-CA"/>
    </w:rPr>
  </w:style>
  <w:style w:type="paragraph" w:customStyle="1" w:styleId="F74E4CC5A22B4536AE23746CD0E048A926">
    <w:name w:val="F74E4CC5A22B4536AE23746CD0E048A926"/>
    <w:rsid w:val="004407B5"/>
    <w:pPr>
      <w:spacing w:after="0" w:line="240" w:lineRule="auto"/>
    </w:pPr>
    <w:rPr>
      <w:rFonts w:ascii="Arial" w:eastAsia="Times New Roman" w:hAnsi="Arial" w:cs="Times New Roman"/>
      <w:sz w:val="20"/>
      <w:szCs w:val="24"/>
      <w:lang w:val="en-CA" w:eastAsia="en-CA"/>
    </w:rPr>
  </w:style>
  <w:style w:type="paragraph" w:customStyle="1" w:styleId="E6B9D6391A0544969A4010955CEFCCC026">
    <w:name w:val="E6B9D6391A0544969A4010955CEFCCC026"/>
    <w:rsid w:val="004407B5"/>
    <w:pPr>
      <w:spacing w:after="0" w:line="240" w:lineRule="auto"/>
    </w:pPr>
    <w:rPr>
      <w:rFonts w:ascii="Arial" w:eastAsia="Times New Roman" w:hAnsi="Arial" w:cs="Times New Roman"/>
      <w:sz w:val="20"/>
      <w:szCs w:val="24"/>
      <w:lang w:val="en-CA" w:eastAsia="en-CA"/>
    </w:rPr>
  </w:style>
  <w:style w:type="paragraph" w:customStyle="1" w:styleId="AE127807F50D47ACA57C55C77FA31ADC10">
    <w:name w:val="AE127807F50D47ACA57C55C77FA31ADC10"/>
    <w:rsid w:val="004407B5"/>
    <w:pPr>
      <w:spacing w:after="0" w:line="240" w:lineRule="auto"/>
    </w:pPr>
    <w:rPr>
      <w:rFonts w:ascii="Arial" w:eastAsia="Times New Roman" w:hAnsi="Arial" w:cs="Times New Roman"/>
      <w:sz w:val="18"/>
      <w:szCs w:val="24"/>
      <w:lang w:val="en-CA" w:eastAsia="en-CA"/>
    </w:rPr>
  </w:style>
  <w:style w:type="paragraph" w:customStyle="1" w:styleId="92CBF6AB8C374FC38DE61D503F26B59E10">
    <w:name w:val="92CBF6AB8C374FC38DE61D503F26B59E10"/>
    <w:rsid w:val="004407B5"/>
    <w:pPr>
      <w:spacing w:after="0" w:line="240" w:lineRule="auto"/>
    </w:pPr>
    <w:rPr>
      <w:rFonts w:ascii="Arial" w:eastAsia="Times New Roman" w:hAnsi="Arial" w:cs="Times New Roman"/>
      <w:sz w:val="18"/>
      <w:szCs w:val="24"/>
      <w:lang w:val="en-CA" w:eastAsia="en-CA"/>
    </w:rPr>
  </w:style>
  <w:style w:type="paragraph" w:customStyle="1" w:styleId="2C634DC8B2DF4DD097CE920F0189449910">
    <w:name w:val="2C634DC8B2DF4DD097CE920F0189449910"/>
    <w:rsid w:val="004407B5"/>
    <w:pPr>
      <w:spacing w:after="0" w:line="240" w:lineRule="auto"/>
    </w:pPr>
    <w:rPr>
      <w:rFonts w:ascii="Arial" w:eastAsia="Times New Roman" w:hAnsi="Arial" w:cs="Times New Roman"/>
      <w:sz w:val="18"/>
      <w:szCs w:val="24"/>
      <w:lang w:val="en-CA" w:eastAsia="en-CA"/>
    </w:rPr>
  </w:style>
  <w:style w:type="paragraph" w:customStyle="1" w:styleId="4401C10303804D0280B4285B00FBFF6133">
    <w:name w:val="4401C10303804D0280B4285B00FBFF6133"/>
    <w:rsid w:val="004407B5"/>
    <w:pPr>
      <w:spacing w:after="0" w:line="240" w:lineRule="auto"/>
    </w:pPr>
    <w:rPr>
      <w:rFonts w:ascii="Arial" w:eastAsia="Times New Roman" w:hAnsi="Arial" w:cs="Times New Roman"/>
      <w:sz w:val="20"/>
      <w:szCs w:val="24"/>
      <w:lang w:val="en-CA" w:eastAsia="en-CA"/>
    </w:rPr>
  </w:style>
  <w:style w:type="paragraph" w:customStyle="1" w:styleId="A6AD0C9C124B40B78EC6761C7388B36D42">
    <w:name w:val="A6AD0C9C124B40B78EC6761C7388B36D42"/>
    <w:rsid w:val="004407B5"/>
    <w:pPr>
      <w:spacing w:after="0" w:line="240" w:lineRule="auto"/>
    </w:pPr>
    <w:rPr>
      <w:rFonts w:ascii="Arial" w:eastAsia="Times New Roman" w:hAnsi="Arial" w:cs="Times New Roman"/>
      <w:sz w:val="20"/>
      <w:szCs w:val="24"/>
      <w:lang w:val="en-CA" w:eastAsia="en-CA"/>
    </w:rPr>
  </w:style>
  <w:style w:type="paragraph" w:customStyle="1" w:styleId="4181831EBFA54F0781CFBEE91856F60642">
    <w:name w:val="4181831EBFA54F0781CFBEE91856F60642"/>
    <w:rsid w:val="004407B5"/>
    <w:pPr>
      <w:spacing w:after="0" w:line="240" w:lineRule="auto"/>
    </w:pPr>
    <w:rPr>
      <w:rFonts w:ascii="Arial" w:eastAsia="Times New Roman" w:hAnsi="Arial" w:cs="Times New Roman"/>
      <w:sz w:val="20"/>
      <w:szCs w:val="24"/>
      <w:lang w:val="en-CA" w:eastAsia="en-CA"/>
    </w:rPr>
  </w:style>
  <w:style w:type="paragraph" w:customStyle="1" w:styleId="8243FBE77FEF4C13BCF89D54BA763EC442">
    <w:name w:val="8243FBE77FEF4C13BCF89D54BA763EC442"/>
    <w:rsid w:val="004407B5"/>
    <w:pPr>
      <w:spacing w:after="0" w:line="240" w:lineRule="auto"/>
    </w:pPr>
    <w:rPr>
      <w:rFonts w:ascii="Arial" w:eastAsia="Times New Roman" w:hAnsi="Arial" w:cs="Times New Roman"/>
      <w:sz w:val="20"/>
      <w:szCs w:val="24"/>
      <w:lang w:val="en-CA" w:eastAsia="en-CA"/>
    </w:rPr>
  </w:style>
  <w:style w:type="paragraph" w:customStyle="1" w:styleId="E3DBBFD663EE4232953BE31C8F3F3A6842">
    <w:name w:val="E3DBBFD663EE4232953BE31C8F3F3A6842"/>
    <w:rsid w:val="004407B5"/>
    <w:pPr>
      <w:spacing w:after="0" w:line="240" w:lineRule="auto"/>
    </w:pPr>
    <w:rPr>
      <w:rFonts w:ascii="Arial" w:eastAsia="Times New Roman" w:hAnsi="Arial" w:cs="Times New Roman"/>
      <w:sz w:val="20"/>
      <w:szCs w:val="24"/>
      <w:lang w:val="en-CA" w:eastAsia="en-CA"/>
    </w:rPr>
  </w:style>
  <w:style w:type="paragraph" w:customStyle="1" w:styleId="B2759A30D8F9447692DA8BC0B175D36A20">
    <w:name w:val="B2759A30D8F9447692DA8BC0B175D36A20"/>
    <w:rsid w:val="004407B5"/>
    <w:pPr>
      <w:spacing w:after="0" w:line="240" w:lineRule="auto"/>
    </w:pPr>
    <w:rPr>
      <w:rFonts w:ascii="Arial" w:eastAsia="Times New Roman" w:hAnsi="Arial" w:cs="Times New Roman"/>
      <w:sz w:val="20"/>
      <w:szCs w:val="24"/>
      <w:lang w:val="en-CA" w:eastAsia="en-CA"/>
    </w:rPr>
  </w:style>
  <w:style w:type="paragraph" w:customStyle="1" w:styleId="EDFC30D64DF542B693AF76ED695D3FA522">
    <w:name w:val="EDFC30D64DF542B693AF76ED695D3FA522"/>
    <w:rsid w:val="004407B5"/>
    <w:pPr>
      <w:spacing w:after="0" w:line="240" w:lineRule="auto"/>
    </w:pPr>
    <w:rPr>
      <w:rFonts w:ascii="Arial" w:eastAsia="Times New Roman" w:hAnsi="Arial" w:cs="Times New Roman"/>
      <w:sz w:val="20"/>
      <w:szCs w:val="24"/>
      <w:lang w:val="en-CA" w:eastAsia="en-CA"/>
    </w:rPr>
  </w:style>
  <w:style w:type="paragraph" w:customStyle="1" w:styleId="5B7753E157C248C48B31CB12F921537E24">
    <w:name w:val="5B7753E157C248C48B31CB12F921537E24"/>
    <w:rsid w:val="004407B5"/>
    <w:pPr>
      <w:spacing w:after="0" w:line="240" w:lineRule="auto"/>
    </w:pPr>
    <w:rPr>
      <w:rFonts w:ascii="Arial" w:eastAsia="Times New Roman" w:hAnsi="Arial" w:cs="Times New Roman"/>
      <w:sz w:val="20"/>
      <w:szCs w:val="24"/>
      <w:lang w:val="en-CA" w:eastAsia="en-CA"/>
    </w:rPr>
  </w:style>
  <w:style w:type="paragraph" w:customStyle="1" w:styleId="4BF0D913B94E4F48AD930D108AAAF1FC39">
    <w:name w:val="4BF0D913B94E4F48AD930D108AAAF1FC39"/>
    <w:rsid w:val="004407B5"/>
    <w:pPr>
      <w:spacing w:after="0" w:line="240" w:lineRule="auto"/>
    </w:pPr>
    <w:rPr>
      <w:rFonts w:ascii="Arial" w:eastAsia="Times New Roman" w:hAnsi="Arial" w:cs="Times New Roman"/>
      <w:sz w:val="20"/>
      <w:szCs w:val="24"/>
      <w:lang w:val="en-CA" w:eastAsia="en-CA"/>
    </w:rPr>
  </w:style>
  <w:style w:type="paragraph" w:customStyle="1" w:styleId="2F042BCFA3124BBFA84D88CFCCE5B93639">
    <w:name w:val="2F042BCFA3124BBFA84D88CFCCE5B93639"/>
    <w:rsid w:val="004407B5"/>
    <w:pPr>
      <w:spacing w:after="0" w:line="240" w:lineRule="auto"/>
    </w:pPr>
    <w:rPr>
      <w:rFonts w:ascii="Arial" w:eastAsia="Times New Roman" w:hAnsi="Arial" w:cs="Times New Roman"/>
      <w:sz w:val="20"/>
      <w:szCs w:val="24"/>
      <w:lang w:val="en-CA" w:eastAsia="en-CA"/>
    </w:rPr>
  </w:style>
  <w:style w:type="paragraph" w:customStyle="1" w:styleId="A2D9670532F94251AE5271518409BA2338">
    <w:name w:val="A2D9670532F94251AE5271518409BA2338"/>
    <w:rsid w:val="004407B5"/>
    <w:pPr>
      <w:spacing w:after="0" w:line="240" w:lineRule="auto"/>
    </w:pPr>
    <w:rPr>
      <w:rFonts w:ascii="Arial" w:eastAsia="Times New Roman" w:hAnsi="Arial" w:cs="Times New Roman"/>
      <w:sz w:val="20"/>
      <w:szCs w:val="24"/>
      <w:lang w:val="en-CA" w:eastAsia="en-CA"/>
    </w:rPr>
  </w:style>
  <w:style w:type="paragraph" w:customStyle="1" w:styleId="47479FDFDE2640B1994B92A2529A27285">
    <w:name w:val="47479FDFDE2640B1994B92A2529A27285"/>
    <w:rsid w:val="004407B5"/>
    <w:pPr>
      <w:spacing w:after="0" w:line="240" w:lineRule="auto"/>
    </w:pPr>
    <w:rPr>
      <w:rFonts w:ascii="Arial" w:eastAsia="Times New Roman" w:hAnsi="Arial" w:cs="Times New Roman"/>
      <w:sz w:val="20"/>
      <w:szCs w:val="24"/>
      <w:lang w:val="en-CA" w:eastAsia="en-CA"/>
    </w:rPr>
  </w:style>
  <w:style w:type="paragraph" w:customStyle="1" w:styleId="95FAC8CEE55F40C4B39F244B407378A35">
    <w:name w:val="95FAC8CEE55F40C4B39F244B407378A35"/>
    <w:rsid w:val="004407B5"/>
    <w:pPr>
      <w:spacing w:after="0" w:line="240" w:lineRule="auto"/>
    </w:pPr>
    <w:rPr>
      <w:rFonts w:ascii="Arial" w:eastAsia="Times New Roman" w:hAnsi="Arial" w:cs="Times New Roman"/>
      <w:sz w:val="20"/>
      <w:szCs w:val="24"/>
      <w:lang w:val="en-CA" w:eastAsia="en-CA"/>
    </w:rPr>
  </w:style>
  <w:style w:type="paragraph" w:customStyle="1" w:styleId="274AFFE244BA4E17B9FDACF3CEFB5BF429">
    <w:name w:val="274AFFE244BA4E17B9FDACF3CEFB5BF429"/>
    <w:rsid w:val="004407B5"/>
    <w:pPr>
      <w:spacing w:after="0" w:line="240" w:lineRule="auto"/>
    </w:pPr>
    <w:rPr>
      <w:rFonts w:ascii="Arial" w:eastAsia="Times New Roman" w:hAnsi="Arial" w:cs="Times New Roman"/>
      <w:sz w:val="20"/>
      <w:szCs w:val="24"/>
      <w:lang w:val="en-CA" w:eastAsia="en-CA"/>
    </w:rPr>
  </w:style>
  <w:style w:type="paragraph" w:customStyle="1" w:styleId="F445D6F6A17947A9951490E4488AF6869">
    <w:name w:val="F445D6F6A17947A9951490E4488AF6869"/>
    <w:rsid w:val="004407B5"/>
    <w:pPr>
      <w:spacing w:after="0" w:line="240" w:lineRule="auto"/>
    </w:pPr>
    <w:rPr>
      <w:rFonts w:ascii="Arial" w:eastAsia="Times New Roman" w:hAnsi="Arial" w:cs="Times New Roman"/>
      <w:sz w:val="20"/>
      <w:szCs w:val="24"/>
      <w:lang w:val="en-CA" w:eastAsia="en-CA"/>
    </w:rPr>
  </w:style>
  <w:style w:type="paragraph" w:customStyle="1" w:styleId="ECFC8AEC0CF04931A949EAACC846E41329">
    <w:name w:val="ECFC8AEC0CF04931A949EAACC846E41329"/>
    <w:rsid w:val="004407B5"/>
    <w:pPr>
      <w:spacing w:after="0" w:line="240" w:lineRule="auto"/>
    </w:pPr>
    <w:rPr>
      <w:rFonts w:ascii="Arial" w:eastAsia="Times New Roman" w:hAnsi="Arial" w:cs="Times New Roman"/>
      <w:sz w:val="20"/>
      <w:szCs w:val="24"/>
      <w:lang w:val="en-CA" w:eastAsia="en-CA"/>
    </w:rPr>
  </w:style>
  <w:style w:type="paragraph" w:customStyle="1" w:styleId="A68C880A25AD40509CB03CE3A5A0BA6729">
    <w:name w:val="A68C880A25AD40509CB03CE3A5A0BA6729"/>
    <w:rsid w:val="004407B5"/>
    <w:pPr>
      <w:spacing w:after="0" w:line="240" w:lineRule="auto"/>
    </w:pPr>
    <w:rPr>
      <w:rFonts w:ascii="Arial" w:eastAsia="Times New Roman" w:hAnsi="Arial" w:cs="Times New Roman"/>
      <w:sz w:val="20"/>
      <w:szCs w:val="24"/>
      <w:lang w:val="en-CA" w:eastAsia="en-CA"/>
    </w:rPr>
  </w:style>
  <w:style w:type="paragraph" w:customStyle="1" w:styleId="CC3F94B020B14B0A86C85B53957E112429">
    <w:name w:val="CC3F94B020B14B0A86C85B53957E112429"/>
    <w:rsid w:val="004407B5"/>
    <w:pPr>
      <w:spacing w:after="0" w:line="240" w:lineRule="auto"/>
    </w:pPr>
    <w:rPr>
      <w:rFonts w:ascii="Arial" w:eastAsia="Times New Roman" w:hAnsi="Arial" w:cs="Times New Roman"/>
      <w:sz w:val="20"/>
      <w:szCs w:val="24"/>
      <w:lang w:val="en-CA" w:eastAsia="en-CA"/>
    </w:rPr>
  </w:style>
  <w:style w:type="paragraph" w:customStyle="1" w:styleId="A8E5C9B86CFF4287A738506EE7AF9B465">
    <w:name w:val="A8E5C9B86CFF4287A738506EE7AF9B465"/>
    <w:rsid w:val="004407B5"/>
    <w:pPr>
      <w:spacing w:after="0" w:line="240" w:lineRule="auto"/>
    </w:pPr>
    <w:rPr>
      <w:rFonts w:ascii="Arial" w:eastAsia="Times New Roman" w:hAnsi="Arial" w:cs="Times New Roman"/>
      <w:sz w:val="20"/>
      <w:szCs w:val="24"/>
      <w:lang w:val="en-CA" w:eastAsia="en-CA"/>
    </w:rPr>
  </w:style>
  <w:style w:type="paragraph" w:customStyle="1" w:styleId="7067C87A21FA4516A5CF6E6AB751876C29">
    <w:name w:val="7067C87A21FA4516A5CF6E6AB751876C29"/>
    <w:rsid w:val="004407B5"/>
    <w:pPr>
      <w:spacing w:after="0" w:line="240" w:lineRule="auto"/>
    </w:pPr>
    <w:rPr>
      <w:rFonts w:ascii="Arial" w:eastAsia="Times New Roman" w:hAnsi="Arial" w:cs="Times New Roman"/>
      <w:sz w:val="20"/>
      <w:szCs w:val="24"/>
      <w:lang w:val="en-CA" w:eastAsia="en-CA"/>
    </w:rPr>
  </w:style>
  <w:style w:type="paragraph" w:customStyle="1" w:styleId="592000FABCB4468FA09A9B558DBE318329">
    <w:name w:val="592000FABCB4468FA09A9B558DBE318329"/>
    <w:rsid w:val="004407B5"/>
    <w:pPr>
      <w:spacing w:after="0" w:line="240" w:lineRule="auto"/>
    </w:pPr>
    <w:rPr>
      <w:rFonts w:ascii="Arial" w:eastAsia="Times New Roman" w:hAnsi="Arial" w:cs="Times New Roman"/>
      <w:sz w:val="20"/>
      <w:szCs w:val="24"/>
      <w:lang w:val="en-CA" w:eastAsia="en-CA"/>
    </w:rPr>
  </w:style>
  <w:style w:type="paragraph" w:customStyle="1" w:styleId="F2B2DFEB068949FF95860FEC8D31A57035">
    <w:name w:val="F2B2DFEB068949FF95860FEC8D31A57035"/>
    <w:rsid w:val="004407B5"/>
    <w:pPr>
      <w:spacing w:after="0" w:line="240" w:lineRule="auto"/>
    </w:pPr>
    <w:rPr>
      <w:rFonts w:ascii="Arial" w:eastAsia="Times New Roman" w:hAnsi="Arial" w:cs="Times New Roman"/>
      <w:sz w:val="20"/>
      <w:szCs w:val="24"/>
      <w:lang w:val="en-CA" w:eastAsia="en-CA"/>
    </w:rPr>
  </w:style>
  <w:style w:type="paragraph" w:customStyle="1" w:styleId="1589FDA02D804161B3658C47E52BA6559">
    <w:name w:val="1589FDA02D804161B3658C47E52BA6559"/>
    <w:rsid w:val="004407B5"/>
    <w:pPr>
      <w:spacing w:after="0" w:line="240" w:lineRule="auto"/>
    </w:pPr>
    <w:rPr>
      <w:rFonts w:ascii="Arial" w:eastAsia="Times New Roman" w:hAnsi="Arial" w:cs="Times New Roman"/>
      <w:sz w:val="20"/>
      <w:szCs w:val="24"/>
      <w:lang w:val="en-CA" w:eastAsia="en-CA"/>
    </w:rPr>
  </w:style>
  <w:style w:type="paragraph" w:customStyle="1" w:styleId="A593390D6E1045D9919EAA332F487D9D35">
    <w:name w:val="A593390D6E1045D9919EAA332F487D9D35"/>
    <w:rsid w:val="004407B5"/>
    <w:pPr>
      <w:spacing w:after="0" w:line="240" w:lineRule="auto"/>
    </w:pPr>
    <w:rPr>
      <w:rFonts w:ascii="Arial" w:eastAsia="Times New Roman" w:hAnsi="Arial" w:cs="Times New Roman"/>
      <w:sz w:val="20"/>
      <w:szCs w:val="24"/>
      <w:lang w:val="en-CA" w:eastAsia="en-CA"/>
    </w:rPr>
  </w:style>
  <w:style w:type="paragraph" w:customStyle="1" w:styleId="C61E3D68C7444823B4BE5E7E4AAD22C935">
    <w:name w:val="C61E3D68C7444823B4BE5E7E4AAD22C935"/>
    <w:rsid w:val="004407B5"/>
    <w:pPr>
      <w:spacing w:after="0" w:line="240" w:lineRule="auto"/>
    </w:pPr>
    <w:rPr>
      <w:rFonts w:ascii="Arial" w:eastAsia="Times New Roman" w:hAnsi="Arial" w:cs="Times New Roman"/>
      <w:sz w:val="20"/>
      <w:szCs w:val="24"/>
      <w:lang w:val="en-CA" w:eastAsia="en-CA"/>
    </w:rPr>
  </w:style>
  <w:style w:type="paragraph" w:customStyle="1" w:styleId="2BF10A8BB2CD44DBA0468CFB24F6BD8427">
    <w:name w:val="2BF10A8BB2CD44DBA0468CFB24F6BD8427"/>
    <w:rsid w:val="004407B5"/>
    <w:pPr>
      <w:spacing w:after="0" w:line="240" w:lineRule="auto"/>
    </w:pPr>
    <w:rPr>
      <w:rFonts w:ascii="Arial" w:eastAsia="Times New Roman" w:hAnsi="Arial" w:cs="Times New Roman"/>
      <w:sz w:val="20"/>
      <w:szCs w:val="24"/>
      <w:lang w:val="en-CA" w:eastAsia="en-CA"/>
    </w:rPr>
  </w:style>
  <w:style w:type="paragraph" w:customStyle="1" w:styleId="25B50D13D811421996734C9F6306BECF9">
    <w:name w:val="25B50D13D811421996734C9F6306BECF9"/>
    <w:rsid w:val="004407B5"/>
    <w:pPr>
      <w:spacing w:after="0" w:line="240" w:lineRule="auto"/>
    </w:pPr>
    <w:rPr>
      <w:rFonts w:ascii="Arial" w:eastAsia="Times New Roman" w:hAnsi="Arial" w:cs="Times New Roman"/>
      <w:sz w:val="20"/>
      <w:szCs w:val="24"/>
      <w:lang w:val="en-CA" w:eastAsia="en-CA"/>
    </w:rPr>
  </w:style>
  <w:style w:type="paragraph" w:customStyle="1" w:styleId="14F801C5F1354671A7FD19A8FA3F542227">
    <w:name w:val="14F801C5F1354671A7FD19A8FA3F542227"/>
    <w:rsid w:val="004407B5"/>
    <w:pPr>
      <w:spacing w:after="0" w:line="240" w:lineRule="auto"/>
    </w:pPr>
    <w:rPr>
      <w:rFonts w:ascii="Arial" w:eastAsia="Times New Roman" w:hAnsi="Arial" w:cs="Times New Roman"/>
      <w:sz w:val="20"/>
      <w:szCs w:val="24"/>
      <w:lang w:val="en-CA" w:eastAsia="en-CA"/>
    </w:rPr>
  </w:style>
  <w:style w:type="paragraph" w:customStyle="1" w:styleId="5110933C12DA4226A7C5C34A71E8C98327">
    <w:name w:val="5110933C12DA4226A7C5C34A71E8C98327"/>
    <w:rsid w:val="004407B5"/>
    <w:pPr>
      <w:spacing w:after="0" w:line="240" w:lineRule="auto"/>
    </w:pPr>
    <w:rPr>
      <w:rFonts w:ascii="Arial" w:eastAsia="Times New Roman" w:hAnsi="Arial" w:cs="Times New Roman"/>
      <w:sz w:val="20"/>
      <w:szCs w:val="24"/>
      <w:lang w:val="en-CA" w:eastAsia="en-CA"/>
    </w:rPr>
  </w:style>
  <w:style w:type="paragraph" w:customStyle="1" w:styleId="2C4C7093B64A4FB896C5B7A5BA778A2827">
    <w:name w:val="2C4C7093B64A4FB896C5B7A5BA778A2827"/>
    <w:rsid w:val="004407B5"/>
    <w:pPr>
      <w:spacing w:after="0" w:line="240" w:lineRule="auto"/>
    </w:pPr>
    <w:rPr>
      <w:rFonts w:ascii="Arial" w:eastAsia="Times New Roman" w:hAnsi="Arial" w:cs="Times New Roman"/>
      <w:sz w:val="20"/>
      <w:szCs w:val="24"/>
      <w:lang w:val="en-CA" w:eastAsia="en-CA"/>
    </w:rPr>
  </w:style>
  <w:style w:type="paragraph" w:customStyle="1" w:styleId="6FB0D5EB72F148BA96DB5B188C86D45F9">
    <w:name w:val="6FB0D5EB72F148BA96DB5B188C86D45F9"/>
    <w:rsid w:val="004407B5"/>
    <w:pPr>
      <w:spacing w:after="0" w:line="240" w:lineRule="auto"/>
    </w:pPr>
    <w:rPr>
      <w:rFonts w:ascii="Arial" w:eastAsia="Times New Roman" w:hAnsi="Arial" w:cs="Times New Roman"/>
      <w:sz w:val="20"/>
      <w:szCs w:val="24"/>
      <w:lang w:val="en-CA" w:eastAsia="en-CA"/>
    </w:rPr>
  </w:style>
  <w:style w:type="paragraph" w:customStyle="1" w:styleId="D80DB3C65E7145A7A8D25146D2E2D62927">
    <w:name w:val="D80DB3C65E7145A7A8D25146D2E2D62927"/>
    <w:rsid w:val="004407B5"/>
    <w:pPr>
      <w:spacing w:after="0" w:line="240" w:lineRule="auto"/>
    </w:pPr>
    <w:rPr>
      <w:rFonts w:ascii="Arial" w:eastAsia="Times New Roman" w:hAnsi="Arial" w:cs="Times New Roman"/>
      <w:sz w:val="20"/>
      <w:szCs w:val="24"/>
      <w:lang w:val="en-CA" w:eastAsia="en-CA"/>
    </w:rPr>
  </w:style>
  <w:style w:type="paragraph" w:customStyle="1" w:styleId="7E460CCCFEF94CFBAF09FFD421AF033527">
    <w:name w:val="7E460CCCFEF94CFBAF09FFD421AF033527"/>
    <w:rsid w:val="004407B5"/>
    <w:pPr>
      <w:spacing w:after="0" w:line="240" w:lineRule="auto"/>
    </w:pPr>
    <w:rPr>
      <w:rFonts w:ascii="Arial" w:eastAsia="Times New Roman" w:hAnsi="Arial" w:cs="Times New Roman"/>
      <w:sz w:val="20"/>
      <w:szCs w:val="24"/>
      <w:lang w:val="en-CA" w:eastAsia="en-CA"/>
    </w:rPr>
  </w:style>
  <w:style w:type="paragraph" w:customStyle="1" w:styleId="8F98D8CB91114058B481E4FD646FB20E27">
    <w:name w:val="8F98D8CB91114058B481E4FD646FB20E27"/>
    <w:rsid w:val="004407B5"/>
    <w:pPr>
      <w:spacing w:after="0" w:line="240" w:lineRule="auto"/>
    </w:pPr>
    <w:rPr>
      <w:rFonts w:ascii="Arial" w:eastAsia="Times New Roman" w:hAnsi="Arial" w:cs="Times New Roman"/>
      <w:sz w:val="20"/>
      <w:szCs w:val="24"/>
      <w:lang w:val="en-CA" w:eastAsia="en-CA"/>
    </w:rPr>
  </w:style>
  <w:style w:type="paragraph" w:customStyle="1" w:styleId="013F3AA2C413468080791E7F153891709">
    <w:name w:val="013F3AA2C413468080791E7F153891709"/>
    <w:rsid w:val="004407B5"/>
    <w:pPr>
      <w:spacing w:after="0" w:line="240" w:lineRule="auto"/>
    </w:pPr>
    <w:rPr>
      <w:rFonts w:ascii="Arial" w:eastAsia="Times New Roman" w:hAnsi="Arial" w:cs="Times New Roman"/>
      <w:sz w:val="20"/>
      <w:szCs w:val="24"/>
      <w:lang w:val="en-CA" w:eastAsia="en-CA"/>
    </w:rPr>
  </w:style>
  <w:style w:type="paragraph" w:customStyle="1" w:styleId="F74E4CC5A22B4536AE23746CD0E048A927">
    <w:name w:val="F74E4CC5A22B4536AE23746CD0E048A927"/>
    <w:rsid w:val="004407B5"/>
    <w:pPr>
      <w:spacing w:after="0" w:line="240" w:lineRule="auto"/>
    </w:pPr>
    <w:rPr>
      <w:rFonts w:ascii="Arial" w:eastAsia="Times New Roman" w:hAnsi="Arial" w:cs="Times New Roman"/>
      <w:sz w:val="20"/>
      <w:szCs w:val="24"/>
      <w:lang w:val="en-CA" w:eastAsia="en-CA"/>
    </w:rPr>
  </w:style>
  <w:style w:type="paragraph" w:customStyle="1" w:styleId="E6B9D6391A0544969A4010955CEFCCC027">
    <w:name w:val="E6B9D6391A0544969A4010955CEFCCC027"/>
    <w:rsid w:val="004407B5"/>
    <w:pPr>
      <w:spacing w:after="0" w:line="240" w:lineRule="auto"/>
    </w:pPr>
    <w:rPr>
      <w:rFonts w:ascii="Arial" w:eastAsia="Times New Roman" w:hAnsi="Arial" w:cs="Times New Roman"/>
      <w:sz w:val="20"/>
      <w:szCs w:val="24"/>
      <w:lang w:val="en-CA" w:eastAsia="en-CA"/>
    </w:rPr>
  </w:style>
  <w:style w:type="paragraph" w:customStyle="1" w:styleId="AE127807F50D47ACA57C55C77FA31ADC11">
    <w:name w:val="AE127807F50D47ACA57C55C77FA31ADC11"/>
    <w:rsid w:val="004407B5"/>
    <w:pPr>
      <w:spacing w:after="0" w:line="240" w:lineRule="auto"/>
    </w:pPr>
    <w:rPr>
      <w:rFonts w:ascii="Arial" w:eastAsia="Times New Roman" w:hAnsi="Arial" w:cs="Times New Roman"/>
      <w:sz w:val="18"/>
      <w:szCs w:val="24"/>
      <w:lang w:val="en-CA" w:eastAsia="en-CA"/>
    </w:rPr>
  </w:style>
  <w:style w:type="paragraph" w:customStyle="1" w:styleId="92CBF6AB8C374FC38DE61D503F26B59E11">
    <w:name w:val="92CBF6AB8C374FC38DE61D503F26B59E11"/>
    <w:rsid w:val="004407B5"/>
    <w:pPr>
      <w:spacing w:after="0" w:line="240" w:lineRule="auto"/>
    </w:pPr>
    <w:rPr>
      <w:rFonts w:ascii="Arial" w:eastAsia="Times New Roman" w:hAnsi="Arial" w:cs="Times New Roman"/>
      <w:sz w:val="18"/>
      <w:szCs w:val="24"/>
      <w:lang w:val="en-CA" w:eastAsia="en-CA"/>
    </w:rPr>
  </w:style>
  <w:style w:type="paragraph" w:customStyle="1" w:styleId="2C634DC8B2DF4DD097CE920F0189449911">
    <w:name w:val="2C634DC8B2DF4DD097CE920F0189449911"/>
    <w:rsid w:val="004407B5"/>
    <w:pPr>
      <w:spacing w:after="0" w:line="240" w:lineRule="auto"/>
    </w:pPr>
    <w:rPr>
      <w:rFonts w:ascii="Arial" w:eastAsia="Times New Roman" w:hAnsi="Arial" w:cs="Times New Roman"/>
      <w:sz w:val="18"/>
      <w:szCs w:val="24"/>
      <w:lang w:val="en-CA" w:eastAsia="en-CA"/>
    </w:rPr>
  </w:style>
  <w:style w:type="paragraph" w:customStyle="1" w:styleId="69BA79D78D724214A30E704223383BB223">
    <w:name w:val="69BA79D78D724214A30E704223383BB223"/>
    <w:rsid w:val="004407B5"/>
    <w:pPr>
      <w:spacing w:after="0" w:line="240" w:lineRule="auto"/>
    </w:pPr>
    <w:rPr>
      <w:rFonts w:ascii="Arial" w:eastAsia="Times New Roman" w:hAnsi="Arial" w:cs="Times New Roman"/>
      <w:sz w:val="18"/>
      <w:szCs w:val="24"/>
      <w:lang w:val="en-CA" w:eastAsia="en-CA"/>
    </w:rPr>
  </w:style>
  <w:style w:type="paragraph" w:customStyle="1" w:styleId="E3D6DE59E02C48DFBD186680359EB61B8">
    <w:name w:val="E3D6DE59E02C48DFBD186680359EB61B8"/>
    <w:rsid w:val="004407B5"/>
    <w:pPr>
      <w:spacing w:after="0" w:line="240" w:lineRule="auto"/>
    </w:pPr>
    <w:rPr>
      <w:rFonts w:ascii="Arial" w:eastAsia="Times New Roman" w:hAnsi="Arial" w:cs="Times New Roman"/>
      <w:sz w:val="18"/>
      <w:szCs w:val="24"/>
      <w:lang w:val="en-CA" w:eastAsia="en-CA"/>
    </w:rPr>
  </w:style>
  <w:style w:type="paragraph" w:customStyle="1" w:styleId="4401C10303804D0280B4285B00FBFF6134">
    <w:name w:val="4401C10303804D0280B4285B00FBFF6134"/>
    <w:rsid w:val="004407B5"/>
    <w:pPr>
      <w:spacing w:after="0" w:line="240" w:lineRule="auto"/>
    </w:pPr>
    <w:rPr>
      <w:rFonts w:ascii="Arial" w:eastAsia="Times New Roman" w:hAnsi="Arial" w:cs="Times New Roman"/>
      <w:sz w:val="20"/>
      <w:szCs w:val="24"/>
      <w:lang w:val="en-CA" w:eastAsia="en-CA"/>
    </w:rPr>
  </w:style>
  <w:style w:type="paragraph" w:customStyle="1" w:styleId="A6AD0C9C124B40B78EC6761C7388B36D43">
    <w:name w:val="A6AD0C9C124B40B78EC6761C7388B36D43"/>
    <w:rsid w:val="004407B5"/>
    <w:pPr>
      <w:spacing w:after="0" w:line="240" w:lineRule="auto"/>
    </w:pPr>
    <w:rPr>
      <w:rFonts w:ascii="Arial" w:eastAsia="Times New Roman" w:hAnsi="Arial" w:cs="Times New Roman"/>
      <w:sz w:val="20"/>
      <w:szCs w:val="24"/>
      <w:lang w:val="en-CA" w:eastAsia="en-CA"/>
    </w:rPr>
  </w:style>
  <w:style w:type="paragraph" w:customStyle="1" w:styleId="4181831EBFA54F0781CFBEE91856F60643">
    <w:name w:val="4181831EBFA54F0781CFBEE91856F60643"/>
    <w:rsid w:val="004407B5"/>
    <w:pPr>
      <w:spacing w:after="0" w:line="240" w:lineRule="auto"/>
    </w:pPr>
    <w:rPr>
      <w:rFonts w:ascii="Arial" w:eastAsia="Times New Roman" w:hAnsi="Arial" w:cs="Times New Roman"/>
      <w:sz w:val="20"/>
      <w:szCs w:val="24"/>
      <w:lang w:val="en-CA" w:eastAsia="en-CA"/>
    </w:rPr>
  </w:style>
  <w:style w:type="paragraph" w:customStyle="1" w:styleId="8243FBE77FEF4C13BCF89D54BA763EC443">
    <w:name w:val="8243FBE77FEF4C13BCF89D54BA763EC443"/>
    <w:rsid w:val="004407B5"/>
    <w:pPr>
      <w:spacing w:after="0" w:line="240" w:lineRule="auto"/>
    </w:pPr>
    <w:rPr>
      <w:rFonts w:ascii="Arial" w:eastAsia="Times New Roman" w:hAnsi="Arial" w:cs="Times New Roman"/>
      <w:sz w:val="20"/>
      <w:szCs w:val="24"/>
      <w:lang w:val="en-CA" w:eastAsia="en-CA"/>
    </w:rPr>
  </w:style>
  <w:style w:type="paragraph" w:customStyle="1" w:styleId="E3DBBFD663EE4232953BE31C8F3F3A6843">
    <w:name w:val="E3DBBFD663EE4232953BE31C8F3F3A6843"/>
    <w:rsid w:val="004407B5"/>
    <w:pPr>
      <w:spacing w:after="0" w:line="240" w:lineRule="auto"/>
    </w:pPr>
    <w:rPr>
      <w:rFonts w:ascii="Arial" w:eastAsia="Times New Roman" w:hAnsi="Arial" w:cs="Times New Roman"/>
      <w:sz w:val="20"/>
      <w:szCs w:val="24"/>
      <w:lang w:val="en-CA" w:eastAsia="en-CA"/>
    </w:rPr>
  </w:style>
  <w:style w:type="paragraph" w:customStyle="1" w:styleId="B2759A30D8F9447692DA8BC0B175D36A21">
    <w:name w:val="B2759A30D8F9447692DA8BC0B175D36A21"/>
    <w:rsid w:val="004407B5"/>
    <w:pPr>
      <w:spacing w:after="0" w:line="240" w:lineRule="auto"/>
    </w:pPr>
    <w:rPr>
      <w:rFonts w:ascii="Arial" w:eastAsia="Times New Roman" w:hAnsi="Arial" w:cs="Times New Roman"/>
      <w:sz w:val="20"/>
      <w:szCs w:val="24"/>
      <w:lang w:val="en-CA" w:eastAsia="en-CA"/>
    </w:rPr>
  </w:style>
  <w:style w:type="paragraph" w:customStyle="1" w:styleId="EDFC30D64DF542B693AF76ED695D3FA523">
    <w:name w:val="EDFC30D64DF542B693AF76ED695D3FA523"/>
    <w:rsid w:val="004407B5"/>
    <w:pPr>
      <w:spacing w:after="0" w:line="240" w:lineRule="auto"/>
    </w:pPr>
    <w:rPr>
      <w:rFonts w:ascii="Arial" w:eastAsia="Times New Roman" w:hAnsi="Arial" w:cs="Times New Roman"/>
      <w:sz w:val="20"/>
      <w:szCs w:val="24"/>
      <w:lang w:val="en-CA" w:eastAsia="en-CA"/>
    </w:rPr>
  </w:style>
  <w:style w:type="paragraph" w:customStyle="1" w:styleId="5B7753E157C248C48B31CB12F921537E25">
    <w:name w:val="5B7753E157C248C48B31CB12F921537E25"/>
    <w:rsid w:val="004407B5"/>
    <w:pPr>
      <w:spacing w:after="0" w:line="240" w:lineRule="auto"/>
    </w:pPr>
    <w:rPr>
      <w:rFonts w:ascii="Arial" w:eastAsia="Times New Roman" w:hAnsi="Arial" w:cs="Times New Roman"/>
      <w:sz w:val="20"/>
      <w:szCs w:val="24"/>
      <w:lang w:val="en-CA" w:eastAsia="en-CA"/>
    </w:rPr>
  </w:style>
  <w:style w:type="paragraph" w:customStyle="1" w:styleId="4BF0D913B94E4F48AD930D108AAAF1FC40">
    <w:name w:val="4BF0D913B94E4F48AD930D108AAAF1FC40"/>
    <w:rsid w:val="004407B5"/>
    <w:pPr>
      <w:spacing w:after="0" w:line="240" w:lineRule="auto"/>
    </w:pPr>
    <w:rPr>
      <w:rFonts w:ascii="Arial" w:eastAsia="Times New Roman" w:hAnsi="Arial" w:cs="Times New Roman"/>
      <w:sz w:val="20"/>
      <w:szCs w:val="24"/>
      <w:lang w:val="en-CA" w:eastAsia="en-CA"/>
    </w:rPr>
  </w:style>
  <w:style w:type="paragraph" w:customStyle="1" w:styleId="2F042BCFA3124BBFA84D88CFCCE5B93640">
    <w:name w:val="2F042BCFA3124BBFA84D88CFCCE5B93640"/>
    <w:rsid w:val="004407B5"/>
    <w:pPr>
      <w:spacing w:after="0" w:line="240" w:lineRule="auto"/>
    </w:pPr>
    <w:rPr>
      <w:rFonts w:ascii="Arial" w:eastAsia="Times New Roman" w:hAnsi="Arial" w:cs="Times New Roman"/>
      <w:sz w:val="20"/>
      <w:szCs w:val="24"/>
      <w:lang w:val="en-CA" w:eastAsia="en-CA"/>
    </w:rPr>
  </w:style>
  <w:style w:type="paragraph" w:customStyle="1" w:styleId="A2D9670532F94251AE5271518409BA2339">
    <w:name w:val="A2D9670532F94251AE5271518409BA2339"/>
    <w:rsid w:val="004407B5"/>
    <w:pPr>
      <w:spacing w:after="0" w:line="240" w:lineRule="auto"/>
    </w:pPr>
    <w:rPr>
      <w:rFonts w:ascii="Arial" w:eastAsia="Times New Roman" w:hAnsi="Arial" w:cs="Times New Roman"/>
      <w:sz w:val="20"/>
      <w:szCs w:val="24"/>
      <w:lang w:val="en-CA" w:eastAsia="en-CA"/>
    </w:rPr>
  </w:style>
  <w:style w:type="paragraph" w:customStyle="1" w:styleId="47479FDFDE2640B1994B92A2529A27286">
    <w:name w:val="47479FDFDE2640B1994B92A2529A27286"/>
    <w:rsid w:val="004407B5"/>
    <w:pPr>
      <w:spacing w:after="0" w:line="240" w:lineRule="auto"/>
    </w:pPr>
    <w:rPr>
      <w:rFonts w:ascii="Arial" w:eastAsia="Times New Roman" w:hAnsi="Arial" w:cs="Times New Roman"/>
      <w:sz w:val="20"/>
      <w:szCs w:val="24"/>
      <w:lang w:val="en-CA" w:eastAsia="en-CA"/>
    </w:rPr>
  </w:style>
  <w:style w:type="paragraph" w:customStyle="1" w:styleId="95FAC8CEE55F40C4B39F244B407378A36">
    <w:name w:val="95FAC8CEE55F40C4B39F244B407378A36"/>
    <w:rsid w:val="004407B5"/>
    <w:pPr>
      <w:spacing w:after="0" w:line="240" w:lineRule="auto"/>
    </w:pPr>
    <w:rPr>
      <w:rFonts w:ascii="Arial" w:eastAsia="Times New Roman" w:hAnsi="Arial" w:cs="Times New Roman"/>
      <w:sz w:val="20"/>
      <w:szCs w:val="24"/>
      <w:lang w:val="en-CA" w:eastAsia="en-CA"/>
    </w:rPr>
  </w:style>
  <w:style w:type="paragraph" w:customStyle="1" w:styleId="274AFFE244BA4E17B9FDACF3CEFB5BF430">
    <w:name w:val="274AFFE244BA4E17B9FDACF3CEFB5BF430"/>
    <w:rsid w:val="004407B5"/>
    <w:pPr>
      <w:spacing w:after="0" w:line="240" w:lineRule="auto"/>
    </w:pPr>
    <w:rPr>
      <w:rFonts w:ascii="Arial" w:eastAsia="Times New Roman" w:hAnsi="Arial" w:cs="Times New Roman"/>
      <w:sz w:val="20"/>
      <w:szCs w:val="24"/>
      <w:lang w:val="en-CA" w:eastAsia="en-CA"/>
    </w:rPr>
  </w:style>
  <w:style w:type="paragraph" w:customStyle="1" w:styleId="F445D6F6A17947A9951490E4488AF68610">
    <w:name w:val="F445D6F6A17947A9951490E4488AF68610"/>
    <w:rsid w:val="004407B5"/>
    <w:pPr>
      <w:spacing w:after="0" w:line="240" w:lineRule="auto"/>
    </w:pPr>
    <w:rPr>
      <w:rFonts w:ascii="Arial" w:eastAsia="Times New Roman" w:hAnsi="Arial" w:cs="Times New Roman"/>
      <w:sz w:val="20"/>
      <w:szCs w:val="24"/>
      <w:lang w:val="en-CA" w:eastAsia="en-CA"/>
    </w:rPr>
  </w:style>
  <w:style w:type="paragraph" w:customStyle="1" w:styleId="ECFC8AEC0CF04931A949EAACC846E41330">
    <w:name w:val="ECFC8AEC0CF04931A949EAACC846E41330"/>
    <w:rsid w:val="004407B5"/>
    <w:pPr>
      <w:spacing w:after="0" w:line="240" w:lineRule="auto"/>
    </w:pPr>
    <w:rPr>
      <w:rFonts w:ascii="Arial" w:eastAsia="Times New Roman" w:hAnsi="Arial" w:cs="Times New Roman"/>
      <w:sz w:val="20"/>
      <w:szCs w:val="24"/>
      <w:lang w:val="en-CA" w:eastAsia="en-CA"/>
    </w:rPr>
  </w:style>
  <w:style w:type="paragraph" w:customStyle="1" w:styleId="A68C880A25AD40509CB03CE3A5A0BA6730">
    <w:name w:val="A68C880A25AD40509CB03CE3A5A0BA6730"/>
    <w:rsid w:val="004407B5"/>
    <w:pPr>
      <w:spacing w:after="0" w:line="240" w:lineRule="auto"/>
    </w:pPr>
    <w:rPr>
      <w:rFonts w:ascii="Arial" w:eastAsia="Times New Roman" w:hAnsi="Arial" w:cs="Times New Roman"/>
      <w:sz w:val="20"/>
      <w:szCs w:val="24"/>
      <w:lang w:val="en-CA" w:eastAsia="en-CA"/>
    </w:rPr>
  </w:style>
  <w:style w:type="paragraph" w:customStyle="1" w:styleId="CC3F94B020B14B0A86C85B53957E112430">
    <w:name w:val="CC3F94B020B14B0A86C85B53957E112430"/>
    <w:rsid w:val="004407B5"/>
    <w:pPr>
      <w:spacing w:after="0" w:line="240" w:lineRule="auto"/>
    </w:pPr>
    <w:rPr>
      <w:rFonts w:ascii="Arial" w:eastAsia="Times New Roman" w:hAnsi="Arial" w:cs="Times New Roman"/>
      <w:sz w:val="20"/>
      <w:szCs w:val="24"/>
      <w:lang w:val="en-CA" w:eastAsia="en-CA"/>
    </w:rPr>
  </w:style>
  <w:style w:type="paragraph" w:customStyle="1" w:styleId="A8E5C9B86CFF4287A738506EE7AF9B466">
    <w:name w:val="A8E5C9B86CFF4287A738506EE7AF9B466"/>
    <w:rsid w:val="004407B5"/>
    <w:pPr>
      <w:spacing w:after="0" w:line="240" w:lineRule="auto"/>
    </w:pPr>
    <w:rPr>
      <w:rFonts w:ascii="Arial" w:eastAsia="Times New Roman" w:hAnsi="Arial" w:cs="Times New Roman"/>
      <w:sz w:val="20"/>
      <w:szCs w:val="24"/>
      <w:lang w:val="en-CA" w:eastAsia="en-CA"/>
    </w:rPr>
  </w:style>
  <w:style w:type="paragraph" w:customStyle="1" w:styleId="7067C87A21FA4516A5CF6E6AB751876C30">
    <w:name w:val="7067C87A21FA4516A5CF6E6AB751876C30"/>
    <w:rsid w:val="004407B5"/>
    <w:pPr>
      <w:spacing w:after="0" w:line="240" w:lineRule="auto"/>
    </w:pPr>
    <w:rPr>
      <w:rFonts w:ascii="Arial" w:eastAsia="Times New Roman" w:hAnsi="Arial" w:cs="Times New Roman"/>
      <w:sz w:val="20"/>
      <w:szCs w:val="24"/>
      <w:lang w:val="en-CA" w:eastAsia="en-CA"/>
    </w:rPr>
  </w:style>
  <w:style w:type="paragraph" w:customStyle="1" w:styleId="592000FABCB4468FA09A9B558DBE318330">
    <w:name w:val="592000FABCB4468FA09A9B558DBE318330"/>
    <w:rsid w:val="004407B5"/>
    <w:pPr>
      <w:spacing w:after="0" w:line="240" w:lineRule="auto"/>
    </w:pPr>
    <w:rPr>
      <w:rFonts w:ascii="Arial" w:eastAsia="Times New Roman" w:hAnsi="Arial" w:cs="Times New Roman"/>
      <w:sz w:val="20"/>
      <w:szCs w:val="24"/>
      <w:lang w:val="en-CA" w:eastAsia="en-CA"/>
    </w:rPr>
  </w:style>
  <w:style w:type="paragraph" w:customStyle="1" w:styleId="F2B2DFEB068949FF95860FEC8D31A57036">
    <w:name w:val="F2B2DFEB068949FF95860FEC8D31A57036"/>
    <w:rsid w:val="004407B5"/>
    <w:pPr>
      <w:spacing w:after="0" w:line="240" w:lineRule="auto"/>
    </w:pPr>
    <w:rPr>
      <w:rFonts w:ascii="Arial" w:eastAsia="Times New Roman" w:hAnsi="Arial" w:cs="Times New Roman"/>
      <w:sz w:val="20"/>
      <w:szCs w:val="24"/>
      <w:lang w:val="en-CA" w:eastAsia="en-CA"/>
    </w:rPr>
  </w:style>
  <w:style w:type="paragraph" w:customStyle="1" w:styleId="1589FDA02D804161B3658C47E52BA65510">
    <w:name w:val="1589FDA02D804161B3658C47E52BA65510"/>
    <w:rsid w:val="004407B5"/>
    <w:pPr>
      <w:spacing w:after="0" w:line="240" w:lineRule="auto"/>
    </w:pPr>
    <w:rPr>
      <w:rFonts w:ascii="Arial" w:eastAsia="Times New Roman" w:hAnsi="Arial" w:cs="Times New Roman"/>
      <w:sz w:val="20"/>
      <w:szCs w:val="24"/>
      <w:lang w:val="en-CA" w:eastAsia="en-CA"/>
    </w:rPr>
  </w:style>
  <w:style w:type="paragraph" w:customStyle="1" w:styleId="A593390D6E1045D9919EAA332F487D9D36">
    <w:name w:val="A593390D6E1045D9919EAA332F487D9D36"/>
    <w:rsid w:val="004407B5"/>
    <w:pPr>
      <w:spacing w:after="0" w:line="240" w:lineRule="auto"/>
    </w:pPr>
    <w:rPr>
      <w:rFonts w:ascii="Arial" w:eastAsia="Times New Roman" w:hAnsi="Arial" w:cs="Times New Roman"/>
      <w:sz w:val="20"/>
      <w:szCs w:val="24"/>
      <w:lang w:val="en-CA" w:eastAsia="en-CA"/>
    </w:rPr>
  </w:style>
  <w:style w:type="paragraph" w:customStyle="1" w:styleId="C61E3D68C7444823B4BE5E7E4AAD22C936">
    <w:name w:val="C61E3D68C7444823B4BE5E7E4AAD22C936"/>
    <w:rsid w:val="004407B5"/>
    <w:pPr>
      <w:spacing w:after="0" w:line="240" w:lineRule="auto"/>
    </w:pPr>
    <w:rPr>
      <w:rFonts w:ascii="Arial" w:eastAsia="Times New Roman" w:hAnsi="Arial" w:cs="Times New Roman"/>
      <w:sz w:val="20"/>
      <w:szCs w:val="24"/>
      <w:lang w:val="en-CA" w:eastAsia="en-CA"/>
    </w:rPr>
  </w:style>
  <w:style w:type="paragraph" w:customStyle="1" w:styleId="2BF10A8BB2CD44DBA0468CFB24F6BD8428">
    <w:name w:val="2BF10A8BB2CD44DBA0468CFB24F6BD8428"/>
    <w:rsid w:val="004407B5"/>
    <w:pPr>
      <w:spacing w:after="0" w:line="240" w:lineRule="auto"/>
    </w:pPr>
    <w:rPr>
      <w:rFonts w:ascii="Arial" w:eastAsia="Times New Roman" w:hAnsi="Arial" w:cs="Times New Roman"/>
      <w:sz w:val="20"/>
      <w:szCs w:val="24"/>
      <w:lang w:val="en-CA" w:eastAsia="en-CA"/>
    </w:rPr>
  </w:style>
  <w:style w:type="paragraph" w:customStyle="1" w:styleId="25B50D13D811421996734C9F6306BECF10">
    <w:name w:val="25B50D13D811421996734C9F6306BECF10"/>
    <w:rsid w:val="004407B5"/>
    <w:pPr>
      <w:spacing w:after="0" w:line="240" w:lineRule="auto"/>
    </w:pPr>
    <w:rPr>
      <w:rFonts w:ascii="Arial" w:eastAsia="Times New Roman" w:hAnsi="Arial" w:cs="Times New Roman"/>
      <w:sz w:val="20"/>
      <w:szCs w:val="24"/>
      <w:lang w:val="en-CA" w:eastAsia="en-CA"/>
    </w:rPr>
  </w:style>
  <w:style w:type="paragraph" w:customStyle="1" w:styleId="14F801C5F1354671A7FD19A8FA3F542228">
    <w:name w:val="14F801C5F1354671A7FD19A8FA3F542228"/>
    <w:rsid w:val="004407B5"/>
    <w:pPr>
      <w:spacing w:after="0" w:line="240" w:lineRule="auto"/>
    </w:pPr>
    <w:rPr>
      <w:rFonts w:ascii="Arial" w:eastAsia="Times New Roman" w:hAnsi="Arial" w:cs="Times New Roman"/>
      <w:sz w:val="20"/>
      <w:szCs w:val="24"/>
      <w:lang w:val="en-CA" w:eastAsia="en-CA"/>
    </w:rPr>
  </w:style>
  <w:style w:type="paragraph" w:customStyle="1" w:styleId="5110933C12DA4226A7C5C34A71E8C98328">
    <w:name w:val="5110933C12DA4226A7C5C34A71E8C98328"/>
    <w:rsid w:val="004407B5"/>
    <w:pPr>
      <w:spacing w:after="0" w:line="240" w:lineRule="auto"/>
    </w:pPr>
    <w:rPr>
      <w:rFonts w:ascii="Arial" w:eastAsia="Times New Roman" w:hAnsi="Arial" w:cs="Times New Roman"/>
      <w:sz w:val="20"/>
      <w:szCs w:val="24"/>
      <w:lang w:val="en-CA" w:eastAsia="en-CA"/>
    </w:rPr>
  </w:style>
  <w:style w:type="paragraph" w:customStyle="1" w:styleId="2C4C7093B64A4FB896C5B7A5BA778A2828">
    <w:name w:val="2C4C7093B64A4FB896C5B7A5BA778A2828"/>
    <w:rsid w:val="004407B5"/>
    <w:pPr>
      <w:spacing w:after="0" w:line="240" w:lineRule="auto"/>
    </w:pPr>
    <w:rPr>
      <w:rFonts w:ascii="Arial" w:eastAsia="Times New Roman" w:hAnsi="Arial" w:cs="Times New Roman"/>
      <w:sz w:val="20"/>
      <w:szCs w:val="24"/>
      <w:lang w:val="en-CA" w:eastAsia="en-CA"/>
    </w:rPr>
  </w:style>
  <w:style w:type="paragraph" w:customStyle="1" w:styleId="6FB0D5EB72F148BA96DB5B188C86D45F10">
    <w:name w:val="6FB0D5EB72F148BA96DB5B188C86D45F10"/>
    <w:rsid w:val="004407B5"/>
    <w:pPr>
      <w:spacing w:after="0" w:line="240" w:lineRule="auto"/>
    </w:pPr>
    <w:rPr>
      <w:rFonts w:ascii="Arial" w:eastAsia="Times New Roman" w:hAnsi="Arial" w:cs="Times New Roman"/>
      <w:sz w:val="20"/>
      <w:szCs w:val="24"/>
      <w:lang w:val="en-CA" w:eastAsia="en-CA"/>
    </w:rPr>
  </w:style>
  <w:style w:type="paragraph" w:customStyle="1" w:styleId="D80DB3C65E7145A7A8D25146D2E2D62928">
    <w:name w:val="D80DB3C65E7145A7A8D25146D2E2D62928"/>
    <w:rsid w:val="004407B5"/>
    <w:pPr>
      <w:spacing w:after="0" w:line="240" w:lineRule="auto"/>
    </w:pPr>
    <w:rPr>
      <w:rFonts w:ascii="Arial" w:eastAsia="Times New Roman" w:hAnsi="Arial" w:cs="Times New Roman"/>
      <w:sz w:val="20"/>
      <w:szCs w:val="24"/>
      <w:lang w:val="en-CA" w:eastAsia="en-CA"/>
    </w:rPr>
  </w:style>
  <w:style w:type="paragraph" w:customStyle="1" w:styleId="7E460CCCFEF94CFBAF09FFD421AF033528">
    <w:name w:val="7E460CCCFEF94CFBAF09FFD421AF033528"/>
    <w:rsid w:val="004407B5"/>
    <w:pPr>
      <w:spacing w:after="0" w:line="240" w:lineRule="auto"/>
    </w:pPr>
    <w:rPr>
      <w:rFonts w:ascii="Arial" w:eastAsia="Times New Roman" w:hAnsi="Arial" w:cs="Times New Roman"/>
      <w:sz w:val="20"/>
      <w:szCs w:val="24"/>
      <w:lang w:val="en-CA" w:eastAsia="en-CA"/>
    </w:rPr>
  </w:style>
  <w:style w:type="paragraph" w:customStyle="1" w:styleId="8F98D8CB91114058B481E4FD646FB20E28">
    <w:name w:val="8F98D8CB91114058B481E4FD646FB20E28"/>
    <w:rsid w:val="004407B5"/>
    <w:pPr>
      <w:spacing w:after="0" w:line="240" w:lineRule="auto"/>
    </w:pPr>
    <w:rPr>
      <w:rFonts w:ascii="Arial" w:eastAsia="Times New Roman" w:hAnsi="Arial" w:cs="Times New Roman"/>
      <w:sz w:val="20"/>
      <w:szCs w:val="24"/>
      <w:lang w:val="en-CA" w:eastAsia="en-CA"/>
    </w:rPr>
  </w:style>
  <w:style w:type="paragraph" w:customStyle="1" w:styleId="013F3AA2C413468080791E7F1538917010">
    <w:name w:val="013F3AA2C413468080791E7F1538917010"/>
    <w:rsid w:val="004407B5"/>
    <w:pPr>
      <w:spacing w:after="0" w:line="240" w:lineRule="auto"/>
    </w:pPr>
    <w:rPr>
      <w:rFonts w:ascii="Arial" w:eastAsia="Times New Roman" w:hAnsi="Arial" w:cs="Times New Roman"/>
      <w:sz w:val="20"/>
      <w:szCs w:val="24"/>
      <w:lang w:val="en-CA" w:eastAsia="en-CA"/>
    </w:rPr>
  </w:style>
  <w:style w:type="paragraph" w:customStyle="1" w:styleId="F74E4CC5A22B4536AE23746CD0E048A928">
    <w:name w:val="F74E4CC5A22B4536AE23746CD0E048A928"/>
    <w:rsid w:val="004407B5"/>
    <w:pPr>
      <w:spacing w:after="0" w:line="240" w:lineRule="auto"/>
    </w:pPr>
    <w:rPr>
      <w:rFonts w:ascii="Arial" w:eastAsia="Times New Roman" w:hAnsi="Arial" w:cs="Times New Roman"/>
      <w:sz w:val="20"/>
      <w:szCs w:val="24"/>
      <w:lang w:val="en-CA" w:eastAsia="en-CA"/>
    </w:rPr>
  </w:style>
  <w:style w:type="paragraph" w:customStyle="1" w:styleId="E6B9D6391A0544969A4010955CEFCCC028">
    <w:name w:val="E6B9D6391A0544969A4010955CEFCCC028"/>
    <w:rsid w:val="004407B5"/>
    <w:pPr>
      <w:spacing w:after="0" w:line="240" w:lineRule="auto"/>
    </w:pPr>
    <w:rPr>
      <w:rFonts w:ascii="Arial" w:eastAsia="Times New Roman" w:hAnsi="Arial" w:cs="Times New Roman"/>
      <w:sz w:val="20"/>
      <w:szCs w:val="24"/>
      <w:lang w:val="en-CA" w:eastAsia="en-CA"/>
    </w:rPr>
  </w:style>
  <w:style w:type="paragraph" w:customStyle="1" w:styleId="AE127807F50D47ACA57C55C77FA31ADC12">
    <w:name w:val="AE127807F50D47ACA57C55C77FA31ADC12"/>
    <w:rsid w:val="004407B5"/>
    <w:pPr>
      <w:spacing w:after="0" w:line="240" w:lineRule="auto"/>
    </w:pPr>
    <w:rPr>
      <w:rFonts w:ascii="Arial" w:eastAsia="Times New Roman" w:hAnsi="Arial" w:cs="Times New Roman"/>
      <w:sz w:val="18"/>
      <w:szCs w:val="24"/>
      <w:lang w:val="en-CA" w:eastAsia="en-CA"/>
    </w:rPr>
  </w:style>
  <w:style w:type="paragraph" w:customStyle="1" w:styleId="92CBF6AB8C374FC38DE61D503F26B59E12">
    <w:name w:val="92CBF6AB8C374FC38DE61D503F26B59E12"/>
    <w:rsid w:val="004407B5"/>
    <w:pPr>
      <w:spacing w:after="0" w:line="240" w:lineRule="auto"/>
    </w:pPr>
    <w:rPr>
      <w:rFonts w:ascii="Arial" w:eastAsia="Times New Roman" w:hAnsi="Arial" w:cs="Times New Roman"/>
      <w:sz w:val="18"/>
      <w:szCs w:val="24"/>
      <w:lang w:val="en-CA" w:eastAsia="en-CA"/>
    </w:rPr>
  </w:style>
  <w:style w:type="paragraph" w:customStyle="1" w:styleId="2C634DC8B2DF4DD097CE920F0189449912">
    <w:name w:val="2C634DC8B2DF4DD097CE920F0189449912"/>
    <w:rsid w:val="004407B5"/>
    <w:pPr>
      <w:spacing w:after="0" w:line="240" w:lineRule="auto"/>
    </w:pPr>
    <w:rPr>
      <w:rFonts w:ascii="Arial" w:eastAsia="Times New Roman" w:hAnsi="Arial" w:cs="Times New Roman"/>
      <w:sz w:val="18"/>
      <w:szCs w:val="24"/>
      <w:lang w:val="en-CA" w:eastAsia="en-CA"/>
    </w:rPr>
  </w:style>
  <w:style w:type="paragraph" w:customStyle="1" w:styleId="69BA79D78D724214A30E704223383BB224">
    <w:name w:val="69BA79D78D724214A30E704223383BB224"/>
    <w:rsid w:val="004407B5"/>
    <w:pPr>
      <w:spacing w:after="0" w:line="240" w:lineRule="auto"/>
    </w:pPr>
    <w:rPr>
      <w:rFonts w:ascii="Arial" w:eastAsia="Times New Roman" w:hAnsi="Arial" w:cs="Times New Roman"/>
      <w:sz w:val="18"/>
      <w:szCs w:val="24"/>
      <w:lang w:val="en-CA" w:eastAsia="en-CA"/>
    </w:rPr>
  </w:style>
  <w:style w:type="paragraph" w:customStyle="1" w:styleId="E3D6DE59E02C48DFBD186680359EB61B9">
    <w:name w:val="E3D6DE59E02C48DFBD186680359EB61B9"/>
    <w:rsid w:val="004407B5"/>
    <w:pPr>
      <w:spacing w:after="0" w:line="240" w:lineRule="auto"/>
    </w:pPr>
    <w:rPr>
      <w:rFonts w:ascii="Arial" w:eastAsia="Times New Roman" w:hAnsi="Arial" w:cs="Times New Roman"/>
      <w:sz w:val="18"/>
      <w:szCs w:val="24"/>
      <w:lang w:val="en-CA" w:eastAsia="en-CA"/>
    </w:rPr>
  </w:style>
  <w:style w:type="paragraph" w:customStyle="1" w:styleId="B79C9BEEE1FD41E295F7E14047837DA323">
    <w:name w:val="B79C9BEEE1FD41E295F7E14047837DA323"/>
    <w:rsid w:val="004407B5"/>
    <w:pPr>
      <w:spacing w:after="0" w:line="240" w:lineRule="auto"/>
    </w:pPr>
    <w:rPr>
      <w:rFonts w:ascii="Arial" w:eastAsia="Times New Roman" w:hAnsi="Arial" w:cs="Times New Roman"/>
      <w:sz w:val="18"/>
      <w:szCs w:val="24"/>
      <w:lang w:val="en-CA" w:eastAsia="en-CA"/>
    </w:rPr>
  </w:style>
  <w:style w:type="paragraph" w:customStyle="1" w:styleId="25FD9468102B4FE3839AE287415EBDF68">
    <w:name w:val="25FD9468102B4FE3839AE287415EBDF68"/>
    <w:rsid w:val="004407B5"/>
    <w:pPr>
      <w:spacing w:after="0" w:line="240" w:lineRule="auto"/>
    </w:pPr>
    <w:rPr>
      <w:rFonts w:ascii="Arial" w:eastAsia="Times New Roman" w:hAnsi="Arial" w:cs="Times New Roman"/>
      <w:sz w:val="18"/>
      <w:szCs w:val="24"/>
      <w:lang w:val="en-CA" w:eastAsia="en-CA"/>
    </w:rPr>
  </w:style>
  <w:style w:type="paragraph" w:customStyle="1" w:styleId="A6A8358AA0DC4A2D8DBAA98C64A6292423">
    <w:name w:val="A6A8358AA0DC4A2D8DBAA98C64A6292423"/>
    <w:rsid w:val="004407B5"/>
    <w:pPr>
      <w:spacing w:after="0" w:line="240" w:lineRule="auto"/>
    </w:pPr>
    <w:rPr>
      <w:rFonts w:ascii="Arial" w:eastAsia="Times New Roman" w:hAnsi="Arial" w:cs="Times New Roman"/>
      <w:sz w:val="18"/>
      <w:szCs w:val="24"/>
      <w:lang w:val="en-CA" w:eastAsia="en-CA"/>
    </w:rPr>
  </w:style>
  <w:style w:type="paragraph" w:customStyle="1" w:styleId="298E575CF4FA4546A5ECF708AB27C3A423">
    <w:name w:val="298E575CF4FA4546A5ECF708AB27C3A423"/>
    <w:rsid w:val="004407B5"/>
    <w:pPr>
      <w:spacing w:after="0" w:line="240" w:lineRule="auto"/>
    </w:pPr>
    <w:rPr>
      <w:rFonts w:ascii="Arial" w:eastAsia="Times New Roman" w:hAnsi="Arial" w:cs="Times New Roman"/>
      <w:sz w:val="18"/>
      <w:szCs w:val="24"/>
      <w:lang w:val="en-CA" w:eastAsia="en-CA"/>
    </w:rPr>
  </w:style>
  <w:style w:type="paragraph" w:customStyle="1" w:styleId="E904AC35C80E4931A5C769212777A7588">
    <w:name w:val="E904AC35C80E4931A5C769212777A7588"/>
    <w:rsid w:val="004407B5"/>
    <w:pPr>
      <w:spacing w:after="0" w:line="240" w:lineRule="auto"/>
    </w:pPr>
    <w:rPr>
      <w:rFonts w:ascii="Arial" w:eastAsia="Times New Roman" w:hAnsi="Arial" w:cs="Times New Roman"/>
      <w:sz w:val="18"/>
      <w:szCs w:val="24"/>
      <w:lang w:val="en-CA" w:eastAsia="en-CA"/>
    </w:rPr>
  </w:style>
  <w:style w:type="paragraph" w:customStyle="1" w:styleId="DC3E6CBE31F94CDB94BEFAAF8F09914A38">
    <w:name w:val="DC3E6CBE31F94CDB94BEFAAF8F09914A38"/>
    <w:rsid w:val="004407B5"/>
    <w:pPr>
      <w:spacing w:after="0" w:line="240" w:lineRule="auto"/>
    </w:pPr>
    <w:rPr>
      <w:rFonts w:ascii="Arial" w:eastAsia="Times New Roman" w:hAnsi="Arial" w:cs="Arial"/>
      <w:sz w:val="18"/>
      <w:szCs w:val="18"/>
      <w:lang w:val="en-CA" w:eastAsia="en-CA"/>
    </w:rPr>
  </w:style>
  <w:style w:type="paragraph" w:customStyle="1" w:styleId="F3D052FDB6764869BAF3FF4EBAC0AD2C2">
    <w:name w:val="F3D052FDB6764869BAF3FF4EBAC0AD2C2"/>
    <w:rsid w:val="004407B5"/>
    <w:pPr>
      <w:spacing w:after="0" w:line="240" w:lineRule="auto"/>
    </w:pPr>
    <w:rPr>
      <w:rFonts w:ascii="Arial" w:eastAsia="Times New Roman" w:hAnsi="Arial" w:cs="Times New Roman"/>
      <w:sz w:val="18"/>
      <w:szCs w:val="24"/>
      <w:lang w:val="en-CA" w:eastAsia="en-CA"/>
    </w:rPr>
  </w:style>
  <w:style w:type="paragraph" w:customStyle="1" w:styleId="49D90E00C2864DA480AB6EEFF3E301B32">
    <w:name w:val="49D90E00C2864DA480AB6EEFF3E301B32"/>
    <w:rsid w:val="004407B5"/>
    <w:pPr>
      <w:spacing w:after="0" w:line="240" w:lineRule="auto"/>
    </w:pPr>
    <w:rPr>
      <w:rFonts w:ascii="Arial" w:eastAsia="Times New Roman" w:hAnsi="Arial" w:cs="Times New Roman"/>
      <w:sz w:val="18"/>
      <w:szCs w:val="24"/>
      <w:lang w:val="en-CA" w:eastAsia="en-CA"/>
    </w:rPr>
  </w:style>
  <w:style w:type="paragraph" w:customStyle="1" w:styleId="EC49C0BBFE684D52A5BE5A6A38ED58062">
    <w:name w:val="EC49C0BBFE684D52A5BE5A6A38ED58062"/>
    <w:rsid w:val="004407B5"/>
    <w:pPr>
      <w:spacing w:after="0" w:line="240" w:lineRule="auto"/>
    </w:pPr>
    <w:rPr>
      <w:rFonts w:ascii="Arial" w:eastAsia="Times New Roman" w:hAnsi="Arial" w:cs="Times New Roman"/>
      <w:sz w:val="18"/>
      <w:szCs w:val="24"/>
      <w:lang w:val="en-CA" w:eastAsia="en-CA"/>
    </w:rPr>
  </w:style>
  <w:style w:type="paragraph" w:customStyle="1" w:styleId="C061BDBCD8CE4FC9B13011B61C9F139E2">
    <w:name w:val="C061BDBCD8CE4FC9B13011B61C9F139E2"/>
    <w:rsid w:val="004407B5"/>
    <w:pPr>
      <w:spacing w:after="0" w:line="240" w:lineRule="auto"/>
    </w:pPr>
    <w:rPr>
      <w:rFonts w:ascii="Arial" w:eastAsia="Times New Roman" w:hAnsi="Arial" w:cs="Times New Roman"/>
      <w:sz w:val="18"/>
      <w:szCs w:val="24"/>
      <w:lang w:val="en-CA" w:eastAsia="en-CA"/>
    </w:rPr>
  </w:style>
  <w:style w:type="paragraph" w:customStyle="1" w:styleId="55C0541D303E48008FC07B96C70BF46F2">
    <w:name w:val="55C0541D303E48008FC07B96C70BF46F2"/>
    <w:rsid w:val="004407B5"/>
    <w:pPr>
      <w:spacing w:after="0" w:line="240" w:lineRule="auto"/>
    </w:pPr>
    <w:rPr>
      <w:rFonts w:ascii="Arial" w:eastAsia="Times New Roman" w:hAnsi="Arial" w:cs="Times New Roman"/>
      <w:sz w:val="18"/>
      <w:szCs w:val="24"/>
      <w:lang w:val="en-CA" w:eastAsia="en-CA"/>
    </w:rPr>
  </w:style>
  <w:style w:type="paragraph" w:customStyle="1" w:styleId="4AF20115A4CB4EA6A596B38F1880BE2B2">
    <w:name w:val="4AF20115A4CB4EA6A596B38F1880BE2B2"/>
    <w:rsid w:val="004407B5"/>
    <w:pPr>
      <w:spacing w:after="0" w:line="240" w:lineRule="auto"/>
    </w:pPr>
    <w:rPr>
      <w:rFonts w:ascii="Arial" w:eastAsia="Times New Roman" w:hAnsi="Arial" w:cs="Times New Roman"/>
      <w:sz w:val="18"/>
      <w:szCs w:val="24"/>
      <w:lang w:val="en-CA" w:eastAsia="en-CA"/>
    </w:rPr>
  </w:style>
  <w:style w:type="paragraph" w:customStyle="1" w:styleId="C8EA401CD34B4205A1824F80E4CC2E2D2">
    <w:name w:val="C8EA401CD34B4205A1824F80E4CC2E2D2"/>
    <w:rsid w:val="004407B5"/>
    <w:pPr>
      <w:spacing w:after="0" w:line="240" w:lineRule="auto"/>
    </w:pPr>
    <w:rPr>
      <w:rFonts w:ascii="Arial" w:eastAsia="Times New Roman" w:hAnsi="Arial" w:cs="Arial"/>
      <w:sz w:val="18"/>
      <w:szCs w:val="18"/>
      <w:lang w:val="en-CA" w:eastAsia="en-CA"/>
    </w:rPr>
  </w:style>
  <w:style w:type="paragraph" w:customStyle="1" w:styleId="31CC483E91E64BA9994E58A5BBA598A22">
    <w:name w:val="31CC483E91E64BA9994E58A5BBA598A22"/>
    <w:rsid w:val="004407B5"/>
    <w:pPr>
      <w:spacing w:after="0" w:line="240" w:lineRule="auto"/>
    </w:pPr>
    <w:rPr>
      <w:rFonts w:ascii="Arial" w:eastAsia="Times New Roman" w:hAnsi="Arial" w:cs="Times New Roman"/>
      <w:sz w:val="18"/>
      <w:szCs w:val="24"/>
      <w:lang w:val="en-CA" w:eastAsia="en-CA"/>
    </w:rPr>
  </w:style>
  <w:style w:type="paragraph" w:customStyle="1" w:styleId="A167A2B113CB42A1ABC9BEE1D1ED5E322">
    <w:name w:val="A167A2B113CB42A1ABC9BEE1D1ED5E322"/>
    <w:rsid w:val="004407B5"/>
    <w:pPr>
      <w:spacing w:after="0" w:line="240" w:lineRule="auto"/>
    </w:pPr>
    <w:rPr>
      <w:rFonts w:ascii="Arial" w:eastAsia="Times New Roman" w:hAnsi="Arial" w:cs="Times New Roman"/>
      <w:sz w:val="18"/>
      <w:szCs w:val="24"/>
      <w:lang w:val="en-CA" w:eastAsia="en-CA"/>
    </w:rPr>
  </w:style>
  <w:style w:type="paragraph" w:customStyle="1" w:styleId="CDC3AD6D84264980AD2206EB3D681D832">
    <w:name w:val="CDC3AD6D84264980AD2206EB3D681D832"/>
    <w:rsid w:val="004407B5"/>
    <w:pPr>
      <w:spacing w:after="0" w:line="240" w:lineRule="auto"/>
    </w:pPr>
    <w:rPr>
      <w:rFonts w:ascii="Arial" w:eastAsia="Times New Roman" w:hAnsi="Arial" w:cs="Times New Roman"/>
      <w:sz w:val="18"/>
      <w:szCs w:val="24"/>
      <w:lang w:val="en-CA" w:eastAsia="en-CA"/>
    </w:rPr>
  </w:style>
  <w:style w:type="paragraph" w:customStyle="1" w:styleId="4F34B779402F4827BA50F3992DC02A0A2">
    <w:name w:val="4F34B779402F4827BA50F3992DC02A0A2"/>
    <w:rsid w:val="004407B5"/>
    <w:pPr>
      <w:spacing w:after="0" w:line="240" w:lineRule="auto"/>
    </w:pPr>
    <w:rPr>
      <w:rFonts w:ascii="Arial" w:eastAsia="Times New Roman" w:hAnsi="Arial" w:cs="Times New Roman"/>
      <w:sz w:val="18"/>
      <w:szCs w:val="24"/>
      <w:lang w:val="en-CA" w:eastAsia="en-CA"/>
    </w:rPr>
  </w:style>
  <w:style w:type="paragraph" w:customStyle="1" w:styleId="A59F98684479444BB79D4643E8F7BED92">
    <w:name w:val="A59F98684479444BB79D4643E8F7BED92"/>
    <w:rsid w:val="004407B5"/>
    <w:pPr>
      <w:spacing w:after="0" w:line="240" w:lineRule="auto"/>
    </w:pPr>
    <w:rPr>
      <w:rFonts w:ascii="Arial" w:eastAsia="Times New Roman" w:hAnsi="Arial" w:cs="Times New Roman"/>
      <w:sz w:val="18"/>
      <w:szCs w:val="24"/>
      <w:lang w:val="en-CA" w:eastAsia="en-CA"/>
    </w:rPr>
  </w:style>
  <w:style w:type="paragraph" w:customStyle="1" w:styleId="A299E6F6C25A463F952B5AAE64DA43E42">
    <w:name w:val="A299E6F6C25A463F952B5AAE64DA43E42"/>
    <w:rsid w:val="004407B5"/>
    <w:pPr>
      <w:spacing w:after="0" w:line="240" w:lineRule="auto"/>
    </w:pPr>
    <w:rPr>
      <w:rFonts w:ascii="Arial" w:eastAsia="Times New Roman" w:hAnsi="Arial" w:cs="Times New Roman"/>
      <w:sz w:val="18"/>
      <w:szCs w:val="24"/>
      <w:lang w:val="en-CA" w:eastAsia="en-CA"/>
    </w:rPr>
  </w:style>
  <w:style w:type="paragraph" w:customStyle="1" w:styleId="630A6F1CEC3B43D3B903C1362C40D98A2">
    <w:name w:val="630A6F1CEC3B43D3B903C1362C40D98A2"/>
    <w:rsid w:val="004407B5"/>
    <w:pPr>
      <w:spacing w:after="0" w:line="240" w:lineRule="auto"/>
    </w:pPr>
    <w:rPr>
      <w:rFonts w:ascii="Arial" w:eastAsia="Times New Roman" w:hAnsi="Arial" w:cs="Arial"/>
      <w:sz w:val="18"/>
      <w:szCs w:val="18"/>
      <w:lang w:val="en-CA" w:eastAsia="en-CA"/>
    </w:rPr>
  </w:style>
  <w:style w:type="paragraph" w:customStyle="1" w:styleId="91930E09EA7348DE883244291C9B2E612">
    <w:name w:val="91930E09EA7348DE883244291C9B2E612"/>
    <w:rsid w:val="004407B5"/>
    <w:pPr>
      <w:spacing w:after="0" w:line="240" w:lineRule="auto"/>
    </w:pPr>
    <w:rPr>
      <w:rFonts w:ascii="Arial" w:eastAsia="Times New Roman" w:hAnsi="Arial" w:cs="Times New Roman"/>
      <w:sz w:val="18"/>
      <w:szCs w:val="24"/>
      <w:lang w:val="en-CA" w:eastAsia="en-CA"/>
    </w:rPr>
  </w:style>
  <w:style w:type="paragraph" w:customStyle="1" w:styleId="839BC99132A64E12B4F06460FF356C6F2">
    <w:name w:val="839BC99132A64E12B4F06460FF356C6F2"/>
    <w:rsid w:val="004407B5"/>
    <w:pPr>
      <w:spacing w:after="0" w:line="240" w:lineRule="auto"/>
    </w:pPr>
    <w:rPr>
      <w:rFonts w:ascii="Arial" w:eastAsia="Times New Roman" w:hAnsi="Arial" w:cs="Times New Roman"/>
      <w:sz w:val="18"/>
      <w:szCs w:val="24"/>
      <w:lang w:val="en-CA" w:eastAsia="en-CA"/>
    </w:rPr>
  </w:style>
  <w:style w:type="paragraph" w:customStyle="1" w:styleId="CCEC9C408243433189C4265ACCB932802">
    <w:name w:val="CCEC9C408243433189C4265ACCB932802"/>
    <w:rsid w:val="004407B5"/>
    <w:pPr>
      <w:spacing w:after="0" w:line="240" w:lineRule="auto"/>
    </w:pPr>
    <w:rPr>
      <w:rFonts w:ascii="Arial" w:eastAsia="Times New Roman" w:hAnsi="Arial" w:cs="Times New Roman"/>
      <w:sz w:val="18"/>
      <w:szCs w:val="24"/>
      <w:lang w:val="en-CA" w:eastAsia="en-CA"/>
    </w:rPr>
  </w:style>
  <w:style w:type="paragraph" w:customStyle="1" w:styleId="33C5EBF21960456BBC1E95D1B851635A2">
    <w:name w:val="33C5EBF21960456BBC1E95D1B851635A2"/>
    <w:rsid w:val="004407B5"/>
    <w:pPr>
      <w:spacing w:after="0" w:line="240" w:lineRule="auto"/>
    </w:pPr>
    <w:rPr>
      <w:rFonts w:ascii="Arial" w:eastAsia="Times New Roman" w:hAnsi="Arial" w:cs="Times New Roman"/>
      <w:sz w:val="18"/>
      <w:szCs w:val="24"/>
      <w:lang w:val="en-CA" w:eastAsia="en-CA"/>
    </w:rPr>
  </w:style>
  <w:style w:type="paragraph" w:customStyle="1" w:styleId="2861A3F120ED453CA9575C8A0654FC6E2">
    <w:name w:val="2861A3F120ED453CA9575C8A0654FC6E2"/>
    <w:rsid w:val="004407B5"/>
    <w:pPr>
      <w:spacing w:after="0" w:line="240" w:lineRule="auto"/>
    </w:pPr>
    <w:rPr>
      <w:rFonts w:ascii="Arial" w:eastAsia="Times New Roman" w:hAnsi="Arial" w:cs="Times New Roman"/>
      <w:sz w:val="18"/>
      <w:szCs w:val="24"/>
      <w:lang w:val="en-CA" w:eastAsia="en-CA"/>
    </w:rPr>
  </w:style>
  <w:style w:type="paragraph" w:customStyle="1" w:styleId="5DD866CCD8F249248362A00230ED38552">
    <w:name w:val="5DD866CCD8F249248362A00230ED38552"/>
    <w:rsid w:val="004407B5"/>
    <w:pPr>
      <w:spacing w:after="0" w:line="240" w:lineRule="auto"/>
    </w:pPr>
    <w:rPr>
      <w:rFonts w:ascii="Arial" w:eastAsia="Times New Roman" w:hAnsi="Arial" w:cs="Times New Roman"/>
      <w:sz w:val="18"/>
      <w:szCs w:val="24"/>
      <w:lang w:val="en-CA" w:eastAsia="en-CA"/>
    </w:rPr>
  </w:style>
  <w:style w:type="paragraph" w:customStyle="1" w:styleId="ACBBFD1FFC9F405B800CF0989833C5172">
    <w:name w:val="ACBBFD1FFC9F405B800CF0989833C5172"/>
    <w:rsid w:val="004407B5"/>
    <w:pPr>
      <w:spacing w:after="0" w:line="240" w:lineRule="auto"/>
    </w:pPr>
    <w:rPr>
      <w:rFonts w:ascii="Arial" w:eastAsia="Times New Roman" w:hAnsi="Arial" w:cs="Arial"/>
      <w:sz w:val="18"/>
      <w:szCs w:val="18"/>
      <w:lang w:val="en-CA" w:eastAsia="en-CA"/>
    </w:rPr>
  </w:style>
  <w:style w:type="paragraph" w:customStyle="1" w:styleId="048C5C8E49BE47E285094870811A1D4E2">
    <w:name w:val="048C5C8E49BE47E285094870811A1D4E2"/>
    <w:rsid w:val="004407B5"/>
    <w:pPr>
      <w:spacing w:after="0" w:line="240" w:lineRule="auto"/>
    </w:pPr>
    <w:rPr>
      <w:rFonts w:ascii="Arial" w:eastAsia="Times New Roman" w:hAnsi="Arial" w:cs="Times New Roman"/>
      <w:sz w:val="18"/>
      <w:szCs w:val="24"/>
      <w:lang w:val="en-CA" w:eastAsia="en-CA"/>
    </w:rPr>
  </w:style>
  <w:style w:type="paragraph" w:customStyle="1" w:styleId="6468E23C86B1498D89A150FCB54B1E052">
    <w:name w:val="6468E23C86B1498D89A150FCB54B1E052"/>
    <w:rsid w:val="004407B5"/>
    <w:pPr>
      <w:spacing w:after="0" w:line="240" w:lineRule="auto"/>
    </w:pPr>
    <w:rPr>
      <w:rFonts w:ascii="Arial" w:eastAsia="Times New Roman" w:hAnsi="Arial" w:cs="Times New Roman"/>
      <w:sz w:val="18"/>
      <w:szCs w:val="24"/>
      <w:lang w:val="en-CA" w:eastAsia="en-CA"/>
    </w:rPr>
  </w:style>
  <w:style w:type="paragraph" w:customStyle="1" w:styleId="358D289151BB45EF9195611ADB8691742">
    <w:name w:val="358D289151BB45EF9195611ADB8691742"/>
    <w:rsid w:val="004407B5"/>
    <w:pPr>
      <w:spacing w:after="0" w:line="240" w:lineRule="auto"/>
    </w:pPr>
    <w:rPr>
      <w:rFonts w:ascii="Arial" w:eastAsia="Times New Roman" w:hAnsi="Arial" w:cs="Times New Roman"/>
      <w:sz w:val="18"/>
      <w:szCs w:val="24"/>
      <w:lang w:val="en-CA" w:eastAsia="en-CA"/>
    </w:rPr>
  </w:style>
  <w:style w:type="paragraph" w:customStyle="1" w:styleId="484080E4098144188F29B9844BDA3A4A2">
    <w:name w:val="484080E4098144188F29B9844BDA3A4A2"/>
    <w:rsid w:val="004407B5"/>
    <w:pPr>
      <w:spacing w:after="0" w:line="240" w:lineRule="auto"/>
    </w:pPr>
    <w:rPr>
      <w:rFonts w:ascii="Arial" w:eastAsia="Times New Roman" w:hAnsi="Arial" w:cs="Times New Roman"/>
      <w:sz w:val="18"/>
      <w:szCs w:val="24"/>
      <w:lang w:val="en-CA" w:eastAsia="en-CA"/>
    </w:rPr>
  </w:style>
  <w:style w:type="paragraph" w:customStyle="1" w:styleId="7EC9178A5B6145DF9D672CD1EBC3F2CA2">
    <w:name w:val="7EC9178A5B6145DF9D672CD1EBC3F2CA2"/>
    <w:rsid w:val="004407B5"/>
    <w:pPr>
      <w:spacing w:after="0" w:line="240" w:lineRule="auto"/>
    </w:pPr>
    <w:rPr>
      <w:rFonts w:ascii="Arial" w:eastAsia="Times New Roman" w:hAnsi="Arial" w:cs="Times New Roman"/>
      <w:sz w:val="18"/>
      <w:szCs w:val="24"/>
      <w:lang w:val="en-CA" w:eastAsia="en-CA"/>
    </w:rPr>
  </w:style>
  <w:style w:type="paragraph" w:customStyle="1" w:styleId="83B548CEB2A643D2BD4402F7E65C9FE82">
    <w:name w:val="83B548CEB2A643D2BD4402F7E65C9FE82"/>
    <w:rsid w:val="004407B5"/>
    <w:pPr>
      <w:spacing w:after="0" w:line="240" w:lineRule="auto"/>
    </w:pPr>
    <w:rPr>
      <w:rFonts w:ascii="Arial" w:eastAsia="Times New Roman" w:hAnsi="Arial" w:cs="Times New Roman"/>
      <w:sz w:val="18"/>
      <w:szCs w:val="24"/>
      <w:lang w:val="en-CA" w:eastAsia="en-CA"/>
    </w:rPr>
  </w:style>
  <w:style w:type="paragraph" w:customStyle="1" w:styleId="D955047182374D59A12A4F9A4F090C5C2">
    <w:name w:val="D955047182374D59A12A4F9A4F090C5C2"/>
    <w:rsid w:val="004407B5"/>
    <w:pPr>
      <w:spacing w:after="0" w:line="240" w:lineRule="auto"/>
    </w:pPr>
    <w:rPr>
      <w:rFonts w:ascii="Arial" w:eastAsia="Times New Roman" w:hAnsi="Arial" w:cs="Arial"/>
      <w:sz w:val="18"/>
      <w:szCs w:val="18"/>
      <w:lang w:val="en-CA" w:eastAsia="en-CA"/>
    </w:rPr>
  </w:style>
  <w:style w:type="paragraph" w:customStyle="1" w:styleId="324260BDBD1A40A6BBF657AC42871DEB25">
    <w:name w:val="324260BDBD1A40A6BBF657AC42871DEB25"/>
    <w:rsid w:val="004407B5"/>
    <w:pPr>
      <w:spacing w:after="0" w:line="240" w:lineRule="auto"/>
    </w:pPr>
    <w:rPr>
      <w:rFonts w:ascii="Arial" w:eastAsia="Times New Roman" w:hAnsi="Arial" w:cs="Arial"/>
      <w:sz w:val="18"/>
      <w:szCs w:val="18"/>
      <w:lang w:val="en-CA" w:eastAsia="en-CA"/>
    </w:rPr>
  </w:style>
  <w:style w:type="paragraph" w:customStyle="1" w:styleId="E0CB39DE8D9A47FF9AB5A90ED9B1B74C">
    <w:name w:val="E0CB39DE8D9A47FF9AB5A90ED9B1B74C"/>
    <w:rsid w:val="00C0665B"/>
  </w:style>
  <w:style w:type="paragraph" w:customStyle="1" w:styleId="579D30919928465B86E76DB8E85F83A0">
    <w:name w:val="579D30919928465B86E76DB8E85F83A0"/>
    <w:rsid w:val="00C0665B"/>
  </w:style>
  <w:style w:type="paragraph" w:customStyle="1" w:styleId="E00D6B6D808B4856A02A0BDE6BD77800">
    <w:name w:val="E00D6B6D808B4856A02A0BDE6BD77800"/>
    <w:rsid w:val="00C0665B"/>
  </w:style>
  <w:style w:type="paragraph" w:customStyle="1" w:styleId="196F142464D24DD78045CC09D9F76E80">
    <w:name w:val="196F142464D24DD78045CC09D9F76E80"/>
    <w:rsid w:val="00C0665B"/>
  </w:style>
  <w:style w:type="paragraph" w:customStyle="1" w:styleId="B11242E368294B659E8CC814930D7B8A">
    <w:name w:val="B11242E368294B659E8CC814930D7B8A"/>
    <w:rsid w:val="00C0665B"/>
  </w:style>
  <w:style w:type="paragraph" w:customStyle="1" w:styleId="0F4882BAFAA7461A9AD58BE44AF7BE28">
    <w:name w:val="0F4882BAFAA7461A9AD58BE44AF7BE28"/>
    <w:rsid w:val="00C0665B"/>
  </w:style>
  <w:style w:type="paragraph" w:customStyle="1" w:styleId="FFF3D37285CD48DF8644FD8865BBF39A">
    <w:name w:val="FFF3D37285CD48DF8644FD8865BBF39A"/>
    <w:rsid w:val="00C0665B"/>
  </w:style>
  <w:style w:type="paragraph" w:customStyle="1" w:styleId="BEEA3CA1B03341EFB1A15EA1809DB185">
    <w:name w:val="BEEA3CA1B03341EFB1A15EA1809DB185"/>
    <w:rsid w:val="00C0665B"/>
  </w:style>
  <w:style w:type="paragraph" w:customStyle="1" w:styleId="90BB646303004B019239D56E9869B357">
    <w:name w:val="90BB646303004B019239D56E9869B357"/>
    <w:rsid w:val="00C0665B"/>
  </w:style>
  <w:style w:type="paragraph" w:customStyle="1" w:styleId="02AC5482F7294E69B1715F72FE0259DC">
    <w:name w:val="02AC5482F7294E69B1715F72FE0259DC"/>
    <w:rsid w:val="00C0665B"/>
  </w:style>
  <w:style w:type="paragraph" w:customStyle="1" w:styleId="A6591C98C7F643BD8500C7754DC98065">
    <w:name w:val="A6591C98C7F643BD8500C7754DC98065"/>
    <w:rsid w:val="00C0665B"/>
  </w:style>
  <w:style w:type="paragraph" w:customStyle="1" w:styleId="5A8188C531EE450D802918423EF4B18F">
    <w:name w:val="5A8188C531EE450D802918423EF4B18F"/>
    <w:rsid w:val="00C0665B"/>
  </w:style>
  <w:style w:type="paragraph" w:customStyle="1" w:styleId="55B310886C3E4FF2874A58939DA6A024">
    <w:name w:val="55B310886C3E4FF2874A58939DA6A024"/>
    <w:rsid w:val="00C0665B"/>
  </w:style>
  <w:style w:type="paragraph" w:customStyle="1" w:styleId="0F008F2087004457B127AE1E16EF1272">
    <w:name w:val="0F008F2087004457B127AE1E16EF1272"/>
    <w:rsid w:val="00C0665B"/>
  </w:style>
  <w:style w:type="paragraph" w:customStyle="1" w:styleId="619D71AB928D4561B7A4DA9A63CFBD55">
    <w:name w:val="619D71AB928D4561B7A4DA9A63CFBD55"/>
    <w:rsid w:val="00C0665B"/>
  </w:style>
  <w:style w:type="paragraph" w:customStyle="1" w:styleId="0C65E2CF3291463B87EBF1A68E42D97F">
    <w:name w:val="0C65E2CF3291463B87EBF1A68E42D97F"/>
    <w:rsid w:val="00C0665B"/>
  </w:style>
  <w:style w:type="paragraph" w:customStyle="1" w:styleId="A1B48391F9CA4D6F8D449C4B1D317225">
    <w:name w:val="A1B48391F9CA4D6F8D449C4B1D317225"/>
    <w:rsid w:val="00C0665B"/>
  </w:style>
  <w:style w:type="paragraph" w:customStyle="1" w:styleId="B55F52FB7166417DB358FADF677CBCA9">
    <w:name w:val="B55F52FB7166417DB358FADF677CBCA9"/>
    <w:rsid w:val="00C0665B"/>
  </w:style>
  <w:style w:type="paragraph" w:customStyle="1" w:styleId="1404CB52B8A547D49BE710751D4E90B2">
    <w:name w:val="1404CB52B8A547D49BE710751D4E90B2"/>
    <w:rsid w:val="00C0665B"/>
  </w:style>
  <w:style w:type="paragraph" w:customStyle="1" w:styleId="0B1103547A334E2D8D364EA145A87330">
    <w:name w:val="0B1103547A334E2D8D364EA145A87330"/>
    <w:rsid w:val="00C0665B"/>
  </w:style>
  <w:style w:type="paragraph" w:customStyle="1" w:styleId="219F1B19ACAB4F9C9FF1D8145D18779F">
    <w:name w:val="219F1B19ACAB4F9C9FF1D8145D18779F"/>
    <w:rsid w:val="00C0665B"/>
  </w:style>
  <w:style w:type="paragraph" w:customStyle="1" w:styleId="29A76B1327814C11A0E10E4E04D67F16">
    <w:name w:val="29A76B1327814C11A0E10E4E04D67F16"/>
    <w:rsid w:val="00C0665B"/>
  </w:style>
  <w:style w:type="paragraph" w:customStyle="1" w:styleId="E362DDB727E54A00B3DBD95257C5D8A0">
    <w:name w:val="E362DDB727E54A00B3DBD95257C5D8A0"/>
    <w:rsid w:val="00C0665B"/>
  </w:style>
  <w:style w:type="paragraph" w:customStyle="1" w:styleId="783713C403A848FBB417B278379A8D42">
    <w:name w:val="783713C403A848FBB417B278379A8D42"/>
    <w:rsid w:val="00C0665B"/>
  </w:style>
  <w:style w:type="paragraph" w:customStyle="1" w:styleId="68CBB073E3014EB18DF82C401AF20B43">
    <w:name w:val="68CBB073E3014EB18DF82C401AF20B43"/>
    <w:rsid w:val="00C0665B"/>
  </w:style>
  <w:style w:type="paragraph" w:customStyle="1" w:styleId="A6F5CD9DC8FF45A6BE11F895D231F269">
    <w:name w:val="A6F5CD9DC8FF45A6BE11F895D231F269"/>
    <w:rsid w:val="00C0665B"/>
  </w:style>
  <w:style w:type="paragraph" w:customStyle="1" w:styleId="CDEC2E85762D45C29E522ED0C3128106">
    <w:name w:val="CDEC2E85762D45C29E522ED0C3128106"/>
    <w:rsid w:val="00C0665B"/>
  </w:style>
  <w:style w:type="paragraph" w:customStyle="1" w:styleId="339FFCF00A984933B96036591CA9A76C">
    <w:name w:val="339FFCF00A984933B96036591CA9A76C"/>
    <w:rsid w:val="00C0665B"/>
  </w:style>
  <w:style w:type="paragraph" w:customStyle="1" w:styleId="4D93871109C34C01A3982EC5373BD5AD">
    <w:name w:val="4D93871109C34C01A3982EC5373BD5AD"/>
    <w:rsid w:val="00C0665B"/>
  </w:style>
  <w:style w:type="paragraph" w:customStyle="1" w:styleId="CEE4D13C4F22415F9FEC882E67449732">
    <w:name w:val="CEE4D13C4F22415F9FEC882E67449732"/>
    <w:rsid w:val="00C0665B"/>
  </w:style>
  <w:style w:type="paragraph" w:customStyle="1" w:styleId="97DE1BBB2D454445A588F9F73BDA1DD4">
    <w:name w:val="97DE1BBB2D454445A588F9F73BDA1DD4"/>
    <w:rsid w:val="00C0665B"/>
  </w:style>
  <w:style w:type="paragraph" w:customStyle="1" w:styleId="4D515E41F9494CDA93F7E527BDF2EF9D">
    <w:name w:val="4D515E41F9494CDA93F7E527BDF2EF9D"/>
    <w:rsid w:val="00C0665B"/>
  </w:style>
  <w:style w:type="paragraph" w:customStyle="1" w:styleId="EF484E7E17044E708A53F73BEC1DD327">
    <w:name w:val="EF484E7E17044E708A53F73BEC1DD327"/>
    <w:rsid w:val="00C0665B"/>
  </w:style>
  <w:style w:type="paragraph" w:customStyle="1" w:styleId="A2B85511C9334C5FA1B26219BA0C3A7B">
    <w:name w:val="A2B85511C9334C5FA1B26219BA0C3A7B"/>
    <w:rsid w:val="00C0665B"/>
  </w:style>
  <w:style w:type="paragraph" w:customStyle="1" w:styleId="4763C7B4BAB644ACB2EC1A57A11C3703">
    <w:name w:val="4763C7B4BAB644ACB2EC1A57A11C3703"/>
    <w:rsid w:val="00C0665B"/>
  </w:style>
  <w:style w:type="paragraph" w:customStyle="1" w:styleId="6625A3B19143464F8568EF76DEF58C42">
    <w:name w:val="6625A3B19143464F8568EF76DEF58C42"/>
    <w:rsid w:val="00C0665B"/>
  </w:style>
  <w:style w:type="paragraph" w:customStyle="1" w:styleId="377B2CEE9F5D4C6183690F0EA0FC3A86">
    <w:name w:val="377B2CEE9F5D4C6183690F0EA0FC3A86"/>
    <w:rsid w:val="00C0665B"/>
  </w:style>
  <w:style w:type="paragraph" w:customStyle="1" w:styleId="2E9793C64E8F4F42B9FA34D90651A677">
    <w:name w:val="2E9793C64E8F4F42B9FA34D90651A677"/>
    <w:rsid w:val="00C0665B"/>
  </w:style>
  <w:style w:type="paragraph" w:customStyle="1" w:styleId="FBA9D4CAEAC64160B1B862829E83D891">
    <w:name w:val="FBA9D4CAEAC64160B1B862829E83D891"/>
    <w:rsid w:val="00C0665B"/>
  </w:style>
  <w:style w:type="paragraph" w:customStyle="1" w:styleId="F6327C8890C94082AD171B632B6B84EB">
    <w:name w:val="F6327C8890C94082AD171B632B6B84EB"/>
    <w:rsid w:val="00C0665B"/>
  </w:style>
  <w:style w:type="paragraph" w:customStyle="1" w:styleId="C275ED42AF4948AE8FFF6D123985E76A">
    <w:name w:val="C275ED42AF4948AE8FFF6D123985E76A"/>
    <w:rsid w:val="00C0665B"/>
  </w:style>
  <w:style w:type="paragraph" w:customStyle="1" w:styleId="0B3926A936574A3AAF6270756E8C6B03">
    <w:name w:val="0B3926A936574A3AAF6270756E8C6B03"/>
    <w:rsid w:val="00C0665B"/>
  </w:style>
  <w:style w:type="paragraph" w:customStyle="1" w:styleId="39893D9304524EE68DF0A02745AF8EBE">
    <w:name w:val="39893D9304524EE68DF0A02745AF8EBE"/>
    <w:rsid w:val="00C0665B"/>
  </w:style>
  <w:style w:type="paragraph" w:customStyle="1" w:styleId="7AD475C46D3A4C76A5A643DF408441D6">
    <w:name w:val="7AD475C46D3A4C76A5A643DF408441D6"/>
    <w:rsid w:val="00C0665B"/>
  </w:style>
  <w:style w:type="paragraph" w:customStyle="1" w:styleId="9F72D5A291C24E909059897257FDB380">
    <w:name w:val="9F72D5A291C24E909059897257FDB380"/>
    <w:rsid w:val="00C0665B"/>
  </w:style>
  <w:style w:type="paragraph" w:customStyle="1" w:styleId="8ECE077818694E649FC34295EC9285DE">
    <w:name w:val="8ECE077818694E649FC34295EC9285DE"/>
    <w:rsid w:val="00C0665B"/>
  </w:style>
  <w:style w:type="paragraph" w:customStyle="1" w:styleId="7CD555D5DD35460FBB10FA5A89C36F4C">
    <w:name w:val="7CD555D5DD35460FBB10FA5A89C36F4C"/>
    <w:rsid w:val="00C0665B"/>
  </w:style>
  <w:style w:type="paragraph" w:customStyle="1" w:styleId="93A94257A00E4C9BB905F3404B2B3377">
    <w:name w:val="93A94257A00E4C9BB905F3404B2B3377"/>
    <w:rsid w:val="00C0665B"/>
  </w:style>
  <w:style w:type="paragraph" w:customStyle="1" w:styleId="EDEDA833022F4F15B3EC22DFECF6EE10">
    <w:name w:val="EDEDA833022F4F15B3EC22DFECF6EE10"/>
    <w:rsid w:val="00C0665B"/>
  </w:style>
  <w:style w:type="paragraph" w:customStyle="1" w:styleId="B989DF8D4EFE427EA0EBE24E9D4494A0">
    <w:name w:val="B989DF8D4EFE427EA0EBE24E9D4494A0"/>
    <w:rsid w:val="00C0665B"/>
  </w:style>
  <w:style w:type="paragraph" w:customStyle="1" w:styleId="781C6DFD96EA402A9F70A8DBF93EE026">
    <w:name w:val="781C6DFD96EA402A9F70A8DBF93EE026"/>
    <w:rsid w:val="00C0665B"/>
  </w:style>
  <w:style w:type="paragraph" w:customStyle="1" w:styleId="5A00AE2729DB46BC996B185A0CDDC99A">
    <w:name w:val="5A00AE2729DB46BC996B185A0CDDC99A"/>
    <w:rsid w:val="00C0665B"/>
  </w:style>
  <w:style w:type="paragraph" w:customStyle="1" w:styleId="2F1E342D77DD4E6D965CFFC2088B61DE">
    <w:name w:val="2F1E342D77DD4E6D965CFFC2088B61DE"/>
    <w:rsid w:val="00C0665B"/>
  </w:style>
  <w:style w:type="paragraph" w:customStyle="1" w:styleId="D711B863A17D43F7A84776F291847226">
    <w:name w:val="D711B863A17D43F7A84776F291847226"/>
    <w:rsid w:val="00C0665B"/>
  </w:style>
  <w:style w:type="paragraph" w:customStyle="1" w:styleId="EEE1690DCC064B01A99ACB870C003824">
    <w:name w:val="EEE1690DCC064B01A99ACB870C003824"/>
    <w:rsid w:val="00C0665B"/>
  </w:style>
  <w:style w:type="paragraph" w:customStyle="1" w:styleId="D07740B9CB3742A0868E3A201B9BF086">
    <w:name w:val="D07740B9CB3742A0868E3A201B9BF086"/>
    <w:rsid w:val="00C0665B"/>
  </w:style>
  <w:style w:type="paragraph" w:customStyle="1" w:styleId="6BBDE46563E54ECAB990AFB63C0729BC">
    <w:name w:val="6BBDE46563E54ECAB990AFB63C0729BC"/>
    <w:rsid w:val="00C0665B"/>
  </w:style>
  <w:style w:type="paragraph" w:customStyle="1" w:styleId="8C20DCDE0220482BA8277488DB1E4C19">
    <w:name w:val="8C20DCDE0220482BA8277488DB1E4C19"/>
    <w:rsid w:val="00C0665B"/>
  </w:style>
  <w:style w:type="paragraph" w:customStyle="1" w:styleId="88FF7DBB7E35421DB9B6D3DAF8499CF7">
    <w:name w:val="88FF7DBB7E35421DB9B6D3DAF8499CF7"/>
    <w:rsid w:val="00C0665B"/>
  </w:style>
  <w:style w:type="paragraph" w:customStyle="1" w:styleId="AADFA411C52C46609E66BE0B4F91BD53">
    <w:name w:val="AADFA411C52C46609E66BE0B4F91BD53"/>
    <w:rsid w:val="00C0665B"/>
  </w:style>
  <w:style w:type="paragraph" w:customStyle="1" w:styleId="14989D82A7D3410DAB0DFE58CF9AAFAF">
    <w:name w:val="14989D82A7D3410DAB0DFE58CF9AAFAF"/>
    <w:rsid w:val="00C0665B"/>
  </w:style>
  <w:style w:type="paragraph" w:customStyle="1" w:styleId="4B7045501CA4494BADDAFF5DB841DBF4">
    <w:name w:val="4B7045501CA4494BADDAFF5DB841DBF4"/>
    <w:rsid w:val="00C0665B"/>
  </w:style>
  <w:style w:type="paragraph" w:customStyle="1" w:styleId="DFD51A08B4E14DF2B2E87D064975DDA9">
    <w:name w:val="DFD51A08B4E14DF2B2E87D064975DDA9"/>
    <w:rsid w:val="00C0665B"/>
  </w:style>
  <w:style w:type="paragraph" w:customStyle="1" w:styleId="13C4B7B117674D0CA5D9C4DF1A4C8AFE">
    <w:name w:val="13C4B7B117674D0CA5D9C4DF1A4C8AFE"/>
    <w:rsid w:val="00C0665B"/>
  </w:style>
  <w:style w:type="paragraph" w:customStyle="1" w:styleId="DCE7489B44664136848E728C45F68393">
    <w:name w:val="DCE7489B44664136848E728C45F68393"/>
    <w:rsid w:val="00C0665B"/>
  </w:style>
  <w:style w:type="paragraph" w:customStyle="1" w:styleId="6C4C4A76043641E590F15400E8510ADB">
    <w:name w:val="6C4C4A76043641E590F15400E8510ADB"/>
    <w:rsid w:val="00C0665B"/>
  </w:style>
  <w:style w:type="paragraph" w:customStyle="1" w:styleId="6649405D994C4A38A0186593BFDE6D55">
    <w:name w:val="6649405D994C4A38A0186593BFDE6D55"/>
    <w:rsid w:val="00C0665B"/>
  </w:style>
  <w:style w:type="paragraph" w:customStyle="1" w:styleId="36EC7404CF9E488B99051AEF0F516533">
    <w:name w:val="36EC7404CF9E488B99051AEF0F516533"/>
    <w:rsid w:val="00C0665B"/>
  </w:style>
  <w:style w:type="paragraph" w:customStyle="1" w:styleId="26052FA08C134295ACB48ACD4EA7B33F">
    <w:name w:val="26052FA08C134295ACB48ACD4EA7B33F"/>
    <w:rsid w:val="00C0665B"/>
  </w:style>
  <w:style w:type="paragraph" w:customStyle="1" w:styleId="13FE020275A740FD964E23C1302C09F3">
    <w:name w:val="13FE020275A740FD964E23C1302C09F3"/>
    <w:rsid w:val="00C0665B"/>
  </w:style>
  <w:style w:type="paragraph" w:customStyle="1" w:styleId="20DB5E554ABA4FBDA85B61F8A8B7057B">
    <w:name w:val="20DB5E554ABA4FBDA85B61F8A8B7057B"/>
    <w:rsid w:val="00C0665B"/>
  </w:style>
  <w:style w:type="paragraph" w:customStyle="1" w:styleId="E1BBB75C56F5418592FDFAC622C999F1">
    <w:name w:val="E1BBB75C56F5418592FDFAC622C999F1"/>
    <w:rsid w:val="00C0665B"/>
  </w:style>
  <w:style w:type="paragraph" w:customStyle="1" w:styleId="EDE86D7B39984DA699D2D93E4F19EF5D">
    <w:name w:val="EDE86D7B39984DA699D2D93E4F19EF5D"/>
    <w:rsid w:val="00C0665B"/>
  </w:style>
  <w:style w:type="paragraph" w:customStyle="1" w:styleId="763C50E8A6164E75A80A1BD4D1AB9424">
    <w:name w:val="763C50E8A6164E75A80A1BD4D1AB9424"/>
    <w:rsid w:val="00C0665B"/>
  </w:style>
  <w:style w:type="paragraph" w:customStyle="1" w:styleId="70B10E56A05342228E0BB89F31954A3B">
    <w:name w:val="70B10E56A05342228E0BB89F31954A3B"/>
    <w:rsid w:val="00C0665B"/>
  </w:style>
  <w:style w:type="paragraph" w:customStyle="1" w:styleId="A1ED8E60653640A899E483A3C5E26305">
    <w:name w:val="A1ED8E60653640A899E483A3C5E26305"/>
    <w:rsid w:val="00C0665B"/>
  </w:style>
  <w:style w:type="paragraph" w:customStyle="1" w:styleId="442E02C9BDC54D90A1438F0DF6635EB0">
    <w:name w:val="442E02C9BDC54D90A1438F0DF6635EB0"/>
    <w:rsid w:val="00C0665B"/>
  </w:style>
  <w:style w:type="paragraph" w:customStyle="1" w:styleId="44B372A8988742F2A9D234C1DD9E25D9">
    <w:name w:val="44B372A8988742F2A9D234C1DD9E25D9"/>
    <w:rsid w:val="00C0665B"/>
  </w:style>
  <w:style w:type="paragraph" w:customStyle="1" w:styleId="601E35F877DB40439860D9755EE2C57D">
    <w:name w:val="601E35F877DB40439860D9755EE2C57D"/>
    <w:rsid w:val="00C0665B"/>
  </w:style>
  <w:style w:type="paragraph" w:customStyle="1" w:styleId="A4D3F13CE8564A42A6419ED360B8265C">
    <w:name w:val="A4D3F13CE8564A42A6419ED360B8265C"/>
    <w:rsid w:val="00C0665B"/>
  </w:style>
  <w:style w:type="paragraph" w:customStyle="1" w:styleId="CBD74C9C81DA4A33848B74EF94B6DD12">
    <w:name w:val="CBD74C9C81DA4A33848B74EF94B6DD12"/>
    <w:rsid w:val="00C0665B"/>
  </w:style>
  <w:style w:type="paragraph" w:customStyle="1" w:styleId="28CEB0DA45894E85BCDB527716BFA596">
    <w:name w:val="28CEB0DA45894E85BCDB527716BFA596"/>
    <w:rsid w:val="00C0665B"/>
  </w:style>
  <w:style w:type="paragraph" w:customStyle="1" w:styleId="05970E4368EE4C7985FCAB01C92330F8">
    <w:name w:val="05970E4368EE4C7985FCAB01C92330F8"/>
    <w:rsid w:val="00C0665B"/>
  </w:style>
  <w:style w:type="paragraph" w:customStyle="1" w:styleId="2993A7A350E34CCDA49D3222D45E8E7B">
    <w:name w:val="2993A7A350E34CCDA49D3222D45E8E7B"/>
    <w:rsid w:val="00C0665B"/>
  </w:style>
  <w:style w:type="paragraph" w:customStyle="1" w:styleId="8EDB6B5DFCA0459FA9E5160064480175">
    <w:name w:val="8EDB6B5DFCA0459FA9E5160064480175"/>
    <w:rsid w:val="00C0665B"/>
  </w:style>
  <w:style w:type="paragraph" w:customStyle="1" w:styleId="1CAA7BBB95B147E4A2B9CD4CFFF48BC5">
    <w:name w:val="1CAA7BBB95B147E4A2B9CD4CFFF48BC5"/>
    <w:rsid w:val="00C0665B"/>
  </w:style>
  <w:style w:type="paragraph" w:customStyle="1" w:styleId="33E8A5A88D4948E0B11C116699401B34">
    <w:name w:val="33E8A5A88D4948E0B11C116699401B34"/>
    <w:rsid w:val="00C0665B"/>
  </w:style>
  <w:style w:type="paragraph" w:customStyle="1" w:styleId="4642DB6C8F6644219091715E489D14CC">
    <w:name w:val="4642DB6C8F6644219091715E489D14CC"/>
    <w:rsid w:val="00C0665B"/>
  </w:style>
  <w:style w:type="paragraph" w:customStyle="1" w:styleId="26E3C5562C6B4665A9DC9264EAB5C026">
    <w:name w:val="26E3C5562C6B4665A9DC9264EAB5C026"/>
    <w:rsid w:val="00C0665B"/>
  </w:style>
  <w:style w:type="paragraph" w:customStyle="1" w:styleId="98E5A1A5E5AF4D199129D512CB63FCD4">
    <w:name w:val="98E5A1A5E5AF4D199129D512CB63FCD4"/>
    <w:rsid w:val="00C0665B"/>
  </w:style>
  <w:style w:type="paragraph" w:customStyle="1" w:styleId="4FD4979327F44D6EAFE46ACAF947F81A">
    <w:name w:val="4FD4979327F44D6EAFE46ACAF947F81A"/>
    <w:rsid w:val="00C0665B"/>
  </w:style>
  <w:style w:type="paragraph" w:customStyle="1" w:styleId="AF90ACCF0C5D42EAB0C9B6F1A3B0D42F">
    <w:name w:val="AF90ACCF0C5D42EAB0C9B6F1A3B0D42F"/>
    <w:rsid w:val="00C0665B"/>
  </w:style>
  <w:style w:type="paragraph" w:customStyle="1" w:styleId="D9EF6DFF9CDD4A298D851B89E7CDF1EE">
    <w:name w:val="D9EF6DFF9CDD4A298D851B89E7CDF1EE"/>
    <w:rsid w:val="00C0665B"/>
  </w:style>
  <w:style w:type="paragraph" w:customStyle="1" w:styleId="1548080AFB4E4A74BA7D814487350906">
    <w:name w:val="1548080AFB4E4A74BA7D814487350906"/>
    <w:rsid w:val="00C0665B"/>
  </w:style>
  <w:style w:type="paragraph" w:customStyle="1" w:styleId="09AEC674D72D4143A92069A22B92B3FF">
    <w:name w:val="09AEC674D72D4143A92069A22B92B3FF"/>
    <w:rsid w:val="00C0665B"/>
  </w:style>
  <w:style w:type="paragraph" w:customStyle="1" w:styleId="3BD6CD70EC0642C0BD3CCD3B52FF179E">
    <w:name w:val="3BD6CD70EC0642C0BD3CCD3B52FF179E"/>
    <w:rsid w:val="00C0665B"/>
  </w:style>
  <w:style w:type="paragraph" w:customStyle="1" w:styleId="27909F55E45C4C35B8ABC70BD7C8A87F">
    <w:name w:val="27909F55E45C4C35B8ABC70BD7C8A87F"/>
    <w:rsid w:val="00C0665B"/>
  </w:style>
  <w:style w:type="paragraph" w:customStyle="1" w:styleId="F8D2C31477934C85A9A6015F236B145B">
    <w:name w:val="F8D2C31477934C85A9A6015F236B145B"/>
    <w:rsid w:val="00C0665B"/>
  </w:style>
  <w:style w:type="paragraph" w:customStyle="1" w:styleId="9FC955ABFF7041FEB42B78A58152ECE1">
    <w:name w:val="9FC955ABFF7041FEB42B78A58152ECE1"/>
    <w:rsid w:val="00C0665B"/>
  </w:style>
  <w:style w:type="paragraph" w:customStyle="1" w:styleId="81A3E27C325C4A7485059692937F3747">
    <w:name w:val="81A3E27C325C4A7485059692937F3747"/>
    <w:rsid w:val="00C0665B"/>
  </w:style>
  <w:style w:type="paragraph" w:customStyle="1" w:styleId="115BC41FEBB44681A2F8B5D482E1CD67">
    <w:name w:val="115BC41FEBB44681A2F8B5D482E1CD67"/>
    <w:rsid w:val="00C0665B"/>
  </w:style>
  <w:style w:type="paragraph" w:customStyle="1" w:styleId="898FEAB42DCA441ABE3099F4C76AFAE0">
    <w:name w:val="898FEAB42DCA441ABE3099F4C76AFAE0"/>
    <w:rsid w:val="00C0665B"/>
  </w:style>
  <w:style w:type="paragraph" w:customStyle="1" w:styleId="209E5936F9BB4C80A06326525E50F8AC">
    <w:name w:val="209E5936F9BB4C80A06326525E50F8AC"/>
    <w:rsid w:val="00C0665B"/>
  </w:style>
  <w:style w:type="paragraph" w:customStyle="1" w:styleId="007B54BA65954B63AF099F5B7478BE74">
    <w:name w:val="007B54BA65954B63AF099F5B7478BE74"/>
    <w:rsid w:val="00C0665B"/>
  </w:style>
  <w:style w:type="paragraph" w:customStyle="1" w:styleId="BEDDA99C357C475DB89FF6CE9FF96334">
    <w:name w:val="BEDDA99C357C475DB89FF6CE9FF96334"/>
    <w:rsid w:val="009D7C2C"/>
  </w:style>
  <w:style w:type="paragraph" w:customStyle="1" w:styleId="DAECAF675FA4485582BC1702B9C6A644">
    <w:name w:val="DAECAF675FA4485582BC1702B9C6A644"/>
    <w:rsid w:val="009D7C2C"/>
  </w:style>
  <w:style w:type="paragraph" w:customStyle="1" w:styleId="E662E2C73CFE4BB2B4D0256DEA686C2C">
    <w:name w:val="E662E2C73CFE4BB2B4D0256DEA686C2C"/>
    <w:rsid w:val="009D7C2C"/>
  </w:style>
  <w:style w:type="paragraph" w:customStyle="1" w:styleId="8950FDEDA6854563A7EF94D685888CC7">
    <w:name w:val="8950FDEDA6854563A7EF94D685888CC7"/>
    <w:rsid w:val="009D7C2C"/>
  </w:style>
  <w:style w:type="paragraph" w:customStyle="1" w:styleId="21B2D1D902EA4F29B9FDA26CB1EAE276">
    <w:name w:val="21B2D1D902EA4F29B9FDA26CB1EAE276"/>
    <w:rsid w:val="009D7C2C"/>
  </w:style>
  <w:style w:type="paragraph" w:customStyle="1" w:styleId="813BF6C63160451D943EBD685100A4FB">
    <w:name w:val="813BF6C63160451D943EBD685100A4FB"/>
    <w:rsid w:val="009D7C2C"/>
  </w:style>
  <w:style w:type="paragraph" w:customStyle="1" w:styleId="6EFB44622A1643DB923AD26FD6EB71D6">
    <w:name w:val="6EFB44622A1643DB923AD26FD6EB71D6"/>
    <w:rsid w:val="009D7C2C"/>
  </w:style>
  <w:style w:type="paragraph" w:customStyle="1" w:styleId="7903D51291014D24AB22203C2B708168">
    <w:name w:val="7903D51291014D24AB22203C2B708168"/>
    <w:rsid w:val="009D7C2C"/>
  </w:style>
  <w:style w:type="paragraph" w:customStyle="1" w:styleId="B1EB16920057444C92842BA2083A7904">
    <w:name w:val="B1EB16920057444C92842BA2083A7904"/>
    <w:rsid w:val="009D7C2C"/>
  </w:style>
  <w:style w:type="paragraph" w:customStyle="1" w:styleId="1AC2E1A3837840E799D94041871FFF1E">
    <w:name w:val="1AC2E1A3837840E799D94041871FFF1E"/>
    <w:rsid w:val="009D7C2C"/>
  </w:style>
  <w:style w:type="paragraph" w:customStyle="1" w:styleId="D6A4C5E70BF0433C95FE3A72A8B43C42">
    <w:name w:val="D6A4C5E70BF0433C95FE3A72A8B43C42"/>
    <w:rsid w:val="009D7C2C"/>
  </w:style>
  <w:style w:type="paragraph" w:customStyle="1" w:styleId="7B5C638262BD4F528F33AFD9F799D48C">
    <w:name w:val="7B5C638262BD4F528F33AFD9F799D48C"/>
    <w:rsid w:val="009D7C2C"/>
  </w:style>
  <w:style w:type="paragraph" w:customStyle="1" w:styleId="FD818372B806470781E9788E06B8A51A">
    <w:name w:val="FD818372B806470781E9788E06B8A51A"/>
    <w:rsid w:val="009D7C2C"/>
  </w:style>
  <w:style w:type="paragraph" w:customStyle="1" w:styleId="9504F47EEC564B6694ADD57B577DC5E9">
    <w:name w:val="9504F47EEC564B6694ADD57B577DC5E9"/>
    <w:rsid w:val="009D7C2C"/>
  </w:style>
  <w:style w:type="paragraph" w:customStyle="1" w:styleId="349022508F574558A0EC261B9A5C866C">
    <w:name w:val="349022508F574558A0EC261B9A5C866C"/>
    <w:rsid w:val="009D7C2C"/>
  </w:style>
  <w:style w:type="paragraph" w:customStyle="1" w:styleId="2D03A0E9C6E14E449FF2396E999AD4F1">
    <w:name w:val="2D03A0E9C6E14E449FF2396E999AD4F1"/>
    <w:rsid w:val="009D7C2C"/>
  </w:style>
  <w:style w:type="paragraph" w:customStyle="1" w:styleId="F5926BF98788474E9CFCBE5AD3390956">
    <w:name w:val="F5926BF98788474E9CFCBE5AD3390956"/>
    <w:rsid w:val="009D7C2C"/>
  </w:style>
  <w:style w:type="paragraph" w:customStyle="1" w:styleId="7022E09B470D4A598585CEDDC824A26A">
    <w:name w:val="7022E09B470D4A598585CEDDC824A26A"/>
    <w:rsid w:val="009D7C2C"/>
  </w:style>
  <w:style w:type="paragraph" w:customStyle="1" w:styleId="234E28C3FDA44F5FACE04D7577076665">
    <w:name w:val="234E28C3FDA44F5FACE04D7577076665"/>
    <w:rsid w:val="009D7C2C"/>
  </w:style>
  <w:style w:type="paragraph" w:customStyle="1" w:styleId="DE9E5082621B4B7CB874107C35314B71">
    <w:name w:val="DE9E5082621B4B7CB874107C35314B71"/>
    <w:rsid w:val="009D7C2C"/>
  </w:style>
  <w:style w:type="paragraph" w:customStyle="1" w:styleId="AF2274C836E54D5887E009D9AED625CA">
    <w:name w:val="AF2274C836E54D5887E009D9AED625CA"/>
    <w:rsid w:val="009D7C2C"/>
  </w:style>
  <w:style w:type="paragraph" w:customStyle="1" w:styleId="E4B684FF73E744948B293917574A494F">
    <w:name w:val="E4B684FF73E744948B293917574A494F"/>
    <w:rsid w:val="009D7C2C"/>
  </w:style>
  <w:style w:type="paragraph" w:customStyle="1" w:styleId="3AFAAA8D3CC24AA1AAA8A087C9197123">
    <w:name w:val="3AFAAA8D3CC24AA1AAA8A087C9197123"/>
    <w:rsid w:val="009D7C2C"/>
  </w:style>
  <w:style w:type="paragraph" w:customStyle="1" w:styleId="CE37C812303D46F2A639A2958488F831">
    <w:name w:val="CE37C812303D46F2A639A2958488F831"/>
    <w:rsid w:val="009D7C2C"/>
  </w:style>
  <w:style w:type="paragraph" w:customStyle="1" w:styleId="930F835D9A8B4246A03779D02D3B5132">
    <w:name w:val="930F835D9A8B4246A03779D02D3B5132"/>
    <w:rsid w:val="009D7C2C"/>
  </w:style>
  <w:style w:type="paragraph" w:customStyle="1" w:styleId="14F44E9291A74A6DAE2DEE1F6E2D27F7">
    <w:name w:val="14F44E9291A74A6DAE2DEE1F6E2D27F7"/>
    <w:rsid w:val="009D7C2C"/>
  </w:style>
  <w:style w:type="paragraph" w:customStyle="1" w:styleId="9A4712318A4C47B588F8B730A9898615">
    <w:name w:val="9A4712318A4C47B588F8B730A9898615"/>
    <w:rsid w:val="009D7C2C"/>
  </w:style>
  <w:style w:type="paragraph" w:customStyle="1" w:styleId="B31E7D0412324D69B9EDF3263A50F120">
    <w:name w:val="B31E7D0412324D69B9EDF3263A50F120"/>
    <w:rsid w:val="009D7C2C"/>
  </w:style>
  <w:style w:type="paragraph" w:customStyle="1" w:styleId="59456541E556439AB0E826931830B7C0">
    <w:name w:val="59456541E556439AB0E826931830B7C0"/>
    <w:rsid w:val="009D7C2C"/>
  </w:style>
  <w:style w:type="paragraph" w:customStyle="1" w:styleId="4B38E0345DDF460F895A9B5C987F43C1">
    <w:name w:val="4B38E0345DDF460F895A9B5C987F43C1"/>
    <w:rsid w:val="009D7C2C"/>
  </w:style>
  <w:style w:type="paragraph" w:customStyle="1" w:styleId="F292DF4560DA400FADAAE863CC524FFF">
    <w:name w:val="F292DF4560DA400FADAAE863CC524FFF"/>
    <w:rsid w:val="009D7C2C"/>
  </w:style>
  <w:style w:type="paragraph" w:customStyle="1" w:styleId="E072EFE2E4364B908D0CC887A601235F">
    <w:name w:val="E072EFE2E4364B908D0CC887A601235F"/>
    <w:rsid w:val="009D7C2C"/>
  </w:style>
  <w:style w:type="paragraph" w:customStyle="1" w:styleId="0002164D7B5441B5B1D7898059F06A6E">
    <w:name w:val="0002164D7B5441B5B1D7898059F06A6E"/>
    <w:rsid w:val="009D7C2C"/>
  </w:style>
  <w:style w:type="paragraph" w:customStyle="1" w:styleId="2A25F70872EA49F08AB51E14412EF2A6">
    <w:name w:val="2A25F70872EA49F08AB51E14412EF2A6"/>
    <w:rsid w:val="009D7C2C"/>
  </w:style>
  <w:style w:type="paragraph" w:customStyle="1" w:styleId="05C8C3997BB548C9A9C495F0DE19469F">
    <w:name w:val="05C8C3997BB548C9A9C495F0DE19469F"/>
    <w:rsid w:val="009D7C2C"/>
  </w:style>
  <w:style w:type="paragraph" w:customStyle="1" w:styleId="137D75E1AF9245DCBF0EADBA87C8400E">
    <w:name w:val="137D75E1AF9245DCBF0EADBA87C8400E"/>
    <w:rsid w:val="009D7C2C"/>
  </w:style>
  <w:style w:type="paragraph" w:customStyle="1" w:styleId="2DF69620F6EE452488BD9A109B8313E6">
    <w:name w:val="2DF69620F6EE452488BD9A109B8313E6"/>
    <w:rsid w:val="009D7C2C"/>
  </w:style>
  <w:style w:type="paragraph" w:customStyle="1" w:styleId="5CDA1AEC181D4B2BBAF9ECC853E78A8F">
    <w:name w:val="5CDA1AEC181D4B2BBAF9ECC853E78A8F"/>
    <w:rsid w:val="009D7C2C"/>
  </w:style>
  <w:style w:type="paragraph" w:customStyle="1" w:styleId="541425BE17CE48379FD6E63B7C4D4705">
    <w:name w:val="541425BE17CE48379FD6E63B7C4D4705"/>
    <w:rsid w:val="009D7C2C"/>
  </w:style>
  <w:style w:type="paragraph" w:customStyle="1" w:styleId="5A32AA15D74A4B04B27867A36A53B9D7">
    <w:name w:val="5A32AA15D74A4B04B27867A36A53B9D7"/>
    <w:rsid w:val="009D7C2C"/>
  </w:style>
  <w:style w:type="paragraph" w:customStyle="1" w:styleId="91ACA7224CEC44C99366C7B95826E31E">
    <w:name w:val="91ACA7224CEC44C99366C7B95826E31E"/>
    <w:rsid w:val="009D7C2C"/>
  </w:style>
  <w:style w:type="paragraph" w:customStyle="1" w:styleId="E54A23BBEBFF4F5F900727E36EF02586">
    <w:name w:val="E54A23BBEBFF4F5F900727E36EF02586"/>
    <w:rsid w:val="009D7C2C"/>
  </w:style>
  <w:style w:type="paragraph" w:customStyle="1" w:styleId="34C87D0967CF40CCB0529A8F68DA3661">
    <w:name w:val="34C87D0967CF40CCB0529A8F68DA3661"/>
    <w:rsid w:val="009D7C2C"/>
  </w:style>
  <w:style w:type="paragraph" w:customStyle="1" w:styleId="2B8A5DEAE3464C13A860F515A61ACA10">
    <w:name w:val="2B8A5DEAE3464C13A860F515A61ACA10"/>
    <w:rsid w:val="009D7C2C"/>
  </w:style>
  <w:style w:type="paragraph" w:customStyle="1" w:styleId="B114445B8CF347CC896DB4C7B2F72024">
    <w:name w:val="B114445B8CF347CC896DB4C7B2F72024"/>
    <w:rsid w:val="009D7C2C"/>
  </w:style>
  <w:style w:type="paragraph" w:customStyle="1" w:styleId="3D4C33D082C4416E835A50E7FCC1ED8E">
    <w:name w:val="3D4C33D082C4416E835A50E7FCC1ED8E"/>
    <w:rsid w:val="009D7C2C"/>
  </w:style>
  <w:style w:type="paragraph" w:customStyle="1" w:styleId="459D1193983F4EC8B49AA0E9FDFC4972">
    <w:name w:val="459D1193983F4EC8B49AA0E9FDFC4972"/>
    <w:rsid w:val="009D7C2C"/>
  </w:style>
  <w:style w:type="paragraph" w:customStyle="1" w:styleId="0426313F044B407580D33879DB54F0B0">
    <w:name w:val="0426313F044B407580D33879DB54F0B0"/>
    <w:rsid w:val="009D7C2C"/>
  </w:style>
  <w:style w:type="paragraph" w:customStyle="1" w:styleId="AA037EFE2CCA4726945AE563043F7062">
    <w:name w:val="AA037EFE2CCA4726945AE563043F7062"/>
    <w:rsid w:val="009D7C2C"/>
  </w:style>
  <w:style w:type="paragraph" w:customStyle="1" w:styleId="BE16B1543FA34305975E37B10AA72C8D">
    <w:name w:val="BE16B1543FA34305975E37B10AA72C8D"/>
    <w:rsid w:val="009D7C2C"/>
  </w:style>
  <w:style w:type="paragraph" w:customStyle="1" w:styleId="92B23605C76C47FF913C6700CB256849">
    <w:name w:val="92B23605C76C47FF913C6700CB256849"/>
    <w:rsid w:val="009D7C2C"/>
  </w:style>
  <w:style w:type="paragraph" w:customStyle="1" w:styleId="5A030ADD01D84CBFB5A9B29C7B8FBC34">
    <w:name w:val="5A030ADD01D84CBFB5A9B29C7B8FBC34"/>
    <w:rsid w:val="009D7C2C"/>
  </w:style>
  <w:style w:type="paragraph" w:customStyle="1" w:styleId="709DFA6E5A384C9C87C2767EC2BBCFCB">
    <w:name w:val="709DFA6E5A384C9C87C2767EC2BBCFCB"/>
    <w:rsid w:val="009D7C2C"/>
  </w:style>
  <w:style w:type="paragraph" w:customStyle="1" w:styleId="8B5ECBF656944F55BE347F7A32DBC181">
    <w:name w:val="8B5ECBF656944F55BE347F7A32DBC181"/>
    <w:rsid w:val="009D7C2C"/>
  </w:style>
  <w:style w:type="paragraph" w:customStyle="1" w:styleId="9EF61BD32B09496E916E07E175227515">
    <w:name w:val="9EF61BD32B09496E916E07E175227515"/>
    <w:rsid w:val="009D7C2C"/>
  </w:style>
  <w:style w:type="paragraph" w:customStyle="1" w:styleId="925F938D2E044E0A90260A4DFFCFE2B2">
    <w:name w:val="925F938D2E044E0A90260A4DFFCFE2B2"/>
    <w:rsid w:val="009D7C2C"/>
  </w:style>
  <w:style w:type="paragraph" w:customStyle="1" w:styleId="A9ACA7404E0A4126ABB6DB41521EE2C6">
    <w:name w:val="A9ACA7404E0A4126ABB6DB41521EE2C6"/>
    <w:rsid w:val="009D7C2C"/>
  </w:style>
  <w:style w:type="paragraph" w:customStyle="1" w:styleId="B81C23F1CB754113B080386D48E64222">
    <w:name w:val="B81C23F1CB754113B080386D48E64222"/>
    <w:rsid w:val="009D7C2C"/>
  </w:style>
  <w:style w:type="paragraph" w:customStyle="1" w:styleId="5C41B9220C8743608D41E16C883C4B0D">
    <w:name w:val="5C41B9220C8743608D41E16C883C4B0D"/>
    <w:rsid w:val="009D7C2C"/>
  </w:style>
  <w:style w:type="paragraph" w:customStyle="1" w:styleId="1079971CFCDE444483FE0B6114541CD6">
    <w:name w:val="1079971CFCDE444483FE0B6114541CD6"/>
    <w:rsid w:val="009D7C2C"/>
  </w:style>
  <w:style w:type="paragraph" w:customStyle="1" w:styleId="E2AC53DA719B4403AD3D13D658447B37">
    <w:name w:val="E2AC53DA719B4403AD3D13D658447B37"/>
    <w:rsid w:val="009D7C2C"/>
  </w:style>
  <w:style w:type="paragraph" w:customStyle="1" w:styleId="2FBDABBFF7314BDFAE1DA04D94EF9791">
    <w:name w:val="2FBDABBFF7314BDFAE1DA04D94EF9791"/>
    <w:rsid w:val="009D7C2C"/>
  </w:style>
  <w:style w:type="paragraph" w:customStyle="1" w:styleId="3D6F77179C4143698509552BE18F7FA7">
    <w:name w:val="3D6F77179C4143698509552BE18F7FA7"/>
    <w:rsid w:val="009D7C2C"/>
  </w:style>
  <w:style w:type="paragraph" w:customStyle="1" w:styleId="DCC4071E3A154A02A3A9B84716F54770">
    <w:name w:val="DCC4071E3A154A02A3A9B84716F54770"/>
    <w:rsid w:val="009D7C2C"/>
  </w:style>
  <w:style w:type="paragraph" w:customStyle="1" w:styleId="FF6204F329204B888C56BA07F61E54A0">
    <w:name w:val="FF6204F329204B888C56BA07F61E54A0"/>
    <w:rsid w:val="009D7C2C"/>
  </w:style>
  <w:style w:type="paragraph" w:customStyle="1" w:styleId="3F432360893D45EEA9E93864270DDD6F">
    <w:name w:val="3F432360893D45EEA9E93864270DDD6F"/>
    <w:rsid w:val="009D7C2C"/>
  </w:style>
  <w:style w:type="paragraph" w:customStyle="1" w:styleId="1FC27A2358A9462C97541F78CF5EB540">
    <w:name w:val="1FC27A2358A9462C97541F78CF5EB540"/>
    <w:rsid w:val="009D7C2C"/>
  </w:style>
  <w:style w:type="paragraph" w:customStyle="1" w:styleId="9D8DBAB525C94C47BB80161736C1C577">
    <w:name w:val="9D8DBAB525C94C47BB80161736C1C577"/>
    <w:rsid w:val="009D7C2C"/>
  </w:style>
  <w:style w:type="paragraph" w:customStyle="1" w:styleId="C5203914E33E45A7B1A079F281B3D717">
    <w:name w:val="C5203914E33E45A7B1A079F281B3D717"/>
    <w:rsid w:val="009D7C2C"/>
  </w:style>
  <w:style w:type="paragraph" w:customStyle="1" w:styleId="A1C812C68B7D491B8D5915BC1D918937">
    <w:name w:val="A1C812C68B7D491B8D5915BC1D918937"/>
    <w:rsid w:val="009D7C2C"/>
  </w:style>
  <w:style w:type="paragraph" w:customStyle="1" w:styleId="31B133A56FE141F09CA28DBC2A92BC08">
    <w:name w:val="31B133A56FE141F09CA28DBC2A92BC08"/>
    <w:rsid w:val="009D7C2C"/>
  </w:style>
  <w:style w:type="paragraph" w:customStyle="1" w:styleId="3B2E49F3AA9E4D8E9AE67C873738FEE4">
    <w:name w:val="3B2E49F3AA9E4D8E9AE67C873738FEE4"/>
    <w:rsid w:val="009D7C2C"/>
  </w:style>
  <w:style w:type="paragraph" w:customStyle="1" w:styleId="3F4AD252770945C2B23F9D770B99E9FA">
    <w:name w:val="3F4AD252770945C2B23F9D770B99E9FA"/>
    <w:rsid w:val="009D7C2C"/>
  </w:style>
  <w:style w:type="paragraph" w:customStyle="1" w:styleId="855283CB0DD34706A7F3C7F5EE9A6BC5">
    <w:name w:val="855283CB0DD34706A7F3C7F5EE9A6BC5"/>
    <w:rsid w:val="009D7C2C"/>
  </w:style>
  <w:style w:type="paragraph" w:customStyle="1" w:styleId="D7478C47C2A64E35B765B2F98A7E637F">
    <w:name w:val="D7478C47C2A64E35B765B2F98A7E637F"/>
    <w:rsid w:val="009D7C2C"/>
  </w:style>
  <w:style w:type="paragraph" w:customStyle="1" w:styleId="B4CBAE816B66405D9474F9E7FFD0BFF9">
    <w:name w:val="B4CBAE816B66405D9474F9E7FFD0BFF9"/>
    <w:rsid w:val="009D7C2C"/>
  </w:style>
  <w:style w:type="paragraph" w:customStyle="1" w:styleId="9570FB99BFED478DB9FB28345CF40B77">
    <w:name w:val="9570FB99BFED478DB9FB28345CF40B77"/>
    <w:rsid w:val="009D7C2C"/>
  </w:style>
  <w:style w:type="paragraph" w:customStyle="1" w:styleId="59001F12BB29494C86BAF2B58ECDC345">
    <w:name w:val="59001F12BB29494C86BAF2B58ECDC345"/>
    <w:rsid w:val="009D7C2C"/>
  </w:style>
  <w:style w:type="paragraph" w:customStyle="1" w:styleId="B345D326587C4E2BB6B86B9A576739AA">
    <w:name w:val="B345D326587C4E2BB6B86B9A576739AA"/>
    <w:rsid w:val="009D7C2C"/>
  </w:style>
  <w:style w:type="paragraph" w:customStyle="1" w:styleId="24F13D8717EC4155A249A6D445ED10AC">
    <w:name w:val="24F13D8717EC4155A249A6D445ED10AC"/>
    <w:rsid w:val="009D7C2C"/>
  </w:style>
  <w:style w:type="paragraph" w:customStyle="1" w:styleId="A8F0DFC8B6D4490EB04DBFA91EE1EE55">
    <w:name w:val="A8F0DFC8B6D4490EB04DBFA91EE1EE55"/>
    <w:rsid w:val="009D7C2C"/>
  </w:style>
  <w:style w:type="paragraph" w:customStyle="1" w:styleId="BB87128415D14737A875D4FA3AF36235">
    <w:name w:val="BB87128415D14737A875D4FA3AF36235"/>
    <w:rsid w:val="009D7C2C"/>
  </w:style>
  <w:style w:type="paragraph" w:customStyle="1" w:styleId="4401C10303804D0280B4285B00FBFF6135">
    <w:name w:val="4401C10303804D0280B4285B00FBFF6135"/>
    <w:rsid w:val="009D7C2C"/>
    <w:pPr>
      <w:spacing w:after="0" w:line="240" w:lineRule="auto"/>
    </w:pPr>
    <w:rPr>
      <w:rFonts w:ascii="Arial" w:eastAsia="Times New Roman" w:hAnsi="Arial" w:cs="Times New Roman"/>
      <w:sz w:val="20"/>
      <w:szCs w:val="24"/>
      <w:lang w:val="en-CA" w:eastAsia="en-CA"/>
    </w:rPr>
  </w:style>
  <w:style w:type="paragraph" w:customStyle="1" w:styleId="A6AD0C9C124B40B78EC6761C7388B36D44">
    <w:name w:val="A6AD0C9C124B40B78EC6761C7388B36D44"/>
    <w:rsid w:val="009D7C2C"/>
    <w:pPr>
      <w:spacing w:after="0" w:line="240" w:lineRule="auto"/>
    </w:pPr>
    <w:rPr>
      <w:rFonts w:ascii="Arial" w:eastAsia="Times New Roman" w:hAnsi="Arial" w:cs="Times New Roman"/>
      <w:sz w:val="20"/>
      <w:szCs w:val="24"/>
      <w:lang w:val="en-CA" w:eastAsia="en-CA"/>
    </w:rPr>
  </w:style>
  <w:style w:type="paragraph" w:customStyle="1" w:styleId="4181831EBFA54F0781CFBEE91856F60644">
    <w:name w:val="4181831EBFA54F0781CFBEE91856F60644"/>
    <w:rsid w:val="009D7C2C"/>
    <w:pPr>
      <w:spacing w:after="0" w:line="240" w:lineRule="auto"/>
    </w:pPr>
    <w:rPr>
      <w:rFonts w:ascii="Arial" w:eastAsia="Times New Roman" w:hAnsi="Arial" w:cs="Times New Roman"/>
      <w:sz w:val="20"/>
      <w:szCs w:val="24"/>
      <w:lang w:val="en-CA" w:eastAsia="en-CA"/>
    </w:rPr>
  </w:style>
  <w:style w:type="paragraph" w:customStyle="1" w:styleId="8243FBE77FEF4C13BCF89D54BA763EC444">
    <w:name w:val="8243FBE77FEF4C13BCF89D54BA763EC444"/>
    <w:rsid w:val="009D7C2C"/>
    <w:pPr>
      <w:spacing w:after="0" w:line="240" w:lineRule="auto"/>
    </w:pPr>
    <w:rPr>
      <w:rFonts w:ascii="Arial" w:eastAsia="Times New Roman" w:hAnsi="Arial" w:cs="Times New Roman"/>
      <w:sz w:val="20"/>
      <w:szCs w:val="24"/>
      <w:lang w:val="en-CA" w:eastAsia="en-CA"/>
    </w:rPr>
  </w:style>
  <w:style w:type="paragraph" w:customStyle="1" w:styleId="E3DBBFD663EE4232953BE31C8F3F3A6844">
    <w:name w:val="E3DBBFD663EE4232953BE31C8F3F3A6844"/>
    <w:rsid w:val="009D7C2C"/>
    <w:pPr>
      <w:spacing w:after="0" w:line="240" w:lineRule="auto"/>
    </w:pPr>
    <w:rPr>
      <w:rFonts w:ascii="Arial" w:eastAsia="Times New Roman" w:hAnsi="Arial" w:cs="Times New Roman"/>
      <w:sz w:val="20"/>
      <w:szCs w:val="24"/>
      <w:lang w:val="en-CA" w:eastAsia="en-CA"/>
    </w:rPr>
  </w:style>
  <w:style w:type="paragraph" w:customStyle="1" w:styleId="B2759A30D8F9447692DA8BC0B175D36A22">
    <w:name w:val="B2759A30D8F9447692DA8BC0B175D36A22"/>
    <w:rsid w:val="009D7C2C"/>
    <w:pPr>
      <w:spacing w:after="0" w:line="240" w:lineRule="auto"/>
    </w:pPr>
    <w:rPr>
      <w:rFonts w:ascii="Arial" w:eastAsia="Times New Roman" w:hAnsi="Arial" w:cs="Times New Roman"/>
      <w:sz w:val="20"/>
      <w:szCs w:val="24"/>
      <w:lang w:val="en-CA" w:eastAsia="en-CA"/>
    </w:rPr>
  </w:style>
  <w:style w:type="paragraph" w:customStyle="1" w:styleId="EDFC30D64DF542B693AF76ED695D3FA524">
    <w:name w:val="EDFC30D64DF542B693AF76ED695D3FA524"/>
    <w:rsid w:val="009D7C2C"/>
    <w:pPr>
      <w:spacing w:after="0" w:line="240" w:lineRule="auto"/>
    </w:pPr>
    <w:rPr>
      <w:rFonts w:ascii="Arial" w:eastAsia="Times New Roman" w:hAnsi="Arial" w:cs="Times New Roman"/>
      <w:sz w:val="20"/>
      <w:szCs w:val="24"/>
      <w:lang w:val="en-CA" w:eastAsia="en-CA"/>
    </w:rPr>
  </w:style>
  <w:style w:type="paragraph" w:customStyle="1" w:styleId="5B7753E157C248C48B31CB12F921537E26">
    <w:name w:val="5B7753E157C248C48B31CB12F921537E26"/>
    <w:rsid w:val="009D7C2C"/>
    <w:pPr>
      <w:spacing w:after="0" w:line="240" w:lineRule="auto"/>
    </w:pPr>
    <w:rPr>
      <w:rFonts w:ascii="Arial" w:eastAsia="Times New Roman" w:hAnsi="Arial" w:cs="Times New Roman"/>
      <w:sz w:val="20"/>
      <w:szCs w:val="24"/>
      <w:lang w:val="en-CA" w:eastAsia="en-CA"/>
    </w:rPr>
  </w:style>
  <w:style w:type="paragraph" w:customStyle="1" w:styleId="4BF0D913B94E4F48AD930D108AAAF1FC41">
    <w:name w:val="4BF0D913B94E4F48AD930D108AAAF1FC41"/>
    <w:rsid w:val="009D7C2C"/>
    <w:pPr>
      <w:spacing w:after="0" w:line="240" w:lineRule="auto"/>
    </w:pPr>
    <w:rPr>
      <w:rFonts w:ascii="Arial" w:eastAsia="Times New Roman" w:hAnsi="Arial" w:cs="Times New Roman"/>
      <w:sz w:val="20"/>
      <w:szCs w:val="24"/>
      <w:lang w:val="en-CA" w:eastAsia="en-CA"/>
    </w:rPr>
  </w:style>
  <w:style w:type="paragraph" w:customStyle="1" w:styleId="2F042BCFA3124BBFA84D88CFCCE5B93641">
    <w:name w:val="2F042BCFA3124BBFA84D88CFCCE5B93641"/>
    <w:rsid w:val="009D7C2C"/>
    <w:pPr>
      <w:spacing w:after="0" w:line="240" w:lineRule="auto"/>
    </w:pPr>
    <w:rPr>
      <w:rFonts w:ascii="Arial" w:eastAsia="Times New Roman" w:hAnsi="Arial" w:cs="Times New Roman"/>
      <w:sz w:val="20"/>
      <w:szCs w:val="24"/>
      <w:lang w:val="en-CA" w:eastAsia="en-CA"/>
    </w:rPr>
  </w:style>
  <w:style w:type="paragraph" w:customStyle="1" w:styleId="A2D9670532F94251AE5271518409BA2340">
    <w:name w:val="A2D9670532F94251AE5271518409BA2340"/>
    <w:rsid w:val="009D7C2C"/>
    <w:pPr>
      <w:spacing w:after="0" w:line="240" w:lineRule="auto"/>
    </w:pPr>
    <w:rPr>
      <w:rFonts w:ascii="Arial" w:eastAsia="Times New Roman" w:hAnsi="Arial" w:cs="Times New Roman"/>
      <w:sz w:val="20"/>
      <w:szCs w:val="24"/>
      <w:lang w:val="en-CA" w:eastAsia="en-CA"/>
    </w:rPr>
  </w:style>
  <w:style w:type="paragraph" w:customStyle="1" w:styleId="47479FDFDE2640B1994B92A2529A27287">
    <w:name w:val="47479FDFDE2640B1994B92A2529A27287"/>
    <w:rsid w:val="009D7C2C"/>
    <w:pPr>
      <w:spacing w:after="0" w:line="240" w:lineRule="auto"/>
    </w:pPr>
    <w:rPr>
      <w:rFonts w:ascii="Arial" w:eastAsia="Times New Roman" w:hAnsi="Arial" w:cs="Times New Roman"/>
      <w:sz w:val="20"/>
      <w:szCs w:val="24"/>
      <w:lang w:val="en-CA" w:eastAsia="en-CA"/>
    </w:rPr>
  </w:style>
  <w:style w:type="paragraph" w:customStyle="1" w:styleId="95FAC8CEE55F40C4B39F244B407378A37">
    <w:name w:val="95FAC8CEE55F40C4B39F244B407378A37"/>
    <w:rsid w:val="009D7C2C"/>
    <w:pPr>
      <w:spacing w:after="0" w:line="240" w:lineRule="auto"/>
    </w:pPr>
    <w:rPr>
      <w:rFonts w:ascii="Arial" w:eastAsia="Times New Roman" w:hAnsi="Arial" w:cs="Times New Roman"/>
      <w:sz w:val="20"/>
      <w:szCs w:val="24"/>
      <w:lang w:val="en-CA" w:eastAsia="en-CA"/>
    </w:rPr>
  </w:style>
  <w:style w:type="paragraph" w:customStyle="1" w:styleId="274AFFE244BA4E17B9FDACF3CEFB5BF431">
    <w:name w:val="274AFFE244BA4E17B9FDACF3CEFB5BF431"/>
    <w:rsid w:val="009D7C2C"/>
    <w:pPr>
      <w:spacing w:after="0" w:line="240" w:lineRule="auto"/>
    </w:pPr>
    <w:rPr>
      <w:rFonts w:ascii="Arial" w:eastAsia="Times New Roman" w:hAnsi="Arial" w:cs="Times New Roman"/>
      <w:sz w:val="20"/>
      <w:szCs w:val="24"/>
      <w:lang w:val="en-CA" w:eastAsia="en-CA"/>
    </w:rPr>
  </w:style>
  <w:style w:type="paragraph" w:customStyle="1" w:styleId="F445D6F6A17947A9951490E4488AF68611">
    <w:name w:val="F445D6F6A17947A9951490E4488AF68611"/>
    <w:rsid w:val="009D7C2C"/>
    <w:pPr>
      <w:spacing w:after="0" w:line="240" w:lineRule="auto"/>
    </w:pPr>
    <w:rPr>
      <w:rFonts w:ascii="Arial" w:eastAsia="Times New Roman" w:hAnsi="Arial" w:cs="Times New Roman"/>
      <w:sz w:val="20"/>
      <w:szCs w:val="24"/>
      <w:lang w:val="en-CA" w:eastAsia="en-CA"/>
    </w:rPr>
  </w:style>
  <w:style w:type="paragraph" w:customStyle="1" w:styleId="ECFC8AEC0CF04931A949EAACC846E41331">
    <w:name w:val="ECFC8AEC0CF04931A949EAACC846E41331"/>
    <w:rsid w:val="009D7C2C"/>
    <w:pPr>
      <w:spacing w:after="0" w:line="240" w:lineRule="auto"/>
    </w:pPr>
    <w:rPr>
      <w:rFonts w:ascii="Arial" w:eastAsia="Times New Roman" w:hAnsi="Arial" w:cs="Times New Roman"/>
      <w:sz w:val="20"/>
      <w:szCs w:val="24"/>
      <w:lang w:val="en-CA" w:eastAsia="en-CA"/>
    </w:rPr>
  </w:style>
  <w:style w:type="paragraph" w:customStyle="1" w:styleId="A68C880A25AD40509CB03CE3A5A0BA6731">
    <w:name w:val="A68C880A25AD40509CB03CE3A5A0BA6731"/>
    <w:rsid w:val="009D7C2C"/>
    <w:pPr>
      <w:spacing w:after="0" w:line="240" w:lineRule="auto"/>
    </w:pPr>
    <w:rPr>
      <w:rFonts w:ascii="Arial" w:eastAsia="Times New Roman" w:hAnsi="Arial" w:cs="Times New Roman"/>
      <w:sz w:val="20"/>
      <w:szCs w:val="24"/>
      <w:lang w:val="en-CA" w:eastAsia="en-CA"/>
    </w:rPr>
  </w:style>
  <w:style w:type="paragraph" w:customStyle="1" w:styleId="CC3F94B020B14B0A86C85B53957E112431">
    <w:name w:val="CC3F94B020B14B0A86C85B53957E112431"/>
    <w:rsid w:val="009D7C2C"/>
    <w:pPr>
      <w:spacing w:after="0" w:line="240" w:lineRule="auto"/>
    </w:pPr>
    <w:rPr>
      <w:rFonts w:ascii="Arial" w:eastAsia="Times New Roman" w:hAnsi="Arial" w:cs="Times New Roman"/>
      <w:sz w:val="20"/>
      <w:szCs w:val="24"/>
      <w:lang w:val="en-CA" w:eastAsia="en-CA"/>
    </w:rPr>
  </w:style>
  <w:style w:type="paragraph" w:customStyle="1" w:styleId="A8E5C9B86CFF4287A738506EE7AF9B467">
    <w:name w:val="A8E5C9B86CFF4287A738506EE7AF9B467"/>
    <w:rsid w:val="009D7C2C"/>
    <w:pPr>
      <w:spacing w:after="0" w:line="240" w:lineRule="auto"/>
    </w:pPr>
    <w:rPr>
      <w:rFonts w:ascii="Arial" w:eastAsia="Times New Roman" w:hAnsi="Arial" w:cs="Times New Roman"/>
      <w:sz w:val="20"/>
      <w:szCs w:val="24"/>
      <w:lang w:val="en-CA" w:eastAsia="en-CA"/>
    </w:rPr>
  </w:style>
  <w:style w:type="paragraph" w:customStyle="1" w:styleId="7067C87A21FA4516A5CF6E6AB751876C31">
    <w:name w:val="7067C87A21FA4516A5CF6E6AB751876C31"/>
    <w:rsid w:val="009D7C2C"/>
    <w:pPr>
      <w:spacing w:after="0" w:line="240" w:lineRule="auto"/>
    </w:pPr>
    <w:rPr>
      <w:rFonts w:ascii="Arial" w:eastAsia="Times New Roman" w:hAnsi="Arial" w:cs="Times New Roman"/>
      <w:sz w:val="20"/>
      <w:szCs w:val="24"/>
      <w:lang w:val="en-CA" w:eastAsia="en-CA"/>
    </w:rPr>
  </w:style>
  <w:style w:type="paragraph" w:customStyle="1" w:styleId="592000FABCB4468FA09A9B558DBE318331">
    <w:name w:val="592000FABCB4468FA09A9B558DBE318331"/>
    <w:rsid w:val="009D7C2C"/>
    <w:pPr>
      <w:spacing w:after="0" w:line="240" w:lineRule="auto"/>
    </w:pPr>
    <w:rPr>
      <w:rFonts w:ascii="Arial" w:eastAsia="Times New Roman" w:hAnsi="Arial" w:cs="Times New Roman"/>
      <w:sz w:val="20"/>
      <w:szCs w:val="24"/>
      <w:lang w:val="en-CA" w:eastAsia="en-CA"/>
    </w:rPr>
  </w:style>
  <w:style w:type="paragraph" w:customStyle="1" w:styleId="F2B2DFEB068949FF95860FEC8D31A57037">
    <w:name w:val="F2B2DFEB068949FF95860FEC8D31A57037"/>
    <w:rsid w:val="009D7C2C"/>
    <w:pPr>
      <w:spacing w:after="0" w:line="240" w:lineRule="auto"/>
    </w:pPr>
    <w:rPr>
      <w:rFonts w:ascii="Arial" w:eastAsia="Times New Roman" w:hAnsi="Arial" w:cs="Times New Roman"/>
      <w:sz w:val="20"/>
      <w:szCs w:val="24"/>
      <w:lang w:val="en-CA" w:eastAsia="en-CA"/>
    </w:rPr>
  </w:style>
  <w:style w:type="paragraph" w:customStyle="1" w:styleId="1589FDA02D804161B3658C47E52BA65511">
    <w:name w:val="1589FDA02D804161B3658C47E52BA65511"/>
    <w:rsid w:val="009D7C2C"/>
    <w:pPr>
      <w:spacing w:after="0" w:line="240" w:lineRule="auto"/>
    </w:pPr>
    <w:rPr>
      <w:rFonts w:ascii="Arial" w:eastAsia="Times New Roman" w:hAnsi="Arial" w:cs="Times New Roman"/>
      <w:sz w:val="20"/>
      <w:szCs w:val="24"/>
      <w:lang w:val="en-CA" w:eastAsia="en-CA"/>
    </w:rPr>
  </w:style>
  <w:style w:type="paragraph" w:customStyle="1" w:styleId="A593390D6E1045D9919EAA332F487D9D37">
    <w:name w:val="A593390D6E1045D9919EAA332F487D9D37"/>
    <w:rsid w:val="009D7C2C"/>
    <w:pPr>
      <w:spacing w:after="0" w:line="240" w:lineRule="auto"/>
    </w:pPr>
    <w:rPr>
      <w:rFonts w:ascii="Arial" w:eastAsia="Times New Roman" w:hAnsi="Arial" w:cs="Times New Roman"/>
      <w:sz w:val="20"/>
      <w:szCs w:val="24"/>
      <w:lang w:val="en-CA" w:eastAsia="en-CA"/>
    </w:rPr>
  </w:style>
  <w:style w:type="paragraph" w:customStyle="1" w:styleId="C61E3D68C7444823B4BE5E7E4AAD22C937">
    <w:name w:val="C61E3D68C7444823B4BE5E7E4AAD22C937"/>
    <w:rsid w:val="009D7C2C"/>
    <w:pPr>
      <w:spacing w:after="0" w:line="240" w:lineRule="auto"/>
    </w:pPr>
    <w:rPr>
      <w:rFonts w:ascii="Arial" w:eastAsia="Times New Roman" w:hAnsi="Arial" w:cs="Times New Roman"/>
      <w:sz w:val="20"/>
      <w:szCs w:val="24"/>
      <w:lang w:val="en-CA" w:eastAsia="en-CA"/>
    </w:rPr>
  </w:style>
  <w:style w:type="paragraph" w:customStyle="1" w:styleId="2BF10A8BB2CD44DBA0468CFB24F6BD8429">
    <w:name w:val="2BF10A8BB2CD44DBA0468CFB24F6BD8429"/>
    <w:rsid w:val="009D7C2C"/>
    <w:pPr>
      <w:spacing w:after="0" w:line="240" w:lineRule="auto"/>
    </w:pPr>
    <w:rPr>
      <w:rFonts w:ascii="Arial" w:eastAsia="Times New Roman" w:hAnsi="Arial" w:cs="Times New Roman"/>
      <w:sz w:val="20"/>
      <w:szCs w:val="24"/>
      <w:lang w:val="en-CA" w:eastAsia="en-CA"/>
    </w:rPr>
  </w:style>
  <w:style w:type="paragraph" w:customStyle="1" w:styleId="25B50D13D811421996734C9F6306BECF11">
    <w:name w:val="25B50D13D811421996734C9F6306BECF11"/>
    <w:rsid w:val="009D7C2C"/>
    <w:pPr>
      <w:spacing w:after="0" w:line="240" w:lineRule="auto"/>
    </w:pPr>
    <w:rPr>
      <w:rFonts w:ascii="Arial" w:eastAsia="Times New Roman" w:hAnsi="Arial" w:cs="Times New Roman"/>
      <w:sz w:val="20"/>
      <w:szCs w:val="24"/>
      <w:lang w:val="en-CA" w:eastAsia="en-CA"/>
    </w:rPr>
  </w:style>
  <w:style w:type="paragraph" w:customStyle="1" w:styleId="14F801C5F1354671A7FD19A8FA3F542229">
    <w:name w:val="14F801C5F1354671A7FD19A8FA3F542229"/>
    <w:rsid w:val="009D7C2C"/>
    <w:pPr>
      <w:spacing w:after="0" w:line="240" w:lineRule="auto"/>
    </w:pPr>
    <w:rPr>
      <w:rFonts w:ascii="Arial" w:eastAsia="Times New Roman" w:hAnsi="Arial" w:cs="Times New Roman"/>
      <w:sz w:val="20"/>
      <w:szCs w:val="24"/>
      <w:lang w:val="en-CA" w:eastAsia="en-CA"/>
    </w:rPr>
  </w:style>
  <w:style w:type="paragraph" w:customStyle="1" w:styleId="5110933C12DA4226A7C5C34A71E8C98329">
    <w:name w:val="5110933C12DA4226A7C5C34A71E8C98329"/>
    <w:rsid w:val="009D7C2C"/>
    <w:pPr>
      <w:spacing w:after="0" w:line="240" w:lineRule="auto"/>
    </w:pPr>
    <w:rPr>
      <w:rFonts w:ascii="Arial" w:eastAsia="Times New Roman" w:hAnsi="Arial" w:cs="Times New Roman"/>
      <w:sz w:val="20"/>
      <w:szCs w:val="24"/>
      <w:lang w:val="en-CA" w:eastAsia="en-CA"/>
    </w:rPr>
  </w:style>
  <w:style w:type="paragraph" w:customStyle="1" w:styleId="2C4C7093B64A4FB896C5B7A5BA778A2829">
    <w:name w:val="2C4C7093B64A4FB896C5B7A5BA778A2829"/>
    <w:rsid w:val="009D7C2C"/>
    <w:pPr>
      <w:spacing w:after="0" w:line="240" w:lineRule="auto"/>
    </w:pPr>
    <w:rPr>
      <w:rFonts w:ascii="Arial" w:eastAsia="Times New Roman" w:hAnsi="Arial" w:cs="Times New Roman"/>
      <w:sz w:val="20"/>
      <w:szCs w:val="24"/>
      <w:lang w:val="en-CA" w:eastAsia="en-CA"/>
    </w:rPr>
  </w:style>
  <w:style w:type="paragraph" w:customStyle="1" w:styleId="6FB0D5EB72F148BA96DB5B188C86D45F11">
    <w:name w:val="6FB0D5EB72F148BA96DB5B188C86D45F11"/>
    <w:rsid w:val="009D7C2C"/>
    <w:pPr>
      <w:spacing w:after="0" w:line="240" w:lineRule="auto"/>
    </w:pPr>
    <w:rPr>
      <w:rFonts w:ascii="Arial" w:eastAsia="Times New Roman" w:hAnsi="Arial" w:cs="Times New Roman"/>
      <w:sz w:val="20"/>
      <w:szCs w:val="24"/>
      <w:lang w:val="en-CA" w:eastAsia="en-CA"/>
    </w:rPr>
  </w:style>
  <w:style w:type="paragraph" w:customStyle="1" w:styleId="D80DB3C65E7145A7A8D25146D2E2D62929">
    <w:name w:val="D80DB3C65E7145A7A8D25146D2E2D62929"/>
    <w:rsid w:val="009D7C2C"/>
    <w:pPr>
      <w:spacing w:after="0" w:line="240" w:lineRule="auto"/>
    </w:pPr>
    <w:rPr>
      <w:rFonts w:ascii="Arial" w:eastAsia="Times New Roman" w:hAnsi="Arial" w:cs="Times New Roman"/>
      <w:sz w:val="20"/>
      <w:szCs w:val="24"/>
      <w:lang w:val="en-CA" w:eastAsia="en-CA"/>
    </w:rPr>
  </w:style>
  <w:style w:type="paragraph" w:customStyle="1" w:styleId="7E460CCCFEF94CFBAF09FFD421AF033529">
    <w:name w:val="7E460CCCFEF94CFBAF09FFD421AF033529"/>
    <w:rsid w:val="009D7C2C"/>
    <w:pPr>
      <w:spacing w:after="0" w:line="240" w:lineRule="auto"/>
    </w:pPr>
    <w:rPr>
      <w:rFonts w:ascii="Arial" w:eastAsia="Times New Roman" w:hAnsi="Arial" w:cs="Times New Roman"/>
      <w:sz w:val="20"/>
      <w:szCs w:val="24"/>
      <w:lang w:val="en-CA" w:eastAsia="en-CA"/>
    </w:rPr>
  </w:style>
  <w:style w:type="paragraph" w:customStyle="1" w:styleId="8F98D8CB91114058B481E4FD646FB20E29">
    <w:name w:val="8F98D8CB91114058B481E4FD646FB20E29"/>
    <w:rsid w:val="009D7C2C"/>
    <w:pPr>
      <w:spacing w:after="0" w:line="240" w:lineRule="auto"/>
    </w:pPr>
    <w:rPr>
      <w:rFonts w:ascii="Arial" w:eastAsia="Times New Roman" w:hAnsi="Arial" w:cs="Times New Roman"/>
      <w:sz w:val="20"/>
      <w:szCs w:val="24"/>
      <w:lang w:val="en-CA" w:eastAsia="en-CA"/>
    </w:rPr>
  </w:style>
  <w:style w:type="paragraph" w:customStyle="1" w:styleId="013F3AA2C413468080791E7F1538917011">
    <w:name w:val="013F3AA2C413468080791E7F1538917011"/>
    <w:rsid w:val="009D7C2C"/>
    <w:pPr>
      <w:spacing w:after="0" w:line="240" w:lineRule="auto"/>
    </w:pPr>
    <w:rPr>
      <w:rFonts w:ascii="Arial" w:eastAsia="Times New Roman" w:hAnsi="Arial" w:cs="Times New Roman"/>
      <w:sz w:val="20"/>
      <w:szCs w:val="24"/>
      <w:lang w:val="en-CA" w:eastAsia="en-CA"/>
    </w:rPr>
  </w:style>
  <w:style w:type="paragraph" w:customStyle="1" w:styleId="F74E4CC5A22B4536AE23746CD0E048A929">
    <w:name w:val="F74E4CC5A22B4536AE23746CD0E048A929"/>
    <w:rsid w:val="009D7C2C"/>
    <w:pPr>
      <w:spacing w:after="0" w:line="240" w:lineRule="auto"/>
    </w:pPr>
    <w:rPr>
      <w:rFonts w:ascii="Arial" w:eastAsia="Times New Roman" w:hAnsi="Arial" w:cs="Times New Roman"/>
      <w:sz w:val="20"/>
      <w:szCs w:val="24"/>
      <w:lang w:val="en-CA" w:eastAsia="en-CA"/>
    </w:rPr>
  </w:style>
  <w:style w:type="paragraph" w:customStyle="1" w:styleId="E6B9D6391A0544969A4010955CEFCCC029">
    <w:name w:val="E6B9D6391A0544969A4010955CEFCCC029"/>
    <w:rsid w:val="009D7C2C"/>
    <w:pPr>
      <w:spacing w:after="0" w:line="240" w:lineRule="auto"/>
    </w:pPr>
    <w:rPr>
      <w:rFonts w:ascii="Arial" w:eastAsia="Times New Roman" w:hAnsi="Arial" w:cs="Times New Roman"/>
      <w:sz w:val="20"/>
      <w:szCs w:val="24"/>
      <w:lang w:val="en-CA" w:eastAsia="en-CA"/>
    </w:rPr>
  </w:style>
  <w:style w:type="paragraph" w:customStyle="1" w:styleId="AE127807F50D47ACA57C55C77FA31ADC13">
    <w:name w:val="AE127807F50D47ACA57C55C77FA31ADC13"/>
    <w:rsid w:val="009D7C2C"/>
    <w:pPr>
      <w:spacing w:after="0" w:line="240" w:lineRule="auto"/>
    </w:pPr>
    <w:rPr>
      <w:rFonts w:ascii="Arial" w:eastAsia="Times New Roman" w:hAnsi="Arial" w:cs="Times New Roman"/>
      <w:sz w:val="18"/>
      <w:szCs w:val="24"/>
      <w:lang w:val="en-CA" w:eastAsia="en-CA"/>
    </w:rPr>
  </w:style>
  <w:style w:type="paragraph" w:customStyle="1" w:styleId="92CBF6AB8C374FC38DE61D503F26B59E13">
    <w:name w:val="92CBF6AB8C374FC38DE61D503F26B59E13"/>
    <w:rsid w:val="009D7C2C"/>
    <w:pPr>
      <w:spacing w:after="0" w:line="240" w:lineRule="auto"/>
    </w:pPr>
    <w:rPr>
      <w:rFonts w:ascii="Arial" w:eastAsia="Times New Roman" w:hAnsi="Arial" w:cs="Times New Roman"/>
      <w:sz w:val="18"/>
      <w:szCs w:val="24"/>
      <w:lang w:val="en-CA" w:eastAsia="en-CA"/>
    </w:rPr>
  </w:style>
  <w:style w:type="paragraph" w:customStyle="1" w:styleId="2C634DC8B2DF4DD097CE920F0189449913">
    <w:name w:val="2C634DC8B2DF4DD097CE920F0189449913"/>
    <w:rsid w:val="009D7C2C"/>
    <w:pPr>
      <w:spacing w:after="0" w:line="240" w:lineRule="auto"/>
    </w:pPr>
    <w:rPr>
      <w:rFonts w:ascii="Arial" w:eastAsia="Times New Roman" w:hAnsi="Arial" w:cs="Times New Roman"/>
      <w:sz w:val="18"/>
      <w:szCs w:val="24"/>
      <w:lang w:val="en-CA" w:eastAsia="en-CA"/>
    </w:rPr>
  </w:style>
  <w:style w:type="paragraph" w:customStyle="1" w:styleId="E3D6DE59E02C48DFBD186680359EB61B10">
    <w:name w:val="E3D6DE59E02C48DFBD186680359EB61B10"/>
    <w:rsid w:val="009D7C2C"/>
    <w:pPr>
      <w:spacing w:after="0" w:line="240" w:lineRule="auto"/>
    </w:pPr>
    <w:rPr>
      <w:rFonts w:ascii="Arial" w:eastAsia="Times New Roman" w:hAnsi="Arial" w:cs="Times New Roman"/>
      <w:sz w:val="18"/>
      <w:szCs w:val="24"/>
      <w:lang w:val="en-CA" w:eastAsia="en-CA"/>
    </w:rPr>
  </w:style>
  <w:style w:type="paragraph" w:customStyle="1" w:styleId="25FD9468102B4FE3839AE287415EBDF69">
    <w:name w:val="25FD9468102B4FE3839AE287415EBDF69"/>
    <w:rsid w:val="009D7C2C"/>
    <w:pPr>
      <w:spacing w:after="0" w:line="240" w:lineRule="auto"/>
    </w:pPr>
    <w:rPr>
      <w:rFonts w:ascii="Arial" w:eastAsia="Times New Roman" w:hAnsi="Arial" w:cs="Times New Roman"/>
      <w:sz w:val="18"/>
      <w:szCs w:val="24"/>
      <w:lang w:val="en-CA" w:eastAsia="en-CA"/>
    </w:rPr>
  </w:style>
  <w:style w:type="paragraph" w:customStyle="1" w:styleId="A6A8358AA0DC4A2D8DBAA98C64A6292424">
    <w:name w:val="A6A8358AA0DC4A2D8DBAA98C64A6292424"/>
    <w:rsid w:val="009D7C2C"/>
    <w:pPr>
      <w:spacing w:after="0" w:line="240" w:lineRule="auto"/>
    </w:pPr>
    <w:rPr>
      <w:rFonts w:ascii="Arial" w:eastAsia="Times New Roman" w:hAnsi="Arial" w:cs="Times New Roman"/>
      <w:sz w:val="18"/>
      <w:szCs w:val="24"/>
      <w:lang w:val="en-CA" w:eastAsia="en-CA"/>
    </w:rPr>
  </w:style>
  <w:style w:type="paragraph" w:customStyle="1" w:styleId="298E575CF4FA4546A5ECF708AB27C3A424">
    <w:name w:val="298E575CF4FA4546A5ECF708AB27C3A424"/>
    <w:rsid w:val="009D7C2C"/>
    <w:pPr>
      <w:spacing w:after="0" w:line="240" w:lineRule="auto"/>
    </w:pPr>
    <w:rPr>
      <w:rFonts w:ascii="Arial" w:eastAsia="Times New Roman" w:hAnsi="Arial" w:cs="Times New Roman"/>
      <w:sz w:val="18"/>
      <w:szCs w:val="24"/>
      <w:lang w:val="en-CA" w:eastAsia="en-CA"/>
    </w:rPr>
  </w:style>
  <w:style w:type="paragraph" w:customStyle="1" w:styleId="E904AC35C80E4931A5C769212777A7589">
    <w:name w:val="E904AC35C80E4931A5C769212777A7589"/>
    <w:rsid w:val="009D7C2C"/>
    <w:pPr>
      <w:spacing w:after="0" w:line="240" w:lineRule="auto"/>
    </w:pPr>
    <w:rPr>
      <w:rFonts w:ascii="Arial" w:eastAsia="Times New Roman" w:hAnsi="Arial" w:cs="Times New Roman"/>
      <w:sz w:val="18"/>
      <w:szCs w:val="24"/>
      <w:lang w:val="en-CA" w:eastAsia="en-CA"/>
    </w:rPr>
  </w:style>
  <w:style w:type="paragraph" w:customStyle="1" w:styleId="DC3E6CBE31F94CDB94BEFAAF8F09914A39">
    <w:name w:val="DC3E6CBE31F94CDB94BEFAAF8F09914A39"/>
    <w:rsid w:val="009D7C2C"/>
    <w:pPr>
      <w:spacing w:after="0" w:line="240" w:lineRule="auto"/>
    </w:pPr>
    <w:rPr>
      <w:rFonts w:ascii="Arial" w:eastAsia="Times New Roman" w:hAnsi="Arial" w:cs="Arial"/>
      <w:sz w:val="18"/>
      <w:szCs w:val="18"/>
      <w:lang w:val="en-CA" w:eastAsia="en-CA"/>
    </w:rPr>
  </w:style>
  <w:style w:type="paragraph" w:customStyle="1" w:styleId="F3D052FDB6764869BAF3FF4EBAC0AD2C3">
    <w:name w:val="F3D052FDB6764869BAF3FF4EBAC0AD2C3"/>
    <w:rsid w:val="009D7C2C"/>
    <w:pPr>
      <w:spacing w:after="0" w:line="240" w:lineRule="auto"/>
    </w:pPr>
    <w:rPr>
      <w:rFonts w:ascii="Arial" w:eastAsia="Times New Roman" w:hAnsi="Arial" w:cs="Times New Roman"/>
      <w:sz w:val="18"/>
      <w:szCs w:val="24"/>
      <w:lang w:val="en-CA" w:eastAsia="en-CA"/>
    </w:rPr>
  </w:style>
  <w:style w:type="paragraph" w:customStyle="1" w:styleId="49D90E00C2864DA480AB6EEFF3E301B33">
    <w:name w:val="49D90E00C2864DA480AB6EEFF3E301B33"/>
    <w:rsid w:val="009D7C2C"/>
    <w:pPr>
      <w:spacing w:after="0" w:line="240" w:lineRule="auto"/>
    </w:pPr>
    <w:rPr>
      <w:rFonts w:ascii="Arial" w:eastAsia="Times New Roman" w:hAnsi="Arial" w:cs="Times New Roman"/>
      <w:sz w:val="18"/>
      <w:szCs w:val="24"/>
      <w:lang w:val="en-CA" w:eastAsia="en-CA"/>
    </w:rPr>
  </w:style>
  <w:style w:type="paragraph" w:customStyle="1" w:styleId="BB87128415D14737A875D4FA3AF362351">
    <w:name w:val="BB87128415D14737A875D4FA3AF362351"/>
    <w:rsid w:val="009D7C2C"/>
    <w:pPr>
      <w:spacing w:after="0" w:line="240" w:lineRule="auto"/>
    </w:pPr>
    <w:rPr>
      <w:rFonts w:ascii="Arial" w:eastAsia="Times New Roman" w:hAnsi="Arial" w:cs="Times New Roman"/>
      <w:sz w:val="18"/>
      <w:szCs w:val="24"/>
      <w:lang w:val="en-CA" w:eastAsia="en-CA"/>
    </w:rPr>
  </w:style>
  <w:style w:type="paragraph" w:customStyle="1" w:styleId="BEDDA99C357C475DB89FF6CE9FF963341">
    <w:name w:val="BEDDA99C357C475DB89FF6CE9FF963341"/>
    <w:rsid w:val="009D7C2C"/>
    <w:pPr>
      <w:spacing w:after="0" w:line="240" w:lineRule="auto"/>
    </w:pPr>
    <w:rPr>
      <w:rFonts w:ascii="Arial" w:eastAsia="Times New Roman" w:hAnsi="Arial" w:cs="Times New Roman"/>
      <w:sz w:val="18"/>
      <w:szCs w:val="24"/>
      <w:lang w:val="en-CA" w:eastAsia="en-CA"/>
    </w:rPr>
  </w:style>
  <w:style w:type="paragraph" w:customStyle="1" w:styleId="DAECAF675FA4485582BC1702B9C6A6441">
    <w:name w:val="DAECAF675FA4485582BC1702B9C6A6441"/>
    <w:rsid w:val="009D7C2C"/>
    <w:pPr>
      <w:spacing w:after="0" w:line="240" w:lineRule="auto"/>
    </w:pPr>
    <w:rPr>
      <w:rFonts w:ascii="Arial" w:eastAsia="Times New Roman" w:hAnsi="Arial" w:cs="Times New Roman"/>
      <w:sz w:val="18"/>
      <w:szCs w:val="24"/>
      <w:lang w:val="en-CA" w:eastAsia="en-CA"/>
    </w:rPr>
  </w:style>
  <w:style w:type="paragraph" w:customStyle="1" w:styleId="A8F0DFC8B6D4490EB04DBFA91EE1EE551">
    <w:name w:val="A8F0DFC8B6D4490EB04DBFA91EE1EE551"/>
    <w:rsid w:val="009D7C2C"/>
    <w:pPr>
      <w:spacing w:after="0" w:line="240" w:lineRule="auto"/>
    </w:pPr>
    <w:rPr>
      <w:rFonts w:ascii="Arial" w:eastAsia="Times New Roman" w:hAnsi="Arial" w:cs="Times New Roman"/>
      <w:sz w:val="18"/>
      <w:szCs w:val="24"/>
      <w:lang w:val="en-CA" w:eastAsia="en-CA"/>
    </w:rPr>
  </w:style>
  <w:style w:type="paragraph" w:customStyle="1" w:styleId="91ACA7224CEC44C99366C7B95826E31E1">
    <w:name w:val="91ACA7224CEC44C99366C7B95826E31E1"/>
    <w:rsid w:val="009D7C2C"/>
    <w:pPr>
      <w:spacing w:after="0" w:line="240" w:lineRule="auto"/>
    </w:pPr>
    <w:rPr>
      <w:rFonts w:ascii="Arial" w:eastAsia="Times New Roman" w:hAnsi="Arial" w:cs="Times New Roman"/>
      <w:sz w:val="18"/>
      <w:szCs w:val="24"/>
      <w:lang w:val="en-CA" w:eastAsia="en-CA"/>
    </w:rPr>
  </w:style>
  <w:style w:type="paragraph" w:customStyle="1" w:styleId="E54A23BBEBFF4F5F900727E36EF025861">
    <w:name w:val="E54A23BBEBFF4F5F900727E36EF025861"/>
    <w:rsid w:val="009D7C2C"/>
    <w:pPr>
      <w:spacing w:after="0" w:line="240" w:lineRule="auto"/>
    </w:pPr>
    <w:rPr>
      <w:rFonts w:ascii="Arial" w:eastAsia="Times New Roman" w:hAnsi="Arial" w:cs="Times New Roman"/>
      <w:sz w:val="18"/>
      <w:szCs w:val="24"/>
      <w:lang w:val="en-CA" w:eastAsia="en-CA"/>
    </w:rPr>
  </w:style>
  <w:style w:type="paragraph" w:customStyle="1" w:styleId="34C87D0967CF40CCB0529A8F68DA36611">
    <w:name w:val="34C87D0967CF40CCB0529A8F68DA36611"/>
    <w:rsid w:val="009D7C2C"/>
    <w:pPr>
      <w:spacing w:after="0" w:line="240" w:lineRule="auto"/>
    </w:pPr>
    <w:rPr>
      <w:rFonts w:ascii="Arial" w:eastAsia="Times New Roman" w:hAnsi="Arial" w:cs="Times New Roman"/>
      <w:sz w:val="18"/>
      <w:szCs w:val="24"/>
      <w:lang w:val="en-CA" w:eastAsia="en-CA"/>
    </w:rPr>
  </w:style>
  <w:style w:type="paragraph" w:customStyle="1" w:styleId="2B8A5DEAE3464C13A860F515A61ACA101">
    <w:name w:val="2B8A5DEAE3464C13A860F515A61ACA101"/>
    <w:rsid w:val="009D7C2C"/>
    <w:pPr>
      <w:spacing w:after="0" w:line="240" w:lineRule="auto"/>
    </w:pPr>
    <w:rPr>
      <w:rFonts w:ascii="Arial" w:eastAsia="Times New Roman" w:hAnsi="Arial" w:cs="Times New Roman"/>
      <w:sz w:val="18"/>
      <w:szCs w:val="24"/>
      <w:lang w:val="en-CA" w:eastAsia="en-CA"/>
    </w:rPr>
  </w:style>
  <w:style w:type="paragraph" w:customStyle="1" w:styleId="B114445B8CF347CC896DB4C7B2F720241">
    <w:name w:val="B114445B8CF347CC896DB4C7B2F720241"/>
    <w:rsid w:val="009D7C2C"/>
    <w:pPr>
      <w:spacing w:after="0" w:line="240" w:lineRule="auto"/>
    </w:pPr>
    <w:rPr>
      <w:rFonts w:ascii="Arial" w:eastAsia="Times New Roman" w:hAnsi="Arial" w:cs="Times New Roman"/>
      <w:sz w:val="18"/>
      <w:szCs w:val="24"/>
      <w:lang w:val="en-CA" w:eastAsia="en-CA"/>
    </w:rPr>
  </w:style>
  <w:style w:type="paragraph" w:customStyle="1" w:styleId="3D4C33D082C4416E835A50E7FCC1ED8E1">
    <w:name w:val="3D4C33D082C4416E835A50E7FCC1ED8E1"/>
    <w:rsid w:val="009D7C2C"/>
    <w:pPr>
      <w:spacing w:after="0" w:line="240" w:lineRule="auto"/>
    </w:pPr>
    <w:rPr>
      <w:rFonts w:ascii="Arial" w:eastAsia="Times New Roman" w:hAnsi="Arial" w:cs="Times New Roman"/>
      <w:sz w:val="18"/>
      <w:szCs w:val="24"/>
      <w:lang w:val="en-CA" w:eastAsia="en-CA"/>
    </w:rPr>
  </w:style>
  <w:style w:type="paragraph" w:customStyle="1" w:styleId="459D1193983F4EC8B49AA0E9FDFC49721">
    <w:name w:val="459D1193983F4EC8B49AA0E9FDFC49721"/>
    <w:rsid w:val="009D7C2C"/>
    <w:pPr>
      <w:spacing w:after="0" w:line="240" w:lineRule="auto"/>
    </w:pPr>
    <w:rPr>
      <w:rFonts w:ascii="Arial" w:eastAsia="Times New Roman" w:hAnsi="Arial" w:cs="Times New Roman"/>
      <w:sz w:val="18"/>
      <w:szCs w:val="24"/>
      <w:lang w:val="en-CA" w:eastAsia="en-CA"/>
    </w:rPr>
  </w:style>
  <w:style w:type="paragraph" w:customStyle="1" w:styleId="0426313F044B407580D33879DB54F0B01">
    <w:name w:val="0426313F044B407580D33879DB54F0B01"/>
    <w:rsid w:val="009D7C2C"/>
    <w:pPr>
      <w:spacing w:after="0" w:line="240" w:lineRule="auto"/>
    </w:pPr>
    <w:rPr>
      <w:rFonts w:ascii="Arial" w:eastAsia="Times New Roman" w:hAnsi="Arial" w:cs="Times New Roman"/>
      <w:sz w:val="18"/>
      <w:szCs w:val="24"/>
      <w:lang w:val="en-CA" w:eastAsia="en-CA"/>
    </w:rPr>
  </w:style>
  <w:style w:type="paragraph" w:customStyle="1" w:styleId="AA037EFE2CCA4726945AE563043F70621">
    <w:name w:val="AA037EFE2CCA4726945AE563043F70621"/>
    <w:rsid w:val="009D7C2C"/>
    <w:pPr>
      <w:spacing w:after="0" w:line="240" w:lineRule="auto"/>
    </w:pPr>
    <w:rPr>
      <w:rFonts w:ascii="Arial" w:eastAsia="Times New Roman" w:hAnsi="Arial" w:cs="Times New Roman"/>
      <w:sz w:val="18"/>
      <w:szCs w:val="24"/>
      <w:lang w:val="en-CA" w:eastAsia="en-CA"/>
    </w:rPr>
  </w:style>
  <w:style w:type="paragraph" w:customStyle="1" w:styleId="BE16B1543FA34305975E37B10AA72C8D1">
    <w:name w:val="BE16B1543FA34305975E37B10AA72C8D1"/>
    <w:rsid w:val="009D7C2C"/>
    <w:pPr>
      <w:spacing w:after="0" w:line="240" w:lineRule="auto"/>
    </w:pPr>
    <w:rPr>
      <w:rFonts w:ascii="Arial" w:eastAsia="Times New Roman" w:hAnsi="Arial" w:cs="Times New Roman"/>
      <w:sz w:val="18"/>
      <w:szCs w:val="24"/>
      <w:lang w:val="en-CA" w:eastAsia="en-CA"/>
    </w:rPr>
  </w:style>
  <w:style w:type="paragraph" w:customStyle="1" w:styleId="92B23605C76C47FF913C6700CB2568491">
    <w:name w:val="92B23605C76C47FF913C6700CB2568491"/>
    <w:rsid w:val="009D7C2C"/>
    <w:pPr>
      <w:spacing w:after="0" w:line="240" w:lineRule="auto"/>
    </w:pPr>
    <w:rPr>
      <w:rFonts w:ascii="Arial" w:eastAsia="Times New Roman" w:hAnsi="Arial" w:cs="Times New Roman"/>
      <w:sz w:val="18"/>
      <w:szCs w:val="24"/>
      <w:lang w:val="en-CA" w:eastAsia="en-CA"/>
    </w:rPr>
  </w:style>
  <w:style w:type="paragraph" w:customStyle="1" w:styleId="5A030ADD01D84CBFB5A9B29C7B8FBC341">
    <w:name w:val="5A030ADD01D84CBFB5A9B29C7B8FBC341"/>
    <w:rsid w:val="009D7C2C"/>
    <w:pPr>
      <w:spacing w:after="0" w:line="240" w:lineRule="auto"/>
    </w:pPr>
    <w:rPr>
      <w:rFonts w:ascii="Arial" w:eastAsia="Times New Roman" w:hAnsi="Arial" w:cs="Times New Roman"/>
      <w:sz w:val="18"/>
      <w:szCs w:val="24"/>
      <w:lang w:val="en-CA" w:eastAsia="en-CA"/>
    </w:rPr>
  </w:style>
  <w:style w:type="paragraph" w:customStyle="1" w:styleId="709DFA6E5A384C9C87C2767EC2BBCFCB1">
    <w:name w:val="709DFA6E5A384C9C87C2767EC2BBCFCB1"/>
    <w:rsid w:val="009D7C2C"/>
    <w:pPr>
      <w:spacing w:after="0" w:line="240" w:lineRule="auto"/>
    </w:pPr>
    <w:rPr>
      <w:rFonts w:ascii="Arial" w:eastAsia="Times New Roman" w:hAnsi="Arial" w:cs="Times New Roman"/>
      <w:sz w:val="18"/>
      <w:szCs w:val="24"/>
      <w:lang w:val="en-CA" w:eastAsia="en-CA"/>
    </w:rPr>
  </w:style>
  <w:style w:type="paragraph" w:customStyle="1" w:styleId="8B5ECBF656944F55BE347F7A32DBC1811">
    <w:name w:val="8B5ECBF656944F55BE347F7A32DBC1811"/>
    <w:rsid w:val="009D7C2C"/>
    <w:pPr>
      <w:spacing w:after="0" w:line="240" w:lineRule="auto"/>
    </w:pPr>
    <w:rPr>
      <w:rFonts w:ascii="Arial" w:eastAsia="Times New Roman" w:hAnsi="Arial" w:cs="Times New Roman"/>
      <w:sz w:val="18"/>
      <w:szCs w:val="24"/>
      <w:lang w:val="en-CA" w:eastAsia="en-CA"/>
    </w:rPr>
  </w:style>
  <w:style w:type="paragraph" w:customStyle="1" w:styleId="9EF61BD32B09496E916E07E1752275151">
    <w:name w:val="9EF61BD32B09496E916E07E1752275151"/>
    <w:rsid w:val="009D7C2C"/>
    <w:pPr>
      <w:spacing w:after="0" w:line="240" w:lineRule="auto"/>
    </w:pPr>
    <w:rPr>
      <w:rFonts w:ascii="Arial" w:eastAsia="Times New Roman" w:hAnsi="Arial" w:cs="Times New Roman"/>
      <w:sz w:val="18"/>
      <w:szCs w:val="24"/>
      <w:lang w:val="en-CA" w:eastAsia="en-CA"/>
    </w:rPr>
  </w:style>
  <w:style w:type="paragraph" w:customStyle="1" w:styleId="925F938D2E044E0A90260A4DFFCFE2B21">
    <w:name w:val="925F938D2E044E0A90260A4DFFCFE2B21"/>
    <w:rsid w:val="009D7C2C"/>
    <w:pPr>
      <w:spacing w:after="0" w:line="240" w:lineRule="auto"/>
    </w:pPr>
    <w:rPr>
      <w:rFonts w:ascii="Arial" w:eastAsia="Times New Roman" w:hAnsi="Arial" w:cs="Times New Roman"/>
      <w:sz w:val="18"/>
      <w:szCs w:val="24"/>
      <w:lang w:val="en-CA" w:eastAsia="en-CA"/>
    </w:rPr>
  </w:style>
  <w:style w:type="paragraph" w:customStyle="1" w:styleId="A9ACA7404E0A4126ABB6DB41521EE2C61">
    <w:name w:val="A9ACA7404E0A4126ABB6DB41521EE2C61"/>
    <w:rsid w:val="009D7C2C"/>
    <w:pPr>
      <w:spacing w:after="0" w:line="240" w:lineRule="auto"/>
    </w:pPr>
    <w:rPr>
      <w:rFonts w:ascii="Arial" w:eastAsia="Times New Roman" w:hAnsi="Arial" w:cs="Times New Roman"/>
      <w:sz w:val="18"/>
      <w:szCs w:val="24"/>
      <w:lang w:val="en-CA" w:eastAsia="en-CA"/>
    </w:rPr>
  </w:style>
  <w:style w:type="paragraph" w:customStyle="1" w:styleId="B81C23F1CB754113B080386D48E642221">
    <w:name w:val="B81C23F1CB754113B080386D48E642221"/>
    <w:rsid w:val="009D7C2C"/>
    <w:pPr>
      <w:spacing w:after="0" w:line="240" w:lineRule="auto"/>
    </w:pPr>
    <w:rPr>
      <w:rFonts w:ascii="Arial" w:eastAsia="Times New Roman" w:hAnsi="Arial" w:cs="Times New Roman"/>
      <w:sz w:val="18"/>
      <w:szCs w:val="24"/>
      <w:lang w:val="en-CA" w:eastAsia="en-CA"/>
    </w:rPr>
  </w:style>
  <w:style w:type="paragraph" w:customStyle="1" w:styleId="5C41B9220C8743608D41E16C883C4B0D1">
    <w:name w:val="5C41B9220C8743608D41E16C883C4B0D1"/>
    <w:rsid w:val="009D7C2C"/>
    <w:pPr>
      <w:spacing w:after="0" w:line="240" w:lineRule="auto"/>
    </w:pPr>
    <w:rPr>
      <w:rFonts w:ascii="Arial" w:eastAsia="Times New Roman" w:hAnsi="Arial" w:cs="Times New Roman"/>
      <w:sz w:val="18"/>
      <w:szCs w:val="24"/>
      <w:lang w:val="en-CA" w:eastAsia="en-CA"/>
    </w:rPr>
  </w:style>
  <w:style w:type="paragraph" w:customStyle="1" w:styleId="1079971CFCDE444483FE0B6114541CD61">
    <w:name w:val="1079971CFCDE444483FE0B6114541CD61"/>
    <w:rsid w:val="009D7C2C"/>
    <w:pPr>
      <w:spacing w:after="0" w:line="240" w:lineRule="auto"/>
    </w:pPr>
    <w:rPr>
      <w:rFonts w:ascii="Arial" w:eastAsia="Times New Roman" w:hAnsi="Arial" w:cs="Times New Roman"/>
      <w:sz w:val="18"/>
      <w:szCs w:val="24"/>
      <w:lang w:val="en-CA" w:eastAsia="en-CA"/>
    </w:rPr>
  </w:style>
  <w:style w:type="paragraph" w:customStyle="1" w:styleId="E2AC53DA719B4403AD3D13D658447B371">
    <w:name w:val="E2AC53DA719B4403AD3D13D658447B371"/>
    <w:rsid w:val="009D7C2C"/>
    <w:pPr>
      <w:spacing w:after="0" w:line="240" w:lineRule="auto"/>
    </w:pPr>
    <w:rPr>
      <w:rFonts w:ascii="Arial" w:eastAsia="Times New Roman" w:hAnsi="Arial" w:cs="Times New Roman"/>
      <w:sz w:val="18"/>
      <w:szCs w:val="24"/>
      <w:lang w:val="en-CA" w:eastAsia="en-CA"/>
    </w:rPr>
  </w:style>
  <w:style w:type="paragraph" w:customStyle="1" w:styleId="2FBDABBFF7314BDFAE1DA04D94EF97911">
    <w:name w:val="2FBDABBFF7314BDFAE1DA04D94EF97911"/>
    <w:rsid w:val="009D7C2C"/>
    <w:pPr>
      <w:spacing w:after="0" w:line="240" w:lineRule="auto"/>
    </w:pPr>
    <w:rPr>
      <w:rFonts w:ascii="Arial" w:eastAsia="Times New Roman" w:hAnsi="Arial" w:cs="Times New Roman"/>
      <w:sz w:val="18"/>
      <w:szCs w:val="24"/>
      <w:lang w:val="en-CA" w:eastAsia="en-CA"/>
    </w:rPr>
  </w:style>
  <w:style w:type="paragraph" w:customStyle="1" w:styleId="3D6F77179C4143698509552BE18F7FA71">
    <w:name w:val="3D6F77179C4143698509552BE18F7FA71"/>
    <w:rsid w:val="009D7C2C"/>
    <w:pPr>
      <w:spacing w:after="0" w:line="240" w:lineRule="auto"/>
    </w:pPr>
    <w:rPr>
      <w:rFonts w:ascii="Arial" w:eastAsia="Times New Roman" w:hAnsi="Arial" w:cs="Times New Roman"/>
      <w:sz w:val="18"/>
      <w:szCs w:val="24"/>
      <w:lang w:val="en-CA" w:eastAsia="en-CA"/>
    </w:rPr>
  </w:style>
  <w:style w:type="paragraph" w:customStyle="1" w:styleId="DCC4071E3A154A02A3A9B84716F547701">
    <w:name w:val="DCC4071E3A154A02A3A9B84716F547701"/>
    <w:rsid w:val="009D7C2C"/>
    <w:pPr>
      <w:spacing w:after="0" w:line="240" w:lineRule="auto"/>
    </w:pPr>
    <w:rPr>
      <w:rFonts w:ascii="Arial" w:eastAsia="Times New Roman" w:hAnsi="Arial" w:cs="Times New Roman"/>
      <w:sz w:val="18"/>
      <w:szCs w:val="24"/>
      <w:lang w:val="en-CA" w:eastAsia="en-CA"/>
    </w:rPr>
  </w:style>
  <w:style w:type="paragraph" w:customStyle="1" w:styleId="FF6204F329204B888C56BA07F61E54A01">
    <w:name w:val="FF6204F329204B888C56BA07F61E54A01"/>
    <w:rsid w:val="009D7C2C"/>
    <w:pPr>
      <w:spacing w:after="0" w:line="240" w:lineRule="auto"/>
    </w:pPr>
    <w:rPr>
      <w:rFonts w:ascii="Arial" w:eastAsia="Times New Roman" w:hAnsi="Arial" w:cs="Times New Roman"/>
      <w:sz w:val="18"/>
      <w:szCs w:val="24"/>
      <w:lang w:val="en-CA" w:eastAsia="en-CA"/>
    </w:rPr>
  </w:style>
  <w:style w:type="paragraph" w:customStyle="1" w:styleId="3F432360893D45EEA9E93864270DDD6F1">
    <w:name w:val="3F432360893D45EEA9E93864270DDD6F1"/>
    <w:rsid w:val="009D7C2C"/>
    <w:pPr>
      <w:spacing w:after="0" w:line="240" w:lineRule="auto"/>
    </w:pPr>
    <w:rPr>
      <w:rFonts w:ascii="Arial" w:eastAsia="Times New Roman" w:hAnsi="Arial" w:cs="Times New Roman"/>
      <w:sz w:val="18"/>
      <w:szCs w:val="24"/>
      <w:lang w:val="en-CA" w:eastAsia="en-CA"/>
    </w:rPr>
  </w:style>
  <w:style w:type="paragraph" w:customStyle="1" w:styleId="1FC27A2358A9462C97541F78CF5EB5401">
    <w:name w:val="1FC27A2358A9462C97541F78CF5EB5401"/>
    <w:rsid w:val="009D7C2C"/>
    <w:pPr>
      <w:spacing w:after="0" w:line="240" w:lineRule="auto"/>
    </w:pPr>
    <w:rPr>
      <w:rFonts w:ascii="Arial" w:eastAsia="Times New Roman" w:hAnsi="Arial" w:cs="Times New Roman"/>
      <w:sz w:val="18"/>
      <w:szCs w:val="24"/>
      <w:lang w:val="en-CA" w:eastAsia="en-CA"/>
    </w:rPr>
  </w:style>
  <w:style w:type="paragraph" w:customStyle="1" w:styleId="9D8DBAB525C94C47BB80161736C1C5771">
    <w:name w:val="9D8DBAB525C94C47BB80161736C1C5771"/>
    <w:rsid w:val="009D7C2C"/>
    <w:pPr>
      <w:spacing w:after="0" w:line="240" w:lineRule="auto"/>
    </w:pPr>
    <w:rPr>
      <w:rFonts w:ascii="Arial" w:eastAsia="Times New Roman" w:hAnsi="Arial" w:cs="Times New Roman"/>
      <w:sz w:val="18"/>
      <w:szCs w:val="24"/>
      <w:lang w:val="en-CA" w:eastAsia="en-CA"/>
    </w:rPr>
  </w:style>
  <w:style w:type="paragraph" w:customStyle="1" w:styleId="C5203914E33E45A7B1A079F281B3D7171">
    <w:name w:val="C5203914E33E45A7B1A079F281B3D7171"/>
    <w:rsid w:val="009D7C2C"/>
    <w:pPr>
      <w:spacing w:after="0" w:line="240" w:lineRule="auto"/>
    </w:pPr>
    <w:rPr>
      <w:rFonts w:ascii="Arial" w:eastAsia="Times New Roman" w:hAnsi="Arial" w:cs="Times New Roman"/>
      <w:sz w:val="18"/>
      <w:szCs w:val="24"/>
      <w:lang w:val="en-CA" w:eastAsia="en-CA"/>
    </w:rPr>
  </w:style>
  <w:style w:type="paragraph" w:customStyle="1" w:styleId="A1C812C68B7D491B8D5915BC1D9189371">
    <w:name w:val="A1C812C68B7D491B8D5915BC1D9189371"/>
    <w:rsid w:val="009D7C2C"/>
    <w:pPr>
      <w:spacing w:after="0" w:line="240" w:lineRule="auto"/>
    </w:pPr>
    <w:rPr>
      <w:rFonts w:ascii="Arial" w:eastAsia="Times New Roman" w:hAnsi="Arial" w:cs="Times New Roman"/>
      <w:sz w:val="18"/>
      <w:szCs w:val="24"/>
      <w:lang w:val="en-CA" w:eastAsia="en-CA"/>
    </w:rPr>
  </w:style>
  <w:style w:type="paragraph" w:customStyle="1" w:styleId="31B133A56FE141F09CA28DBC2A92BC081">
    <w:name w:val="31B133A56FE141F09CA28DBC2A92BC081"/>
    <w:rsid w:val="009D7C2C"/>
    <w:pPr>
      <w:spacing w:after="0" w:line="240" w:lineRule="auto"/>
    </w:pPr>
    <w:rPr>
      <w:rFonts w:ascii="Arial" w:eastAsia="Times New Roman" w:hAnsi="Arial" w:cs="Times New Roman"/>
      <w:sz w:val="18"/>
      <w:szCs w:val="24"/>
      <w:lang w:val="en-CA" w:eastAsia="en-CA"/>
    </w:rPr>
  </w:style>
  <w:style w:type="paragraph" w:customStyle="1" w:styleId="3B2E49F3AA9E4D8E9AE67C873738FEE41">
    <w:name w:val="3B2E49F3AA9E4D8E9AE67C873738FEE41"/>
    <w:rsid w:val="009D7C2C"/>
    <w:pPr>
      <w:spacing w:after="0" w:line="240" w:lineRule="auto"/>
    </w:pPr>
    <w:rPr>
      <w:rFonts w:ascii="Arial" w:eastAsia="Times New Roman" w:hAnsi="Arial" w:cs="Times New Roman"/>
      <w:sz w:val="18"/>
      <w:szCs w:val="24"/>
      <w:lang w:val="en-CA" w:eastAsia="en-CA"/>
    </w:rPr>
  </w:style>
  <w:style w:type="paragraph" w:customStyle="1" w:styleId="3F4AD252770945C2B23F9D770B99E9FA1">
    <w:name w:val="3F4AD252770945C2B23F9D770B99E9FA1"/>
    <w:rsid w:val="009D7C2C"/>
    <w:pPr>
      <w:spacing w:after="0" w:line="240" w:lineRule="auto"/>
    </w:pPr>
    <w:rPr>
      <w:rFonts w:ascii="Arial" w:eastAsia="Times New Roman" w:hAnsi="Arial" w:cs="Times New Roman"/>
      <w:sz w:val="18"/>
      <w:szCs w:val="24"/>
      <w:lang w:val="en-CA" w:eastAsia="en-CA"/>
    </w:rPr>
  </w:style>
  <w:style w:type="paragraph" w:customStyle="1" w:styleId="855283CB0DD34706A7F3C7F5EE9A6BC51">
    <w:name w:val="855283CB0DD34706A7F3C7F5EE9A6BC51"/>
    <w:rsid w:val="009D7C2C"/>
    <w:pPr>
      <w:spacing w:after="0" w:line="240" w:lineRule="auto"/>
    </w:pPr>
    <w:rPr>
      <w:rFonts w:ascii="Arial" w:eastAsia="Times New Roman" w:hAnsi="Arial" w:cs="Times New Roman"/>
      <w:sz w:val="18"/>
      <w:szCs w:val="24"/>
      <w:lang w:val="en-CA" w:eastAsia="en-CA"/>
    </w:rPr>
  </w:style>
  <w:style w:type="paragraph" w:customStyle="1" w:styleId="D7478C47C2A64E35B765B2F98A7E637F1">
    <w:name w:val="D7478C47C2A64E35B765B2F98A7E637F1"/>
    <w:rsid w:val="009D7C2C"/>
    <w:pPr>
      <w:spacing w:after="0" w:line="240" w:lineRule="auto"/>
    </w:pPr>
    <w:rPr>
      <w:rFonts w:ascii="Arial" w:eastAsia="Times New Roman" w:hAnsi="Arial" w:cs="Times New Roman"/>
      <w:sz w:val="18"/>
      <w:szCs w:val="24"/>
      <w:lang w:val="en-CA" w:eastAsia="en-CA"/>
    </w:rPr>
  </w:style>
  <w:style w:type="paragraph" w:customStyle="1" w:styleId="B4CBAE816B66405D9474F9E7FFD0BFF91">
    <w:name w:val="B4CBAE816B66405D9474F9E7FFD0BFF91"/>
    <w:rsid w:val="009D7C2C"/>
    <w:pPr>
      <w:spacing w:after="0" w:line="240" w:lineRule="auto"/>
    </w:pPr>
    <w:rPr>
      <w:rFonts w:ascii="Arial" w:eastAsia="Times New Roman" w:hAnsi="Arial" w:cs="Times New Roman"/>
      <w:sz w:val="18"/>
      <w:szCs w:val="24"/>
      <w:lang w:val="en-CA" w:eastAsia="en-CA"/>
    </w:rPr>
  </w:style>
  <w:style w:type="paragraph" w:customStyle="1" w:styleId="9570FB99BFED478DB9FB28345CF40B771">
    <w:name w:val="9570FB99BFED478DB9FB28345CF40B771"/>
    <w:rsid w:val="009D7C2C"/>
    <w:pPr>
      <w:spacing w:after="0" w:line="240" w:lineRule="auto"/>
    </w:pPr>
    <w:rPr>
      <w:rFonts w:ascii="Arial" w:eastAsia="Times New Roman" w:hAnsi="Arial" w:cs="Times New Roman"/>
      <w:sz w:val="18"/>
      <w:szCs w:val="24"/>
      <w:lang w:val="en-CA" w:eastAsia="en-CA"/>
    </w:rPr>
  </w:style>
  <w:style w:type="paragraph" w:customStyle="1" w:styleId="59001F12BB29494C86BAF2B58ECDC3451">
    <w:name w:val="59001F12BB29494C86BAF2B58ECDC3451"/>
    <w:rsid w:val="009D7C2C"/>
    <w:pPr>
      <w:spacing w:after="0" w:line="240" w:lineRule="auto"/>
    </w:pPr>
    <w:rPr>
      <w:rFonts w:ascii="Arial" w:eastAsia="Times New Roman" w:hAnsi="Arial" w:cs="Times New Roman"/>
      <w:sz w:val="18"/>
      <w:szCs w:val="24"/>
      <w:lang w:val="en-CA" w:eastAsia="en-CA"/>
    </w:rPr>
  </w:style>
  <w:style w:type="paragraph" w:customStyle="1" w:styleId="B345D326587C4E2BB6B86B9A576739AA1">
    <w:name w:val="B345D326587C4E2BB6B86B9A576739AA1"/>
    <w:rsid w:val="009D7C2C"/>
    <w:pPr>
      <w:spacing w:after="0" w:line="240" w:lineRule="auto"/>
    </w:pPr>
    <w:rPr>
      <w:rFonts w:ascii="Arial" w:eastAsia="Times New Roman" w:hAnsi="Arial" w:cs="Times New Roman"/>
      <w:sz w:val="18"/>
      <w:szCs w:val="24"/>
      <w:lang w:val="en-CA" w:eastAsia="en-CA"/>
    </w:rPr>
  </w:style>
  <w:style w:type="paragraph" w:customStyle="1" w:styleId="24F13D8717EC4155A249A6D445ED10AC1">
    <w:name w:val="24F13D8717EC4155A249A6D445ED10AC1"/>
    <w:rsid w:val="009D7C2C"/>
    <w:pPr>
      <w:spacing w:after="0" w:line="240" w:lineRule="auto"/>
    </w:pPr>
    <w:rPr>
      <w:rFonts w:ascii="Arial" w:eastAsia="Times New Roman" w:hAnsi="Arial" w:cs="Arial"/>
      <w:sz w:val="18"/>
      <w:szCs w:val="18"/>
      <w:lang w:val="en-CA" w:eastAsia="en-CA"/>
    </w:rPr>
  </w:style>
  <w:style w:type="paragraph" w:customStyle="1" w:styleId="31CC483E91E64BA9994E58A5BBA598A23">
    <w:name w:val="31CC483E91E64BA9994E58A5BBA598A23"/>
    <w:rsid w:val="009D7C2C"/>
    <w:pPr>
      <w:spacing w:after="0" w:line="240" w:lineRule="auto"/>
    </w:pPr>
    <w:rPr>
      <w:rFonts w:ascii="Arial" w:eastAsia="Times New Roman" w:hAnsi="Arial" w:cs="Times New Roman"/>
      <w:sz w:val="18"/>
      <w:szCs w:val="24"/>
      <w:lang w:val="en-CA" w:eastAsia="en-CA"/>
    </w:rPr>
  </w:style>
  <w:style w:type="paragraph" w:customStyle="1" w:styleId="A167A2B113CB42A1ABC9BEE1D1ED5E323">
    <w:name w:val="A167A2B113CB42A1ABC9BEE1D1ED5E323"/>
    <w:rsid w:val="009D7C2C"/>
    <w:pPr>
      <w:spacing w:after="0" w:line="240" w:lineRule="auto"/>
    </w:pPr>
    <w:rPr>
      <w:rFonts w:ascii="Arial" w:eastAsia="Times New Roman" w:hAnsi="Arial" w:cs="Times New Roman"/>
      <w:sz w:val="18"/>
      <w:szCs w:val="24"/>
      <w:lang w:val="en-CA" w:eastAsia="en-CA"/>
    </w:rPr>
  </w:style>
  <w:style w:type="paragraph" w:customStyle="1" w:styleId="CDC3AD6D84264980AD2206EB3D681D833">
    <w:name w:val="CDC3AD6D84264980AD2206EB3D681D833"/>
    <w:rsid w:val="009D7C2C"/>
    <w:pPr>
      <w:spacing w:after="0" w:line="240" w:lineRule="auto"/>
    </w:pPr>
    <w:rPr>
      <w:rFonts w:ascii="Arial" w:eastAsia="Times New Roman" w:hAnsi="Arial" w:cs="Times New Roman"/>
      <w:sz w:val="18"/>
      <w:szCs w:val="24"/>
      <w:lang w:val="en-CA" w:eastAsia="en-CA"/>
    </w:rPr>
  </w:style>
  <w:style w:type="paragraph" w:customStyle="1" w:styleId="4F34B779402F4827BA50F3992DC02A0A3">
    <w:name w:val="4F34B779402F4827BA50F3992DC02A0A3"/>
    <w:rsid w:val="009D7C2C"/>
    <w:pPr>
      <w:spacing w:after="0" w:line="240" w:lineRule="auto"/>
    </w:pPr>
    <w:rPr>
      <w:rFonts w:ascii="Arial" w:eastAsia="Times New Roman" w:hAnsi="Arial" w:cs="Times New Roman"/>
      <w:sz w:val="18"/>
      <w:szCs w:val="24"/>
      <w:lang w:val="en-CA" w:eastAsia="en-CA"/>
    </w:rPr>
  </w:style>
  <w:style w:type="paragraph" w:customStyle="1" w:styleId="A59F98684479444BB79D4643E8F7BED93">
    <w:name w:val="A59F98684479444BB79D4643E8F7BED93"/>
    <w:rsid w:val="009D7C2C"/>
    <w:pPr>
      <w:spacing w:after="0" w:line="240" w:lineRule="auto"/>
    </w:pPr>
    <w:rPr>
      <w:rFonts w:ascii="Arial" w:eastAsia="Times New Roman" w:hAnsi="Arial" w:cs="Times New Roman"/>
      <w:sz w:val="18"/>
      <w:szCs w:val="24"/>
      <w:lang w:val="en-CA" w:eastAsia="en-CA"/>
    </w:rPr>
  </w:style>
  <w:style w:type="paragraph" w:customStyle="1" w:styleId="A299E6F6C25A463F952B5AAE64DA43E43">
    <w:name w:val="A299E6F6C25A463F952B5AAE64DA43E43"/>
    <w:rsid w:val="009D7C2C"/>
    <w:pPr>
      <w:spacing w:after="0" w:line="240" w:lineRule="auto"/>
    </w:pPr>
    <w:rPr>
      <w:rFonts w:ascii="Arial" w:eastAsia="Times New Roman" w:hAnsi="Arial" w:cs="Times New Roman"/>
      <w:sz w:val="18"/>
      <w:szCs w:val="24"/>
      <w:lang w:val="en-CA" w:eastAsia="en-CA"/>
    </w:rPr>
  </w:style>
  <w:style w:type="paragraph" w:customStyle="1" w:styleId="630A6F1CEC3B43D3B903C1362C40D98A3">
    <w:name w:val="630A6F1CEC3B43D3B903C1362C40D98A3"/>
    <w:rsid w:val="009D7C2C"/>
    <w:pPr>
      <w:spacing w:after="0" w:line="240" w:lineRule="auto"/>
    </w:pPr>
    <w:rPr>
      <w:rFonts w:ascii="Arial" w:eastAsia="Times New Roman" w:hAnsi="Arial" w:cs="Arial"/>
      <w:sz w:val="18"/>
      <w:szCs w:val="18"/>
      <w:lang w:val="en-CA" w:eastAsia="en-CA"/>
    </w:rPr>
  </w:style>
  <w:style w:type="paragraph" w:customStyle="1" w:styleId="91930E09EA7348DE883244291C9B2E613">
    <w:name w:val="91930E09EA7348DE883244291C9B2E613"/>
    <w:rsid w:val="009D7C2C"/>
    <w:pPr>
      <w:spacing w:after="0" w:line="240" w:lineRule="auto"/>
    </w:pPr>
    <w:rPr>
      <w:rFonts w:ascii="Arial" w:eastAsia="Times New Roman" w:hAnsi="Arial" w:cs="Times New Roman"/>
      <w:sz w:val="18"/>
      <w:szCs w:val="24"/>
      <w:lang w:val="en-CA" w:eastAsia="en-CA"/>
    </w:rPr>
  </w:style>
  <w:style w:type="paragraph" w:customStyle="1" w:styleId="839BC99132A64E12B4F06460FF356C6F3">
    <w:name w:val="839BC99132A64E12B4F06460FF356C6F3"/>
    <w:rsid w:val="009D7C2C"/>
    <w:pPr>
      <w:spacing w:after="0" w:line="240" w:lineRule="auto"/>
    </w:pPr>
    <w:rPr>
      <w:rFonts w:ascii="Arial" w:eastAsia="Times New Roman" w:hAnsi="Arial" w:cs="Times New Roman"/>
      <w:sz w:val="18"/>
      <w:szCs w:val="24"/>
      <w:lang w:val="en-CA" w:eastAsia="en-CA"/>
    </w:rPr>
  </w:style>
  <w:style w:type="paragraph" w:customStyle="1" w:styleId="CCEC9C408243433189C4265ACCB932803">
    <w:name w:val="CCEC9C408243433189C4265ACCB932803"/>
    <w:rsid w:val="009D7C2C"/>
    <w:pPr>
      <w:spacing w:after="0" w:line="240" w:lineRule="auto"/>
    </w:pPr>
    <w:rPr>
      <w:rFonts w:ascii="Arial" w:eastAsia="Times New Roman" w:hAnsi="Arial" w:cs="Times New Roman"/>
      <w:sz w:val="18"/>
      <w:szCs w:val="24"/>
      <w:lang w:val="en-CA" w:eastAsia="en-CA"/>
    </w:rPr>
  </w:style>
  <w:style w:type="paragraph" w:customStyle="1" w:styleId="33C5EBF21960456BBC1E95D1B851635A3">
    <w:name w:val="33C5EBF21960456BBC1E95D1B851635A3"/>
    <w:rsid w:val="009D7C2C"/>
    <w:pPr>
      <w:spacing w:after="0" w:line="240" w:lineRule="auto"/>
    </w:pPr>
    <w:rPr>
      <w:rFonts w:ascii="Arial" w:eastAsia="Times New Roman" w:hAnsi="Arial" w:cs="Times New Roman"/>
      <w:sz w:val="18"/>
      <w:szCs w:val="24"/>
      <w:lang w:val="en-CA" w:eastAsia="en-CA"/>
    </w:rPr>
  </w:style>
  <w:style w:type="paragraph" w:customStyle="1" w:styleId="2861A3F120ED453CA9575C8A0654FC6E3">
    <w:name w:val="2861A3F120ED453CA9575C8A0654FC6E3"/>
    <w:rsid w:val="009D7C2C"/>
    <w:pPr>
      <w:spacing w:after="0" w:line="240" w:lineRule="auto"/>
    </w:pPr>
    <w:rPr>
      <w:rFonts w:ascii="Arial" w:eastAsia="Times New Roman" w:hAnsi="Arial" w:cs="Times New Roman"/>
      <w:sz w:val="18"/>
      <w:szCs w:val="24"/>
      <w:lang w:val="en-CA" w:eastAsia="en-CA"/>
    </w:rPr>
  </w:style>
  <w:style w:type="paragraph" w:customStyle="1" w:styleId="5DD866CCD8F249248362A00230ED38553">
    <w:name w:val="5DD866CCD8F249248362A00230ED38553"/>
    <w:rsid w:val="009D7C2C"/>
    <w:pPr>
      <w:spacing w:after="0" w:line="240" w:lineRule="auto"/>
    </w:pPr>
    <w:rPr>
      <w:rFonts w:ascii="Arial" w:eastAsia="Times New Roman" w:hAnsi="Arial" w:cs="Times New Roman"/>
      <w:sz w:val="18"/>
      <w:szCs w:val="24"/>
      <w:lang w:val="en-CA" w:eastAsia="en-CA"/>
    </w:rPr>
  </w:style>
  <w:style w:type="paragraph" w:customStyle="1" w:styleId="ACBBFD1FFC9F405B800CF0989833C5173">
    <w:name w:val="ACBBFD1FFC9F405B800CF0989833C5173"/>
    <w:rsid w:val="009D7C2C"/>
    <w:pPr>
      <w:spacing w:after="0" w:line="240" w:lineRule="auto"/>
    </w:pPr>
    <w:rPr>
      <w:rFonts w:ascii="Arial" w:eastAsia="Times New Roman" w:hAnsi="Arial" w:cs="Arial"/>
      <w:sz w:val="18"/>
      <w:szCs w:val="18"/>
      <w:lang w:val="en-CA" w:eastAsia="en-CA"/>
    </w:rPr>
  </w:style>
  <w:style w:type="paragraph" w:customStyle="1" w:styleId="4401C10303804D0280B4285B00FBFF6136">
    <w:name w:val="4401C10303804D0280B4285B00FBFF6136"/>
    <w:rsid w:val="009D7C2C"/>
    <w:pPr>
      <w:spacing w:after="0" w:line="240" w:lineRule="auto"/>
    </w:pPr>
    <w:rPr>
      <w:rFonts w:ascii="Arial" w:eastAsia="Times New Roman" w:hAnsi="Arial" w:cs="Times New Roman"/>
      <w:sz w:val="20"/>
      <w:szCs w:val="24"/>
      <w:lang w:val="en-CA" w:eastAsia="en-CA"/>
    </w:rPr>
  </w:style>
  <w:style w:type="paragraph" w:customStyle="1" w:styleId="A6AD0C9C124B40B78EC6761C7388B36D45">
    <w:name w:val="A6AD0C9C124B40B78EC6761C7388B36D45"/>
    <w:rsid w:val="009D7C2C"/>
    <w:pPr>
      <w:spacing w:after="0" w:line="240" w:lineRule="auto"/>
    </w:pPr>
    <w:rPr>
      <w:rFonts w:ascii="Arial" w:eastAsia="Times New Roman" w:hAnsi="Arial" w:cs="Times New Roman"/>
      <w:sz w:val="20"/>
      <w:szCs w:val="24"/>
      <w:lang w:val="en-CA" w:eastAsia="en-CA"/>
    </w:rPr>
  </w:style>
  <w:style w:type="paragraph" w:customStyle="1" w:styleId="4181831EBFA54F0781CFBEE91856F60645">
    <w:name w:val="4181831EBFA54F0781CFBEE91856F60645"/>
    <w:rsid w:val="009D7C2C"/>
    <w:pPr>
      <w:spacing w:after="0" w:line="240" w:lineRule="auto"/>
    </w:pPr>
    <w:rPr>
      <w:rFonts w:ascii="Arial" w:eastAsia="Times New Roman" w:hAnsi="Arial" w:cs="Times New Roman"/>
      <w:sz w:val="20"/>
      <w:szCs w:val="24"/>
      <w:lang w:val="en-CA" w:eastAsia="en-CA"/>
    </w:rPr>
  </w:style>
  <w:style w:type="paragraph" w:customStyle="1" w:styleId="8243FBE77FEF4C13BCF89D54BA763EC445">
    <w:name w:val="8243FBE77FEF4C13BCF89D54BA763EC445"/>
    <w:rsid w:val="009D7C2C"/>
    <w:pPr>
      <w:spacing w:after="0" w:line="240" w:lineRule="auto"/>
    </w:pPr>
    <w:rPr>
      <w:rFonts w:ascii="Arial" w:eastAsia="Times New Roman" w:hAnsi="Arial" w:cs="Times New Roman"/>
      <w:sz w:val="20"/>
      <w:szCs w:val="24"/>
      <w:lang w:val="en-CA" w:eastAsia="en-CA"/>
    </w:rPr>
  </w:style>
  <w:style w:type="paragraph" w:customStyle="1" w:styleId="E3DBBFD663EE4232953BE31C8F3F3A6845">
    <w:name w:val="E3DBBFD663EE4232953BE31C8F3F3A6845"/>
    <w:rsid w:val="009D7C2C"/>
    <w:pPr>
      <w:spacing w:after="0" w:line="240" w:lineRule="auto"/>
    </w:pPr>
    <w:rPr>
      <w:rFonts w:ascii="Arial" w:eastAsia="Times New Roman" w:hAnsi="Arial" w:cs="Times New Roman"/>
      <w:sz w:val="20"/>
      <w:szCs w:val="24"/>
      <w:lang w:val="en-CA" w:eastAsia="en-CA"/>
    </w:rPr>
  </w:style>
  <w:style w:type="paragraph" w:customStyle="1" w:styleId="B2759A30D8F9447692DA8BC0B175D36A23">
    <w:name w:val="B2759A30D8F9447692DA8BC0B175D36A23"/>
    <w:rsid w:val="009D7C2C"/>
    <w:pPr>
      <w:spacing w:after="0" w:line="240" w:lineRule="auto"/>
    </w:pPr>
    <w:rPr>
      <w:rFonts w:ascii="Arial" w:eastAsia="Times New Roman" w:hAnsi="Arial" w:cs="Times New Roman"/>
      <w:sz w:val="20"/>
      <w:szCs w:val="24"/>
      <w:lang w:val="en-CA" w:eastAsia="en-CA"/>
    </w:rPr>
  </w:style>
  <w:style w:type="paragraph" w:customStyle="1" w:styleId="EDFC30D64DF542B693AF76ED695D3FA525">
    <w:name w:val="EDFC30D64DF542B693AF76ED695D3FA525"/>
    <w:rsid w:val="009D7C2C"/>
    <w:pPr>
      <w:spacing w:after="0" w:line="240" w:lineRule="auto"/>
    </w:pPr>
    <w:rPr>
      <w:rFonts w:ascii="Arial" w:eastAsia="Times New Roman" w:hAnsi="Arial" w:cs="Times New Roman"/>
      <w:sz w:val="20"/>
      <w:szCs w:val="24"/>
      <w:lang w:val="en-CA" w:eastAsia="en-CA"/>
    </w:rPr>
  </w:style>
  <w:style w:type="paragraph" w:customStyle="1" w:styleId="5B7753E157C248C48B31CB12F921537E27">
    <w:name w:val="5B7753E157C248C48B31CB12F921537E27"/>
    <w:rsid w:val="009D7C2C"/>
    <w:pPr>
      <w:spacing w:after="0" w:line="240" w:lineRule="auto"/>
    </w:pPr>
    <w:rPr>
      <w:rFonts w:ascii="Arial" w:eastAsia="Times New Roman" w:hAnsi="Arial" w:cs="Times New Roman"/>
      <w:sz w:val="20"/>
      <w:szCs w:val="24"/>
      <w:lang w:val="en-CA" w:eastAsia="en-CA"/>
    </w:rPr>
  </w:style>
  <w:style w:type="paragraph" w:customStyle="1" w:styleId="4BF0D913B94E4F48AD930D108AAAF1FC42">
    <w:name w:val="4BF0D913B94E4F48AD930D108AAAF1FC42"/>
    <w:rsid w:val="009D7C2C"/>
    <w:pPr>
      <w:spacing w:after="0" w:line="240" w:lineRule="auto"/>
    </w:pPr>
    <w:rPr>
      <w:rFonts w:ascii="Arial" w:eastAsia="Times New Roman" w:hAnsi="Arial" w:cs="Times New Roman"/>
      <w:sz w:val="20"/>
      <w:szCs w:val="24"/>
      <w:lang w:val="en-CA" w:eastAsia="en-CA"/>
    </w:rPr>
  </w:style>
  <w:style w:type="paragraph" w:customStyle="1" w:styleId="2F042BCFA3124BBFA84D88CFCCE5B93642">
    <w:name w:val="2F042BCFA3124BBFA84D88CFCCE5B93642"/>
    <w:rsid w:val="009D7C2C"/>
    <w:pPr>
      <w:spacing w:after="0" w:line="240" w:lineRule="auto"/>
    </w:pPr>
    <w:rPr>
      <w:rFonts w:ascii="Arial" w:eastAsia="Times New Roman" w:hAnsi="Arial" w:cs="Times New Roman"/>
      <w:sz w:val="20"/>
      <w:szCs w:val="24"/>
      <w:lang w:val="en-CA" w:eastAsia="en-CA"/>
    </w:rPr>
  </w:style>
  <w:style w:type="paragraph" w:customStyle="1" w:styleId="A2D9670532F94251AE5271518409BA2341">
    <w:name w:val="A2D9670532F94251AE5271518409BA2341"/>
    <w:rsid w:val="009D7C2C"/>
    <w:pPr>
      <w:spacing w:after="0" w:line="240" w:lineRule="auto"/>
    </w:pPr>
    <w:rPr>
      <w:rFonts w:ascii="Arial" w:eastAsia="Times New Roman" w:hAnsi="Arial" w:cs="Times New Roman"/>
      <w:sz w:val="20"/>
      <w:szCs w:val="24"/>
      <w:lang w:val="en-CA" w:eastAsia="en-CA"/>
    </w:rPr>
  </w:style>
  <w:style w:type="paragraph" w:customStyle="1" w:styleId="47479FDFDE2640B1994B92A2529A27288">
    <w:name w:val="47479FDFDE2640B1994B92A2529A27288"/>
    <w:rsid w:val="009D7C2C"/>
    <w:pPr>
      <w:spacing w:after="0" w:line="240" w:lineRule="auto"/>
    </w:pPr>
    <w:rPr>
      <w:rFonts w:ascii="Arial" w:eastAsia="Times New Roman" w:hAnsi="Arial" w:cs="Times New Roman"/>
      <w:sz w:val="20"/>
      <w:szCs w:val="24"/>
      <w:lang w:val="en-CA" w:eastAsia="en-CA"/>
    </w:rPr>
  </w:style>
  <w:style w:type="paragraph" w:customStyle="1" w:styleId="95FAC8CEE55F40C4B39F244B407378A38">
    <w:name w:val="95FAC8CEE55F40C4B39F244B407378A38"/>
    <w:rsid w:val="009D7C2C"/>
    <w:pPr>
      <w:spacing w:after="0" w:line="240" w:lineRule="auto"/>
    </w:pPr>
    <w:rPr>
      <w:rFonts w:ascii="Arial" w:eastAsia="Times New Roman" w:hAnsi="Arial" w:cs="Times New Roman"/>
      <w:sz w:val="20"/>
      <w:szCs w:val="24"/>
      <w:lang w:val="en-CA" w:eastAsia="en-CA"/>
    </w:rPr>
  </w:style>
  <w:style w:type="paragraph" w:customStyle="1" w:styleId="274AFFE244BA4E17B9FDACF3CEFB5BF432">
    <w:name w:val="274AFFE244BA4E17B9FDACF3CEFB5BF432"/>
    <w:rsid w:val="009D7C2C"/>
    <w:pPr>
      <w:spacing w:after="0" w:line="240" w:lineRule="auto"/>
    </w:pPr>
    <w:rPr>
      <w:rFonts w:ascii="Arial" w:eastAsia="Times New Roman" w:hAnsi="Arial" w:cs="Times New Roman"/>
      <w:sz w:val="20"/>
      <w:szCs w:val="24"/>
      <w:lang w:val="en-CA" w:eastAsia="en-CA"/>
    </w:rPr>
  </w:style>
  <w:style w:type="paragraph" w:customStyle="1" w:styleId="F445D6F6A17947A9951490E4488AF68612">
    <w:name w:val="F445D6F6A17947A9951490E4488AF68612"/>
    <w:rsid w:val="009D7C2C"/>
    <w:pPr>
      <w:spacing w:after="0" w:line="240" w:lineRule="auto"/>
    </w:pPr>
    <w:rPr>
      <w:rFonts w:ascii="Arial" w:eastAsia="Times New Roman" w:hAnsi="Arial" w:cs="Times New Roman"/>
      <w:sz w:val="20"/>
      <w:szCs w:val="24"/>
      <w:lang w:val="en-CA" w:eastAsia="en-CA"/>
    </w:rPr>
  </w:style>
  <w:style w:type="paragraph" w:customStyle="1" w:styleId="ECFC8AEC0CF04931A949EAACC846E41332">
    <w:name w:val="ECFC8AEC0CF04931A949EAACC846E41332"/>
    <w:rsid w:val="009D7C2C"/>
    <w:pPr>
      <w:spacing w:after="0" w:line="240" w:lineRule="auto"/>
    </w:pPr>
    <w:rPr>
      <w:rFonts w:ascii="Arial" w:eastAsia="Times New Roman" w:hAnsi="Arial" w:cs="Times New Roman"/>
      <w:sz w:val="20"/>
      <w:szCs w:val="24"/>
      <w:lang w:val="en-CA" w:eastAsia="en-CA"/>
    </w:rPr>
  </w:style>
  <w:style w:type="paragraph" w:customStyle="1" w:styleId="A68C880A25AD40509CB03CE3A5A0BA6732">
    <w:name w:val="A68C880A25AD40509CB03CE3A5A0BA6732"/>
    <w:rsid w:val="009D7C2C"/>
    <w:pPr>
      <w:spacing w:after="0" w:line="240" w:lineRule="auto"/>
    </w:pPr>
    <w:rPr>
      <w:rFonts w:ascii="Arial" w:eastAsia="Times New Roman" w:hAnsi="Arial" w:cs="Times New Roman"/>
      <w:sz w:val="20"/>
      <w:szCs w:val="24"/>
      <w:lang w:val="en-CA" w:eastAsia="en-CA"/>
    </w:rPr>
  </w:style>
  <w:style w:type="paragraph" w:customStyle="1" w:styleId="CC3F94B020B14B0A86C85B53957E112432">
    <w:name w:val="CC3F94B020B14B0A86C85B53957E112432"/>
    <w:rsid w:val="009D7C2C"/>
    <w:pPr>
      <w:spacing w:after="0" w:line="240" w:lineRule="auto"/>
    </w:pPr>
    <w:rPr>
      <w:rFonts w:ascii="Arial" w:eastAsia="Times New Roman" w:hAnsi="Arial" w:cs="Times New Roman"/>
      <w:sz w:val="20"/>
      <w:szCs w:val="24"/>
      <w:lang w:val="en-CA" w:eastAsia="en-CA"/>
    </w:rPr>
  </w:style>
  <w:style w:type="paragraph" w:customStyle="1" w:styleId="A8E5C9B86CFF4287A738506EE7AF9B468">
    <w:name w:val="A8E5C9B86CFF4287A738506EE7AF9B468"/>
    <w:rsid w:val="009D7C2C"/>
    <w:pPr>
      <w:spacing w:after="0" w:line="240" w:lineRule="auto"/>
    </w:pPr>
    <w:rPr>
      <w:rFonts w:ascii="Arial" w:eastAsia="Times New Roman" w:hAnsi="Arial" w:cs="Times New Roman"/>
      <w:sz w:val="20"/>
      <w:szCs w:val="24"/>
      <w:lang w:val="en-CA" w:eastAsia="en-CA"/>
    </w:rPr>
  </w:style>
  <w:style w:type="paragraph" w:customStyle="1" w:styleId="7067C87A21FA4516A5CF6E6AB751876C32">
    <w:name w:val="7067C87A21FA4516A5CF6E6AB751876C32"/>
    <w:rsid w:val="009D7C2C"/>
    <w:pPr>
      <w:spacing w:after="0" w:line="240" w:lineRule="auto"/>
    </w:pPr>
    <w:rPr>
      <w:rFonts w:ascii="Arial" w:eastAsia="Times New Roman" w:hAnsi="Arial" w:cs="Times New Roman"/>
      <w:sz w:val="20"/>
      <w:szCs w:val="24"/>
      <w:lang w:val="en-CA" w:eastAsia="en-CA"/>
    </w:rPr>
  </w:style>
  <w:style w:type="paragraph" w:customStyle="1" w:styleId="592000FABCB4468FA09A9B558DBE318332">
    <w:name w:val="592000FABCB4468FA09A9B558DBE318332"/>
    <w:rsid w:val="009D7C2C"/>
    <w:pPr>
      <w:spacing w:after="0" w:line="240" w:lineRule="auto"/>
    </w:pPr>
    <w:rPr>
      <w:rFonts w:ascii="Arial" w:eastAsia="Times New Roman" w:hAnsi="Arial" w:cs="Times New Roman"/>
      <w:sz w:val="20"/>
      <w:szCs w:val="24"/>
      <w:lang w:val="en-CA" w:eastAsia="en-CA"/>
    </w:rPr>
  </w:style>
  <w:style w:type="paragraph" w:customStyle="1" w:styleId="F2B2DFEB068949FF95860FEC8D31A57038">
    <w:name w:val="F2B2DFEB068949FF95860FEC8D31A57038"/>
    <w:rsid w:val="009D7C2C"/>
    <w:pPr>
      <w:spacing w:after="0" w:line="240" w:lineRule="auto"/>
    </w:pPr>
    <w:rPr>
      <w:rFonts w:ascii="Arial" w:eastAsia="Times New Roman" w:hAnsi="Arial" w:cs="Times New Roman"/>
      <w:sz w:val="20"/>
      <w:szCs w:val="24"/>
      <w:lang w:val="en-CA" w:eastAsia="en-CA"/>
    </w:rPr>
  </w:style>
  <w:style w:type="paragraph" w:customStyle="1" w:styleId="1589FDA02D804161B3658C47E52BA65512">
    <w:name w:val="1589FDA02D804161B3658C47E52BA65512"/>
    <w:rsid w:val="009D7C2C"/>
    <w:pPr>
      <w:spacing w:after="0" w:line="240" w:lineRule="auto"/>
    </w:pPr>
    <w:rPr>
      <w:rFonts w:ascii="Arial" w:eastAsia="Times New Roman" w:hAnsi="Arial" w:cs="Times New Roman"/>
      <w:sz w:val="20"/>
      <w:szCs w:val="24"/>
      <w:lang w:val="en-CA" w:eastAsia="en-CA"/>
    </w:rPr>
  </w:style>
  <w:style w:type="paragraph" w:customStyle="1" w:styleId="A593390D6E1045D9919EAA332F487D9D38">
    <w:name w:val="A593390D6E1045D9919EAA332F487D9D38"/>
    <w:rsid w:val="009D7C2C"/>
    <w:pPr>
      <w:spacing w:after="0" w:line="240" w:lineRule="auto"/>
    </w:pPr>
    <w:rPr>
      <w:rFonts w:ascii="Arial" w:eastAsia="Times New Roman" w:hAnsi="Arial" w:cs="Times New Roman"/>
      <w:sz w:val="20"/>
      <w:szCs w:val="24"/>
      <w:lang w:val="en-CA" w:eastAsia="en-CA"/>
    </w:rPr>
  </w:style>
  <w:style w:type="paragraph" w:customStyle="1" w:styleId="C61E3D68C7444823B4BE5E7E4AAD22C938">
    <w:name w:val="C61E3D68C7444823B4BE5E7E4AAD22C938"/>
    <w:rsid w:val="009D7C2C"/>
    <w:pPr>
      <w:spacing w:after="0" w:line="240" w:lineRule="auto"/>
    </w:pPr>
    <w:rPr>
      <w:rFonts w:ascii="Arial" w:eastAsia="Times New Roman" w:hAnsi="Arial" w:cs="Times New Roman"/>
      <w:sz w:val="20"/>
      <w:szCs w:val="24"/>
      <w:lang w:val="en-CA" w:eastAsia="en-CA"/>
    </w:rPr>
  </w:style>
  <w:style w:type="paragraph" w:customStyle="1" w:styleId="2BF10A8BB2CD44DBA0468CFB24F6BD8430">
    <w:name w:val="2BF10A8BB2CD44DBA0468CFB24F6BD8430"/>
    <w:rsid w:val="009D7C2C"/>
    <w:pPr>
      <w:spacing w:after="0" w:line="240" w:lineRule="auto"/>
    </w:pPr>
    <w:rPr>
      <w:rFonts w:ascii="Arial" w:eastAsia="Times New Roman" w:hAnsi="Arial" w:cs="Times New Roman"/>
      <w:sz w:val="20"/>
      <w:szCs w:val="24"/>
      <w:lang w:val="en-CA" w:eastAsia="en-CA"/>
    </w:rPr>
  </w:style>
  <w:style w:type="paragraph" w:customStyle="1" w:styleId="25B50D13D811421996734C9F6306BECF12">
    <w:name w:val="25B50D13D811421996734C9F6306BECF12"/>
    <w:rsid w:val="009D7C2C"/>
    <w:pPr>
      <w:spacing w:after="0" w:line="240" w:lineRule="auto"/>
    </w:pPr>
    <w:rPr>
      <w:rFonts w:ascii="Arial" w:eastAsia="Times New Roman" w:hAnsi="Arial" w:cs="Times New Roman"/>
      <w:sz w:val="20"/>
      <w:szCs w:val="24"/>
      <w:lang w:val="en-CA" w:eastAsia="en-CA"/>
    </w:rPr>
  </w:style>
  <w:style w:type="paragraph" w:customStyle="1" w:styleId="14F801C5F1354671A7FD19A8FA3F542230">
    <w:name w:val="14F801C5F1354671A7FD19A8FA3F542230"/>
    <w:rsid w:val="009D7C2C"/>
    <w:pPr>
      <w:spacing w:after="0" w:line="240" w:lineRule="auto"/>
    </w:pPr>
    <w:rPr>
      <w:rFonts w:ascii="Arial" w:eastAsia="Times New Roman" w:hAnsi="Arial" w:cs="Times New Roman"/>
      <w:sz w:val="20"/>
      <w:szCs w:val="24"/>
      <w:lang w:val="en-CA" w:eastAsia="en-CA"/>
    </w:rPr>
  </w:style>
  <w:style w:type="paragraph" w:customStyle="1" w:styleId="5110933C12DA4226A7C5C34A71E8C98330">
    <w:name w:val="5110933C12DA4226A7C5C34A71E8C98330"/>
    <w:rsid w:val="009D7C2C"/>
    <w:pPr>
      <w:spacing w:after="0" w:line="240" w:lineRule="auto"/>
    </w:pPr>
    <w:rPr>
      <w:rFonts w:ascii="Arial" w:eastAsia="Times New Roman" w:hAnsi="Arial" w:cs="Times New Roman"/>
      <w:sz w:val="20"/>
      <w:szCs w:val="24"/>
      <w:lang w:val="en-CA" w:eastAsia="en-CA"/>
    </w:rPr>
  </w:style>
  <w:style w:type="paragraph" w:customStyle="1" w:styleId="2C4C7093B64A4FB896C5B7A5BA778A2830">
    <w:name w:val="2C4C7093B64A4FB896C5B7A5BA778A2830"/>
    <w:rsid w:val="009D7C2C"/>
    <w:pPr>
      <w:spacing w:after="0" w:line="240" w:lineRule="auto"/>
    </w:pPr>
    <w:rPr>
      <w:rFonts w:ascii="Arial" w:eastAsia="Times New Roman" w:hAnsi="Arial" w:cs="Times New Roman"/>
      <w:sz w:val="20"/>
      <w:szCs w:val="24"/>
      <w:lang w:val="en-CA" w:eastAsia="en-CA"/>
    </w:rPr>
  </w:style>
  <w:style w:type="paragraph" w:customStyle="1" w:styleId="6FB0D5EB72F148BA96DB5B188C86D45F12">
    <w:name w:val="6FB0D5EB72F148BA96DB5B188C86D45F12"/>
    <w:rsid w:val="009D7C2C"/>
    <w:pPr>
      <w:spacing w:after="0" w:line="240" w:lineRule="auto"/>
    </w:pPr>
    <w:rPr>
      <w:rFonts w:ascii="Arial" w:eastAsia="Times New Roman" w:hAnsi="Arial" w:cs="Times New Roman"/>
      <w:sz w:val="20"/>
      <w:szCs w:val="24"/>
      <w:lang w:val="en-CA" w:eastAsia="en-CA"/>
    </w:rPr>
  </w:style>
  <w:style w:type="paragraph" w:customStyle="1" w:styleId="D80DB3C65E7145A7A8D25146D2E2D62930">
    <w:name w:val="D80DB3C65E7145A7A8D25146D2E2D62930"/>
    <w:rsid w:val="009D7C2C"/>
    <w:pPr>
      <w:spacing w:after="0" w:line="240" w:lineRule="auto"/>
    </w:pPr>
    <w:rPr>
      <w:rFonts w:ascii="Arial" w:eastAsia="Times New Roman" w:hAnsi="Arial" w:cs="Times New Roman"/>
      <w:sz w:val="20"/>
      <w:szCs w:val="24"/>
      <w:lang w:val="en-CA" w:eastAsia="en-CA"/>
    </w:rPr>
  </w:style>
  <w:style w:type="paragraph" w:customStyle="1" w:styleId="7E460CCCFEF94CFBAF09FFD421AF033530">
    <w:name w:val="7E460CCCFEF94CFBAF09FFD421AF033530"/>
    <w:rsid w:val="009D7C2C"/>
    <w:pPr>
      <w:spacing w:after="0" w:line="240" w:lineRule="auto"/>
    </w:pPr>
    <w:rPr>
      <w:rFonts w:ascii="Arial" w:eastAsia="Times New Roman" w:hAnsi="Arial" w:cs="Times New Roman"/>
      <w:sz w:val="20"/>
      <w:szCs w:val="24"/>
      <w:lang w:val="en-CA" w:eastAsia="en-CA"/>
    </w:rPr>
  </w:style>
  <w:style w:type="paragraph" w:customStyle="1" w:styleId="8F98D8CB91114058B481E4FD646FB20E30">
    <w:name w:val="8F98D8CB91114058B481E4FD646FB20E30"/>
    <w:rsid w:val="009D7C2C"/>
    <w:pPr>
      <w:spacing w:after="0" w:line="240" w:lineRule="auto"/>
    </w:pPr>
    <w:rPr>
      <w:rFonts w:ascii="Arial" w:eastAsia="Times New Roman" w:hAnsi="Arial" w:cs="Times New Roman"/>
      <w:sz w:val="20"/>
      <w:szCs w:val="24"/>
      <w:lang w:val="en-CA" w:eastAsia="en-CA"/>
    </w:rPr>
  </w:style>
  <w:style w:type="paragraph" w:customStyle="1" w:styleId="013F3AA2C413468080791E7F1538917012">
    <w:name w:val="013F3AA2C413468080791E7F1538917012"/>
    <w:rsid w:val="009D7C2C"/>
    <w:pPr>
      <w:spacing w:after="0" w:line="240" w:lineRule="auto"/>
    </w:pPr>
    <w:rPr>
      <w:rFonts w:ascii="Arial" w:eastAsia="Times New Roman" w:hAnsi="Arial" w:cs="Times New Roman"/>
      <w:sz w:val="20"/>
      <w:szCs w:val="24"/>
      <w:lang w:val="en-CA" w:eastAsia="en-CA"/>
    </w:rPr>
  </w:style>
  <w:style w:type="paragraph" w:customStyle="1" w:styleId="F74E4CC5A22B4536AE23746CD0E048A930">
    <w:name w:val="F74E4CC5A22B4536AE23746CD0E048A930"/>
    <w:rsid w:val="009D7C2C"/>
    <w:pPr>
      <w:spacing w:after="0" w:line="240" w:lineRule="auto"/>
    </w:pPr>
    <w:rPr>
      <w:rFonts w:ascii="Arial" w:eastAsia="Times New Roman" w:hAnsi="Arial" w:cs="Times New Roman"/>
      <w:sz w:val="20"/>
      <w:szCs w:val="24"/>
      <w:lang w:val="en-CA" w:eastAsia="en-CA"/>
    </w:rPr>
  </w:style>
  <w:style w:type="paragraph" w:customStyle="1" w:styleId="E6B9D6391A0544969A4010955CEFCCC030">
    <w:name w:val="E6B9D6391A0544969A4010955CEFCCC030"/>
    <w:rsid w:val="009D7C2C"/>
    <w:pPr>
      <w:spacing w:after="0" w:line="240" w:lineRule="auto"/>
    </w:pPr>
    <w:rPr>
      <w:rFonts w:ascii="Arial" w:eastAsia="Times New Roman" w:hAnsi="Arial" w:cs="Times New Roman"/>
      <w:sz w:val="20"/>
      <w:szCs w:val="24"/>
      <w:lang w:val="en-CA" w:eastAsia="en-CA"/>
    </w:rPr>
  </w:style>
  <w:style w:type="paragraph" w:customStyle="1" w:styleId="AE127807F50D47ACA57C55C77FA31ADC14">
    <w:name w:val="AE127807F50D47ACA57C55C77FA31ADC14"/>
    <w:rsid w:val="009D7C2C"/>
    <w:pPr>
      <w:spacing w:after="0" w:line="240" w:lineRule="auto"/>
    </w:pPr>
    <w:rPr>
      <w:rFonts w:ascii="Arial" w:eastAsia="Times New Roman" w:hAnsi="Arial" w:cs="Times New Roman"/>
      <w:sz w:val="18"/>
      <w:szCs w:val="24"/>
      <w:lang w:val="en-CA" w:eastAsia="en-CA"/>
    </w:rPr>
  </w:style>
  <w:style w:type="paragraph" w:customStyle="1" w:styleId="92CBF6AB8C374FC38DE61D503F26B59E14">
    <w:name w:val="92CBF6AB8C374FC38DE61D503F26B59E14"/>
    <w:rsid w:val="009D7C2C"/>
    <w:pPr>
      <w:spacing w:after="0" w:line="240" w:lineRule="auto"/>
    </w:pPr>
    <w:rPr>
      <w:rFonts w:ascii="Arial" w:eastAsia="Times New Roman" w:hAnsi="Arial" w:cs="Times New Roman"/>
      <w:sz w:val="18"/>
      <w:szCs w:val="24"/>
      <w:lang w:val="en-CA" w:eastAsia="en-CA"/>
    </w:rPr>
  </w:style>
  <w:style w:type="paragraph" w:customStyle="1" w:styleId="2C634DC8B2DF4DD097CE920F0189449914">
    <w:name w:val="2C634DC8B2DF4DD097CE920F0189449914"/>
    <w:rsid w:val="009D7C2C"/>
    <w:pPr>
      <w:spacing w:after="0" w:line="240" w:lineRule="auto"/>
    </w:pPr>
    <w:rPr>
      <w:rFonts w:ascii="Arial" w:eastAsia="Times New Roman" w:hAnsi="Arial" w:cs="Times New Roman"/>
      <w:sz w:val="18"/>
      <w:szCs w:val="24"/>
      <w:lang w:val="en-CA" w:eastAsia="en-CA"/>
    </w:rPr>
  </w:style>
  <w:style w:type="paragraph" w:customStyle="1" w:styleId="E3D6DE59E02C48DFBD186680359EB61B11">
    <w:name w:val="E3D6DE59E02C48DFBD186680359EB61B11"/>
    <w:rsid w:val="009D7C2C"/>
    <w:pPr>
      <w:spacing w:after="0" w:line="240" w:lineRule="auto"/>
    </w:pPr>
    <w:rPr>
      <w:rFonts w:ascii="Arial" w:eastAsia="Times New Roman" w:hAnsi="Arial" w:cs="Times New Roman"/>
      <w:sz w:val="18"/>
      <w:szCs w:val="24"/>
      <w:lang w:val="en-CA" w:eastAsia="en-CA"/>
    </w:rPr>
  </w:style>
  <w:style w:type="paragraph" w:customStyle="1" w:styleId="25FD9468102B4FE3839AE287415EBDF610">
    <w:name w:val="25FD9468102B4FE3839AE287415EBDF610"/>
    <w:rsid w:val="009D7C2C"/>
    <w:pPr>
      <w:spacing w:after="0" w:line="240" w:lineRule="auto"/>
    </w:pPr>
    <w:rPr>
      <w:rFonts w:ascii="Arial" w:eastAsia="Times New Roman" w:hAnsi="Arial" w:cs="Times New Roman"/>
      <w:sz w:val="18"/>
      <w:szCs w:val="24"/>
      <w:lang w:val="en-CA" w:eastAsia="en-CA"/>
    </w:rPr>
  </w:style>
  <w:style w:type="paragraph" w:customStyle="1" w:styleId="A6A8358AA0DC4A2D8DBAA98C64A6292425">
    <w:name w:val="A6A8358AA0DC4A2D8DBAA98C64A6292425"/>
    <w:rsid w:val="009D7C2C"/>
    <w:pPr>
      <w:spacing w:after="0" w:line="240" w:lineRule="auto"/>
    </w:pPr>
    <w:rPr>
      <w:rFonts w:ascii="Arial" w:eastAsia="Times New Roman" w:hAnsi="Arial" w:cs="Times New Roman"/>
      <w:sz w:val="18"/>
      <w:szCs w:val="24"/>
      <w:lang w:val="en-CA" w:eastAsia="en-CA"/>
    </w:rPr>
  </w:style>
  <w:style w:type="paragraph" w:customStyle="1" w:styleId="298E575CF4FA4546A5ECF708AB27C3A425">
    <w:name w:val="298E575CF4FA4546A5ECF708AB27C3A425"/>
    <w:rsid w:val="009D7C2C"/>
    <w:pPr>
      <w:spacing w:after="0" w:line="240" w:lineRule="auto"/>
    </w:pPr>
    <w:rPr>
      <w:rFonts w:ascii="Arial" w:eastAsia="Times New Roman" w:hAnsi="Arial" w:cs="Times New Roman"/>
      <w:sz w:val="18"/>
      <w:szCs w:val="24"/>
      <w:lang w:val="en-CA" w:eastAsia="en-CA"/>
    </w:rPr>
  </w:style>
  <w:style w:type="paragraph" w:customStyle="1" w:styleId="E904AC35C80E4931A5C769212777A75810">
    <w:name w:val="E904AC35C80E4931A5C769212777A75810"/>
    <w:rsid w:val="009D7C2C"/>
    <w:pPr>
      <w:spacing w:after="0" w:line="240" w:lineRule="auto"/>
    </w:pPr>
    <w:rPr>
      <w:rFonts w:ascii="Arial" w:eastAsia="Times New Roman" w:hAnsi="Arial" w:cs="Times New Roman"/>
      <w:sz w:val="18"/>
      <w:szCs w:val="24"/>
      <w:lang w:val="en-CA" w:eastAsia="en-CA"/>
    </w:rPr>
  </w:style>
  <w:style w:type="paragraph" w:customStyle="1" w:styleId="DC3E6CBE31F94CDB94BEFAAF8F09914A40">
    <w:name w:val="DC3E6CBE31F94CDB94BEFAAF8F09914A40"/>
    <w:rsid w:val="009D7C2C"/>
    <w:pPr>
      <w:spacing w:after="0" w:line="240" w:lineRule="auto"/>
    </w:pPr>
    <w:rPr>
      <w:rFonts w:ascii="Arial" w:eastAsia="Times New Roman" w:hAnsi="Arial" w:cs="Arial"/>
      <w:sz w:val="18"/>
      <w:szCs w:val="18"/>
      <w:lang w:val="en-CA" w:eastAsia="en-CA"/>
    </w:rPr>
  </w:style>
  <w:style w:type="paragraph" w:customStyle="1" w:styleId="F3D052FDB6764869BAF3FF4EBAC0AD2C4">
    <w:name w:val="F3D052FDB6764869BAF3FF4EBAC0AD2C4"/>
    <w:rsid w:val="009D7C2C"/>
    <w:pPr>
      <w:spacing w:after="0" w:line="240" w:lineRule="auto"/>
    </w:pPr>
    <w:rPr>
      <w:rFonts w:ascii="Arial" w:eastAsia="Times New Roman" w:hAnsi="Arial" w:cs="Times New Roman"/>
      <w:sz w:val="18"/>
      <w:szCs w:val="24"/>
      <w:lang w:val="en-CA" w:eastAsia="en-CA"/>
    </w:rPr>
  </w:style>
  <w:style w:type="paragraph" w:customStyle="1" w:styleId="49D90E00C2864DA480AB6EEFF3E301B34">
    <w:name w:val="49D90E00C2864DA480AB6EEFF3E301B34"/>
    <w:rsid w:val="009D7C2C"/>
    <w:pPr>
      <w:spacing w:after="0" w:line="240" w:lineRule="auto"/>
    </w:pPr>
    <w:rPr>
      <w:rFonts w:ascii="Arial" w:eastAsia="Times New Roman" w:hAnsi="Arial" w:cs="Times New Roman"/>
      <w:sz w:val="18"/>
      <w:szCs w:val="24"/>
      <w:lang w:val="en-CA" w:eastAsia="en-CA"/>
    </w:rPr>
  </w:style>
  <w:style w:type="paragraph" w:customStyle="1" w:styleId="BB87128415D14737A875D4FA3AF362352">
    <w:name w:val="BB87128415D14737A875D4FA3AF362352"/>
    <w:rsid w:val="009D7C2C"/>
    <w:pPr>
      <w:spacing w:after="0" w:line="240" w:lineRule="auto"/>
    </w:pPr>
    <w:rPr>
      <w:rFonts w:ascii="Arial" w:eastAsia="Times New Roman" w:hAnsi="Arial" w:cs="Times New Roman"/>
      <w:sz w:val="18"/>
      <w:szCs w:val="24"/>
      <w:lang w:val="en-CA" w:eastAsia="en-CA"/>
    </w:rPr>
  </w:style>
  <w:style w:type="paragraph" w:customStyle="1" w:styleId="BEDDA99C357C475DB89FF6CE9FF963342">
    <w:name w:val="BEDDA99C357C475DB89FF6CE9FF963342"/>
    <w:rsid w:val="009D7C2C"/>
    <w:pPr>
      <w:spacing w:after="0" w:line="240" w:lineRule="auto"/>
    </w:pPr>
    <w:rPr>
      <w:rFonts w:ascii="Arial" w:eastAsia="Times New Roman" w:hAnsi="Arial" w:cs="Times New Roman"/>
      <w:sz w:val="18"/>
      <w:szCs w:val="24"/>
      <w:lang w:val="en-CA" w:eastAsia="en-CA"/>
    </w:rPr>
  </w:style>
  <w:style w:type="paragraph" w:customStyle="1" w:styleId="DAECAF675FA4485582BC1702B9C6A6442">
    <w:name w:val="DAECAF675FA4485582BC1702B9C6A6442"/>
    <w:rsid w:val="009D7C2C"/>
    <w:pPr>
      <w:spacing w:after="0" w:line="240" w:lineRule="auto"/>
    </w:pPr>
    <w:rPr>
      <w:rFonts w:ascii="Arial" w:eastAsia="Times New Roman" w:hAnsi="Arial" w:cs="Times New Roman"/>
      <w:sz w:val="18"/>
      <w:szCs w:val="24"/>
      <w:lang w:val="en-CA" w:eastAsia="en-CA"/>
    </w:rPr>
  </w:style>
  <w:style w:type="paragraph" w:customStyle="1" w:styleId="A8F0DFC8B6D4490EB04DBFA91EE1EE552">
    <w:name w:val="A8F0DFC8B6D4490EB04DBFA91EE1EE552"/>
    <w:rsid w:val="009D7C2C"/>
    <w:pPr>
      <w:spacing w:after="0" w:line="240" w:lineRule="auto"/>
    </w:pPr>
    <w:rPr>
      <w:rFonts w:ascii="Arial" w:eastAsia="Times New Roman" w:hAnsi="Arial" w:cs="Times New Roman"/>
      <w:sz w:val="18"/>
      <w:szCs w:val="24"/>
      <w:lang w:val="en-CA" w:eastAsia="en-CA"/>
    </w:rPr>
  </w:style>
  <w:style w:type="paragraph" w:customStyle="1" w:styleId="91ACA7224CEC44C99366C7B95826E31E2">
    <w:name w:val="91ACA7224CEC44C99366C7B95826E31E2"/>
    <w:rsid w:val="009D7C2C"/>
    <w:pPr>
      <w:spacing w:after="0" w:line="240" w:lineRule="auto"/>
    </w:pPr>
    <w:rPr>
      <w:rFonts w:ascii="Arial" w:eastAsia="Times New Roman" w:hAnsi="Arial" w:cs="Times New Roman"/>
      <w:sz w:val="18"/>
      <w:szCs w:val="24"/>
      <w:lang w:val="en-CA" w:eastAsia="en-CA"/>
    </w:rPr>
  </w:style>
  <w:style w:type="paragraph" w:customStyle="1" w:styleId="E54A23BBEBFF4F5F900727E36EF025862">
    <w:name w:val="E54A23BBEBFF4F5F900727E36EF025862"/>
    <w:rsid w:val="009D7C2C"/>
    <w:pPr>
      <w:spacing w:after="0" w:line="240" w:lineRule="auto"/>
    </w:pPr>
    <w:rPr>
      <w:rFonts w:ascii="Arial" w:eastAsia="Times New Roman" w:hAnsi="Arial" w:cs="Times New Roman"/>
      <w:sz w:val="18"/>
      <w:szCs w:val="24"/>
      <w:lang w:val="en-CA" w:eastAsia="en-CA"/>
    </w:rPr>
  </w:style>
  <w:style w:type="paragraph" w:customStyle="1" w:styleId="34C87D0967CF40CCB0529A8F68DA36612">
    <w:name w:val="34C87D0967CF40CCB0529A8F68DA36612"/>
    <w:rsid w:val="009D7C2C"/>
    <w:pPr>
      <w:spacing w:after="0" w:line="240" w:lineRule="auto"/>
    </w:pPr>
    <w:rPr>
      <w:rFonts w:ascii="Arial" w:eastAsia="Times New Roman" w:hAnsi="Arial" w:cs="Times New Roman"/>
      <w:sz w:val="18"/>
      <w:szCs w:val="24"/>
      <w:lang w:val="en-CA" w:eastAsia="en-CA"/>
    </w:rPr>
  </w:style>
  <w:style w:type="paragraph" w:customStyle="1" w:styleId="2B8A5DEAE3464C13A860F515A61ACA102">
    <w:name w:val="2B8A5DEAE3464C13A860F515A61ACA102"/>
    <w:rsid w:val="009D7C2C"/>
    <w:pPr>
      <w:spacing w:after="0" w:line="240" w:lineRule="auto"/>
    </w:pPr>
    <w:rPr>
      <w:rFonts w:ascii="Arial" w:eastAsia="Times New Roman" w:hAnsi="Arial" w:cs="Times New Roman"/>
      <w:sz w:val="18"/>
      <w:szCs w:val="24"/>
      <w:lang w:val="en-CA" w:eastAsia="en-CA"/>
    </w:rPr>
  </w:style>
  <w:style w:type="paragraph" w:customStyle="1" w:styleId="B114445B8CF347CC896DB4C7B2F720242">
    <w:name w:val="B114445B8CF347CC896DB4C7B2F720242"/>
    <w:rsid w:val="009D7C2C"/>
    <w:pPr>
      <w:spacing w:after="0" w:line="240" w:lineRule="auto"/>
    </w:pPr>
    <w:rPr>
      <w:rFonts w:ascii="Arial" w:eastAsia="Times New Roman" w:hAnsi="Arial" w:cs="Times New Roman"/>
      <w:sz w:val="18"/>
      <w:szCs w:val="24"/>
      <w:lang w:val="en-CA" w:eastAsia="en-CA"/>
    </w:rPr>
  </w:style>
  <w:style w:type="paragraph" w:customStyle="1" w:styleId="3D4C33D082C4416E835A50E7FCC1ED8E2">
    <w:name w:val="3D4C33D082C4416E835A50E7FCC1ED8E2"/>
    <w:rsid w:val="009D7C2C"/>
    <w:pPr>
      <w:spacing w:after="0" w:line="240" w:lineRule="auto"/>
    </w:pPr>
    <w:rPr>
      <w:rFonts w:ascii="Arial" w:eastAsia="Times New Roman" w:hAnsi="Arial" w:cs="Times New Roman"/>
      <w:sz w:val="18"/>
      <w:szCs w:val="24"/>
      <w:lang w:val="en-CA" w:eastAsia="en-CA"/>
    </w:rPr>
  </w:style>
  <w:style w:type="paragraph" w:customStyle="1" w:styleId="459D1193983F4EC8B49AA0E9FDFC49722">
    <w:name w:val="459D1193983F4EC8B49AA0E9FDFC49722"/>
    <w:rsid w:val="009D7C2C"/>
    <w:pPr>
      <w:spacing w:after="0" w:line="240" w:lineRule="auto"/>
    </w:pPr>
    <w:rPr>
      <w:rFonts w:ascii="Arial" w:eastAsia="Times New Roman" w:hAnsi="Arial" w:cs="Times New Roman"/>
      <w:sz w:val="18"/>
      <w:szCs w:val="24"/>
      <w:lang w:val="en-CA" w:eastAsia="en-CA"/>
    </w:rPr>
  </w:style>
  <w:style w:type="paragraph" w:customStyle="1" w:styleId="0426313F044B407580D33879DB54F0B02">
    <w:name w:val="0426313F044B407580D33879DB54F0B02"/>
    <w:rsid w:val="009D7C2C"/>
    <w:pPr>
      <w:spacing w:after="0" w:line="240" w:lineRule="auto"/>
    </w:pPr>
    <w:rPr>
      <w:rFonts w:ascii="Arial" w:eastAsia="Times New Roman" w:hAnsi="Arial" w:cs="Times New Roman"/>
      <w:sz w:val="18"/>
      <w:szCs w:val="24"/>
      <w:lang w:val="en-CA" w:eastAsia="en-CA"/>
    </w:rPr>
  </w:style>
  <w:style w:type="paragraph" w:customStyle="1" w:styleId="AA037EFE2CCA4726945AE563043F70622">
    <w:name w:val="AA037EFE2CCA4726945AE563043F70622"/>
    <w:rsid w:val="009D7C2C"/>
    <w:pPr>
      <w:spacing w:after="0" w:line="240" w:lineRule="auto"/>
    </w:pPr>
    <w:rPr>
      <w:rFonts w:ascii="Arial" w:eastAsia="Times New Roman" w:hAnsi="Arial" w:cs="Times New Roman"/>
      <w:sz w:val="18"/>
      <w:szCs w:val="24"/>
      <w:lang w:val="en-CA" w:eastAsia="en-CA"/>
    </w:rPr>
  </w:style>
  <w:style w:type="paragraph" w:customStyle="1" w:styleId="BE16B1543FA34305975E37B10AA72C8D2">
    <w:name w:val="BE16B1543FA34305975E37B10AA72C8D2"/>
    <w:rsid w:val="009D7C2C"/>
    <w:pPr>
      <w:spacing w:after="0" w:line="240" w:lineRule="auto"/>
    </w:pPr>
    <w:rPr>
      <w:rFonts w:ascii="Arial" w:eastAsia="Times New Roman" w:hAnsi="Arial" w:cs="Times New Roman"/>
      <w:sz w:val="18"/>
      <w:szCs w:val="24"/>
      <w:lang w:val="en-CA" w:eastAsia="en-CA"/>
    </w:rPr>
  </w:style>
  <w:style w:type="paragraph" w:customStyle="1" w:styleId="92B23605C76C47FF913C6700CB2568492">
    <w:name w:val="92B23605C76C47FF913C6700CB2568492"/>
    <w:rsid w:val="009D7C2C"/>
    <w:pPr>
      <w:spacing w:after="0" w:line="240" w:lineRule="auto"/>
    </w:pPr>
    <w:rPr>
      <w:rFonts w:ascii="Arial" w:eastAsia="Times New Roman" w:hAnsi="Arial" w:cs="Times New Roman"/>
      <w:sz w:val="18"/>
      <w:szCs w:val="24"/>
      <w:lang w:val="en-CA" w:eastAsia="en-CA"/>
    </w:rPr>
  </w:style>
  <w:style w:type="paragraph" w:customStyle="1" w:styleId="5A030ADD01D84CBFB5A9B29C7B8FBC342">
    <w:name w:val="5A030ADD01D84CBFB5A9B29C7B8FBC342"/>
    <w:rsid w:val="009D7C2C"/>
    <w:pPr>
      <w:spacing w:after="0" w:line="240" w:lineRule="auto"/>
    </w:pPr>
    <w:rPr>
      <w:rFonts w:ascii="Arial" w:eastAsia="Times New Roman" w:hAnsi="Arial" w:cs="Times New Roman"/>
      <w:sz w:val="18"/>
      <w:szCs w:val="24"/>
      <w:lang w:val="en-CA" w:eastAsia="en-CA"/>
    </w:rPr>
  </w:style>
  <w:style w:type="paragraph" w:customStyle="1" w:styleId="709DFA6E5A384C9C87C2767EC2BBCFCB2">
    <w:name w:val="709DFA6E5A384C9C87C2767EC2BBCFCB2"/>
    <w:rsid w:val="009D7C2C"/>
    <w:pPr>
      <w:spacing w:after="0" w:line="240" w:lineRule="auto"/>
    </w:pPr>
    <w:rPr>
      <w:rFonts w:ascii="Arial" w:eastAsia="Times New Roman" w:hAnsi="Arial" w:cs="Times New Roman"/>
      <w:sz w:val="18"/>
      <w:szCs w:val="24"/>
      <w:lang w:val="en-CA" w:eastAsia="en-CA"/>
    </w:rPr>
  </w:style>
  <w:style w:type="paragraph" w:customStyle="1" w:styleId="8B5ECBF656944F55BE347F7A32DBC1812">
    <w:name w:val="8B5ECBF656944F55BE347F7A32DBC1812"/>
    <w:rsid w:val="009D7C2C"/>
    <w:pPr>
      <w:spacing w:after="0" w:line="240" w:lineRule="auto"/>
    </w:pPr>
    <w:rPr>
      <w:rFonts w:ascii="Arial" w:eastAsia="Times New Roman" w:hAnsi="Arial" w:cs="Times New Roman"/>
      <w:sz w:val="18"/>
      <w:szCs w:val="24"/>
      <w:lang w:val="en-CA" w:eastAsia="en-CA"/>
    </w:rPr>
  </w:style>
  <w:style w:type="paragraph" w:customStyle="1" w:styleId="9EF61BD32B09496E916E07E1752275152">
    <w:name w:val="9EF61BD32B09496E916E07E1752275152"/>
    <w:rsid w:val="009D7C2C"/>
    <w:pPr>
      <w:spacing w:after="0" w:line="240" w:lineRule="auto"/>
    </w:pPr>
    <w:rPr>
      <w:rFonts w:ascii="Arial" w:eastAsia="Times New Roman" w:hAnsi="Arial" w:cs="Times New Roman"/>
      <w:sz w:val="18"/>
      <w:szCs w:val="24"/>
      <w:lang w:val="en-CA" w:eastAsia="en-CA"/>
    </w:rPr>
  </w:style>
  <w:style w:type="paragraph" w:customStyle="1" w:styleId="925F938D2E044E0A90260A4DFFCFE2B22">
    <w:name w:val="925F938D2E044E0A90260A4DFFCFE2B22"/>
    <w:rsid w:val="009D7C2C"/>
    <w:pPr>
      <w:spacing w:after="0" w:line="240" w:lineRule="auto"/>
    </w:pPr>
    <w:rPr>
      <w:rFonts w:ascii="Arial" w:eastAsia="Times New Roman" w:hAnsi="Arial" w:cs="Times New Roman"/>
      <w:sz w:val="18"/>
      <w:szCs w:val="24"/>
      <w:lang w:val="en-CA" w:eastAsia="en-CA"/>
    </w:rPr>
  </w:style>
  <w:style w:type="paragraph" w:customStyle="1" w:styleId="A9ACA7404E0A4126ABB6DB41521EE2C62">
    <w:name w:val="A9ACA7404E0A4126ABB6DB41521EE2C62"/>
    <w:rsid w:val="009D7C2C"/>
    <w:pPr>
      <w:spacing w:after="0" w:line="240" w:lineRule="auto"/>
    </w:pPr>
    <w:rPr>
      <w:rFonts w:ascii="Arial" w:eastAsia="Times New Roman" w:hAnsi="Arial" w:cs="Times New Roman"/>
      <w:sz w:val="18"/>
      <w:szCs w:val="24"/>
      <w:lang w:val="en-CA" w:eastAsia="en-CA"/>
    </w:rPr>
  </w:style>
  <w:style w:type="paragraph" w:customStyle="1" w:styleId="B81C23F1CB754113B080386D48E642222">
    <w:name w:val="B81C23F1CB754113B080386D48E642222"/>
    <w:rsid w:val="009D7C2C"/>
    <w:pPr>
      <w:spacing w:after="0" w:line="240" w:lineRule="auto"/>
    </w:pPr>
    <w:rPr>
      <w:rFonts w:ascii="Arial" w:eastAsia="Times New Roman" w:hAnsi="Arial" w:cs="Times New Roman"/>
      <w:sz w:val="18"/>
      <w:szCs w:val="24"/>
      <w:lang w:val="en-CA" w:eastAsia="en-CA"/>
    </w:rPr>
  </w:style>
  <w:style w:type="paragraph" w:customStyle="1" w:styleId="5C41B9220C8743608D41E16C883C4B0D2">
    <w:name w:val="5C41B9220C8743608D41E16C883C4B0D2"/>
    <w:rsid w:val="009D7C2C"/>
    <w:pPr>
      <w:spacing w:after="0" w:line="240" w:lineRule="auto"/>
    </w:pPr>
    <w:rPr>
      <w:rFonts w:ascii="Arial" w:eastAsia="Times New Roman" w:hAnsi="Arial" w:cs="Times New Roman"/>
      <w:sz w:val="18"/>
      <w:szCs w:val="24"/>
      <w:lang w:val="en-CA" w:eastAsia="en-CA"/>
    </w:rPr>
  </w:style>
  <w:style w:type="paragraph" w:customStyle="1" w:styleId="1079971CFCDE444483FE0B6114541CD62">
    <w:name w:val="1079971CFCDE444483FE0B6114541CD62"/>
    <w:rsid w:val="009D7C2C"/>
    <w:pPr>
      <w:spacing w:after="0" w:line="240" w:lineRule="auto"/>
    </w:pPr>
    <w:rPr>
      <w:rFonts w:ascii="Arial" w:eastAsia="Times New Roman" w:hAnsi="Arial" w:cs="Times New Roman"/>
      <w:sz w:val="18"/>
      <w:szCs w:val="24"/>
      <w:lang w:val="en-CA" w:eastAsia="en-CA"/>
    </w:rPr>
  </w:style>
  <w:style w:type="paragraph" w:customStyle="1" w:styleId="E2AC53DA719B4403AD3D13D658447B372">
    <w:name w:val="E2AC53DA719B4403AD3D13D658447B372"/>
    <w:rsid w:val="009D7C2C"/>
    <w:pPr>
      <w:spacing w:after="0" w:line="240" w:lineRule="auto"/>
    </w:pPr>
    <w:rPr>
      <w:rFonts w:ascii="Arial" w:eastAsia="Times New Roman" w:hAnsi="Arial" w:cs="Times New Roman"/>
      <w:sz w:val="18"/>
      <w:szCs w:val="24"/>
      <w:lang w:val="en-CA" w:eastAsia="en-CA"/>
    </w:rPr>
  </w:style>
  <w:style w:type="paragraph" w:customStyle="1" w:styleId="2FBDABBFF7314BDFAE1DA04D94EF97912">
    <w:name w:val="2FBDABBFF7314BDFAE1DA04D94EF97912"/>
    <w:rsid w:val="009D7C2C"/>
    <w:pPr>
      <w:spacing w:after="0" w:line="240" w:lineRule="auto"/>
    </w:pPr>
    <w:rPr>
      <w:rFonts w:ascii="Arial" w:eastAsia="Times New Roman" w:hAnsi="Arial" w:cs="Times New Roman"/>
      <w:sz w:val="18"/>
      <w:szCs w:val="24"/>
      <w:lang w:val="en-CA" w:eastAsia="en-CA"/>
    </w:rPr>
  </w:style>
  <w:style w:type="paragraph" w:customStyle="1" w:styleId="3D6F77179C4143698509552BE18F7FA72">
    <w:name w:val="3D6F77179C4143698509552BE18F7FA72"/>
    <w:rsid w:val="009D7C2C"/>
    <w:pPr>
      <w:spacing w:after="0" w:line="240" w:lineRule="auto"/>
    </w:pPr>
    <w:rPr>
      <w:rFonts w:ascii="Arial" w:eastAsia="Times New Roman" w:hAnsi="Arial" w:cs="Times New Roman"/>
      <w:sz w:val="18"/>
      <w:szCs w:val="24"/>
      <w:lang w:val="en-CA" w:eastAsia="en-CA"/>
    </w:rPr>
  </w:style>
  <w:style w:type="paragraph" w:customStyle="1" w:styleId="DCC4071E3A154A02A3A9B84716F547702">
    <w:name w:val="DCC4071E3A154A02A3A9B84716F547702"/>
    <w:rsid w:val="009D7C2C"/>
    <w:pPr>
      <w:spacing w:after="0" w:line="240" w:lineRule="auto"/>
    </w:pPr>
    <w:rPr>
      <w:rFonts w:ascii="Arial" w:eastAsia="Times New Roman" w:hAnsi="Arial" w:cs="Times New Roman"/>
      <w:sz w:val="18"/>
      <w:szCs w:val="24"/>
      <w:lang w:val="en-CA" w:eastAsia="en-CA"/>
    </w:rPr>
  </w:style>
  <w:style w:type="paragraph" w:customStyle="1" w:styleId="FF6204F329204B888C56BA07F61E54A02">
    <w:name w:val="FF6204F329204B888C56BA07F61E54A02"/>
    <w:rsid w:val="009D7C2C"/>
    <w:pPr>
      <w:spacing w:after="0" w:line="240" w:lineRule="auto"/>
    </w:pPr>
    <w:rPr>
      <w:rFonts w:ascii="Arial" w:eastAsia="Times New Roman" w:hAnsi="Arial" w:cs="Times New Roman"/>
      <w:sz w:val="18"/>
      <w:szCs w:val="24"/>
      <w:lang w:val="en-CA" w:eastAsia="en-CA"/>
    </w:rPr>
  </w:style>
  <w:style w:type="paragraph" w:customStyle="1" w:styleId="3F432360893D45EEA9E93864270DDD6F2">
    <w:name w:val="3F432360893D45EEA9E93864270DDD6F2"/>
    <w:rsid w:val="009D7C2C"/>
    <w:pPr>
      <w:spacing w:after="0" w:line="240" w:lineRule="auto"/>
    </w:pPr>
    <w:rPr>
      <w:rFonts w:ascii="Arial" w:eastAsia="Times New Roman" w:hAnsi="Arial" w:cs="Times New Roman"/>
      <w:sz w:val="18"/>
      <w:szCs w:val="24"/>
      <w:lang w:val="en-CA" w:eastAsia="en-CA"/>
    </w:rPr>
  </w:style>
  <w:style w:type="paragraph" w:customStyle="1" w:styleId="1FC27A2358A9462C97541F78CF5EB5402">
    <w:name w:val="1FC27A2358A9462C97541F78CF5EB5402"/>
    <w:rsid w:val="009D7C2C"/>
    <w:pPr>
      <w:spacing w:after="0" w:line="240" w:lineRule="auto"/>
    </w:pPr>
    <w:rPr>
      <w:rFonts w:ascii="Arial" w:eastAsia="Times New Roman" w:hAnsi="Arial" w:cs="Times New Roman"/>
      <w:sz w:val="18"/>
      <w:szCs w:val="24"/>
      <w:lang w:val="en-CA" w:eastAsia="en-CA"/>
    </w:rPr>
  </w:style>
  <w:style w:type="paragraph" w:customStyle="1" w:styleId="9D8DBAB525C94C47BB80161736C1C5772">
    <w:name w:val="9D8DBAB525C94C47BB80161736C1C5772"/>
    <w:rsid w:val="009D7C2C"/>
    <w:pPr>
      <w:spacing w:after="0" w:line="240" w:lineRule="auto"/>
    </w:pPr>
    <w:rPr>
      <w:rFonts w:ascii="Arial" w:eastAsia="Times New Roman" w:hAnsi="Arial" w:cs="Times New Roman"/>
      <w:sz w:val="18"/>
      <w:szCs w:val="24"/>
      <w:lang w:val="en-CA" w:eastAsia="en-CA"/>
    </w:rPr>
  </w:style>
  <w:style w:type="paragraph" w:customStyle="1" w:styleId="C5203914E33E45A7B1A079F281B3D7172">
    <w:name w:val="C5203914E33E45A7B1A079F281B3D7172"/>
    <w:rsid w:val="009D7C2C"/>
    <w:pPr>
      <w:spacing w:after="0" w:line="240" w:lineRule="auto"/>
    </w:pPr>
    <w:rPr>
      <w:rFonts w:ascii="Arial" w:eastAsia="Times New Roman" w:hAnsi="Arial" w:cs="Times New Roman"/>
      <w:sz w:val="18"/>
      <w:szCs w:val="24"/>
      <w:lang w:val="en-CA" w:eastAsia="en-CA"/>
    </w:rPr>
  </w:style>
  <w:style w:type="paragraph" w:customStyle="1" w:styleId="A1C812C68B7D491B8D5915BC1D9189372">
    <w:name w:val="A1C812C68B7D491B8D5915BC1D9189372"/>
    <w:rsid w:val="009D7C2C"/>
    <w:pPr>
      <w:spacing w:after="0" w:line="240" w:lineRule="auto"/>
    </w:pPr>
    <w:rPr>
      <w:rFonts w:ascii="Arial" w:eastAsia="Times New Roman" w:hAnsi="Arial" w:cs="Times New Roman"/>
      <w:sz w:val="18"/>
      <w:szCs w:val="24"/>
      <w:lang w:val="en-CA" w:eastAsia="en-CA"/>
    </w:rPr>
  </w:style>
  <w:style w:type="paragraph" w:customStyle="1" w:styleId="31B133A56FE141F09CA28DBC2A92BC082">
    <w:name w:val="31B133A56FE141F09CA28DBC2A92BC082"/>
    <w:rsid w:val="009D7C2C"/>
    <w:pPr>
      <w:spacing w:after="0" w:line="240" w:lineRule="auto"/>
    </w:pPr>
    <w:rPr>
      <w:rFonts w:ascii="Arial" w:eastAsia="Times New Roman" w:hAnsi="Arial" w:cs="Times New Roman"/>
      <w:sz w:val="18"/>
      <w:szCs w:val="24"/>
      <w:lang w:val="en-CA" w:eastAsia="en-CA"/>
    </w:rPr>
  </w:style>
  <w:style w:type="paragraph" w:customStyle="1" w:styleId="3B2E49F3AA9E4D8E9AE67C873738FEE42">
    <w:name w:val="3B2E49F3AA9E4D8E9AE67C873738FEE42"/>
    <w:rsid w:val="009D7C2C"/>
    <w:pPr>
      <w:spacing w:after="0" w:line="240" w:lineRule="auto"/>
    </w:pPr>
    <w:rPr>
      <w:rFonts w:ascii="Arial" w:eastAsia="Times New Roman" w:hAnsi="Arial" w:cs="Times New Roman"/>
      <w:sz w:val="18"/>
      <w:szCs w:val="24"/>
      <w:lang w:val="en-CA" w:eastAsia="en-CA"/>
    </w:rPr>
  </w:style>
  <w:style w:type="paragraph" w:customStyle="1" w:styleId="3F4AD252770945C2B23F9D770B99E9FA2">
    <w:name w:val="3F4AD252770945C2B23F9D770B99E9FA2"/>
    <w:rsid w:val="009D7C2C"/>
    <w:pPr>
      <w:spacing w:after="0" w:line="240" w:lineRule="auto"/>
    </w:pPr>
    <w:rPr>
      <w:rFonts w:ascii="Arial" w:eastAsia="Times New Roman" w:hAnsi="Arial" w:cs="Times New Roman"/>
      <w:sz w:val="18"/>
      <w:szCs w:val="24"/>
      <w:lang w:val="en-CA" w:eastAsia="en-CA"/>
    </w:rPr>
  </w:style>
  <w:style w:type="paragraph" w:customStyle="1" w:styleId="855283CB0DD34706A7F3C7F5EE9A6BC52">
    <w:name w:val="855283CB0DD34706A7F3C7F5EE9A6BC52"/>
    <w:rsid w:val="009D7C2C"/>
    <w:pPr>
      <w:spacing w:after="0" w:line="240" w:lineRule="auto"/>
    </w:pPr>
    <w:rPr>
      <w:rFonts w:ascii="Arial" w:eastAsia="Times New Roman" w:hAnsi="Arial" w:cs="Times New Roman"/>
      <w:sz w:val="18"/>
      <w:szCs w:val="24"/>
      <w:lang w:val="en-CA" w:eastAsia="en-CA"/>
    </w:rPr>
  </w:style>
  <w:style w:type="paragraph" w:customStyle="1" w:styleId="D7478C47C2A64E35B765B2F98A7E637F2">
    <w:name w:val="D7478C47C2A64E35B765B2F98A7E637F2"/>
    <w:rsid w:val="009D7C2C"/>
    <w:pPr>
      <w:spacing w:after="0" w:line="240" w:lineRule="auto"/>
    </w:pPr>
    <w:rPr>
      <w:rFonts w:ascii="Arial" w:eastAsia="Times New Roman" w:hAnsi="Arial" w:cs="Times New Roman"/>
      <w:sz w:val="18"/>
      <w:szCs w:val="24"/>
      <w:lang w:val="en-CA" w:eastAsia="en-CA"/>
    </w:rPr>
  </w:style>
  <w:style w:type="paragraph" w:customStyle="1" w:styleId="B4CBAE816B66405D9474F9E7FFD0BFF92">
    <w:name w:val="B4CBAE816B66405D9474F9E7FFD0BFF92"/>
    <w:rsid w:val="009D7C2C"/>
    <w:pPr>
      <w:spacing w:after="0" w:line="240" w:lineRule="auto"/>
    </w:pPr>
    <w:rPr>
      <w:rFonts w:ascii="Arial" w:eastAsia="Times New Roman" w:hAnsi="Arial" w:cs="Times New Roman"/>
      <w:sz w:val="18"/>
      <w:szCs w:val="24"/>
      <w:lang w:val="en-CA" w:eastAsia="en-CA"/>
    </w:rPr>
  </w:style>
  <w:style w:type="paragraph" w:customStyle="1" w:styleId="9570FB99BFED478DB9FB28345CF40B772">
    <w:name w:val="9570FB99BFED478DB9FB28345CF40B772"/>
    <w:rsid w:val="009D7C2C"/>
    <w:pPr>
      <w:spacing w:after="0" w:line="240" w:lineRule="auto"/>
    </w:pPr>
    <w:rPr>
      <w:rFonts w:ascii="Arial" w:eastAsia="Times New Roman" w:hAnsi="Arial" w:cs="Times New Roman"/>
      <w:sz w:val="18"/>
      <w:szCs w:val="24"/>
      <w:lang w:val="en-CA" w:eastAsia="en-CA"/>
    </w:rPr>
  </w:style>
  <w:style w:type="paragraph" w:customStyle="1" w:styleId="59001F12BB29494C86BAF2B58ECDC3452">
    <w:name w:val="59001F12BB29494C86BAF2B58ECDC3452"/>
    <w:rsid w:val="009D7C2C"/>
    <w:pPr>
      <w:spacing w:after="0" w:line="240" w:lineRule="auto"/>
    </w:pPr>
    <w:rPr>
      <w:rFonts w:ascii="Arial" w:eastAsia="Times New Roman" w:hAnsi="Arial" w:cs="Times New Roman"/>
      <w:sz w:val="18"/>
      <w:szCs w:val="24"/>
      <w:lang w:val="en-CA" w:eastAsia="en-CA"/>
    </w:rPr>
  </w:style>
  <w:style w:type="paragraph" w:customStyle="1" w:styleId="B345D326587C4E2BB6B86B9A576739AA2">
    <w:name w:val="B345D326587C4E2BB6B86B9A576739AA2"/>
    <w:rsid w:val="009D7C2C"/>
    <w:pPr>
      <w:spacing w:after="0" w:line="240" w:lineRule="auto"/>
    </w:pPr>
    <w:rPr>
      <w:rFonts w:ascii="Arial" w:eastAsia="Times New Roman" w:hAnsi="Arial" w:cs="Times New Roman"/>
      <w:sz w:val="18"/>
      <w:szCs w:val="24"/>
      <w:lang w:val="en-CA" w:eastAsia="en-CA"/>
    </w:rPr>
  </w:style>
  <w:style w:type="paragraph" w:customStyle="1" w:styleId="24F13D8717EC4155A249A6D445ED10AC2">
    <w:name w:val="24F13D8717EC4155A249A6D445ED10AC2"/>
    <w:rsid w:val="009D7C2C"/>
    <w:pPr>
      <w:spacing w:after="0" w:line="240" w:lineRule="auto"/>
    </w:pPr>
    <w:rPr>
      <w:rFonts w:ascii="Arial" w:eastAsia="Times New Roman" w:hAnsi="Arial" w:cs="Arial"/>
      <w:sz w:val="18"/>
      <w:szCs w:val="18"/>
      <w:lang w:val="en-CA" w:eastAsia="en-CA"/>
    </w:rPr>
  </w:style>
  <w:style w:type="paragraph" w:customStyle="1" w:styleId="31CC483E91E64BA9994E58A5BBA598A24">
    <w:name w:val="31CC483E91E64BA9994E58A5BBA598A24"/>
    <w:rsid w:val="009D7C2C"/>
    <w:pPr>
      <w:spacing w:after="0" w:line="240" w:lineRule="auto"/>
    </w:pPr>
    <w:rPr>
      <w:rFonts w:ascii="Arial" w:eastAsia="Times New Roman" w:hAnsi="Arial" w:cs="Times New Roman"/>
      <w:sz w:val="18"/>
      <w:szCs w:val="24"/>
      <w:lang w:val="en-CA" w:eastAsia="en-CA"/>
    </w:rPr>
  </w:style>
  <w:style w:type="paragraph" w:customStyle="1" w:styleId="A167A2B113CB42A1ABC9BEE1D1ED5E324">
    <w:name w:val="A167A2B113CB42A1ABC9BEE1D1ED5E324"/>
    <w:rsid w:val="009D7C2C"/>
    <w:pPr>
      <w:spacing w:after="0" w:line="240" w:lineRule="auto"/>
    </w:pPr>
    <w:rPr>
      <w:rFonts w:ascii="Arial" w:eastAsia="Times New Roman" w:hAnsi="Arial" w:cs="Times New Roman"/>
      <w:sz w:val="18"/>
      <w:szCs w:val="24"/>
      <w:lang w:val="en-CA" w:eastAsia="en-CA"/>
    </w:rPr>
  </w:style>
  <w:style w:type="paragraph" w:customStyle="1" w:styleId="CDC3AD6D84264980AD2206EB3D681D834">
    <w:name w:val="CDC3AD6D84264980AD2206EB3D681D834"/>
    <w:rsid w:val="009D7C2C"/>
    <w:pPr>
      <w:spacing w:after="0" w:line="240" w:lineRule="auto"/>
    </w:pPr>
    <w:rPr>
      <w:rFonts w:ascii="Arial" w:eastAsia="Times New Roman" w:hAnsi="Arial" w:cs="Times New Roman"/>
      <w:sz w:val="18"/>
      <w:szCs w:val="24"/>
      <w:lang w:val="en-CA" w:eastAsia="en-CA"/>
    </w:rPr>
  </w:style>
  <w:style w:type="paragraph" w:customStyle="1" w:styleId="4F34B779402F4827BA50F3992DC02A0A4">
    <w:name w:val="4F34B779402F4827BA50F3992DC02A0A4"/>
    <w:rsid w:val="009D7C2C"/>
    <w:pPr>
      <w:spacing w:after="0" w:line="240" w:lineRule="auto"/>
    </w:pPr>
    <w:rPr>
      <w:rFonts w:ascii="Arial" w:eastAsia="Times New Roman" w:hAnsi="Arial" w:cs="Times New Roman"/>
      <w:sz w:val="18"/>
      <w:szCs w:val="24"/>
      <w:lang w:val="en-CA" w:eastAsia="en-CA"/>
    </w:rPr>
  </w:style>
  <w:style w:type="paragraph" w:customStyle="1" w:styleId="A59F98684479444BB79D4643E8F7BED94">
    <w:name w:val="A59F98684479444BB79D4643E8F7BED94"/>
    <w:rsid w:val="009D7C2C"/>
    <w:pPr>
      <w:spacing w:after="0" w:line="240" w:lineRule="auto"/>
    </w:pPr>
    <w:rPr>
      <w:rFonts w:ascii="Arial" w:eastAsia="Times New Roman" w:hAnsi="Arial" w:cs="Times New Roman"/>
      <w:sz w:val="18"/>
      <w:szCs w:val="24"/>
      <w:lang w:val="en-CA" w:eastAsia="en-CA"/>
    </w:rPr>
  </w:style>
  <w:style w:type="paragraph" w:customStyle="1" w:styleId="A299E6F6C25A463F952B5AAE64DA43E44">
    <w:name w:val="A299E6F6C25A463F952B5AAE64DA43E44"/>
    <w:rsid w:val="009D7C2C"/>
    <w:pPr>
      <w:spacing w:after="0" w:line="240" w:lineRule="auto"/>
    </w:pPr>
    <w:rPr>
      <w:rFonts w:ascii="Arial" w:eastAsia="Times New Roman" w:hAnsi="Arial" w:cs="Times New Roman"/>
      <w:sz w:val="18"/>
      <w:szCs w:val="24"/>
      <w:lang w:val="en-CA" w:eastAsia="en-CA"/>
    </w:rPr>
  </w:style>
  <w:style w:type="paragraph" w:customStyle="1" w:styleId="630A6F1CEC3B43D3B903C1362C40D98A4">
    <w:name w:val="630A6F1CEC3B43D3B903C1362C40D98A4"/>
    <w:rsid w:val="009D7C2C"/>
    <w:pPr>
      <w:spacing w:after="0" w:line="240" w:lineRule="auto"/>
    </w:pPr>
    <w:rPr>
      <w:rFonts w:ascii="Arial" w:eastAsia="Times New Roman" w:hAnsi="Arial" w:cs="Arial"/>
      <w:sz w:val="18"/>
      <w:szCs w:val="18"/>
      <w:lang w:val="en-CA" w:eastAsia="en-CA"/>
    </w:rPr>
  </w:style>
  <w:style w:type="paragraph" w:customStyle="1" w:styleId="91930E09EA7348DE883244291C9B2E614">
    <w:name w:val="91930E09EA7348DE883244291C9B2E614"/>
    <w:rsid w:val="009D7C2C"/>
    <w:pPr>
      <w:spacing w:after="0" w:line="240" w:lineRule="auto"/>
    </w:pPr>
    <w:rPr>
      <w:rFonts w:ascii="Arial" w:eastAsia="Times New Roman" w:hAnsi="Arial" w:cs="Times New Roman"/>
      <w:sz w:val="18"/>
      <w:szCs w:val="24"/>
      <w:lang w:val="en-CA" w:eastAsia="en-CA"/>
    </w:rPr>
  </w:style>
  <w:style w:type="paragraph" w:customStyle="1" w:styleId="839BC99132A64E12B4F06460FF356C6F4">
    <w:name w:val="839BC99132A64E12B4F06460FF356C6F4"/>
    <w:rsid w:val="009D7C2C"/>
    <w:pPr>
      <w:spacing w:after="0" w:line="240" w:lineRule="auto"/>
    </w:pPr>
    <w:rPr>
      <w:rFonts w:ascii="Arial" w:eastAsia="Times New Roman" w:hAnsi="Arial" w:cs="Times New Roman"/>
      <w:sz w:val="18"/>
      <w:szCs w:val="24"/>
      <w:lang w:val="en-CA" w:eastAsia="en-CA"/>
    </w:rPr>
  </w:style>
  <w:style w:type="paragraph" w:customStyle="1" w:styleId="CCEC9C408243433189C4265ACCB932804">
    <w:name w:val="CCEC9C408243433189C4265ACCB932804"/>
    <w:rsid w:val="009D7C2C"/>
    <w:pPr>
      <w:spacing w:after="0" w:line="240" w:lineRule="auto"/>
    </w:pPr>
    <w:rPr>
      <w:rFonts w:ascii="Arial" w:eastAsia="Times New Roman" w:hAnsi="Arial" w:cs="Times New Roman"/>
      <w:sz w:val="18"/>
      <w:szCs w:val="24"/>
      <w:lang w:val="en-CA" w:eastAsia="en-CA"/>
    </w:rPr>
  </w:style>
  <w:style w:type="paragraph" w:customStyle="1" w:styleId="33C5EBF21960456BBC1E95D1B851635A4">
    <w:name w:val="33C5EBF21960456BBC1E95D1B851635A4"/>
    <w:rsid w:val="009D7C2C"/>
    <w:pPr>
      <w:spacing w:after="0" w:line="240" w:lineRule="auto"/>
    </w:pPr>
    <w:rPr>
      <w:rFonts w:ascii="Arial" w:eastAsia="Times New Roman" w:hAnsi="Arial" w:cs="Times New Roman"/>
      <w:sz w:val="18"/>
      <w:szCs w:val="24"/>
      <w:lang w:val="en-CA" w:eastAsia="en-CA"/>
    </w:rPr>
  </w:style>
  <w:style w:type="paragraph" w:customStyle="1" w:styleId="2861A3F120ED453CA9575C8A0654FC6E4">
    <w:name w:val="2861A3F120ED453CA9575C8A0654FC6E4"/>
    <w:rsid w:val="009D7C2C"/>
    <w:pPr>
      <w:spacing w:after="0" w:line="240" w:lineRule="auto"/>
    </w:pPr>
    <w:rPr>
      <w:rFonts w:ascii="Arial" w:eastAsia="Times New Roman" w:hAnsi="Arial" w:cs="Times New Roman"/>
      <w:sz w:val="18"/>
      <w:szCs w:val="24"/>
      <w:lang w:val="en-CA" w:eastAsia="en-CA"/>
    </w:rPr>
  </w:style>
  <w:style w:type="paragraph" w:customStyle="1" w:styleId="5DD866CCD8F249248362A00230ED38554">
    <w:name w:val="5DD866CCD8F249248362A00230ED38554"/>
    <w:rsid w:val="009D7C2C"/>
    <w:pPr>
      <w:spacing w:after="0" w:line="240" w:lineRule="auto"/>
    </w:pPr>
    <w:rPr>
      <w:rFonts w:ascii="Arial" w:eastAsia="Times New Roman" w:hAnsi="Arial" w:cs="Times New Roman"/>
      <w:sz w:val="18"/>
      <w:szCs w:val="24"/>
      <w:lang w:val="en-CA" w:eastAsia="en-CA"/>
    </w:rPr>
  </w:style>
  <w:style w:type="paragraph" w:customStyle="1" w:styleId="ACBBFD1FFC9F405B800CF0989833C5174">
    <w:name w:val="ACBBFD1FFC9F405B800CF0989833C5174"/>
    <w:rsid w:val="009D7C2C"/>
    <w:pPr>
      <w:spacing w:after="0" w:line="240" w:lineRule="auto"/>
    </w:pPr>
    <w:rPr>
      <w:rFonts w:ascii="Arial" w:eastAsia="Times New Roman" w:hAnsi="Arial" w:cs="Arial"/>
      <w:sz w:val="18"/>
      <w:szCs w:val="18"/>
      <w:lang w:val="en-CA" w:eastAsia="en-CA"/>
    </w:rPr>
  </w:style>
  <w:style w:type="paragraph" w:customStyle="1" w:styleId="BD2D608E00E141C99E19AB0EF1CA54B0">
    <w:name w:val="BD2D608E00E141C99E19AB0EF1CA54B0"/>
    <w:rsid w:val="009D7C2C"/>
  </w:style>
  <w:style w:type="paragraph" w:customStyle="1" w:styleId="C7711C8BDFBF4891B4890847F635F9F5">
    <w:name w:val="C7711C8BDFBF4891B4890847F635F9F5"/>
    <w:rsid w:val="009D7C2C"/>
  </w:style>
  <w:style w:type="paragraph" w:customStyle="1" w:styleId="FCA0FE0508344FE2A07575D7251C000C">
    <w:name w:val="FCA0FE0508344FE2A07575D7251C000C"/>
    <w:rsid w:val="009D7C2C"/>
  </w:style>
  <w:style w:type="paragraph" w:customStyle="1" w:styleId="A9875A50AFEC4A3EB5643E23814836E3">
    <w:name w:val="A9875A50AFEC4A3EB5643E23814836E3"/>
    <w:rsid w:val="009D7C2C"/>
  </w:style>
  <w:style w:type="paragraph" w:customStyle="1" w:styleId="80887C9B37004CC2B2BC6719C896B0EA">
    <w:name w:val="80887C9B37004CC2B2BC6719C896B0EA"/>
    <w:rsid w:val="009D7C2C"/>
  </w:style>
  <w:style w:type="paragraph" w:customStyle="1" w:styleId="59A88B38E5114E019DD3DBECCD6F1A5B">
    <w:name w:val="59A88B38E5114E019DD3DBECCD6F1A5B"/>
    <w:rsid w:val="009D7C2C"/>
  </w:style>
  <w:style w:type="paragraph" w:customStyle="1" w:styleId="CD66D8C6A11047C6977699EB404BAAF6">
    <w:name w:val="CD66D8C6A11047C6977699EB404BAAF6"/>
    <w:rsid w:val="009D7C2C"/>
  </w:style>
  <w:style w:type="paragraph" w:customStyle="1" w:styleId="81E3441E081B4C0D966CCC02D8A32470">
    <w:name w:val="81E3441E081B4C0D966CCC02D8A32470"/>
    <w:rsid w:val="009D7C2C"/>
  </w:style>
  <w:style w:type="paragraph" w:customStyle="1" w:styleId="05D07A20C1BD41D799E85FC1E34BCB27">
    <w:name w:val="05D07A20C1BD41D799E85FC1E34BCB27"/>
    <w:rsid w:val="009D7C2C"/>
  </w:style>
  <w:style w:type="paragraph" w:customStyle="1" w:styleId="0DBBC3210EE54F32B3DB524E259D2CD9">
    <w:name w:val="0DBBC3210EE54F32B3DB524E259D2CD9"/>
    <w:rsid w:val="009D7C2C"/>
  </w:style>
  <w:style w:type="paragraph" w:customStyle="1" w:styleId="374D1E1EF9DC46709DA8EB98E96E0EC9">
    <w:name w:val="374D1E1EF9DC46709DA8EB98E96E0EC9"/>
    <w:rsid w:val="009D7C2C"/>
  </w:style>
  <w:style w:type="paragraph" w:customStyle="1" w:styleId="AB17BD22CC6F4FDA9F3966C6D5881E30">
    <w:name w:val="AB17BD22CC6F4FDA9F3966C6D5881E30"/>
    <w:rsid w:val="009D7C2C"/>
  </w:style>
  <w:style w:type="paragraph" w:customStyle="1" w:styleId="F37DA4512A8C4608BB1411F08BD01DF1">
    <w:name w:val="F37DA4512A8C4608BB1411F08BD01DF1"/>
    <w:rsid w:val="009D7C2C"/>
  </w:style>
  <w:style w:type="paragraph" w:customStyle="1" w:styleId="A0B088EF3A4344D9A6648B492E3C96FB">
    <w:name w:val="A0B088EF3A4344D9A6648B492E3C96FB"/>
    <w:rsid w:val="009D7C2C"/>
  </w:style>
  <w:style w:type="paragraph" w:customStyle="1" w:styleId="0F956DA6A5BB49F88BCD6CE0D1C35995">
    <w:name w:val="0F956DA6A5BB49F88BCD6CE0D1C35995"/>
    <w:rsid w:val="009D7C2C"/>
  </w:style>
  <w:style w:type="paragraph" w:customStyle="1" w:styleId="A6BE91D82E3041DCB95CE16776A1AE0F">
    <w:name w:val="A6BE91D82E3041DCB95CE16776A1AE0F"/>
    <w:rsid w:val="009D7C2C"/>
  </w:style>
  <w:style w:type="paragraph" w:customStyle="1" w:styleId="6CE453309628435E9841E4650C93E8DC">
    <w:name w:val="6CE453309628435E9841E4650C93E8DC"/>
    <w:rsid w:val="009D7C2C"/>
  </w:style>
  <w:style w:type="paragraph" w:customStyle="1" w:styleId="05B97C864EAA4B369BAC47E638798728">
    <w:name w:val="05B97C864EAA4B369BAC47E638798728"/>
    <w:rsid w:val="009D7C2C"/>
  </w:style>
  <w:style w:type="paragraph" w:customStyle="1" w:styleId="02D14139E61540BA94C48D434710AC5C">
    <w:name w:val="02D14139E61540BA94C48D434710AC5C"/>
    <w:rsid w:val="009D7C2C"/>
  </w:style>
  <w:style w:type="paragraph" w:customStyle="1" w:styleId="BC3DA42867CA40A4BCB9AD5EF2DA0E41">
    <w:name w:val="BC3DA42867CA40A4BCB9AD5EF2DA0E41"/>
    <w:rsid w:val="009D7C2C"/>
  </w:style>
  <w:style w:type="paragraph" w:customStyle="1" w:styleId="5575BB4D37D546C3A9D2FD0D8C5A84B8">
    <w:name w:val="5575BB4D37D546C3A9D2FD0D8C5A84B8"/>
    <w:rsid w:val="009D7C2C"/>
  </w:style>
  <w:style w:type="paragraph" w:customStyle="1" w:styleId="01D72D90080B486DB82FE14C8543993C">
    <w:name w:val="01D72D90080B486DB82FE14C8543993C"/>
    <w:rsid w:val="009D7C2C"/>
  </w:style>
  <w:style w:type="paragraph" w:customStyle="1" w:styleId="22004214597F4AC59EE24D037F1885F2">
    <w:name w:val="22004214597F4AC59EE24D037F1885F2"/>
    <w:rsid w:val="009D7C2C"/>
  </w:style>
  <w:style w:type="paragraph" w:customStyle="1" w:styleId="25B8C25448B44B1AAF881D5CE400A1DD">
    <w:name w:val="25B8C25448B44B1AAF881D5CE400A1DD"/>
    <w:rsid w:val="009D7C2C"/>
  </w:style>
  <w:style w:type="paragraph" w:customStyle="1" w:styleId="B6741168239941FC9BA7C5AA5E755B8D">
    <w:name w:val="B6741168239941FC9BA7C5AA5E755B8D"/>
    <w:rsid w:val="009D7C2C"/>
  </w:style>
  <w:style w:type="paragraph" w:customStyle="1" w:styleId="A818E49D03634F07AB2F6726B2920194">
    <w:name w:val="A818E49D03634F07AB2F6726B2920194"/>
    <w:rsid w:val="009D7C2C"/>
  </w:style>
  <w:style w:type="paragraph" w:customStyle="1" w:styleId="EA8A3C924D564AEF87AC6B1B3F776E25">
    <w:name w:val="EA8A3C924D564AEF87AC6B1B3F776E25"/>
    <w:rsid w:val="009D7C2C"/>
  </w:style>
  <w:style w:type="paragraph" w:customStyle="1" w:styleId="4E858DAB3C5D4BCAB530E34EAFE4E003">
    <w:name w:val="4E858DAB3C5D4BCAB530E34EAFE4E003"/>
    <w:rsid w:val="009D7C2C"/>
  </w:style>
  <w:style w:type="paragraph" w:customStyle="1" w:styleId="7D2DA3CC412F4565AFBC5F813BF7B2BB">
    <w:name w:val="7D2DA3CC412F4565AFBC5F813BF7B2BB"/>
    <w:rsid w:val="009D7C2C"/>
  </w:style>
  <w:style w:type="paragraph" w:customStyle="1" w:styleId="4401C10303804D0280B4285B00FBFF6137">
    <w:name w:val="4401C10303804D0280B4285B00FBFF6137"/>
    <w:rsid w:val="009D7C2C"/>
    <w:pPr>
      <w:spacing w:after="0" w:line="240" w:lineRule="auto"/>
    </w:pPr>
    <w:rPr>
      <w:rFonts w:ascii="Arial" w:eastAsia="Times New Roman" w:hAnsi="Arial" w:cs="Times New Roman"/>
      <w:sz w:val="20"/>
      <w:szCs w:val="24"/>
      <w:lang w:val="en-CA" w:eastAsia="en-CA"/>
    </w:rPr>
  </w:style>
  <w:style w:type="paragraph" w:customStyle="1" w:styleId="A6AD0C9C124B40B78EC6761C7388B36D46">
    <w:name w:val="A6AD0C9C124B40B78EC6761C7388B36D46"/>
    <w:rsid w:val="009D7C2C"/>
    <w:pPr>
      <w:spacing w:after="0" w:line="240" w:lineRule="auto"/>
    </w:pPr>
    <w:rPr>
      <w:rFonts w:ascii="Arial" w:eastAsia="Times New Roman" w:hAnsi="Arial" w:cs="Times New Roman"/>
      <w:sz w:val="20"/>
      <w:szCs w:val="24"/>
      <w:lang w:val="en-CA" w:eastAsia="en-CA"/>
    </w:rPr>
  </w:style>
  <w:style w:type="paragraph" w:customStyle="1" w:styleId="4181831EBFA54F0781CFBEE91856F60646">
    <w:name w:val="4181831EBFA54F0781CFBEE91856F60646"/>
    <w:rsid w:val="009D7C2C"/>
    <w:pPr>
      <w:spacing w:after="0" w:line="240" w:lineRule="auto"/>
    </w:pPr>
    <w:rPr>
      <w:rFonts w:ascii="Arial" w:eastAsia="Times New Roman" w:hAnsi="Arial" w:cs="Times New Roman"/>
      <w:sz w:val="20"/>
      <w:szCs w:val="24"/>
      <w:lang w:val="en-CA" w:eastAsia="en-CA"/>
    </w:rPr>
  </w:style>
  <w:style w:type="paragraph" w:customStyle="1" w:styleId="8243FBE77FEF4C13BCF89D54BA763EC446">
    <w:name w:val="8243FBE77FEF4C13BCF89D54BA763EC446"/>
    <w:rsid w:val="009D7C2C"/>
    <w:pPr>
      <w:spacing w:after="0" w:line="240" w:lineRule="auto"/>
    </w:pPr>
    <w:rPr>
      <w:rFonts w:ascii="Arial" w:eastAsia="Times New Roman" w:hAnsi="Arial" w:cs="Times New Roman"/>
      <w:sz w:val="20"/>
      <w:szCs w:val="24"/>
      <w:lang w:val="en-CA" w:eastAsia="en-CA"/>
    </w:rPr>
  </w:style>
  <w:style w:type="paragraph" w:customStyle="1" w:styleId="E3DBBFD663EE4232953BE31C8F3F3A6846">
    <w:name w:val="E3DBBFD663EE4232953BE31C8F3F3A6846"/>
    <w:rsid w:val="009D7C2C"/>
    <w:pPr>
      <w:spacing w:after="0" w:line="240" w:lineRule="auto"/>
    </w:pPr>
    <w:rPr>
      <w:rFonts w:ascii="Arial" w:eastAsia="Times New Roman" w:hAnsi="Arial" w:cs="Times New Roman"/>
      <w:sz w:val="20"/>
      <w:szCs w:val="24"/>
      <w:lang w:val="en-CA" w:eastAsia="en-CA"/>
    </w:rPr>
  </w:style>
  <w:style w:type="paragraph" w:customStyle="1" w:styleId="B2759A30D8F9447692DA8BC0B175D36A24">
    <w:name w:val="B2759A30D8F9447692DA8BC0B175D36A24"/>
    <w:rsid w:val="009D7C2C"/>
    <w:pPr>
      <w:spacing w:after="0" w:line="240" w:lineRule="auto"/>
    </w:pPr>
    <w:rPr>
      <w:rFonts w:ascii="Arial" w:eastAsia="Times New Roman" w:hAnsi="Arial" w:cs="Times New Roman"/>
      <w:sz w:val="20"/>
      <w:szCs w:val="24"/>
      <w:lang w:val="en-CA" w:eastAsia="en-CA"/>
    </w:rPr>
  </w:style>
  <w:style w:type="paragraph" w:customStyle="1" w:styleId="EDFC30D64DF542B693AF76ED695D3FA526">
    <w:name w:val="EDFC30D64DF542B693AF76ED695D3FA526"/>
    <w:rsid w:val="009D7C2C"/>
    <w:pPr>
      <w:spacing w:after="0" w:line="240" w:lineRule="auto"/>
    </w:pPr>
    <w:rPr>
      <w:rFonts w:ascii="Arial" w:eastAsia="Times New Roman" w:hAnsi="Arial" w:cs="Times New Roman"/>
      <w:sz w:val="20"/>
      <w:szCs w:val="24"/>
      <w:lang w:val="en-CA" w:eastAsia="en-CA"/>
    </w:rPr>
  </w:style>
  <w:style w:type="paragraph" w:customStyle="1" w:styleId="5B7753E157C248C48B31CB12F921537E28">
    <w:name w:val="5B7753E157C248C48B31CB12F921537E28"/>
    <w:rsid w:val="009D7C2C"/>
    <w:pPr>
      <w:spacing w:after="0" w:line="240" w:lineRule="auto"/>
    </w:pPr>
    <w:rPr>
      <w:rFonts w:ascii="Arial" w:eastAsia="Times New Roman" w:hAnsi="Arial" w:cs="Times New Roman"/>
      <w:sz w:val="20"/>
      <w:szCs w:val="24"/>
      <w:lang w:val="en-CA" w:eastAsia="en-CA"/>
    </w:rPr>
  </w:style>
  <w:style w:type="paragraph" w:customStyle="1" w:styleId="4BF0D913B94E4F48AD930D108AAAF1FC43">
    <w:name w:val="4BF0D913B94E4F48AD930D108AAAF1FC43"/>
    <w:rsid w:val="009D7C2C"/>
    <w:pPr>
      <w:spacing w:after="0" w:line="240" w:lineRule="auto"/>
    </w:pPr>
    <w:rPr>
      <w:rFonts w:ascii="Arial" w:eastAsia="Times New Roman" w:hAnsi="Arial" w:cs="Times New Roman"/>
      <w:sz w:val="20"/>
      <w:szCs w:val="24"/>
      <w:lang w:val="en-CA" w:eastAsia="en-CA"/>
    </w:rPr>
  </w:style>
  <w:style w:type="paragraph" w:customStyle="1" w:styleId="2F042BCFA3124BBFA84D88CFCCE5B93643">
    <w:name w:val="2F042BCFA3124BBFA84D88CFCCE5B93643"/>
    <w:rsid w:val="009D7C2C"/>
    <w:pPr>
      <w:spacing w:after="0" w:line="240" w:lineRule="auto"/>
    </w:pPr>
    <w:rPr>
      <w:rFonts w:ascii="Arial" w:eastAsia="Times New Roman" w:hAnsi="Arial" w:cs="Times New Roman"/>
      <w:sz w:val="20"/>
      <w:szCs w:val="24"/>
      <w:lang w:val="en-CA" w:eastAsia="en-CA"/>
    </w:rPr>
  </w:style>
  <w:style w:type="paragraph" w:customStyle="1" w:styleId="A2D9670532F94251AE5271518409BA2342">
    <w:name w:val="A2D9670532F94251AE5271518409BA2342"/>
    <w:rsid w:val="009D7C2C"/>
    <w:pPr>
      <w:spacing w:after="0" w:line="240" w:lineRule="auto"/>
    </w:pPr>
    <w:rPr>
      <w:rFonts w:ascii="Arial" w:eastAsia="Times New Roman" w:hAnsi="Arial" w:cs="Times New Roman"/>
      <w:sz w:val="20"/>
      <w:szCs w:val="24"/>
      <w:lang w:val="en-CA" w:eastAsia="en-CA"/>
    </w:rPr>
  </w:style>
  <w:style w:type="paragraph" w:customStyle="1" w:styleId="47479FDFDE2640B1994B92A2529A27289">
    <w:name w:val="47479FDFDE2640B1994B92A2529A27289"/>
    <w:rsid w:val="009D7C2C"/>
    <w:pPr>
      <w:spacing w:after="0" w:line="240" w:lineRule="auto"/>
    </w:pPr>
    <w:rPr>
      <w:rFonts w:ascii="Arial" w:eastAsia="Times New Roman" w:hAnsi="Arial" w:cs="Times New Roman"/>
      <w:sz w:val="20"/>
      <w:szCs w:val="24"/>
      <w:lang w:val="en-CA" w:eastAsia="en-CA"/>
    </w:rPr>
  </w:style>
  <w:style w:type="paragraph" w:customStyle="1" w:styleId="95FAC8CEE55F40C4B39F244B407378A39">
    <w:name w:val="95FAC8CEE55F40C4B39F244B407378A39"/>
    <w:rsid w:val="009D7C2C"/>
    <w:pPr>
      <w:spacing w:after="0" w:line="240" w:lineRule="auto"/>
    </w:pPr>
    <w:rPr>
      <w:rFonts w:ascii="Arial" w:eastAsia="Times New Roman" w:hAnsi="Arial" w:cs="Times New Roman"/>
      <w:sz w:val="20"/>
      <w:szCs w:val="24"/>
      <w:lang w:val="en-CA" w:eastAsia="en-CA"/>
    </w:rPr>
  </w:style>
  <w:style w:type="paragraph" w:customStyle="1" w:styleId="274AFFE244BA4E17B9FDACF3CEFB5BF433">
    <w:name w:val="274AFFE244BA4E17B9FDACF3CEFB5BF433"/>
    <w:rsid w:val="009D7C2C"/>
    <w:pPr>
      <w:spacing w:after="0" w:line="240" w:lineRule="auto"/>
    </w:pPr>
    <w:rPr>
      <w:rFonts w:ascii="Arial" w:eastAsia="Times New Roman" w:hAnsi="Arial" w:cs="Times New Roman"/>
      <w:sz w:val="20"/>
      <w:szCs w:val="24"/>
      <w:lang w:val="en-CA" w:eastAsia="en-CA"/>
    </w:rPr>
  </w:style>
  <w:style w:type="paragraph" w:customStyle="1" w:styleId="F445D6F6A17947A9951490E4488AF68613">
    <w:name w:val="F445D6F6A17947A9951490E4488AF68613"/>
    <w:rsid w:val="009D7C2C"/>
    <w:pPr>
      <w:spacing w:after="0" w:line="240" w:lineRule="auto"/>
    </w:pPr>
    <w:rPr>
      <w:rFonts w:ascii="Arial" w:eastAsia="Times New Roman" w:hAnsi="Arial" w:cs="Times New Roman"/>
      <w:sz w:val="20"/>
      <w:szCs w:val="24"/>
      <w:lang w:val="en-CA" w:eastAsia="en-CA"/>
    </w:rPr>
  </w:style>
  <w:style w:type="paragraph" w:customStyle="1" w:styleId="ECFC8AEC0CF04931A949EAACC846E41333">
    <w:name w:val="ECFC8AEC0CF04931A949EAACC846E41333"/>
    <w:rsid w:val="009D7C2C"/>
    <w:pPr>
      <w:spacing w:after="0" w:line="240" w:lineRule="auto"/>
    </w:pPr>
    <w:rPr>
      <w:rFonts w:ascii="Arial" w:eastAsia="Times New Roman" w:hAnsi="Arial" w:cs="Times New Roman"/>
      <w:sz w:val="20"/>
      <w:szCs w:val="24"/>
      <w:lang w:val="en-CA" w:eastAsia="en-CA"/>
    </w:rPr>
  </w:style>
  <w:style w:type="paragraph" w:customStyle="1" w:styleId="A68C880A25AD40509CB03CE3A5A0BA6733">
    <w:name w:val="A68C880A25AD40509CB03CE3A5A0BA6733"/>
    <w:rsid w:val="009D7C2C"/>
    <w:pPr>
      <w:spacing w:after="0" w:line="240" w:lineRule="auto"/>
    </w:pPr>
    <w:rPr>
      <w:rFonts w:ascii="Arial" w:eastAsia="Times New Roman" w:hAnsi="Arial" w:cs="Times New Roman"/>
      <w:sz w:val="20"/>
      <w:szCs w:val="24"/>
      <w:lang w:val="en-CA" w:eastAsia="en-CA"/>
    </w:rPr>
  </w:style>
  <w:style w:type="paragraph" w:customStyle="1" w:styleId="CC3F94B020B14B0A86C85B53957E112433">
    <w:name w:val="CC3F94B020B14B0A86C85B53957E112433"/>
    <w:rsid w:val="009D7C2C"/>
    <w:pPr>
      <w:spacing w:after="0" w:line="240" w:lineRule="auto"/>
    </w:pPr>
    <w:rPr>
      <w:rFonts w:ascii="Arial" w:eastAsia="Times New Roman" w:hAnsi="Arial" w:cs="Times New Roman"/>
      <w:sz w:val="20"/>
      <w:szCs w:val="24"/>
      <w:lang w:val="en-CA" w:eastAsia="en-CA"/>
    </w:rPr>
  </w:style>
  <w:style w:type="paragraph" w:customStyle="1" w:styleId="A8E5C9B86CFF4287A738506EE7AF9B469">
    <w:name w:val="A8E5C9B86CFF4287A738506EE7AF9B469"/>
    <w:rsid w:val="009D7C2C"/>
    <w:pPr>
      <w:spacing w:after="0" w:line="240" w:lineRule="auto"/>
    </w:pPr>
    <w:rPr>
      <w:rFonts w:ascii="Arial" w:eastAsia="Times New Roman" w:hAnsi="Arial" w:cs="Times New Roman"/>
      <w:sz w:val="20"/>
      <w:szCs w:val="24"/>
      <w:lang w:val="en-CA" w:eastAsia="en-CA"/>
    </w:rPr>
  </w:style>
  <w:style w:type="paragraph" w:customStyle="1" w:styleId="7067C87A21FA4516A5CF6E6AB751876C33">
    <w:name w:val="7067C87A21FA4516A5CF6E6AB751876C33"/>
    <w:rsid w:val="009D7C2C"/>
    <w:pPr>
      <w:spacing w:after="0" w:line="240" w:lineRule="auto"/>
    </w:pPr>
    <w:rPr>
      <w:rFonts w:ascii="Arial" w:eastAsia="Times New Roman" w:hAnsi="Arial" w:cs="Times New Roman"/>
      <w:sz w:val="20"/>
      <w:szCs w:val="24"/>
      <w:lang w:val="en-CA" w:eastAsia="en-CA"/>
    </w:rPr>
  </w:style>
  <w:style w:type="paragraph" w:customStyle="1" w:styleId="592000FABCB4468FA09A9B558DBE318333">
    <w:name w:val="592000FABCB4468FA09A9B558DBE318333"/>
    <w:rsid w:val="009D7C2C"/>
    <w:pPr>
      <w:spacing w:after="0" w:line="240" w:lineRule="auto"/>
    </w:pPr>
    <w:rPr>
      <w:rFonts w:ascii="Arial" w:eastAsia="Times New Roman" w:hAnsi="Arial" w:cs="Times New Roman"/>
      <w:sz w:val="20"/>
      <w:szCs w:val="24"/>
      <w:lang w:val="en-CA" w:eastAsia="en-CA"/>
    </w:rPr>
  </w:style>
  <w:style w:type="paragraph" w:customStyle="1" w:styleId="F2B2DFEB068949FF95860FEC8D31A57039">
    <w:name w:val="F2B2DFEB068949FF95860FEC8D31A57039"/>
    <w:rsid w:val="009D7C2C"/>
    <w:pPr>
      <w:spacing w:after="0" w:line="240" w:lineRule="auto"/>
    </w:pPr>
    <w:rPr>
      <w:rFonts w:ascii="Arial" w:eastAsia="Times New Roman" w:hAnsi="Arial" w:cs="Times New Roman"/>
      <w:sz w:val="20"/>
      <w:szCs w:val="24"/>
      <w:lang w:val="en-CA" w:eastAsia="en-CA"/>
    </w:rPr>
  </w:style>
  <w:style w:type="paragraph" w:customStyle="1" w:styleId="1589FDA02D804161B3658C47E52BA65513">
    <w:name w:val="1589FDA02D804161B3658C47E52BA65513"/>
    <w:rsid w:val="009D7C2C"/>
    <w:pPr>
      <w:spacing w:after="0" w:line="240" w:lineRule="auto"/>
    </w:pPr>
    <w:rPr>
      <w:rFonts w:ascii="Arial" w:eastAsia="Times New Roman" w:hAnsi="Arial" w:cs="Times New Roman"/>
      <w:sz w:val="20"/>
      <w:szCs w:val="24"/>
      <w:lang w:val="en-CA" w:eastAsia="en-CA"/>
    </w:rPr>
  </w:style>
  <w:style w:type="paragraph" w:customStyle="1" w:styleId="A593390D6E1045D9919EAA332F487D9D39">
    <w:name w:val="A593390D6E1045D9919EAA332F487D9D39"/>
    <w:rsid w:val="009D7C2C"/>
    <w:pPr>
      <w:spacing w:after="0" w:line="240" w:lineRule="auto"/>
    </w:pPr>
    <w:rPr>
      <w:rFonts w:ascii="Arial" w:eastAsia="Times New Roman" w:hAnsi="Arial" w:cs="Times New Roman"/>
      <w:sz w:val="20"/>
      <w:szCs w:val="24"/>
      <w:lang w:val="en-CA" w:eastAsia="en-CA"/>
    </w:rPr>
  </w:style>
  <w:style w:type="paragraph" w:customStyle="1" w:styleId="C61E3D68C7444823B4BE5E7E4AAD22C939">
    <w:name w:val="C61E3D68C7444823B4BE5E7E4AAD22C939"/>
    <w:rsid w:val="009D7C2C"/>
    <w:pPr>
      <w:spacing w:after="0" w:line="240" w:lineRule="auto"/>
    </w:pPr>
    <w:rPr>
      <w:rFonts w:ascii="Arial" w:eastAsia="Times New Roman" w:hAnsi="Arial" w:cs="Times New Roman"/>
      <w:sz w:val="20"/>
      <w:szCs w:val="24"/>
      <w:lang w:val="en-CA" w:eastAsia="en-CA"/>
    </w:rPr>
  </w:style>
  <w:style w:type="paragraph" w:customStyle="1" w:styleId="2BF10A8BB2CD44DBA0468CFB24F6BD8431">
    <w:name w:val="2BF10A8BB2CD44DBA0468CFB24F6BD8431"/>
    <w:rsid w:val="009D7C2C"/>
    <w:pPr>
      <w:spacing w:after="0" w:line="240" w:lineRule="auto"/>
    </w:pPr>
    <w:rPr>
      <w:rFonts w:ascii="Arial" w:eastAsia="Times New Roman" w:hAnsi="Arial" w:cs="Times New Roman"/>
      <w:sz w:val="20"/>
      <w:szCs w:val="24"/>
      <w:lang w:val="en-CA" w:eastAsia="en-CA"/>
    </w:rPr>
  </w:style>
  <w:style w:type="paragraph" w:customStyle="1" w:styleId="25B50D13D811421996734C9F6306BECF13">
    <w:name w:val="25B50D13D811421996734C9F6306BECF13"/>
    <w:rsid w:val="009D7C2C"/>
    <w:pPr>
      <w:spacing w:after="0" w:line="240" w:lineRule="auto"/>
    </w:pPr>
    <w:rPr>
      <w:rFonts w:ascii="Arial" w:eastAsia="Times New Roman" w:hAnsi="Arial" w:cs="Times New Roman"/>
      <w:sz w:val="20"/>
      <w:szCs w:val="24"/>
      <w:lang w:val="en-CA" w:eastAsia="en-CA"/>
    </w:rPr>
  </w:style>
  <w:style w:type="paragraph" w:customStyle="1" w:styleId="14F801C5F1354671A7FD19A8FA3F542231">
    <w:name w:val="14F801C5F1354671A7FD19A8FA3F542231"/>
    <w:rsid w:val="009D7C2C"/>
    <w:pPr>
      <w:spacing w:after="0" w:line="240" w:lineRule="auto"/>
    </w:pPr>
    <w:rPr>
      <w:rFonts w:ascii="Arial" w:eastAsia="Times New Roman" w:hAnsi="Arial" w:cs="Times New Roman"/>
      <w:sz w:val="20"/>
      <w:szCs w:val="24"/>
      <w:lang w:val="en-CA" w:eastAsia="en-CA"/>
    </w:rPr>
  </w:style>
  <w:style w:type="paragraph" w:customStyle="1" w:styleId="5110933C12DA4226A7C5C34A71E8C98331">
    <w:name w:val="5110933C12DA4226A7C5C34A71E8C98331"/>
    <w:rsid w:val="009D7C2C"/>
    <w:pPr>
      <w:spacing w:after="0" w:line="240" w:lineRule="auto"/>
    </w:pPr>
    <w:rPr>
      <w:rFonts w:ascii="Arial" w:eastAsia="Times New Roman" w:hAnsi="Arial" w:cs="Times New Roman"/>
      <w:sz w:val="20"/>
      <w:szCs w:val="24"/>
      <w:lang w:val="en-CA" w:eastAsia="en-CA"/>
    </w:rPr>
  </w:style>
  <w:style w:type="paragraph" w:customStyle="1" w:styleId="2C4C7093B64A4FB896C5B7A5BA778A2831">
    <w:name w:val="2C4C7093B64A4FB896C5B7A5BA778A2831"/>
    <w:rsid w:val="009D7C2C"/>
    <w:pPr>
      <w:spacing w:after="0" w:line="240" w:lineRule="auto"/>
    </w:pPr>
    <w:rPr>
      <w:rFonts w:ascii="Arial" w:eastAsia="Times New Roman" w:hAnsi="Arial" w:cs="Times New Roman"/>
      <w:sz w:val="20"/>
      <w:szCs w:val="24"/>
      <w:lang w:val="en-CA" w:eastAsia="en-CA"/>
    </w:rPr>
  </w:style>
  <w:style w:type="paragraph" w:customStyle="1" w:styleId="6FB0D5EB72F148BA96DB5B188C86D45F13">
    <w:name w:val="6FB0D5EB72F148BA96DB5B188C86D45F13"/>
    <w:rsid w:val="009D7C2C"/>
    <w:pPr>
      <w:spacing w:after="0" w:line="240" w:lineRule="auto"/>
    </w:pPr>
    <w:rPr>
      <w:rFonts w:ascii="Arial" w:eastAsia="Times New Roman" w:hAnsi="Arial" w:cs="Times New Roman"/>
      <w:sz w:val="20"/>
      <w:szCs w:val="24"/>
      <w:lang w:val="en-CA" w:eastAsia="en-CA"/>
    </w:rPr>
  </w:style>
  <w:style w:type="paragraph" w:customStyle="1" w:styleId="D80DB3C65E7145A7A8D25146D2E2D62931">
    <w:name w:val="D80DB3C65E7145A7A8D25146D2E2D62931"/>
    <w:rsid w:val="009D7C2C"/>
    <w:pPr>
      <w:spacing w:after="0" w:line="240" w:lineRule="auto"/>
    </w:pPr>
    <w:rPr>
      <w:rFonts w:ascii="Arial" w:eastAsia="Times New Roman" w:hAnsi="Arial" w:cs="Times New Roman"/>
      <w:sz w:val="20"/>
      <w:szCs w:val="24"/>
      <w:lang w:val="en-CA" w:eastAsia="en-CA"/>
    </w:rPr>
  </w:style>
  <w:style w:type="paragraph" w:customStyle="1" w:styleId="7E460CCCFEF94CFBAF09FFD421AF033531">
    <w:name w:val="7E460CCCFEF94CFBAF09FFD421AF033531"/>
    <w:rsid w:val="009D7C2C"/>
    <w:pPr>
      <w:spacing w:after="0" w:line="240" w:lineRule="auto"/>
    </w:pPr>
    <w:rPr>
      <w:rFonts w:ascii="Arial" w:eastAsia="Times New Roman" w:hAnsi="Arial" w:cs="Times New Roman"/>
      <w:sz w:val="20"/>
      <w:szCs w:val="24"/>
      <w:lang w:val="en-CA" w:eastAsia="en-CA"/>
    </w:rPr>
  </w:style>
  <w:style w:type="paragraph" w:customStyle="1" w:styleId="8F98D8CB91114058B481E4FD646FB20E31">
    <w:name w:val="8F98D8CB91114058B481E4FD646FB20E31"/>
    <w:rsid w:val="009D7C2C"/>
    <w:pPr>
      <w:spacing w:after="0" w:line="240" w:lineRule="auto"/>
    </w:pPr>
    <w:rPr>
      <w:rFonts w:ascii="Arial" w:eastAsia="Times New Roman" w:hAnsi="Arial" w:cs="Times New Roman"/>
      <w:sz w:val="20"/>
      <w:szCs w:val="24"/>
      <w:lang w:val="en-CA" w:eastAsia="en-CA"/>
    </w:rPr>
  </w:style>
  <w:style w:type="paragraph" w:customStyle="1" w:styleId="013F3AA2C413468080791E7F1538917013">
    <w:name w:val="013F3AA2C413468080791E7F1538917013"/>
    <w:rsid w:val="009D7C2C"/>
    <w:pPr>
      <w:spacing w:after="0" w:line="240" w:lineRule="auto"/>
    </w:pPr>
    <w:rPr>
      <w:rFonts w:ascii="Arial" w:eastAsia="Times New Roman" w:hAnsi="Arial" w:cs="Times New Roman"/>
      <w:sz w:val="20"/>
      <w:szCs w:val="24"/>
      <w:lang w:val="en-CA" w:eastAsia="en-CA"/>
    </w:rPr>
  </w:style>
  <w:style w:type="paragraph" w:customStyle="1" w:styleId="F74E4CC5A22B4536AE23746CD0E048A931">
    <w:name w:val="F74E4CC5A22B4536AE23746CD0E048A931"/>
    <w:rsid w:val="009D7C2C"/>
    <w:pPr>
      <w:spacing w:after="0" w:line="240" w:lineRule="auto"/>
    </w:pPr>
    <w:rPr>
      <w:rFonts w:ascii="Arial" w:eastAsia="Times New Roman" w:hAnsi="Arial" w:cs="Times New Roman"/>
      <w:sz w:val="20"/>
      <w:szCs w:val="24"/>
      <w:lang w:val="en-CA" w:eastAsia="en-CA"/>
    </w:rPr>
  </w:style>
  <w:style w:type="paragraph" w:customStyle="1" w:styleId="E6B9D6391A0544969A4010955CEFCCC031">
    <w:name w:val="E6B9D6391A0544969A4010955CEFCCC031"/>
    <w:rsid w:val="009D7C2C"/>
    <w:pPr>
      <w:spacing w:after="0" w:line="240" w:lineRule="auto"/>
    </w:pPr>
    <w:rPr>
      <w:rFonts w:ascii="Arial" w:eastAsia="Times New Roman" w:hAnsi="Arial" w:cs="Times New Roman"/>
      <w:sz w:val="20"/>
      <w:szCs w:val="24"/>
      <w:lang w:val="en-CA" w:eastAsia="en-CA"/>
    </w:rPr>
  </w:style>
  <w:style w:type="paragraph" w:customStyle="1" w:styleId="AE127807F50D47ACA57C55C77FA31ADC15">
    <w:name w:val="AE127807F50D47ACA57C55C77FA31ADC15"/>
    <w:rsid w:val="009D7C2C"/>
    <w:pPr>
      <w:spacing w:after="0" w:line="240" w:lineRule="auto"/>
    </w:pPr>
    <w:rPr>
      <w:rFonts w:ascii="Arial" w:eastAsia="Times New Roman" w:hAnsi="Arial" w:cs="Times New Roman"/>
      <w:sz w:val="18"/>
      <w:szCs w:val="24"/>
      <w:lang w:val="en-CA" w:eastAsia="en-CA"/>
    </w:rPr>
  </w:style>
  <w:style w:type="paragraph" w:customStyle="1" w:styleId="92CBF6AB8C374FC38DE61D503F26B59E15">
    <w:name w:val="92CBF6AB8C374FC38DE61D503F26B59E15"/>
    <w:rsid w:val="009D7C2C"/>
    <w:pPr>
      <w:spacing w:after="0" w:line="240" w:lineRule="auto"/>
    </w:pPr>
    <w:rPr>
      <w:rFonts w:ascii="Arial" w:eastAsia="Times New Roman" w:hAnsi="Arial" w:cs="Times New Roman"/>
      <w:sz w:val="18"/>
      <w:szCs w:val="24"/>
      <w:lang w:val="en-CA" w:eastAsia="en-CA"/>
    </w:rPr>
  </w:style>
  <w:style w:type="paragraph" w:customStyle="1" w:styleId="2C634DC8B2DF4DD097CE920F0189449915">
    <w:name w:val="2C634DC8B2DF4DD097CE920F0189449915"/>
    <w:rsid w:val="009D7C2C"/>
    <w:pPr>
      <w:spacing w:after="0" w:line="240" w:lineRule="auto"/>
    </w:pPr>
    <w:rPr>
      <w:rFonts w:ascii="Arial" w:eastAsia="Times New Roman" w:hAnsi="Arial" w:cs="Times New Roman"/>
      <w:sz w:val="18"/>
      <w:szCs w:val="24"/>
      <w:lang w:val="en-CA" w:eastAsia="en-CA"/>
    </w:rPr>
  </w:style>
  <w:style w:type="paragraph" w:customStyle="1" w:styleId="E3D6DE59E02C48DFBD186680359EB61B12">
    <w:name w:val="E3D6DE59E02C48DFBD186680359EB61B12"/>
    <w:rsid w:val="009D7C2C"/>
    <w:pPr>
      <w:spacing w:after="0" w:line="240" w:lineRule="auto"/>
    </w:pPr>
    <w:rPr>
      <w:rFonts w:ascii="Arial" w:eastAsia="Times New Roman" w:hAnsi="Arial" w:cs="Times New Roman"/>
      <w:sz w:val="18"/>
      <w:szCs w:val="24"/>
      <w:lang w:val="en-CA" w:eastAsia="en-CA"/>
    </w:rPr>
  </w:style>
  <w:style w:type="paragraph" w:customStyle="1" w:styleId="25FD9468102B4FE3839AE287415EBDF611">
    <w:name w:val="25FD9468102B4FE3839AE287415EBDF611"/>
    <w:rsid w:val="009D7C2C"/>
    <w:pPr>
      <w:spacing w:after="0" w:line="240" w:lineRule="auto"/>
    </w:pPr>
    <w:rPr>
      <w:rFonts w:ascii="Arial" w:eastAsia="Times New Roman" w:hAnsi="Arial" w:cs="Times New Roman"/>
      <w:sz w:val="18"/>
      <w:szCs w:val="24"/>
      <w:lang w:val="en-CA" w:eastAsia="en-CA"/>
    </w:rPr>
  </w:style>
  <w:style w:type="paragraph" w:customStyle="1" w:styleId="A6A8358AA0DC4A2D8DBAA98C64A6292426">
    <w:name w:val="A6A8358AA0DC4A2D8DBAA98C64A6292426"/>
    <w:rsid w:val="009D7C2C"/>
    <w:pPr>
      <w:spacing w:after="0" w:line="240" w:lineRule="auto"/>
    </w:pPr>
    <w:rPr>
      <w:rFonts w:ascii="Arial" w:eastAsia="Times New Roman" w:hAnsi="Arial" w:cs="Times New Roman"/>
      <w:sz w:val="18"/>
      <w:szCs w:val="24"/>
      <w:lang w:val="en-CA" w:eastAsia="en-CA"/>
    </w:rPr>
  </w:style>
  <w:style w:type="paragraph" w:customStyle="1" w:styleId="298E575CF4FA4546A5ECF708AB27C3A426">
    <w:name w:val="298E575CF4FA4546A5ECF708AB27C3A426"/>
    <w:rsid w:val="009D7C2C"/>
    <w:pPr>
      <w:spacing w:after="0" w:line="240" w:lineRule="auto"/>
    </w:pPr>
    <w:rPr>
      <w:rFonts w:ascii="Arial" w:eastAsia="Times New Roman" w:hAnsi="Arial" w:cs="Times New Roman"/>
      <w:sz w:val="18"/>
      <w:szCs w:val="24"/>
      <w:lang w:val="en-CA" w:eastAsia="en-CA"/>
    </w:rPr>
  </w:style>
  <w:style w:type="paragraph" w:customStyle="1" w:styleId="E904AC35C80E4931A5C769212777A75811">
    <w:name w:val="E904AC35C80E4931A5C769212777A75811"/>
    <w:rsid w:val="009D7C2C"/>
    <w:pPr>
      <w:spacing w:after="0" w:line="240" w:lineRule="auto"/>
    </w:pPr>
    <w:rPr>
      <w:rFonts w:ascii="Arial" w:eastAsia="Times New Roman" w:hAnsi="Arial" w:cs="Times New Roman"/>
      <w:sz w:val="18"/>
      <w:szCs w:val="24"/>
      <w:lang w:val="en-CA" w:eastAsia="en-CA"/>
    </w:rPr>
  </w:style>
  <w:style w:type="paragraph" w:customStyle="1" w:styleId="DC3E6CBE31F94CDB94BEFAAF8F09914A41">
    <w:name w:val="DC3E6CBE31F94CDB94BEFAAF8F09914A41"/>
    <w:rsid w:val="009D7C2C"/>
    <w:pPr>
      <w:spacing w:after="0" w:line="240" w:lineRule="auto"/>
    </w:pPr>
    <w:rPr>
      <w:rFonts w:ascii="Arial" w:eastAsia="Times New Roman" w:hAnsi="Arial" w:cs="Arial"/>
      <w:sz w:val="18"/>
      <w:szCs w:val="18"/>
      <w:lang w:val="en-CA" w:eastAsia="en-CA"/>
    </w:rPr>
  </w:style>
  <w:style w:type="paragraph" w:customStyle="1" w:styleId="F3D052FDB6764869BAF3FF4EBAC0AD2C5">
    <w:name w:val="F3D052FDB6764869BAF3FF4EBAC0AD2C5"/>
    <w:rsid w:val="009D7C2C"/>
    <w:pPr>
      <w:spacing w:after="0" w:line="240" w:lineRule="auto"/>
    </w:pPr>
    <w:rPr>
      <w:rFonts w:ascii="Arial" w:eastAsia="Times New Roman" w:hAnsi="Arial" w:cs="Times New Roman"/>
      <w:sz w:val="18"/>
      <w:szCs w:val="24"/>
      <w:lang w:val="en-CA" w:eastAsia="en-CA"/>
    </w:rPr>
  </w:style>
  <w:style w:type="paragraph" w:customStyle="1" w:styleId="49D90E00C2864DA480AB6EEFF3E301B35">
    <w:name w:val="49D90E00C2864DA480AB6EEFF3E301B35"/>
    <w:rsid w:val="009D7C2C"/>
    <w:pPr>
      <w:spacing w:after="0" w:line="240" w:lineRule="auto"/>
    </w:pPr>
    <w:rPr>
      <w:rFonts w:ascii="Arial" w:eastAsia="Times New Roman" w:hAnsi="Arial" w:cs="Times New Roman"/>
      <w:sz w:val="18"/>
      <w:szCs w:val="24"/>
      <w:lang w:val="en-CA" w:eastAsia="en-CA"/>
    </w:rPr>
  </w:style>
  <w:style w:type="paragraph" w:customStyle="1" w:styleId="BB87128415D14737A875D4FA3AF362353">
    <w:name w:val="BB87128415D14737A875D4FA3AF362353"/>
    <w:rsid w:val="009D7C2C"/>
    <w:pPr>
      <w:spacing w:after="0" w:line="240" w:lineRule="auto"/>
    </w:pPr>
    <w:rPr>
      <w:rFonts w:ascii="Arial" w:eastAsia="Times New Roman" w:hAnsi="Arial" w:cs="Times New Roman"/>
      <w:sz w:val="18"/>
      <w:szCs w:val="24"/>
      <w:lang w:val="en-CA" w:eastAsia="en-CA"/>
    </w:rPr>
  </w:style>
  <w:style w:type="paragraph" w:customStyle="1" w:styleId="BEDDA99C357C475DB89FF6CE9FF963343">
    <w:name w:val="BEDDA99C357C475DB89FF6CE9FF963343"/>
    <w:rsid w:val="009D7C2C"/>
    <w:pPr>
      <w:spacing w:after="0" w:line="240" w:lineRule="auto"/>
    </w:pPr>
    <w:rPr>
      <w:rFonts w:ascii="Arial" w:eastAsia="Times New Roman" w:hAnsi="Arial" w:cs="Times New Roman"/>
      <w:sz w:val="18"/>
      <w:szCs w:val="24"/>
      <w:lang w:val="en-CA" w:eastAsia="en-CA"/>
    </w:rPr>
  </w:style>
  <w:style w:type="paragraph" w:customStyle="1" w:styleId="DAECAF675FA4485582BC1702B9C6A6443">
    <w:name w:val="DAECAF675FA4485582BC1702B9C6A6443"/>
    <w:rsid w:val="009D7C2C"/>
    <w:pPr>
      <w:spacing w:after="0" w:line="240" w:lineRule="auto"/>
    </w:pPr>
    <w:rPr>
      <w:rFonts w:ascii="Arial" w:eastAsia="Times New Roman" w:hAnsi="Arial" w:cs="Times New Roman"/>
      <w:sz w:val="18"/>
      <w:szCs w:val="24"/>
      <w:lang w:val="en-CA" w:eastAsia="en-CA"/>
    </w:rPr>
  </w:style>
  <w:style w:type="paragraph" w:customStyle="1" w:styleId="A8F0DFC8B6D4490EB04DBFA91EE1EE553">
    <w:name w:val="A8F0DFC8B6D4490EB04DBFA91EE1EE553"/>
    <w:rsid w:val="009D7C2C"/>
    <w:pPr>
      <w:spacing w:after="0" w:line="240" w:lineRule="auto"/>
    </w:pPr>
    <w:rPr>
      <w:rFonts w:ascii="Arial" w:eastAsia="Times New Roman" w:hAnsi="Arial" w:cs="Times New Roman"/>
      <w:sz w:val="18"/>
      <w:szCs w:val="24"/>
      <w:lang w:val="en-CA" w:eastAsia="en-CA"/>
    </w:rPr>
  </w:style>
  <w:style w:type="paragraph" w:customStyle="1" w:styleId="91ACA7224CEC44C99366C7B95826E31E3">
    <w:name w:val="91ACA7224CEC44C99366C7B95826E31E3"/>
    <w:rsid w:val="009D7C2C"/>
    <w:pPr>
      <w:spacing w:after="0" w:line="240" w:lineRule="auto"/>
    </w:pPr>
    <w:rPr>
      <w:rFonts w:ascii="Arial" w:eastAsia="Times New Roman" w:hAnsi="Arial" w:cs="Times New Roman"/>
      <w:sz w:val="18"/>
      <w:szCs w:val="24"/>
      <w:lang w:val="en-CA" w:eastAsia="en-CA"/>
    </w:rPr>
  </w:style>
  <w:style w:type="paragraph" w:customStyle="1" w:styleId="E54A23BBEBFF4F5F900727E36EF025863">
    <w:name w:val="E54A23BBEBFF4F5F900727E36EF025863"/>
    <w:rsid w:val="009D7C2C"/>
    <w:pPr>
      <w:spacing w:after="0" w:line="240" w:lineRule="auto"/>
    </w:pPr>
    <w:rPr>
      <w:rFonts w:ascii="Arial" w:eastAsia="Times New Roman" w:hAnsi="Arial" w:cs="Times New Roman"/>
      <w:sz w:val="18"/>
      <w:szCs w:val="24"/>
      <w:lang w:val="en-CA" w:eastAsia="en-CA"/>
    </w:rPr>
  </w:style>
  <w:style w:type="paragraph" w:customStyle="1" w:styleId="34C87D0967CF40CCB0529A8F68DA36613">
    <w:name w:val="34C87D0967CF40CCB0529A8F68DA36613"/>
    <w:rsid w:val="009D7C2C"/>
    <w:pPr>
      <w:spacing w:after="0" w:line="240" w:lineRule="auto"/>
    </w:pPr>
    <w:rPr>
      <w:rFonts w:ascii="Arial" w:eastAsia="Times New Roman" w:hAnsi="Arial" w:cs="Times New Roman"/>
      <w:sz w:val="18"/>
      <w:szCs w:val="24"/>
      <w:lang w:val="en-CA" w:eastAsia="en-CA"/>
    </w:rPr>
  </w:style>
  <w:style w:type="paragraph" w:customStyle="1" w:styleId="2B8A5DEAE3464C13A860F515A61ACA103">
    <w:name w:val="2B8A5DEAE3464C13A860F515A61ACA103"/>
    <w:rsid w:val="009D7C2C"/>
    <w:pPr>
      <w:spacing w:after="0" w:line="240" w:lineRule="auto"/>
    </w:pPr>
    <w:rPr>
      <w:rFonts w:ascii="Arial" w:eastAsia="Times New Roman" w:hAnsi="Arial" w:cs="Times New Roman"/>
      <w:sz w:val="18"/>
      <w:szCs w:val="24"/>
      <w:lang w:val="en-CA" w:eastAsia="en-CA"/>
    </w:rPr>
  </w:style>
  <w:style w:type="paragraph" w:customStyle="1" w:styleId="B114445B8CF347CC896DB4C7B2F720243">
    <w:name w:val="B114445B8CF347CC896DB4C7B2F720243"/>
    <w:rsid w:val="009D7C2C"/>
    <w:pPr>
      <w:spacing w:after="0" w:line="240" w:lineRule="auto"/>
    </w:pPr>
    <w:rPr>
      <w:rFonts w:ascii="Arial" w:eastAsia="Times New Roman" w:hAnsi="Arial" w:cs="Times New Roman"/>
      <w:sz w:val="18"/>
      <w:szCs w:val="24"/>
      <w:lang w:val="en-CA" w:eastAsia="en-CA"/>
    </w:rPr>
  </w:style>
  <w:style w:type="paragraph" w:customStyle="1" w:styleId="3D4C33D082C4416E835A50E7FCC1ED8E3">
    <w:name w:val="3D4C33D082C4416E835A50E7FCC1ED8E3"/>
    <w:rsid w:val="009D7C2C"/>
    <w:pPr>
      <w:spacing w:after="0" w:line="240" w:lineRule="auto"/>
    </w:pPr>
    <w:rPr>
      <w:rFonts w:ascii="Arial" w:eastAsia="Times New Roman" w:hAnsi="Arial" w:cs="Times New Roman"/>
      <w:sz w:val="18"/>
      <w:szCs w:val="24"/>
      <w:lang w:val="en-CA" w:eastAsia="en-CA"/>
    </w:rPr>
  </w:style>
  <w:style w:type="paragraph" w:customStyle="1" w:styleId="459D1193983F4EC8B49AA0E9FDFC49723">
    <w:name w:val="459D1193983F4EC8B49AA0E9FDFC49723"/>
    <w:rsid w:val="009D7C2C"/>
    <w:pPr>
      <w:spacing w:after="0" w:line="240" w:lineRule="auto"/>
    </w:pPr>
    <w:rPr>
      <w:rFonts w:ascii="Arial" w:eastAsia="Times New Roman" w:hAnsi="Arial" w:cs="Times New Roman"/>
      <w:sz w:val="18"/>
      <w:szCs w:val="24"/>
      <w:lang w:val="en-CA" w:eastAsia="en-CA"/>
    </w:rPr>
  </w:style>
  <w:style w:type="paragraph" w:customStyle="1" w:styleId="0426313F044B407580D33879DB54F0B03">
    <w:name w:val="0426313F044B407580D33879DB54F0B03"/>
    <w:rsid w:val="009D7C2C"/>
    <w:pPr>
      <w:spacing w:after="0" w:line="240" w:lineRule="auto"/>
    </w:pPr>
    <w:rPr>
      <w:rFonts w:ascii="Arial" w:eastAsia="Times New Roman" w:hAnsi="Arial" w:cs="Times New Roman"/>
      <w:sz w:val="18"/>
      <w:szCs w:val="24"/>
      <w:lang w:val="en-CA" w:eastAsia="en-CA"/>
    </w:rPr>
  </w:style>
  <w:style w:type="paragraph" w:customStyle="1" w:styleId="AA037EFE2CCA4726945AE563043F70623">
    <w:name w:val="AA037EFE2CCA4726945AE563043F70623"/>
    <w:rsid w:val="009D7C2C"/>
    <w:pPr>
      <w:spacing w:after="0" w:line="240" w:lineRule="auto"/>
    </w:pPr>
    <w:rPr>
      <w:rFonts w:ascii="Arial" w:eastAsia="Times New Roman" w:hAnsi="Arial" w:cs="Times New Roman"/>
      <w:sz w:val="18"/>
      <w:szCs w:val="24"/>
      <w:lang w:val="en-CA" w:eastAsia="en-CA"/>
    </w:rPr>
  </w:style>
  <w:style w:type="paragraph" w:customStyle="1" w:styleId="BE16B1543FA34305975E37B10AA72C8D3">
    <w:name w:val="BE16B1543FA34305975E37B10AA72C8D3"/>
    <w:rsid w:val="009D7C2C"/>
    <w:pPr>
      <w:spacing w:after="0" w:line="240" w:lineRule="auto"/>
    </w:pPr>
    <w:rPr>
      <w:rFonts w:ascii="Arial" w:eastAsia="Times New Roman" w:hAnsi="Arial" w:cs="Times New Roman"/>
      <w:sz w:val="18"/>
      <w:szCs w:val="24"/>
      <w:lang w:val="en-CA" w:eastAsia="en-CA"/>
    </w:rPr>
  </w:style>
  <w:style w:type="paragraph" w:customStyle="1" w:styleId="92B23605C76C47FF913C6700CB2568493">
    <w:name w:val="92B23605C76C47FF913C6700CB2568493"/>
    <w:rsid w:val="009D7C2C"/>
    <w:pPr>
      <w:spacing w:after="0" w:line="240" w:lineRule="auto"/>
    </w:pPr>
    <w:rPr>
      <w:rFonts w:ascii="Arial" w:eastAsia="Times New Roman" w:hAnsi="Arial" w:cs="Times New Roman"/>
      <w:sz w:val="18"/>
      <w:szCs w:val="24"/>
      <w:lang w:val="en-CA" w:eastAsia="en-CA"/>
    </w:rPr>
  </w:style>
  <w:style w:type="paragraph" w:customStyle="1" w:styleId="5A030ADD01D84CBFB5A9B29C7B8FBC343">
    <w:name w:val="5A030ADD01D84CBFB5A9B29C7B8FBC343"/>
    <w:rsid w:val="009D7C2C"/>
    <w:pPr>
      <w:spacing w:after="0" w:line="240" w:lineRule="auto"/>
    </w:pPr>
    <w:rPr>
      <w:rFonts w:ascii="Arial" w:eastAsia="Times New Roman" w:hAnsi="Arial" w:cs="Times New Roman"/>
      <w:sz w:val="18"/>
      <w:szCs w:val="24"/>
      <w:lang w:val="en-CA" w:eastAsia="en-CA"/>
    </w:rPr>
  </w:style>
  <w:style w:type="paragraph" w:customStyle="1" w:styleId="709DFA6E5A384C9C87C2767EC2BBCFCB3">
    <w:name w:val="709DFA6E5A384C9C87C2767EC2BBCFCB3"/>
    <w:rsid w:val="009D7C2C"/>
    <w:pPr>
      <w:spacing w:after="0" w:line="240" w:lineRule="auto"/>
    </w:pPr>
    <w:rPr>
      <w:rFonts w:ascii="Arial" w:eastAsia="Times New Roman" w:hAnsi="Arial" w:cs="Times New Roman"/>
      <w:sz w:val="18"/>
      <w:szCs w:val="24"/>
      <w:lang w:val="en-CA" w:eastAsia="en-CA"/>
    </w:rPr>
  </w:style>
  <w:style w:type="paragraph" w:customStyle="1" w:styleId="8B5ECBF656944F55BE347F7A32DBC1813">
    <w:name w:val="8B5ECBF656944F55BE347F7A32DBC1813"/>
    <w:rsid w:val="009D7C2C"/>
    <w:pPr>
      <w:spacing w:after="0" w:line="240" w:lineRule="auto"/>
    </w:pPr>
    <w:rPr>
      <w:rFonts w:ascii="Arial" w:eastAsia="Times New Roman" w:hAnsi="Arial" w:cs="Times New Roman"/>
      <w:sz w:val="18"/>
      <w:szCs w:val="24"/>
      <w:lang w:val="en-CA" w:eastAsia="en-CA"/>
    </w:rPr>
  </w:style>
  <w:style w:type="paragraph" w:customStyle="1" w:styleId="9EF61BD32B09496E916E07E1752275153">
    <w:name w:val="9EF61BD32B09496E916E07E1752275153"/>
    <w:rsid w:val="009D7C2C"/>
    <w:pPr>
      <w:spacing w:after="0" w:line="240" w:lineRule="auto"/>
    </w:pPr>
    <w:rPr>
      <w:rFonts w:ascii="Arial" w:eastAsia="Times New Roman" w:hAnsi="Arial" w:cs="Times New Roman"/>
      <w:sz w:val="18"/>
      <w:szCs w:val="24"/>
      <w:lang w:val="en-CA" w:eastAsia="en-CA"/>
    </w:rPr>
  </w:style>
  <w:style w:type="paragraph" w:customStyle="1" w:styleId="925F938D2E044E0A90260A4DFFCFE2B23">
    <w:name w:val="925F938D2E044E0A90260A4DFFCFE2B23"/>
    <w:rsid w:val="009D7C2C"/>
    <w:pPr>
      <w:spacing w:after="0" w:line="240" w:lineRule="auto"/>
    </w:pPr>
    <w:rPr>
      <w:rFonts w:ascii="Arial" w:eastAsia="Times New Roman" w:hAnsi="Arial" w:cs="Times New Roman"/>
      <w:sz w:val="18"/>
      <w:szCs w:val="24"/>
      <w:lang w:val="en-CA" w:eastAsia="en-CA"/>
    </w:rPr>
  </w:style>
  <w:style w:type="paragraph" w:customStyle="1" w:styleId="A9ACA7404E0A4126ABB6DB41521EE2C63">
    <w:name w:val="A9ACA7404E0A4126ABB6DB41521EE2C63"/>
    <w:rsid w:val="009D7C2C"/>
    <w:pPr>
      <w:spacing w:after="0" w:line="240" w:lineRule="auto"/>
    </w:pPr>
    <w:rPr>
      <w:rFonts w:ascii="Arial" w:eastAsia="Times New Roman" w:hAnsi="Arial" w:cs="Times New Roman"/>
      <w:sz w:val="18"/>
      <w:szCs w:val="24"/>
      <w:lang w:val="en-CA" w:eastAsia="en-CA"/>
    </w:rPr>
  </w:style>
  <w:style w:type="paragraph" w:customStyle="1" w:styleId="B81C23F1CB754113B080386D48E642223">
    <w:name w:val="B81C23F1CB754113B080386D48E642223"/>
    <w:rsid w:val="009D7C2C"/>
    <w:pPr>
      <w:spacing w:after="0" w:line="240" w:lineRule="auto"/>
    </w:pPr>
    <w:rPr>
      <w:rFonts w:ascii="Arial" w:eastAsia="Times New Roman" w:hAnsi="Arial" w:cs="Times New Roman"/>
      <w:sz w:val="18"/>
      <w:szCs w:val="24"/>
      <w:lang w:val="en-CA" w:eastAsia="en-CA"/>
    </w:rPr>
  </w:style>
  <w:style w:type="paragraph" w:customStyle="1" w:styleId="5C41B9220C8743608D41E16C883C4B0D3">
    <w:name w:val="5C41B9220C8743608D41E16C883C4B0D3"/>
    <w:rsid w:val="009D7C2C"/>
    <w:pPr>
      <w:spacing w:after="0" w:line="240" w:lineRule="auto"/>
    </w:pPr>
    <w:rPr>
      <w:rFonts w:ascii="Arial" w:eastAsia="Times New Roman" w:hAnsi="Arial" w:cs="Times New Roman"/>
      <w:sz w:val="18"/>
      <w:szCs w:val="24"/>
      <w:lang w:val="en-CA" w:eastAsia="en-CA"/>
    </w:rPr>
  </w:style>
  <w:style w:type="paragraph" w:customStyle="1" w:styleId="1079971CFCDE444483FE0B6114541CD63">
    <w:name w:val="1079971CFCDE444483FE0B6114541CD63"/>
    <w:rsid w:val="009D7C2C"/>
    <w:pPr>
      <w:spacing w:after="0" w:line="240" w:lineRule="auto"/>
    </w:pPr>
    <w:rPr>
      <w:rFonts w:ascii="Arial" w:eastAsia="Times New Roman" w:hAnsi="Arial" w:cs="Times New Roman"/>
      <w:sz w:val="18"/>
      <w:szCs w:val="24"/>
      <w:lang w:val="en-CA" w:eastAsia="en-CA"/>
    </w:rPr>
  </w:style>
  <w:style w:type="paragraph" w:customStyle="1" w:styleId="E2AC53DA719B4403AD3D13D658447B373">
    <w:name w:val="E2AC53DA719B4403AD3D13D658447B373"/>
    <w:rsid w:val="009D7C2C"/>
    <w:pPr>
      <w:spacing w:after="0" w:line="240" w:lineRule="auto"/>
    </w:pPr>
    <w:rPr>
      <w:rFonts w:ascii="Arial" w:eastAsia="Times New Roman" w:hAnsi="Arial" w:cs="Times New Roman"/>
      <w:sz w:val="18"/>
      <w:szCs w:val="24"/>
      <w:lang w:val="en-CA" w:eastAsia="en-CA"/>
    </w:rPr>
  </w:style>
  <w:style w:type="paragraph" w:customStyle="1" w:styleId="2FBDABBFF7314BDFAE1DA04D94EF97913">
    <w:name w:val="2FBDABBFF7314BDFAE1DA04D94EF97913"/>
    <w:rsid w:val="009D7C2C"/>
    <w:pPr>
      <w:spacing w:after="0" w:line="240" w:lineRule="auto"/>
    </w:pPr>
    <w:rPr>
      <w:rFonts w:ascii="Arial" w:eastAsia="Times New Roman" w:hAnsi="Arial" w:cs="Times New Roman"/>
      <w:sz w:val="18"/>
      <w:szCs w:val="24"/>
      <w:lang w:val="en-CA" w:eastAsia="en-CA"/>
    </w:rPr>
  </w:style>
  <w:style w:type="paragraph" w:customStyle="1" w:styleId="3D6F77179C4143698509552BE18F7FA73">
    <w:name w:val="3D6F77179C4143698509552BE18F7FA73"/>
    <w:rsid w:val="009D7C2C"/>
    <w:pPr>
      <w:spacing w:after="0" w:line="240" w:lineRule="auto"/>
    </w:pPr>
    <w:rPr>
      <w:rFonts w:ascii="Arial" w:eastAsia="Times New Roman" w:hAnsi="Arial" w:cs="Times New Roman"/>
      <w:sz w:val="18"/>
      <w:szCs w:val="24"/>
      <w:lang w:val="en-CA" w:eastAsia="en-CA"/>
    </w:rPr>
  </w:style>
  <w:style w:type="paragraph" w:customStyle="1" w:styleId="DCC4071E3A154A02A3A9B84716F547703">
    <w:name w:val="DCC4071E3A154A02A3A9B84716F547703"/>
    <w:rsid w:val="009D7C2C"/>
    <w:pPr>
      <w:spacing w:after="0" w:line="240" w:lineRule="auto"/>
    </w:pPr>
    <w:rPr>
      <w:rFonts w:ascii="Arial" w:eastAsia="Times New Roman" w:hAnsi="Arial" w:cs="Times New Roman"/>
      <w:sz w:val="18"/>
      <w:szCs w:val="24"/>
      <w:lang w:val="en-CA" w:eastAsia="en-CA"/>
    </w:rPr>
  </w:style>
  <w:style w:type="paragraph" w:customStyle="1" w:styleId="FF6204F329204B888C56BA07F61E54A03">
    <w:name w:val="FF6204F329204B888C56BA07F61E54A03"/>
    <w:rsid w:val="009D7C2C"/>
    <w:pPr>
      <w:spacing w:after="0" w:line="240" w:lineRule="auto"/>
    </w:pPr>
    <w:rPr>
      <w:rFonts w:ascii="Arial" w:eastAsia="Times New Roman" w:hAnsi="Arial" w:cs="Times New Roman"/>
      <w:sz w:val="18"/>
      <w:szCs w:val="24"/>
      <w:lang w:val="en-CA" w:eastAsia="en-CA"/>
    </w:rPr>
  </w:style>
  <w:style w:type="paragraph" w:customStyle="1" w:styleId="3F432360893D45EEA9E93864270DDD6F3">
    <w:name w:val="3F432360893D45EEA9E93864270DDD6F3"/>
    <w:rsid w:val="009D7C2C"/>
    <w:pPr>
      <w:spacing w:after="0" w:line="240" w:lineRule="auto"/>
    </w:pPr>
    <w:rPr>
      <w:rFonts w:ascii="Arial" w:eastAsia="Times New Roman" w:hAnsi="Arial" w:cs="Times New Roman"/>
      <w:sz w:val="18"/>
      <w:szCs w:val="24"/>
      <w:lang w:val="en-CA" w:eastAsia="en-CA"/>
    </w:rPr>
  </w:style>
  <w:style w:type="paragraph" w:customStyle="1" w:styleId="1FC27A2358A9462C97541F78CF5EB5403">
    <w:name w:val="1FC27A2358A9462C97541F78CF5EB5403"/>
    <w:rsid w:val="009D7C2C"/>
    <w:pPr>
      <w:spacing w:after="0" w:line="240" w:lineRule="auto"/>
    </w:pPr>
    <w:rPr>
      <w:rFonts w:ascii="Arial" w:eastAsia="Times New Roman" w:hAnsi="Arial" w:cs="Times New Roman"/>
      <w:sz w:val="18"/>
      <w:szCs w:val="24"/>
      <w:lang w:val="en-CA" w:eastAsia="en-CA"/>
    </w:rPr>
  </w:style>
  <w:style w:type="paragraph" w:customStyle="1" w:styleId="9D8DBAB525C94C47BB80161736C1C5773">
    <w:name w:val="9D8DBAB525C94C47BB80161736C1C5773"/>
    <w:rsid w:val="009D7C2C"/>
    <w:pPr>
      <w:spacing w:after="0" w:line="240" w:lineRule="auto"/>
    </w:pPr>
    <w:rPr>
      <w:rFonts w:ascii="Arial" w:eastAsia="Times New Roman" w:hAnsi="Arial" w:cs="Times New Roman"/>
      <w:sz w:val="18"/>
      <w:szCs w:val="24"/>
      <w:lang w:val="en-CA" w:eastAsia="en-CA"/>
    </w:rPr>
  </w:style>
  <w:style w:type="paragraph" w:customStyle="1" w:styleId="C5203914E33E45A7B1A079F281B3D7173">
    <w:name w:val="C5203914E33E45A7B1A079F281B3D7173"/>
    <w:rsid w:val="009D7C2C"/>
    <w:pPr>
      <w:spacing w:after="0" w:line="240" w:lineRule="auto"/>
    </w:pPr>
    <w:rPr>
      <w:rFonts w:ascii="Arial" w:eastAsia="Times New Roman" w:hAnsi="Arial" w:cs="Times New Roman"/>
      <w:sz w:val="18"/>
      <w:szCs w:val="24"/>
      <w:lang w:val="en-CA" w:eastAsia="en-CA"/>
    </w:rPr>
  </w:style>
  <w:style w:type="paragraph" w:customStyle="1" w:styleId="A1C812C68B7D491B8D5915BC1D9189373">
    <w:name w:val="A1C812C68B7D491B8D5915BC1D9189373"/>
    <w:rsid w:val="009D7C2C"/>
    <w:pPr>
      <w:spacing w:after="0" w:line="240" w:lineRule="auto"/>
    </w:pPr>
    <w:rPr>
      <w:rFonts w:ascii="Arial" w:eastAsia="Times New Roman" w:hAnsi="Arial" w:cs="Times New Roman"/>
      <w:sz w:val="18"/>
      <w:szCs w:val="24"/>
      <w:lang w:val="en-CA" w:eastAsia="en-CA"/>
    </w:rPr>
  </w:style>
  <w:style w:type="paragraph" w:customStyle="1" w:styleId="31B133A56FE141F09CA28DBC2A92BC083">
    <w:name w:val="31B133A56FE141F09CA28DBC2A92BC083"/>
    <w:rsid w:val="009D7C2C"/>
    <w:pPr>
      <w:spacing w:after="0" w:line="240" w:lineRule="auto"/>
    </w:pPr>
    <w:rPr>
      <w:rFonts w:ascii="Arial" w:eastAsia="Times New Roman" w:hAnsi="Arial" w:cs="Times New Roman"/>
      <w:sz w:val="18"/>
      <w:szCs w:val="24"/>
      <w:lang w:val="en-CA" w:eastAsia="en-CA"/>
    </w:rPr>
  </w:style>
  <w:style w:type="paragraph" w:customStyle="1" w:styleId="3B2E49F3AA9E4D8E9AE67C873738FEE43">
    <w:name w:val="3B2E49F3AA9E4D8E9AE67C873738FEE43"/>
    <w:rsid w:val="009D7C2C"/>
    <w:pPr>
      <w:spacing w:after="0" w:line="240" w:lineRule="auto"/>
    </w:pPr>
    <w:rPr>
      <w:rFonts w:ascii="Arial" w:eastAsia="Times New Roman" w:hAnsi="Arial" w:cs="Times New Roman"/>
      <w:sz w:val="18"/>
      <w:szCs w:val="24"/>
      <w:lang w:val="en-CA" w:eastAsia="en-CA"/>
    </w:rPr>
  </w:style>
  <w:style w:type="paragraph" w:customStyle="1" w:styleId="3F4AD252770945C2B23F9D770B99E9FA3">
    <w:name w:val="3F4AD252770945C2B23F9D770B99E9FA3"/>
    <w:rsid w:val="009D7C2C"/>
    <w:pPr>
      <w:spacing w:after="0" w:line="240" w:lineRule="auto"/>
    </w:pPr>
    <w:rPr>
      <w:rFonts w:ascii="Arial" w:eastAsia="Times New Roman" w:hAnsi="Arial" w:cs="Times New Roman"/>
      <w:sz w:val="18"/>
      <w:szCs w:val="24"/>
      <w:lang w:val="en-CA" w:eastAsia="en-CA"/>
    </w:rPr>
  </w:style>
  <w:style w:type="paragraph" w:customStyle="1" w:styleId="855283CB0DD34706A7F3C7F5EE9A6BC53">
    <w:name w:val="855283CB0DD34706A7F3C7F5EE9A6BC53"/>
    <w:rsid w:val="009D7C2C"/>
    <w:pPr>
      <w:spacing w:after="0" w:line="240" w:lineRule="auto"/>
    </w:pPr>
    <w:rPr>
      <w:rFonts w:ascii="Arial" w:eastAsia="Times New Roman" w:hAnsi="Arial" w:cs="Times New Roman"/>
      <w:sz w:val="18"/>
      <w:szCs w:val="24"/>
      <w:lang w:val="en-CA" w:eastAsia="en-CA"/>
    </w:rPr>
  </w:style>
  <w:style w:type="paragraph" w:customStyle="1" w:styleId="D7478C47C2A64E35B765B2F98A7E637F3">
    <w:name w:val="D7478C47C2A64E35B765B2F98A7E637F3"/>
    <w:rsid w:val="009D7C2C"/>
    <w:pPr>
      <w:spacing w:after="0" w:line="240" w:lineRule="auto"/>
    </w:pPr>
    <w:rPr>
      <w:rFonts w:ascii="Arial" w:eastAsia="Times New Roman" w:hAnsi="Arial" w:cs="Times New Roman"/>
      <w:sz w:val="18"/>
      <w:szCs w:val="24"/>
      <w:lang w:val="en-CA" w:eastAsia="en-CA"/>
    </w:rPr>
  </w:style>
  <w:style w:type="paragraph" w:customStyle="1" w:styleId="B4CBAE816B66405D9474F9E7FFD0BFF93">
    <w:name w:val="B4CBAE816B66405D9474F9E7FFD0BFF93"/>
    <w:rsid w:val="009D7C2C"/>
    <w:pPr>
      <w:spacing w:after="0" w:line="240" w:lineRule="auto"/>
    </w:pPr>
    <w:rPr>
      <w:rFonts w:ascii="Arial" w:eastAsia="Times New Roman" w:hAnsi="Arial" w:cs="Times New Roman"/>
      <w:sz w:val="18"/>
      <w:szCs w:val="24"/>
      <w:lang w:val="en-CA" w:eastAsia="en-CA"/>
    </w:rPr>
  </w:style>
  <w:style w:type="paragraph" w:customStyle="1" w:styleId="9570FB99BFED478DB9FB28345CF40B773">
    <w:name w:val="9570FB99BFED478DB9FB28345CF40B773"/>
    <w:rsid w:val="009D7C2C"/>
    <w:pPr>
      <w:spacing w:after="0" w:line="240" w:lineRule="auto"/>
    </w:pPr>
    <w:rPr>
      <w:rFonts w:ascii="Arial" w:eastAsia="Times New Roman" w:hAnsi="Arial" w:cs="Times New Roman"/>
      <w:sz w:val="18"/>
      <w:szCs w:val="24"/>
      <w:lang w:val="en-CA" w:eastAsia="en-CA"/>
    </w:rPr>
  </w:style>
  <w:style w:type="paragraph" w:customStyle="1" w:styleId="59001F12BB29494C86BAF2B58ECDC3453">
    <w:name w:val="59001F12BB29494C86BAF2B58ECDC3453"/>
    <w:rsid w:val="009D7C2C"/>
    <w:pPr>
      <w:spacing w:after="0" w:line="240" w:lineRule="auto"/>
    </w:pPr>
    <w:rPr>
      <w:rFonts w:ascii="Arial" w:eastAsia="Times New Roman" w:hAnsi="Arial" w:cs="Times New Roman"/>
      <w:sz w:val="18"/>
      <w:szCs w:val="24"/>
      <w:lang w:val="en-CA" w:eastAsia="en-CA"/>
    </w:rPr>
  </w:style>
  <w:style w:type="paragraph" w:customStyle="1" w:styleId="B345D326587C4E2BB6B86B9A576739AA3">
    <w:name w:val="B345D326587C4E2BB6B86B9A576739AA3"/>
    <w:rsid w:val="009D7C2C"/>
    <w:pPr>
      <w:spacing w:after="0" w:line="240" w:lineRule="auto"/>
    </w:pPr>
    <w:rPr>
      <w:rFonts w:ascii="Arial" w:eastAsia="Times New Roman" w:hAnsi="Arial" w:cs="Times New Roman"/>
      <w:sz w:val="18"/>
      <w:szCs w:val="24"/>
      <w:lang w:val="en-CA" w:eastAsia="en-CA"/>
    </w:rPr>
  </w:style>
  <w:style w:type="paragraph" w:customStyle="1" w:styleId="24F13D8717EC4155A249A6D445ED10AC3">
    <w:name w:val="24F13D8717EC4155A249A6D445ED10AC3"/>
    <w:rsid w:val="009D7C2C"/>
    <w:pPr>
      <w:spacing w:after="0" w:line="240" w:lineRule="auto"/>
    </w:pPr>
    <w:rPr>
      <w:rFonts w:ascii="Arial" w:eastAsia="Times New Roman" w:hAnsi="Arial" w:cs="Arial"/>
      <w:sz w:val="18"/>
      <w:szCs w:val="18"/>
      <w:lang w:val="en-CA" w:eastAsia="en-CA"/>
    </w:rPr>
  </w:style>
  <w:style w:type="paragraph" w:customStyle="1" w:styleId="31CC483E91E64BA9994E58A5BBA598A25">
    <w:name w:val="31CC483E91E64BA9994E58A5BBA598A25"/>
    <w:rsid w:val="009D7C2C"/>
    <w:pPr>
      <w:spacing w:after="0" w:line="240" w:lineRule="auto"/>
    </w:pPr>
    <w:rPr>
      <w:rFonts w:ascii="Arial" w:eastAsia="Times New Roman" w:hAnsi="Arial" w:cs="Times New Roman"/>
      <w:sz w:val="18"/>
      <w:szCs w:val="24"/>
      <w:lang w:val="en-CA" w:eastAsia="en-CA"/>
    </w:rPr>
  </w:style>
  <w:style w:type="paragraph" w:customStyle="1" w:styleId="A167A2B113CB42A1ABC9BEE1D1ED5E325">
    <w:name w:val="A167A2B113CB42A1ABC9BEE1D1ED5E325"/>
    <w:rsid w:val="009D7C2C"/>
    <w:pPr>
      <w:spacing w:after="0" w:line="240" w:lineRule="auto"/>
    </w:pPr>
    <w:rPr>
      <w:rFonts w:ascii="Arial" w:eastAsia="Times New Roman" w:hAnsi="Arial" w:cs="Times New Roman"/>
      <w:sz w:val="18"/>
      <w:szCs w:val="24"/>
      <w:lang w:val="en-CA" w:eastAsia="en-CA"/>
    </w:rPr>
  </w:style>
  <w:style w:type="paragraph" w:customStyle="1" w:styleId="CDC3AD6D84264980AD2206EB3D681D835">
    <w:name w:val="CDC3AD6D84264980AD2206EB3D681D835"/>
    <w:rsid w:val="009D7C2C"/>
    <w:pPr>
      <w:spacing w:after="0" w:line="240" w:lineRule="auto"/>
    </w:pPr>
    <w:rPr>
      <w:rFonts w:ascii="Arial" w:eastAsia="Times New Roman" w:hAnsi="Arial" w:cs="Times New Roman"/>
      <w:sz w:val="18"/>
      <w:szCs w:val="24"/>
      <w:lang w:val="en-CA" w:eastAsia="en-CA"/>
    </w:rPr>
  </w:style>
  <w:style w:type="paragraph" w:customStyle="1" w:styleId="0F956DA6A5BB49F88BCD6CE0D1C359951">
    <w:name w:val="0F956DA6A5BB49F88BCD6CE0D1C359951"/>
    <w:rsid w:val="009D7C2C"/>
    <w:pPr>
      <w:spacing w:after="0" w:line="240" w:lineRule="auto"/>
    </w:pPr>
    <w:rPr>
      <w:rFonts w:ascii="Arial" w:eastAsia="Times New Roman" w:hAnsi="Arial" w:cs="Times New Roman"/>
      <w:sz w:val="18"/>
      <w:szCs w:val="24"/>
      <w:lang w:val="en-CA" w:eastAsia="en-CA"/>
    </w:rPr>
  </w:style>
  <w:style w:type="paragraph" w:customStyle="1" w:styleId="05B97C864EAA4B369BAC47E6387987281">
    <w:name w:val="05B97C864EAA4B369BAC47E6387987281"/>
    <w:rsid w:val="009D7C2C"/>
    <w:pPr>
      <w:spacing w:after="0" w:line="240" w:lineRule="auto"/>
    </w:pPr>
    <w:rPr>
      <w:rFonts w:ascii="Arial" w:eastAsia="Times New Roman" w:hAnsi="Arial" w:cs="Times New Roman"/>
      <w:sz w:val="18"/>
      <w:szCs w:val="24"/>
      <w:lang w:val="en-CA" w:eastAsia="en-CA"/>
    </w:rPr>
  </w:style>
  <w:style w:type="paragraph" w:customStyle="1" w:styleId="22004214597F4AC59EE24D037F1885F21">
    <w:name w:val="22004214597F4AC59EE24D037F1885F21"/>
    <w:rsid w:val="009D7C2C"/>
    <w:pPr>
      <w:spacing w:after="0" w:line="240" w:lineRule="auto"/>
    </w:pPr>
    <w:rPr>
      <w:rFonts w:ascii="Arial" w:eastAsia="Times New Roman" w:hAnsi="Arial" w:cs="Times New Roman"/>
      <w:sz w:val="18"/>
      <w:szCs w:val="24"/>
      <w:lang w:val="en-CA" w:eastAsia="en-CA"/>
    </w:rPr>
  </w:style>
  <w:style w:type="paragraph" w:customStyle="1" w:styleId="A6BE91D82E3041DCB95CE16776A1AE0F1">
    <w:name w:val="A6BE91D82E3041DCB95CE16776A1AE0F1"/>
    <w:rsid w:val="009D7C2C"/>
    <w:pPr>
      <w:spacing w:after="0" w:line="240" w:lineRule="auto"/>
    </w:pPr>
    <w:rPr>
      <w:rFonts w:ascii="Arial" w:eastAsia="Times New Roman" w:hAnsi="Arial" w:cs="Times New Roman"/>
      <w:sz w:val="18"/>
      <w:szCs w:val="24"/>
      <w:lang w:val="en-CA" w:eastAsia="en-CA"/>
    </w:rPr>
  </w:style>
  <w:style w:type="paragraph" w:customStyle="1" w:styleId="02D14139E61540BA94C48D434710AC5C1">
    <w:name w:val="02D14139E61540BA94C48D434710AC5C1"/>
    <w:rsid w:val="009D7C2C"/>
    <w:pPr>
      <w:spacing w:after="0" w:line="240" w:lineRule="auto"/>
    </w:pPr>
    <w:rPr>
      <w:rFonts w:ascii="Arial" w:eastAsia="Times New Roman" w:hAnsi="Arial" w:cs="Times New Roman"/>
      <w:sz w:val="18"/>
      <w:szCs w:val="24"/>
      <w:lang w:val="en-CA" w:eastAsia="en-CA"/>
    </w:rPr>
  </w:style>
  <w:style w:type="paragraph" w:customStyle="1" w:styleId="01D72D90080B486DB82FE14C8543993C1">
    <w:name w:val="01D72D90080B486DB82FE14C8543993C1"/>
    <w:rsid w:val="009D7C2C"/>
    <w:pPr>
      <w:spacing w:after="0" w:line="240" w:lineRule="auto"/>
    </w:pPr>
    <w:rPr>
      <w:rFonts w:ascii="Arial" w:eastAsia="Times New Roman" w:hAnsi="Arial" w:cs="Times New Roman"/>
      <w:sz w:val="18"/>
      <w:szCs w:val="24"/>
      <w:lang w:val="en-CA" w:eastAsia="en-CA"/>
    </w:rPr>
  </w:style>
  <w:style w:type="paragraph" w:customStyle="1" w:styleId="6CE453309628435E9841E4650C93E8DC1">
    <w:name w:val="6CE453309628435E9841E4650C93E8DC1"/>
    <w:rsid w:val="009D7C2C"/>
    <w:pPr>
      <w:spacing w:after="0" w:line="240" w:lineRule="auto"/>
    </w:pPr>
    <w:rPr>
      <w:rFonts w:ascii="Arial" w:eastAsia="Times New Roman" w:hAnsi="Arial" w:cs="Times New Roman"/>
      <w:sz w:val="18"/>
      <w:szCs w:val="24"/>
      <w:lang w:val="en-CA" w:eastAsia="en-CA"/>
    </w:rPr>
  </w:style>
  <w:style w:type="paragraph" w:customStyle="1" w:styleId="BC3DA42867CA40A4BCB9AD5EF2DA0E411">
    <w:name w:val="BC3DA42867CA40A4BCB9AD5EF2DA0E411"/>
    <w:rsid w:val="009D7C2C"/>
    <w:pPr>
      <w:spacing w:after="0" w:line="240" w:lineRule="auto"/>
    </w:pPr>
    <w:rPr>
      <w:rFonts w:ascii="Arial" w:eastAsia="Times New Roman" w:hAnsi="Arial" w:cs="Times New Roman"/>
      <w:sz w:val="18"/>
      <w:szCs w:val="24"/>
      <w:lang w:val="en-CA" w:eastAsia="en-CA"/>
    </w:rPr>
  </w:style>
  <w:style w:type="paragraph" w:customStyle="1" w:styleId="5575BB4D37D546C3A9D2FD0D8C5A84B81">
    <w:name w:val="5575BB4D37D546C3A9D2FD0D8C5A84B81"/>
    <w:rsid w:val="009D7C2C"/>
    <w:pPr>
      <w:spacing w:after="0" w:line="240" w:lineRule="auto"/>
    </w:pPr>
    <w:rPr>
      <w:rFonts w:ascii="Arial" w:eastAsia="Times New Roman" w:hAnsi="Arial" w:cs="Times New Roman"/>
      <w:sz w:val="18"/>
      <w:szCs w:val="24"/>
      <w:lang w:val="en-CA" w:eastAsia="en-CA"/>
    </w:rPr>
  </w:style>
  <w:style w:type="paragraph" w:customStyle="1" w:styleId="4F34B779402F4827BA50F3992DC02A0A5">
    <w:name w:val="4F34B779402F4827BA50F3992DC02A0A5"/>
    <w:rsid w:val="009D7C2C"/>
    <w:pPr>
      <w:spacing w:after="0" w:line="240" w:lineRule="auto"/>
    </w:pPr>
    <w:rPr>
      <w:rFonts w:ascii="Arial" w:eastAsia="Times New Roman" w:hAnsi="Arial" w:cs="Times New Roman"/>
      <w:sz w:val="18"/>
      <w:szCs w:val="24"/>
      <w:lang w:val="en-CA" w:eastAsia="en-CA"/>
    </w:rPr>
  </w:style>
  <w:style w:type="paragraph" w:customStyle="1" w:styleId="A59F98684479444BB79D4643E8F7BED95">
    <w:name w:val="A59F98684479444BB79D4643E8F7BED95"/>
    <w:rsid w:val="009D7C2C"/>
    <w:pPr>
      <w:spacing w:after="0" w:line="240" w:lineRule="auto"/>
    </w:pPr>
    <w:rPr>
      <w:rFonts w:ascii="Arial" w:eastAsia="Times New Roman" w:hAnsi="Arial" w:cs="Times New Roman"/>
      <w:sz w:val="18"/>
      <w:szCs w:val="24"/>
      <w:lang w:val="en-CA" w:eastAsia="en-CA"/>
    </w:rPr>
  </w:style>
  <w:style w:type="paragraph" w:customStyle="1" w:styleId="A299E6F6C25A463F952B5AAE64DA43E45">
    <w:name w:val="A299E6F6C25A463F952B5AAE64DA43E45"/>
    <w:rsid w:val="009D7C2C"/>
    <w:pPr>
      <w:spacing w:after="0" w:line="240" w:lineRule="auto"/>
    </w:pPr>
    <w:rPr>
      <w:rFonts w:ascii="Arial" w:eastAsia="Times New Roman" w:hAnsi="Arial" w:cs="Times New Roman"/>
      <w:sz w:val="18"/>
      <w:szCs w:val="24"/>
      <w:lang w:val="en-CA" w:eastAsia="en-CA"/>
    </w:rPr>
  </w:style>
  <w:style w:type="paragraph" w:customStyle="1" w:styleId="630A6F1CEC3B43D3B903C1362C40D98A5">
    <w:name w:val="630A6F1CEC3B43D3B903C1362C40D98A5"/>
    <w:rsid w:val="009D7C2C"/>
    <w:pPr>
      <w:spacing w:after="0" w:line="240" w:lineRule="auto"/>
    </w:pPr>
    <w:rPr>
      <w:rFonts w:ascii="Arial" w:eastAsia="Times New Roman" w:hAnsi="Arial" w:cs="Arial"/>
      <w:sz w:val="18"/>
      <w:szCs w:val="18"/>
      <w:lang w:val="en-CA" w:eastAsia="en-CA"/>
    </w:rPr>
  </w:style>
  <w:style w:type="paragraph" w:customStyle="1" w:styleId="91930E09EA7348DE883244291C9B2E615">
    <w:name w:val="91930E09EA7348DE883244291C9B2E615"/>
    <w:rsid w:val="009D7C2C"/>
    <w:pPr>
      <w:spacing w:after="0" w:line="240" w:lineRule="auto"/>
    </w:pPr>
    <w:rPr>
      <w:rFonts w:ascii="Arial" w:eastAsia="Times New Roman" w:hAnsi="Arial" w:cs="Times New Roman"/>
      <w:sz w:val="18"/>
      <w:szCs w:val="24"/>
      <w:lang w:val="en-CA" w:eastAsia="en-CA"/>
    </w:rPr>
  </w:style>
  <w:style w:type="paragraph" w:customStyle="1" w:styleId="839BC99132A64E12B4F06460FF356C6F5">
    <w:name w:val="839BC99132A64E12B4F06460FF356C6F5"/>
    <w:rsid w:val="009D7C2C"/>
    <w:pPr>
      <w:spacing w:after="0" w:line="240" w:lineRule="auto"/>
    </w:pPr>
    <w:rPr>
      <w:rFonts w:ascii="Arial" w:eastAsia="Times New Roman" w:hAnsi="Arial" w:cs="Times New Roman"/>
      <w:sz w:val="18"/>
      <w:szCs w:val="24"/>
      <w:lang w:val="en-CA" w:eastAsia="en-CA"/>
    </w:rPr>
  </w:style>
  <w:style w:type="paragraph" w:customStyle="1" w:styleId="CCEC9C408243433189C4265ACCB932805">
    <w:name w:val="CCEC9C408243433189C4265ACCB932805"/>
    <w:rsid w:val="009D7C2C"/>
    <w:pPr>
      <w:spacing w:after="0" w:line="240" w:lineRule="auto"/>
    </w:pPr>
    <w:rPr>
      <w:rFonts w:ascii="Arial" w:eastAsia="Times New Roman" w:hAnsi="Arial" w:cs="Times New Roman"/>
      <w:sz w:val="18"/>
      <w:szCs w:val="24"/>
      <w:lang w:val="en-CA" w:eastAsia="en-CA"/>
    </w:rPr>
  </w:style>
  <w:style w:type="paragraph" w:customStyle="1" w:styleId="BD2D608E00E141C99E19AB0EF1CA54B01">
    <w:name w:val="BD2D608E00E141C99E19AB0EF1CA54B01"/>
    <w:rsid w:val="009D7C2C"/>
    <w:pPr>
      <w:spacing w:after="0" w:line="240" w:lineRule="auto"/>
    </w:pPr>
    <w:rPr>
      <w:rFonts w:ascii="Arial" w:eastAsia="Times New Roman" w:hAnsi="Arial" w:cs="Times New Roman"/>
      <w:sz w:val="18"/>
      <w:szCs w:val="24"/>
      <w:lang w:val="en-CA" w:eastAsia="en-CA"/>
    </w:rPr>
  </w:style>
  <w:style w:type="paragraph" w:customStyle="1" w:styleId="C7711C8BDFBF4891B4890847F635F9F51">
    <w:name w:val="C7711C8BDFBF4891B4890847F635F9F51"/>
    <w:rsid w:val="009D7C2C"/>
    <w:pPr>
      <w:spacing w:after="0" w:line="240" w:lineRule="auto"/>
    </w:pPr>
    <w:rPr>
      <w:rFonts w:ascii="Arial" w:eastAsia="Times New Roman" w:hAnsi="Arial" w:cs="Times New Roman"/>
      <w:sz w:val="18"/>
      <w:szCs w:val="24"/>
      <w:lang w:val="en-CA" w:eastAsia="en-CA"/>
    </w:rPr>
  </w:style>
  <w:style w:type="paragraph" w:customStyle="1" w:styleId="A0B088EF3A4344D9A6648B492E3C96FB1">
    <w:name w:val="A0B088EF3A4344D9A6648B492E3C96FB1"/>
    <w:rsid w:val="009D7C2C"/>
    <w:pPr>
      <w:spacing w:after="0" w:line="240" w:lineRule="auto"/>
    </w:pPr>
    <w:rPr>
      <w:rFonts w:ascii="Arial" w:eastAsia="Times New Roman" w:hAnsi="Arial" w:cs="Times New Roman"/>
      <w:sz w:val="18"/>
      <w:szCs w:val="24"/>
      <w:lang w:val="en-CA" w:eastAsia="en-CA"/>
    </w:rPr>
  </w:style>
  <w:style w:type="paragraph" w:customStyle="1" w:styleId="CD66D8C6A11047C6977699EB404BAAF61">
    <w:name w:val="CD66D8C6A11047C6977699EB404BAAF61"/>
    <w:rsid w:val="009D7C2C"/>
    <w:pPr>
      <w:spacing w:after="0" w:line="240" w:lineRule="auto"/>
    </w:pPr>
    <w:rPr>
      <w:rFonts w:ascii="Arial" w:eastAsia="Times New Roman" w:hAnsi="Arial" w:cs="Times New Roman"/>
      <w:sz w:val="18"/>
      <w:szCs w:val="24"/>
      <w:lang w:val="en-CA" w:eastAsia="en-CA"/>
    </w:rPr>
  </w:style>
  <w:style w:type="paragraph" w:customStyle="1" w:styleId="81E3441E081B4C0D966CCC02D8A324701">
    <w:name w:val="81E3441E081B4C0D966CCC02D8A324701"/>
    <w:rsid w:val="009D7C2C"/>
    <w:pPr>
      <w:spacing w:after="0" w:line="240" w:lineRule="auto"/>
    </w:pPr>
    <w:rPr>
      <w:rFonts w:ascii="Arial" w:eastAsia="Times New Roman" w:hAnsi="Arial" w:cs="Times New Roman"/>
      <w:sz w:val="18"/>
      <w:szCs w:val="24"/>
      <w:lang w:val="en-CA" w:eastAsia="en-CA"/>
    </w:rPr>
  </w:style>
  <w:style w:type="paragraph" w:customStyle="1" w:styleId="F37DA4512A8C4608BB1411F08BD01DF11">
    <w:name w:val="F37DA4512A8C4608BB1411F08BD01DF11"/>
    <w:rsid w:val="009D7C2C"/>
    <w:pPr>
      <w:spacing w:after="0" w:line="240" w:lineRule="auto"/>
    </w:pPr>
    <w:rPr>
      <w:rFonts w:ascii="Arial" w:eastAsia="Times New Roman" w:hAnsi="Arial" w:cs="Times New Roman"/>
      <w:sz w:val="18"/>
      <w:szCs w:val="24"/>
      <w:lang w:val="en-CA" w:eastAsia="en-CA"/>
    </w:rPr>
  </w:style>
  <w:style w:type="paragraph" w:customStyle="1" w:styleId="05D07A20C1BD41D799E85FC1E34BCB271">
    <w:name w:val="05D07A20C1BD41D799E85FC1E34BCB271"/>
    <w:rsid w:val="009D7C2C"/>
    <w:pPr>
      <w:spacing w:after="0" w:line="240" w:lineRule="auto"/>
    </w:pPr>
    <w:rPr>
      <w:rFonts w:ascii="Arial" w:eastAsia="Times New Roman" w:hAnsi="Arial" w:cs="Times New Roman"/>
      <w:sz w:val="18"/>
      <w:szCs w:val="24"/>
      <w:lang w:val="en-CA" w:eastAsia="en-CA"/>
    </w:rPr>
  </w:style>
  <w:style w:type="paragraph" w:customStyle="1" w:styleId="0DBBC3210EE54F32B3DB524E259D2CD91">
    <w:name w:val="0DBBC3210EE54F32B3DB524E259D2CD91"/>
    <w:rsid w:val="009D7C2C"/>
    <w:pPr>
      <w:spacing w:after="0" w:line="240" w:lineRule="auto"/>
    </w:pPr>
    <w:rPr>
      <w:rFonts w:ascii="Arial" w:eastAsia="Times New Roman" w:hAnsi="Arial" w:cs="Times New Roman"/>
      <w:sz w:val="18"/>
      <w:szCs w:val="24"/>
      <w:lang w:val="en-CA" w:eastAsia="en-CA"/>
    </w:rPr>
  </w:style>
  <w:style w:type="paragraph" w:customStyle="1" w:styleId="374D1E1EF9DC46709DA8EB98E96E0EC91">
    <w:name w:val="374D1E1EF9DC46709DA8EB98E96E0EC91"/>
    <w:rsid w:val="009D7C2C"/>
    <w:pPr>
      <w:spacing w:after="0" w:line="240" w:lineRule="auto"/>
    </w:pPr>
    <w:rPr>
      <w:rFonts w:ascii="Arial" w:eastAsia="Times New Roman" w:hAnsi="Arial" w:cs="Times New Roman"/>
      <w:sz w:val="18"/>
      <w:szCs w:val="24"/>
      <w:lang w:val="en-CA" w:eastAsia="en-CA"/>
    </w:rPr>
  </w:style>
  <w:style w:type="paragraph" w:customStyle="1" w:styleId="AB17BD22CC6F4FDA9F3966C6D5881E301">
    <w:name w:val="AB17BD22CC6F4FDA9F3966C6D5881E301"/>
    <w:rsid w:val="009D7C2C"/>
    <w:pPr>
      <w:spacing w:after="0" w:line="240" w:lineRule="auto"/>
    </w:pPr>
    <w:rPr>
      <w:rFonts w:ascii="Arial" w:eastAsia="Times New Roman" w:hAnsi="Arial" w:cs="Arial"/>
      <w:sz w:val="18"/>
      <w:szCs w:val="18"/>
      <w:lang w:val="en-CA" w:eastAsia="en-CA"/>
    </w:rPr>
  </w:style>
  <w:style w:type="paragraph" w:customStyle="1" w:styleId="048C5C8E49BE47E285094870811A1D4E3">
    <w:name w:val="048C5C8E49BE47E285094870811A1D4E3"/>
    <w:rsid w:val="009D7C2C"/>
    <w:pPr>
      <w:spacing w:after="0" w:line="240" w:lineRule="auto"/>
    </w:pPr>
    <w:rPr>
      <w:rFonts w:ascii="Arial" w:eastAsia="Times New Roman" w:hAnsi="Arial" w:cs="Times New Roman"/>
      <w:sz w:val="18"/>
      <w:szCs w:val="24"/>
      <w:lang w:val="en-CA" w:eastAsia="en-CA"/>
    </w:rPr>
  </w:style>
  <w:style w:type="paragraph" w:customStyle="1" w:styleId="6468E23C86B1498D89A150FCB54B1E053">
    <w:name w:val="6468E23C86B1498D89A150FCB54B1E053"/>
    <w:rsid w:val="009D7C2C"/>
    <w:pPr>
      <w:spacing w:after="0" w:line="240" w:lineRule="auto"/>
    </w:pPr>
    <w:rPr>
      <w:rFonts w:ascii="Arial" w:eastAsia="Times New Roman" w:hAnsi="Arial" w:cs="Times New Roman"/>
      <w:sz w:val="18"/>
      <w:szCs w:val="24"/>
      <w:lang w:val="en-CA" w:eastAsia="en-CA"/>
    </w:rPr>
  </w:style>
  <w:style w:type="paragraph" w:customStyle="1" w:styleId="358D289151BB45EF9195611ADB8691743">
    <w:name w:val="358D289151BB45EF9195611ADB8691743"/>
    <w:rsid w:val="009D7C2C"/>
    <w:pPr>
      <w:spacing w:after="0" w:line="240" w:lineRule="auto"/>
    </w:pPr>
    <w:rPr>
      <w:rFonts w:ascii="Arial" w:eastAsia="Times New Roman" w:hAnsi="Arial" w:cs="Times New Roman"/>
      <w:sz w:val="18"/>
      <w:szCs w:val="24"/>
      <w:lang w:val="en-CA" w:eastAsia="en-CA"/>
    </w:rPr>
  </w:style>
  <w:style w:type="paragraph" w:customStyle="1" w:styleId="484080E4098144188F29B9844BDA3A4A3">
    <w:name w:val="484080E4098144188F29B9844BDA3A4A3"/>
    <w:rsid w:val="009D7C2C"/>
    <w:pPr>
      <w:spacing w:after="0" w:line="240" w:lineRule="auto"/>
    </w:pPr>
    <w:rPr>
      <w:rFonts w:ascii="Arial" w:eastAsia="Times New Roman" w:hAnsi="Arial" w:cs="Times New Roman"/>
      <w:sz w:val="18"/>
      <w:szCs w:val="24"/>
      <w:lang w:val="en-CA" w:eastAsia="en-CA"/>
    </w:rPr>
  </w:style>
  <w:style w:type="paragraph" w:customStyle="1" w:styleId="7EC9178A5B6145DF9D672CD1EBC3F2CA3">
    <w:name w:val="7EC9178A5B6145DF9D672CD1EBC3F2CA3"/>
    <w:rsid w:val="009D7C2C"/>
    <w:pPr>
      <w:spacing w:after="0" w:line="240" w:lineRule="auto"/>
    </w:pPr>
    <w:rPr>
      <w:rFonts w:ascii="Arial" w:eastAsia="Times New Roman" w:hAnsi="Arial" w:cs="Times New Roman"/>
      <w:sz w:val="18"/>
      <w:szCs w:val="24"/>
      <w:lang w:val="en-CA" w:eastAsia="en-CA"/>
    </w:rPr>
  </w:style>
  <w:style w:type="paragraph" w:customStyle="1" w:styleId="83B548CEB2A643D2BD4402F7E65C9FE83">
    <w:name w:val="83B548CEB2A643D2BD4402F7E65C9FE83"/>
    <w:rsid w:val="009D7C2C"/>
    <w:pPr>
      <w:spacing w:after="0" w:line="240" w:lineRule="auto"/>
    </w:pPr>
    <w:rPr>
      <w:rFonts w:ascii="Arial" w:eastAsia="Times New Roman" w:hAnsi="Arial" w:cs="Times New Roman"/>
      <w:sz w:val="18"/>
      <w:szCs w:val="24"/>
      <w:lang w:val="en-CA" w:eastAsia="en-CA"/>
    </w:rPr>
  </w:style>
  <w:style w:type="paragraph" w:customStyle="1" w:styleId="D955047182374D59A12A4F9A4F090C5C3">
    <w:name w:val="D955047182374D59A12A4F9A4F090C5C3"/>
    <w:rsid w:val="009D7C2C"/>
    <w:pPr>
      <w:spacing w:after="0" w:line="240" w:lineRule="auto"/>
    </w:pPr>
    <w:rPr>
      <w:rFonts w:ascii="Arial" w:eastAsia="Times New Roman" w:hAnsi="Arial" w:cs="Arial"/>
      <w:sz w:val="18"/>
      <w:szCs w:val="18"/>
      <w:lang w:val="en-CA" w:eastAsia="en-CA"/>
    </w:rPr>
  </w:style>
  <w:style w:type="paragraph" w:customStyle="1" w:styleId="324260BDBD1A40A6BBF657AC42871DEB26">
    <w:name w:val="324260BDBD1A40A6BBF657AC42871DEB26"/>
    <w:rsid w:val="009D7C2C"/>
    <w:pPr>
      <w:spacing w:after="0" w:line="240" w:lineRule="auto"/>
    </w:pPr>
    <w:rPr>
      <w:rFonts w:ascii="Arial" w:eastAsia="Times New Roman" w:hAnsi="Arial" w:cs="Arial"/>
      <w:sz w:val="18"/>
      <w:szCs w:val="18"/>
      <w:lang w:val="en-CA" w:eastAsia="en-CA"/>
    </w:rPr>
  </w:style>
  <w:style w:type="paragraph" w:customStyle="1" w:styleId="4401C10303804D0280B4285B00FBFF6138">
    <w:name w:val="4401C10303804D0280B4285B00FBFF6138"/>
    <w:rsid w:val="009D7C2C"/>
    <w:pPr>
      <w:spacing w:after="0" w:line="240" w:lineRule="auto"/>
    </w:pPr>
    <w:rPr>
      <w:rFonts w:ascii="Arial" w:eastAsia="Times New Roman" w:hAnsi="Arial" w:cs="Times New Roman"/>
      <w:sz w:val="20"/>
      <w:szCs w:val="24"/>
      <w:lang w:val="en-CA" w:eastAsia="en-CA"/>
    </w:rPr>
  </w:style>
  <w:style w:type="paragraph" w:customStyle="1" w:styleId="A6AD0C9C124B40B78EC6761C7388B36D47">
    <w:name w:val="A6AD0C9C124B40B78EC6761C7388B36D47"/>
    <w:rsid w:val="009D7C2C"/>
    <w:pPr>
      <w:spacing w:after="0" w:line="240" w:lineRule="auto"/>
    </w:pPr>
    <w:rPr>
      <w:rFonts w:ascii="Arial" w:eastAsia="Times New Roman" w:hAnsi="Arial" w:cs="Times New Roman"/>
      <w:sz w:val="20"/>
      <w:szCs w:val="24"/>
      <w:lang w:val="en-CA" w:eastAsia="en-CA"/>
    </w:rPr>
  </w:style>
  <w:style w:type="paragraph" w:customStyle="1" w:styleId="4181831EBFA54F0781CFBEE91856F60647">
    <w:name w:val="4181831EBFA54F0781CFBEE91856F60647"/>
    <w:rsid w:val="009D7C2C"/>
    <w:pPr>
      <w:spacing w:after="0" w:line="240" w:lineRule="auto"/>
    </w:pPr>
    <w:rPr>
      <w:rFonts w:ascii="Arial" w:eastAsia="Times New Roman" w:hAnsi="Arial" w:cs="Times New Roman"/>
      <w:sz w:val="20"/>
      <w:szCs w:val="24"/>
      <w:lang w:val="en-CA" w:eastAsia="en-CA"/>
    </w:rPr>
  </w:style>
  <w:style w:type="paragraph" w:customStyle="1" w:styleId="8243FBE77FEF4C13BCF89D54BA763EC447">
    <w:name w:val="8243FBE77FEF4C13BCF89D54BA763EC447"/>
    <w:rsid w:val="009D7C2C"/>
    <w:pPr>
      <w:spacing w:after="0" w:line="240" w:lineRule="auto"/>
    </w:pPr>
    <w:rPr>
      <w:rFonts w:ascii="Arial" w:eastAsia="Times New Roman" w:hAnsi="Arial" w:cs="Times New Roman"/>
      <w:sz w:val="20"/>
      <w:szCs w:val="24"/>
      <w:lang w:val="en-CA" w:eastAsia="en-CA"/>
    </w:rPr>
  </w:style>
  <w:style w:type="paragraph" w:customStyle="1" w:styleId="E3DBBFD663EE4232953BE31C8F3F3A6847">
    <w:name w:val="E3DBBFD663EE4232953BE31C8F3F3A6847"/>
    <w:rsid w:val="009D7C2C"/>
    <w:pPr>
      <w:spacing w:after="0" w:line="240" w:lineRule="auto"/>
    </w:pPr>
    <w:rPr>
      <w:rFonts w:ascii="Arial" w:eastAsia="Times New Roman" w:hAnsi="Arial" w:cs="Times New Roman"/>
      <w:sz w:val="20"/>
      <w:szCs w:val="24"/>
      <w:lang w:val="en-CA" w:eastAsia="en-CA"/>
    </w:rPr>
  </w:style>
  <w:style w:type="paragraph" w:customStyle="1" w:styleId="B2759A30D8F9447692DA8BC0B175D36A25">
    <w:name w:val="B2759A30D8F9447692DA8BC0B175D36A25"/>
    <w:rsid w:val="009D7C2C"/>
    <w:pPr>
      <w:spacing w:after="0" w:line="240" w:lineRule="auto"/>
    </w:pPr>
    <w:rPr>
      <w:rFonts w:ascii="Arial" w:eastAsia="Times New Roman" w:hAnsi="Arial" w:cs="Times New Roman"/>
      <w:sz w:val="20"/>
      <w:szCs w:val="24"/>
      <w:lang w:val="en-CA" w:eastAsia="en-CA"/>
    </w:rPr>
  </w:style>
  <w:style w:type="paragraph" w:customStyle="1" w:styleId="EDFC30D64DF542B693AF76ED695D3FA527">
    <w:name w:val="EDFC30D64DF542B693AF76ED695D3FA527"/>
    <w:rsid w:val="009D7C2C"/>
    <w:pPr>
      <w:spacing w:after="0" w:line="240" w:lineRule="auto"/>
    </w:pPr>
    <w:rPr>
      <w:rFonts w:ascii="Arial" w:eastAsia="Times New Roman" w:hAnsi="Arial" w:cs="Times New Roman"/>
      <w:sz w:val="20"/>
      <w:szCs w:val="24"/>
      <w:lang w:val="en-CA" w:eastAsia="en-CA"/>
    </w:rPr>
  </w:style>
  <w:style w:type="paragraph" w:customStyle="1" w:styleId="5B7753E157C248C48B31CB12F921537E29">
    <w:name w:val="5B7753E157C248C48B31CB12F921537E29"/>
    <w:rsid w:val="009D7C2C"/>
    <w:pPr>
      <w:spacing w:after="0" w:line="240" w:lineRule="auto"/>
    </w:pPr>
    <w:rPr>
      <w:rFonts w:ascii="Arial" w:eastAsia="Times New Roman" w:hAnsi="Arial" w:cs="Times New Roman"/>
      <w:sz w:val="20"/>
      <w:szCs w:val="24"/>
      <w:lang w:val="en-CA" w:eastAsia="en-CA"/>
    </w:rPr>
  </w:style>
  <w:style w:type="paragraph" w:customStyle="1" w:styleId="4BF0D913B94E4F48AD930D108AAAF1FC44">
    <w:name w:val="4BF0D913B94E4F48AD930D108AAAF1FC44"/>
    <w:rsid w:val="009D7C2C"/>
    <w:pPr>
      <w:spacing w:after="0" w:line="240" w:lineRule="auto"/>
    </w:pPr>
    <w:rPr>
      <w:rFonts w:ascii="Arial" w:eastAsia="Times New Roman" w:hAnsi="Arial" w:cs="Times New Roman"/>
      <w:sz w:val="20"/>
      <w:szCs w:val="24"/>
      <w:lang w:val="en-CA" w:eastAsia="en-CA"/>
    </w:rPr>
  </w:style>
  <w:style w:type="paragraph" w:customStyle="1" w:styleId="2F042BCFA3124BBFA84D88CFCCE5B93644">
    <w:name w:val="2F042BCFA3124BBFA84D88CFCCE5B93644"/>
    <w:rsid w:val="009D7C2C"/>
    <w:pPr>
      <w:spacing w:after="0" w:line="240" w:lineRule="auto"/>
    </w:pPr>
    <w:rPr>
      <w:rFonts w:ascii="Arial" w:eastAsia="Times New Roman" w:hAnsi="Arial" w:cs="Times New Roman"/>
      <w:sz w:val="20"/>
      <w:szCs w:val="24"/>
      <w:lang w:val="en-CA" w:eastAsia="en-CA"/>
    </w:rPr>
  </w:style>
  <w:style w:type="paragraph" w:customStyle="1" w:styleId="A2D9670532F94251AE5271518409BA2343">
    <w:name w:val="A2D9670532F94251AE5271518409BA2343"/>
    <w:rsid w:val="009D7C2C"/>
    <w:pPr>
      <w:spacing w:after="0" w:line="240" w:lineRule="auto"/>
    </w:pPr>
    <w:rPr>
      <w:rFonts w:ascii="Arial" w:eastAsia="Times New Roman" w:hAnsi="Arial" w:cs="Times New Roman"/>
      <w:sz w:val="20"/>
      <w:szCs w:val="24"/>
      <w:lang w:val="en-CA" w:eastAsia="en-CA"/>
    </w:rPr>
  </w:style>
  <w:style w:type="paragraph" w:customStyle="1" w:styleId="47479FDFDE2640B1994B92A2529A272810">
    <w:name w:val="47479FDFDE2640B1994B92A2529A272810"/>
    <w:rsid w:val="009D7C2C"/>
    <w:pPr>
      <w:spacing w:after="0" w:line="240" w:lineRule="auto"/>
    </w:pPr>
    <w:rPr>
      <w:rFonts w:ascii="Arial" w:eastAsia="Times New Roman" w:hAnsi="Arial" w:cs="Times New Roman"/>
      <w:sz w:val="20"/>
      <w:szCs w:val="24"/>
      <w:lang w:val="en-CA" w:eastAsia="en-CA"/>
    </w:rPr>
  </w:style>
  <w:style w:type="paragraph" w:customStyle="1" w:styleId="95FAC8CEE55F40C4B39F244B407378A310">
    <w:name w:val="95FAC8CEE55F40C4B39F244B407378A310"/>
    <w:rsid w:val="009D7C2C"/>
    <w:pPr>
      <w:spacing w:after="0" w:line="240" w:lineRule="auto"/>
    </w:pPr>
    <w:rPr>
      <w:rFonts w:ascii="Arial" w:eastAsia="Times New Roman" w:hAnsi="Arial" w:cs="Times New Roman"/>
      <w:sz w:val="20"/>
      <w:szCs w:val="24"/>
      <w:lang w:val="en-CA" w:eastAsia="en-CA"/>
    </w:rPr>
  </w:style>
  <w:style w:type="paragraph" w:customStyle="1" w:styleId="274AFFE244BA4E17B9FDACF3CEFB5BF434">
    <w:name w:val="274AFFE244BA4E17B9FDACF3CEFB5BF434"/>
    <w:rsid w:val="009D7C2C"/>
    <w:pPr>
      <w:spacing w:after="0" w:line="240" w:lineRule="auto"/>
    </w:pPr>
    <w:rPr>
      <w:rFonts w:ascii="Arial" w:eastAsia="Times New Roman" w:hAnsi="Arial" w:cs="Times New Roman"/>
      <w:sz w:val="20"/>
      <w:szCs w:val="24"/>
      <w:lang w:val="en-CA" w:eastAsia="en-CA"/>
    </w:rPr>
  </w:style>
  <w:style w:type="paragraph" w:customStyle="1" w:styleId="F445D6F6A17947A9951490E4488AF68614">
    <w:name w:val="F445D6F6A17947A9951490E4488AF68614"/>
    <w:rsid w:val="009D7C2C"/>
    <w:pPr>
      <w:spacing w:after="0" w:line="240" w:lineRule="auto"/>
    </w:pPr>
    <w:rPr>
      <w:rFonts w:ascii="Arial" w:eastAsia="Times New Roman" w:hAnsi="Arial" w:cs="Times New Roman"/>
      <w:sz w:val="20"/>
      <w:szCs w:val="24"/>
      <w:lang w:val="en-CA" w:eastAsia="en-CA"/>
    </w:rPr>
  </w:style>
  <w:style w:type="paragraph" w:customStyle="1" w:styleId="ECFC8AEC0CF04931A949EAACC846E41334">
    <w:name w:val="ECFC8AEC0CF04931A949EAACC846E41334"/>
    <w:rsid w:val="009D7C2C"/>
    <w:pPr>
      <w:spacing w:after="0" w:line="240" w:lineRule="auto"/>
    </w:pPr>
    <w:rPr>
      <w:rFonts w:ascii="Arial" w:eastAsia="Times New Roman" w:hAnsi="Arial" w:cs="Times New Roman"/>
      <w:sz w:val="20"/>
      <w:szCs w:val="24"/>
      <w:lang w:val="en-CA" w:eastAsia="en-CA"/>
    </w:rPr>
  </w:style>
  <w:style w:type="paragraph" w:customStyle="1" w:styleId="A68C880A25AD40509CB03CE3A5A0BA6734">
    <w:name w:val="A68C880A25AD40509CB03CE3A5A0BA6734"/>
    <w:rsid w:val="009D7C2C"/>
    <w:pPr>
      <w:spacing w:after="0" w:line="240" w:lineRule="auto"/>
    </w:pPr>
    <w:rPr>
      <w:rFonts w:ascii="Arial" w:eastAsia="Times New Roman" w:hAnsi="Arial" w:cs="Times New Roman"/>
      <w:sz w:val="20"/>
      <w:szCs w:val="24"/>
      <w:lang w:val="en-CA" w:eastAsia="en-CA"/>
    </w:rPr>
  </w:style>
  <w:style w:type="paragraph" w:customStyle="1" w:styleId="CC3F94B020B14B0A86C85B53957E112434">
    <w:name w:val="CC3F94B020B14B0A86C85B53957E112434"/>
    <w:rsid w:val="009D7C2C"/>
    <w:pPr>
      <w:spacing w:after="0" w:line="240" w:lineRule="auto"/>
    </w:pPr>
    <w:rPr>
      <w:rFonts w:ascii="Arial" w:eastAsia="Times New Roman" w:hAnsi="Arial" w:cs="Times New Roman"/>
      <w:sz w:val="20"/>
      <w:szCs w:val="24"/>
      <w:lang w:val="en-CA" w:eastAsia="en-CA"/>
    </w:rPr>
  </w:style>
  <w:style w:type="paragraph" w:customStyle="1" w:styleId="A8E5C9B86CFF4287A738506EE7AF9B4610">
    <w:name w:val="A8E5C9B86CFF4287A738506EE7AF9B4610"/>
    <w:rsid w:val="009D7C2C"/>
    <w:pPr>
      <w:spacing w:after="0" w:line="240" w:lineRule="auto"/>
    </w:pPr>
    <w:rPr>
      <w:rFonts w:ascii="Arial" w:eastAsia="Times New Roman" w:hAnsi="Arial" w:cs="Times New Roman"/>
      <w:sz w:val="20"/>
      <w:szCs w:val="24"/>
      <w:lang w:val="en-CA" w:eastAsia="en-CA"/>
    </w:rPr>
  </w:style>
  <w:style w:type="paragraph" w:customStyle="1" w:styleId="7067C87A21FA4516A5CF6E6AB751876C34">
    <w:name w:val="7067C87A21FA4516A5CF6E6AB751876C34"/>
    <w:rsid w:val="009D7C2C"/>
    <w:pPr>
      <w:spacing w:after="0" w:line="240" w:lineRule="auto"/>
    </w:pPr>
    <w:rPr>
      <w:rFonts w:ascii="Arial" w:eastAsia="Times New Roman" w:hAnsi="Arial" w:cs="Times New Roman"/>
      <w:sz w:val="20"/>
      <w:szCs w:val="24"/>
      <w:lang w:val="en-CA" w:eastAsia="en-CA"/>
    </w:rPr>
  </w:style>
  <w:style w:type="paragraph" w:customStyle="1" w:styleId="592000FABCB4468FA09A9B558DBE318334">
    <w:name w:val="592000FABCB4468FA09A9B558DBE318334"/>
    <w:rsid w:val="009D7C2C"/>
    <w:pPr>
      <w:spacing w:after="0" w:line="240" w:lineRule="auto"/>
    </w:pPr>
    <w:rPr>
      <w:rFonts w:ascii="Arial" w:eastAsia="Times New Roman" w:hAnsi="Arial" w:cs="Times New Roman"/>
      <w:sz w:val="20"/>
      <w:szCs w:val="24"/>
      <w:lang w:val="en-CA" w:eastAsia="en-CA"/>
    </w:rPr>
  </w:style>
  <w:style w:type="paragraph" w:customStyle="1" w:styleId="F2B2DFEB068949FF95860FEC8D31A57040">
    <w:name w:val="F2B2DFEB068949FF95860FEC8D31A57040"/>
    <w:rsid w:val="009D7C2C"/>
    <w:pPr>
      <w:spacing w:after="0" w:line="240" w:lineRule="auto"/>
    </w:pPr>
    <w:rPr>
      <w:rFonts w:ascii="Arial" w:eastAsia="Times New Roman" w:hAnsi="Arial" w:cs="Times New Roman"/>
      <w:sz w:val="20"/>
      <w:szCs w:val="24"/>
      <w:lang w:val="en-CA" w:eastAsia="en-CA"/>
    </w:rPr>
  </w:style>
  <w:style w:type="paragraph" w:customStyle="1" w:styleId="1589FDA02D804161B3658C47E52BA65514">
    <w:name w:val="1589FDA02D804161B3658C47E52BA65514"/>
    <w:rsid w:val="009D7C2C"/>
    <w:pPr>
      <w:spacing w:after="0" w:line="240" w:lineRule="auto"/>
    </w:pPr>
    <w:rPr>
      <w:rFonts w:ascii="Arial" w:eastAsia="Times New Roman" w:hAnsi="Arial" w:cs="Times New Roman"/>
      <w:sz w:val="20"/>
      <w:szCs w:val="24"/>
      <w:lang w:val="en-CA" w:eastAsia="en-CA"/>
    </w:rPr>
  </w:style>
  <w:style w:type="paragraph" w:customStyle="1" w:styleId="A593390D6E1045D9919EAA332F487D9D40">
    <w:name w:val="A593390D6E1045D9919EAA332F487D9D40"/>
    <w:rsid w:val="009D7C2C"/>
    <w:pPr>
      <w:spacing w:after="0" w:line="240" w:lineRule="auto"/>
    </w:pPr>
    <w:rPr>
      <w:rFonts w:ascii="Arial" w:eastAsia="Times New Roman" w:hAnsi="Arial" w:cs="Times New Roman"/>
      <w:sz w:val="20"/>
      <w:szCs w:val="24"/>
      <w:lang w:val="en-CA" w:eastAsia="en-CA"/>
    </w:rPr>
  </w:style>
  <w:style w:type="paragraph" w:customStyle="1" w:styleId="C61E3D68C7444823B4BE5E7E4AAD22C940">
    <w:name w:val="C61E3D68C7444823B4BE5E7E4AAD22C940"/>
    <w:rsid w:val="009D7C2C"/>
    <w:pPr>
      <w:spacing w:after="0" w:line="240" w:lineRule="auto"/>
    </w:pPr>
    <w:rPr>
      <w:rFonts w:ascii="Arial" w:eastAsia="Times New Roman" w:hAnsi="Arial" w:cs="Times New Roman"/>
      <w:sz w:val="20"/>
      <w:szCs w:val="24"/>
      <w:lang w:val="en-CA" w:eastAsia="en-CA"/>
    </w:rPr>
  </w:style>
  <w:style w:type="paragraph" w:customStyle="1" w:styleId="2BF10A8BB2CD44DBA0468CFB24F6BD8432">
    <w:name w:val="2BF10A8BB2CD44DBA0468CFB24F6BD8432"/>
    <w:rsid w:val="009D7C2C"/>
    <w:pPr>
      <w:spacing w:after="0" w:line="240" w:lineRule="auto"/>
    </w:pPr>
    <w:rPr>
      <w:rFonts w:ascii="Arial" w:eastAsia="Times New Roman" w:hAnsi="Arial" w:cs="Times New Roman"/>
      <w:sz w:val="20"/>
      <w:szCs w:val="24"/>
      <w:lang w:val="en-CA" w:eastAsia="en-CA"/>
    </w:rPr>
  </w:style>
  <w:style w:type="paragraph" w:customStyle="1" w:styleId="25B50D13D811421996734C9F6306BECF14">
    <w:name w:val="25B50D13D811421996734C9F6306BECF14"/>
    <w:rsid w:val="009D7C2C"/>
    <w:pPr>
      <w:spacing w:after="0" w:line="240" w:lineRule="auto"/>
    </w:pPr>
    <w:rPr>
      <w:rFonts w:ascii="Arial" w:eastAsia="Times New Roman" w:hAnsi="Arial" w:cs="Times New Roman"/>
      <w:sz w:val="20"/>
      <w:szCs w:val="24"/>
      <w:lang w:val="en-CA" w:eastAsia="en-CA"/>
    </w:rPr>
  </w:style>
  <w:style w:type="paragraph" w:customStyle="1" w:styleId="14F801C5F1354671A7FD19A8FA3F542232">
    <w:name w:val="14F801C5F1354671A7FD19A8FA3F542232"/>
    <w:rsid w:val="009D7C2C"/>
    <w:pPr>
      <w:spacing w:after="0" w:line="240" w:lineRule="auto"/>
    </w:pPr>
    <w:rPr>
      <w:rFonts w:ascii="Arial" w:eastAsia="Times New Roman" w:hAnsi="Arial" w:cs="Times New Roman"/>
      <w:sz w:val="20"/>
      <w:szCs w:val="24"/>
      <w:lang w:val="en-CA" w:eastAsia="en-CA"/>
    </w:rPr>
  </w:style>
  <w:style w:type="paragraph" w:customStyle="1" w:styleId="5110933C12DA4226A7C5C34A71E8C98332">
    <w:name w:val="5110933C12DA4226A7C5C34A71E8C98332"/>
    <w:rsid w:val="009D7C2C"/>
    <w:pPr>
      <w:spacing w:after="0" w:line="240" w:lineRule="auto"/>
    </w:pPr>
    <w:rPr>
      <w:rFonts w:ascii="Arial" w:eastAsia="Times New Roman" w:hAnsi="Arial" w:cs="Times New Roman"/>
      <w:sz w:val="20"/>
      <w:szCs w:val="24"/>
      <w:lang w:val="en-CA" w:eastAsia="en-CA"/>
    </w:rPr>
  </w:style>
  <w:style w:type="paragraph" w:customStyle="1" w:styleId="2C4C7093B64A4FB896C5B7A5BA778A2832">
    <w:name w:val="2C4C7093B64A4FB896C5B7A5BA778A2832"/>
    <w:rsid w:val="009D7C2C"/>
    <w:pPr>
      <w:spacing w:after="0" w:line="240" w:lineRule="auto"/>
    </w:pPr>
    <w:rPr>
      <w:rFonts w:ascii="Arial" w:eastAsia="Times New Roman" w:hAnsi="Arial" w:cs="Times New Roman"/>
      <w:sz w:val="20"/>
      <w:szCs w:val="24"/>
      <w:lang w:val="en-CA" w:eastAsia="en-CA"/>
    </w:rPr>
  </w:style>
  <w:style w:type="paragraph" w:customStyle="1" w:styleId="6FB0D5EB72F148BA96DB5B188C86D45F14">
    <w:name w:val="6FB0D5EB72F148BA96DB5B188C86D45F14"/>
    <w:rsid w:val="009D7C2C"/>
    <w:pPr>
      <w:spacing w:after="0" w:line="240" w:lineRule="auto"/>
    </w:pPr>
    <w:rPr>
      <w:rFonts w:ascii="Arial" w:eastAsia="Times New Roman" w:hAnsi="Arial" w:cs="Times New Roman"/>
      <w:sz w:val="20"/>
      <w:szCs w:val="24"/>
      <w:lang w:val="en-CA" w:eastAsia="en-CA"/>
    </w:rPr>
  </w:style>
  <w:style w:type="paragraph" w:customStyle="1" w:styleId="D80DB3C65E7145A7A8D25146D2E2D62932">
    <w:name w:val="D80DB3C65E7145A7A8D25146D2E2D62932"/>
    <w:rsid w:val="009D7C2C"/>
    <w:pPr>
      <w:spacing w:after="0" w:line="240" w:lineRule="auto"/>
    </w:pPr>
    <w:rPr>
      <w:rFonts w:ascii="Arial" w:eastAsia="Times New Roman" w:hAnsi="Arial" w:cs="Times New Roman"/>
      <w:sz w:val="20"/>
      <w:szCs w:val="24"/>
      <w:lang w:val="en-CA" w:eastAsia="en-CA"/>
    </w:rPr>
  </w:style>
  <w:style w:type="paragraph" w:customStyle="1" w:styleId="7E460CCCFEF94CFBAF09FFD421AF033532">
    <w:name w:val="7E460CCCFEF94CFBAF09FFD421AF033532"/>
    <w:rsid w:val="009D7C2C"/>
    <w:pPr>
      <w:spacing w:after="0" w:line="240" w:lineRule="auto"/>
    </w:pPr>
    <w:rPr>
      <w:rFonts w:ascii="Arial" w:eastAsia="Times New Roman" w:hAnsi="Arial" w:cs="Times New Roman"/>
      <w:sz w:val="20"/>
      <w:szCs w:val="24"/>
      <w:lang w:val="en-CA" w:eastAsia="en-CA"/>
    </w:rPr>
  </w:style>
  <w:style w:type="paragraph" w:customStyle="1" w:styleId="8F98D8CB91114058B481E4FD646FB20E32">
    <w:name w:val="8F98D8CB91114058B481E4FD646FB20E32"/>
    <w:rsid w:val="009D7C2C"/>
    <w:pPr>
      <w:spacing w:after="0" w:line="240" w:lineRule="auto"/>
    </w:pPr>
    <w:rPr>
      <w:rFonts w:ascii="Arial" w:eastAsia="Times New Roman" w:hAnsi="Arial" w:cs="Times New Roman"/>
      <w:sz w:val="20"/>
      <w:szCs w:val="24"/>
      <w:lang w:val="en-CA" w:eastAsia="en-CA"/>
    </w:rPr>
  </w:style>
  <w:style w:type="paragraph" w:customStyle="1" w:styleId="013F3AA2C413468080791E7F1538917014">
    <w:name w:val="013F3AA2C413468080791E7F1538917014"/>
    <w:rsid w:val="009D7C2C"/>
    <w:pPr>
      <w:spacing w:after="0" w:line="240" w:lineRule="auto"/>
    </w:pPr>
    <w:rPr>
      <w:rFonts w:ascii="Arial" w:eastAsia="Times New Roman" w:hAnsi="Arial" w:cs="Times New Roman"/>
      <w:sz w:val="20"/>
      <w:szCs w:val="24"/>
      <w:lang w:val="en-CA" w:eastAsia="en-CA"/>
    </w:rPr>
  </w:style>
  <w:style w:type="paragraph" w:customStyle="1" w:styleId="F74E4CC5A22B4536AE23746CD0E048A932">
    <w:name w:val="F74E4CC5A22B4536AE23746CD0E048A932"/>
    <w:rsid w:val="009D7C2C"/>
    <w:pPr>
      <w:spacing w:after="0" w:line="240" w:lineRule="auto"/>
    </w:pPr>
    <w:rPr>
      <w:rFonts w:ascii="Arial" w:eastAsia="Times New Roman" w:hAnsi="Arial" w:cs="Times New Roman"/>
      <w:sz w:val="20"/>
      <w:szCs w:val="24"/>
      <w:lang w:val="en-CA" w:eastAsia="en-CA"/>
    </w:rPr>
  </w:style>
  <w:style w:type="paragraph" w:customStyle="1" w:styleId="E6B9D6391A0544969A4010955CEFCCC032">
    <w:name w:val="E6B9D6391A0544969A4010955CEFCCC032"/>
    <w:rsid w:val="009D7C2C"/>
    <w:pPr>
      <w:spacing w:after="0" w:line="240" w:lineRule="auto"/>
    </w:pPr>
    <w:rPr>
      <w:rFonts w:ascii="Arial" w:eastAsia="Times New Roman" w:hAnsi="Arial" w:cs="Times New Roman"/>
      <w:sz w:val="20"/>
      <w:szCs w:val="24"/>
      <w:lang w:val="en-CA" w:eastAsia="en-CA"/>
    </w:rPr>
  </w:style>
  <w:style w:type="paragraph" w:customStyle="1" w:styleId="AE127807F50D47ACA57C55C77FA31ADC16">
    <w:name w:val="AE127807F50D47ACA57C55C77FA31ADC16"/>
    <w:rsid w:val="009D7C2C"/>
    <w:pPr>
      <w:spacing w:after="0" w:line="240" w:lineRule="auto"/>
    </w:pPr>
    <w:rPr>
      <w:rFonts w:ascii="Arial" w:eastAsia="Times New Roman" w:hAnsi="Arial" w:cs="Times New Roman"/>
      <w:sz w:val="18"/>
      <w:szCs w:val="24"/>
      <w:lang w:val="en-CA" w:eastAsia="en-CA"/>
    </w:rPr>
  </w:style>
  <w:style w:type="paragraph" w:customStyle="1" w:styleId="92CBF6AB8C374FC38DE61D503F26B59E16">
    <w:name w:val="92CBF6AB8C374FC38DE61D503F26B59E16"/>
    <w:rsid w:val="009D7C2C"/>
    <w:pPr>
      <w:spacing w:after="0" w:line="240" w:lineRule="auto"/>
    </w:pPr>
    <w:rPr>
      <w:rFonts w:ascii="Arial" w:eastAsia="Times New Roman" w:hAnsi="Arial" w:cs="Times New Roman"/>
      <w:sz w:val="18"/>
      <w:szCs w:val="24"/>
      <w:lang w:val="en-CA" w:eastAsia="en-CA"/>
    </w:rPr>
  </w:style>
  <w:style w:type="paragraph" w:customStyle="1" w:styleId="2C634DC8B2DF4DD097CE920F0189449916">
    <w:name w:val="2C634DC8B2DF4DD097CE920F0189449916"/>
    <w:rsid w:val="009D7C2C"/>
    <w:pPr>
      <w:spacing w:after="0" w:line="240" w:lineRule="auto"/>
    </w:pPr>
    <w:rPr>
      <w:rFonts w:ascii="Arial" w:eastAsia="Times New Roman" w:hAnsi="Arial" w:cs="Times New Roman"/>
      <w:sz w:val="18"/>
      <w:szCs w:val="24"/>
      <w:lang w:val="en-CA" w:eastAsia="en-CA"/>
    </w:rPr>
  </w:style>
  <w:style w:type="paragraph" w:customStyle="1" w:styleId="E3D6DE59E02C48DFBD186680359EB61B13">
    <w:name w:val="E3D6DE59E02C48DFBD186680359EB61B13"/>
    <w:rsid w:val="009D7C2C"/>
    <w:pPr>
      <w:spacing w:after="0" w:line="240" w:lineRule="auto"/>
    </w:pPr>
    <w:rPr>
      <w:rFonts w:ascii="Arial" w:eastAsia="Times New Roman" w:hAnsi="Arial" w:cs="Times New Roman"/>
      <w:sz w:val="18"/>
      <w:szCs w:val="24"/>
      <w:lang w:val="en-CA" w:eastAsia="en-CA"/>
    </w:rPr>
  </w:style>
  <w:style w:type="paragraph" w:customStyle="1" w:styleId="25FD9468102B4FE3839AE287415EBDF612">
    <w:name w:val="25FD9468102B4FE3839AE287415EBDF612"/>
    <w:rsid w:val="009D7C2C"/>
    <w:pPr>
      <w:spacing w:after="0" w:line="240" w:lineRule="auto"/>
    </w:pPr>
    <w:rPr>
      <w:rFonts w:ascii="Arial" w:eastAsia="Times New Roman" w:hAnsi="Arial" w:cs="Times New Roman"/>
      <w:sz w:val="18"/>
      <w:szCs w:val="24"/>
      <w:lang w:val="en-CA" w:eastAsia="en-CA"/>
    </w:rPr>
  </w:style>
  <w:style w:type="paragraph" w:customStyle="1" w:styleId="A6A8358AA0DC4A2D8DBAA98C64A6292427">
    <w:name w:val="A6A8358AA0DC4A2D8DBAA98C64A6292427"/>
    <w:rsid w:val="009D7C2C"/>
    <w:pPr>
      <w:spacing w:after="0" w:line="240" w:lineRule="auto"/>
    </w:pPr>
    <w:rPr>
      <w:rFonts w:ascii="Arial" w:eastAsia="Times New Roman" w:hAnsi="Arial" w:cs="Times New Roman"/>
      <w:sz w:val="18"/>
      <w:szCs w:val="24"/>
      <w:lang w:val="en-CA" w:eastAsia="en-CA"/>
    </w:rPr>
  </w:style>
  <w:style w:type="paragraph" w:customStyle="1" w:styleId="298E575CF4FA4546A5ECF708AB27C3A427">
    <w:name w:val="298E575CF4FA4546A5ECF708AB27C3A427"/>
    <w:rsid w:val="009D7C2C"/>
    <w:pPr>
      <w:spacing w:after="0" w:line="240" w:lineRule="auto"/>
    </w:pPr>
    <w:rPr>
      <w:rFonts w:ascii="Arial" w:eastAsia="Times New Roman" w:hAnsi="Arial" w:cs="Times New Roman"/>
      <w:sz w:val="18"/>
      <w:szCs w:val="24"/>
      <w:lang w:val="en-CA" w:eastAsia="en-CA"/>
    </w:rPr>
  </w:style>
  <w:style w:type="paragraph" w:customStyle="1" w:styleId="E904AC35C80E4931A5C769212777A75812">
    <w:name w:val="E904AC35C80E4931A5C769212777A75812"/>
    <w:rsid w:val="009D7C2C"/>
    <w:pPr>
      <w:spacing w:after="0" w:line="240" w:lineRule="auto"/>
    </w:pPr>
    <w:rPr>
      <w:rFonts w:ascii="Arial" w:eastAsia="Times New Roman" w:hAnsi="Arial" w:cs="Times New Roman"/>
      <w:sz w:val="18"/>
      <w:szCs w:val="24"/>
      <w:lang w:val="en-CA" w:eastAsia="en-CA"/>
    </w:rPr>
  </w:style>
  <w:style w:type="paragraph" w:customStyle="1" w:styleId="DC3E6CBE31F94CDB94BEFAAF8F09914A42">
    <w:name w:val="DC3E6CBE31F94CDB94BEFAAF8F09914A42"/>
    <w:rsid w:val="009D7C2C"/>
    <w:pPr>
      <w:spacing w:after="0" w:line="240" w:lineRule="auto"/>
    </w:pPr>
    <w:rPr>
      <w:rFonts w:ascii="Arial" w:eastAsia="Times New Roman" w:hAnsi="Arial" w:cs="Arial"/>
      <w:sz w:val="18"/>
      <w:szCs w:val="18"/>
      <w:lang w:val="en-CA" w:eastAsia="en-CA"/>
    </w:rPr>
  </w:style>
  <w:style w:type="paragraph" w:customStyle="1" w:styleId="F3D052FDB6764869BAF3FF4EBAC0AD2C6">
    <w:name w:val="F3D052FDB6764869BAF3FF4EBAC0AD2C6"/>
    <w:rsid w:val="009D7C2C"/>
    <w:pPr>
      <w:spacing w:after="0" w:line="240" w:lineRule="auto"/>
    </w:pPr>
    <w:rPr>
      <w:rFonts w:ascii="Arial" w:eastAsia="Times New Roman" w:hAnsi="Arial" w:cs="Times New Roman"/>
      <w:sz w:val="18"/>
      <w:szCs w:val="24"/>
      <w:lang w:val="en-CA" w:eastAsia="en-CA"/>
    </w:rPr>
  </w:style>
  <w:style w:type="paragraph" w:customStyle="1" w:styleId="49D90E00C2864DA480AB6EEFF3E301B36">
    <w:name w:val="49D90E00C2864DA480AB6EEFF3E301B36"/>
    <w:rsid w:val="009D7C2C"/>
    <w:pPr>
      <w:spacing w:after="0" w:line="240" w:lineRule="auto"/>
    </w:pPr>
    <w:rPr>
      <w:rFonts w:ascii="Arial" w:eastAsia="Times New Roman" w:hAnsi="Arial" w:cs="Times New Roman"/>
      <w:sz w:val="18"/>
      <w:szCs w:val="24"/>
      <w:lang w:val="en-CA" w:eastAsia="en-CA"/>
    </w:rPr>
  </w:style>
  <w:style w:type="paragraph" w:customStyle="1" w:styleId="BB87128415D14737A875D4FA3AF362354">
    <w:name w:val="BB87128415D14737A875D4FA3AF362354"/>
    <w:rsid w:val="009D7C2C"/>
    <w:pPr>
      <w:spacing w:after="0" w:line="240" w:lineRule="auto"/>
    </w:pPr>
    <w:rPr>
      <w:rFonts w:ascii="Arial" w:eastAsia="Times New Roman" w:hAnsi="Arial" w:cs="Times New Roman"/>
      <w:sz w:val="18"/>
      <w:szCs w:val="24"/>
      <w:lang w:val="en-CA" w:eastAsia="en-CA"/>
    </w:rPr>
  </w:style>
  <w:style w:type="paragraph" w:customStyle="1" w:styleId="BEDDA99C357C475DB89FF6CE9FF963344">
    <w:name w:val="BEDDA99C357C475DB89FF6CE9FF963344"/>
    <w:rsid w:val="009D7C2C"/>
    <w:pPr>
      <w:spacing w:after="0" w:line="240" w:lineRule="auto"/>
    </w:pPr>
    <w:rPr>
      <w:rFonts w:ascii="Arial" w:eastAsia="Times New Roman" w:hAnsi="Arial" w:cs="Times New Roman"/>
      <w:sz w:val="18"/>
      <w:szCs w:val="24"/>
      <w:lang w:val="en-CA" w:eastAsia="en-CA"/>
    </w:rPr>
  </w:style>
  <w:style w:type="paragraph" w:customStyle="1" w:styleId="DAECAF675FA4485582BC1702B9C6A6444">
    <w:name w:val="DAECAF675FA4485582BC1702B9C6A6444"/>
    <w:rsid w:val="009D7C2C"/>
    <w:pPr>
      <w:spacing w:after="0" w:line="240" w:lineRule="auto"/>
    </w:pPr>
    <w:rPr>
      <w:rFonts w:ascii="Arial" w:eastAsia="Times New Roman" w:hAnsi="Arial" w:cs="Times New Roman"/>
      <w:sz w:val="18"/>
      <w:szCs w:val="24"/>
      <w:lang w:val="en-CA" w:eastAsia="en-CA"/>
    </w:rPr>
  </w:style>
  <w:style w:type="paragraph" w:customStyle="1" w:styleId="A8F0DFC8B6D4490EB04DBFA91EE1EE554">
    <w:name w:val="A8F0DFC8B6D4490EB04DBFA91EE1EE554"/>
    <w:rsid w:val="009D7C2C"/>
    <w:pPr>
      <w:spacing w:after="0" w:line="240" w:lineRule="auto"/>
    </w:pPr>
    <w:rPr>
      <w:rFonts w:ascii="Arial" w:eastAsia="Times New Roman" w:hAnsi="Arial" w:cs="Times New Roman"/>
      <w:sz w:val="18"/>
      <w:szCs w:val="24"/>
      <w:lang w:val="en-CA" w:eastAsia="en-CA"/>
    </w:rPr>
  </w:style>
  <w:style w:type="paragraph" w:customStyle="1" w:styleId="91ACA7224CEC44C99366C7B95826E31E4">
    <w:name w:val="91ACA7224CEC44C99366C7B95826E31E4"/>
    <w:rsid w:val="009D7C2C"/>
    <w:pPr>
      <w:spacing w:after="0" w:line="240" w:lineRule="auto"/>
    </w:pPr>
    <w:rPr>
      <w:rFonts w:ascii="Arial" w:eastAsia="Times New Roman" w:hAnsi="Arial" w:cs="Times New Roman"/>
      <w:sz w:val="18"/>
      <w:szCs w:val="24"/>
      <w:lang w:val="en-CA" w:eastAsia="en-CA"/>
    </w:rPr>
  </w:style>
  <w:style w:type="paragraph" w:customStyle="1" w:styleId="E54A23BBEBFF4F5F900727E36EF025864">
    <w:name w:val="E54A23BBEBFF4F5F900727E36EF025864"/>
    <w:rsid w:val="009D7C2C"/>
    <w:pPr>
      <w:spacing w:after="0" w:line="240" w:lineRule="auto"/>
    </w:pPr>
    <w:rPr>
      <w:rFonts w:ascii="Arial" w:eastAsia="Times New Roman" w:hAnsi="Arial" w:cs="Times New Roman"/>
      <w:sz w:val="18"/>
      <w:szCs w:val="24"/>
      <w:lang w:val="en-CA" w:eastAsia="en-CA"/>
    </w:rPr>
  </w:style>
  <w:style w:type="paragraph" w:customStyle="1" w:styleId="34C87D0967CF40CCB0529A8F68DA36614">
    <w:name w:val="34C87D0967CF40CCB0529A8F68DA36614"/>
    <w:rsid w:val="009D7C2C"/>
    <w:pPr>
      <w:spacing w:after="0" w:line="240" w:lineRule="auto"/>
    </w:pPr>
    <w:rPr>
      <w:rFonts w:ascii="Arial" w:eastAsia="Times New Roman" w:hAnsi="Arial" w:cs="Times New Roman"/>
      <w:sz w:val="18"/>
      <w:szCs w:val="24"/>
      <w:lang w:val="en-CA" w:eastAsia="en-CA"/>
    </w:rPr>
  </w:style>
  <w:style w:type="paragraph" w:customStyle="1" w:styleId="2B8A5DEAE3464C13A860F515A61ACA104">
    <w:name w:val="2B8A5DEAE3464C13A860F515A61ACA104"/>
    <w:rsid w:val="009D7C2C"/>
    <w:pPr>
      <w:spacing w:after="0" w:line="240" w:lineRule="auto"/>
    </w:pPr>
    <w:rPr>
      <w:rFonts w:ascii="Arial" w:eastAsia="Times New Roman" w:hAnsi="Arial" w:cs="Times New Roman"/>
      <w:sz w:val="18"/>
      <w:szCs w:val="24"/>
      <w:lang w:val="en-CA" w:eastAsia="en-CA"/>
    </w:rPr>
  </w:style>
  <w:style w:type="paragraph" w:customStyle="1" w:styleId="B114445B8CF347CC896DB4C7B2F720244">
    <w:name w:val="B114445B8CF347CC896DB4C7B2F720244"/>
    <w:rsid w:val="009D7C2C"/>
    <w:pPr>
      <w:spacing w:after="0" w:line="240" w:lineRule="auto"/>
    </w:pPr>
    <w:rPr>
      <w:rFonts w:ascii="Arial" w:eastAsia="Times New Roman" w:hAnsi="Arial" w:cs="Times New Roman"/>
      <w:sz w:val="18"/>
      <w:szCs w:val="24"/>
      <w:lang w:val="en-CA" w:eastAsia="en-CA"/>
    </w:rPr>
  </w:style>
  <w:style w:type="paragraph" w:customStyle="1" w:styleId="3D4C33D082C4416E835A50E7FCC1ED8E4">
    <w:name w:val="3D4C33D082C4416E835A50E7FCC1ED8E4"/>
    <w:rsid w:val="009D7C2C"/>
    <w:pPr>
      <w:spacing w:after="0" w:line="240" w:lineRule="auto"/>
    </w:pPr>
    <w:rPr>
      <w:rFonts w:ascii="Arial" w:eastAsia="Times New Roman" w:hAnsi="Arial" w:cs="Times New Roman"/>
      <w:sz w:val="18"/>
      <w:szCs w:val="24"/>
      <w:lang w:val="en-CA" w:eastAsia="en-CA"/>
    </w:rPr>
  </w:style>
  <w:style w:type="paragraph" w:customStyle="1" w:styleId="459D1193983F4EC8B49AA0E9FDFC49724">
    <w:name w:val="459D1193983F4EC8B49AA0E9FDFC49724"/>
    <w:rsid w:val="009D7C2C"/>
    <w:pPr>
      <w:spacing w:after="0" w:line="240" w:lineRule="auto"/>
    </w:pPr>
    <w:rPr>
      <w:rFonts w:ascii="Arial" w:eastAsia="Times New Roman" w:hAnsi="Arial" w:cs="Times New Roman"/>
      <w:sz w:val="18"/>
      <w:szCs w:val="24"/>
      <w:lang w:val="en-CA" w:eastAsia="en-CA"/>
    </w:rPr>
  </w:style>
  <w:style w:type="paragraph" w:customStyle="1" w:styleId="0426313F044B407580D33879DB54F0B04">
    <w:name w:val="0426313F044B407580D33879DB54F0B04"/>
    <w:rsid w:val="009D7C2C"/>
    <w:pPr>
      <w:spacing w:after="0" w:line="240" w:lineRule="auto"/>
    </w:pPr>
    <w:rPr>
      <w:rFonts w:ascii="Arial" w:eastAsia="Times New Roman" w:hAnsi="Arial" w:cs="Times New Roman"/>
      <w:sz w:val="18"/>
      <w:szCs w:val="24"/>
      <w:lang w:val="en-CA" w:eastAsia="en-CA"/>
    </w:rPr>
  </w:style>
  <w:style w:type="paragraph" w:customStyle="1" w:styleId="AA037EFE2CCA4726945AE563043F70624">
    <w:name w:val="AA037EFE2CCA4726945AE563043F70624"/>
    <w:rsid w:val="009D7C2C"/>
    <w:pPr>
      <w:spacing w:after="0" w:line="240" w:lineRule="auto"/>
    </w:pPr>
    <w:rPr>
      <w:rFonts w:ascii="Arial" w:eastAsia="Times New Roman" w:hAnsi="Arial" w:cs="Times New Roman"/>
      <w:sz w:val="18"/>
      <w:szCs w:val="24"/>
      <w:lang w:val="en-CA" w:eastAsia="en-CA"/>
    </w:rPr>
  </w:style>
  <w:style w:type="paragraph" w:customStyle="1" w:styleId="BE16B1543FA34305975E37B10AA72C8D4">
    <w:name w:val="BE16B1543FA34305975E37B10AA72C8D4"/>
    <w:rsid w:val="009D7C2C"/>
    <w:pPr>
      <w:spacing w:after="0" w:line="240" w:lineRule="auto"/>
    </w:pPr>
    <w:rPr>
      <w:rFonts w:ascii="Arial" w:eastAsia="Times New Roman" w:hAnsi="Arial" w:cs="Times New Roman"/>
      <w:sz w:val="18"/>
      <w:szCs w:val="24"/>
      <w:lang w:val="en-CA" w:eastAsia="en-CA"/>
    </w:rPr>
  </w:style>
  <w:style w:type="paragraph" w:customStyle="1" w:styleId="92B23605C76C47FF913C6700CB2568494">
    <w:name w:val="92B23605C76C47FF913C6700CB2568494"/>
    <w:rsid w:val="009D7C2C"/>
    <w:pPr>
      <w:spacing w:after="0" w:line="240" w:lineRule="auto"/>
    </w:pPr>
    <w:rPr>
      <w:rFonts w:ascii="Arial" w:eastAsia="Times New Roman" w:hAnsi="Arial" w:cs="Times New Roman"/>
      <w:sz w:val="18"/>
      <w:szCs w:val="24"/>
      <w:lang w:val="en-CA" w:eastAsia="en-CA"/>
    </w:rPr>
  </w:style>
  <w:style w:type="paragraph" w:customStyle="1" w:styleId="5A030ADD01D84CBFB5A9B29C7B8FBC344">
    <w:name w:val="5A030ADD01D84CBFB5A9B29C7B8FBC344"/>
    <w:rsid w:val="009D7C2C"/>
    <w:pPr>
      <w:spacing w:after="0" w:line="240" w:lineRule="auto"/>
    </w:pPr>
    <w:rPr>
      <w:rFonts w:ascii="Arial" w:eastAsia="Times New Roman" w:hAnsi="Arial" w:cs="Times New Roman"/>
      <w:sz w:val="18"/>
      <w:szCs w:val="24"/>
      <w:lang w:val="en-CA" w:eastAsia="en-CA"/>
    </w:rPr>
  </w:style>
  <w:style w:type="paragraph" w:customStyle="1" w:styleId="709DFA6E5A384C9C87C2767EC2BBCFCB4">
    <w:name w:val="709DFA6E5A384C9C87C2767EC2BBCFCB4"/>
    <w:rsid w:val="009D7C2C"/>
    <w:pPr>
      <w:spacing w:after="0" w:line="240" w:lineRule="auto"/>
    </w:pPr>
    <w:rPr>
      <w:rFonts w:ascii="Arial" w:eastAsia="Times New Roman" w:hAnsi="Arial" w:cs="Times New Roman"/>
      <w:sz w:val="18"/>
      <w:szCs w:val="24"/>
      <w:lang w:val="en-CA" w:eastAsia="en-CA"/>
    </w:rPr>
  </w:style>
  <w:style w:type="paragraph" w:customStyle="1" w:styleId="8B5ECBF656944F55BE347F7A32DBC1814">
    <w:name w:val="8B5ECBF656944F55BE347F7A32DBC1814"/>
    <w:rsid w:val="009D7C2C"/>
    <w:pPr>
      <w:spacing w:after="0" w:line="240" w:lineRule="auto"/>
    </w:pPr>
    <w:rPr>
      <w:rFonts w:ascii="Arial" w:eastAsia="Times New Roman" w:hAnsi="Arial" w:cs="Times New Roman"/>
      <w:sz w:val="18"/>
      <w:szCs w:val="24"/>
      <w:lang w:val="en-CA" w:eastAsia="en-CA"/>
    </w:rPr>
  </w:style>
  <w:style w:type="paragraph" w:customStyle="1" w:styleId="9EF61BD32B09496E916E07E1752275154">
    <w:name w:val="9EF61BD32B09496E916E07E1752275154"/>
    <w:rsid w:val="009D7C2C"/>
    <w:pPr>
      <w:spacing w:after="0" w:line="240" w:lineRule="auto"/>
    </w:pPr>
    <w:rPr>
      <w:rFonts w:ascii="Arial" w:eastAsia="Times New Roman" w:hAnsi="Arial" w:cs="Times New Roman"/>
      <w:sz w:val="18"/>
      <w:szCs w:val="24"/>
      <w:lang w:val="en-CA" w:eastAsia="en-CA"/>
    </w:rPr>
  </w:style>
  <w:style w:type="paragraph" w:customStyle="1" w:styleId="925F938D2E044E0A90260A4DFFCFE2B24">
    <w:name w:val="925F938D2E044E0A90260A4DFFCFE2B24"/>
    <w:rsid w:val="009D7C2C"/>
    <w:pPr>
      <w:spacing w:after="0" w:line="240" w:lineRule="auto"/>
    </w:pPr>
    <w:rPr>
      <w:rFonts w:ascii="Arial" w:eastAsia="Times New Roman" w:hAnsi="Arial" w:cs="Times New Roman"/>
      <w:sz w:val="18"/>
      <w:szCs w:val="24"/>
      <w:lang w:val="en-CA" w:eastAsia="en-CA"/>
    </w:rPr>
  </w:style>
  <w:style w:type="paragraph" w:customStyle="1" w:styleId="A9ACA7404E0A4126ABB6DB41521EE2C64">
    <w:name w:val="A9ACA7404E0A4126ABB6DB41521EE2C64"/>
    <w:rsid w:val="009D7C2C"/>
    <w:pPr>
      <w:spacing w:after="0" w:line="240" w:lineRule="auto"/>
    </w:pPr>
    <w:rPr>
      <w:rFonts w:ascii="Arial" w:eastAsia="Times New Roman" w:hAnsi="Arial" w:cs="Times New Roman"/>
      <w:sz w:val="18"/>
      <w:szCs w:val="24"/>
      <w:lang w:val="en-CA" w:eastAsia="en-CA"/>
    </w:rPr>
  </w:style>
  <w:style w:type="paragraph" w:customStyle="1" w:styleId="B81C23F1CB754113B080386D48E642224">
    <w:name w:val="B81C23F1CB754113B080386D48E642224"/>
    <w:rsid w:val="009D7C2C"/>
    <w:pPr>
      <w:spacing w:after="0" w:line="240" w:lineRule="auto"/>
    </w:pPr>
    <w:rPr>
      <w:rFonts w:ascii="Arial" w:eastAsia="Times New Roman" w:hAnsi="Arial" w:cs="Times New Roman"/>
      <w:sz w:val="18"/>
      <w:szCs w:val="24"/>
      <w:lang w:val="en-CA" w:eastAsia="en-CA"/>
    </w:rPr>
  </w:style>
  <w:style w:type="paragraph" w:customStyle="1" w:styleId="5C41B9220C8743608D41E16C883C4B0D4">
    <w:name w:val="5C41B9220C8743608D41E16C883C4B0D4"/>
    <w:rsid w:val="009D7C2C"/>
    <w:pPr>
      <w:spacing w:after="0" w:line="240" w:lineRule="auto"/>
    </w:pPr>
    <w:rPr>
      <w:rFonts w:ascii="Arial" w:eastAsia="Times New Roman" w:hAnsi="Arial" w:cs="Times New Roman"/>
      <w:sz w:val="18"/>
      <w:szCs w:val="24"/>
      <w:lang w:val="en-CA" w:eastAsia="en-CA"/>
    </w:rPr>
  </w:style>
  <w:style w:type="paragraph" w:customStyle="1" w:styleId="1079971CFCDE444483FE0B6114541CD64">
    <w:name w:val="1079971CFCDE444483FE0B6114541CD64"/>
    <w:rsid w:val="009D7C2C"/>
    <w:pPr>
      <w:spacing w:after="0" w:line="240" w:lineRule="auto"/>
    </w:pPr>
    <w:rPr>
      <w:rFonts w:ascii="Arial" w:eastAsia="Times New Roman" w:hAnsi="Arial" w:cs="Times New Roman"/>
      <w:sz w:val="18"/>
      <w:szCs w:val="24"/>
      <w:lang w:val="en-CA" w:eastAsia="en-CA"/>
    </w:rPr>
  </w:style>
  <w:style w:type="paragraph" w:customStyle="1" w:styleId="E2AC53DA719B4403AD3D13D658447B374">
    <w:name w:val="E2AC53DA719B4403AD3D13D658447B374"/>
    <w:rsid w:val="009D7C2C"/>
    <w:pPr>
      <w:spacing w:after="0" w:line="240" w:lineRule="auto"/>
    </w:pPr>
    <w:rPr>
      <w:rFonts w:ascii="Arial" w:eastAsia="Times New Roman" w:hAnsi="Arial" w:cs="Times New Roman"/>
      <w:sz w:val="18"/>
      <w:szCs w:val="24"/>
      <w:lang w:val="en-CA" w:eastAsia="en-CA"/>
    </w:rPr>
  </w:style>
  <w:style w:type="paragraph" w:customStyle="1" w:styleId="2FBDABBFF7314BDFAE1DA04D94EF97914">
    <w:name w:val="2FBDABBFF7314BDFAE1DA04D94EF97914"/>
    <w:rsid w:val="009D7C2C"/>
    <w:pPr>
      <w:spacing w:after="0" w:line="240" w:lineRule="auto"/>
    </w:pPr>
    <w:rPr>
      <w:rFonts w:ascii="Arial" w:eastAsia="Times New Roman" w:hAnsi="Arial" w:cs="Times New Roman"/>
      <w:sz w:val="18"/>
      <w:szCs w:val="24"/>
      <w:lang w:val="en-CA" w:eastAsia="en-CA"/>
    </w:rPr>
  </w:style>
  <w:style w:type="paragraph" w:customStyle="1" w:styleId="3D6F77179C4143698509552BE18F7FA74">
    <w:name w:val="3D6F77179C4143698509552BE18F7FA74"/>
    <w:rsid w:val="009D7C2C"/>
    <w:pPr>
      <w:spacing w:after="0" w:line="240" w:lineRule="auto"/>
    </w:pPr>
    <w:rPr>
      <w:rFonts w:ascii="Arial" w:eastAsia="Times New Roman" w:hAnsi="Arial" w:cs="Times New Roman"/>
      <w:sz w:val="18"/>
      <w:szCs w:val="24"/>
      <w:lang w:val="en-CA" w:eastAsia="en-CA"/>
    </w:rPr>
  </w:style>
  <w:style w:type="paragraph" w:customStyle="1" w:styleId="DCC4071E3A154A02A3A9B84716F547704">
    <w:name w:val="DCC4071E3A154A02A3A9B84716F547704"/>
    <w:rsid w:val="009D7C2C"/>
    <w:pPr>
      <w:spacing w:after="0" w:line="240" w:lineRule="auto"/>
    </w:pPr>
    <w:rPr>
      <w:rFonts w:ascii="Arial" w:eastAsia="Times New Roman" w:hAnsi="Arial" w:cs="Times New Roman"/>
      <w:sz w:val="18"/>
      <w:szCs w:val="24"/>
      <w:lang w:val="en-CA" w:eastAsia="en-CA"/>
    </w:rPr>
  </w:style>
  <w:style w:type="paragraph" w:customStyle="1" w:styleId="FF6204F329204B888C56BA07F61E54A04">
    <w:name w:val="FF6204F329204B888C56BA07F61E54A04"/>
    <w:rsid w:val="009D7C2C"/>
    <w:pPr>
      <w:spacing w:after="0" w:line="240" w:lineRule="auto"/>
    </w:pPr>
    <w:rPr>
      <w:rFonts w:ascii="Arial" w:eastAsia="Times New Roman" w:hAnsi="Arial" w:cs="Times New Roman"/>
      <w:sz w:val="18"/>
      <w:szCs w:val="24"/>
      <w:lang w:val="en-CA" w:eastAsia="en-CA"/>
    </w:rPr>
  </w:style>
  <w:style w:type="paragraph" w:customStyle="1" w:styleId="3F432360893D45EEA9E93864270DDD6F4">
    <w:name w:val="3F432360893D45EEA9E93864270DDD6F4"/>
    <w:rsid w:val="009D7C2C"/>
    <w:pPr>
      <w:spacing w:after="0" w:line="240" w:lineRule="auto"/>
    </w:pPr>
    <w:rPr>
      <w:rFonts w:ascii="Arial" w:eastAsia="Times New Roman" w:hAnsi="Arial" w:cs="Times New Roman"/>
      <w:sz w:val="18"/>
      <w:szCs w:val="24"/>
      <w:lang w:val="en-CA" w:eastAsia="en-CA"/>
    </w:rPr>
  </w:style>
  <w:style w:type="paragraph" w:customStyle="1" w:styleId="1FC27A2358A9462C97541F78CF5EB5404">
    <w:name w:val="1FC27A2358A9462C97541F78CF5EB5404"/>
    <w:rsid w:val="009D7C2C"/>
    <w:pPr>
      <w:spacing w:after="0" w:line="240" w:lineRule="auto"/>
    </w:pPr>
    <w:rPr>
      <w:rFonts w:ascii="Arial" w:eastAsia="Times New Roman" w:hAnsi="Arial" w:cs="Times New Roman"/>
      <w:sz w:val="18"/>
      <w:szCs w:val="24"/>
      <w:lang w:val="en-CA" w:eastAsia="en-CA"/>
    </w:rPr>
  </w:style>
  <w:style w:type="paragraph" w:customStyle="1" w:styleId="9D8DBAB525C94C47BB80161736C1C5774">
    <w:name w:val="9D8DBAB525C94C47BB80161736C1C5774"/>
    <w:rsid w:val="009D7C2C"/>
    <w:pPr>
      <w:spacing w:after="0" w:line="240" w:lineRule="auto"/>
    </w:pPr>
    <w:rPr>
      <w:rFonts w:ascii="Arial" w:eastAsia="Times New Roman" w:hAnsi="Arial" w:cs="Times New Roman"/>
      <w:sz w:val="18"/>
      <w:szCs w:val="24"/>
      <w:lang w:val="en-CA" w:eastAsia="en-CA"/>
    </w:rPr>
  </w:style>
  <w:style w:type="paragraph" w:customStyle="1" w:styleId="C5203914E33E45A7B1A079F281B3D7174">
    <w:name w:val="C5203914E33E45A7B1A079F281B3D7174"/>
    <w:rsid w:val="009D7C2C"/>
    <w:pPr>
      <w:spacing w:after="0" w:line="240" w:lineRule="auto"/>
    </w:pPr>
    <w:rPr>
      <w:rFonts w:ascii="Arial" w:eastAsia="Times New Roman" w:hAnsi="Arial" w:cs="Times New Roman"/>
      <w:sz w:val="18"/>
      <w:szCs w:val="24"/>
      <w:lang w:val="en-CA" w:eastAsia="en-CA"/>
    </w:rPr>
  </w:style>
  <w:style w:type="paragraph" w:customStyle="1" w:styleId="A1C812C68B7D491B8D5915BC1D9189374">
    <w:name w:val="A1C812C68B7D491B8D5915BC1D9189374"/>
    <w:rsid w:val="009D7C2C"/>
    <w:pPr>
      <w:spacing w:after="0" w:line="240" w:lineRule="auto"/>
    </w:pPr>
    <w:rPr>
      <w:rFonts w:ascii="Arial" w:eastAsia="Times New Roman" w:hAnsi="Arial" w:cs="Times New Roman"/>
      <w:sz w:val="18"/>
      <w:szCs w:val="24"/>
      <w:lang w:val="en-CA" w:eastAsia="en-CA"/>
    </w:rPr>
  </w:style>
  <w:style w:type="paragraph" w:customStyle="1" w:styleId="31B133A56FE141F09CA28DBC2A92BC084">
    <w:name w:val="31B133A56FE141F09CA28DBC2A92BC084"/>
    <w:rsid w:val="009D7C2C"/>
    <w:pPr>
      <w:spacing w:after="0" w:line="240" w:lineRule="auto"/>
    </w:pPr>
    <w:rPr>
      <w:rFonts w:ascii="Arial" w:eastAsia="Times New Roman" w:hAnsi="Arial" w:cs="Times New Roman"/>
      <w:sz w:val="18"/>
      <w:szCs w:val="24"/>
      <w:lang w:val="en-CA" w:eastAsia="en-CA"/>
    </w:rPr>
  </w:style>
  <w:style w:type="paragraph" w:customStyle="1" w:styleId="3B2E49F3AA9E4D8E9AE67C873738FEE44">
    <w:name w:val="3B2E49F3AA9E4D8E9AE67C873738FEE44"/>
    <w:rsid w:val="009D7C2C"/>
    <w:pPr>
      <w:spacing w:after="0" w:line="240" w:lineRule="auto"/>
    </w:pPr>
    <w:rPr>
      <w:rFonts w:ascii="Arial" w:eastAsia="Times New Roman" w:hAnsi="Arial" w:cs="Times New Roman"/>
      <w:sz w:val="18"/>
      <w:szCs w:val="24"/>
      <w:lang w:val="en-CA" w:eastAsia="en-CA"/>
    </w:rPr>
  </w:style>
  <w:style w:type="paragraph" w:customStyle="1" w:styleId="3F4AD252770945C2B23F9D770B99E9FA4">
    <w:name w:val="3F4AD252770945C2B23F9D770B99E9FA4"/>
    <w:rsid w:val="009D7C2C"/>
    <w:pPr>
      <w:spacing w:after="0" w:line="240" w:lineRule="auto"/>
    </w:pPr>
    <w:rPr>
      <w:rFonts w:ascii="Arial" w:eastAsia="Times New Roman" w:hAnsi="Arial" w:cs="Times New Roman"/>
      <w:sz w:val="18"/>
      <w:szCs w:val="24"/>
      <w:lang w:val="en-CA" w:eastAsia="en-CA"/>
    </w:rPr>
  </w:style>
  <w:style w:type="paragraph" w:customStyle="1" w:styleId="855283CB0DD34706A7F3C7F5EE9A6BC54">
    <w:name w:val="855283CB0DD34706A7F3C7F5EE9A6BC54"/>
    <w:rsid w:val="009D7C2C"/>
    <w:pPr>
      <w:spacing w:after="0" w:line="240" w:lineRule="auto"/>
    </w:pPr>
    <w:rPr>
      <w:rFonts w:ascii="Arial" w:eastAsia="Times New Roman" w:hAnsi="Arial" w:cs="Times New Roman"/>
      <w:sz w:val="18"/>
      <w:szCs w:val="24"/>
      <w:lang w:val="en-CA" w:eastAsia="en-CA"/>
    </w:rPr>
  </w:style>
  <w:style w:type="paragraph" w:customStyle="1" w:styleId="D7478C47C2A64E35B765B2F98A7E637F4">
    <w:name w:val="D7478C47C2A64E35B765B2F98A7E637F4"/>
    <w:rsid w:val="009D7C2C"/>
    <w:pPr>
      <w:spacing w:after="0" w:line="240" w:lineRule="auto"/>
    </w:pPr>
    <w:rPr>
      <w:rFonts w:ascii="Arial" w:eastAsia="Times New Roman" w:hAnsi="Arial" w:cs="Times New Roman"/>
      <w:sz w:val="18"/>
      <w:szCs w:val="24"/>
      <w:lang w:val="en-CA" w:eastAsia="en-CA"/>
    </w:rPr>
  </w:style>
  <w:style w:type="paragraph" w:customStyle="1" w:styleId="B4CBAE816B66405D9474F9E7FFD0BFF94">
    <w:name w:val="B4CBAE816B66405D9474F9E7FFD0BFF94"/>
    <w:rsid w:val="009D7C2C"/>
    <w:pPr>
      <w:spacing w:after="0" w:line="240" w:lineRule="auto"/>
    </w:pPr>
    <w:rPr>
      <w:rFonts w:ascii="Arial" w:eastAsia="Times New Roman" w:hAnsi="Arial" w:cs="Times New Roman"/>
      <w:sz w:val="18"/>
      <w:szCs w:val="24"/>
      <w:lang w:val="en-CA" w:eastAsia="en-CA"/>
    </w:rPr>
  </w:style>
  <w:style w:type="paragraph" w:customStyle="1" w:styleId="9570FB99BFED478DB9FB28345CF40B774">
    <w:name w:val="9570FB99BFED478DB9FB28345CF40B774"/>
    <w:rsid w:val="009D7C2C"/>
    <w:pPr>
      <w:spacing w:after="0" w:line="240" w:lineRule="auto"/>
    </w:pPr>
    <w:rPr>
      <w:rFonts w:ascii="Arial" w:eastAsia="Times New Roman" w:hAnsi="Arial" w:cs="Times New Roman"/>
      <w:sz w:val="18"/>
      <w:szCs w:val="24"/>
      <w:lang w:val="en-CA" w:eastAsia="en-CA"/>
    </w:rPr>
  </w:style>
  <w:style w:type="paragraph" w:customStyle="1" w:styleId="59001F12BB29494C86BAF2B58ECDC3454">
    <w:name w:val="59001F12BB29494C86BAF2B58ECDC3454"/>
    <w:rsid w:val="009D7C2C"/>
    <w:pPr>
      <w:spacing w:after="0" w:line="240" w:lineRule="auto"/>
    </w:pPr>
    <w:rPr>
      <w:rFonts w:ascii="Arial" w:eastAsia="Times New Roman" w:hAnsi="Arial" w:cs="Times New Roman"/>
      <w:sz w:val="18"/>
      <w:szCs w:val="24"/>
      <w:lang w:val="en-CA" w:eastAsia="en-CA"/>
    </w:rPr>
  </w:style>
  <w:style w:type="paragraph" w:customStyle="1" w:styleId="B345D326587C4E2BB6B86B9A576739AA4">
    <w:name w:val="B345D326587C4E2BB6B86B9A576739AA4"/>
    <w:rsid w:val="009D7C2C"/>
    <w:pPr>
      <w:spacing w:after="0" w:line="240" w:lineRule="auto"/>
    </w:pPr>
    <w:rPr>
      <w:rFonts w:ascii="Arial" w:eastAsia="Times New Roman" w:hAnsi="Arial" w:cs="Times New Roman"/>
      <w:sz w:val="18"/>
      <w:szCs w:val="24"/>
      <w:lang w:val="en-CA" w:eastAsia="en-CA"/>
    </w:rPr>
  </w:style>
  <w:style w:type="paragraph" w:customStyle="1" w:styleId="24F13D8717EC4155A249A6D445ED10AC4">
    <w:name w:val="24F13D8717EC4155A249A6D445ED10AC4"/>
    <w:rsid w:val="009D7C2C"/>
    <w:pPr>
      <w:spacing w:after="0" w:line="240" w:lineRule="auto"/>
    </w:pPr>
    <w:rPr>
      <w:rFonts w:ascii="Arial" w:eastAsia="Times New Roman" w:hAnsi="Arial" w:cs="Arial"/>
      <w:sz w:val="18"/>
      <w:szCs w:val="18"/>
      <w:lang w:val="en-CA" w:eastAsia="en-CA"/>
    </w:rPr>
  </w:style>
  <w:style w:type="paragraph" w:customStyle="1" w:styleId="31CC483E91E64BA9994E58A5BBA598A26">
    <w:name w:val="31CC483E91E64BA9994E58A5BBA598A26"/>
    <w:rsid w:val="009D7C2C"/>
    <w:pPr>
      <w:spacing w:after="0" w:line="240" w:lineRule="auto"/>
    </w:pPr>
    <w:rPr>
      <w:rFonts w:ascii="Arial" w:eastAsia="Times New Roman" w:hAnsi="Arial" w:cs="Times New Roman"/>
      <w:sz w:val="18"/>
      <w:szCs w:val="24"/>
      <w:lang w:val="en-CA" w:eastAsia="en-CA"/>
    </w:rPr>
  </w:style>
  <w:style w:type="paragraph" w:customStyle="1" w:styleId="A167A2B113CB42A1ABC9BEE1D1ED5E326">
    <w:name w:val="A167A2B113CB42A1ABC9BEE1D1ED5E326"/>
    <w:rsid w:val="009D7C2C"/>
    <w:pPr>
      <w:spacing w:after="0" w:line="240" w:lineRule="auto"/>
    </w:pPr>
    <w:rPr>
      <w:rFonts w:ascii="Arial" w:eastAsia="Times New Roman" w:hAnsi="Arial" w:cs="Times New Roman"/>
      <w:sz w:val="18"/>
      <w:szCs w:val="24"/>
      <w:lang w:val="en-CA" w:eastAsia="en-CA"/>
    </w:rPr>
  </w:style>
  <w:style w:type="paragraph" w:customStyle="1" w:styleId="CDC3AD6D84264980AD2206EB3D681D836">
    <w:name w:val="CDC3AD6D84264980AD2206EB3D681D836"/>
    <w:rsid w:val="009D7C2C"/>
    <w:pPr>
      <w:spacing w:after="0" w:line="240" w:lineRule="auto"/>
    </w:pPr>
    <w:rPr>
      <w:rFonts w:ascii="Arial" w:eastAsia="Times New Roman" w:hAnsi="Arial" w:cs="Times New Roman"/>
      <w:sz w:val="18"/>
      <w:szCs w:val="24"/>
      <w:lang w:val="en-CA" w:eastAsia="en-CA"/>
    </w:rPr>
  </w:style>
  <w:style w:type="paragraph" w:customStyle="1" w:styleId="0F956DA6A5BB49F88BCD6CE0D1C359952">
    <w:name w:val="0F956DA6A5BB49F88BCD6CE0D1C359952"/>
    <w:rsid w:val="009D7C2C"/>
    <w:pPr>
      <w:spacing w:after="0" w:line="240" w:lineRule="auto"/>
    </w:pPr>
    <w:rPr>
      <w:rFonts w:ascii="Arial" w:eastAsia="Times New Roman" w:hAnsi="Arial" w:cs="Times New Roman"/>
      <w:sz w:val="18"/>
      <w:szCs w:val="24"/>
      <w:lang w:val="en-CA" w:eastAsia="en-CA"/>
    </w:rPr>
  </w:style>
  <w:style w:type="paragraph" w:customStyle="1" w:styleId="05B97C864EAA4B369BAC47E6387987282">
    <w:name w:val="05B97C864EAA4B369BAC47E6387987282"/>
    <w:rsid w:val="009D7C2C"/>
    <w:pPr>
      <w:spacing w:after="0" w:line="240" w:lineRule="auto"/>
    </w:pPr>
    <w:rPr>
      <w:rFonts w:ascii="Arial" w:eastAsia="Times New Roman" w:hAnsi="Arial" w:cs="Times New Roman"/>
      <w:sz w:val="18"/>
      <w:szCs w:val="24"/>
      <w:lang w:val="en-CA" w:eastAsia="en-CA"/>
    </w:rPr>
  </w:style>
  <w:style w:type="paragraph" w:customStyle="1" w:styleId="22004214597F4AC59EE24D037F1885F22">
    <w:name w:val="22004214597F4AC59EE24D037F1885F22"/>
    <w:rsid w:val="009D7C2C"/>
    <w:pPr>
      <w:spacing w:after="0" w:line="240" w:lineRule="auto"/>
    </w:pPr>
    <w:rPr>
      <w:rFonts w:ascii="Arial" w:eastAsia="Times New Roman" w:hAnsi="Arial" w:cs="Times New Roman"/>
      <w:sz w:val="18"/>
      <w:szCs w:val="24"/>
      <w:lang w:val="en-CA" w:eastAsia="en-CA"/>
    </w:rPr>
  </w:style>
  <w:style w:type="paragraph" w:customStyle="1" w:styleId="A6BE91D82E3041DCB95CE16776A1AE0F2">
    <w:name w:val="A6BE91D82E3041DCB95CE16776A1AE0F2"/>
    <w:rsid w:val="009D7C2C"/>
    <w:pPr>
      <w:spacing w:after="0" w:line="240" w:lineRule="auto"/>
    </w:pPr>
    <w:rPr>
      <w:rFonts w:ascii="Arial" w:eastAsia="Times New Roman" w:hAnsi="Arial" w:cs="Times New Roman"/>
      <w:sz w:val="18"/>
      <w:szCs w:val="24"/>
      <w:lang w:val="en-CA" w:eastAsia="en-CA"/>
    </w:rPr>
  </w:style>
  <w:style w:type="paragraph" w:customStyle="1" w:styleId="02D14139E61540BA94C48D434710AC5C2">
    <w:name w:val="02D14139E61540BA94C48D434710AC5C2"/>
    <w:rsid w:val="009D7C2C"/>
    <w:pPr>
      <w:spacing w:after="0" w:line="240" w:lineRule="auto"/>
    </w:pPr>
    <w:rPr>
      <w:rFonts w:ascii="Arial" w:eastAsia="Times New Roman" w:hAnsi="Arial" w:cs="Times New Roman"/>
      <w:sz w:val="18"/>
      <w:szCs w:val="24"/>
      <w:lang w:val="en-CA" w:eastAsia="en-CA"/>
    </w:rPr>
  </w:style>
  <w:style w:type="paragraph" w:customStyle="1" w:styleId="01D72D90080B486DB82FE14C8543993C2">
    <w:name w:val="01D72D90080B486DB82FE14C8543993C2"/>
    <w:rsid w:val="009D7C2C"/>
    <w:pPr>
      <w:spacing w:after="0" w:line="240" w:lineRule="auto"/>
    </w:pPr>
    <w:rPr>
      <w:rFonts w:ascii="Arial" w:eastAsia="Times New Roman" w:hAnsi="Arial" w:cs="Times New Roman"/>
      <w:sz w:val="18"/>
      <w:szCs w:val="24"/>
      <w:lang w:val="en-CA" w:eastAsia="en-CA"/>
    </w:rPr>
  </w:style>
  <w:style w:type="paragraph" w:customStyle="1" w:styleId="6CE453309628435E9841E4650C93E8DC2">
    <w:name w:val="6CE453309628435E9841E4650C93E8DC2"/>
    <w:rsid w:val="009D7C2C"/>
    <w:pPr>
      <w:spacing w:after="0" w:line="240" w:lineRule="auto"/>
    </w:pPr>
    <w:rPr>
      <w:rFonts w:ascii="Arial" w:eastAsia="Times New Roman" w:hAnsi="Arial" w:cs="Times New Roman"/>
      <w:sz w:val="18"/>
      <w:szCs w:val="24"/>
      <w:lang w:val="en-CA" w:eastAsia="en-CA"/>
    </w:rPr>
  </w:style>
  <w:style w:type="paragraph" w:customStyle="1" w:styleId="BC3DA42867CA40A4BCB9AD5EF2DA0E412">
    <w:name w:val="BC3DA42867CA40A4BCB9AD5EF2DA0E412"/>
    <w:rsid w:val="009D7C2C"/>
    <w:pPr>
      <w:spacing w:after="0" w:line="240" w:lineRule="auto"/>
    </w:pPr>
    <w:rPr>
      <w:rFonts w:ascii="Arial" w:eastAsia="Times New Roman" w:hAnsi="Arial" w:cs="Times New Roman"/>
      <w:sz w:val="18"/>
      <w:szCs w:val="24"/>
      <w:lang w:val="en-CA" w:eastAsia="en-CA"/>
    </w:rPr>
  </w:style>
  <w:style w:type="paragraph" w:customStyle="1" w:styleId="5575BB4D37D546C3A9D2FD0D8C5A84B82">
    <w:name w:val="5575BB4D37D546C3A9D2FD0D8C5A84B82"/>
    <w:rsid w:val="009D7C2C"/>
    <w:pPr>
      <w:spacing w:after="0" w:line="240" w:lineRule="auto"/>
    </w:pPr>
    <w:rPr>
      <w:rFonts w:ascii="Arial" w:eastAsia="Times New Roman" w:hAnsi="Arial" w:cs="Times New Roman"/>
      <w:sz w:val="18"/>
      <w:szCs w:val="24"/>
      <w:lang w:val="en-CA" w:eastAsia="en-CA"/>
    </w:rPr>
  </w:style>
  <w:style w:type="paragraph" w:customStyle="1" w:styleId="4F34B779402F4827BA50F3992DC02A0A6">
    <w:name w:val="4F34B779402F4827BA50F3992DC02A0A6"/>
    <w:rsid w:val="009D7C2C"/>
    <w:pPr>
      <w:spacing w:after="0" w:line="240" w:lineRule="auto"/>
    </w:pPr>
    <w:rPr>
      <w:rFonts w:ascii="Arial" w:eastAsia="Times New Roman" w:hAnsi="Arial" w:cs="Times New Roman"/>
      <w:sz w:val="18"/>
      <w:szCs w:val="24"/>
      <w:lang w:val="en-CA" w:eastAsia="en-CA"/>
    </w:rPr>
  </w:style>
  <w:style w:type="paragraph" w:customStyle="1" w:styleId="A59F98684479444BB79D4643E8F7BED96">
    <w:name w:val="A59F98684479444BB79D4643E8F7BED96"/>
    <w:rsid w:val="009D7C2C"/>
    <w:pPr>
      <w:spacing w:after="0" w:line="240" w:lineRule="auto"/>
    </w:pPr>
    <w:rPr>
      <w:rFonts w:ascii="Arial" w:eastAsia="Times New Roman" w:hAnsi="Arial" w:cs="Times New Roman"/>
      <w:sz w:val="18"/>
      <w:szCs w:val="24"/>
      <w:lang w:val="en-CA" w:eastAsia="en-CA"/>
    </w:rPr>
  </w:style>
  <w:style w:type="paragraph" w:customStyle="1" w:styleId="A299E6F6C25A463F952B5AAE64DA43E46">
    <w:name w:val="A299E6F6C25A463F952B5AAE64DA43E46"/>
    <w:rsid w:val="009D7C2C"/>
    <w:pPr>
      <w:spacing w:after="0" w:line="240" w:lineRule="auto"/>
    </w:pPr>
    <w:rPr>
      <w:rFonts w:ascii="Arial" w:eastAsia="Times New Roman" w:hAnsi="Arial" w:cs="Times New Roman"/>
      <w:sz w:val="18"/>
      <w:szCs w:val="24"/>
      <w:lang w:val="en-CA" w:eastAsia="en-CA"/>
    </w:rPr>
  </w:style>
  <w:style w:type="paragraph" w:customStyle="1" w:styleId="630A6F1CEC3B43D3B903C1362C40D98A6">
    <w:name w:val="630A6F1CEC3B43D3B903C1362C40D98A6"/>
    <w:rsid w:val="009D7C2C"/>
    <w:pPr>
      <w:spacing w:after="0" w:line="240" w:lineRule="auto"/>
    </w:pPr>
    <w:rPr>
      <w:rFonts w:ascii="Arial" w:eastAsia="Times New Roman" w:hAnsi="Arial" w:cs="Arial"/>
      <w:sz w:val="18"/>
      <w:szCs w:val="18"/>
      <w:lang w:val="en-CA" w:eastAsia="en-CA"/>
    </w:rPr>
  </w:style>
  <w:style w:type="paragraph" w:customStyle="1" w:styleId="91930E09EA7348DE883244291C9B2E616">
    <w:name w:val="91930E09EA7348DE883244291C9B2E616"/>
    <w:rsid w:val="009D7C2C"/>
    <w:pPr>
      <w:spacing w:after="0" w:line="240" w:lineRule="auto"/>
    </w:pPr>
    <w:rPr>
      <w:rFonts w:ascii="Arial" w:eastAsia="Times New Roman" w:hAnsi="Arial" w:cs="Times New Roman"/>
      <w:sz w:val="18"/>
      <w:szCs w:val="24"/>
      <w:lang w:val="en-CA" w:eastAsia="en-CA"/>
    </w:rPr>
  </w:style>
  <w:style w:type="paragraph" w:customStyle="1" w:styleId="839BC99132A64E12B4F06460FF356C6F6">
    <w:name w:val="839BC99132A64E12B4F06460FF356C6F6"/>
    <w:rsid w:val="009D7C2C"/>
    <w:pPr>
      <w:spacing w:after="0" w:line="240" w:lineRule="auto"/>
    </w:pPr>
    <w:rPr>
      <w:rFonts w:ascii="Arial" w:eastAsia="Times New Roman" w:hAnsi="Arial" w:cs="Times New Roman"/>
      <w:sz w:val="18"/>
      <w:szCs w:val="24"/>
      <w:lang w:val="en-CA" w:eastAsia="en-CA"/>
    </w:rPr>
  </w:style>
  <w:style w:type="paragraph" w:customStyle="1" w:styleId="CCEC9C408243433189C4265ACCB932806">
    <w:name w:val="CCEC9C408243433189C4265ACCB932806"/>
    <w:rsid w:val="009D7C2C"/>
    <w:pPr>
      <w:spacing w:after="0" w:line="240" w:lineRule="auto"/>
    </w:pPr>
    <w:rPr>
      <w:rFonts w:ascii="Arial" w:eastAsia="Times New Roman" w:hAnsi="Arial" w:cs="Times New Roman"/>
      <w:sz w:val="18"/>
      <w:szCs w:val="24"/>
      <w:lang w:val="en-CA" w:eastAsia="en-CA"/>
    </w:rPr>
  </w:style>
  <w:style w:type="paragraph" w:customStyle="1" w:styleId="BD2D608E00E141C99E19AB0EF1CA54B02">
    <w:name w:val="BD2D608E00E141C99E19AB0EF1CA54B02"/>
    <w:rsid w:val="009D7C2C"/>
    <w:pPr>
      <w:spacing w:after="0" w:line="240" w:lineRule="auto"/>
    </w:pPr>
    <w:rPr>
      <w:rFonts w:ascii="Arial" w:eastAsia="Times New Roman" w:hAnsi="Arial" w:cs="Times New Roman"/>
      <w:sz w:val="18"/>
      <w:szCs w:val="24"/>
      <w:lang w:val="en-CA" w:eastAsia="en-CA"/>
    </w:rPr>
  </w:style>
  <w:style w:type="paragraph" w:customStyle="1" w:styleId="C7711C8BDFBF4891B4890847F635F9F52">
    <w:name w:val="C7711C8BDFBF4891B4890847F635F9F52"/>
    <w:rsid w:val="009D7C2C"/>
    <w:pPr>
      <w:spacing w:after="0" w:line="240" w:lineRule="auto"/>
    </w:pPr>
    <w:rPr>
      <w:rFonts w:ascii="Arial" w:eastAsia="Times New Roman" w:hAnsi="Arial" w:cs="Times New Roman"/>
      <w:sz w:val="18"/>
      <w:szCs w:val="24"/>
      <w:lang w:val="en-CA" w:eastAsia="en-CA"/>
    </w:rPr>
  </w:style>
  <w:style w:type="paragraph" w:customStyle="1" w:styleId="A0B088EF3A4344D9A6648B492E3C96FB2">
    <w:name w:val="A0B088EF3A4344D9A6648B492E3C96FB2"/>
    <w:rsid w:val="009D7C2C"/>
    <w:pPr>
      <w:spacing w:after="0" w:line="240" w:lineRule="auto"/>
    </w:pPr>
    <w:rPr>
      <w:rFonts w:ascii="Arial" w:eastAsia="Times New Roman" w:hAnsi="Arial" w:cs="Times New Roman"/>
      <w:sz w:val="18"/>
      <w:szCs w:val="24"/>
      <w:lang w:val="en-CA" w:eastAsia="en-CA"/>
    </w:rPr>
  </w:style>
  <w:style w:type="paragraph" w:customStyle="1" w:styleId="CD66D8C6A11047C6977699EB404BAAF62">
    <w:name w:val="CD66D8C6A11047C6977699EB404BAAF62"/>
    <w:rsid w:val="009D7C2C"/>
    <w:pPr>
      <w:spacing w:after="0" w:line="240" w:lineRule="auto"/>
    </w:pPr>
    <w:rPr>
      <w:rFonts w:ascii="Arial" w:eastAsia="Times New Roman" w:hAnsi="Arial" w:cs="Times New Roman"/>
      <w:sz w:val="18"/>
      <w:szCs w:val="24"/>
      <w:lang w:val="en-CA" w:eastAsia="en-CA"/>
    </w:rPr>
  </w:style>
  <w:style w:type="paragraph" w:customStyle="1" w:styleId="81E3441E081B4C0D966CCC02D8A324702">
    <w:name w:val="81E3441E081B4C0D966CCC02D8A324702"/>
    <w:rsid w:val="009D7C2C"/>
    <w:pPr>
      <w:spacing w:after="0" w:line="240" w:lineRule="auto"/>
    </w:pPr>
    <w:rPr>
      <w:rFonts w:ascii="Arial" w:eastAsia="Times New Roman" w:hAnsi="Arial" w:cs="Times New Roman"/>
      <w:sz w:val="18"/>
      <w:szCs w:val="24"/>
      <w:lang w:val="en-CA" w:eastAsia="en-CA"/>
    </w:rPr>
  </w:style>
  <w:style w:type="paragraph" w:customStyle="1" w:styleId="F37DA4512A8C4608BB1411F08BD01DF12">
    <w:name w:val="F37DA4512A8C4608BB1411F08BD01DF12"/>
    <w:rsid w:val="009D7C2C"/>
    <w:pPr>
      <w:spacing w:after="0" w:line="240" w:lineRule="auto"/>
    </w:pPr>
    <w:rPr>
      <w:rFonts w:ascii="Arial" w:eastAsia="Times New Roman" w:hAnsi="Arial" w:cs="Times New Roman"/>
      <w:sz w:val="18"/>
      <w:szCs w:val="24"/>
      <w:lang w:val="en-CA" w:eastAsia="en-CA"/>
    </w:rPr>
  </w:style>
  <w:style w:type="paragraph" w:customStyle="1" w:styleId="05D07A20C1BD41D799E85FC1E34BCB272">
    <w:name w:val="05D07A20C1BD41D799E85FC1E34BCB272"/>
    <w:rsid w:val="009D7C2C"/>
    <w:pPr>
      <w:spacing w:after="0" w:line="240" w:lineRule="auto"/>
    </w:pPr>
    <w:rPr>
      <w:rFonts w:ascii="Arial" w:eastAsia="Times New Roman" w:hAnsi="Arial" w:cs="Times New Roman"/>
      <w:sz w:val="18"/>
      <w:szCs w:val="24"/>
      <w:lang w:val="en-CA" w:eastAsia="en-CA"/>
    </w:rPr>
  </w:style>
  <w:style w:type="paragraph" w:customStyle="1" w:styleId="0DBBC3210EE54F32B3DB524E259D2CD92">
    <w:name w:val="0DBBC3210EE54F32B3DB524E259D2CD92"/>
    <w:rsid w:val="009D7C2C"/>
    <w:pPr>
      <w:spacing w:after="0" w:line="240" w:lineRule="auto"/>
    </w:pPr>
    <w:rPr>
      <w:rFonts w:ascii="Arial" w:eastAsia="Times New Roman" w:hAnsi="Arial" w:cs="Times New Roman"/>
      <w:sz w:val="18"/>
      <w:szCs w:val="24"/>
      <w:lang w:val="en-CA" w:eastAsia="en-CA"/>
    </w:rPr>
  </w:style>
  <w:style w:type="paragraph" w:customStyle="1" w:styleId="374D1E1EF9DC46709DA8EB98E96E0EC92">
    <w:name w:val="374D1E1EF9DC46709DA8EB98E96E0EC92"/>
    <w:rsid w:val="009D7C2C"/>
    <w:pPr>
      <w:spacing w:after="0" w:line="240" w:lineRule="auto"/>
    </w:pPr>
    <w:rPr>
      <w:rFonts w:ascii="Arial" w:eastAsia="Times New Roman" w:hAnsi="Arial" w:cs="Times New Roman"/>
      <w:sz w:val="18"/>
      <w:szCs w:val="24"/>
      <w:lang w:val="en-CA" w:eastAsia="en-CA"/>
    </w:rPr>
  </w:style>
  <w:style w:type="paragraph" w:customStyle="1" w:styleId="AB17BD22CC6F4FDA9F3966C6D5881E302">
    <w:name w:val="AB17BD22CC6F4FDA9F3966C6D5881E302"/>
    <w:rsid w:val="009D7C2C"/>
    <w:pPr>
      <w:spacing w:after="0" w:line="240" w:lineRule="auto"/>
    </w:pPr>
    <w:rPr>
      <w:rFonts w:ascii="Arial" w:eastAsia="Times New Roman" w:hAnsi="Arial" w:cs="Arial"/>
      <w:sz w:val="18"/>
      <w:szCs w:val="18"/>
      <w:lang w:val="en-CA" w:eastAsia="en-CA"/>
    </w:rPr>
  </w:style>
  <w:style w:type="paragraph" w:customStyle="1" w:styleId="048C5C8E49BE47E285094870811A1D4E4">
    <w:name w:val="048C5C8E49BE47E285094870811A1D4E4"/>
    <w:rsid w:val="009D7C2C"/>
    <w:pPr>
      <w:spacing w:after="0" w:line="240" w:lineRule="auto"/>
    </w:pPr>
    <w:rPr>
      <w:rFonts w:ascii="Arial" w:eastAsia="Times New Roman" w:hAnsi="Arial" w:cs="Times New Roman"/>
      <w:sz w:val="18"/>
      <w:szCs w:val="24"/>
      <w:lang w:val="en-CA" w:eastAsia="en-CA"/>
    </w:rPr>
  </w:style>
  <w:style w:type="paragraph" w:customStyle="1" w:styleId="6468E23C86B1498D89A150FCB54B1E054">
    <w:name w:val="6468E23C86B1498D89A150FCB54B1E054"/>
    <w:rsid w:val="009D7C2C"/>
    <w:pPr>
      <w:spacing w:after="0" w:line="240" w:lineRule="auto"/>
    </w:pPr>
    <w:rPr>
      <w:rFonts w:ascii="Arial" w:eastAsia="Times New Roman" w:hAnsi="Arial" w:cs="Times New Roman"/>
      <w:sz w:val="18"/>
      <w:szCs w:val="24"/>
      <w:lang w:val="en-CA" w:eastAsia="en-CA"/>
    </w:rPr>
  </w:style>
  <w:style w:type="paragraph" w:customStyle="1" w:styleId="358D289151BB45EF9195611ADB8691744">
    <w:name w:val="358D289151BB45EF9195611ADB8691744"/>
    <w:rsid w:val="009D7C2C"/>
    <w:pPr>
      <w:spacing w:after="0" w:line="240" w:lineRule="auto"/>
    </w:pPr>
    <w:rPr>
      <w:rFonts w:ascii="Arial" w:eastAsia="Times New Roman" w:hAnsi="Arial" w:cs="Times New Roman"/>
      <w:sz w:val="18"/>
      <w:szCs w:val="24"/>
      <w:lang w:val="en-CA" w:eastAsia="en-CA"/>
    </w:rPr>
  </w:style>
  <w:style w:type="paragraph" w:customStyle="1" w:styleId="484080E4098144188F29B9844BDA3A4A4">
    <w:name w:val="484080E4098144188F29B9844BDA3A4A4"/>
    <w:rsid w:val="009D7C2C"/>
    <w:pPr>
      <w:spacing w:after="0" w:line="240" w:lineRule="auto"/>
    </w:pPr>
    <w:rPr>
      <w:rFonts w:ascii="Arial" w:eastAsia="Times New Roman" w:hAnsi="Arial" w:cs="Times New Roman"/>
      <w:sz w:val="18"/>
      <w:szCs w:val="24"/>
      <w:lang w:val="en-CA" w:eastAsia="en-CA"/>
    </w:rPr>
  </w:style>
  <w:style w:type="paragraph" w:customStyle="1" w:styleId="7EC9178A5B6145DF9D672CD1EBC3F2CA4">
    <w:name w:val="7EC9178A5B6145DF9D672CD1EBC3F2CA4"/>
    <w:rsid w:val="009D7C2C"/>
    <w:pPr>
      <w:spacing w:after="0" w:line="240" w:lineRule="auto"/>
    </w:pPr>
    <w:rPr>
      <w:rFonts w:ascii="Arial" w:eastAsia="Times New Roman" w:hAnsi="Arial" w:cs="Times New Roman"/>
      <w:sz w:val="18"/>
      <w:szCs w:val="24"/>
      <w:lang w:val="en-CA" w:eastAsia="en-CA"/>
    </w:rPr>
  </w:style>
  <w:style w:type="paragraph" w:customStyle="1" w:styleId="83B548CEB2A643D2BD4402F7E65C9FE84">
    <w:name w:val="83B548CEB2A643D2BD4402F7E65C9FE84"/>
    <w:rsid w:val="009D7C2C"/>
    <w:pPr>
      <w:spacing w:after="0" w:line="240" w:lineRule="auto"/>
    </w:pPr>
    <w:rPr>
      <w:rFonts w:ascii="Arial" w:eastAsia="Times New Roman" w:hAnsi="Arial" w:cs="Times New Roman"/>
      <w:sz w:val="18"/>
      <w:szCs w:val="24"/>
      <w:lang w:val="en-CA" w:eastAsia="en-CA"/>
    </w:rPr>
  </w:style>
  <w:style w:type="paragraph" w:customStyle="1" w:styleId="D955047182374D59A12A4F9A4F090C5C4">
    <w:name w:val="D955047182374D59A12A4F9A4F090C5C4"/>
    <w:rsid w:val="009D7C2C"/>
    <w:pPr>
      <w:spacing w:after="0" w:line="240" w:lineRule="auto"/>
    </w:pPr>
    <w:rPr>
      <w:rFonts w:ascii="Arial" w:eastAsia="Times New Roman" w:hAnsi="Arial" w:cs="Arial"/>
      <w:sz w:val="18"/>
      <w:szCs w:val="18"/>
      <w:lang w:val="en-CA" w:eastAsia="en-CA"/>
    </w:rPr>
  </w:style>
  <w:style w:type="paragraph" w:customStyle="1" w:styleId="324260BDBD1A40A6BBF657AC42871DEB27">
    <w:name w:val="324260BDBD1A40A6BBF657AC42871DEB27"/>
    <w:rsid w:val="009D7C2C"/>
    <w:pPr>
      <w:spacing w:after="0" w:line="240" w:lineRule="auto"/>
    </w:pPr>
    <w:rPr>
      <w:rFonts w:ascii="Arial" w:eastAsia="Times New Roman" w:hAnsi="Arial" w:cs="Arial"/>
      <w:sz w:val="18"/>
      <w:szCs w:val="18"/>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A4551B-E529-4FB2-A098-D23E3416A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7</Pages>
  <Words>5749</Words>
  <Characters>32773</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AESO</Company>
  <LinksUpToDate>false</LinksUpToDate>
  <CharactersWithSpaces>38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Nicole Poulin</cp:lastModifiedBy>
  <cp:revision>38</cp:revision>
  <cp:lastPrinted>2019-06-05T14:23:00Z</cp:lastPrinted>
  <dcterms:created xsi:type="dcterms:W3CDTF">2019-11-12T22:01:00Z</dcterms:created>
  <dcterms:modified xsi:type="dcterms:W3CDTF">2021-01-05T18:45:00Z</dcterms:modified>
</cp:coreProperties>
</file>